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4EA51" w14:textId="77777777" w:rsidR="001B1DD5" w:rsidRPr="00C926B2" w:rsidRDefault="001B1DD5" w:rsidP="001B1DD5">
      <w:pPr>
        <w:spacing w:after="0" w:line="480" w:lineRule="auto"/>
        <w:ind w:left="-5" w:hanging="10"/>
        <w:rPr>
          <w:rFonts w:ascii="Arial" w:eastAsia="Arial" w:hAnsi="Arial" w:cs="Arial"/>
          <w:b/>
          <w:sz w:val="24"/>
          <w:szCs w:val="24"/>
        </w:rPr>
      </w:pPr>
      <w:r w:rsidRPr="00C926B2">
        <w:rPr>
          <w:rFonts w:ascii="Arial" w:eastAsia="Arial" w:hAnsi="Arial" w:cs="Arial"/>
          <w:b/>
          <w:sz w:val="24"/>
          <w:szCs w:val="24"/>
        </w:rPr>
        <w:t xml:space="preserve">CONTACT DETAILS OF THE BODY SUBMITTING THE QUALIFICATION FILE </w:t>
      </w:r>
    </w:p>
    <w:p w14:paraId="325DE74A" w14:textId="77777777" w:rsidR="001B1DD5" w:rsidRPr="00C926B2" w:rsidRDefault="001B1DD5" w:rsidP="001B1DD5">
      <w:pPr>
        <w:spacing w:after="0" w:line="480" w:lineRule="auto"/>
        <w:ind w:left="-5" w:hanging="10"/>
        <w:rPr>
          <w:rFonts w:ascii="Arial" w:eastAsia="Arial" w:hAnsi="Arial" w:cs="Arial"/>
          <w:b/>
          <w:sz w:val="24"/>
          <w:szCs w:val="24"/>
        </w:rPr>
      </w:pPr>
    </w:p>
    <w:p w14:paraId="577ECEC2" w14:textId="77777777" w:rsidR="001B1DD5" w:rsidRPr="00C926B2" w:rsidRDefault="001B1DD5" w:rsidP="001B1DD5">
      <w:pPr>
        <w:spacing w:after="0" w:line="480" w:lineRule="auto"/>
        <w:ind w:left="-5" w:hanging="10"/>
        <w:rPr>
          <w:rFonts w:ascii="Arial" w:eastAsia="Arial" w:hAnsi="Arial" w:cs="Arial"/>
          <w:b/>
          <w:sz w:val="24"/>
          <w:szCs w:val="24"/>
        </w:rPr>
      </w:pPr>
      <w:r w:rsidRPr="00C926B2">
        <w:rPr>
          <w:rFonts w:ascii="Arial" w:eastAsia="Arial" w:hAnsi="Arial" w:cs="Arial"/>
          <w:b/>
          <w:sz w:val="24"/>
          <w:szCs w:val="24"/>
        </w:rPr>
        <w:t>Name and address of submitting body:</w:t>
      </w:r>
    </w:p>
    <w:p w14:paraId="36CED041" w14:textId="77777777" w:rsidR="001B1DD5" w:rsidRPr="00C926B2" w:rsidRDefault="001B1DD5" w:rsidP="001B1DD5">
      <w:pPr>
        <w:pStyle w:val="NoSpacing"/>
        <w:spacing w:line="480" w:lineRule="auto"/>
        <w:rPr>
          <w:rFonts w:ascii="Arial" w:hAnsi="Arial" w:cs="Arial"/>
          <w:b/>
          <w:sz w:val="24"/>
          <w:szCs w:val="24"/>
        </w:rPr>
      </w:pPr>
      <w:r w:rsidRPr="00C926B2">
        <w:rPr>
          <w:rFonts w:ascii="Arial" w:hAnsi="Arial" w:cs="Arial"/>
          <w:b/>
          <w:sz w:val="24"/>
          <w:szCs w:val="24"/>
        </w:rPr>
        <w:t xml:space="preserve">Logistics Sector Skill Council </w:t>
      </w:r>
    </w:p>
    <w:p w14:paraId="3718170B" w14:textId="77777777" w:rsidR="001B1DD5" w:rsidRPr="00C926B2" w:rsidRDefault="001B1DD5" w:rsidP="001B1DD5">
      <w:pPr>
        <w:spacing w:after="0" w:line="276" w:lineRule="auto"/>
        <w:ind w:left="-5" w:hanging="10"/>
        <w:rPr>
          <w:rFonts w:ascii="Arial" w:hAnsi="Arial" w:cs="Arial"/>
          <w:bCs/>
          <w:sz w:val="24"/>
          <w:szCs w:val="24"/>
          <w:lang w:val="en-US" w:eastAsia="en-US"/>
        </w:rPr>
      </w:pPr>
      <w:r w:rsidRPr="00C926B2">
        <w:rPr>
          <w:rFonts w:ascii="Arial" w:hAnsi="Arial" w:cs="Arial"/>
          <w:bCs/>
          <w:sz w:val="24"/>
          <w:szCs w:val="24"/>
          <w:lang w:val="en-US" w:eastAsia="en-US"/>
        </w:rPr>
        <w:t>No. 480 A, 7th floor Khivraj Complex 2, Anna Salai, Nandanam, Chennai – 600 035</w:t>
      </w:r>
    </w:p>
    <w:p w14:paraId="3238DB23" w14:textId="77777777" w:rsidR="001B1DD5" w:rsidRPr="00C926B2" w:rsidRDefault="001B1DD5" w:rsidP="001B1DD5">
      <w:pPr>
        <w:spacing w:after="0" w:line="276" w:lineRule="auto"/>
        <w:ind w:left="-5" w:hanging="10"/>
        <w:rPr>
          <w:rFonts w:ascii="Arial" w:hAnsi="Arial" w:cs="Arial"/>
          <w:bCs/>
          <w:sz w:val="24"/>
          <w:szCs w:val="24"/>
          <w:lang w:val="en-US" w:eastAsia="en-US"/>
        </w:rPr>
      </w:pPr>
    </w:p>
    <w:p w14:paraId="4A3B94E5" w14:textId="77777777" w:rsidR="001B1DD5" w:rsidRPr="00C926B2" w:rsidRDefault="001B1DD5" w:rsidP="001B1DD5">
      <w:pPr>
        <w:spacing w:after="596" w:line="480" w:lineRule="auto"/>
        <w:ind w:left="-5" w:hanging="10"/>
        <w:rPr>
          <w:rFonts w:ascii="Arial" w:hAnsi="Arial" w:cs="Arial"/>
          <w:sz w:val="24"/>
          <w:szCs w:val="24"/>
        </w:rPr>
      </w:pPr>
      <w:r w:rsidRPr="00C926B2">
        <w:rPr>
          <w:rFonts w:ascii="Arial" w:eastAsia="Arial" w:hAnsi="Arial" w:cs="Arial"/>
          <w:b/>
          <w:sz w:val="24"/>
          <w:szCs w:val="24"/>
        </w:rPr>
        <w:t>Name and contact details of individual dealing with the submission</w:t>
      </w:r>
    </w:p>
    <w:p w14:paraId="6ACC0475" w14:textId="3F5E54F8" w:rsidR="001B1DD5" w:rsidRPr="00C926B2" w:rsidRDefault="001B1DD5" w:rsidP="001B1DD5">
      <w:pPr>
        <w:spacing w:after="0" w:line="276" w:lineRule="auto"/>
        <w:ind w:left="-5" w:hanging="10"/>
        <w:rPr>
          <w:rFonts w:ascii="Arial" w:hAnsi="Arial" w:cs="Arial"/>
          <w:bCs/>
          <w:sz w:val="24"/>
          <w:szCs w:val="24"/>
          <w:lang w:val="en-US" w:eastAsia="en-US"/>
        </w:rPr>
      </w:pPr>
      <w:r w:rsidRPr="00C926B2">
        <w:rPr>
          <w:rFonts w:ascii="Arial" w:hAnsi="Arial" w:cs="Arial"/>
          <w:bCs/>
          <w:sz w:val="24"/>
          <w:szCs w:val="24"/>
          <w:lang w:val="en-US" w:eastAsia="en-US"/>
        </w:rPr>
        <w:t>Name</w:t>
      </w:r>
      <w:r w:rsidRPr="00C926B2">
        <w:rPr>
          <w:rFonts w:ascii="Arial" w:hAnsi="Arial" w:cs="Arial"/>
          <w:bCs/>
          <w:sz w:val="24"/>
          <w:szCs w:val="24"/>
          <w:lang w:val="en-US" w:eastAsia="en-US"/>
        </w:rPr>
        <w:tab/>
      </w:r>
      <w:r w:rsidRPr="00C926B2">
        <w:rPr>
          <w:rFonts w:ascii="Arial" w:hAnsi="Arial" w:cs="Arial"/>
          <w:bCs/>
          <w:sz w:val="24"/>
          <w:szCs w:val="24"/>
          <w:lang w:val="en-US" w:eastAsia="en-US"/>
        </w:rPr>
        <w:tab/>
      </w:r>
      <w:r w:rsidRPr="00C926B2">
        <w:rPr>
          <w:rFonts w:ascii="Arial" w:hAnsi="Arial" w:cs="Arial"/>
          <w:bCs/>
          <w:sz w:val="24"/>
          <w:szCs w:val="24"/>
          <w:lang w:val="en-US" w:eastAsia="en-US"/>
        </w:rPr>
        <w:tab/>
      </w:r>
      <w:r w:rsidRPr="00C926B2">
        <w:rPr>
          <w:rFonts w:ascii="Arial" w:hAnsi="Arial" w:cs="Arial"/>
          <w:bCs/>
          <w:sz w:val="24"/>
          <w:szCs w:val="24"/>
          <w:lang w:val="en-US" w:eastAsia="en-US"/>
        </w:rPr>
        <w:tab/>
      </w:r>
      <w:r w:rsidR="00C926B2">
        <w:rPr>
          <w:rFonts w:ascii="Arial" w:hAnsi="Arial" w:cs="Arial"/>
          <w:bCs/>
          <w:sz w:val="24"/>
          <w:szCs w:val="24"/>
          <w:lang w:val="en-US" w:eastAsia="en-US"/>
        </w:rPr>
        <w:t xml:space="preserve">           </w:t>
      </w:r>
      <w:r w:rsidRPr="00C926B2">
        <w:rPr>
          <w:rFonts w:ascii="Arial" w:hAnsi="Arial" w:cs="Arial"/>
          <w:bCs/>
          <w:sz w:val="24"/>
          <w:szCs w:val="24"/>
          <w:lang w:val="en-US" w:eastAsia="en-US"/>
        </w:rPr>
        <w:t>: Ms. Reena Murray</w:t>
      </w:r>
    </w:p>
    <w:p w14:paraId="2FD3F298" w14:textId="77777777" w:rsidR="001B1DD5" w:rsidRPr="00C926B2" w:rsidRDefault="001B1DD5" w:rsidP="001B1DD5">
      <w:pPr>
        <w:spacing w:after="0" w:line="276" w:lineRule="auto"/>
        <w:ind w:left="-5" w:hanging="10"/>
        <w:rPr>
          <w:rFonts w:ascii="Arial" w:hAnsi="Arial" w:cs="Arial"/>
          <w:bCs/>
          <w:sz w:val="24"/>
          <w:szCs w:val="24"/>
          <w:lang w:val="en-US" w:eastAsia="en-US"/>
        </w:rPr>
      </w:pPr>
      <w:r w:rsidRPr="00C926B2">
        <w:rPr>
          <w:rFonts w:ascii="Arial" w:hAnsi="Arial" w:cs="Arial"/>
          <w:bCs/>
          <w:sz w:val="24"/>
          <w:szCs w:val="24"/>
          <w:lang w:val="en-US" w:eastAsia="en-US"/>
        </w:rPr>
        <w:t>Position in the Organization</w:t>
      </w:r>
      <w:r w:rsidRPr="00C926B2">
        <w:rPr>
          <w:rFonts w:ascii="Arial" w:hAnsi="Arial" w:cs="Arial"/>
          <w:bCs/>
          <w:sz w:val="24"/>
          <w:szCs w:val="24"/>
          <w:lang w:val="en-US" w:eastAsia="en-US"/>
        </w:rPr>
        <w:tab/>
        <w:t>: Head – Standards &amp; Quality Assurance</w:t>
      </w:r>
    </w:p>
    <w:p w14:paraId="710E6EE2" w14:textId="77777777" w:rsidR="001B1DD5" w:rsidRPr="00C926B2" w:rsidRDefault="001B1DD5" w:rsidP="001B1DD5">
      <w:pPr>
        <w:spacing w:after="0" w:line="276" w:lineRule="auto"/>
        <w:ind w:left="-5" w:hanging="10"/>
        <w:rPr>
          <w:rFonts w:ascii="Arial" w:hAnsi="Arial" w:cs="Arial"/>
          <w:bCs/>
          <w:sz w:val="24"/>
          <w:szCs w:val="24"/>
          <w:lang w:val="en-US" w:eastAsia="en-US"/>
        </w:rPr>
      </w:pPr>
      <w:r w:rsidRPr="00C926B2">
        <w:rPr>
          <w:rFonts w:ascii="Arial" w:hAnsi="Arial" w:cs="Arial"/>
          <w:bCs/>
          <w:sz w:val="24"/>
          <w:szCs w:val="24"/>
          <w:lang w:val="en-US" w:eastAsia="en-US"/>
        </w:rPr>
        <w:t>Address if different from above</w:t>
      </w:r>
      <w:r w:rsidRPr="00C926B2">
        <w:rPr>
          <w:rFonts w:ascii="Arial" w:hAnsi="Arial" w:cs="Arial"/>
          <w:bCs/>
          <w:sz w:val="24"/>
          <w:szCs w:val="24"/>
          <w:lang w:val="en-US" w:eastAsia="en-US"/>
        </w:rPr>
        <w:tab/>
        <w:t xml:space="preserve">: Same as above </w:t>
      </w:r>
    </w:p>
    <w:p w14:paraId="51C0C0BF" w14:textId="3E9DE749" w:rsidR="001B1DD5" w:rsidRPr="00C926B2" w:rsidRDefault="001B1DD5" w:rsidP="001B1DD5">
      <w:pPr>
        <w:spacing w:after="0" w:line="276" w:lineRule="auto"/>
        <w:ind w:left="-5" w:hanging="10"/>
        <w:rPr>
          <w:rFonts w:ascii="Arial" w:hAnsi="Arial" w:cs="Arial"/>
          <w:bCs/>
          <w:sz w:val="24"/>
          <w:szCs w:val="24"/>
          <w:lang w:val="en-US" w:eastAsia="en-US"/>
        </w:rPr>
      </w:pPr>
      <w:r w:rsidRPr="00C926B2">
        <w:rPr>
          <w:rFonts w:ascii="Arial" w:hAnsi="Arial" w:cs="Arial"/>
          <w:bCs/>
          <w:sz w:val="24"/>
          <w:szCs w:val="24"/>
          <w:lang w:val="en-US" w:eastAsia="en-US"/>
        </w:rPr>
        <w:t>Tel number</w:t>
      </w:r>
      <w:r w:rsidRPr="00C926B2">
        <w:rPr>
          <w:rFonts w:ascii="Arial" w:hAnsi="Arial" w:cs="Arial"/>
          <w:bCs/>
          <w:sz w:val="24"/>
          <w:szCs w:val="24"/>
          <w:lang w:val="en-US" w:eastAsia="en-US"/>
        </w:rPr>
        <w:tab/>
      </w:r>
      <w:r w:rsidRPr="00C926B2">
        <w:rPr>
          <w:rFonts w:ascii="Arial" w:hAnsi="Arial" w:cs="Arial"/>
          <w:bCs/>
          <w:sz w:val="24"/>
          <w:szCs w:val="24"/>
          <w:lang w:val="en-US" w:eastAsia="en-US"/>
        </w:rPr>
        <w:tab/>
      </w:r>
      <w:r w:rsidRPr="00C926B2">
        <w:rPr>
          <w:rFonts w:ascii="Arial" w:hAnsi="Arial" w:cs="Arial"/>
          <w:bCs/>
          <w:sz w:val="24"/>
          <w:szCs w:val="24"/>
          <w:lang w:val="en-US" w:eastAsia="en-US"/>
        </w:rPr>
        <w:tab/>
      </w:r>
      <w:r w:rsidR="00C926B2">
        <w:rPr>
          <w:rFonts w:ascii="Arial" w:hAnsi="Arial" w:cs="Arial"/>
          <w:bCs/>
          <w:sz w:val="24"/>
          <w:szCs w:val="24"/>
          <w:lang w:val="en-US" w:eastAsia="en-US"/>
        </w:rPr>
        <w:t xml:space="preserve">           </w:t>
      </w:r>
      <w:r w:rsidRPr="00C926B2">
        <w:rPr>
          <w:rFonts w:ascii="Arial" w:hAnsi="Arial" w:cs="Arial"/>
          <w:bCs/>
          <w:sz w:val="24"/>
          <w:szCs w:val="24"/>
          <w:lang w:val="en-US" w:eastAsia="en-US"/>
        </w:rPr>
        <w:t xml:space="preserve">: </w:t>
      </w:r>
      <w:r w:rsidRPr="00C926B2">
        <w:rPr>
          <w:rFonts w:ascii="Arial" w:hAnsi="Arial" w:cs="Arial"/>
          <w:sz w:val="24"/>
          <w:szCs w:val="24"/>
        </w:rPr>
        <w:t>044 4851 4607</w:t>
      </w:r>
    </w:p>
    <w:p w14:paraId="6AAF47E9" w14:textId="77777777" w:rsidR="001B1DD5" w:rsidRPr="00C926B2" w:rsidRDefault="001B1DD5" w:rsidP="001B1DD5">
      <w:pPr>
        <w:spacing w:after="0" w:line="276" w:lineRule="auto"/>
        <w:ind w:left="-5" w:hanging="10"/>
        <w:rPr>
          <w:rStyle w:val="Hyperlink"/>
          <w:rFonts w:ascii="Arial" w:hAnsi="Arial" w:cs="Arial"/>
          <w:bCs/>
          <w:sz w:val="24"/>
          <w:szCs w:val="24"/>
          <w:lang w:val="en-US" w:eastAsia="en-US"/>
        </w:rPr>
      </w:pPr>
      <w:r w:rsidRPr="00C926B2">
        <w:rPr>
          <w:rFonts w:ascii="Arial" w:hAnsi="Arial" w:cs="Arial"/>
          <w:bCs/>
          <w:sz w:val="24"/>
          <w:szCs w:val="24"/>
          <w:lang w:val="en-US" w:eastAsia="en-US"/>
        </w:rPr>
        <w:t>E-mail address</w:t>
      </w:r>
      <w:r w:rsidRPr="00C926B2">
        <w:rPr>
          <w:rFonts w:ascii="Arial" w:hAnsi="Arial" w:cs="Arial"/>
          <w:bCs/>
          <w:sz w:val="24"/>
          <w:szCs w:val="24"/>
          <w:lang w:val="en-US" w:eastAsia="en-US"/>
        </w:rPr>
        <w:tab/>
      </w:r>
      <w:r w:rsidRPr="00C926B2">
        <w:rPr>
          <w:rFonts w:ascii="Arial" w:hAnsi="Arial" w:cs="Arial"/>
          <w:bCs/>
          <w:sz w:val="24"/>
          <w:szCs w:val="24"/>
          <w:lang w:val="en-US" w:eastAsia="en-US"/>
        </w:rPr>
        <w:tab/>
      </w:r>
      <w:r w:rsidRPr="00C926B2">
        <w:rPr>
          <w:rFonts w:ascii="Arial" w:hAnsi="Arial" w:cs="Arial"/>
          <w:bCs/>
          <w:sz w:val="24"/>
          <w:szCs w:val="24"/>
          <w:lang w:val="en-US" w:eastAsia="en-US"/>
        </w:rPr>
        <w:tab/>
        <w:t xml:space="preserve">: </w:t>
      </w:r>
      <w:hyperlink r:id="rId7" w:history="1">
        <w:r w:rsidRPr="00C926B2">
          <w:rPr>
            <w:rStyle w:val="Hyperlink"/>
            <w:rFonts w:ascii="Arial" w:hAnsi="Arial" w:cs="Arial"/>
            <w:bCs/>
            <w:sz w:val="24"/>
            <w:szCs w:val="24"/>
            <w:lang w:val="en-US" w:eastAsia="en-US"/>
          </w:rPr>
          <w:t>reena@lsc-india.com</w:t>
        </w:r>
      </w:hyperlink>
    </w:p>
    <w:p w14:paraId="61669E64" w14:textId="77777777" w:rsidR="001B1DD5" w:rsidRPr="00C926B2" w:rsidRDefault="001B1DD5" w:rsidP="001B1DD5">
      <w:pPr>
        <w:spacing w:after="0" w:line="276" w:lineRule="auto"/>
        <w:ind w:left="-5" w:hanging="10"/>
        <w:rPr>
          <w:rFonts w:ascii="Arial" w:hAnsi="Arial" w:cs="Arial"/>
          <w:bCs/>
          <w:sz w:val="24"/>
          <w:szCs w:val="24"/>
          <w:lang w:val="en-US" w:eastAsia="en-US"/>
        </w:rPr>
      </w:pPr>
    </w:p>
    <w:p w14:paraId="38D75FFC" w14:textId="77777777" w:rsidR="001B1DD5" w:rsidRPr="00C926B2" w:rsidRDefault="001B1DD5" w:rsidP="001B1DD5">
      <w:pPr>
        <w:spacing w:after="296" w:line="265" w:lineRule="auto"/>
        <w:ind w:left="-5" w:hanging="10"/>
        <w:rPr>
          <w:rFonts w:ascii="Arial" w:hAnsi="Arial" w:cs="Arial"/>
          <w:sz w:val="24"/>
          <w:szCs w:val="24"/>
        </w:rPr>
      </w:pPr>
      <w:r w:rsidRPr="00C926B2">
        <w:rPr>
          <w:rFonts w:ascii="Arial" w:eastAsia="Arial" w:hAnsi="Arial" w:cs="Arial"/>
          <w:b/>
          <w:sz w:val="24"/>
          <w:szCs w:val="24"/>
        </w:rPr>
        <w:t>List of documents submitted in support of the Qualifications File</w:t>
      </w:r>
    </w:p>
    <w:p w14:paraId="398A117A" w14:textId="77777777" w:rsidR="001B1DD5" w:rsidRPr="00C926B2" w:rsidRDefault="001B1DD5" w:rsidP="00C926B2">
      <w:pPr>
        <w:pStyle w:val="ListParagraph"/>
        <w:numPr>
          <w:ilvl w:val="0"/>
          <w:numId w:val="2"/>
        </w:numPr>
        <w:rPr>
          <w:rFonts w:ascii="Arial" w:hAnsi="Arial" w:cs="Arial"/>
          <w:sz w:val="24"/>
          <w:szCs w:val="24"/>
          <w:lang w:val="en-IN" w:eastAsia="en-IN"/>
        </w:rPr>
      </w:pPr>
      <w:r w:rsidRPr="00C926B2">
        <w:rPr>
          <w:rFonts w:ascii="Arial" w:hAnsi="Arial" w:cs="Arial"/>
          <w:sz w:val="24"/>
          <w:szCs w:val="24"/>
          <w:lang w:val="en-IN" w:eastAsia="en-IN"/>
        </w:rPr>
        <w:t>Model Curriculum having indicative list of equipment, lesson plan with training duration and trainer qualification.</w:t>
      </w:r>
    </w:p>
    <w:p w14:paraId="00CD4160" w14:textId="77777777" w:rsidR="001B1DD5" w:rsidRPr="00C926B2" w:rsidRDefault="001B1DD5" w:rsidP="00C926B2">
      <w:pPr>
        <w:pStyle w:val="ListParagraph"/>
        <w:numPr>
          <w:ilvl w:val="0"/>
          <w:numId w:val="2"/>
        </w:numPr>
        <w:rPr>
          <w:rFonts w:ascii="Arial" w:hAnsi="Arial" w:cs="Arial"/>
          <w:sz w:val="24"/>
          <w:szCs w:val="24"/>
          <w:lang w:val="en-IN" w:eastAsia="en-IN"/>
        </w:rPr>
      </w:pPr>
      <w:r w:rsidRPr="00C926B2">
        <w:rPr>
          <w:rFonts w:ascii="Arial" w:hAnsi="Arial" w:cs="Arial"/>
          <w:sz w:val="24"/>
          <w:szCs w:val="24"/>
          <w:lang w:val="en-IN" w:eastAsia="en-IN"/>
        </w:rPr>
        <w:t>Letter from the Ministry supporting the need of the qualification.</w:t>
      </w:r>
    </w:p>
    <w:p w14:paraId="5D51C15C" w14:textId="77777777" w:rsidR="001B1DD5" w:rsidRPr="00C926B2" w:rsidRDefault="001B1DD5" w:rsidP="00C926B2">
      <w:pPr>
        <w:pStyle w:val="ListParagraph"/>
        <w:numPr>
          <w:ilvl w:val="0"/>
          <w:numId w:val="2"/>
        </w:numPr>
        <w:rPr>
          <w:rFonts w:ascii="Arial" w:hAnsi="Arial" w:cs="Arial"/>
          <w:sz w:val="24"/>
          <w:szCs w:val="24"/>
          <w:lang w:val="en-IN" w:eastAsia="en-IN"/>
        </w:rPr>
      </w:pPr>
      <w:r w:rsidRPr="00C926B2">
        <w:rPr>
          <w:rFonts w:ascii="Arial" w:hAnsi="Arial" w:cs="Arial"/>
          <w:sz w:val="24"/>
          <w:szCs w:val="24"/>
          <w:lang w:val="en-IN" w:eastAsia="en-IN"/>
        </w:rPr>
        <w:t>Industry validations</w:t>
      </w:r>
    </w:p>
    <w:p w14:paraId="2473DD30" w14:textId="77777777" w:rsidR="001B1DD5" w:rsidRPr="00C926B2" w:rsidRDefault="001B1DD5" w:rsidP="00C926B2">
      <w:pPr>
        <w:pStyle w:val="ListParagraph"/>
        <w:rPr>
          <w:rFonts w:ascii="Arial" w:hAnsi="Arial" w:cs="Arial"/>
          <w:sz w:val="24"/>
          <w:szCs w:val="24"/>
        </w:rPr>
      </w:pPr>
    </w:p>
    <w:p w14:paraId="0BF9358F" w14:textId="77777777" w:rsidR="001B1DD5" w:rsidRPr="00C926B2" w:rsidRDefault="001B1DD5" w:rsidP="00C926B2">
      <w:pPr>
        <w:spacing w:after="0" w:line="276" w:lineRule="auto"/>
        <w:ind w:left="-5" w:hanging="10"/>
        <w:rPr>
          <w:rFonts w:ascii="Arial" w:hAnsi="Arial" w:cs="Arial"/>
          <w:sz w:val="24"/>
          <w:szCs w:val="24"/>
        </w:rPr>
      </w:pPr>
      <w:r w:rsidRPr="00C926B2">
        <w:rPr>
          <w:rFonts w:ascii="Arial" w:eastAsia="Arial" w:hAnsi="Arial" w:cs="Arial"/>
          <w:b/>
          <w:sz w:val="24"/>
          <w:szCs w:val="24"/>
        </w:rPr>
        <w:t>Model Curriculum to be added which will include the following:</w:t>
      </w:r>
    </w:p>
    <w:p w14:paraId="72886E7C" w14:textId="77777777" w:rsidR="001B1DD5" w:rsidRPr="00C926B2" w:rsidRDefault="001B1DD5" w:rsidP="00C926B2">
      <w:pPr>
        <w:numPr>
          <w:ilvl w:val="0"/>
          <w:numId w:val="1"/>
        </w:numPr>
        <w:spacing w:after="0" w:line="276" w:lineRule="auto"/>
        <w:rPr>
          <w:rFonts w:ascii="Arial" w:hAnsi="Arial" w:cs="Arial"/>
          <w:bCs/>
          <w:sz w:val="24"/>
          <w:szCs w:val="24"/>
        </w:rPr>
      </w:pPr>
      <w:r w:rsidRPr="00C926B2">
        <w:rPr>
          <w:rFonts w:ascii="Arial" w:eastAsia="Arial" w:hAnsi="Arial" w:cs="Arial"/>
          <w:bCs/>
          <w:sz w:val="24"/>
          <w:szCs w:val="24"/>
        </w:rPr>
        <w:t>Indicative list of tools/equipment to conduct the training</w:t>
      </w:r>
    </w:p>
    <w:p w14:paraId="77038C72" w14:textId="77777777" w:rsidR="001B1DD5" w:rsidRPr="00C926B2" w:rsidRDefault="001B1DD5" w:rsidP="00C926B2">
      <w:pPr>
        <w:numPr>
          <w:ilvl w:val="0"/>
          <w:numId w:val="1"/>
        </w:numPr>
        <w:spacing w:after="0" w:line="276" w:lineRule="auto"/>
        <w:rPr>
          <w:rFonts w:ascii="Arial" w:hAnsi="Arial" w:cs="Arial"/>
          <w:bCs/>
          <w:sz w:val="24"/>
          <w:szCs w:val="24"/>
        </w:rPr>
      </w:pPr>
      <w:r w:rsidRPr="00C926B2">
        <w:rPr>
          <w:rFonts w:ascii="Arial" w:eastAsia="Arial" w:hAnsi="Arial" w:cs="Arial"/>
          <w:bCs/>
          <w:sz w:val="24"/>
          <w:szCs w:val="24"/>
        </w:rPr>
        <w:t>Trainers’ qualification</w:t>
      </w:r>
    </w:p>
    <w:p w14:paraId="5E2FE5ED" w14:textId="77777777" w:rsidR="001B1DD5" w:rsidRPr="00C926B2" w:rsidRDefault="001B1DD5" w:rsidP="00C926B2">
      <w:pPr>
        <w:numPr>
          <w:ilvl w:val="0"/>
          <w:numId w:val="1"/>
        </w:numPr>
        <w:spacing w:after="0" w:line="276" w:lineRule="auto"/>
        <w:rPr>
          <w:rFonts w:ascii="Arial" w:hAnsi="Arial" w:cs="Arial"/>
          <w:bCs/>
          <w:sz w:val="24"/>
          <w:szCs w:val="24"/>
        </w:rPr>
      </w:pPr>
      <w:r w:rsidRPr="00C926B2">
        <w:rPr>
          <w:rFonts w:ascii="Arial" w:eastAsia="Arial" w:hAnsi="Arial" w:cs="Arial"/>
          <w:bCs/>
          <w:sz w:val="24"/>
          <w:szCs w:val="24"/>
        </w:rPr>
        <w:t>Lesson Plan</w:t>
      </w:r>
    </w:p>
    <w:p w14:paraId="6E94A051" w14:textId="77777777" w:rsidR="001B1DD5" w:rsidRPr="00C926B2" w:rsidRDefault="001B1DD5" w:rsidP="00C926B2">
      <w:pPr>
        <w:numPr>
          <w:ilvl w:val="0"/>
          <w:numId w:val="1"/>
        </w:numPr>
        <w:spacing w:after="0" w:line="276" w:lineRule="auto"/>
        <w:rPr>
          <w:rFonts w:ascii="Arial" w:hAnsi="Arial" w:cs="Arial"/>
          <w:bCs/>
          <w:sz w:val="24"/>
          <w:szCs w:val="24"/>
        </w:rPr>
      </w:pPr>
      <w:r w:rsidRPr="00C926B2">
        <w:rPr>
          <w:rFonts w:ascii="Arial" w:eastAsia="Arial" w:hAnsi="Arial" w:cs="Arial"/>
          <w:bCs/>
          <w:sz w:val="24"/>
          <w:szCs w:val="24"/>
        </w:rPr>
        <w:t>Distribution of training duration into theory/practical/OJT component</w:t>
      </w:r>
    </w:p>
    <w:p w14:paraId="70FCCDAD" w14:textId="77777777" w:rsidR="001B1DD5" w:rsidRPr="00C926B2" w:rsidRDefault="001B1DD5" w:rsidP="001B1DD5">
      <w:pPr>
        <w:spacing w:after="7"/>
        <w:ind w:left="360"/>
        <w:rPr>
          <w:rFonts w:ascii="Arial" w:hAnsi="Arial" w:cs="Arial"/>
          <w:sz w:val="24"/>
          <w:szCs w:val="24"/>
        </w:rPr>
      </w:pPr>
    </w:p>
    <w:p w14:paraId="098AB141" w14:textId="77777777" w:rsidR="001B1DD5" w:rsidRPr="00C926B2" w:rsidRDefault="001B1DD5" w:rsidP="001B1DD5">
      <w:pPr>
        <w:spacing w:after="7"/>
        <w:ind w:left="360"/>
        <w:rPr>
          <w:rFonts w:ascii="Arial" w:hAnsi="Arial" w:cs="Arial"/>
          <w:sz w:val="24"/>
          <w:szCs w:val="24"/>
        </w:rPr>
      </w:pPr>
    </w:p>
    <w:p w14:paraId="370B3B7D" w14:textId="77777777" w:rsidR="001B1DD5" w:rsidRPr="00C926B2" w:rsidRDefault="001B1DD5" w:rsidP="001B1DD5">
      <w:pPr>
        <w:spacing w:after="7"/>
        <w:ind w:left="360"/>
        <w:rPr>
          <w:rFonts w:ascii="Arial" w:hAnsi="Arial" w:cs="Arial"/>
          <w:sz w:val="24"/>
          <w:szCs w:val="24"/>
        </w:rPr>
      </w:pPr>
    </w:p>
    <w:p w14:paraId="2A1F9EAD" w14:textId="77777777" w:rsidR="001B1DD5" w:rsidRPr="00C926B2" w:rsidRDefault="001B1DD5" w:rsidP="001B1DD5">
      <w:pPr>
        <w:spacing w:after="7"/>
        <w:rPr>
          <w:rFonts w:ascii="Arial" w:hAnsi="Arial" w:cs="Arial"/>
          <w:sz w:val="24"/>
          <w:szCs w:val="24"/>
        </w:rPr>
      </w:pPr>
    </w:p>
    <w:p w14:paraId="063F8BEF" w14:textId="77777777" w:rsidR="001B1DD5" w:rsidRPr="00C926B2" w:rsidRDefault="001B1DD5" w:rsidP="001B1DD5">
      <w:pPr>
        <w:spacing w:after="7"/>
        <w:ind w:left="360"/>
        <w:rPr>
          <w:rFonts w:ascii="Arial" w:hAnsi="Arial" w:cs="Arial"/>
          <w:sz w:val="24"/>
          <w:szCs w:val="24"/>
        </w:rPr>
      </w:pPr>
    </w:p>
    <w:p w14:paraId="337AADAD" w14:textId="77777777" w:rsidR="001B1DD5" w:rsidRPr="00C926B2" w:rsidRDefault="001B1DD5" w:rsidP="001B1DD5">
      <w:pPr>
        <w:spacing w:after="7"/>
        <w:ind w:left="360"/>
        <w:rPr>
          <w:rFonts w:ascii="Arial" w:hAnsi="Arial" w:cs="Arial"/>
          <w:sz w:val="24"/>
          <w:szCs w:val="24"/>
        </w:rPr>
      </w:pPr>
    </w:p>
    <w:p w14:paraId="4672F9BA" w14:textId="77777777" w:rsidR="001B1DD5" w:rsidRPr="00C926B2" w:rsidRDefault="001B1DD5" w:rsidP="001B1DD5">
      <w:pPr>
        <w:spacing w:after="7"/>
        <w:ind w:left="360"/>
        <w:rPr>
          <w:rFonts w:ascii="Arial" w:hAnsi="Arial" w:cs="Arial"/>
          <w:sz w:val="24"/>
          <w:szCs w:val="24"/>
        </w:rPr>
      </w:pPr>
    </w:p>
    <w:p w14:paraId="7C6CEFD7" w14:textId="77777777" w:rsidR="001B1DD5" w:rsidRPr="00C926B2" w:rsidRDefault="001B1DD5" w:rsidP="001B1DD5">
      <w:pPr>
        <w:spacing w:after="7"/>
        <w:ind w:left="360"/>
        <w:rPr>
          <w:rFonts w:ascii="Arial" w:hAnsi="Arial" w:cs="Arial"/>
          <w:sz w:val="24"/>
          <w:szCs w:val="24"/>
        </w:rPr>
      </w:pPr>
    </w:p>
    <w:p w14:paraId="1FB108CC" w14:textId="77777777" w:rsidR="001B1DD5" w:rsidRPr="00C926B2" w:rsidRDefault="001B1DD5" w:rsidP="001B1DD5">
      <w:pPr>
        <w:spacing w:after="7"/>
        <w:ind w:left="360"/>
        <w:rPr>
          <w:rFonts w:ascii="Arial" w:hAnsi="Arial" w:cs="Arial"/>
          <w:sz w:val="24"/>
          <w:szCs w:val="24"/>
        </w:rPr>
      </w:pPr>
    </w:p>
    <w:p w14:paraId="73FD99C8" w14:textId="77777777" w:rsidR="001B1DD5" w:rsidRPr="00C926B2" w:rsidRDefault="001B1DD5" w:rsidP="001B1DD5">
      <w:pPr>
        <w:spacing w:after="7"/>
        <w:ind w:left="360"/>
        <w:rPr>
          <w:rFonts w:ascii="Arial" w:hAnsi="Arial" w:cs="Arial"/>
          <w:sz w:val="24"/>
          <w:szCs w:val="24"/>
        </w:rPr>
      </w:pPr>
    </w:p>
    <w:p w14:paraId="4AFFE173" w14:textId="77777777" w:rsidR="001B1DD5" w:rsidRPr="00C926B2" w:rsidRDefault="001B1DD5" w:rsidP="001B1DD5">
      <w:pPr>
        <w:spacing w:after="7"/>
        <w:ind w:left="360"/>
        <w:rPr>
          <w:rFonts w:ascii="Arial" w:hAnsi="Arial" w:cs="Arial"/>
          <w:sz w:val="24"/>
          <w:szCs w:val="24"/>
        </w:rPr>
      </w:pPr>
    </w:p>
    <w:p w14:paraId="15B0BA88" w14:textId="77777777" w:rsidR="001B1DD5" w:rsidRPr="00C926B2" w:rsidRDefault="001B1DD5" w:rsidP="001B1DD5">
      <w:pPr>
        <w:spacing w:after="7"/>
        <w:ind w:left="360"/>
        <w:rPr>
          <w:rFonts w:ascii="Arial" w:hAnsi="Arial" w:cs="Arial"/>
          <w:sz w:val="24"/>
          <w:szCs w:val="24"/>
        </w:rPr>
      </w:pPr>
    </w:p>
    <w:p w14:paraId="29107D50" w14:textId="77777777" w:rsidR="001B1DD5" w:rsidRPr="00C926B2" w:rsidRDefault="001B1DD5" w:rsidP="001B1DD5">
      <w:pPr>
        <w:spacing w:after="7"/>
        <w:ind w:left="360"/>
        <w:rPr>
          <w:rFonts w:ascii="Arial" w:hAnsi="Arial" w:cs="Arial"/>
          <w:sz w:val="24"/>
          <w:szCs w:val="24"/>
        </w:rPr>
      </w:pPr>
    </w:p>
    <w:p w14:paraId="5059B0E8" w14:textId="77777777" w:rsidR="001B1DD5" w:rsidRPr="00C926B2" w:rsidRDefault="001B1DD5" w:rsidP="001B1DD5">
      <w:pPr>
        <w:spacing w:after="7"/>
        <w:rPr>
          <w:rFonts w:ascii="Arial" w:hAnsi="Arial" w:cs="Arial"/>
          <w:sz w:val="24"/>
          <w:szCs w:val="24"/>
        </w:rPr>
      </w:pPr>
    </w:p>
    <w:p w14:paraId="052F4604" w14:textId="064224A7" w:rsidR="00611A84" w:rsidRDefault="00611A84" w:rsidP="008B569D">
      <w:pPr>
        <w:spacing w:after="7"/>
        <w:rPr>
          <w:rFonts w:ascii="Arial" w:eastAsia="Arial" w:hAnsi="Arial" w:cs="Arial"/>
          <w:b/>
          <w:sz w:val="24"/>
          <w:szCs w:val="24"/>
        </w:rPr>
      </w:pPr>
      <w:r w:rsidRPr="00C926B2">
        <w:rPr>
          <w:rFonts w:ascii="Arial" w:eastAsia="Arial" w:hAnsi="Arial" w:cs="Arial"/>
          <w:b/>
          <w:sz w:val="24"/>
          <w:szCs w:val="24"/>
        </w:rPr>
        <w:lastRenderedPageBreak/>
        <w:t xml:space="preserve">SUMMARY </w:t>
      </w:r>
    </w:p>
    <w:p w14:paraId="3284D08B" w14:textId="77777777" w:rsidR="008B569D" w:rsidRPr="00C926B2" w:rsidRDefault="008B569D" w:rsidP="008B569D">
      <w:pPr>
        <w:spacing w:after="7"/>
        <w:rPr>
          <w:rFonts w:ascii="Arial" w:hAnsi="Arial" w:cs="Arial"/>
          <w:sz w:val="24"/>
          <w:szCs w:val="24"/>
        </w:rPr>
      </w:pPr>
    </w:p>
    <w:tbl>
      <w:tblPr>
        <w:tblStyle w:val="TableGrid"/>
        <w:tblW w:w="5603"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7" w:type="dxa"/>
          <w:right w:w="115" w:type="dxa"/>
        </w:tblCellMar>
        <w:tblLook w:val="04A0" w:firstRow="1" w:lastRow="0" w:firstColumn="1" w:lastColumn="0" w:noHBand="0" w:noVBand="1"/>
      </w:tblPr>
      <w:tblGrid>
        <w:gridCol w:w="711"/>
        <w:gridCol w:w="3130"/>
        <w:gridCol w:w="6224"/>
      </w:tblGrid>
      <w:tr w:rsidR="001B1DD5" w:rsidRPr="008B569D" w14:paraId="5D716ABD" w14:textId="77777777" w:rsidTr="001B1DD5">
        <w:trPr>
          <w:trHeight w:val="310"/>
        </w:trPr>
        <w:tc>
          <w:tcPr>
            <w:tcW w:w="353" w:type="pct"/>
          </w:tcPr>
          <w:p w14:paraId="019DB324"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1</w:t>
            </w:r>
          </w:p>
        </w:tc>
        <w:tc>
          <w:tcPr>
            <w:tcW w:w="1555" w:type="pct"/>
          </w:tcPr>
          <w:p w14:paraId="19EE1B96"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Qualification Title</w:t>
            </w:r>
          </w:p>
        </w:tc>
        <w:tc>
          <w:tcPr>
            <w:tcW w:w="3092" w:type="pct"/>
          </w:tcPr>
          <w:p w14:paraId="7B7548A9" w14:textId="6F1A6275" w:rsidR="001B1DD5" w:rsidRPr="008B569D" w:rsidRDefault="00904C71" w:rsidP="008B569D">
            <w:pPr>
              <w:spacing w:line="276" w:lineRule="auto"/>
              <w:jc w:val="both"/>
              <w:rPr>
                <w:rFonts w:ascii="Arial" w:hAnsi="Arial" w:cs="Arial"/>
                <w:b/>
                <w:sz w:val="24"/>
                <w:szCs w:val="24"/>
              </w:rPr>
            </w:pPr>
            <w:r w:rsidRPr="008B569D">
              <w:rPr>
                <w:rFonts w:ascii="Arial" w:hAnsi="Arial" w:cs="Arial"/>
                <w:b/>
                <w:sz w:val="24"/>
                <w:szCs w:val="24"/>
              </w:rPr>
              <w:t>Courier Executive - Operations</w:t>
            </w:r>
          </w:p>
        </w:tc>
      </w:tr>
      <w:tr w:rsidR="001B1DD5" w:rsidRPr="008B569D" w14:paraId="7C8E9E6F" w14:textId="77777777" w:rsidTr="001B1DD5">
        <w:trPr>
          <w:trHeight w:val="310"/>
        </w:trPr>
        <w:tc>
          <w:tcPr>
            <w:tcW w:w="353" w:type="pct"/>
          </w:tcPr>
          <w:p w14:paraId="6318AB80"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2</w:t>
            </w:r>
          </w:p>
        </w:tc>
        <w:tc>
          <w:tcPr>
            <w:tcW w:w="1555" w:type="pct"/>
          </w:tcPr>
          <w:p w14:paraId="44783B58"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Qualification Code, if any</w:t>
            </w:r>
          </w:p>
        </w:tc>
        <w:tc>
          <w:tcPr>
            <w:tcW w:w="3092" w:type="pct"/>
          </w:tcPr>
          <w:p w14:paraId="5D901BFD" w14:textId="77777777" w:rsidR="001B1DD5" w:rsidRPr="008B569D" w:rsidRDefault="001B1DD5" w:rsidP="008B569D">
            <w:pPr>
              <w:spacing w:line="276" w:lineRule="auto"/>
              <w:jc w:val="both"/>
              <w:rPr>
                <w:rFonts w:ascii="Arial" w:hAnsi="Arial" w:cs="Arial"/>
                <w:b/>
                <w:sz w:val="24"/>
                <w:szCs w:val="24"/>
              </w:rPr>
            </w:pPr>
            <w:r w:rsidRPr="008B569D">
              <w:rPr>
                <w:rFonts w:ascii="Arial" w:hAnsi="Arial" w:cs="Arial"/>
                <w:sz w:val="24"/>
                <w:szCs w:val="24"/>
              </w:rPr>
              <w:t>LSC/Q1902</w:t>
            </w:r>
          </w:p>
        </w:tc>
      </w:tr>
      <w:tr w:rsidR="001B1DD5" w:rsidRPr="008B569D" w14:paraId="3533B041" w14:textId="77777777" w:rsidTr="001B1DD5">
        <w:trPr>
          <w:trHeight w:val="310"/>
        </w:trPr>
        <w:tc>
          <w:tcPr>
            <w:tcW w:w="353" w:type="pct"/>
            <w:shd w:val="clear" w:color="auto" w:fill="auto"/>
          </w:tcPr>
          <w:p w14:paraId="06610D40"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i/>
                <w:sz w:val="24"/>
                <w:szCs w:val="24"/>
              </w:rPr>
              <w:t>3</w:t>
            </w:r>
          </w:p>
        </w:tc>
        <w:tc>
          <w:tcPr>
            <w:tcW w:w="1555" w:type="pct"/>
            <w:shd w:val="clear" w:color="auto" w:fill="auto"/>
          </w:tcPr>
          <w:p w14:paraId="54460CB7"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NCO code and occupation</w:t>
            </w:r>
          </w:p>
        </w:tc>
        <w:tc>
          <w:tcPr>
            <w:tcW w:w="3092" w:type="pct"/>
            <w:shd w:val="clear" w:color="auto" w:fill="auto"/>
          </w:tcPr>
          <w:p w14:paraId="4C556ECB" w14:textId="77777777" w:rsidR="001B1DD5" w:rsidRPr="008B569D" w:rsidRDefault="001B1DD5" w:rsidP="008B569D">
            <w:pPr>
              <w:pStyle w:val="ListParagraph"/>
              <w:numPr>
                <w:ilvl w:val="0"/>
                <w:numId w:val="3"/>
              </w:numPr>
              <w:jc w:val="both"/>
              <w:rPr>
                <w:rFonts w:ascii="Arial" w:hAnsi="Arial" w:cs="Arial"/>
                <w:color w:val="000000" w:themeColor="text1"/>
                <w:sz w:val="24"/>
                <w:szCs w:val="24"/>
              </w:rPr>
            </w:pPr>
            <w:r w:rsidRPr="008B569D">
              <w:rPr>
                <w:rFonts w:ascii="Arial" w:hAnsi="Arial" w:cs="Arial"/>
                <w:sz w:val="24"/>
                <w:szCs w:val="24"/>
                <w:lang w:val="en-GB" w:eastAsia="en-IN"/>
              </w:rPr>
              <w:t xml:space="preserve">NCO-2015/ </w:t>
            </w:r>
            <w:r w:rsidRPr="008B569D">
              <w:rPr>
                <w:rFonts w:ascii="Arial" w:hAnsi="Arial" w:cs="Arial"/>
                <w:sz w:val="24"/>
                <w:szCs w:val="24"/>
              </w:rPr>
              <w:t xml:space="preserve">3322.01/.06 - </w:t>
            </w:r>
            <w:r w:rsidRPr="008B569D">
              <w:rPr>
                <w:rFonts w:ascii="Arial" w:eastAsiaTheme="minorEastAsia" w:hAnsi="Arial" w:cs="Arial"/>
                <w:color w:val="auto"/>
                <w:sz w:val="24"/>
                <w:szCs w:val="24"/>
              </w:rPr>
              <w:t>Sales Representative Technical, Key Accounts Sales Manager</w:t>
            </w:r>
          </w:p>
          <w:p w14:paraId="04883692" w14:textId="77777777" w:rsidR="001B1DD5" w:rsidRPr="008B569D" w:rsidRDefault="001B1DD5" w:rsidP="008B569D">
            <w:pPr>
              <w:pStyle w:val="ListParagraph"/>
              <w:numPr>
                <w:ilvl w:val="0"/>
                <w:numId w:val="3"/>
              </w:numPr>
              <w:jc w:val="both"/>
              <w:rPr>
                <w:rFonts w:ascii="Arial" w:hAnsi="Arial" w:cs="Arial"/>
                <w:color w:val="000000" w:themeColor="text1"/>
                <w:sz w:val="24"/>
                <w:szCs w:val="24"/>
              </w:rPr>
            </w:pPr>
            <w:r w:rsidRPr="008B569D">
              <w:rPr>
                <w:rFonts w:ascii="Arial" w:hAnsi="Arial" w:cs="Arial"/>
                <w:sz w:val="24"/>
                <w:szCs w:val="24"/>
                <w:lang w:val="en-GB" w:eastAsia="en-IN"/>
              </w:rPr>
              <w:t xml:space="preserve">NCO-2015/ </w:t>
            </w:r>
            <w:r w:rsidRPr="008B569D">
              <w:rPr>
                <w:rFonts w:ascii="Arial" w:hAnsi="Arial" w:cs="Arial"/>
                <w:sz w:val="24"/>
                <w:szCs w:val="24"/>
              </w:rPr>
              <w:t xml:space="preserve">5243.04 - </w:t>
            </w:r>
            <w:r w:rsidRPr="008B569D">
              <w:rPr>
                <w:rFonts w:ascii="Arial" w:eastAsiaTheme="minorEastAsia" w:hAnsi="Arial" w:cs="Arial"/>
                <w:color w:val="auto"/>
                <w:sz w:val="24"/>
                <w:szCs w:val="24"/>
              </w:rPr>
              <w:t>Distributor Sales Representative</w:t>
            </w:r>
          </w:p>
          <w:p w14:paraId="78A223D3" w14:textId="77777777" w:rsidR="001B1DD5" w:rsidRPr="008B569D" w:rsidRDefault="001B1DD5" w:rsidP="008B569D">
            <w:pPr>
              <w:pStyle w:val="ListParagraph"/>
              <w:numPr>
                <w:ilvl w:val="0"/>
                <w:numId w:val="3"/>
              </w:numPr>
              <w:jc w:val="both"/>
              <w:rPr>
                <w:rFonts w:ascii="Arial" w:hAnsi="Arial" w:cs="Arial"/>
                <w:color w:val="000000" w:themeColor="text1"/>
                <w:sz w:val="24"/>
                <w:szCs w:val="24"/>
              </w:rPr>
            </w:pPr>
            <w:r w:rsidRPr="008B569D">
              <w:rPr>
                <w:rFonts w:ascii="Arial" w:hAnsi="Arial" w:cs="Arial"/>
                <w:sz w:val="24"/>
                <w:szCs w:val="24"/>
                <w:lang w:val="en-GB" w:eastAsia="en-IN"/>
              </w:rPr>
              <w:t xml:space="preserve">NCO-2015/ </w:t>
            </w:r>
            <w:r w:rsidRPr="008B569D">
              <w:rPr>
                <w:rFonts w:ascii="Arial" w:hAnsi="Arial" w:cs="Arial"/>
                <w:sz w:val="24"/>
                <w:szCs w:val="24"/>
              </w:rPr>
              <w:t xml:space="preserve">4413 - </w:t>
            </w:r>
            <w:r w:rsidRPr="008B569D">
              <w:rPr>
                <w:rFonts w:ascii="Arial" w:eastAsiaTheme="minorEastAsia" w:hAnsi="Arial" w:cs="Arial"/>
                <w:color w:val="auto"/>
                <w:sz w:val="24"/>
                <w:szCs w:val="24"/>
              </w:rPr>
              <w:t>Coding, Proof-Reading and Related Clerks</w:t>
            </w:r>
          </w:p>
          <w:p w14:paraId="7F455CF8" w14:textId="77777777" w:rsidR="001B1DD5" w:rsidRPr="008B569D" w:rsidRDefault="001B1DD5" w:rsidP="008B569D">
            <w:pPr>
              <w:pStyle w:val="ListParagraph"/>
              <w:numPr>
                <w:ilvl w:val="0"/>
                <w:numId w:val="3"/>
              </w:numPr>
              <w:jc w:val="both"/>
              <w:rPr>
                <w:rFonts w:ascii="Arial" w:hAnsi="Arial" w:cs="Arial"/>
                <w:color w:val="000000" w:themeColor="text1"/>
                <w:sz w:val="24"/>
                <w:szCs w:val="24"/>
              </w:rPr>
            </w:pPr>
            <w:r w:rsidRPr="008B569D">
              <w:rPr>
                <w:rFonts w:ascii="Arial" w:hAnsi="Arial" w:cs="Arial"/>
                <w:sz w:val="24"/>
                <w:szCs w:val="24"/>
                <w:lang w:val="en-GB" w:eastAsia="en-IN"/>
              </w:rPr>
              <w:t xml:space="preserve">NCO-2015/ </w:t>
            </w:r>
            <w:r w:rsidRPr="008B569D">
              <w:rPr>
                <w:rFonts w:ascii="Arial" w:hAnsi="Arial" w:cs="Arial"/>
                <w:sz w:val="24"/>
                <w:szCs w:val="24"/>
              </w:rPr>
              <w:t xml:space="preserve">4414 – Scribes </w:t>
            </w:r>
            <w:r w:rsidRPr="008B569D">
              <w:rPr>
                <w:rFonts w:ascii="Arial" w:eastAsiaTheme="minorEastAsia" w:hAnsi="Arial" w:cs="Arial"/>
                <w:color w:val="auto"/>
                <w:sz w:val="24"/>
                <w:szCs w:val="24"/>
              </w:rPr>
              <w:t>and Related Clerks</w:t>
            </w:r>
          </w:p>
          <w:p w14:paraId="230C9819" w14:textId="77777777" w:rsidR="001B1DD5" w:rsidRPr="008B569D" w:rsidRDefault="001B1DD5" w:rsidP="008B569D">
            <w:pPr>
              <w:pStyle w:val="ListParagraph"/>
              <w:numPr>
                <w:ilvl w:val="0"/>
                <w:numId w:val="3"/>
              </w:numPr>
              <w:jc w:val="both"/>
              <w:rPr>
                <w:rFonts w:ascii="Arial" w:hAnsi="Arial" w:cs="Arial"/>
                <w:color w:val="000000" w:themeColor="text1"/>
                <w:sz w:val="24"/>
                <w:szCs w:val="24"/>
              </w:rPr>
            </w:pPr>
            <w:r w:rsidRPr="008B569D">
              <w:rPr>
                <w:rFonts w:ascii="Arial" w:hAnsi="Arial" w:cs="Arial"/>
                <w:sz w:val="24"/>
                <w:szCs w:val="24"/>
                <w:lang w:val="en-GB" w:eastAsia="en-IN"/>
              </w:rPr>
              <w:t xml:space="preserve">NCO-2015/ </w:t>
            </w:r>
            <w:r w:rsidRPr="008B569D">
              <w:rPr>
                <w:rFonts w:ascii="Arial" w:hAnsi="Arial" w:cs="Arial"/>
                <w:sz w:val="24"/>
                <w:szCs w:val="24"/>
              </w:rPr>
              <w:t>4415 – Filing and Copying</w:t>
            </w:r>
            <w:r w:rsidRPr="008B569D">
              <w:rPr>
                <w:rFonts w:ascii="Arial" w:eastAsiaTheme="minorEastAsia" w:hAnsi="Arial" w:cs="Arial"/>
                <w:color w:val="auto"/>
                <w:sz w:val="24"/>
                <w:szCs w:val="24"/>
              </w:rPr>
              <w:t xml:space="preserve"> Clerks</w:t>
            </w:r>
          </w:p>
        </w:tc>
      </w:tr>
      <w:tr w:rsidR="001B1DD5" w:rsidRPr="008B569D" w14:paraId="0E3D0C30" w14:textId="77777777" w:rsidTr="001B1DD5">
        <w:trPr>
          <w:trHeight w:val="1210"/>
        </w:trPr>
        <w:tc>
          <w:tcPr>
            <w:tcW w:w="353" w:type="pct"/>
            <w:shd w:val="clear" w:color="auto" w:fill="auto"/>
          </w:tcPr>
          <w:p w14:paraId="1AFD77CB"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4</w:t>
            </w:r>
          </w:p>
        </w:tc>
        <w:tc>
          <w:tcPr>
            <w:tcW w:w="1555" w:type="pct"/>
            <w:shd w:val="clear" w:color="auto" w:fill="auto"/>
          </w:tcPr>
          <w:p w14:paraId="08E979D8"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Nature and purpose of the qualification (Please specify whether qualification is short term or long term)</w:t>
            </w:r>
          </w:p>
        </w:tc>
        <w:tc>
          <w:tcPr>
            <w:tcW w:w="3092" w:type="pct"/>
          </w:tcPr>
          <w:p w14:paraId="5242067D" w14:textId="4E5B6FB6" w:rsidR="001B1DD5" w:rsidRPr="008B569D" w:rsidRDefault="001B1DD5" w:rsidP="008B569D">
            <w:pPr>
              <w:spacing w:line="276" w:lineRule="auto"/>
              <w:jc w:val="both"/>
              <w:rPr>
                <w:rFonts w:ascii="Arial" w:hAnsi="Arial" w:cs="Arial"/>
                <w:sz w:val="24"/>
                <w:szCs w:val="24"/>
              </w:rPr>
            </w:pPr>
            <w:r w:rsidRPr="008B569D">
              <w:rPr>
                <w:rFonts w:ascii="Arial" w:hAnsi="Arial" w:cs="Arial"/>
                <w:b/>
                <w:sz w:val="24"/>
                <w:szCs w:val="24"/>
              </w:rPr>
              <w:t xml:space="preserve">Nature: </w:t>
            </w:r>
            <w:r w:rsidRPr="008B569D">
              <w:rPr>
                <w:rFonts w:ascii="Arial" w:hAnsi="Arial" w:cs="Arial"/>
                <w:sz w:val="24"/>
                <w:szCs w:val="24"/>
              </w:rPr>
              <w:t xml:space="preserve">Certificate course of </w:t>
            </w:r>
            <w:r w:rsidR="00904C71" w:rsidRPr="008B569D">
              <w:rPr>
                <w:rFonts w:ascii="Arial" w:hAnsi="Arial" w:cs="Arial"/>
                <w:sz w:val="24"/>
                <w:szCs w:val="24"/>
              </w:rPr>
              <w:t>Courier Executive - Operations</w:t>
            </w:r>
          </w:p>
          <w:p w14:paraId="49FFBC5B" w14:textId="77777777" w:rsidR="001B1DD5" w:rsidRPr="008B569D" w:rsidRDefault="001B1DD5" w:rsidP="008B569D">
            <w:pPr>
              <w:spacing w:line="276" w:lineRule="auto"/>
              <w:jc w:val="both"/>
              <w:rPr>
                <w:rFonts w:ascii="Arial" w:hAnsi="Arial" w:cs="Arial"/>
                <w:sz w:val="24"/>
                <w:szCs w:val="24"/>
              </w:rPr>
            </w:pPr>
          </w:p>
          <w:p w14:paraId="72E9CBD1" w14:textId="77777777" w:rsidR="001B1DD5" w:rsidRPr="008B569D" w:rsidRDefault="001B1DD5" w:rsidP="008B569D">
            <w:pPr>
              <w:spacing w:line="276" w:lineRule="auto"/>
              <w:jc w:val="both"/>
              <w:rPr>
                <w:rFonts w:ascii="Arial" w:hAnsi="Arial" w:cs="Arial"/>
                <w:sz w:val="24"/>
                <w:szCs w:val="24"/>
              </w:rPr>
            </w:pPr>
            <w:r w:rsidRPr="008B569D">
              <w:rPr>
                <w:rFonts w:ascii="Arial" w:hAnsi="Arial" w:cs="Arial"/>
                <w:b/>
                <w:sz w:val="24"/>
                <w:szCs w:val="24"/>
              </w:rPr>
              <w:t xml:space="preserve">Purpose: </w:t>
            </w:r>
            <w:r w:rsidRPr="008B569D">
              <w:rPr>
                <w:rFonts w:ascii="Arial" w:hAnsi="Arial" w:cs="Arial"/>
                <w:sz w:val="24"/>
                <w:szCs w:val="24"/>
              </w:rPr>
              <w:t>Learners who attain this qualification are competent in courier/express services operation and can get a job in courier or express services operations as executives for different departments.</w:t>
            </w:r>
          </w:p>
        </w:tc>
      </w:tr>
      <w:tr w:rsidR="001B1DD5" w:rsidRPr="008B569D" w14:paraId="462AA419" w14:textId="77777777" w:rsidTr="001B1DD5">
        <w:trPr>
          <w:trHeight w:val="610"/>
        </w:trPr>
        <w:tc>
          <w:tcPr>
            <w:tcW w:w="353" w:type="pct"/>
          </w:tcPr>
          <w:p w14:paraId="57093945"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5</w:t>
            </w:r>
          </w:p>
        </w:tc>
        <w:tc>
          <w:tcPr>
            <w:tcW w:w="1555" w:type="pct"/>
          </w:tcPr>
          <w:p w14:paraId="17E6EFE0"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Body/bodies which will award the qualification</w:t>
            </w:r>
          </w:p>
        </w:tc>
        <w:tc>
          <w:tcPr>
            <w:tcW w:w="3092" w:type="pct"/>
          </w:tcPr>
          <w:p w14:paraId="6C885B7C" w14:textId="77777777" w:rsidR="001B1DD5" w:rsidRPr="008B569D" w:rsidRDefault="001B1DD5" w:rsidP="008B569D">
            <w:pPr>
              <w:spacing w:line="276" w:lineRule="auto"/>
              <w:rPr>
                <w:rFonts w:ascii="Arial" w:hAnsi="Arial" w:cs="Arial"/>
                <w:sz w:val="24"/>
                <w:szCs w:val="24"/>
              </w:rPr>
            </w:pPr>
            <w:r w:rsidRPr="008B569D">
              <w:rPr>
                <w:rFonts w:ascii="Arial" w:hAnsi="Arial" w:cs="Arial"/>
                <w:b/>
                <w:sz w:val="24"/>
                <w:szCs w:val="24"/>
              </w:rPr>
              <w:t>Logistics Sector Skill Council</w:t>
            </w:r>
          </w:p>
        </w:tc>
      </w:tr>
      <w:tr w:rsidR="001B1DD5" w:rsidRPr="008B569D" w14:paraId="7CC955CF" w14:textId="77777777" w:rsidTr="001B1DD5">
        <w:trPr>
          <w:trHeight w:val="910"/>
        </w:trPr>
        <w:tc>
          <w:tcPr>
            <w:tcW w:w="353" w:type="pct"/>
          </w:tcPr>
          <w:p w14:paraId="6CE63D41"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6</w:t>
            </w:r>
          </w:p>
        </w:tc>
        <w:tc>
          <w:tcPr>
            <w:tcW w:w="1555" w:type="pct"/>
          </w:tcPr>
          <w:p w14:paraId="57C8CF36"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Body which will accredit providers to offer courses leading to the qualification</w:t>
            </w:r>
          </w:p>
        </w:tc>
        <w:tc>
          <w:tcPr>
            <w:tcW w:w="3092" w:type="pct"/>
          </w:tcPr>
          <w:p w14:paraId="2F44C86A" w14:textId="77777777" w:rsidR="001B1DD5" w:rsidRPr="008B569D" w:rsidRDefault="001B1DD5" w:rsidP="008B569D">
            <w:pPr>
              <w:spacing w:line="276" w:lineRule="auto"/>
              <w:rPr>
                <w:rFonts w:ascii="Arial" w:hAnsi="Arial" w:cs="Arial"/>
                <w:sz w:val="24"/>
                <w:szCs w:val="24"/>
              </w:rPr>
            </w:pPr>
            <w:r w:rsidRPr="008B569D">
              <w:rPr>
                <w:rFonts w:ascii="Arial" w:hAnsi="Arial" w:cs="Arial"/>
                <w:b/>
                <w:sz w:val="24"/>
                <w:szCs w:val="24"/>
              </w:rPr>
              <w:t>Logistics Sector Skill Council</w:t>
            </w:r>
          </w:p>
        </w:tc>
      </w:tr>
      <w:tr w:rsidR="001B1DD5" w:rsidRPr="008B569D" w14:paraId="70CA7CC6" w14:textId="77777777" w:rsidTr="001B1DD5">
        <w:trPr>
          <w:trHeight w:val="1510"/>
        </w:trPr>
        <w:tc>
          <w:tcPr>
            <w:tcW w:w="353" w:type="pct"/>
            <w:shd w:val="clear" w:color="auto" w:fill="auto"/>
          </w:tcPr>
          <w:p w14:paraId="52EDD518"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7</w:t>
            </w:r>
          </w:p>
        </w:tc>
        <w:tc>
          <w:tcPr>
            <w:tcW w:w="1555" w:type="pct"/>
            <w:shd w:val="clear" w:color="auto" w:fill="auto"/>
          </w:tcPr>
          <w:p w14:paraId="0914CCF8" w14:textId="77777777" w:rsidR="001B1DD5" w:rsidRPr="008B569D" w:rsidRDefault="001B1DD5" w:rsidP="008B569D">
            <w:pPr>
              <w:spacing w:after="2" w:line="276" w:lineRule="auto"/>
              <w:ind w:left="108"/>
              <w:rPr>
                <w:rFonts w:ascii="Arial" w:hAnsi="Arial" w:cs="Arial"/>
                <w:sz w:val="24"/>
                <w:szCs w:val="24"/>
              </w:rPr>
            </w:pPr>
            <w:r w:rsidRPr="008B569D">
              <w:rPr>
                <w:rFonts w:ascii="Arial" w:eastAsia="Arial" w:hAnsi="Arial" w:cs="Arial"/>
                <w:b/>
                <w:sz w:val="24"/>
                <w:szCs w:val="24"/>
              </w:rPr>
              <w:t xml:space="preserve">Whether </w:t>
            </w:r>
          </w:p>
          <w:p w14:paraId="7E07F200"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 xml:space="preserve">accreditation/affiliation norms are already in place or not , if </w:t>
            </w:r>
          </w:p>
          <w:p w14:paraId="11DBD4C7" w14:textId="77777777" w:rsidR="001B1DD5" w:rsidRPr="008B569D" w:rsidRDefault="001B1DD5" w:rsidP="008B569D">
            <w:pPr>
              <w:spacing w:after="2" w:line="276" w:lineRule="auto"/>
              <w:ind w:left="108"/>
              <w:rPr>
                <w:rFonts w:ascii="Arial" w:hAnsi="Arial" w:cs="Arial"/>
                <w:sz w:val="24"/>
                <w:szCs w:val="24"/>
              </w:rPr>
            </w:pPr>
            <w:r w:rsidRPr="008B569D">
              <w:rPr>
                <w:rFonts w:ascii="Arial" w:eastAsia="Arial" w:hAnsi="Arial" w:cs="Arial"/>
                <w:b/>
                <w:sz w:val="24"/>
                <w:szCs w:val="24"/>
              </w:rPr>
              <w:t xml:space="preserve">applicable (if yes, attach a </w:t>
            </w:r>
          </w:p>
          <w:p w14:paraId="397E83A0"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copy)</w:t>
            </w:r>
          </w:p>
        </w:tc>
        <w:tc>
          <w:tcPr>
            <w:tcW w:w="3092" w:type="pct"/>
            <w:shd w:val="clear" w:color="auto" w:fill="auto"/>
          </w:tcPr>
          <w:p w14:paraId="5A328CDF" w14:textId="77777777" w:rsidR="0024575A" w:rsidRPr="008B569D" w:rsidRDefault="0024575A" w:rsidP="008B569D">
            <w:pPr>
              <w:spacing w:line="276" w:lineRule="auto"/>
              <w:rPr>
                <w:rFonts w:ascii="Arial" w:hAnsi="Arial" w:cs="Arial"/>
                <w:sz w:val="24"/>
                <w:szCs w:val="24"/>
              </w:rPr>
            </w:pPr>
            <w:r w:rsidRPr="008B569D">
              <w:rPr>
                <w:rFonts w:ascii="Arial" w:hAnsi="Arial" w:cs="Arial"/>
                <w:sz w:val="24"/>
                <w:szCs w:val="24"/>
              </w:rPr>
              <w:t>Yes</w:t>
            </w:r>
          </w:p>
          <w:p w14:paraId="605328DE" w14:textId="77777777" w:rsidR="0024575A" w:rsidRPr="008B569D" w:rsidRDefault="0024575A" w:rsidP="008B569D">
            <w:pPr>
              <w:spacing w:line="276" w:lineRule="auto"/>
              <w:rPr>
                <w:rFonts w:ascii="Arial" w:hAnsi="Arial" w:cs="Arial"/>
                <w:sz w:val="24"/>
                <w:szCs w:val="24"/>
              </w:rPr>
            </w:pPr>
          </w:p>
          <w:p w14:paraId="4D9BE5C4" w14:textId="7153AF07" w:rsidR="001B1DD5" w:rsidRPr="008B569D" w:rsidRDefault="0024575A" w:rsidP="008B569D">
            <w:pPr>
              <w:spacing w:line="276" w:lineRule="auto"/>
              <w:rPr>
                <w:rFonts w:ascii="Arial" w:hAnsi="Arial" w:cs="Arial"/>
                <w:sz w:val="24"/>
                <w:szCs w:val="24"/>
              </w:rPr>
            </w:pPr>
            <w:r w:rsidRPr="008B569D">
              <w:rPr>
                <w:rFonts w:ascii="Arial" w:hAnsi="Arial" w:cs="Arial"/>
                <w:sz w:val="24"/>
                <w:szCs w:val="24"/>
              </w:rPr>
              <w:t>Both accreditation and affiliation are done by LSC based on due diligence report via SIP</w:t>
            </w:r>
          </w:p>
        </w:tc>
      </w:tr>
      <w:tr w:rsidR="001B1DD5" w:rsidRPr="008B569D" w14:paraId="77262248" w14:textId="77777777" w:rsidTr="001B1DD5">
        <w:trPr>
          <w:trHeight w:val="610"/>
        </w:trPr>
        <w:tc>
          <w:tcPr>
            <w:tcW w:w="353" w:type="pct"/>
          </w:tcPr>
          <w:p w14:paraId="2321B057"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8</w:t>
            </w:r>
          </w:p>
        </w:tc>
        <w:tc>
          <w:tcPr>
            <w:tcW w:w="1555" w:type="pct"/>
          </w:tcPr>
          <w:p w14:paraId="5E76CF8C"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Occupation(s) to which the qualification gives access</w:t>
            </w:r>
          </w:p>
        </w:tc>
        <w:tc>
          <w:tcPr>
            <w:tcW w:w="3092" w:type="pct"/>
          </w:tcPr>
          <w:p w14:paraId="50FC3911" w14:textId="77777777" w:rsidR="001B1DD5" w:rsidRPr="008B569D" w:rsidRDefault="001B1DD5" w:rsidP="008B569D">
            <w:pPr>
              <w:widowControl w:val="0"/>
              <w:spacing w:line="276" w:lineRule="auto"/>
              <w:ind w:right="-120"/>
              <w:rPr>
                <w:rFonts w:ascii="Arial" w:hAnsi="Arial" w:cs="Arial"/>
                <w:sz w:val="24"/>
                <w:szCs w:val="24"/>
              </w:rPr>
            </w:pPr>
            <w:r w:rsidRPr="008B569D">
              <w:rPr>
                <w:rFonts w:ascii="Arial" w:hAnsi="Arial" w:cs="Arial"/>
                <w:sz w:val="24"/>
                <w:szCs w:val="24"/>
              </w:rPr>
              <w:t>Customer relationship management, Institutional sales, Branch sales, Hub/branch Operations, Documentation and Reporting</w:t>
            </w:r>
          </w:p>
        </w:tc>
      </w:tr>
      <w:tr w:rsidR="001B1DD5" w:rsidRPr="008B569D" w14:paraId="7A3D91D5" w14:textId="77777777" w:rsidTr="001B1DD5">
        <w:trPr>
          <w:trHeight w:val="610"/>
        </w:trPr>
        <w:tc>
          <w:tcPr>
            <w:tcW w:w="353" w:type="pct"/>
            <w:shd w:val="clear" w:color="auto" w:fill="auto"/>
          </w:tcPr>
          <w:p w14:paraId="0CFE0D95"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i/>
                <w:sz w:val="24"/>
                <w:szCs w:val="24"/>
              </w:rPr>
              <w:t>9</w:t>
            </w:r>
          </w:p>
        </w:tc>
        <w:tc>
          <w:tcPr>
            <w:tcW w:w="1555" w:type="pct"/>
            <w:shd w:val="clear" w:color="auto" w:fill="auto"/>
          </w:tcPr>
          <w:p w14:paraId="095BD67D"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Job description of the occupation</w:t>
            </w:r>
          </w:p>
        </w:tc>
        <w:tc>
          <w:tcPr>
            <w:tcW w:w="3092" w:type="pct"/>
            <w:shd w:val="clear" w:color="auto" w:fill="auto"/>
          </w:tcPr>
          <w:p w14:paraId="6F06FDA5" w14:textId="77777777" w:rsidR="001B1DD5" w:rsidRPr="008B569D" w:rsidRDefault="001B1DD5" w:rsidP="008B569D">
            <w:pPr>
              <w:spacing w:line="276" w:lineRule="auto"/>
              <w:jc w:val="both"/>
              <w:rPr>
                <w:rFonts w:ascii="Arial" w:eastAsia="Arial" w:hAnsi="Arial" w:cs="Arial"/>
                <w:color w:val="auto"/>
                <w:sz w:val="24"/>
                <w:szCs w:val="24"/>
              </w:rPr>
            </w:pPr>
            <w:r w:rsidRPr="008B569D">
              <w:rPr>
                <w:rFonts w:ascii="Arial" w:hAnsi="Arial" w:cs="Arial"/>
                <w:color w:val="auto"/>
                <w:sz w:val="24"/>
                <w:szCs w:val="24"/>
                <w:lang w:val="en-GB" w:eastAsia="en-GB"/>
              </w:rPr>
              <w:t>The individual is responsible for resolving customer queries by co-ordinating with various departments, feeding data into Enterprise Resource Planning (ERP) and analysing them to generate reports. S/he will also undertake retail and institutional sales for courier and provide support for custom clearances for shipments.</w:t>
            </w:r>
          </w:p>
        </w:tc>
      </w:tr>
      <w:tr w:rsidR="001B1DD5" w:rsidRPr="008B569D" w14:paraId="43671B13" w14:textId="77777777" w:rsidTr="001B1DD5">
        <w:trPr>
          <w:trHeight w:val="310"/>
        </w:trPr>
        <w:tc>
          <w:tcPr>
            <w:tcW w:w="353" w:type="pct"/>
            <w:shd w:val="clear" w:color="auto" w:fill="auto"/>
          </w:tcPr>
          <w:p w14:paraId="271091FD"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10</w:t>
            </w:r>
          </w:p>
        </w:tc>
        <w:tc>
          <w:tcPr>
            <w:tcW w:w="1555" w:type="pct"/>
            <w:shd w:val="clear" w:color="auto" w:fill="auto"/>
          </w:tcPr>
          <w:p w14:paraId="41BD6942"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Licensing requirements</w:t>
            </w:r>
          </w:p>
        </w:tc>
        <w:tc>
          <w:tcPr>
            <w:tcW w:w="3092" w:type="pct"/>
            <w:shd w:val="clear" w:color="auto" w:fill="auto"/>
          </w:tcPr>
          <w:p w14:paraId="1B8E768F" w14:textId="77777777" w:rsidR="001B1DD5" w:rsidRPr="008B569D" w:rsidRDefault="001B1DD5" w:rsidP="008B569D">
            <w:pPr>
              <w:spacing w:line="276" w:lineRule="auto"/>
              <w:rPr>
                <w:rFonts w:ascii="Arial" w:hAnsi="Arial" w:cs="Arial"/>
                <w:sz w:val="24"/>
                <w:szCs w:val="24"/>
              </w:rPr>
            </w:pPr>
            <w:r w:rsidRPr="008B569D">
              <w:rPr>
                <w:rFonts w:ascii="Arial" w:hAnsi="Arial" w:cs="Arial"/>
                <w:sz w:val="24"/>
                <w:szCs w:val="24"/>
              </w:rPr>
              <w:t>Not Applicable</w:t>
            </w:r>
          </w:p>
        </w:tc>
      </w:tr>
      <w:tr w:rsidR="001B1DD5" w:rsidRPr="008B569D" w14:paraId="0BC9C945" w14:textId="77777777" w:rsidTr="001B1DD5">
        <w:trPr>
          <w:trHeight w:val="1210"/>
        </w:trPr>
        <w:tc>
          <w:tcPr>
            <w:tcW w:w="353" w:type="pct"/>
            <w:shd w:val="clear" w:color="auto" w:fill="auto"/>
          </w:tcPr>
          <w:p w14:paraId="65867A8C"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lastRenderedPageBreak/>
              <w:t>11</w:t>
            </w:r>
          </w:p>
        </w:tc>
        <w:tc>
          <w:tcPr>
            <w:tcW w:w="1555" w:type="pct"/>
            <w:shd w:val="clear" w:color="auto" w:fill="auto"/>
          </w:tcPr>
          <w:p w14:paraId="7318341C"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Statutory and Regulatory requirement of the relevant sector (documentary evidence to be provided)</w:t>
            </w:r>
          </w:p>
        </w:tc>
        <w:tc>
          <w:tcPr>
            <w:tcW w:w="3092" w:type="pct"/>
            <w:shd w:val="clear" w:color="auto" w:fill="auto"/>
          </w:tcPr>
          <w:p w14:paraId="022620ED" w14:textId="77777777" w:rsidR="001B1DD5" w:rsidRPr="008B569D" w:rsidRDefault="001B1DD5" w:rsidP="008B569D">
            <w:pPr>
              <w:spacing w:line="276" w:lineRule="auto"/>
              <w:rPr>
                <w:rFonts w:ascii="Arial" w:hAnsi="Arial" w:cs="Arial"/>
                <w:sz w:val="24"/>
                <w:szCs w:val="24"/>
              </w:rPr>
            </w:pPr>
            <w:r w:rsidRPr="008B569D">
              <w:rPr>
                <w:rFonts w:ascii="Arial" w:hAnsi="Arial" w:cs="Arial"/>
                <w:sz w:val="24"/>
                <w:szCs w:val="24"/>
              </w:rPr>
              <w:t>Not applicable</w:t>
            </w:r>
          </w:p>
        </w:tc>
      </w:tr>
      <w:tr w:rsidR="001B1DD5" w:rsidRPr="008B569D" w14:paraId="2E46F99B" w14:textId="77777777" w:rsidTr="001B1DD5">
        <w:trPr>
          <w:trHeight w:val="610"/>
        </w:trPr>
        <w:tc>
          <w:tcPr>
            <w:tcW w:w="353" w:type="pct"/>
            <w:shd w:val="clear" w:color="auto" w:fill="auto"/>
          </w:tcPr>
          <w:p w14:paraId="573B03C6"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12</w:t>
            </w:r>
          </w:p>
        </w:tc>
        <w:tc>
          <w:tcPr>
            <w:tcW w:w="1555" w:type="pct"/>
            <w:shd w:val="clear" w:color="auto" w:fill="auto"/>
          </w:tcPr>
          <w:p w14:paraId="0E0C9F7D" w14:textId="77777777" w:rsidR="001B1DD5" w:rsidRPr="008B569D" w:rsidRDefault="001B1DD5" w:rsidP="008B569D">
            <w:pPr>
              <w:spacing w:after="2" w:line="276" w:lineRule="auto"/>
              <w:ind w:left="108"/>
              <w:rPr>
                <w:rFonts w:ascii="Arial" w:hAnsi="Arial" w:cs="Arial"/>
                <w:sz w:val="24"/>
                <w:szCs w:val="24"/>
              </w:rPr>
            </w:pPr>
            <w:r w:rsidRPr="008B569D">
              <w:rPr>
                <w:rFonts w:ascii="Arial" w:eastAsia="Arial" w:hAnsi="Arial" w:cs="Arial"/>
                <w:b/>
                <w:sz w:val="24"/>
                <w:szCs w:val="24"/>
              </w:rPr>
              <w:t xml:space="preserve">Level of the qualification in the </w:t>
            </w:r>
          </w:p>
          <w:p w14:paraId="154F3689"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NSQF</w:t>
            </w:r>
          </w:p>
        </w:tc>
        <w:tc>
          <w:tcPr>
            <w:tcW w:w="3092" w:type="pct"/>
            <w:shd w:val="clear" w:color="auto" w:fill="auto"/>
          </w:tcPr>
          <w:p w14:paraId="6541F453" w14:textId="35BAD5A7" w:rsidR="001B1DD5" w:rsidRPr="008B569D" w:rsidRDefault="00496143" w:rsidP="008B569D">
            <w:pPr>
              <w:spacing w:line="276" w:lineRule="auto"/>
              <w:rPr>
                <w:rFonts w:ascii="Arial" w:hAnsi="Arial" w:cs="Arial"/>
                <w:sz w:val="24"/>
                <w:szCs w:val="24"/>
              </w:rPr>
            </w:pPr>
            <w:r>
              <w:rPr>
                <w:rFonts w:ascii="Arial" w:hAnsi="Arial" w:cs="Arial"/>
                <w:sz w:val="24"/>
                <w:szCs w:val="24"/>
              </w:rPr>
              <w:t>4</w:t>
            </w:r>
          </w:p>
        </w:tc>
      </w:tr>
      <w:tr w:rsidR="001B1DD5" w:rsidRPr="008B569D" w14:paraId="625B53A6" w14:textId="77777777" w:rsidTr="001B1DD5">
        <w:trPr>
          <w:trHeight w:val="910"/>
        </w:trPr>
        <w:tc>
          <w:tcPr>
            <w:tcW w:w="353" w:type="pct"/>
            <w:shd w:val="clear" w:color="auto" w:fill="auto"/>
          </w:tcPr>
          <w:p w14:paraId="73E286E6"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13</w:t>
            </w:r>
          </w:p>
        </w:tc>
        <w:tc>
          <w:tcPr>
            <w:tcW w:w="1555" w:type="pct"/>
            <w:shd w:val="clear" w:color="auto" w:fill="auto"/>
          </w:tcPr>
          <w:p w14:paraId="545E0C5B"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Anticipated volume of training/learning required to complete the qualification</w:t>
            </w:r>
          </w:p>
        </w:tc>
        <w:tc>
          <w:tcPr>
            <w:tcW w:w="3092" w:type="pct"/>
            <w:shd w:val="clear" w:color="auto" w:fill="auto"/>
          </w:tcPr>
          <w:p w14:paraId="04203343" w14:textId="507DFC6C" w:rsidR="001B1DD5" w:rsidRPr="008B569D" w:rsidRDefault="001B1DD5" w:rsidP="008B569D">
            <w:pPr>
              <w:spacing w:line="276" w:lineRule="auto"/>
              <w:rPr>
                <w:rFonts w:ascii="Arial" w:eastAsia="Arial" w:hAnsi="Arial" w:cs="Arial"/>
                <w:sz w:val="24"/>
                <w:szCs w:val="24"/>
              </w:rPr>
            </w:pPr>
            <w:r w:rsidRPr="008B569D">
              <w:rPr>
                <w:rFonts w:ascii="Arial" w:eastAsia="Arial" w:hAnsi="Arial" w:cs="Arial"/>
                <w:sz w:val="24"/>
                <w:szCs w:val="24"/>
              </w:rPr>
              <w:t>5</w:t>
            </w:r>
            <w:r w:rsidR="007B0270" w:rsidRPr="008B569D">
              <w:rPr>
                <w:rFonts w:ascii="Arial" w:eastAsia="Arial" w:hAnsi="Arial" w:cs="Arial"/>
                <w:sz w:val="24"/>
                <w:szCs w:val="24"/>
              </w:rPr>
              <w:t xml:space="preserve">40 hours to 600 hours </w:t>
            </w:r>
          </w:p>
        </w:tc>
      </w:tr>
      <w:tr w:rsidR="001B1DD5" w:rsidRPr="008B569D" w14:paraId="7648FB40" w14:textId="77777777" w:rsidTr="001B1DD5">
        <w:trPr>
          <w:trHeight w:val="910"/>
        </w:trPr>
        <w:tc>
          <w:tcPr>
            <w:tcW w:w="353" w:type="pct"/>
            <w:shd w:val="clear" w:color="auto" w:fill="auto"/>
          </w:tcPr>
          <w:p w14:paraId="64A4FDFD" w14:textId="77777777" w:rsidR="001B1DD5" w:rsidRPr="008B569D" w:rsidRDefault="001B1DD5" w:rsidP="008B569D">
            <w:pPr>
              <w:spacing w:line="276" w:lineRule="auto"/>
              <w:ind w:left="108"/>
              <w:rPr>
                <w:rFonts w:ascii="Arial" w:hAnsi="Arial" w:cs="Arial"/>
                <w:sz w:val="24"/>
                <w:szCs w:val="24"/>
              </w:rPr>
            </w:pPr>
            <w:bookmarkStart w:id="0" w:name="_Hlk17292130"/>
            <w:r w:rsidRPr="008B569D">
              <w:rPr>
                <w:rFonts w:ascii="Arial" w:eastAsia="Arial" w:hAnsi="Arial" w:cs="Arial"/>
                <w:b/>
                <w:sz w:val="24"/>
                <w:szCs w:val="24"/>
              </w:rPr>
              <w:t>14</w:t>
            </w:r>
          </w:p>
        </w:tc>
        <w:tc>
          <w:tcPr>
            <w:tcW w:w="1555" w:type="pct"/>
            <w:shd w:val="clear" w:color="auto" w:fill="auto"/>
          </w:tcPr>
          <w:p w14:paraId="28B0C853"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Indicative list of training tools required to deliver this qualification</w:t>
            </w:r>
          </w:p>
        </w:tc>
        <w:tc>
          <w:tcPr>
            <w:tcW w:w="3092" w:type="pct"/>
            <w:shd w:val="clear" w:color="auto" w:fill="auto"/>
          </w:tcPr>
          <w:p w14:paraId="608E2763" w14:textId="77777777" w:rsidR="001B1DD5" w:rsidRPr="008B569D" w:rsidRDefault="001B1DD5" w:rsidP="008B569D">
            <w:pPr>
              <w:spacing w:line="276" w:lineRule="auto"/>
              <w:rPr>
                <w:rFonts w:ascii="Arial" w:hAnsi="Arial" w:cs="Arial"/>
                <w:b/>
                <w:bCs/>
                <w:noProof/>
                <w:sz w:val="24"/>
                <w:szCs w:val="24"/>
              </w:rPr>
            </w:pPr>
            <w:r w:rsidRPr="008B569D">
              <w:rPr>
                <w:rFonts w:ascii="Arial" w:hAnsi="Arial" w:cs="Arial"/>
                <w:b/>
                <w:bCs/>
                <w:noProof/>
                <w:sz w:val="24"/>
                <w:szCs w:val="24"/>
              </w:rPr>
              <w:t>For a class of 30 candidates</w:t>
            </w:r>
          </w:p>
          <w:p w14:paraId="4889E5F8" w14:textId="77777777" w:rsidR="001B1DD5" w:rsidRPr="008B569D" w:rsidRDefault="001B1DD5" w:rsidP="008B569D">
            <w:pPr>
              <w:spacing w:line="276" w:lineRule="auto"/>
              <w:rPr>
                <w:rFonts w:ascii="Arial" w:hAnsi="Arial" w:cs="Arial"/>
                <w:b/>
                <w:bCs/>
                <w:noProof/>
                <w:sz w:val="24"/>
                <w:szCs w:val="24"/>
              </w:rPr>
            </w:pPr>
          </w:p>
          <w:p w14:paraId="6D482F3C"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Teaching board – 1</w:t>
            </w:r>
          </w:p>
          <w:p w14:paraId="05491054"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Projector – 1</w:t>
            </w:r>
          </w:p>
          <w:p w14:paraId="5F041FFC"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 xml:space="preserve">White board - 1 </w:t>
            </w:r>
          </w:p>
          <w:p w14:paraId="3C4BEC9A"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Video player or TV – 1</w:t>
            </w:r>
          </w:p>
          <w:p w14:paraId="47C0928E"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Printer – 1</w:t>
            </w:r>
          </w:p>
          <w:p w14:paraId="41C33DC8"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Tracker - 1</w:t>
            </w:r>
          </w:p>
          <w:p w14:paraId="7A260695"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Computer – 30</w:t>
            </w:r>
          </w:p>
          <w:p w14:paraId="1FD775AC"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Stationaries – 30</w:t>
            </w:r>
          </w:p>
          <w:p w14:paraId="27C9FE8F"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Marker - 2</w:t>
            </w:r>
          </w:p>
          <w:p w14:paraId="0B377AD6"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 xml:space="preserve">MHE equipment’s – 1 </w:t>
            </w:r>
          </w:p>
          <w:p w14:paraId="6A7010C6"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RFID Scanner - 15</w:t>
            </w:r>
          </w:p>
          <w:p w14:paraId="68405C23"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PPE – 15</w:t>
            </w:r>
          </w:p>
          <w:p w14:paraId="081B8D40"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Standard Forms – 15</w:t>
            </w:r>
          </w:p>
          <w:p w14:paraId="24067E42"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custom forms -15</w:t>
            </w:r>
          </w:p>
          <w:p w14:paraId="282671AF"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HSN code lists – 15</w:t>
            </w:r>
          </w:p>
          <w:p w14:paraId="65E419E4"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Indian Customs EDI System (ICES)-1</w:t>
            </w:r>
          </w:p>
          <w:p w14:paraId="7AC23F6E"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 xml:space="preserve"> Indian Customs EDI Gateway (ICEGATE) – 1</w:t>
            </w:r>
          </w:p>
          <w:p w14:paraId="0908459E"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Customs documentation - 10</w:t>
            </w:r>
          </w:p>
          <w:p w14:paraId="1D636C2F"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SOP - 5</w:t>
            </w:r>
          </w:p>
          <w:p w14:paraId="0A39F9E1"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GST guidelines – 10</w:t>
            </w:r>
          </w:p>
          <w:p w14:paraId="6D33E60E"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ERP -1</w:t>
            </w:r>
          </w:p>
          <w:p w14:paraId="7B0DA590"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CRM software – 1</w:t>
            </w:r>
          </w:p>
          <w:p w14:paraId="55957687" w14:textId="77777777" w:rsidR="001B1DD5" w:rsidRPr="008B569D" w:rsidRDefault="001B1DD5" w:rsidP="008B569D">
            <w:pPr>
              <w:spacing w:line="276" w:lineRule="auto"/>
              <w:rPr>
                <w:rFonts w:ascii="Arial" w:hAnsi="Arial" w:cs="Arial"/>
                <w:noProof/>
                <w:sz w:val="24"/>
                <w:szCs w:val="24"/>
              </w:rPr>
            </w:pPr>
            <w:r w:rsidRPr="008B569D">
              <w:rPr>
                <w:rFonts w:ascii="Arial" w:hAnsi="Arial" w:cs="Arial"/>
                <w:noProof/>
                <w:sz w:val="24"/>
                <w:szCs w:val="24"/>
              </w:rPr>
              <w:t>Forecasting and analytical software - 1</w:t>
            </w:r>
          </w:p>
          <w:p w14:paraId="61F10490" w14:textId="77777777" w:rsidR="001B1DD5" w:rsidRPr="008B569D" w:rsidRDefault="001B1DD5" w:rsidP="008B569D">
            <w:pPr>
              <w:spacing w:line="276" w:lineRule="auto"/>
              <w:rPr>
                <w:rFonts w:ascii="Arial" w:hAnsi="Arial" w:cs="Arial"/>
                <w:sz w:val="24"/>
                <w:szCs w:val="24"/>
              </w:rPr>
            </w:pPr>
          </w:p>
        </w:tc>
      </w:tr>
      <w:bookmarkEnd w:id="0"/>
      <w:tr w:rsidR="001B1DD5" w:rsidRPr="008B569D" w14:paraId="601E4FC0" w14:textId="77777777" w:rsidTr="001B1DD5">
        <w:trPr>
          <w:trHeight w:val="910"/>
        </w:trPr>
        <w:tc>
          <w:tcPr>
            <w:tcW w:w="353" w:type="pct"/>
            <w:shd w:val="clear" w:color="auto" w:fill="auto"/>
          </w:tcPr>
          <w:p w14:paraId="68DBB883"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15</w:t>
            </w:r>
          </w:p>
        </w:tc>
        <w:tc>
          <w:tcPr>
            <w:tcW w:w="1555" w:type="pct"/>
            <w:shd w:val="clear" w:color="auto" w:fill="auto"/>
          </w:tcPr>
          <w:p w14:paraId="504279F1" w14:textId="77777777" w:rsidR="001B1DD5" w:rsidRPr="008B569D" w:rsidRDefault="001B1DD5" w:rsidP="008B569D">
            <w:pPr>
              <w:spacing w:line="276" w:lineRule="auto"/>
              <w:ind w:left="108" w:right="18"/>
              <w:rPr>
                <w:rFonts w:ascii="Arial" w:hAnsi="Arial" w:cs="Arial"/>
                <w:sz w:val="24"/>
                <w:szCs w:val="24"/>
              </w:rPr>
            </w:pPr>
            <w:r w:rsidRPr="008B569D">
              <w:rPr>
                <w:rFonts w:ascii="Arial" w:eastAsia="Arial" w:hAnsi="Arial" w:cs="Arial"/>
                <w:b/>
                <w:sz w:val="24"/>
                <w:szCs w:val="24"/>
              </w:rPr>
              <w:t>Entry requirements and/or recommendations and minimum age</w:t>
            </w:r>
          </w:p>
        </w:tc>
        <w:tc>
          <w:tcPr>
            <w:tcW w:w="3092" w:type="pct"/>
            <w:shd w:val="clear" w:color="auto" w:fill="auto"/>
          </w:tcPr>
          <w:p w14:paraId="278B7A37" w14:textId="686850D9" w:rsidR="006B249B" w:rsidRPr="008B569D" w:rsidRDefault="006B249B" w:rsidP="008B569D">
            <w:pPr>
              <w:spacing w:line="276" w:lineRule="auto"/>
              <w:rPr>
                <w:rFonts w:ascii="Arial" w:eastAsia="Times New Roman" w:hAnsi="Arial" w:cs="Arial"/>
                <w:sz w:val="24"/>
                <w:szCs w:val="24"/>
                <w:lang w:val="en-US" w:eastAsia="en-US"/>
              </w:rPr>
            </w:pPr>
            <w:r w:rsidRPr="008B569D">
              <w:rPr>
                <w:rFonts w:ascii="Arial" w:hAnsi="Arial" w:cs="Arial"/>
                <w:sz w:val="24"/>
                <w:szCs w:val="24"/>
              </w:rPr>
              <w:t xml:space="preserve">12th grade pass </w:t>
            </w:r>
            <w:r w:rsidRPr="008B569D">
              <w:rPr>
                <w:rFonts w:ascii="Arial" w:hAnsi="Arial" w:cs="Arial"/>
                <w:sz w:val="24"/>
                <w:szCs w:val="24"/>
              </w:rPr>
              <w:br/>
              <w:t xml:space="preserve">Or 10th grade pass and pursuing continuous schooling </w:t>
            </w:r>
            <w:r w:rsidRPr="008B569D">
              <w:rPr>
                <w:rFonts w:ascii="Arial" w:hAnsi="Arial" w:cs="Arial"/>
                <w:sz w:val="24"/>
                <w:szCs w:val="24"/>
              </w:rPr>
              <w:br/>
              <w:t>Or 10th Grade Pass + 2 year relevant experience in courier industry</w:t>
            </w:r>
            <w:r w:rsidRPr="008B569D">
              <w:rPr>
                <w:rFonts w:ascii="Arial" w:hAnsi="Arial" w:cs="Arial"/>
                <w:sz w:val="24"/>
                <w:szCs w:val="24"/>
              </w:rPr>
              <w:br/>
              <w:t xml:space="preserve">Or Previous relevant Qualification of NSQF Level 3.0 </w:t>
            </w:r>
            <w:r w:rsidRPr="008B569D">
              <w:rPr>
                <w:rFonts w:ascii="Arial" w:hAnsi="Arial" w:cs="Arial"/>
                <w:sz w:val="24"/>
                <w:szCs w:val="24"/>
              </w:rPr>
              <w:lastRenderedPageBreak/>
              <w:t>(courier associate) with minimum education as 8th Grade pass + 3 year relevant experience</w:t>
            </w:r>
          </w:p>
          <w:p w14:paraId="19BC192B" w14:textId="754CFB26" w:rsidR="002F6F60" w:rsidRPr="008B569D" w:rsidRDefault="002F6F60" w:rsidP="008B569D">
            <w:pPr>
              <w:spacing w:line="276" w:lineRule="auto"/>
              <w:rPr>
                <w:rFonts w:ascii="Arial" w:eastAsia="Times New Roman" w:hAnsi="Arial" w:cs="Arial"/>
                <w:sz w:val="24"/>
                <w:szCs w:val="24"/>
              </w:rPr>
            </w:pPr>
          </w:p>
        </w:tc>
      </w:tr>
      <w:tr w:rsidR="001B1DD5" w:rsidRPr="008B569D" w14:paraId="78BC0B87" w14:textId="77777777" w:rsidTr="001B1DD5">
        <w:trPr>
          <w:trHeight w:val="1210"/>
        </w:trPr>
        <w:tc>
          <w:tcPr>
            <w:tcW w:w="353" w:type="pct"/>
            <w:shd w:val="clear" w:color="auto" w:fill="auto"/>
          </w:tcPr>
          <w:p w14:paraId="05E65D62"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lastRenderedPageBreak/>
              <w:t>16</w:t>
            </w:r>
          </w:p>
        </w:tc>
        <w:tc>
          <w:tcPr>
            <w:tcW w:w="1555" w:type="pct"/>
            <w:shd w:val="clear" w:color="auto" w:fill="auto"/>
          </w:tcPr>
          <w:p w14:paraId="719929E7" w14:textId="77777777" w:rsidR="001B1DD5" w:rsidRPr="008B569D" w:rsidRDefault="001B1DD5" w:rsidP="008B569D">
            <w:pPr>
              <w:spacing w:line="276" w:lineRule="auto"/>
              <w:ind w:left="108"/>
              <w:rPr>
                <w:rFonts w:ascii="Arial" w:hAnsi="Arial" w:cs="Arial"/>
                <w:sz w:val="24"/>
                <w:szCs w:val="24"/>
              </w:rPr>
            </w:pPr>
            <w:r w:rsidRPr="008B569D">
              <w:rPr>
                <w:rFonts w:ascii="Arial" w:eastAsia="Arial" w:hAnsi="Arial" w:cs="Arial"/>
                <w:b/>
                <w:sz w:val="24"/>
                <w:szCs w:val="24"/>
              </w:rPr>
              <w:t>Progression from the qualification (Please show Professional and academic progression)</w:t>
            </w:r>
          </w:p>
        </w:tc>
        <w:tc>
          <w:tcPr>
            <w:tcW w:w="3092" w:type="pct"/>
            <w:shd w:val="clear" w:color="auto" w:fill="auto"/>
          </w:tcPr>
          <w:p w14:paraId="6594EDD2" w14:textId="77777777" w:rsidR="001B1DD5" w:rsidRPr="008B569D" w:rsidRDefault="001B1DD5" w:rsidP="008B569D">
            <w:pPr>
              <w:spacing w:line="276" w:lineRule="auto"/>
              <w:rPr>
                <w:rFonts w:ascii="Arial" w:hAnsi="Arial" w:cs="Arial"/>
                <w:sz w:val="24"/>
                <w:szCs w:val="24"/>
              </w:rPr>
            </w:pPr>
            <w:r w:rsidRPr="008B569D">
              <w:rPr>
                <w:rFonts w:ascii="Arial" w:hAnsi="Arial" w:cs="Arial"/>
                <w:sz w:val="24"/>
                <w:szCs w:val="24"/>
              </w:rPr>
              <w:t>Professional - After completion of course and after 3-5 years of experience in courier or express services operations, a person can progress vertically to Courier Supervisor and with further experience to Courier Manager. Laterally the person can move to E-commerce, Warehouse or EXIM operations</w:t>
            </w:r>
          </w:p>
          <w:p w14:paraId="1D7481FC" w14:textId="77777777" w:rsidR="001B1DD5" w:rsidRPr="008B569D" w:rsidRDefault="001B1DD5" w:rsidP="008B569D">
            <w:pPr>
              <w:spacing w:line="276" w:lineRule="auto"/>
              <w:rPr>
                <w:rFonts w:ascii="Arial" w:hAnsi="Arial" w:cs="Arial"/>
                <w:sz w:val="24"/>
                <w:szCs w:val="24"/>
              </w:rPr>
            </w:pPr>
          </w:p>
          <w:p w14:paraId="19AB5B38" w14:textId="77777777" w:rsidR="001B1DD5" w:rsidRPr="008B569D" w:rsidRDefault="001B1DD5" w:rsidP="008B569D">
            <w:pPr>
              <w:spacing w:line="276" w:lineRule="auto"/>
              <w:rPr>
                <w:rFonts w:ascii="Arial" w:hAnsi="Arial" w:cs="Arial"/>
                <w:sz w:val="24"/>
                <w:szCs w:val="24"/>
              </w:rPr>
            </w:pPr>
            <w:r w:rsidRPr="008B569D">
              <w:rPr>
                <w:rFonts w:ascii="Arial" w:hAnsi="Arial" w:cs="Arial"/>
                <w:sz w:val="24"/>
                <w:szCs w:val="24"/>
              </w:rPr>
              <w:t xml:space="preserve">Academic – </w:t>
            </w:r>
          </w:p>
          <w:p w14:paraId="5DD72F6F" w14:textId="77777777" w:rsidR="001B1DD5" w:rsidRPr="008B569D" w:rsidRDefault="001B1DD5" w:rsidP="008B569D">
            <w:pPr>
              <w:pStyle w:val="ListParagraph"/>
              <w:numPr>
                <w:ilvl w:val="0"/>
                <w:numId w:val="31"/>
              </w:numPr>
              <w:rPr>
                <w:rFonts w:ascii="Arial" w:hAnsi="Arial" w:cs="Arial"/>
                <w:sz w:val="24"/>
                <w:szCs w:val="24"/>
              </w:rPr>
            </w:pPr>
            <w:r w:rsidRPr="008B569D">
              <w:rPr>
                <w:rFonts w:ascii="Arial" w:hAnsi="Arial" w:cs="Arial"/>
                <w:sz w:val="24"/>
                <w:szCs w:val="24"/>
              </w:rPr>
              <w:t>For a Graduate - Post-Graduation is the next stage of progression</w:t>
            </w:r>
          </w:p>
          <w:p w14:paraId="2343A917" w14:textId="77777777" w:rsidR="001B1DD5" w:rsidRPr="008B569D" w:rsidRDefault="001B1DD5" w:rsidP="008B569D">
            <w:pPr>
              <w:pStyle w:val="ListParagraph"/>
              <w:numPr>
                <w:ilvl w:val="0"/>
                <w:numId w:val="31"/>
              </w:numPr>
              <w:rPr>
                <w:rFonts w:ascii="Arial" w:hAnsi="Arial" w:cs="Arial"/>
                <w:sz w:val="24"/>
                <w:szCs w:val="24"/>
              </w:rPr>
            </w:pPr>
            <w:r w:rsidRPr="008B569D">
              <w:rPr>
                <w:rFonts w:ascii="Arial" w:hAnsi="Arial" w:cs="Arial"/>
                <w:sz w:val="24"/>
                <w:szCs w:val="24"/>
              </w:rPr>
              <w:t>For a Diploma – Graduation is the next stage of progression</w:t>
            </w:r>
          </w:p>
          <w:p w14:paraId="75BAA32E" w14:textId="77777777" w:rsidR="001B1DD5" w:rsidRPr="008B569D" w:rsidRDefault="001B1DD5" w:rsidP="008B569D">
            <w:pPr>
              <w:pStyle w:val="ListParagraph"/>
              <w:numPr>
                <w:ilvl w:val="0"/>
                <w:numId w:val="31"/>
              </w:numPr>
              <w:rPr>
                <w:rFonts w:ascii="Arial" w:hAnsi="Arial" w:cs="Arial"/>
                <w:sz w:val="24"/>
                <w:szCs w:val="24"/>
              </w:rPr>
            </w:pPr>
            <w:r w:rsidRPr="008B569D">
              <w:rPr>
                <w:rFonts w:ascii="Arial" w:hAnsi="Arial" w:cs="Arial"/>
                <w:sz w:val="24"/>
                <w:szCs w:val="24"/>
              </w:rPr>
              <w:t>For a Class XII – Diploma or Graduation is the next stage of progression</w:t>
            </w:r>
          </w:p>
          <w:p w14:paraId="3B1A3DA7" w14:textId="1FAF5400" w:rsidR="001B1DD5" w:rsidRPr="008B569D" w:rsidRDefault="001B1DD5" w:rsidP="008B569D">
            <w:pPr>
              <w:pStyle w:val="ListParagraph"/>
              <w:numPr>
                <w:ilvl w:val="0"/>
                <w:numId w:val="31"/>
              </w:numPr>
              <w:rPr>
                <w:rFonts w:ascii="Arial" w:hAnsi="Arial" w:cs="Arial"/>
                <w:sz w:val="24"/>
                <w:szCs w:val="24"/>
              </w:rPr>
            </w:pPr>
            <w:r w:rsidRPr="008B569D">
              <w:rPr>
                <w:rFonts w:ascii="Arial" w:hAnsi="Arial" w:cs="Arial"/>
                <w:sz w:val="24"/>
                <w:szCs w:val="24"/>
              </w:rPr>
              <w:t>For a Class X - Candidate to clear Class XII through open school and proceed further to Diploma or Graduate and then to Post graduate</w:t>
            </w:r>
          </w:p>
        </w:tc>
      </w:tr>
      <w:tr w:rsidR="00E5582F" w:rsidRPr="008B569D" w14:paraId="59B3DCD0" w14:textId="77777777" w:rsidTr="001B1DD5">
        <w:trPr>
          <w:trHeight w:val="910"/>
        </w:trPr>
        <w:tc>
          <w:tcPr>
            <w:tcW w:w="353" w:type="pct"/>
          </w:tcPr>
          <w:p w14:paraId="61132E68" w14:textId="77777777" w:rsidR="00E5582F" w:rsidRPr="008B569D" w:rsidRDefault="00E5582F" w:rsidP="008B569D">
            <w:pPr>
              <w:spacing w:line="276" w:lineRule="auto"/>
              <w:ind w:left="108"/>
              <w:rPr>
                <w:rFonts w:ascii="Arial" w:hAnsi="Arial" w:cs="Arial"/>
                <w:sz w:val="24"/>
                <w:szCs w:val="24"/>
              </w:rPr>
            </w:pPr>
            <w:r w:rsidRPr="008B569D">
              <w:rPr>
                <w:rFonts w:ascii="Arial" w:eastAsia="Arial" w:hAnsi="Arial" w:cs="Arial"/>
                <w:b/>
                <w:sz w:val="24"/>
                <w:szCs w:val="24"/>
              </w:rPr>
              <w:t>17</w:t>
            </w:r>
          </w:p>
        </w:tc>
        <w:tc>
          <w:tcPr>
            <w:tcW w:w="1555" w:type="pct"/>
          </w:tcPr>
          <w:p w14:paraId="37E82911" w14:textId="77777777" w:rsidR="00E5582F" w:rsidRPr="008B569D" w:rsidRDefault="00E5582F" w:rsidP="008B569D">
            <w:pPr>
              <w:spacing w:after="2" w:line="276" w:lineRule="auto"/>
              <w:ind w:left="108"/>
              <w:rPr>
                <w:rFonts w:ascii="Arial" w:hAnsi="Arial" w:cs="Arial"/>
                <w:sz w:val="24"/>
                <w:szCs w:val="24"/>
              </w:rPr>
            </w:pPr>
            <w:r w:rsidRPr="008B569D">
              <w:rPr>
                <w:rFonts w:ascii="Arial" w:eastAsia="Arial" w:hAnsi="Arial" w:cs="Arial"/>
                <w:b/>
                <w:sz w:val="24"/>
                <w:szCs w:val="24"/>
              </w:rPr>
              <w:t xml:space="preserve">Arrangements for the </w:t>
            </w:r>
          </w:p>
          <w:p w14:paraId="607C507C" w14:textId="77777777" w:rsidR="00E5582F" w:rsidRPr="008B569D" w:rsidRDefault="00E5582F" w:rsidP="008B569D">
            <w:pPr>
              <w:spacing w:line="276" w:lineRule="auto"/>
              <w:ind w:left="108"/>
              <w:rPr>
                <w:rFonts w:ascii="Arial" w:hAnsi="Arial" w:cs="Arial"/>
                <w:sz w:val="24"/>
                <w:szCs w:val="24"/>
              </w:rPr>
            </w:pPr>
            <w:r w:rsidRPr="008B569D">
              <w:rPr>
                <w:rFonts w:ascii="Arial" w:eastAsia="Arial" w:hAnsi="Arial" w:cs="Arial"/>
                <w:b/>
                <w:sz w:val="24"/>
                <w:szCs w:val="24"/>
              </w:rPr>
              <w:t>Recognition of Prior learning (RPL)</w:t>
            </w:r>
          </w:p>
        </w:tc>
        <w:tc>
          <w:tcPr>
            <w:tcW w:w="3092" w:type="pct"/>
          </w:tcPr>
          <w:p w14:paraId="07F7DDA4" w14:textId="77777777" w:rsidR="00E5582F" w:rsidRPr="008B569D" w:rsidRDefault="00E5582F" w:rsidP="008B569D">
            <w:pPr>
              <w:spacing w:line="276" w:lineRule="auto"/>
              <w:rPr>
                <w:rFonts w:ascii="Arial" w:hAnsi="Arial" w:cs="Arial"/>
                <w:color w:val="auto"/>
                <w:sz w:val="24"/>
                <w:szCs w:val="24"/>
              </w:rPr>
            </w:pPr>
            <w:r w:rsidRPr="008B569D">
              <w:rPr>
                <w:rFonts w:ascii="Arial" w:hAnsi="Arial" w:cs="Arial"/>
                <w:color w:val="auto"/>
                <w:sz w:val="24"/>
                <w:szCs w:val="24"/>
              </w:rPr>
              <w:t xml:space="preserve">LSC currently undertakes RPL through the following modes – </w:t>
            </w:r>
          </w:p>
          <w:p w14:paraId="4AFE936D" w14:textId="77777777" w:rsidR="00E5582F" w:rsidRPr="008B569D" w:rsidRDefault="00E5582F" w:rsidP="008B569D">
            <w:pPr>
              <w:spacing w:line="276" w:lineRule="auto"/>
              <w:rPr>
                <w:rFonts w:ascii="Arial" w:hAnsi="Arial" w:cs="Arial"/>
                <w:color w:val="auto"/>
                <w:sz w:val="24"/>
                <w:szCs w:val="24"/>
              </w:rPr>
            </w:pPr>
          </w:p>
          <w:p w14:paraId="236A94F1" w14:textId="5472D2E8" w:rsidR="00E5582F" w:rsidRPr="008B569D" w:rsidRDefault="00E5582F" w:rsidP="008B569D">
            <w:pPr>
              <w:pStyle w:val="ListParagraph"/>
              <w:numPr>
                <w:ilvl w:val="0"/>
                <w:numId w:val="5"/>
              </w:numPr>
              <w:rPr>
                <w:rFonts w:ascii="Arial" w:hAnsi="Arial" w:cs="Arial"/>
                <w:color w:val="auto"/>
                <w:sz w:val="24"/>
                <w:szCs w:val="24"/>
              </w:rPr>
            </w:pPr>
            <w:r w:rsidRPr="008B569D">
              <w:rPr>
                <w:rFonts w:ascii="Arial" w:hAnsi="Arial" w:cs="Arial"/>
                <w:color w:val="auto"/>
                <w:sz w:val="24"/>
                <w:szCs w:val="24"/>
              </w:rPr>
              <w:t>The companies outreach to LSC regarding their requirement for RPL. LSC arranges for a trainer or a training agency to conduct the short term RPL programme post which, LSC member conducts assessment and provide accreditation/ certification for the sam</w:t>
            </w:r>
            <w:r w:rsidR="00A72F37">
              <w:rPr>
                <w:rFonts w:ascii="Arial" w:hAnsi="Arial" w:cs="Arial"/>
                <w:color w:val="auto"/>
                <w:sz w:val="24"/>
                <w:szCs w:val="24"/>
              </w:rPr>
              <w:t>e</w:t>
            </w:r>
          </w:p>
          <w:p w14:paraId="4AE09AF2" w14:textId="77777777" w:rsidR="00E5582F" w:rsidRPr="008B569D" w:rsidRDefault="00E5582F" w:rsidP="008B569D">
            <w:pPr>
              <w:pStyle w:val="ListParagraph"/>
              <w:numPr>
                <w:ilvl w:val="0"/>
                <w:numId w:val="5"/>
              </w:numPr>
              <w:rPr>
                <w:rFonts w:ascii="Arial" w:hAnsi="Arial" w:cs="Arial"/>
                <w:color w:val="auto"/>
                <w:sz w:val="24"/>
                <w:szCs w:val="24"/>
              </w:rPr>
            </w:pPr>
            <w:r w:rsidRPr="008B569D">
              <w:rPr>
                <w:rFonts w:ascii="Arial" w:hAnsi="Arial" w:cs="Arial"/>
                <w:color w:val="auto"/>
                <w:sz w:val="24"/>
                <w:szCs w:val="24"/>
              </w:rPr>
              <w:t>The training centre run RPL courses in coordination with industry and companies and post the course conduct assessment and certification</w:t>
            </w:r>
          </w:p>
          <w:p w14:paraId="59940F72" w14:textId="77777777" w:rsidR="00E5582F" w:rsidRPr="008B569D" w:rsidRDefault="00E5582F" w:rsidP="008B569D">
            <w:pPr>
              <w:pStyle w:val="ListParagraph"/>
              <w:numPr>
                <w:ilvl w:val="0"/>
                <w:numId w:val="5"/>
              </w:numPr>
              <w:rPr>
                <w:rFonts w:ascii="Arial" w:hAnsi="Arial" w:cs="Arial"/>
                <w:color w:val="auto"/>
                <w:sz w:val="24"/>
                <w:szCs w:val="24"/>
              </w:rPr>
            </w:pPr>
            <w:r w:rsidRPr="008B569D">
              <w:rPr>
                <w:rFonts w:ascii="Arial" w:hAnsi="Arial" w:cs="Arial"/>
                <w:color w:val="auto"/>
                <w:sz w:val="24"/>
                <w:szCs w:val="24"/>
              </w:rPr>
              <w:t>The companies reach out to LSC regarding RPL requirements. They conduct their own training as per the RPL requirements and post training LSC reviews and provides certifications regarding RPL</w:t>
            </w:r>
          </w:p>
          <w:p w14:paraId="224C06F6" w14:textId="18AA5538" w:rsidR="00E5582F" w:rsidRPr="008B569D" w:rsidRDefault="00E5582F" w:rsidP="008B569D">
            <w:pPr>
              <w:pStyle w:val="ListParagraph"/>
              <w:numPr>
                <w:ilvl w:val="0"/>
                <w:numId w:val="5"/>
              </w:numPr>
              <w:rPr>
                <w:rFonts w:ascii="Arial" w:hAnsi="Arial" w:cs="Arial"/>
                <w:color w:val="auto"/>
                <w:sz w:val="24"/>
                <w:szCs w:val="24"/>
              </w:rPr>
            </w:pPr>
            <w:r w:rsidRPr="008B569D">
              <w:rPr>
                <w:rFonts w:ascii="Arial" w:hAnsi="Arial" w:cs="Arial"/>
                <w:color w:val="auto"/>
                <w:sz w:val="24"/>
                <w:szCs w:val="24"/>
              </w:rPr>
              <w:t>LSC has developed an online RPL assessment application which will be MCQ based test and VIVA video submission.</w:t>
            </w:r>
          </w:p>
        </w:tc>
      </w:tr>
      <w:tr w:rsidR="00E5582F" w:rsidRPr="008B569D" w14:paraId="23480731" w14:textId="77777777" w:rsidTr="001B1DD5">
        <w:trPr>
          <w:trHeight w:val="430"/>
        </w:trPr>
        <w:tc>
          <w:tcPr>
            <w:tcW w:w="353" w:type="pct"/>
            <w:shd w:val="clear" w:color="auto" w:fill="auto"/>
          </w:tcPr>
          <w:p w14:paraId="642B0269" w14:textId="77777777" w:rsidR="00E5582F" w:rsidRPr="008B569D" w:rsidRDefault="00E5582F" w:rsidP="008B569D">
            <w:pPr>
              <w:spacing w:line="276" w:lineRule="auto"/>
              <w:ind w:left="108"/>
              <w:rPr>
                <w:rFonts w:ascii="Arial" w:hAnsi="Arial" w:cs="Arial"/>
                <w:sz w:val="24"/>
                <w:szCs w:val="24"/>
              </w:rPr>
            </w:pPr>
            <w:r w:rsidRPr="008B569D">
              <w:rPr>
                <w:rFonts w:ascii="Arial" w:eastAsia="Arial" w:hAnsi="Arial" w:cs="Arial"/>
                <w:b/>
                <w:sz w:val="24"/>
                <w:szCs w:val="24"/>
              </w:rPr>
              <w:t>18</w:t>
            </w:r>
          </w:p>
        </w:tc>
        <w:tc>
          <w:tcPr>
            <w:tcW w:w="1555" w:type="pct"/>
            <w:shd w:val="clear" w:color="auto" w:fill="auto"/>
          </w:tcPr>
          <w:p w14:paraId="610850BB" w14:textId="77777777" w:rsidR="00E5582F" w:rsidRPr="008B569D" w:rsidRDefault="00E5582F" w:rsidP="008B569D">
            <w:pPr>
              <w:spacing w:line="276" w:lineRule="auto"/>
              <w:ind w:left="108"/>
              <w:rPr>
                <w:rFonts w:ascii="Arial" w:hAnsi="Arial" w:cs="Arial"/>
                <w:sz w:val="24"/>
                <w:szCs w:val="24"/>
              </w:rPr>
            </w:pPr>
            <w:r w:rsidRPr="008B569D">
              <w:rPr>
                <w:rFonts w:ascii="Arial" w:eastAsia="Arial" w:hAnsi="Arial" w:cs="Arial"/>
                <w:b/>
                <w:sz w:val="24"/>
                <w:szCs w:val="24"/>
              </w:rPr>
              <w:t>International comparability where known (research evidence to be provided)</w:t>
            </w:r>
          </w:p>
        </w:tc>
        <w:tc>
          <w:tcPr>
            <w:tcW w:w="3092" w:type="pct"/>
            <w:shd w:val="clear" w:color="auto" w:fill="auto"/>
          </w:tcPr>
          <w:p w14:paraId="102C88A5" w14:textId="77777777" w:rsidR="00E5582F" w:rsidRPr="008B569D" w:rsidRDefault="00E5582F" w:rsidP="008B569D">
            <w:pPr>
              <w:spacing w:line="276" w:lineRule="auto"/>
              <w:rPr>
                <w:rFonts w:ascii="Arial" w:eastAsia="Arial" w:hAnsi="Arial" w:cs="Arial"/>
                <w:color w:val="000000" w:themeColor="text1"/>
                <w:sz w:val="24"/>
                <w:szCs w:val="24"/>
              </w:rPr>
            </w:pPr>
            <w:r w:rsidRPr="008B569D">
              <w:rPr>
                <w:rFonts w:ascii="Arial" w:eastAsia="Arial" w:hAnsi="Arial" w:cs="Arial"/>
                <w:color w:val="000000" w:themeColor="text1"/>
                <w:sz w:val="24"/>
                <w:szCs w:val="24"/>
              </w:rPr>
              <w:t xml:space="preserve">ISCO-08/8321 – Motorcycle Drivers </w:t>
            </w:r>
          </w:p>
          <w:p w14:paraId="1782CD8D" w14:textId="77777777" w:rsidR="00E5582F" w:rsidRPr="008B569D" w:rsidRDefault="00E5582F" w:rsidP="008B569D">
            <w:pPr>
              <w:spacing w:line="276" w:lineRule="auto"/>
              <w:rPr>
                <w:rFonts w:ascii="Arial" w:eastAsia="Arial" w:hAnsi="Arial" w:cs="Arial"/>
                <w:color w:val="000000" w:themeColor="text1"/>
                <w:sz w:val="24"/>
                <w:szCs w:val="24"/>
              </w:rPr>
            </w:pPr>
            <w:r w:rsidRPr="008B569D">
              <w:rPr>
                <w:rFonts w:ascii="Arial" w:eastAsia="Arial" w:hAnsi="Arial" w:cs="Arial"/>
                <w:color w:val="000000" w:themeColor="text1"/>
                <w:sz w:val="24"/>
                <w:szCs w:val="24"/>
              </w:rPr>
              <w:t>ISCO-08/4412 – Mail Carriers and Sorting Clerks</w:t>
            </w:r>
          </w:p>
          <w:p w14:paraId="10146920" w14:textId="77777777" w:rsidR="00E5582F" w:rsidRPr="008B569D" w:rsidRDefault="00E5582F" w:rsidP="008B569D">
            <w:pPr>
              <w:spacing w:line="276" w:lineRule="auto"/>
              <w:rPr>
                <w:rFonts w:ascii="Arial" w:eastAsia="Arial" w:hAnsi="Arial" w:cs="Arial"/>
                <w:color w:val="000000" w:themeColor="text1"/>
                <w:sz w:val="24"/>
                <w:szCs w:val="24"/>
              </w:rPr>
            </w:pPr>
            <w:r w:rsidRPr="008B569D">
              <w:rPr>
                <w:rFonts w:ascii="Arial" w:eastAsia="Arial" w:hAnsi="Arial" w:cs="Arial"/>
                <w:color w:val="000000" w:themeColor="text1"/>
                <w:sz w:val="24"/>
                <w:szCs w:val="24"/>
              </w:rPr>
              <w:t>ISCO-08/4415 – Filing and copying clerks</w:t>
            </w:r>
          </w:p>
          <w:p w14:paraId="7A11AE5D" w14:textId="77777777" w:rsidR="00E5582F" w:rsidRPr="008B569D" w:rsidRDefault="00E5582F" w:rsidP="008B569D">
            <w:pPr>
              <w:spacing w:line="276" w:lineRule="auto"/>
              <w:rPr>
                <w:rFonts w:ascii="Arial" w:eastAsia="Arial" w:hAnsi="Arial" w:cs="Arial"/>
                <w:color w:val="000000" w:themeColor="text1"/>
                <w:sz w:val="24"/>
                <w:szCs w:val="24"/>
              </w:rPr>
            </w:pPr>
            <w:r w:rsidRPr="008B569D">
              <w:rPr>
                <w:rFonts w:ascii="Arial" w:eastAsia="Arial" w:hAnsi="Arial" w:cs="Arial"/>
                <w:color w:val="000000" w:themeColor="text1"/>
                <w:sz w:val="24"/>
                <w:szCs w:val="24"/>
              </w:rPr>
              <w:t>ISCO-08/4225 – Inquiry clerk</w:t>
            </w:r>
          </w:p>
          <w:p w14:paraId="135B1967" w14:textId="77777777" w:rsidR="00E5582F" w:rsidRPr="008B569D" w:rsidRDefault="00E5582F" w:rsidP="008B569D">
            <w:pPr>
              <w:spacing w:line="276" w:lineRule="auto"/>
              <w:rPr>
                <w:rFonts w:ascii="Arial" w:eastAsia="Arial" w:hAnsi="Arial" w:cs="Arial"/>
                <w:color w:val="000000" w:themeColor="text1"/>
                <w:sz w:val="24"/>
                <w:szCs w:val="24"/>
              </w:rPr>
            </w:pPr>
          </w:p>
          <w:p w14:paraId="28EA4263" w14:textId="77777777" w:rsidR="00E5582F" w:rsidRPr="008B569D" w:rsidRDefault="00E5582F" w:rsidP="008B569D">
            <w:pPr>
              <w:spacing w:line="276" w:lineRule="auto"/>
              <w:rPr>
                <w:rFonts w:ascii="Arial" w:eastAsia="Arial" w:hAnsi="Arial" w:cs="Arial"/>
                <w:color w:val="000000" w:themeColor="text1"/>
                <w:sz w:val="24"/>
                <w:szCs w:val="24"/>
              </w:rPr>
            </w:pPr>
            <w:r w:rsidRPr="008B569D">
              <w:rPr>
                <w:rFonts w:ascii="Arial" w:eastAsia="Arial" w:hAnsi="Arial" w:cs="Arial"/>
                <w:color w:val="000000" w:themeColor="text1"/>
                <w:sz w:val="24"/>
                <w:szCs w:val="24"/>
              </w:rPr>
              <w:t xml:space="preserve">Similar occupations in other countries – </w:t>
            </w:r>
          </w:p>
          <w:p w14:paraId="3E018BC2" w14:textId="77777777" w:rsidR="00E5582F" w:rsidRPr="008B569D" w:rsidRDefault="00E5582F" w:rsidP="008B569D">
            <w:pPr>
              <w:spacing w:line="276" w:lineRule="auto"/>
              <w:rPr>
                <w:rFonts w:ascii="Arial" w:eastAsia="Arial" w:hAnsi="Arial" w:cs="Arial"/>
                <w:color w:val="000000" w:themeColor="text1"/>
                <w:sz w:val="24"/>
                <w:szCs w:val="24"/>
              </w:rPr>
            </w:pPr>
          </w:p>
          <w:p w14:paraId="5C5B695E" w14:textId="77777777" w:rsidR="00E5582F" w:rsidRPr="008B569D" w:rsidRDefault="00E5582F" w:rsidP="008B569D">
            <w:pPr>
              <w:spacing w:line="276" w:lineRule="auto"/>
              <w:rPr>
                <w:rFonts w:ascii="Arial" w:eastAsia="Arial" w:hAnsi="Arial" w:cs="Arial"/>
                <w:color w:val="000000" w:themeColor="text1"/>
                <w:sz w:val="24"/>
                <w:szCs w:val="24"/>
              </w:rPr>
            </w:pPr>
            <w:r w:rsidRPr="008B569D">
              <w:rPr>
                <w:rFonts w:ascii="Arial" w:eastAsia="Arial" w:hAnsi="Arial" w:cs="Arial"/>
                <w:b/>
                <w:color w:val="000000" w:themeColor="text1"/>
                <w:sz w:val="24"/>
                <w:szCs w:val="24"/>
              </w:rPr>
              <w:t xml:space="preserve">Canada </w:t>
            </w:r>
            <w:r w:rsidRPr="008B569D">
              <w:rPr>
                <w:rFonts w:ascii="Arial" w:eastAsia="Arial" w:hAnsi="Arial" w:cs="Arial"/>
                <w:color w:val="000000" w:themeColor="text1"/>
                <w:sz w:val="24"/>
                <w:szCs w:val="24"/>
              </w:rPr>
              <w:t xml:space="preserve">– </w:t>
            </w:r>
            <w:r w:rsidRPr="008B569D">
              <w:rPr>
                <w:rFonts w:ascii="Arial" w:eastAsia="Arial" w:hAnsi="Arial" w:cs="Arial"/>
                <w:b/>
                <w:color w:val="000000" w:themeColor="text1"/>
                <w:sz w:val="24"/>
                <w:szCs w:val="24"/>
              </w:rPr>
              <w:t>Code - 1513</w:t>
            </w:r>
            <w:r w:rsidRPr="008B569D">
              <w:rPr>
                <w:rFonts w:ascii="Arial" w:eastAsia="Arial" w:hAnsi="Arial" w:cs="Arial"/>
                <w:color w:val="000000" w:themeColor="text1"/>
                <w:sz w:val="24"/>
                <w:szCs w:val="24"/>
              </w:rPr>
              <w:t xml:space="preserve"> – Courier messengers and door to door distributors</w:t>
            </w:r>
          </w:p>
          <w:p w14:paraId="39E61776" w14:textId="77777777" w:rsidR="00E5582F" w:rsidRPr="008B569D" w:rsidRDefault="00E5582F" w:rsidP="008B569D">
            <w:pPr>
              <w:pStyle w:val="ListParagraph"/>
              <w:numPr>
                <w:ilvl w:val="0"/>
                <w:numId w:val="24"/>
              </w:numPr>
              <w:rPr>
                <w:rFonts w:ascii="Arial" w:eastAsia="Arial" w:hAnsi="Arial" w:cs="Arial"/>
                <w:color w:val="000000" w:themeColor="text1"/>
                <w:sz w:val="24"/>
                <w:szCs w:val="24"/>
              </w:rPr>
            </w:pPr>
            <w:r w:rsidRPr="008B569D">
              <w:rPr>
                <w:rFonts w:ascii="Arial" w:eastAsia="Arial" w:hAnsi="Arial" w:cs="Arial"/>
                <w:color w:val="000000" w:themeColor="text1"/>
                <w:sz w:val="24"/>
                <w:szCs w:val="24"/>
              </w:rPr>
              <w:t>Code – 6411 – courier service sales representatives</w:t>
            </w:r>
          </w:p>
          <w:p w14:paraId="4B1EDB50" w14:textId="77777777" w:rsidR="00E5582F" w:rsidRPr="008B569D" w:rsidRDefault="00E5582F" w:rsidP="008B569D">
            <w:pPr>
              <w:pStyle w:val="ListParagraph"/>
              <w:numPr>
                <w:ilvl w:val="0"/>
                <w:numId w:val="24"/>
              </w:numPr>
              <w:rPr>
                <w:rFonts w:ascii="Arial" w:eastAsia="Arial" w:hAnsi="Arial" w:cs="Arial"/>
                <w:color w:val="000000" w:themeColor="text1"/>
                <w:sz w:val="24"/>
                <w:szCs w:val="24"/>
              </w:rPr>
            </w:pPr>
            <w:r w:rsidRPr="008B569D">
              <w:rPr>
                <w:rFonts w:ascii="Arial" w:eastAsia="Arial" w:hAnsi="Arial" w:cs="Arial"/>
                <w:color w:val="000000" w:themeColor="text1"/>
                <w:sz w:val="24"/>
                <w:szCs w:val="24"/>
              </w:rPr>
              <w:t>Code - 7514 – delivery and courier service drivers</w:t>
            </w:r>
          </w:p>
          <w:p w14:paraId="79D076E8" w14:textId="77777777" w:rsidR="00E5582F" w:rsidRPr="008B569D" w:rsidRDefault="00E5582F" w:rsidP="008B569D">
            <w:pPr>
              <w:spacing w:line="276" w:lineRule="auto"/>
              <w:rPr>
                <w:rFonts w:ascii="Arial" w:eastAsia="Arial" w:hAnsi="Arial" w:cs="Arial"/>
                <w:color w:val="000000" w:themeColor="text1"/>
                <w:sz w:val="24"/>
                <w:szCs w:val="24"/>
              </w:rPr>
            </w:pPr>
            <w:r w:rsidRPr="008B569D">
              <w:rPr>
                <w:rFonts w:ascii="Arial" w:eastAsia="Arial" w:hAnsi="Arial" w:cs="Arial"/>
                <w:color w:val="000000" w:themeColor="text1"/>
                <w:sz w:val="24"/>
                <w:szCs w:val="24"/>
              </w:rPr>
              <w:t xml:space="preserve"> </w:t>
            </w:r>
          </w:p>
          <w:p w14:paraId="4D6EA33B" w14:textId="77777777" w:rsidR="00E5582F" w:rsidRPr="008B569D" w:rsidRDefault="00E5582F" w:rsidP="008B569D">
            <w:pPr>
              <w:spacing w:line="276" w:lineRule="auto"/>
              <w:rPr>
                <w:rFonts w:ascii="Arial" w:eastAsia="Arial" w:hAnsi="Arial" w:cs="Arial"/>
                <w:b/>
                <w:color w:val="000000" w:themeColor="text1"/>
                <w:sz w:val="24"/>
                <w:szCs w:val="24"/>
              </w:rPr>
            </w:pPr>
            <w:r w:rsidRPr="008B569D">
              <w:rPr>
                <w:rFonts w:ascii="Arial" w:eastAsia="Arial" w:hAnsi="Arial" w:cs="Arial"/>
                <w:b/>
                <w:color w:val="000000" w:themeColor="text1"/>
                <w:sz w:val="24"/>
                <w:szCs w:val="24"/>
              </w:rPr>
              <w:t xml:space="preserve">Australia and New Zealand – </w:t>
            </w:r>
          </w:p>
          <w:p w14:paraId="2878FF81" w14:textId="77777777" w:rsidR="00E5582F" w:rsidRPr="008B569D" w:rsidRDefault="00E5582F" w:rsidP="008B569D">
            <w:pPr>
              <w:pStyle w:val="ListParagraph"/>
              <w:numPr>
                <w:ilvl w:val="0"/>
                <w:numId w:val="24"/>
              </w:numPr>
              <w:rPr>
                <w:rFonts w:ascii="Arial" w:eastAsia="Arial" w:hAnsi="Arial" w:cs="Arial"/>
                <w:color w:val="000000" w:themeColor="text1"/>
                <w:sz w:val="24"/>
                <w:szCs w:val="24"/>
              </w:rPr>
            </w:pPr>
            <w:r w:rsidRPr="008B569D">
              <w:rPr>
                <w:rFonts w:ascii="Arial" w:eastAsia="Arial" w:hAnsi="Arial" w:cs="Arial"/>
                <w:color w:val="000000" w:themeColor="text1"/>
                <w:sz w:val="24"/>
                <w:szCs w:val="24"/>
              </w:rPr>
              <w:t>code – 5612-11 – Courier</w:t>
            </w:r>
          </w:p>
          <w:p w14:paraId="44EEAF03" w14:textId="77777777" w:rsidR="00E5582F" w:rsidRPr="008B569D" w:rsidRDefault="00E5582F" w:rsidP="008B569D">
            <w:pPr>
              <w:pStyle w:val="ListParagraph"/>
              <w:numPr>
                <w:ilvl w:val="0"/>
                <w:numId w:val="24"/>
              </w:numPr>
              <w:rPr>
                <w:rFonts w:ascii="Arial" w:eastAsia="Arial" w:hAnsi="Arial" w:cs="Arial"/>
                <w:color w:val="000000" w:themeColor="text1"/>
                <w:sz w:val="24"/>
                <w:szCs w:val="24"/>
              </w:rPr>
            </w:pPr>
            <w:r w:rsidRPr="008B569D">
              <w:rPr>
                <w:rFonts w:ascii="Arial" w:eastAsia="Arial" w:hAnsi="Arial" w:cs="Arial"/>
                <w:color w:val="000000" w:themeColor="text1"/>
                <w:sz w:val="24"/>
                <w:szCs w:val="24"/>
              </w:rPr>
              <w:t>code – 5612-12 – postal delivery clerk</w:t>
            </w:r>
          </w:p>
          <w:p w14:paraId="13BCD3F2" w14:textId="77777777" w:rsidR="00E5582F" w:rsidRPr="008B569D" w:rsidRDefault="00E5582F" w:rsidP="008B569D">
            <w:pPr>
              <w:pStyle w:val="ListParagraph"/>
              <w:numPr>
                <w:ilvl w:val="0"/>
                <w:numId w:val="24"/>
              </w:numPr>
              <w:rPr>
                <w:rFonts w:ascii="Arial" w:eastAsia="Arial" w:hAnsi="Arial" w:cs="Arial"/>
                <w:color w:val="000000" w:themeColor="text1"/>
                <w:sz w:val="24"/>
                <w:szCs w:val="24"/>
              </w:rPr>
            </w:pPr>
            <w:r w:rsidRPr="008B569D">
              <w:rPr>
                <w:rFonts w:ascii="Arial" w:eastAsia="Arial" w:hAnsi="Arial" w:cs="Arial"/>
                <w:color w:val="000000" w:themeColor="text1"/>
                <w:sz w:val="24"/>
                <w:szCs w:val="24"/>
              </w:rPr>
              <w:t>code – 5613- 11 – filing and registry clerk</w:t>
            </w:r>
          </w:p>
          <w:p w14:paraId="4E1B93D3" w14:textId="77777777" w:rsidR="00E5582F" w:rsidRPr="008B569D" w:rsidRDefault="00E5582F" w:rsidP="008B569D">
            <w:pPr>
              <w:pStyle w:val="ListParagraph"/>
              <w:numPr>
                <w:ilvl w:val="0"/>
                <w:numId w:val="24"/>
              </w:numPr>
              <w:rPr>
                <w:rFonts w:ascii="Arial" w:eastAsia="Arial" w:hAnsi="Arial" w:cs="Arial"/>
                <w:color w:val="000000" w:themeColor="text1"/>
                <w:sz w:val="24"/>
                <w:szCs w:val="24"/>
              </w:rPr>
            </w:pPr>
            <w:r w:rsidRPr="008B569D">
              <w:rPr>
                <w:rFonts w:ascii="Arial" w:eastAsia="Arial" w:hAnsi="Arial" w:cs="Arial"/>
                <w:color w:val="000000" w:themeColor="text1"/>
                <w:sz w:val="24"/>
                <w:szCs w:val="24"/>
              </w:rPr>
              <w:t>code – 5614-11 – mail clerk</w:t>
            </w:r>
          </w:p>
          <w:p w14:paraId="1302E63D" w14:textId="77777777" w:rsidR="00E5582F" w:rsidRPr="008B569D" w:rsidRDefault="00E5582F" w:rsidP="008B569D">
            <w:pPr>
              <w:pStyle w:val="ListParagraph"/>
              <w:numPr>
                <w:ilvl w:val="0"/>
                <w:numId w:val="24"/>
              </w:numPr>
              <w:rPr>
                <w:rFonts w:ascii="Arial" w:eastAsia="Arial" w:hAnsi="Arial" w:cs="Arial"/>
                <w:color w:val="000000" w:themeColor="text1"/>
                <w:sz w:val="24"/>
                <w:szCs w:val="24"/>
              </w:rPr>
            </w:pPr>
            <w:r w:rsidRPr="008B569D">
              <w:rPr>
                <w:rFonts w:ascii="Arial" w:eastAsia="Arial" w:hAnsi="Arial" w:cs="Arial"/>
                <w:color w:val="000000" w:themeColor="text1"/>
                <w:sz w:val="24"/>
                <w:szCs w:val="24"/>
              </w:rPr>
              <w:t>code – 5614-12 – postal sorting officer</w:t>
            </w:r>
          </w:p>
          <w:p w14:paraId="71476ACE" w14:textId="77777777" w:rsidR="00E5582F" w:rsidRPr="008B569D" w:rsidRDefault="00E5582F" w:rsidP="008B569D">
            <w:pPr>
              <w:spacing w:line="276" w:lineRule="auto"/>
              <w:rPr>
                <w:rFonts w:ascii="Arial" w:eastAsia="Arial" w:hAnsi="Arial" w:cs="Arial"/>
                <w:color w:val="000000" w:themeColor="text1"/>
                <w:sz w:val="24"/>
                <w:szCs w:val="24"/>
              </w:rPr>
            </w:pPr>
          </w:p>
          <w:p w14:paraId="5BD946F6" w14:textId="77777777" w:rsidR="00E5582F" w:rsidRPr="008B569D" w:rsidRDefault="00E5582F" w:rsidP="008B569D">
            <w:pPr>
              <w:spacing w:line="276" w:lineRule="auto"/>
              <w:rPr>
                <w:rFonts w:ascii="Arial" w:eastAsia="Arial" w:hAnsi="Arial" w:cs="Arial"/>
                <w:color w:val="000000" w:themeColor="text1"/>
                <w:sz w:val="24"/>
                <w:szCs w:val="24"/>
              </w:rPr>
            </w:pPr>
            <w:r w:rsidRPr="008B569D">
              <w:rPr>
                <w:rFonts w:ascii="Arial" w:eastAsia="Arial" w:hAnsi="Arial" w:cs="Arial"/>
                <w:b/>
                <w:color w:val="000000" w:themeColor="text1"/>
                <w:sz w:val="24"/>
                <w:szCs w:val="24"/>
              </w:rPr>
              <w:t xml:space="preserve">UK – Code – 9211 </w:t>
            </w:r>
            <w:r w:rsidRPr="008B569D">
              <w:rPr>
                <w:rFonts w:ascii="Arial" w:eastAsia="Arial" w:hAnsi="Arial" w:cs="Arial"/>
                <w:color w:val="000000" w:themeColor="text1"/>
                <w:sz w:val="24"/>
                <w:szCs w:val="24"/>
              </w:rPr>
              <w:t>- Postal workers, mail sorters, messengers and couriers</w:t>
            </w:r>
          </w:p>
          <w:p w14:paraId="29BF19A8" w14:textId="77777777" w:rsidR="00E5582F" w:rsidRPr="008B569D" w:rsidRDefault="00E5582F" w:rsidP="008B569D">
            <w:pPr>
              <w:spacing w:line="276" w:lineRule="auto"/>
              <w:rPr>
                <w:rFonts w:ascii="Arial" w:eastAsia="Arial" w:hAnsi="Arial" w:cs="Arial"/>
                <w:color w:val="000000" w:themeColor="text1"/>
                <w:sz w:val="24"/>
                <w:szCs w:val="24"/>
              </w:rPr>
            </w:pPr>
          </w:p>
        </w:tc>
      </w:tr>
    </w:tbl>
    <w:tbl>
      <w:tblPr>
        <w:tblStyle w:val="TableGrid0"/>
        <w:tblpPr w:leftFromText="180" w:rightFromText="180" w:vertAnchor="text" w:horzAnchor="margin" w:tblpX="-431" w:tblpY="410"/>
        <w:tblW w:w="5240" w:type="pct"/>
        <w:tblLook w:val="04A0" w:firstRow="1" w:lastRow="0" w:firstColumn="1" w:lastColumn="0" w:noHBand="0" w:noVBand="1"/>
      </w:tblPr>
      <w:tblGrid>
        <w:gridCol w:w="704"/>
        <w:gridCol w:w="4626"/>
        <w:gridCol w:w="1553"/>
        <w:gridCol w:w="1372"/>
        <w:gridCol w:w="1158"/>
      </w:tblGrid>
      <w:tr w:rsidR="007B0270" w:rsidRPr="00C926B2" w14:paraId="2A35B321" w14:textId="77777777" w:rsidTr="00683E0A">
        <w:tc>
          <w:tcPr>
            <w:tcW w:w="374" w:type="pct"/>
          </w:tcPr>
          <w:p w14:paraId="4619D1BC" w14:textId="77777777" w:rsidR="007B0270" w:rsidRPr="00C926B2" w:rsidRDefault="007B0270" w:rsidP="004E37EF">
            <w:pPr>
              <w:spacing w:line="276" w:lineRule="auto"/>
              <w:rPr>
                <w:rFonts w:ascii="Arial" w:hAnsi="Arial" w:cs="Arial"/>
                <w:b/>
                <w:bCs/>
                <w:color w:val="auto"/>
                <w:sz w:val="24"/>
                <w:szCs w:val="24"/>
              </w:rPr>
            </w:pPr>
            <w:r w:rsidRPr="00C926B2">
              <w:rPr>
                <w:rFonts w:ascii="Arial" w:hAnsi="Arial" w:cs="Arial"/>
                <w:b/>
                <w:bCs/>
                <w:color w:val="auto"/>
                <w:sz w:val="24"/>
                <w:szCs w:val="24"/>
              </w:rPr>
              <w:lastRenderedPageBreak/>
              <w:t>19</w:t>
            </w:r>
          </w:p>
        </w:tc>
        <w:tc>
          <w:tcPr>
            <w:tcW w:w="2457" w:type="pct"/>
            <w:shd w:val="clear" w:color="auto" w:fill="auto"/>
          </w:tcPr>
          <w:p w14:paraId="678FE4E6" w14:textId="77777777" w:rsidR="007B0270" w:rsidRPr="00C926B2" w:rsidRDefault="007B0270" w:rsidP="004E37EF">
            <w:pPr>
              <w:spacing w:line="276" w:lineRule="auto"/>
              <w:rPr>
                <w:rFonts w:ascii="Arial" w:hAnsi="Arial" w:cs="Arial"/>
                <w:b/>
                <w:bCs/>
                <w:color w:val="auto"/>
                <w:sz w:val="24"/>
                <w:szCs w:val="24"/>
              </w:rPr>
            </w:pPr>
            <w:r w:rsidRPr="00C926B2">
              <w:rPr>
                <w:rFonts w:ascii="Arial" w:hAnsi="Arial" w:cs="Arial"/>
                <w:b/>
                <w:bCs/>
                <w:color w:val="auto"/>
                <w:sz w:val="24"/>
                <w:szCs w:val="24"/>
              </w:rPr>
              <w:t>Date of planned review of</w:t>
            </w:r>
            <w:r w:rsidRPr="00C926B2">
              <w:rPr>
                <w:rFonts w:ascii="Arial" w:hAnsi="Arial" w:cs="Arial"/>
                <w:b/>
                <w:bCs/>
                <w:color w:val="auto"/>
                <w:sz w:val="24"/>
                <w:szCs w:val="24"/>
              </w:rPr>
              <w:br/>
              <w:t>the qualification.</w:t>
            </w:r>
          </w:p>
        </w:tc>
        <w:tc>
          <w:tcPr>
            <w:tcW w:w="2169" w:type="pct"/>
            <w:gridSpan w:val="3"/>
            <w:shd w:val="clear" w:color="auto" w:fill="auto"/>
          </w:tcPr>
          <w:p w14:paraId="164D2FF6" w14:textId="57334D19" w:rsidR="007B0270" w:rsidRPr="00C926B2" w:rsidRDefault="00683E0A" w:rsidP="004E37EF">
            <w:pPr>
              <w:spacing w:line="276" w:lineRule="auto"/>
              <w:rPr>
                <w:rFonts w:ascii="Arial" w:hAnsi="Arial" w:cs="Arial"/>
                <w:sz w:val="24"/>
                <w:szCs w:val="24"/>
              </w:rPr>
            </w:pPr>
            <w:r w:rsidRPr="00C926B2">
              <w:rPr>
                <w:rFonts w:ascii="Arial" w:hAnsi="Arial" w:cs="Arial"/>
                <w:sz w:val="24"/>
                <w:szCs w:val="24"/>
              </w:rPr>
              <w:t>28</w:t>
            </w:r>
            <w:r w:rsidRPr="00C926B2">
              <w:rPr>
                <w:rFonts w:ascii="Arial" w:hAnsi="Arial" w:cs="Arial"/>
                <w:sz w:val="24"/>
                <w:szCs w:val="24"/>
                <w:vertAlign w:val="superscript"/>
              </w:rPr>
              <w:t>th</w:t>
            </w:r>
            <w:r w:rsidRPr="00C926B2">
              <w:rPr>
                <w:rFonts w:ascii="Arial" w:hAnsi="Arial" w:cs="Arial"/>
                <w:sz w:val="24"/>
                <w:szCs w:val="24"/>
              </w:rPr>
              <w:t xml:space="preserve"> February 2026</w:t>
            </w:r>
          </w:p>
        </w:tc>
      </w:tr>
      <w:tr w:rsidR="007B0270" w:rsidRPr="00C926B2" w14:paraId="1A369952" w14:textId="77777777" w:rsidTr="00683E0A">
        <w:tc>
          <w:tcPr>
            <w:tcW w:w="374" w:type="pct"/>
          </w:tcPr>
          <w:p w14:paraId="6925CCC2" w14:textId="77777777" w:rsidR="007B0270" w:rsidRPr="00C926B2" w:rsidRDefault="007B0270" w:rsidP="004E37EF">
            <w:pPr>
              <w:spacing w:line="276" w:lineRule="auto"/>
              <w:rPr>
                <w:rFonts w:ascii="Arial" w:hAnsi="Arial" w:cs="Arial"/>
                <w:b/>
                <w:bCs/>
                <w:color w:val="auto"/>
                <w:sz w:val="24"/>
                <w:szCs w:val="24"/>
              </w:rPr>
            </w:pPr>
            <w:r w:rsidRPr="00C926B2">
              <w:rPr>
                <w:rFonts w:ascii="Arial" w:hAnsi="Arial" w:cs="Arial"/>
                <w:b/>
                <w:bCs/>
                <w:color w:val="auto"/>
                <w:sz w:val="24"/>
                <w:szCs w:val="24"/>
              </w:rPr>
              <w:t>20</w:t>
            </w:r>
          </w:p>
        </w:tc>
        <w:tc>
          <w:tcPr>
            <w:tcW w:w="2457" w:type="pct"/>
          </w:tcPr>
          <w:p w14:paraId="6A2D0B29" w14:textId="77777777" w:rsidR="007B0270" w:rsidRPr="00C926B2" w:rsidRDefault="007B0270" w:rsidP="004E37EF">
            <w:pPr>
              <w:spacing w:line="276" w:lineRule="auto"/>
              <w:rPr>
                <w:rFonts w:ascii="Arial" w:hAnsi="Arial" w:cs="Arial"/>
                <w:b/>
                <w:bCs/>
                <w:color w:val="auto"/>
                <w:sz w:val="24"/>
                <w:szCs w:val="24"/>
              </w:rPr>
            </w:pPr>
            <w:r w:rsidRPr="00C926B2">
              <w:rPr>
                <w:rFonts w:ascii="Arial" w:hAnsi="Arial" w:cs="Arial"/>
                <w:b/>
                <w:bCs/>
                <w:color w:val="auto"/>
                <w:sz w:val="24"/>
                <w:szCs w:val="24"/>
              </w:rPr>
              <w:t>Formal structure of the qualification</w:t>
            </w:r>
          </w:p>
        </w:tc>
        <w:tc>
          <w:tcPr>
            <w:tcW w:w="2169" w:type="pct"/>
            <w:gridSpan w:val="3"/>
          </w:tcPr>
          <w:p w14:paraId="5D12182F" w14:textId="77777777" w:rsidR="007B0270" w:rsidRPr="00C926B2" w:rsidRDefault="007B0270" w:rsidP="004E37EF">
            <w:pPr>
              <w:spacing w:line="276" w:lineRule="auto"/>
              <w:rPr>
                <w:rFonts w:ascii="Arial" w:hAnsi="Arial" w:cs="Arial"/>
                <w:sz w:val="24"/>
                <w:szCs w:val="24"/>
              </w:rPr>
            </w:pPr>
          </w:p>
        </w:tc>
      </w:tr>
      <w:tr w:rsidR="007B0270" w:rsidRPr="00C926B2" w14:paraId="045473B0" w14:textId="77777777" w:rsidTr="00683E0A">
        <w:tc>
          <w:tcPr>
            <w:tcW w:w="374" w:type="pct"/>
          </w:tcPr>
          <w:p w14:paraId="3BA494E3" w14:textId="77777777" w:rsidR="007B0270" w:rsidRPr="00C926B2" w:rsidRDefault="007B0270" w:rsidP="004E37EF">
            <w:pPr>
              <w:spacing w:line="276" w:lineRule="auto"/>
              <w:jc w:val="center"/>
              <w:rPr>
                <w:rFonts w:ascii="Arial" w:hAnsi="Arial" w:cs="Arial"/>
                <w:b/>
                <w:sz w:val="24"/>
                <w:szCs w:val="24"/>
              </w:rPr>
            </w:pPr>
          </w:p>
        </w:tc>
        <w:tc>
          <w:tcPr>
            <w:tcW w:w="2457" w:type="pct"/>
            <w:vAlign w:val="center"/>
          </w:tcPr>
          <w:p w14:paraId="33F0A7DA" w14:textId="46890240" w:rsidR="007B0270" w:rsidRPr="00C926B2" w:rsidRDefault="00904C71" w:rsidP="004E37EF">
            <w:pPr>
              <w:spacing w:line="276" w:lineRule="auto"/>
              <w:jc w:val="center"/>
              <w:rPr>
                <w:rFonts w:ascii="Arial" w:hAnsi="Arial" w:cs="Arial"/>
                <w:b/>
                <w:sz w:val="24"/>
                <w:szCs w:val="24"/>
              </w:rPr>
            </w:pPr>
            <w:r w:rsidRPr="00C926B2">
              <w:rPr>
                <w:rFonts w:ascii="Arial" w:hAnsi="Arial" w:cs="Arial"/>
                <w:b/>
                <w:sz w:val="24"/>
                <w:szCs w:val="24"/>
              </w:rPr>
              <w:t>Courier Executive - Operations</w:t>
            </w:r>
          </w:p>
        </w:tc>
        <w:tc>
          <w:tcPr>
            <w:tcW w:w="825" w:type="pct"/>
            <w:vAlign w:val="center"/>
          </w:tcPr>
          <w:p w14:paraId="32641270" w14:textId="77777777" w:rsidR="007B0270" w:rsidRPr="00C926B2" w:rsidRDefault="007B0270" w:rsidP="004E37EF">
            <w:pPr>
              <w:spacing w:line="276" w:lineRule="auto"/>
              <w:jc w:val="center"/>
              <w:rPr>
                <w:rFonts w:ascii="Arial" w:hAnsi="Arial" w:cs="Arial"/>
                <w:b/>
                <w:sz w:val="24"/>
                <w:szCs w:val="24"/>
              </w:rPr>
            </w:pPr>
            <w:r w:rsidRPr="00C926B2">
              <w:rPr>
                <w:rFonts w:ascii="Arial" w:hAnsi="Arial" w:cs="Arial"/>
                <w:b/>
                <w:bCs/>
                <w:color w:val="008000"/>
                <w:sz w:val="24"/>
                <w:szCs w:val="24"/>
              </w:rPr>
              <w:t>Mandatory/</w:t>
            </w:r>
            <w:r w:rsidRPr="00C926B2">
              <w:rPr>
                <w:rFonts w:ascii="Arial" w:hAnsi="Arial" w:cs="Arial"/>
                <w:color w:val="008000"/>
                <w:sz w:val="24"/>
                <w:szCs w:val="24"/>
              </w:rPr>
              <w:br/>
            </w:r>
            <w:r w:rsidRPr="00C926B2">
              <w:rPr>
                <w:rFonts w:ascii="Arial" w:hAnsi="Arial" w:cs="Arial"/>
                <w:b/>
                <w:bCs/>
                <w:color w:val="008000"/>
                <w:sz w:val="24"/>
                <w:szCs w:val="24"/>
              </w:rPr>
              <w:t>Optional</w:t>
            </w:r>
          </w:p>
        </w:tc>
        <w:tc>
          <w:tcPr>
            <w:tcW w:w="729" w:type="pct"/>
            <w:vAlign w:val="center"/>
          </w:tcPr>
          <w:p w14:paraId="44242E06" w14:textId="77777777" w:rsidR="007B0270" w:rsidRPr="00C926B2" w:rsidRDefault="007B0270" w:rsidP="004E37EF">
            <w:pPr>
              <w:spacing w:line="276" w:lineRule="auto"/>
              <w:jc w:val="center"/>
              <w:rPr>
                <w:rFonts w:ascii="Arial" w:hAnsi="Arial" w:cs="Arial"/>
                <w:b/>
                <w:sz w:val="24"/>
                <w:szCs w:val="24"/>
              </w:rPr>
            </w:pPr>
            <w:r w:rsidRPr="00C926B2">
              <w:rPr>
                <w:rFonts w:ascii="Arial" w:hAnsi="Arial" w:cs="Arial"/>
                <w:b/>
                <w:bCs/>
                <w:color w:val="008000"/>
                <w:sz w:val="24"/>
                <w:szCs w:val="24"/>
              </w:rPr>
              <w:t>Estimated size</w:t>
            </w:r>
            <w:r w:rsidRPr="00C926B2">
              <w:rPr>
                <w:rFonts w:ascii="Arial" w:hAnsi="Arial" w:cs="Arial"/>
                <w:color w:val="008000"/>
                <w:sz w:val="24"/>
                <w:szCs w:val="24"/>
              </w:rPr>
              <w:br/>
            </w:r>
            <w:r w:rsidRPr="00C926B2">
              <w:rPr>
                <w:rFonts w:ascii="Arial" w:hAnsi="Arial" w:cs="Arial"/>
                <w:b/>
                <w:bCs/>
                <w:color w:val="008000"/>
                <w:sz w:val="24"/>
                <w:szCs w:val="24"/>
              </w:rPr>
              <w:t>(learning hours)</w:t>
            </w:r>
          </w:p>
        </w:tc>
        <w:tc>
          <w:tcPr>
            <w:tcW w:w="615" w:type="pct"/>
            <w:vAlign w:val="center"/>
          </w:tcPr>
          <w:p w14:paraId="3B068621" w14:textId="77777777" w:rsidR="007B0270" w:rsidRPr="00C926B2" w:rsidRDefault="007B0270" w:rsidP="004E37EF">
            <w:pPr>
              <w:spacing w:line="276" w:lineRule="auto"/>
              <w:jc w:val="center"/>
              <w:rPr>
                <w:rFonts w:ascii="Arial" w:hAnsi="Arial" w:cs="Arial"/>
                <w:b/>
                <w:sz w:val="24"/>
                <w:szCs w:val="24"/>
              </w:rPr>
            </w:pPr>
            <w:r w:rsidRPr="00C926B2">
              <w:rPr>
                <w:rFonts w:ascii="Arial" w:hAnsi="Arial" w:cs="Arial"/>
                <w:b/>
                <w:bCs/>
                <w:color w:val="008000"/>
                <w:sz w:val="24"/>
                <w:szCs w:val="24"/>
              </w:rPr>
              <w:t>Level</w:t>
            </w:r>
          </w:p>
        </w:tc>
      </w:tr>
      <w:tr w:rsidR="007B0270" w:rsidRPr="00C926B2" w14:paraId="098DA149" w14:textId="77777777" w:rsidTr="00683E0A">
        <w:trPr>
          <w:trHeight w:val="323"/>
        </w:trPr>
        <w:tc>
          <w:tcPr>
            <w:tcW w:w="374" w:type="pct"/>
          </w:tcPr>
          <w:p w14:paraId="36E6D64B" w14:textId="77777777" w:rsidR="007B0270" w:rsidRPr="00C926B2" w:rsidRDefault="007B0270" w:rsidP="004E37EF">
            <w:pPr>
              <w:spacing w:line="276" w:lineRule="auto"/>
              <w:rPr>
                <w:rFonts w:ascii="Arial" w:eastAsia="Arial" w:hAnsi="Arial" w:cs="Arial"/>
                <w:b/>
                <w:color w:val="auto"/>
                <w:sz w:val="24"/>
                <w:szCs w:val="24"/>
                <w:lang w:val="en-GB"/>
              </w:rPr>
            </w:pPr>
            <w:r w:rsidRPr="00C926B2">
              <w:rPr>
                <w:rFonts w:ascii="Arial" w:eastAsia="Arial" w:hAnsi="Arial" w:cs="Arial"/>
                <w:b/>
                <w:color w:val="auto"/>
                <w:sz w:val="24"/>
                <w:szCs w:val="24"/>
                <w:lang w:val="en-GB"/>
              </w:rPr>
              <w:t>A</w:t>
            </w:r>
          </w:p>
        </w:tc>
        <w:tc>
          <w:tcPr>
            <w:tcW w:w="2457" w:type="pct"/>
            <w:vAlign w:val="center"/>
          </w:tcPr>
          <w:p w14:paraId="50B7CD4B" w14:textId="77777777" w:rsidR="007B0270" w:rsidRPr="00C926B2" w:rsidRDefault="007B0270" w:rsidP="004E37EF">
            <w:pPr>
              <w:spacing w:line="276" w:lineRule="auto"/>
              <w:rPr>
                <w:rFonts w:ascii="Arial" w:eastAsia="Arial" w:hAnsi="Arial" w:cs="Arial"/>
                <w:b/>
                <w:color w:val="auto"/>
                <w:sz w:val="24"/>
                <w:szCs w:val="24"/>
                <w:lang w:val="en-GB"/>
              </w:rPr>
            </w:pPr>
            <w:r w:rsidRPr="00C926B2">
              <w:rPr>
                <w:rFonts w:ascii="Arial" w:eastAsia="Arial" w:hAnsi="Arial" w:cs="Arial"/>
                <w:b/>
                <w:color w:val="auto"/>
                <w:sz w:val="24"/>
                <w:szCs w:val="24"/>
                <w:lang w:val="en-GB"/>
              </w:rPr>
              <w:t>Mandatory components</w:t>
            </w:r>
          </w:p>
        </w:tc>
        <w:tc>
          <w:tcPr>
            <w:tcW w:w="825" w:type="pct"/>
            <w:vAlign w:val="center"/>
          </w:tcPr>
          <w:p w14:paraId="364B8C1D" w14:textId="77777777" w:rsidR="007B0270" w:rsidRPr="00C926B2" w:rsidRDefault="007B0270" w:rsidP="004E37EF">
            <w:pPr>
              <w:spacing w:line="276" w:lineRule="auto"/>
              <w:jc w:val="center"/>
              <w:rPr>
                <w:rFonts w:ascii="Arial" w:eastAsia="Arial" w:hAnsi="Arial" w:cs="Arial"/>
                <w:b/>
                <w:color w:val="auto"/>
                <w:sz w:val="24"/>
                <w:szCs w:val="24"/>
              </w:rPr>
            </w:pPr>
          </w:p>
        </w:tc>
        <w:tc>
          <w:tcPr>
            <w:tcW w:w="729" w:type="pct"/>
            <w:vAlign w:val="center"/>
          </w:tcPr>
          <w:p w14:paraId="0B4B1486" w14:textId="77777777" w:rsidR="007B0270" w:rsidRPr="00C926B2" w:rsidRDefault="007B0270" w:rsidP="004E37EF">
            <w:pPr>
              <w:spacing w:line="276" w:lineRule="auto"/>
              <w:jc w:val="center"/>
              <w:rPr>
                <w:rFonts w:ascii="Arial" w:eastAsia="Arial" w:hAnsi="Arial" w:cs="Arial"/>
                <w:b/>
                <w:color w:val="auto"/>
                <w:sz w:val="24"/>
                <w:szCs w:val="24"/>
                <w:highlight w:val="yellow"/>
              </w:rPr>
            </w:pPr>
          </w:p>
        </w:tc>
        <w:tc>
          <w:tcPr>
            <w:tcW w:w="615" w:type="pct"/>
            <w:vAlign w:val="center"/>
          </w:tcPr>
          <w:p w14:paraId="5A5EFFF1" w14:textId="77777777" w:rsidR="007B0270" w:rsidRPr="00C926B2" w:rsidRDefault="007B0270" w:rsidP="004E37EF">
            <w:pPr>
              <w:spacing w:line="276" w:lineRule="auto"/>
              <w:jc w:val="center"/>
              <w:rPr>
                <w:rFonts w:ascii="Arial" w:eastAsia="Arial" w:hAnsi="Arial" w:cs="Arial"/>
                <w:b/>
                <w:color w:val="auto"/>
                <w:sz w:val="24"/>
                <w:szCs w:val="24"/>
              </w:rPr>
            </w:pPr>
          </w:p>
        </w:tc>
      </w:tr>
      <w:tr w:rsidR="007B0270" w:rsidRPr="00C926B2" w14:paraId="49816A39" w14:textId="77777777" w:rsidTr="00683E0A">
        <w:trPr>
          <w:trHeight w:val="323"/>
        </w:trPr>
        <w:tc>
          <w:tcPr>
            <w:tcW w:w="374" w:type="pct"/>
          </w:tcPr>
          <w:p w14:paraId="1971341B"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vAlign w:val="center"/>
          </w:tcPr>
          <w:p w14:paraId="26E8A755" w14:textId="77777777" w:rsidR="007B0270" w:rsidRPr="00C926B2" w:rsidRDefault="007B0270" w:rsidP="004E37EF">
            <w:pPr>
              <w:spacing w:line="276" w:lineRule="auto"/>
              <w:rPr>
                <w:rFonts w:ascii="Arial" w:eastAsia="Arial" w:hAnsi="Arial" w:cs="Arial"/>
                <w:color w:val="auto"/>
                <w:sz w:val="24"/>
                <w:szCs w:val="24"/>
                <w:lang w:val="en-GB"/>
              </w:rPr>
            </w:pPr>
            <w:r w:rsidRPr="00C926B2">
              <w:rPr>
                <w:rFonts w:ascii="Arial" w:eastAsia="Arial" w:hAnsi="Arial" w:cs="Arial"/>
                <w:color w:val="auto"/>
                <w:sz w:val="24"/>
                <w:szCs w:val="24"/>
                <w:lang w:val="en-GB"/>
              </w:rPr>
              <w:t>Introduction</w:t>
            </w:r>
          </w:p>
        </w:tc>
        <w:tc>
          <w:tcPr>
            <w:tcW w:w="825" w:type="pct"/>
            <w:vAlign w:val="center"/>
          </w:tcPr>
          <w:p w14:paraId="46683235"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Mandatory</w:t>
            </w:r>
          </w:p>
        </w:tc>
        <w:tc>
          <w:tcPr>
            <w:tcW w:w="729" w:type="pct"/>
            <w:shd w:val="clear" w:color="auto" w:fill="auto"/>
            <w:vAlign w:val="center"/>
          </w:tcPr>
          <w:p w14:paraId="265AFC4A"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30</w:t>
            </w:r>
          </w:p>
        </w:tc>
        <w:tc>
          <w:tcPr>
            <w:tcW w:w="615" w:type="pct"/>
            <w:vAlign w:val="center"/>
          </w:tcPr>
          <w:p w14:paraId="0B8D5EFB"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7B0270" w:rsidRPr="00C926B2" w14:paraId="68C63746" w14:textId="77777777" w:rsidTr="00683E0A">
        <w:trPr>
          <w:trHeight w:val="323"/>
        </w:trPr>
        <w:tc>
          <w:tcPr>
            <w:tcW w:w="374" w:type="pct"/>
          </w:tcPr>
          <w:p w14:paraId="04D4D88A"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vAlign w:val="bottom"/>
          </w:tcPr>
          <w:p w14:paraId="7483D2B6" w14:textId="77777777" w:rsidR="007B0270" w:rsidRPr="00C926B2" w:rsidRDefault="007B0270" w:rsidP="004E37EF">
            <w:pPr>
              <w:spacing w:line="276" w:lineRule="auto"/>
              <w:rPr>
                <w:rFonts w:ascii="Arial" w:eastAsia="Arial" w:hAnsi="Arial" w:cs="Arial"/>
                <w:color w:val="auto"/>
                <w:sz w:val="24"/>
                <w:szCs w:val="24"/>
                <w:lang w:val="en-GB"/>
              </w:rPr>
            </w:pPr>
            <w:r w:rsidRPr="00C926B2">
              <w:rPr>
                <w:rFonts w:ascii="Arial" w:hAnsi="Arial" w:cs="Arial"/>
                <w:sz w:val="24"/>
                <w:szCs w:val="24"/>
              </w:rPr>
              <w:t>LSC/N1907 Feed data into ERP and analyse in courier hub</w:t>
            </w:r>
          </w:p>
        </w:tc>
        <w:tc>
          <w:tcPr>
            <w:tcW w:w="825" w:type="pct"/>
          </w:tcPr>
          <w:p w14:paraId="0037933F"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Mandatory</w:t>
            </w:r>
          </w:p>
        </w:tc>
        <w:tc>
          <w:tcPr>
            <w:tcW w:w="729" w:type="pct"/>
            <w:shd w:val="clear" w:color="auto" w:fill="auto"/>
            <w:vAlign w:val="bottom"/>
          </w:tcPr>
          <w:p w14:paraId="6F188691" w14:textId="1B985C43" w:rsidR="007B0270" w:rsidRPr="00C926B2" w:rsidRDefault="009555A1" w:rsidP="004E37EF">
            <w:pPr>
              <w:spacing w:line="276" w:lineRule="auto"/>
              <w:jc w:val="center"/>
              <w:rPr>
                <w:rFonts w:ascii="Arial" w:eastAsia="Arial" w:hAnsi="Arial" w:cs="Arial"/>
                <w:color w:val="auto"/>
                <w:sz w:val="24"/>
                <w:szCs w:val="24"/>
              </w:rPr>
            </w:pPr>
            <w:r w:rsidRPr="00C926B2">
              <w:rPr>
                <w:rFonts w:ascii="Arial" w:hAnsi="Arial" w:cs="Arial"/>
                <w:sz w:val="24"/>
                <w:szCs w:val="24"/>
              </w:rPr>
              <w:t>60</w:t>
            </w:r>
          </w:p>
        </w:tc>
        <w:tc>
          <w:tcPr>
            <w:tcW w:w="615" w:type="pct"/>
            <w:vAlign w:val="center"/>
          </w:tcPr>
          <w:p w14:paraId="1AEF48BD"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7B0270" w:rsidRPr="00C926B2" w14:paraId="70BF6C60" w14:textId="77777777" w:rsidTr="00683E0A">
        <w:trPr>
          <w:trHeight w:val="323"/>
        </w:trPr>
        <w:tc>
          <w:tcPr>
            <w:tcW w:w="374" w:type="pct"/>
          </w:tcPr>
          <w:p w14:paraId="1743769D"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vAlign w:val="bottom"/>
          </w:tcPr>
          <w:p w14:paraId="122A1405" w14:textId="77777777" w:rsidR="007B0270" w:rsidRPr="00C926B2" w:rsidRDefault="007B0270" w:rsidP="004E37EF">
            <w:pPr>
              <w:spacing w:line="276" w:lineRule="auto"/>
              <w:rPr>
                <w:rFonts w:ascii="Arial" w:eastAsia="Arial" w:hAnsi="Arial" w:cs="Arial"/>
                <w:color w:val="auto"/>
                <w:sz w:val="24"/>
                <w:szCs w:val="24"/>
                <w:lang w:val="en-GB"/>
              </w:rPr>
            </w:pPr>
            <w:r w:rsidRPr="00C926B2">
              <w:rPr>
                <w:rFonts w:ascii="Arial" w:hAnsi="Arial" w:cs="Arial"/>
                <w:sz w:val="24"/>
                <w:szCs w:val="24"/>
              </w:rPr>
              <w:t>LSC/N1601 Institutional business development and client retention</w:t>
            </w:r>
          </w:p>
        </w:tc>
        <w:tc>
          <w:tcPr>
            <w:tcW w:w="825" w:type="pct"/>
          </w:tcPr>
          <w:p w14:paraId="734EB305"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Mandatory</w:t>
            </w:r>
          </w:p>
        </w:tc>
        <w:tc>
          <w:tcPr>
            <w:tcW w:w="729" w:type="pct"/>
            <w:shd w:val="clear" w:color="auto" w:fill="auto"/>
            <w:vAlign w:val="bottom"/>
          </w:tcPr>
          <w:p w14:paraId="2D36B14A" w14:textId="4907C492" w:rsidR="007B0270" w:rsidRPr="00C926B2" w:rsidRDefault="009555A1" w:rsidP="004E37EF">
            <w:pPr>
              <w:spacing w:line="276" w:lineRule="auto"/>
              <w:jc w:val="center"/>
              <w:rPr>
                <w:rFonts w:ascii="Arial" w:eastAsia="Arial" w:hAnsi="Arial" w:cs="Arial"/>
                <w:color w:val="auto"/>
                <w:sz w:val="24"/>
                <w:szCs w:val="24"/>
              </w:rPr>
            </w:pPr>
            <w:r w:rsidRPr="00C926B2">
              <w:rPr>
                <w:rFonts w:ascii="Arial" w:hAnsi="Arial" w:cs="Arial"/>
                <w:sz w:val="24"/>
                <w:szCs w:val="24"/>
              </w:rPr>
              <w:t>60</w:t>
            </w:r>
          </w:p>
        </w:tc>
        <w:tc>
          <w:tcPr>
            <w:tcW w:w="615" w:type="pct"/>
            <w:vAlign w:val="center"/>
          </w:tcPr>
          <w:p w14:paraId="263C4212"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7B0270" w:rsidRPr="00C926B2" w14:paraId="0B2E1F0D" w14:textId="77777777" w:rsidTr="00683E0A">
        <w:trPr>
          <w:trHeight w:val="323"/>
        </w:trPr>
        <w:tc>
          <w:tcPr>
            <w:tcW w:w="374" w:type="pct"/>
          </w:tcPr>
          <w:p w14:paraId="7AAD95C8"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vAlign w:val="bottom"/>
          </w:tcPr>
          <w:p w14:paraId="7058240C" w14:textId="77777777" w:rsidR="007B0270" w:rsidRPr="00C926B2" w:rsidRDefault="007B0270" w:rsidP="004E37EF">
            <w:pPr>
              <w:spacing w:line="276" w:lineRule="auto"/>
              <w:rPr>
                <w:rFonts w:ascii="Arial" w:eastAsia="Arial" w:hAnsi="Arial" w:cs="Arial"/>
                <w:color w:val="auto"/>
                <w:sz w:val="24"/>
                <w:szCs w:val="24"/>
                <w:lang w:val="en-GB"/>
              </w:rPr>
            </w:pPr>
            <w:r w:rsidRPr="00C926B2">
              <w:rPr>
                <w:rFonts w:ascii="Arial" w:hAnsi="Arial" w:cs="Arial"/>
                <w:sz w:val="24"/>
                <w:szCs w:val="24"/>
              </w:rPr>
              <w:t>LSC/N1701 Perform branch sales</w:t>
            </w:r>
          </w:p>
        </w:tc>
        <w:tc>
          <w:tcPr>
            <w:tcW w:w="825" w:type="pct"/>
          </w:tcPr>
          <w:p w14:paraId="006BCD16"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Mandatory</w:t>
            </w:r>
          </w:p>
        </w:tc>
        <w:tc>
          <w:tcPr>
            <w:tcW w:w="729" w:type="pct"/>
            <w:shd w:val="clear" w:color="auto" w:fill="auto"/>
            <w:vAlign w:val="bottom"/>
          </w:tcPr>
          <w:p w14:paraId="42A767AF" w14:textId="63733E53" w:rsidR="007B0270" w:rsidRPr="00C926B2" w:rsidRDefault="009555A1" w:rsidP="004E37EF">
            <w:pPr>
              <w:spacing w:line="276" w:lineRule="auto"/>
              <w:jc w:val="center"/>
              <w:rPr>
                <w:rFonts w:ascii="Arial" w:eastAsia="Arial" w:hAnsi="Arial" w:cs="Arial"/>
                <w:color w:val="auto"/>
                <w:sz w:val="24"/>
                <w:szCs w:val="24"/>
              </w:rPr>
            </w:pPr>
            <w:r w:rsidRPr="00C926B2">
              <w:rPr>
                <w:rFonts w:ascii="Arial" w:hAnsi="Arial" w:cs="Arial"/>
                <w:sz w:val="24"/>
                <w:szCs w:val="24"/>
              </w:rPr>
              <w:t>60</w:t>
            </w:r>
          </w:p>
        </w:tc>
        <w:tc>
          <w:tcPr>
            <w:tcW w:w="615" w:type="pct"/>
            <w:vAlign w:val="center"/>
          </w:tcPr>
          <w:p w14:paraId="2B41823D"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7B0270" w:rsidRPr="00C926B2" w14:paraId="4ED88CD0" w14:textId="77777777" w:rsidTr="00683E0A">
        <w:trPr>
          <w:trHeight w:val="323"/>
        </w:trPr>
        <w:tc>
          <w:tcPr>
            <w:tcW w:w="374" w:type="pct"/>
          </w:tcPr>
          <w:p w14:paraId="0369F4BE"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vAlign w:val="bottom"/>
          </w:tcPr>
          <w:p w14:paraId="12DEC749" w14:textId="77777777" w:rsidR="007B0270" w:rsidRPr="00C926B2" w:rsidRDefault="007B0270" w:rsidP="004E37EF">
            <w:pPr>
              <w:spacing w:line="276" w:lineRule="auto"/>
              <w:rPr>
                <w:rFonts w:ascii="Arial" w:eastAsia="Arial" w:hAnsi="Arial" w:cs="Arial"/>
                <w:color w:val="auto"/>
                <w:sz w:val="24"/>
                <w:szCs w:val="24"/>
                <w:lang w:val="en-GB"/>
              </w:rPr>
            </w:pPr>
            <w:r w:rsidRPr="00C926B2">
              <w:rPr>
                <w:rFonts w:ascii="Arial" w:hAnsi="Arial" w:cs="Arial"/>
                <w:sz w:val="24"/>
                <w:szCs w:val="24"/>
              </w:rPr>
              <w:t>LSC/N2307 Perform shipment classification and customs clearance support</w:t>
            </w:r>
          </w:p>
        </w:tc>
        <w:tc>
          <w:tcPr>
            <w:tcW w:w="825" w:type="pct"/>
          </w:tcPr>
          <w:p w14:paraId="07900015"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Mandatory</w:t>
            </w:r>
          </w:p>
        </w:tc>
        <w:tc>
          <w:tcPr>
            <w:tcW w:w="729" w:type="pct"/>
            <w:shd w:val="clear" w:color="auto" w:fill="auto"/>
            <w:vAlign w:val="bottom"/>
          </w:tcPr>
          <w:p w14:paraId="3A5FE0D3" w14:textId="336ACFEE" w:rsidR="007B0270" w:rsidRPr="00C926B2" w:rsidRDefault="009555A1" w:rsidP="004E37EF">
            <w:pPr>
              <w:spacing w:line="276" w:lineRule="auto"/>
              <w:jc w:val="center"/>
              <w:rPr>
                <w:rFonts w:ascii="Arial" w:eastAsia="Arial" w:hAnsi="Arial" w:cs="Arial"/>
                <w:color w:val="auto"/>
                <w:sz w:val="24"/>
                <w:szCs w:val="24"/>
              </w:rPr>
            </w:pPr>
            <w:r w:rsidRPr="00C926B2">
              <w:rPr>
                <w:rFonts w:ascii="Arial" w:hAnsi="Arial" w:cs="Arial"/>
                <w:sz w:val="24"/>
                <w:szCs w:val="24"/>
              </w:rPr>
              <w:t>60</w:t>
            </w:r>
          </w:p>
        </w:tc>
        <w:tc>
          <w:tcPr>
            <w:tcW w:w="615" w:type="pct"/>
            <w:vAlign w:val="center"/>
          </w:tcPr>
          <w:p w14:paraId="0B40C52A"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7B0270" w:rsidRPr="00C926B2" w14:paraId="10448B96" w14:textId="77777777" w:rsidTr="00683E0A">
        <w:trPr>
          <w:trHeight w:val="323"/>
        </w:trPr>
        <w:tc>
          <w:tcPr>
            <w:tcW w:w="374" w:type="pct"/>
          </w:tcPr>
          <w:p w14:paraId="649ED603"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vAlign w:val="bottom"/>
          </w:tcPr>
          <w:p w14:paraId="3C8511BF" w14:textId="77777777" w:rsidR="007B0270" w:rsidRPr="00C926B2" w:rsidRDefault="007B0270" w:rsidP="004E37EF">
            <w:pPr>
              <w:spacing w:line="276" w:lineRule="auto"/>
              <w:rPr>
                <w:rFonts w:ascii="Arial" w:eastAsia="Arial" w:hAnsi="Arial" w:cs="Arial"/>
                <w:color w:val="auto"/>
                <w:sz w:val="24"/>
                <w:szCs w:val="24"/>
                <w:lang w:val="en-GB"/>
              </w:rPr>
            </w:pPr>
            <w:r w:rsidRPr="00C926B2">
              <w:rPr>
                <w:rFonts w:ascii="Arial" w:hAnsi="Arial" w:cs="Arial"/>
                <w:sz w:val="24"/>
                <w:szCs w:val="24"/>
              </w:rPr>
              <w:t>LSC/N1501 Provide customer service and resolve queries</w:t>
            </w:r>
          </w:p>
        </w:tc>
        <w:tc>
          <w:tcPr>
            <w:tcW w:w="825" w:type="pct"/>
            <w:vAlign w:val="center"/>
          </w:tcPr>
          <w:p w14:paraId="5806B25D" w14:textId="77777777" w:rsidR="007B0270" w:rsidRPr="00C926B2" w:rsidRDefault="007B0270" w:rsidP="004E37EF">
            <w:pPr>
              <w:spacing w:line="276" w:lineRule="auto"/>
              <w:jc w:val="center"/>
              <w:rPr>
                <w:rFonts w:ascii="Arial" w:hAnsi="Arial" w:cs="Arial"/>
                <w:color w:val="auto"/>
                <w:sz w:val="24"/>
                <w:szCs w:val="24"/>
              </w:rPr>
            </w:pPr>
            <w:r w:rsidRPr="00C926B2">
              <w:rPr>
                <w:rFonts w:ascii="Arial" w:eastAsia="Arial" w:hAnsi="Arial" w:cs="Arial"/>
                <w:color w:val="auto"/>
                <w:sz w:val="24"/>
                <w:szCs w:val="24"/>
              </w:rPr>
              <w:t>Mandatory</w:t>
            </w:r>
          </w:p>
        </w:tc>
        <w:tc>
          <w:tcPr>
            <w:tcW w:w="729" w:type="pct"/>
            <w:shd w:val="clear" w:color="auto" w:fill="auto"/>
            <w:vAlign w:val="bottom"/>
          </w:tcPr>
          <w:p w14:paraId="13F57BCB" w14:textId="06F1FC2F" w:rsidR="007B0270" w:rsidRPr="00C926B2" w:rsidRDefault="009555A1" w:rsidP="004E37EF">
            <w:pPr>
              <w:spacing w:line="276" w:lineRule="auto"/>
              <w:jc w:val="center"/>
              <w:rPr>
                <w:rFonts w:ascii="Arial" w:eastAsia="Arial" w:hAnsi="Arial" w:cs="Arial"/>
                <w:color w:val="auto"/>
                <w:sz w:val="24"/>
                <w:szCs w:val="24"/>
              </w:rPr>
            </w:pPr>
            <w:r w:rsidRPr="00C926B2">
              <w:rPr>
                <w:rFonts w:ascii="Arial" w:hAnsi="Arial" w:cs="Arial"/>
                <w:sz w:val="24"/>
                <w:szCs w:val="24"/>
              </w:rPr>
              <w:t>60</w:t>
            </w:r>
          </w:p>
        </w:tc>
        <w:tc>
          <w:tcPr>
            <w:tcW w:w="615" w:type="pct"/>
            <w:vAlign w:val="center"/>
          </w:tcPr>
          <w:p w14:paraId="4B9AE4B3"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7B0270" w:rsidRPr="00C926B2" w14:paraId="07255404" w14:textId="77777777" w:rsidTr="00683E0A">
        <w:trPr>
          <w:trHeight w:val="293"/>
        </w:trPr>
        <w:tc>
          <w:tcPr>
            <w:tcW w:w="374" w:type="pct"/>
          </w:tcPr>
          <w:p w14:paraId="30ABA3D4"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vAlign w:val="bottom"/>
          </w:tcPr>
          <w:p w14:paraId="43B8C78B" w14:textId="77777777" w:rsidR="007B0270" w:rsidRPr="00C926B2" w:rsidRDefault="007B0270" w:rsidP="004E37EF">
            <w:pPr>
              <w:spacing w:line="276" w:lineRule="auto"/>
              <w:rPr>
                <w:rFonts w:ascii="Arial" w:eastAsia="Arial" w:hAnsi="Arial" w:cs="Arial"/>
                <w:color w:val="auto"/>
                <w:sz w:val="24"/>
                <w:szCs w:val="24"/>
                <w:lang w:val="en-GB"/>
              </w:rPr>
            </w:pPr>
            <w:r w:rsidRPr="00C926B2">
              <w:rPr>
                <w:rFonts w:ascii="Arial" w:hAnsi="Arial" w:cs="Arial"/>
                <w:sz w:val="24"/>
                <w:szCs w:val="24"/>
              </w:rPr>
              <w:t>LSC/N9904 Maintain integrity and ethics in operations</w:t>
            </w:r>
          </w:p>
        </w:tc>
        <w:tc>
          <w:tcPr>
            <w:tcW w:w="825" w:type="pct"/>
            <w:vAlign w:val="center"/>
          </w:tcPr>
          <w:p w14:paraId="22CBFCEF" w14:textId="77777777" w:rsidR="007B0270" w:rsidRPr="00C926B2" w:rsidRDefault="007B0270" w:rsidP="004E37EF">
            <w:pPr>
              <w:spacing w:line="276" w:lineRule="auto"/>
              <w:jc w:val="center"/>
              <w:rPr>
                <w:rFonts w:ascii="Arial" w:hAnsi="Arial" w:cs="Arial"/>
                <w:color w:val="auto"/>
                <w:sz w:val="24"/>
                <w:szCs w:val="24"/>
              </w:rPr>
            </w:pPr>
            <w:r w:rsidRPr="00C926B2">
              <w:rPr>
                <w:rFonts w:ascii="Arial" w:eastAsia="Arial" w:hAnsi="Arial" w:cs="Arial"/>
                <w:color w:val="auto"/>
                <w:sz w:val="24"/>
                <w:szCs w:val="24"/>
              </w:rPr>
              <w:t>Mandatory</w:t>
            </w:r>
          </w:p>
        </w:tc>
        <w:tc>
          <w:tcPr>
            <w:tcW w:w="729" w:type="pct"/>
            <w:shd w:val="clear" w:color="auto" w:fill="auto"/>
            <w:vAlign w:val="bottom"/>
          </w:tcPr>
          <w:p w14:paraId="06B323B6" w14:textId="47644D23" w:rsidR="007B0270" w:rsidRPr="00C926B2" w:rsidRDefault="009555A1" w:rsidP="004E37EF">
            <w:pPr>
              <w:spacing w:line="276" w:lineRule="auto"/>
              <w:jc w:val="center"/>
              <w:rPr>
                <w:rFonts w:ascii="Arial" w:eastAsia="Arial" w:hAnsi="Arial" w:cs="Arial"/>
                <w:color w:val="auto"/>
                <w:sz w:val="24"/>
                <w:szCs w:val="24"/>
              </w:rPr>
            </w:pPr>
            <w:r w:rsidRPr="00C926B2">
              <w:rPr>
                <w:rFonts w:ascii="Arial" w:hAnsi="Arial" w:cs="Arial"/>
                <w:sz w:val="24"/>
                <w:szCs w:val="24"/>
              </w:rPr>
              <w:t>30</w:t>
            </w:r>
          </w:p>
        </w:tc>
        <w:tc>
          <w:tcPr>
            <w:tcW w:w="615" w:type="pct"/>
            <w:vAlign w:val="center"/>
          </w:tcPr>
          <w:p w14:paraId="216DAA27"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7B0270" w:rsidRPr="00C926B2" w14:paraId="5E2A7A7C" w14:textId="77777777" w:rsidTr="00683E0A">
        <w:trPr>
          <w:trHeight w:val="293"/>
        </w:trPr>
        <w:tc>
          <w:tcPr>
            <w:tcW w:w="374" w:type="pct"/>
          </w:tcPr>
          <w:p w14:paraId="3E14D99F"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vAlign w:val="bottom"/>
          </w:tcPr>
          <w:p w14:paraId="40ED7D22" w14:textId="77777777" w:rsidR="007B0270" w:rsidRPr="00C926B2" w:rsidRDefault="007B0270" w:rsidP="004E37EF">
            <w:pPr>
              <w:spacing w:line="276" w:lineRule="auto"/>
              <w:rPr>
                <w:rFonts w:ascii="Arial" w:eastAsia="Arial" w:hAnsi="Arial" w:cs="Arial"/>
                <w:color w:val="auto"/>
                <w:sz w:val="24"/>
                <w:szCs w:val="24"/>
                <w:lang w:val="en-GB"/>
              </w:rPr>
            </w:pPr>
            <w:r w:rsidRPr="00C926B2">
              <w:rPr>
                <w:rFonts w:ascii="Arial" w:hAnsi="Arial" w:cs="Arial"/>
                <w:sz w:val="24"/>
                <w:szCs w:val="24"/>
              </w:rPr>
              <w:t>LSC/N9905 Follow health, safety and security procedures</w:t>
            </w:r>
          </w:p>
        </w:tc>
        <w:tc>
          <w:tcPr>
            <w:tcW w:w="825" w:type="pct"/>
            <w:vAlign w:val="center"/>
          </w:tcPr>
          <w:p w14:paraId="71E6490E"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Mandatory</w:t>
            </w:r>
          </w:p>
        </w:tc>
        <w:tc>
          <w:tcPr>
            <w:tcW w:w="729" w:type="pct"/>
            <w:shd w:val="clear" w:color="auto" w:fill="auto"/>
            <w:vAlign w:val="bottom"/>
          </w:tcPr>
          <w:p w14:paraId="2A8D97C5" w14:textId="460FC541" w:rsidR="007B0270" w:rsidRPr="00C926B2" w:rsidRDefault="009555A1" w:rsidP="004E37EF">
            <w:pPr>
              <w:spacing w:line="276" w:lineRule="auto"/>
              <w:jc w:val="center"/>
              <w:rPr>
                <w:rFonts w:ascii="Arial" w:eastAsia="Arial" w:hAnsi="Arial" w:cs="Arial"/>
                <w:color w:val="auto"/>
                <w:sz w:val="24"/>
                <w:szCs w:val="24"/>
              </w:rPr>
            </w:pPr>
            <w:r w:rsidRPr="00C926B2">
              <w:rPr>
                <w:rFonts w:ascii="Arial" w:hAnsi="Arial" w:cs="Arial"/>
                <w:sz w:val="24"/>
                <w:szCs w:val="24"/>
              </w:rPr>
              <w:t>60</w:t>
            </w:r>
          </w:p>
        </w:tc>
        <w:tc>
          <w:tcPr>
            <w:tcW w:w="615" w:type="pct"/>
            <w:vAlign w:val="center"/>
          </w:tcPr>
          <w:p w14:paraId="150439CF"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7B0270" w:rsidRPr="00C926B2" w14:paraId="53181271" w14:textId="77777777" w:rsidTr="00683E0A">
        <w:trPr>
          <w:trHeight w:val="293"/>
        </w:trPr>
        <w:tc>
          <w:tcPr>
            <w:tcW w:w="374" w:type="pct"/>
          </w:tcPr>
          <w:p w14:paraId="1EA9E168"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vAlign w:val="bottom"/>
          </w:tcPr>
          <w:p w14:paraId="76391E02" w14:textId="77777777" w:rsidR="007B0270" w:rsidRPr="00C926B2" w:rsidRDefault="007B0270" w:rsidP="004E37EF">
            <w:pPr>
              <w:spacing w:line="276" w:lineRule="auto"/>
              <w:rPr>
                <w:rFonts w:ascii="Arial" w:eastAsia="Arial" w:hAnsi="Arial" w:cs="Arial"/>
                <w:color w:val="auto"/>
                <w:sz w:val="24"/>
                <w:szCs w:val="24"/>
                <w:lang w:val="en-GB"/>
              </w:rPr>
            </w:pPr>
            <w:r w:rsidRPr="00C926B2">
              <w:rPr>
                <w:rFonts w:ascii="Arial" w:hAnsi="Arial" w:cs="Arial"/>
                <w:sz w:val="24"/>
                <w:szCs w:val="24"/>
              </w:rPr>
              <w:t>LSC/N9906 Verify GST invoices</w:t>
            </w:r>
          </w:p>
        </w:tc>
        <w:tc>
          <w:tcPr>
            <w:tcW w:w="825" w:type="pct"/>
            <w:vAlign w:val="center"/>
          </w:tcPr>
          <w:p w14:paraId="08411AA8"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Mandatory</w:t>
            </w:r>
          </w:p>
        </w:tc>
        <w:tc>
          <w:tcPr>
            <w:tcW w:w="729" w:type="pct"/>
            <w:shd w:val="clear" w:color="auto" w:fill="auto"/>
            <w:vAlign w:val="bottom"/>
          </w:tcPr>
          <w:p w14:paraId="44A8501C" w14:textId="06391758" w:rsidR="007B0270" w:rsidRPr="00C926B2" w:rsidRDefault="009555A1" w:rsidP="004E37EF">
            <w:pPr>
              <w:spacing w:line="276" w:lineRule="auto"/>
              <w:jc w:val="center"/>
              <w:rPr>
                <w:rFonts w:ascii="Arial" w:eastAsia="Arial" w:hAnsi="Arial" w:cs="Arial"/>
                <w:color w:val="auto"/>
                <w:sz w:val="24"/>
                <w:szCs w:val="24"/>
              </w:rPr>
            </w:pPr>
            <w:r w:rsidRPr="00C926B2">
              <w:rPr>
                <w:rFonts w:ascii="Arial" w:hAnsi="Arial" w:cs="Arial"/>
                <w:sz w:val="24"/>
                <w:szCs w:val="24"/>
              </w:rPr>
              <w:t>60</w:t>
            </w:r>
          </w:p>
        </w:tc>
        <w:tc>
          <w:tcPr>
            <w:tcW w:w="615" w:type="pct"/>
            <w:vAlign w:val="center"/>
          </w:tcPr>
          <w:p w14:paraId="08161B0A"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9555A1" w:rsidRPr="00C926B2" w14:paraId="7DA2C124" w14:textId="77777777" w:rsidTr="00683E0A">
        <w:trPr>
          <w:trHeight w:val="293"/>
        </w:trPr>
        <w:tc>
          <w:tcPr>
            <w:tcW w:w="374" w:type="pct"/>
          </w:tcPr>
          <w:p w14:paraId="2D560706" w14:textId="77777777" w:rsidR="009555A1" w:rsidRPr="00C926B2" w:rsidRDefault="009555A1" w:rsidP="004E37EF">
            <w:pPr>
              <w:spacing w:line="276" w:lineRule="auto"/>
              <w:rPr>
                <w:rFonts w:ascii="Arial" w:eastAsia="Arial" w:hAnsi="Arial" w:cs="Arial"/>
                <w:color w:val="auto"/>
                <w:sz w:val="24"/>
                <w:szCs w:val="24"/>
                <w:lang w:val="en-GB"/>
              </w:rPr>
            </w:pPr>
          </w:p>
        </w:tc>
        <w:tc>
          <w:tcPr>
            <w:tcW w:w="2457" w:type="pct"/>
            <w:vAlign w:val="bottom"/>
          </w:tcPr>
          <w:p w14:paraId="58584360" w14:textId="3859B92D" w:rsidR="009555A1" w:rsidRPr="00C926B2" w:rsidRDefault="009555A1" w:rsidP="004E37EF">
            <w:pPr>
              <w:spacing w:line="276" w:lineRule="auto"/>
              <w:rPr>
                <w:rFonts w:ascii="Arial" w:hAnsi="Arial" w:cs="Arial"/>
                <w:sz w:val="24"/>
                <w:szCs w:val="24"/>
              </w:rPr>
            </w:pPr>
            <w:r w:rsidRPr="00C926B2">
              <w:rPr>
                <w:rFonts w:ascii="Arial" w:hAnsi="Arial" w:cs="Arial"/>
                <w:sz w:val="24"/>
                <w:szCs w:val="24"/>
              </w:rPr>
              <w:t>DGT/VSQ/N010</w:t>
            </w:r>
            <w:r w:rsidR="00C23D36" w:rsidRPr="00C926B2">
              <w:rPr>
                <w:rFonts w:ascii="Arial" w:hAnsi="Arial" w:cs="Arial"/>
                <w:sz w:val="24"/>
                <w:szCs w:val="24"/>
              </w:rPr>
              <w:t>2</w:t>
            </w:r>
            <w:r w:rsidRPr="00C926B2">
              <w:rPr>
                <w:rFonts w:ascii="Arial" w:hAnsi="Arial" w:cs="Arial"/>
                <w:sz w:val="24"/>
                <w:szCs w:val="24"/>
              </w:rPr>
              <w:t xml:space="preserve"> Employability Skills</w:t>
            </w:r>
          </w:p>
        </w:tc>
        <w:tc>
          <w:tcPr>
            <w:tcW w:w="825" w:type="pct"/>
            <w:vAlign w:val="center"/>
          </w:tcPr>
          <w:p w14:paraId="4D1D9DAE" w14:textId="4E4784C9" w:rsidR="009555A1" w:rsidRPr="00C926B2" w:rsidRDefault="009555A1"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Mandatory</w:t>
            </w:r>
          </w:p>
        </w:tc>
        <w:tc>
          <w:tcPr>
            <w:tcW w:w="729" w:type="pct"/>
            <w:shd w:val="clear" w:color="auto" w:fill="auto"/>
            <w:vAlign w:val="bottom"/>
          </w:tcPr>
          <w:p w14:paraId="0436F3F5" w14:textId="6C39D538" w:rsidR="009555A1" w:rsidRPr="00C926B2" w:rsidRDefault="009555A1" w:rsidP="004E37EF">
            <w:pPr>
              <w:spacing w:line="276" w:lineRule="auto"/>
              <w:jc w:val="center"/>
              <w:rPr>
                <w:rFonts w:ascii="Arial" w:hAnsi="Arial" w:cs="Arial"/>
                <w:sz w:val="24"/>
                <w:szCs w:val="24"/>
              </w:rPr>
            </w:pPr>
            <w:r w:rsidRPr="00C926B2">
              <w:rPr>
                <w:rFonts w:ascii="Arial" w:hAnsi="Arial" w:cs="Arial"/>
                <w:sz w:val="24"/>
                <w:szCs w:val="24"/>
              </w:rPr>
              <w:t>60</w:t>
            </w:r>
          </w:p>
        </w:tc>
        <w:tc>
          <w:tcPr>
            <w:tcW w:w="615" w:type="pct"/>
            <w:vAlign w:val="center"/>
          </w:tcPr>
          <w:p w14:paraId="4B39A604" w14:textId="01B5B464" w:rsidR="009555A1" w:rsidRPr="00C926B2" w:rsidRDefault="009555A1"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7B0270" w:rsidRPr="00C926B2" w14:paraId="03199EA8" w14:textId="77777777" w:rsidTr="00683E0A">
        <w:trPr>
          <w:trHeight w:val="70"/>
        </w:trPr>
        <w:tc>
          <w:tcPr>
            <w:tcW w:w="374" w:type="pct"/>
          </w:tcPr>
          <w:p w14:paraId="5D8861A6" w14:textId="77777777" w:rsidR="007B0270" w:rsidRPr="00C926B2" w:rsidRDefault="007B0270" w:rsidP="004E37EF">
            <w:pPr>
              <w:spacing w:line="276" w:lineRule="auto"/>
              <w:rPr>
                <w:rFonts w:ascii="Arial" w:eastAsia="Arial" w:hAnsi="Arial" w:cs="Arial"/>
                <w:color w:val="auto"/>
                <w:sz w:val="24"/>
                <w:szCs w:val="24"/>
              </w:rPr>
            </w:pPr>
          </w:p>
        </w:tc>
        <w:tc>
          <w:tcPr>
            <w:tcW w:w="2457" w:type="pct"/>
          </w:tcPr>
          <w:p w14:paraId="54170D06" w14:textId="77777777" w:rsidR="007B0270" w:rsidRPr="00C926B2" w:rsidRDefault="007B0270" w:rsidP="004E37EF">
            <w:pPr>
              <w:spacing w:line="276" w:lineRule="auto"/>
              <w:rPr>
                <w:rFonts w:ascii="Arial" w:eastAsia="Arial" w:hAnsi="Arial" w:cs="Arial"/>
                <w:color w:val="auto"/>
                <w:sz w:val="24"/>
                <w:szCs w:val="24"/>
              </w:rPr>
            </w:pPr>
            <w:r w:rsidRPr="00C926B2">
              <w:rPr>
                <w:rFonts w:ascii="Arial" w:hAnsi="Arial" w:cs="Arial"/>
                <w:b/>
                <w:sz w:val="24"/>
                <w:szCs w:val="24"/>
              </w:rPr>
              <w:t>Sub Total (A)</w:t>
            </w:r>
          </w:p>
        </w:tc>
        <w:tc>
          <w:tcPr>
            <w:tcW w:w="825" w:type="pct"/>
            <w:vAlign w:val="center"/>
          </w:tcPr>
          <w:p w14:paraId="135B725A" w14:textId="77777777" w:rsidR="007B0270" w:rsidRPr="00C926B2" w:rsidRDefault="007B0270" w:rsidP="004E37EF">
            <w:pPr>
              <w:spacing w:line="276" w:lineRule="auto"/>
              <w:jc w:val="center"/>
              <w:rPr>
                <w:rFonts w:ascii="Arial" w:eastAsia="Arial" w:hAnsi="Arial" w:cs="Arial"/>
                <w:color w:val="auto"/>
                <w:sz w:val="24"/>
                <w:szCs w:val="24"/>
              </w:rPr>
            </w:pPr>
          </w:p>
        </w:tc>
        <w:tc>
          <w:tcPr>
            <w:tcW w:w="729" w:type="pct"/>
            <w:shd w:val="clear" w:color="auto" w:fill="auto"/>
            <w:vAlign w:val="center"/>
          </w:tcPr>
          <w:p w14:paraId="363EB200" w14:textId="5BE05B32" w:rsidR="007B0270" w:rsidRPr="00C926B2" w:rsidRDefault="007B0270" w:rsidP="004E37EF">
            <w:pPr>
              <w:spacing w:line="276" w:lineRule="auto"/>
              <w:jc w:val="center"/>
              <w:rPr>
                <w:rFonts w:ascii="Arial" w:eastAsia="Arial" w:hAnsi="Arial" w:cs="Arial"/>
                <w:color w:val="auto"/>
                <w:sz w:val="24"/>
                <w:szCs w:val="24"/>
              </w:rPr>
            </w:pPr>
            <w:r w:rsidRPr="00C926B2">
              <w:rPr>
                <w:rFonts w:ascii="Arial" w:hAnsi="Arial" w:cs="Arial"/>
                <w:b/>
                <w:sz w:val="24"/>
                <w:szCs w:val="24"/>
              </w:rPr>
              <w:t>5</w:t>
            </w:r>
            <w:r w:rsidR="009555A1" w:rsidRPr="00C926B2">
              <w:rPr>
                <w:rFonts w:ascii="Arial" w:hAnsi="Arial" w:cs="Arial"/>
                <w:b/>
                <w:sz w:val="24"/>
                <w:szCs w:val="24"/>
              </w:rPr>
              <w:t>4</w:t>
            </w:r>
            <w:r w:rsidRPr="00C926B2">
              <w:rPr>
                <w:rFonts w:ascii="Arial" w:hAnsi="Arial" w:cs="Arial"/>
                <w:b/>
                <w:sz w:val="24"/>
                <w:szCs w:val="24"/>
              </w:rPr>
              <w:t>0Hrs</w:t>
            </w:r>
          </w:p>
        </w:tc>
        <w:tc>
          <w:tcPr>
            <w:tcW w:w="615" w:type="pct"/>
            <w:vAlign w:val="center"/>
          </w:tcPr>
          <w:p w14:paraId="1E3F7288" w14:textId="77777777" w:rsidR="007B0270" w:rsidRPr="00C926B2" w:rsidRDefault="007B0270" w:rsidP="004E37EF">
            <w:pPr>
              <w:spacing w:line="276" w:lineRule="auto"/>
              <w:jc w:val="center"/>
              <w:rPr>
                <w:rFonts w:ascii="Arial" w:eastAsia="Arial" w:hAnsi="Arial" w:cs="Arial"/>
                <w:color w:val="auto"/>
                <w:sz w:val="24"/>
                <w:szCs w:val="24"/>
              </w:rPr>
            </w:pPr>
          </w:p>
        </w:tc>
      </w:tr>
      <w:tr w:rsidR="007B0270" w:rsidRPr="00C926B2" w14:paraId="08F64A11" w14:textId="77777777" w:rsidTr="00683E0A">
        <w:trPr>
          <w:trHeight w:val="70"/>
        </w:trPr>
        <w:tc>
          <w:tcPr>
            <w:tcW w:w="374" w:type="pct"/>
          </w:tcPr>
          <w:p w14:paraId="08E83EF1" w14:textId="77777777" w:rsidR="007B0270" w:rsidRPr="00C926B2" w:rsidRDefault="007B0270" w:rsidP="004E37EF">
            <w:pPr>
              <w:spacing w:line="276" w:lineRule="auto"/>
              <w:rPr>
                <w:rFonts w:ascii="Arial" w:eastAsia="Arial" w:hAnsi="Arial" w:cs="Arial"/>
                <w:color w:val="auto"/>
                <w:sz w:val="24"/>
                <w:szCs w:val="24"/>
              </w:rPr>
            </w:pPr>
            <w:r w:rsidRPr="00C926B2">
              <w:rPr>
                <w:rFonts w:ascii="Arial" w:hAnsi="Arial" w:cs="Arial"/>
                <w:b/>
                <w:sz w:val="24"/>
                <w:szCs w:val="24"/>
              </w:rPr>
              <w:t>B</w:t>
            </w:r>
          </w:p>
        </w:tc>
        <w:tc>
          <w:tcPr>
            <w:tcW w:w="2457" w:type="pct"/>
          </w:tcPr>
          <w:p w14:paraId="50C367F6" w14:textId="77777777" w:rsidR="007B0270" w:rsidRPr="00C926B2" w:rsidRDefault="007B0270" w:rsidP="004E37EF">
            <w:pPr>
              <w:spacing w:line="276" w:lineRule="auto"/>
              <w:rPr>
                <w:rFonts w:ascii="Arial" w:eastAsia="Arial" w:hAnsi="Arial" w:cs="Arial"/>
                <w:color w:val="auto"/>
                <w:sz w:val="24"/>
                <w:szCs w:val="24"/>
                <w:highlight w:val="cyan"/>
              </w:rPr>
            </w:pPr>
            <w:r w:rsidRPr="00C926B2">
              <w:rPr>
                <w:rFonts w:ascii="Arial" w:hAnsi="Arial" w:cs="Arial"/>
                <w:b/>
                <w:sz w:val="24"/>
                <w:szCs w:val="24"/>
              </w:rPr>
              <w:t>Optional/ elective component</w:t>
            </w:r>
          </w:p>
        </w:tc>
        <w:tc>
          <w:tcPr>
            <w:tcW w:w="825" w:type="pct"/>
            <w:vAlign w:val="center"/>
          </w:tcPr>
          <w:p w14:paraId="737832FA" w14:textId="77777777" w:rsidR="007B0270" w:rsidRPr="00C926B2" w:rsidRDefault="007B0270" w:rsidP="004E37EF">
            <w:pPr>
              <w:spacing w:line="276" w:lineRule="auto"/>
              <w:jc w:val="center"/>
              <w:rPr>
                <w:rFonts w:ascii="Arial" w:eastAsia="Arial" w:hAnsi="Arial" w:cs="Arial"/>
                <w:color w:val="auto"/>
                <w:sz w:val="24"/>
                <w:szCs w:val="24"/>
              </w:rPr>
            </w:pPr>
          </w:p>
        </w:tc>
        <w:tc>
          <w:tcPr>
            <w:tcW w:w="729" w:type="pct"/>
            <w:shd w:val="clear" w:color="auto" w:fill="auto"/>
            <w:vAlign w:val="center"/>
          </w:tcPr>
          <w:p w14:paraId="6548A3F1" w14:textId="77777777" w:rsidR="007B0270" w:rsidRPr="00C926B2" w:rsidRDefault="007B0270" w:rsidP="004E37EF">
            <w:pPr>
              <w:spacing w:line="276" w:lineRule="auto"/>
              <w:jc w:val="center"/>
              <w:rPr>
                <w:rFonts w:ascii="Arial" w:eastAsia="Arial" w:hAnsi="Arial" w:cs="Arial"/>
                <w:color w:val="auto"/>
                <w:sz w:val="24"/>
                <w:szCs w:val="24"/>
              </w:rPr>
            </w:pPr>
          </w:p>
        </w:tc>
        <w:tc>
          <w:tcPr>
            <w:tcW w:w="615" w:type="pct"/>
            <w:vAlign w:val="center"/>
          </w:tcPr>
          <w:p w14:paraId="2EC64FF6" w14:textId="77777777" w:rsidR="007B0270" w:rsidRPr="00C926B2" w:rsidRDefault="007B0270" w:rsidP="004E37EF">
            <w:pPr>
              <w:spacing w:line="276" w:lineRule="auto"/>
              <w:jc w:val="center"/>
              <w:rPr>
                <w:rFonts w:ascii="Arial" w:eastAsia="Arial" w:hAnsi="Arial" w:cs="Arial"/>
                <w:color w:val="auto"/>
                <w:sz w:val="24"/>
                <w:szCs w:val="24"/>
              </w:rPr>
            </w:pPr>
          </w:p>
        </w:tc>
      </w:tr>
      <w:tr w:rsidR="007B0270" w:rsidRPr="00C926B2" w14:paraId="69F17528" w14:textId="77777777" w:rsidTr="00683E0A">
        <w:tc>
          <w:tcPr>
            <w:tcW w:w="374" w:type="pct"/>
          </w:tcPr>
          <w:p w14:paraId="6B841C67" w14:textId="77777777" w:rsidR="007B0270" w:rsidRPr="00C926B2" w:rsidRDefault="007B0270" w:rsidP="004E37EF">
            <w:pPr>
              <w:spacing w:line="276" w:lineRule="auto"/>
              <w:rPr>
                <w:rFonts w:ascii="Arial" w:eastAsia="Arial" w:hAnsi="Arial" w:cs="Arial"/>
                <w:color w:val="auto"/>
                <w:sz w:val="24"/>
                <w:szCs w:val="24"/>
              </w:rPr>
            </w:pPr>
          </w:p>
        </w:tc>
        <w:tc>
          <w:tcPr>
            <w:tcW w:w="2457" w:type="pct"/>
            <w:vAlign w:val="center"/>
          </w:tcPr>
          <w:p w14:paraId="46429E64" w14:textId="4F06AC23" w:rsidR="007B0270" w:rsidRPr="00C926B2" w:rsidRDefault="00904C71" w:rsidP="004E37EF">
            <w:pPr>
              <w:spacing w:line="276" w:lineRule="auto"/>
              <w:rPr>
                <w:rFonts w:ascii="Arial" w:eastAsia="Arial" w:hAnsi="Arial" w:cs="Arial"/>
                <w:color w:val="auto"/>
                <w:sz w:val="24"/>
                <w:szCs w:val="24"/>
                <w:highlight w:val="cyan"/>
              </w:rPr>
            </w:pPr>
            <w:r w:rsidRPr="00C926B2">
              <w:rPr>
                <w:rFonts w:ascii="Arial" w:hAnsi="Arial" w:cs="Arial"/>
                <w:b/>
                <w:sz w:val="24"/>
                <w:szCs w:val="24"/>
              </w:rPr>
              <w:t>Courier Executive - Operations</w:t>
            </w:r>
          </w:p>
        </w:tc>
        <w:tc>
          <w:tcPr>
            <w:tcW w:w="825" w:type="pct"/>
            <w:vAlign w:val="center"/>
          </w:tcPr>
          <w:p w14:paraId="04C34FA7"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hAnsi="Arial" w:cs="Arial"/>
                <w:b/>
                <w:bCs/>
                <w:color w:val="008000"/>
                <w:sz w:val="24"/>
                <w:szCs w:val="24"/>
              </w:rPr>
              <w:t>Elective/</w:t>
            </w:r>
            <w:r w:rsidRPr="00C926B2">
              <w:rPr>
                <w:rFonts w:ascii="Arial" w:hAnsi="Arial" w:cs="Arial"/>
                <w:color w:val="008000"/>
                <w:sz w:val="24"/>
                <w:szCs w:val="24"/>
              </w:rPr>
              <w:br/>
            </w:r>
            <w:r w:rsidRPr="00C926B2">
              <w:rPr>
                <w:rFonts w:ascii="Arial" w:hAnsi="Arial" w:cs="Arial"/>
                <w:b/>
                <w:bCs/>
                <w:color w:val="008000"/>
                <w:sz w:val="24"/>
                <w:szCs w:val="24"/>
              </w:rPr>
              <w:t>Optional</w:t>
            </w:r>
          </w:p>
        </w:tc>
        <w:tc>
          <w:tcPr>
            <w:tcW w:w="729" w:type="pct"/>
            <w:shd w:val="clear" w:color="auto" w:fill="auto"/>
            <w:vAlign w:val="center"/>
          </w:tcPr>
          <w:p w14:paraId="53D36DAB"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hAnsi="Arial" w:cs="Arial"/>
                <w:b/>
                <w:bCs/>
                <w:color w:val="008000"/>
                <w:sz w:val="24"/>
                <w:szCs w:val="24"/>
              </w:rPr>
              <w:t>Estimated size</w:t>
            </w:r>
            <w:r w:rsidRPr="00C926B2">
              <w:rPr>
                <w:rFonts w:ascii="Arial" w:hAnsi="Arial" w:cs="Arial"/>
                <w:color w:val="008000"/>
                <w:sz w:val="24"/>
                <w:szCs w:val="24"/>
              </w:rPr>
              <w:br/>
            </w:r>
            <w:r w:rsidRPr="00C926B2">
              <w:rPr>
                <w:rFonts w:ascii="Arial" w:hAnsi="Arial" w:cs="Arial"/>
                <w:b/>
                <w:bCs/>
                <w:color w:val="008000"/>
                <w:sz w:val="24"/>
                <w:szCs w:val="24"/>
              </w:rPr>
              <w:t>(learning hours)</w:t>
            </w:r>
          </w:p>
        </w:tc>
        <w:tc>
          <w:tcPr>
            <w:tcW w:w="615" w:type="pct"/>
            <w:vAlign w:val="center"/>
          </w:tcPr>
          <w:p w14:paraId="71231535"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hAnsi="Arial" w:cs="Arial"/>
                <w:b/>
                <w:bCs/>
                <w:color w:val="008000"/>
                <w:sz w:val="24"/>
                <w:szCs w:val="24"/>
              </w:rPr>
              <w:t>Level</w:t>
            </w:r>
          </w:p>
        </w:tc>
      </w:tr>
      <w:tr w:rsidR="007B0270" w:rsidRPr="00C926B2" w14:paraId="7A102E02" w14:textId="77777777" w:rsidTr="00683E0A">
        <w:tc>
          <w:tcPr>
            <w:tcW w:w="374" w:type="pct"/>
          </w:tcPr>
          <w:p w14:paraId="6F2876BD"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vAlign w:val="center"/>
          </w:tcPr>
          <w:p w14:paraId="7E60307C" w14:textId="77777777" w:rsidR="007B0270" w:rsidRPr="00C926B2" w:rsidRDefault="007B0270" w:rsidP="004E37EF">
            <w:pPr>
              <w:spacing w:line="276" w:lineRule="auto"/>
              <w:rPr>
                <w:rFonts w:ascii="Arial" w:eastAsia="Times New Roman" w:hAnsi="Arial" w:cs="Arial"/>
                <w:sz w:val="24"/>
                <w:szCs w:val="24"/>
              </w:rPr>
            </w:pPr>
            <w:r w:rsidRPr="00C926B2">
              <w:rPr>
                <w:rFonts w:ascii="Arial" w:hAnsi="Arial" w:cs="Arial"/>
                <w:sz w:val="24"/>
                <w:szCs w:val="24"/>
              </w:rPr>
              <w:t>LSC/N0110 Forecasting and Trend analysis</w:t>
            </w:r>
          </w:p>
          <w:p w14:paraId="4B3100C1" w14:textId="77777777" w:rsidR="007B0270" w:rsidRPr="00C926B2" w:rsidRDefault="007B0270" w:rsidP="004E37EF">
            <w:pPr>
              <w:spacing w:line="276" w:lineRule="auto"/>
              <w:rPr>
                <w:rFonts w:ascii="Arial" w:eastAsia="Arial" w:hAnsi="Arial" w:cs="Arial"/>
                <w:color w:val="auto"/>
                <w:sz w:val="24"/>
                <w:szCs w:val="24"/>
                <w:lang w:val="en-GB"/>
              </w:rPr>
            </w:pPr>
          </w:p>
        </w:tc>
        <w:tc>
          <w:tcPr>
            <w:tcW w:w="825" w:type="pct"/>
            <w:vAlign w:val="center"/>
          </w:tcPr>
          <w:p w14:paraId="31F6C1C2"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Options</w:t>
            </w:r>
          </w:p>
        </w:tc>
        <w:tc>
          <w:tcPr>
            <w:tcW w:w="729" w:type="pct"/>
            <w:vAlign w:val="center"/>
          </w:tcPr>
          <w:p w14:paraId="6273FA8E" w14:textId="5DF7B621" w:rsidR="007B0270" w:rsidRPr="00C926B2" w:rsidRDefault="009555A1" w:rsidP="004E37EF">
            <w:pPr>
              <w:spacing w:line="276" w:lineRule="auto"/>
              <w:jc w:val="center"/>
              <w:rPr>
                <w:rFonts w:ascii="Arial" w:eastAsia="Arial" w:hAnsi="Arial" w:cs="Arial"/>
                <w:color w:val="auto"/>
                <w:sz w:val="24"/>
                <w:szCs w:val="24"/>
                <w:highlight w:val="yellow"/>
              </w:rPr>
            </w:pPr>
            <w:r w:rsidRPr="00C926B2">
              <w:rPr>
                <w:rFonts w:ascii="Arial" w:eastAsia="Arial" w:hAnsi="Arial" w:cs="Arial"/>
                <w:color w:val="auto"/>
                <w:sz w:val="24"/>
                <w:szCs w:val="24"/>
              </w:rPr>
              <w:t>60</w:t>
            </w:r>
          </w:p>
        </w:tc>
        <w:tc>
          <w:tcPr>
            <w:tcW w:w="615" w:type="pct"/>
            <w:vAlign w:val="center"/>
          </w:tcPr>
          <w:p w14:paraId="165FF394" w14:textId="77777777" w:rsidR="007B0270" w:rsidRPr="00C926B2" w:rsidRDefault="007B0270" w:rsidP="004E37EF">
            <w:pPr>
              <w:spacing w:line="276" w:lineRule="auto"/>
              <w:jc w:val="center"/>
              <w:rPr>
                <w:rFonts w:ascii="Arial" w:eastAsia="Arial" w:hAnsi="Arial" w:cs="Arial"/>
                <w:color w:val="auto"/>
                <w:sz w:val="24"/>
                <w:szCs w:val="24"/>
              </w:rPr>
            </w:pPr>
            <w:r w:rsidRPr="00C926B2">
              <w:rPr>
                <w:rFonts w:ascii="Arial" w:eastAsia="Arial" w:hAnsi="Arial" w:cs="Arial"/>
                <w:color w:val="auto"/>
                <w:sz w:val="24"/>
                <w:szCs w:val="24"/>
              </w:rPr>
              <w:t>4</w:t>
            </w:r>
          </w:p>
        </w:tc>
      </w:tr>
      <w:tr w:rsidR="007B0270" w:rsidRPr="00C926B2" w14:paraId="15E5C5C7" w14:textId="77777777" w:rsidTr="00683E0A">
        <w:tc>
          <w:tcPr>
            <w:tcW w:w="374" w:type="pct"/>
          </w:tcPr>
          <w:p w14:paraId="59C1FA3C"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tcPr>
          <w:p w14:paraId="01A9C537" w14:textId="77777777" w:rsidR="007B0270" w:rsidRPr="00C926B2" w:rsidRDefault="007B0270" w:rsidP="004E37EF">
            <w:pPr>
              <w:spacing w:line="276" w:lineRule="auto"/>
              <w:rPr>
                <w:rFonts w:ascii="Arial" w:eastAsia="Arial" w:hAnsi="Arial" w:cs="Arial"/>
                <w:color w:val="auto"/>
                <w:sz w:val="24"/>
                <w:szCs w:val="24"/>
                <w:lang w:val="en-GB"/>
              </w:rPr>
            </w:pPr>
            <w:r w:rsidRPr="00C926B2">
              <w:rPr>
                <w:rFonts w:ascii="Arial" w:hAnsi="Arial" w:cs="Arial"/>
                <w:b/>
                <w:sz w:val="24"/>
                <w:szCs w:val="24"/>
              </w:rPr>
              <w:t>Sub total B</w:t>
            </w:r>
          </w:p>
        </w:tc>
        <w:tc>
          <w:tcPr>
            <w:tcW w:w="825" w:type="pct"/>
            <w:vAlign w:val="center"/>
          </w:tcPr>
          <w:p w14:paraId="68FF744B" w14:textId="77777777" w:rsidR="007B0270" w:rsidRPr="00C926B2" w:rsidRDefault="007B0270" w:rsidP="004E37EF">
            <w:pPr>
              <w:spacing w:line="276" w:lineRule="auto"/>
              <w:jc w:val="center"/>
              <w:rPr>
                <w:rFonts w:ascii="Arial" w:eastAsia="Arial" w:hAnsi="Arial" w:cs="Arial"/>
                <w:color w:val="auto"/>
                <w:sz w:val="24"/>
                <w:szCs w:val="24"/>
              </w:rPr>
            </w:pPr>
          </w:p>
        </w:tc>
        <w:tc>
          <w:tcPr>
            <w:tcW w:w="729" w:type="pct"/>
            <w:vAlign w:val="center"/>
          </w:tcPr>
          <w:p w14:paraId="2B1D4C9F" w14:textId="071A21C5" w:rsidR="007B0270" w:rsidRPr="00C926B2" w:rsidRDefault="009555A1" w:rsidP="004E37EF">
            <w:pPr>
              <w:spacing w:line="276" w:lineRule="auto"/>
              <w:jc w:val="center"/>
              <w:rPr>
                <w:rFonts w:ascii="Arial" w:eastAsia="Arial" w:hAnsi="Arial" w:cs="Arial"/>
                <w:color w:val="auto"/>
                <w:sz w:val="24"/>
                <w:szCs w:val="24"/>
                <w:highlight w:val="yellow"/>
              </w:rPr>
            </w:pPr>
            <w:r w:rsidRPr="00C926B2">
              <w:rPr>
                <w:rFonts w:ascii="Arial" w:hAnsi="Arial" w:cs="Arial"/>
                <w:b/>
                <w:sz w:val="24"/>
                <w:szCs w:val="24"/>
              </w:rPr>
              <w:t>6</w:t>
            </w:r>
            <w:r w:rsidR="007B0270" w:rsidRPr="00C926B2">
              <w:rPr>
                <w:rFonts w:ascii="Arial" w:hAnsi="Arial" w:cs="Arial"/>
                <w:b/>
                <w:sz w:val="24"/>
                <w:szCs w:val="24"/>
              </w:rPr>
              <w:t>0Hrs</w:t>
            </w:r>
          </w:p>
        </w:tc>
        <w:tc>
          <w:tcPr>
            <w:tcW w:w="615" w:type="pct"/>
            <w:vAlign w:val="center"/>
          </w:tcPr>
          <w:p w14:paraId="1E1139DE" w14:textId="77777777" w:rsidR="007B0270" w:rsidRPr="00C926B2" w:rsidRDefault="007B0270" w:rsidP="004E37EF">
            <w:pPr>
              <w:spacing w:line="276" w:lineRule="auto"/>
              <w:jc w:val="center"/>
              <w:rPr>
                <w:rFonts w:ascii="Arial" w:eastAsia="Arial" w:hAnsi="Arial" w:cs="Arial"/>
                <w:color w:val="auto"/>
                <w:sz w:val="24"/>
                <w:szCs w:val="24"/>
              </w:rPr>
            </w:pPr>
          </w:p>
        </w:tc>
      </w:tr>
      <w:tr w:rsidR="007B0270" w:rsidRPr="00C926B2" w14:paraId="0B35E331" w14:textId="77777777" w:rsidTr="00683E0A">
        <w:tc>
          <w:tcPr>
            <w:tcW w:w="374" w:type="pct"/>
          </w:tcPr>
          <w:p w14:paraId="2AE12BC0" w14:textId="77777777" w:rsidR="007B0270" w:rsidRPr="00C926B2" w:rsidRDefault="007B0270" w:rsidP="004E37EF">
            <w:pPr>
              <w:spacing w:line="276" w:lineRule="auto"/>
              <w:rPr>
                <w:rFonts w:ascii="Arial" w:eastAsia="Arial" w:hAnsi="Arial" w:cs="Arial"/>
                <w:color w:val="auto"/>
                <w:sz w:val="24"/>
                <w:szCs w:val="24"/>
                <w:lang w:val="en-GB"/>
              </w:rPr>
            </w:pPr>
          </w:p>
        </w:tc>
        <w:tc>
          <w:tcPr>
            <w:tcW w:w="2457" w:type="pct"/>
          </w:tcPr>
          <w:p w14:paraId="1B583108" w14:textId="77777777" w:rsidR="007B0270" w:rsidRPr="00C926B2" w:rsidRDefault="007B0270" w:rsidP="004E37EF">
            <w:pPr>
              <w:spacing w:line="276" w:lineRule="auto"/>
              <w:rPr>
                <w:rFonts w:ascii="Arial" w:hAnsi="Arial" w:cs="Arial"/>
                <w:b/>
                <w:sz w:val="24"/>
                <w:szCs w:val="24"/>
              </w:rPr>
            </w:pPr>
            <w:r w:rsidRPr="00C926B2">
              <w:rPr>
                <w:rFonts w:ascii="Arial" w:eastAsia="Arial" w:hAnsi="Arial" w:cs="Arial"/>
                <w:b/>
                <w:sz w:val="24"/>
                <w:szCs w:val="24"/>
                <w:u w:val="single" w:color="000000"/>
              </w:rPr>
              <w:t>Total (A+B)</w:t>
            </w:r>
          </w:p>
        </w:tc>
        <w:tc>
          <w:tcPr>
            <w:tcW w:w="825" w:type="pct"/>
            <w:vAlign w:val="center"/>
          </w:tcPr>
          <w:p w14:paraId="215DAFF0" w14:textId="77777777" w:rsidR="007B0270" w:rsidRPr="00C926B2" w:rsidRDefault="007B0270" w:rsidP="004E37EF">
            <w:pPr>
              <w:spacing w:line="276" w:lineRule="auto"/>
              <w:jc w:val="center"/>
              <w:rPr>
                <w:rFonts w:ascii="Arial" w:eastAsia="Arial" w:hAnsi="Arial" w:cs="Arial"/>
                <w:color w:val="auto"/>
                <w:sz w:val="24"/>
                <w:szCs w:val="24"/>
              </w:rPr>
            </w:pPr>
          </w:p>
        </w:tc>
        <w:tc>
          <w:tcPr>
            <w:tcW w:w="729" w:type="pct"/>
            <w:vAlign w:val="center"/>
          </w:tcPr>
          <w:p w14:paraId="22334E39" w14:textId="4A3A0445" w:rsidR="007B0270" w:rsidRPr="00C926B2" w:rsidRDefault="007B0270" w:rsidP="004E37EF">
            <w:pPr>
              <w:spacing w:line="276" w:lineRule="auto"/>
              <w:jc w:val="center"/>
              <w:rPr>
                <w:rFonts w:ascii="Arial" w:eastAsia="Arial" w:hAnsi="Arial" w:cs="Arial"/>
                <w:color w:val="auto"/>
                <w:sz w:val="24"/>
                <w:szCs w:val="24"/>
              </w:rPr>
            </w:pPr>
            <w:r w:rsidRPr="00C926B2">
              <w:rPr>
                <w:rFonts w:ascii="Arial" w:hAnsi="Arial" w:cs="Arial"/>
                <w:b/>
                <w:sz w:val="24"/>
                <w:szCs w:val="24"/>
              </w:rPr>
              <w:t>5</w:t>
            </w:r>
            <w:r w:rsidR="009555A1" w:rsidRPr="00C926B2">
              <w:rPr>
                <w:rFonts w:ascii="Arial" w:hAnsi="Arial" w:cs="Arial"/>
                <w:b/>
                <w:sz w:val="24"/>
                <w:szCs w:val="24"/>
              </w:rPr>
              <w:t>4</w:t>
            </w:r>
            <w:r w:rsidRPr="00C926B2">
              <w:rPr>
                <w:rFonts w:ascii="Arial" w:hAnsi="Arial" w:cs="Arial"/>
                <w:b/>
                <w:sz w:val="24"/>
                <w:szCs w:val="24"/>
              </w:rPr>
              <w:t xml:space="preserve">0 </w:t>
            </w:r>
            <w:r w:rsidR="009555A1" w:rsidRPr="00C926B2">
              <w:rPr>
                <w:rFonts w:ascii="Arial" w:hAnsi="Arial" w:cs="Arial"/>
                <w:b/>
                <w:sz w:val="24"/>
                <w:szCs w:val="24"/>
              </w:rPr>
              <w:t xml:space="preserve">Hrs </w:t>
            </w:r>
            <w:r w:rsidRPr="00C926B2">
              <w:rPr>
                <w:rFonts w:ascii="Arial" w:hAnsi="Arial" w:cs="Arial"/>
                <w:b/>
                <w:sz w:val="24"/>
                <w:szCs w:val="24"/>
              </w:rPr>
              <w:t>to 6</w:t>
            </w:r>
            <w:r w:rsidR="009555A1" w:rsidRPr="00C926B2">
              <w:rPr>
                <w:rFonts w:ascii="Arial" w:hAnsi="Arial" w:cs="Arial"/>
                <w:b/>
                <w:sz w:val="24"/>
                <w:szCs w:val="24"/>
              </w:rPr>
              <w:t>00</w:t>
            </w:r>
            <w:r w:rsidRPr="00C926B2">
              <w:rPr>
                <w:rFonts w:ascii="Arial" w:hAnsi="Arial" w:cs="Arial"/>
                <w:b/>
                <w:sz w:val="24"/>
                <w:szCs w:val="24"/>
              </w:rPr>
              <w:t>Hrs</w:t>
            </w:r>
          </w:p>
        </w:tc>
        <w:tc>
          <w:tcPr>
            <w:tcW w:w="615" w:type="pct"/>
            <w:vAlign w:val="center"/>
          </w:tcPr>
          <w:p w14:paraId="254CB7DA" w14:textId="77777777" w:rsidR="007B0270" w:rsidRPr="00C926B2" w:rsidRDefault="007B0270" w:rsidP="004E37EF">
            <w:pPr>
              <w:spacing w:line="276" w:lineRule="auto"/>
              <w:jc w:val="center"/>
              <w:rPr>
                <w:rFonts w:ascii="Arial" w:eastAsia="Arial" w:hAnsi="Arial" w:cs="Arial"/>
                <w:color w:val="auto"/>
                <w:sz w:val="24"/>
                <w:szCs w:val="24"/>
              </w:rPr>
            </w:pPr>
          </w:p>
        </w:tc>
      </w:tr>
    </w:tbl>
    <w:p w14:paraId="52D4625B" w14:textId="672A0FFB" w:rsidR="00611A84" w:rsidRPr="00C926B2" w:rsidRDefault="00611A84" w:rsidP="00611A84">
      <w:pPr>
        <w:rPr>
          <w:rFonts w:ascii="Arial" w:hAnsi="Arial" w:cs="Arial"/>
          <w:noProof/>
          <w:sz w:val="24"/>
          <w:szCs w:val="24"/>
        </w:rPr>
      </w:pPr>
      <w:r w:rsidRPr="00C926B2">
        <w:rPr>
          <w:rFonts w:ascii="Arial" w:hAnsi="Arial" w:cs="Arial"/>
          <w:sz w:val="24"/>
          <w:szCs w:val="24"/>
        </w:rPr>
        <w:br w:type="page"/>
      </w:r>
    </w:p>
    <w:p w14:paraId="38CE1600" w14:textId="77777777" w:rsidR="00611A84" w:rsidRPr="00C926B2" w:rsidRDefault="00611A84" w:rsidP="00611A84">
      <w:pPr>
        <w:pStyle w:val="Heading1"/>
        <w:ind w:left="-5"/>
        <w:rPr>
          <w:szCs w:val="24"/>
        </w:rPr>
      </w:pPr>
      <w:r w:rsidRPr="00C926B2">
        <w:rPr>
          <w:szCs w:val="24"/>
        </w:rPr>
        <w:lastRenderedPageBreak/>
        <w:t xml:space="preserve">SECTION 1 </w:t>
      </w:r>
    </w:p>
    <w:p w14:paraId="552EC8C7" w14:textId="77777777" w:rsidR="00611A84" w:rsidRPr="00C926B2" w:rsidRDefault="00611A84" w:rsidP="00611A84">
      <w:pPr>
        <w:spacing w:after="301" w:line="265" w:lineRule="auto"/>
        <w:ind w:left="-5" w:hanging="10"/>
        <w:rPr>
          <w:rFonts w:ascii="Arial" w:hAnsi="Arial" w:cs="Arial"/>
          <w:sz w:val="24"/>
          <w:szCs w:val="24"/>
        </w:rPr>
      </w:pPr>
      <w:r w:rsidRPr="00C926B2">
        <w:rPr>
          <w:rFonts w:ascii="Arial" w:eastAsia="Arial" w:hAnsi="Arial" w:cs="Arial"/>
          <w:b/>
          <w:sz w:val="24"/>
          <w:szCs w:val="24"/>
        </w:rPr>
        <w:t xml:space="preserve">ASSESSMENT </w:t>
      </w:r>
    </w:p>
    <w:tbl>
      <w:tblPr>
        <w:tblStyle w:val="TableGrid"/>
        <w:tblW w:w="9965" w:type="dxa"/>
        <w:tblInd w:w="-108" w:type="dxa"/>
        <w:tblCellMar>
          <w:top w:w="37" w:type="dxa"/>
          <w:left w:w="108" w:type="dxa"/>
          <w:right w:w="115" w:type="dxa"/>
        </w:tblCellMar>
        <w:tblLook w:val="04A0" w:firstRow="1" w:lastRow="0" w:firstColumn="1" w:lastColumn="0" w:noHBand="0" w:noVBand="1"/>
      </w:tblPr>
      <w:tblGrid>
        <w:gridCol w:w="490"/>
        <w:gridCol w:w="9475"/>
      </w:tblGrid>
      <w:tr w:rsidR="00611A84" w:rsidRPr="00C926B2" w14:paraId="146BA69A" w14:textId="77777777" w:rsidTr="004E37EF">
        <w:trPr>
          <w:trHeight w:val="1074"/>
        </w:trPr>
        <w:tc>
          <w:tcPr>
            <w:tcW w:w="490" w:type="dxa"/>
            <w:tcBorders>
              <w:top w:val="single" w:sz="4" w:space="0" w:color="339966"/>
              <w:left w:val="single" w:sz="4" w:space="0" w:color="339966"/>
              <w:bottom w:val="single" w:sz="4" w:space="0" w:color="000000"/>
              <w:right w:val="single" w:sz="4" w:space="0" w:color="339966"/>
            </w:tcBorders>
          </w:tcPr>
          <w:p w14:paraId="7ED95EC5" w14:textId="77777777" w:rsidR="00611A84" w:rsidRPr="00C926B2" w:rsidRDefault="00611A84" w:rsidP="004E37EF">
            <w:pPr>
              <w:spacing w:line="276" w:lineRule="auto"/>
              <w:rPr>
                <w:rFonts w:ascii="Arial" w:hAnsi="Arial" w:cs="Arial"/>
                <w:sz w:val="24"/>
                <w:szCs w:val="24"/>
              </w:rPr>
            </w:pPr>
            <w:r w:rsidRPr="00C926B2">
              <w:rPr>
                <w:rFonts w:ascii="Arial" w:eastAsia="Arial" w:hAnsi="Arial" w:cs="Arial"/>
                <w:b/>
                <w:sz w:val="24"/>
                <w:szCs w:val="24"/>
              </w:rPr>
              <w:t>21</w:t>
            </w:r>
          </w:p>
        </w:tc>
        <w:tc>
          <w:tcPr>
            <w:tcW w:w="9475" w:type="dxa"/>
            <w:tcBorders>
              <w:top w:val="single" w:sz="4" w:space="0" w:color="339966"/>
              <w:left w:val="single" w:sz="4" w:space="0" w:color="339966"/>
              <w:bottom w:val="single" w:sz="4" w:space="0" w:color="339966"/>
              <w:right w:val="single" w:sz="4" w:space="0" w:color="339966"/>
            </w:tcBorders>
          </w:tcPr>
          <w:p w14:paraId="74159BA8" w14:textId="77777777" w:rsidR="00611A84" w:rsidRPr="00C926B2" w:rsidRDefault="00611A84" w:rsidP="004E37EF">
            <w:pPr>
              <w:spacing w:line="276" w:lineRule="auto"/>
              <w:rPr>
                <w:rFonts w:ascii="Arial" w:eastAsia="Arial" w:hAnsi="Arial" w:cs="Arial"/>
                <w:b/>
                <w:sz w:val="24"/>
                <w:szCs w:val="24"/>
              </w:rPr>
            </w:pPr>
            <w:r w:rsidRPr="00C926B2">
              <w:rPr>
                <w:rFonts w:ascii="Arial" w:eastAsia="Arial" w:hAnsi="Arial" w:cs="Arial"/>
                <w:b/>
                <w:sz w:val="24"/>
                <w:szCs w:val="24"/>
              </w:rPr>
              <w:t>Body/Bodies which will carry out assessment:</w:t>
            </w:r>
          </w:p>
          <w:p w14:paraId="4BC10C5B" w14:textId="77777777" w:rsidR="00611A84" w:rsidRPr="00C926B2" w:rsidRDefault="00611A84" w:rsidP="004E37EF">
            <w:pPr>
              <w:spacing w:line="276" w:lineRule="auto"/>
              <w:rPr>
                <w:rFonts w:ascii="Arial" w:hAnsi="Arial" w:cs="Arial"/>
                <w:sz w:val="24"/>
                <w:szCs w:val="24"/>
              </w:rPr>
            </w:pPr>
          </w:p>
          <w:p w14:paraId="04F05EA6" w14:textId="4803DFA4" w:rsidR="007E07A7" w:rsidRPr="00C926B2" w:rsidRDefault="007E07A7" w:rsidP="004E37EF">
            <w:pPr>
              <w:spacing w:line="276" w:lineRule="auto"/>
              <w:rPr>
                <w:rFonts w:ascii="Arial" w:hAnsi="Arial" w:cs="Arial"/>
                <w:sz w:val="24"/>
                <w:szCs w:val="24"/>
              </w:rPr>
            </w:pPr>
            <w:r w:rsidRPr="00C926B2">
              <w:rPr>
                <w:rFonts w:ascii="Arial" w:hAnsi="Arial" w:cs="Arial"/>
                <w:sz w:val="24"/>
                <w:szCs w:val="24"/>
              </w:rPr>
              <w:t>All the empanelled assessment agency will do the assessment</w:t>
            </w:r>
          </w:p>
        </w:tc>
      </w:tr>
      <w:tr w:rsidR="003F61A5" w:rsidRPr="00C926B2" w14:paraId="7C55A77E" w14:textId="77777777" w:rsidTr="003F61A5">
        <w:trPr>
          <w:trHeight w:val="1631"/>
        </w:trPr>
        <w:tc>
          <w:tcPr>
            <w:tcW w:w="490" w:type="dxa"/>
            <w:tcBorders>
              <w:top w:val="single" w:sz="4" w:space="0" w:color="000000"/>
              <w:left w:val="single" w:sz="4" w:space="0" w:color="339966"/>
              <w:bottom w:val="single" w:sz="4" w:space="0" w:color="000000"/>
              <w:right w:val="single" w:sz="4" w:space="0" w:color="339966"/>
            </w:tcBorders>
          </w:tcPr>
          <w:p w14:paraId="00E32071" w14:textId="77777777" w:rsidR="003F61A5" w:rsidRPr="00C926B2" w:rsidRDefault="003F61A5" w:rsidP="004E37EF">
            <w:pPr>
              <w:spacing w:line="276" w:lineRule="auto"/>
              <w:rPr>
                <w:rFonts w:ascii="Arial" w:hAnsi="Arial" w:cs="Arial"/>
                <w:sz w:val="24"/>
                <w:szCs w:val="24"/>
              </w:rPr>
            </w:pPr>
            <w:r w:rsidRPr="00C926B2">
              <w:rPr>
                <w:rFonts w:ascii="Arial" w:eastAsia="Arial" w:hAnsi="Arial" w:cs="Arial"/>
                <w:b/>
                <w:sz w:val="24"/>
                <w:szCs w:val="24"/>
              </w:rPr>
              <w:t>22</w:t>
            </w:r>
          </w:p>
        </w:tc>
        <w:tc>
          <w:tcPr>
            <w:tcW w:w="9475" w:type="dxa"/>
            <w:tcBorders>
              <w:top w:val="single" w:sz="4" w:space="0" w:color="339966"/>
              <w:left w:val="single" w:sz="4" w:space="0" w:color="339966"/>
              <w:bottom w:val="single" w:sz="4" w:space="0" w:color="339966"/>
              <w:right w:val="single" w:sz="4" w:space="0" w:color="339966"/>
            </w:tcBorders>
          </w:tcPr>
          <w:p w14:paraId="49008939" w14:textId="77777777" w:rsidR="003F61A5" w:rsidRPr="00C926B2" w:rsidRDefault="003F61A5" w:rsidP="004E37EF">
            <w:pPr>
              <w:spacing w:line="276" w:lineRule="auto"/>
              <w:rPr>
                <w:rFonts w:ascii="Arial" w:eastAsia="Arial" w:hAnsi="Arial" w:cs="Arial"/>
                <w:b/>
                <w:sz w:val="24"/>
                <w:szCs w:val="24"/>
              </w:rPr>
            </w:pPr>
            <w:r w:rsidRPr="00C926B2">
              <w:rPr>
                <w:rFonts w:ascii="Arial" w:eastAsia="Arial" w:hAnsi="Arial" w:cs="Arial"/>
                <w:b/>
                <w:sz w:val="24"/>
                <w:szCs w:val="24"/>
              </w:rPr>
              <w:t>How will RPL assessment be managed and who will carry it out?</w:t>
            </w:r>
          </w:p>
          <w:p w14:paraId="349D2953" w14:textId="77777777" w:rsidR="003F61A5" w:rsidRPr="00C926B2" w:rsidRDefault="003F61A5" w:rsidP="004E37EF">
            <w:pPr>
              <w:spacing w:line="276" w:lineRule="auto"/>
              <w:rPr>
                <w:rFonts w:ascii="Arial" w:eastAsia="Arial" w:hAnsi="Arial" w:cs="Arial"/>
                <w:b/>
                <w:color w:val="auto"/>
                <w:sz w:val="24"/>
                <w:szCs w:val="24"/>
              </w:rPr>
            </w:pPr>
          </w:p>
          <w:p w14:paraId="0C4711EC" w14:textId="77777777" w:rsidR="003F61A5" w:rsidRPr="00C926B2" w:rsidRDefault="003F61A5" w:rsidP="004E37EF">
            <w:pPr>
              <w:spacing w:line="276" w:lineRule="auto"/>
              <w:rPr>
                <w:rFonts w:ascii="Arial" w:hAnsi="Arial" w:cs="Arial"/>
                <w:color w:val="auto"/>
                <w:sz w:val="24"/>
                <w:szCs w:val="24"/>
              </w:rPr>
            </w:pPr>
            <w:r w:rsidRPr="00C926B2">
              <w:rPr>
                <w:rFonts w:ascii="Arial" w:hAnsi="Arial" w:cs="Arial"/>
                <w:color w:val="auto"/>
                <w:sz w:val="24"/>
                <w:szCs w:val="24"/>
              </w:rPr>
              <w:t>RPL courses would be conducted based on the demand and requirement of industry as and when they approach LSC.  There are three ways of conducting RPL assessments -</w:t>
            </w:r>
          </w:p>
          <w:p w14:paraId="1D874A20" w14:textId="77777777" w:rsidR="003F61A5" w:rsidRPr="00C926B2" w:rsidRDefault="003F61A5" w:rsidP="004E37EF">
            <w:pPr>
              <w:pStyle w:val="ListParagraph"/>
              <w:numPr>
                <w:ilvl w:val="0"/>
                <w:numId w:val="6"/>
              </w:numPr>
              <w:rPr>
                <w:rFonts w:ascii="Arial" w:hAnsi="Arial" w:cs="Arial"/>
                <w:color w:val="auto"/>
                <w:sz w:val="24"/>
                <w:szCs w:val="24"/>
              </w:rPr>
            </w:pPr>
            <w:r w:rsidRPr="00C926B2">
              <w:rPr>
                <w:rFonts w:ascii="Arial" w:hAnsi="Arial" w:cs="Arial"/>
                <w:color w:val="auto"/>
                <w:sz w:val="24"/>
                <w:szCs w:val="24"/>
              </w:rPr>
              <w:t>The companies outreach to LSC regarding their requirement for RPL. LSC arranges for a trainer or a training agency to conduct the short term RPL program post which, LSC member conducts assessment and provide accreditation/ certification for the same</w:t>
            </w:r>
          </w:p>
          <w:p w14:paraId="6A337AB9" w14:textId="77777777" w:rsidR="003F61A5" w:rsidRPr="00C926B2" w:rsidRDefault="003F61A5" w:rsidP="004E37EF">
            <w:pPr>
              <w:spacing w:line="276" w:lineRule="auto"/>
              <w:rPr>
                <w:rFonts w:ascii="Arial" w:hAnsi="Arial" w:cs="Arial"/>
                <w:color w:val="auto"/>
                <w:sz w:val="24"/>
                <w:szCs w:val="24"/>
              </w:rPr>
            </w:pPr>
          </w:p>
          <w:p w14:paraId="53F807E3" w14:textId="77777777" w:rsidR="003F61A5" w:rsidRPr="00C926B2" w:rsidRDefault="003F61A5" w:rsidP="004E37EF">
            <w:pPr>
              <w:pStyle w:val="ListParagraph"/>
              <w:numPr>
                <w:ilvl w:val="0"/>
                <w:numId w:val="6"/>
              </w:numPr>
              <w:rPr>
                <w:rFonts w:ascii="Arial" w:hAnsi="Arial" w:cs="Arial"/>
                <w:color w:val="auto"/>
                <w:sz w:val="24"/>
                <w:szCs w:val="24"/>
              </w:rPr>
            </w:pPr>
            <w:r w:rsidRPr="00C926B2">
              <w:rPr>
                <w:rFonts w:ascii="Arial" w:hAnsi="Arial" w:cs="Arial"/>
                <w:color w:val="auto"/>
                <w:sz w:val="24"/>
                <w:szCs w:val="24"/>
              </w:rPr>
              <w:t>The training center run RPL courses in coordination with industry and companies and post the course conduct assessment and certification</w:t>
            </w:r>
          </w:p>
          <w:p w14:paraId="6D5372E4" w14:textId="77777777" w:rsidR="003F61A5" w:rsidRPr="00C926B2" w:rsidRDefault="003F61A5" w:rsidP="004E37EF">
            <w:pPr>
              <w:pStyle w:val="ListParagraph"/>
              <w:rPr>
                <w:rFonts w:ascii="Arial" w:hAnsi="Arial" w:cs="Arial"/>
                <w:color w:val="auto"/>
                <w:sz w:val="24"/>
                <w:szCs w:val="24"/>
              </w:rPr>
            </w:pPr>
          </w:p>
          <w:p w14:paraId="356B9674" w14:textId="77777777" w:rsidR="003F61A5" w:rsidRPr="00C926B2" w:rsidRDefault="003F61A5" w:rsidP="004E37EF">
            <w:pPr>
              <w:pStyle w:val="ListParagraph"/>
              <w:numPr>
                <w:ilvl w:val="0"/>
                <w:numId w:val="6"/>
              </w:numPr>
              <w:rPr>
                <w:rFonts w:ascii="Arial" w:hAnsi="Arial" w:cs="Arial"/>
                <w:color w:val="auto"/>
                <w:sz w:val="24"/>
                <w:szCs w:val="24"/>
              </w:rPr>
            </w:pPr>
            <w:r w:rsidRPr="00C926B2">
              <w:rPr>
                <w:rFonts w:ascii="Arial" w:hAnsi="Arial" w:cs="Arial"/>
                <w:color w:val="auto"/>
                <w:sz w:val="24"/>
                <w:szCs w:val="24"/>
              </w:rPr>
              <w:t>The companies reach out to LSC regarding RPL requirements. They conduct their own training as per the RPL requirements and post training LSC reviews and provides certifications regarding RPL</w:t>
            </w:r>
          </w:p>
          <w:p w14:paraId="7B77C344" w14:textId="77777777" w:rsidR="003F61A5" w:rsidRPr="00C926B2" w:rsidRDefault="003F61A5" w:rsidP="004E37EF">
            <w:pPr>
              <w:pStyle w:val="ListParagraph"/>
              <w:rPr>
                <w:rFonts w:ascii="Arial" w:hAnsi="Arial" w:cs="Arial"/>
                <w:color w:val="auto"/>
                <w:sz w:val="24"/>
                <w:szCs w:val="24"/>
              </w:rPr>
            </w:pPr>
          </w:p>
          <w:p w14:paraId="3C8B13D2" w14:textId="77777777" w:rsidR="003F61A5" w:rsidRPr="00C926B2" w:rsidRDefault="003F61A5" w:rsidP="004E37EF">
            <w:pPr>
              <w:pStyle w:val="ListParagraph"/>
              <w:numPr>
                <w:ilvl w:val="0"/>
                <w:numId w:val="6"/>
              </w:numPr>
              <w:rPr>
                <w:rFonts w:ascii="Arial" w:hAnsi="Arial" w:cs="Arial"/>
                <w:color w:val="auto"/>
                <w:sz w:val="24"/>
                <w:szCs w:val="24"/>
              </w:rPr>
            </w:pPr>
            <w:r w:rsidRPr="00C926B2">
              <w:rPr>
                <w:rFonts w:ascii="Arial" w:hAnsi="Arial" w:cs="Arial"/>
                <w:color w:val="auto"/>
                <w:sz w:val="24"/>
                <w:szCs w:val="24"/>
              </w:rPr>
              <w:t>LSC has developed an online RPL assessment application which will be MCQ based test and VIVA video submission.</w:t>
            </w:r>
          </w:p>
          <w:p w14:paraId="36733219" w14:textId="77777777" w:rsidR="003F61A5" w:rsidRPr="00C926B2" w:rsidRDefault="003F61A5" w:rsidP="004E37EF">
            <w:pPr>
              <w:spacing w:line="276" w:lineRule="auto"/>
              <w:rPr>
                <w:rFonts w:ascii="Arial" w:hAnsi="Arial" w:cs="Arial"/>
                <w:sz w:val="24"/>
                <w:szCs w:val="24"/>
              </w:rPr>
            </w:pPr>
          </w:p>
        </w:tc>
      </w:tr>
      <w:tr w:rsidR="003F61A5" w:rsidRPr="00C926B2" w14:paraId="4038E02B" w14:textId="77777777" w:rsidTr="003F61A5">
        <w:trPr>
          <w:trHeight w:val="2536"/>
        </w:trPr>
        <w:tc>
          <w:tcPr>
            <w:tcW w:w="490" w:type="dxa"/>
            <w:tcBorders>
              <w:top w:val="single" w:sz="4" w:space="0" w:color="000000"/>
              <w:left w:val="single" w:sz="4" w:space="0" w:color="339966"/>
              <w:bottom w:val="single" w:sz="4" w:space="0" w:color="339966"/>
              <w:right w:val="single" w:sz="4" w:space="0" w:color="339966"/>
            </w:tcBorders>
          </w:tcPr>
          <w:p w14:paraId="7D0798BC" w14:textId="77777777" w:rsidR="003F61A5" w:rsidRPr="00C926B2" w:rsidRDefault="003F61A5" w:rsidP="004E37EF">
            <w:pPr>
              <w:spacing w:line="276" w:lineRule="auto"/>
              <w:rPr>
                <w:rFonts w:ascii="Arial" w:hAnsi="Arial" w:cs="Arial"/>
                <w:sz w:val="24"/>
                <w:szCs w:val="24"/>
              </w:rPr>
            </w:pPr>
            <w:r w:rsidRPr="00C926B2">
              <w:rPr>
                <w:rFonts w:ascii="Arial" w:eastAsia="Arial" w:hAnsi="Arial" w:cs="Arial"/>
                <w:b/>
                <w:sz w:val="24"/>
                <w:szCs w:val="24"/>
              </w:rPr>
              <w:t>23</w:t>
            </w:r>
          </w:p>
        </w:tc>
        <w:tc>
          <w:tcPr>
            <w:tcW w:w="9475" w:type="dxa"/>
            <w:tcBorders>
              <w:top w:val="single" w:sz="4" w:space="0" w:color="339966"/>
              <w:left w:val="single" w:sz="4" w:space="0" w:color="339966"/>
              <w:bottom w:val="single" w:sz="4" w:space="0" w:color="339966"/>
              <w:right w:val="single" w:sz="4" w:space="0" w:color="339966"/>
            </w:tcBorders>
          </w:tcPr>
          <w:tbl>
            <w:tblPr>
              <w:tblStyle w:val="TableGrid"/>
              <w:tblW w:w="9242" w:type="dxa"/>
              <w:tblInd w:w="0" w:type="dxa"/>
              <w:tblCellMar>
                <w:top w:w="37" w:type="dxa"/>
                <w:left w:w="108" w:type="dxa"/>
                <w:right w:w="115" w:type="dxa"/>
              </w:tblCellMar>
              <w:tblLook w:val="04A0" w:firstRow="1" w:lastRow="0" w:firstColumn="1" w:lastColumn="0" w:noHBand="0" w:noVBand="1"/>
            </w:tblPr>
            <w:tblGrid>
              <w:gridCol w:w="9242"/>
            </w:tblGrid>
            <w:tr w:rsidR="003F61A5" w:rsidRPr="00C926B2" w14:paraId="127E585A" w14:textId="77777777" w:rsidTr="00FF5A51">
              <w:trPr>
                <w:trHeight w:val="2536"/>
              </w:trPr>
              <w:tc>
                <w:tcPr>
                  <w:tcW w:w="8283" w:type="dxa"/>
                  <w:tcBorders>
                    <w:top w:val="single" w:sz="4" w:space="0" w:color="339966"/>
                    <w:left w:val="single" w:sz="4" w:space="0" w:color="339966"/>
                    <w:bottom w:val="single" w:sz="4" w:space="0" w:color="339966"/>
                    <w:right w:val="single" w:sz="4" w:space="0" w:color="339966"/>
                  </w:tcBorders>
                </w:tcPr>
                <w:p w14:paraId="6FC8B515" w14:textId="77777777" w:rsidR="003F61A5" w:rsidRPr="00C926B2" w:rsidRDefault="003F61A5" w:rsidP="004E37EF">
                  <w:pPr>
                    <w:spacing w:line="276" w:lineRule="auto"/>
                    <w:rPr>
                      <w:rFonts w:ascii="Arial" w:eastAsia="Arial" w:hAnsi="Arial" w:cs="Arial"/>
                      <w:b/>
                      <w:sz w:val="24"/>
                      <w:szCs w:val="24"/>
                    </w:rPr>
                  </w:pPr>
                  <w:r w:rsidRPr="00C926B2">
                    <w:rPr>
                      <w:rFonts w:ascii="Arial" w:eastAsia="Arial" w:hAnsi="Arial" w:cs="Arial"/>
                      <w:b/>
                      <w:sz w:val="24"/>
                      <w:szCs w:val="24"/>
                    </w:rPr>
                    <w:t>Describe the overall assessment strategy and specific arrangements which have been put in place to ensure that assessment is always valid, reliable and fair and show that these are in line with the requirements of the NSQF.</w:t>
                  </w:r>
                </w:p>
                <w:p w14:paraId="01D7D215" w14:textId="77777777" w:rsidR="003F61A5" w:rsidRPr="00C926B2" w:rsidRDefault="003F61A5" w:rsidP="004E37EF">
                  <w:pPr>
                    <w:spacing w:line="276" w:lineRule="auto"/>
                    <w:rPr>
                      <w:rFonts w:ascii="Arial" w:hAnsi="Arial" w:cs="Arial"/>
                      <w:color w:val="auto"/>
                      <w:sz w:val="24"/>
                      <w:szCs w:val="24"/>
                    </w:rPr>
                  </w:pPr>
                  <w:r w:rsidRPr="00C926B2">
                    <w:rPr>
                      <w:rFonts w:ascii="Arial" w:hAnsi="Arial" w:cs="Arial"/>
                      <w:color w:val="auto"/>
                      <w:sz w:val="24"/>
                      <w:szCs w:val="24"/>
                    </w:rPr>
                    <w:t xml:space="preserve">LSC has ensured to have a valid, consistent and fair show of assessments by having an assessment policy and process in place and LSC has also set the minimum qualification and experience criteria. </w:t>
                  </w:r>
                </w:p>
                <w:p w14:paraId="4FA30F06" w14:textId="77777777" w:rsidR="003F61A5" w:rsidRPr="00C926B2" w:rsidRDefault="003F61A5" w:rsidP="004E37EF">
                  <w:pPr>
                    <w:spacing w:line="276" w:lineRule="auto"/>
                    <w:jc w:val="center"/>
                    <w:rPr>
                      <w:rFonts w:ascii="Arial" w:hAnsi="Arial" w:cs="Arial"/>
                      <w:b/>
                      <w:bCs/>
                      <w:color w:val="auto"/>
                      <w:sz w:val="24"/>
                      <w:szCs w:val="24"/>
                    </w:rPr>
                  </w:pPr>
                  <w:r w:rsidRPr="00C926B2">
                    <w:rPr>
                      <w:rFonts w:ascii="Arial" w:hAnsi="Arial" w:cs="Arial"/>
                      <w:b/>
                      <w:bCs/>
                      <w:color w:val="auto"/>
                      <w:sz w:val="24"/>
                      <w:szCs w:val="24"/>
                    </w:rPr>
                    <w:t>Assessment policy of LSC</w:t>
                  </w:r>
                </w:p>
                <w:p w14:paraId="3D843725"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1) All the assessments have to be carried out based on the criteria code set by LSC in qualification packs. </w:t>
                  </w:r>
                </w:p>
                <w:p w14:paraId="14444862"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2) Qualification and experience have to be set for the assessors. </w:t>
                  </w:r>
                </w:p>
                <w:p w14:paraId="1A998516"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3) LSC will insist the assessment body to hire honest and fair assessors with relevant experience prescribed by LSC. </w:t>
                  </w:r>
                </w:p>
                <w:p w14:paraId="0E935A49"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4) Assessment bodies will strictly stick to the norms prescribed by LSC when conducting assessments. </w:t>
                  </w:r>
                </w:p>
                <w:p w14:paraId="45FB6C53"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5) Assessment schedules have to strictly adhere to as agreed in advance by assessment body and LSC. </w:t>
                  </w:r>
                </w:p>
                <w:p w14:paraId="597782C5"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lastRenderedPageBreak/>
                    <w:t xml:space="preserve">6) Reporting of MIS by the assessment body to LSC has to be with in the agreed time lines. </w:t>
                  </w:r>
                </w:p>
                <w:p w14:paraId="58E09881"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7) Assessment bodies have to ensure that assessments are conducted in a fair and honest manner </w:t>
                  </w:r>
                </w:p>
                <w:p w14:paraId="3B477E01"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8) Any negative remark on the assessor or assessment body if proven will be black listed by LSC </w:t>
                  </w:r>
                </w:p>
                <w:p w14:paraId="40B9D0D8"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9) Assessment tools should be designed to test both practical skills and theoretical knowledge. </w:t>
                  </w:r>
                </w:p>
                <w:p w14:paraId="338DB833"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10) Parameters for assessing student’s abilities or understanding should be aligned to the relevant competencies that are expected to be acquired at the end of the training. </w:t>
                  </w:r>
                </w:p>
                <w:p w14:paraId="5EE04C2D"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11) Expected standards of performance for each competency should be clearly defined and Student’s performance assessed against these standards. </w:t>
                  </w:r>
                </w:p>
                <w:p w14:paraId="5DD73768"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12) Questionnaires/ test papers should be as objective as possible (restrict use of open-ended questions to the minimum) such as multiple-choice questions, yes/no or True / False types based on blue print. </w:t>
                  </w:r>
                </w:p>
                <w:p w14:paraId="2475818D"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13) Questions framed as per blueprint and without ambiguity by SMEs.</w:t>
                  </w:r>
                </w:p>
                <w:p w14:paraId="4AF7BFDC"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 xml:space="preserve">14) All assessments should be scored carefully and a log of all scores for every candidate Maintained. </w:t>
                  </w:r>
                </w:p>
                <w:p w14:paraId="1D883942" w14:textId="77777777" w:rsidR="003F61A5" w:rsidRPr="00C926B2" w:rsidRDefault="003F61A5" w:rsidP="004E37EF">
                  <w:pPr>
                    <w:spacing w:line="276" w:lineRule="auto"/>
                    <w:ind w:left="210"/>
                    <w:rPr>
                      <w:rFonts w:ascii="Arial" w:hAnsi="Arial" w:cs="Arial"/>
                      <w:color w:val="auto"/>
                      <w:sz w:val="24"/>
                      <w:szCs w:val="24"/>
                    </w:rPr>
                  </w:pPr>
                  <w:r w:rsidRPr="00C926B2">
                    <w:rPr>
                      <w:rFonts w:ascii="Arial" w:hAnsi="Arial" w:cs="Arial"/>
                      <w:color w:val="auto"/>
                      <w:sz w:val="24"/>
                      <w:szCs w:val="24"/>
                    </w:rPr>
                    <w:t>15) Hard copies and soft copies of assessment forms and scores should be maintained and be readily available for any audit by LSC / NSDC or third party</w:t>
                  </w:r>
                </w:p>
                <w:p w14:paraId="0E0966C1" w14:textId="77777777" w:rsidR="003F61A5" w:rsidRPr="00C926B2" w:rsidRDefault="003F61A5" w:rsidP="004E37EF">
                  <w:pPr>
                    <w:spacing w:line="276" w:lineRule="auto"/>
                    <w:jc w:val="center"/>
                    <w:rPr>
                      <w:rFonts w:ascii="Arial" w:hAnsi="Arial" w:cs="Arial"/>
                      <w:b/>
                      <w:bCs/>
                      <w:color w:val="auto"/>
                      <w:sz w:val="24"/>
                      <w:szCs w:val="24"/>
                    </w:rPr>
                  </w:pPr>
                </w:p>
                <w:p w14:paraId="19B7C26C" w14:textId="77777777" w:rsidR="003F61A5" w:rsidRPr="00C926B2" w:rsidRDefault="003F61A5" w:rsidP="004E37EF">
                  <w:pPr>
                    <w:spacing w:line="276" w:lineRule="auto"/>
                    <w:jc w:val="center"/>
                    <w:rPr>
                      <w:rFonts w:ascii="Arial" w:hAnsi="Arial" w:cs="Arial"/>
                      <w:b/>
                      <w:bCs/>
                      <w:color w:val="auto"/>
                      <w:sz w:val="24"/>
                      <w:szCs w:val="24"/>
                    </w:rPr>
                  </w:pPr>
                  <w:r w:rsidRPr="00C926B2">
                    <w:rPr>
                      <w:rFonts w:ascii="Arial" w:hAnsi="Arial" w:cs="Arial"/>
                      <w:b/>
                      <w:bCs/>
                      <w:color w:val="auto"/>
                      <w:sz w:val="24"/>
                      <w:szCs w:val="24"/>
                    </w:rPr>
                    <w:t>Assessment strategy:</w:t>
                  </w:r>
                </w:p>
                <w:p w14:paraId="39AA6793" w14:textId="77777777" w:rsidR="003F61A5" w:rsidRPr="00C926B2" w:rsidRDefault="003F61A5" w:rsidP="004E37EF">
                  <w:pPr>
                    <w:spacing w:line="276" w:lineRule="auto"/>
                    <w:rPr>
                      <w:rFonts w:ascii="Arial" w:hAnsi="Arial" w:cs="Arial"/>
                      <w:color w:val="auto"/>
                      <w:sz w:val="24"/>
                      <w:szCs w:val="24"/>
                    </w:rPr>
                  </w:pPr>
                </w:p>
                <w:p w14:paraId="59545109" w14:textId="77777777" w:rsidR="003F61A5" w:rsidRPr="00C926B2" w:rsidRDefault="003F61A5" w:rsidP="004E37EF">
                  <w:pPr>
                    <w:spacing w:line="276" w:lineRule="auto"/>
                    <w:jc w:val="center"/>
                    <w:rPr>
                      <w:rFonts w:ascii="Arial" w:hAnsi="Arial" w:cs="Arial"/>
                      <w:b/>
                      <w:bCs/>
                      <w:color w:val="auto"/>
                      <w:sz w:val="24"/>
                      <w:szCs w:val="24"/>
                    </w:rPr>
                  </w:pPr>
                  <w:r w:rsidRPr="00C926B2">
                    <w:rPr>
                      <w:rFonts w:ascii="Arial" w:hAnsi="Arial" w:cs="Arial"/>
                      <w:b/>
                      <w:bCs/>
                      <w:color w:val="auto"/>
                      <w:sz w:val="24"/>
                      <w:szCs w:val="24"/>
                    </w:rPr>
                    <w:t>Assessment process to be adhered by assessment bodies and LSC</w:t>
                  </w:r>
                </w:p>
                <w:p w14:paraId="12B5AFEC" w14:textId="77777777" w:rsidR="003F61A5" w:rsidRPr="00C926B2" w:rsidRDefault="003F61A5" w:rsidP="004E37EF">
                  <w:pPr>
                    <w:spacing w:line="276" w:lineRule="auto"/>
                    <w:jc w:val="center"/>
                    <w:rPr>
                      <w:rFonts w:ascii="Arial" w:hAnsi="Arial" w:cs="Arial"/>
                      <w:color w:val="auto"/>
                      <w:sz w:val="24"/>
                      <w:szCs w:val="24"/>
                    </w:rPr>
                  </w:pPr>
                </w:p>
                <w:p w14:paraId="5F2AA88E"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 xml:space="preserve">1) Logistics Sector Skill Council to inform the assessment body on assessment details at least 2 weeks in advance </w:t>
                  </w:r>
                </w:p>
                <w:p w14:paraId="029135CB"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 xml:space="preserve">2) Assessment body to appoint an assessor for the assessment details shared by Logistics Sector Skill Council and inform the assessor details to Logistics Sector Skill Council at least 1 week in advance from the date of assessment. </w:t>
                  </w:r>
                </w:p>
                <w:p w14:paraId="17C956EF"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 xml:space="preserve">3) Assessment bodies to design the question paper for theory, practical &amp; viva as per blueprint and submit to logistics sector skill council while empanelment of AA. </w:t>
                  </w:r>
                </w:p>
                <w:p w14:paraId="2218CC6B"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 xml:space="preserve">4) Logistics Sector Skill Council to approve the Question banks within 7 days from submission. </w:t>
                  </w:r>
                </w:p>
                <w:p w14:paraId="2C66FB31"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 xml:space="preserve">5) Assessment bodies to ensure that the assessor reaches the assessment location at least before 1 hour in advance from the time of assessment. </w:t>
                  </w:r>
                </w:p>
                <w:p w14:paraId="05BF43DF"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 xml:space="preserve">6) Assessor to start the assessment exactly on the time instructed by Logistics Sector Skill Council. </w:t>
                  </w:r>
                </w:p>
                <w:p w14:paraId="159B76EA"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 xml:space="preserve">7) Assessor to verify the candidates with any valid Govt. id preferably Aadhar and also collect a copy of ID proof produced by the candidate. </w:t>
                  </w:r>
                </w:p>
                <w:p w14:paraId="082DABA1"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 xml:space="preserve">8) Assessor to record all the evidence as per assessment protocol of Logistics Sector Skill Council </w:t>
                  </w:r>
                </w:p>
                <w:p w14:paraId="5B1DF0F1"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lastRenderedPageBreak/>
                    <w:t>9) Assessment bodies to submit the result to logistics sector skill council within 3 days of time from the date of assessment through LSC MIS portal.</w:t>
                  </w:r>
                </w:p>
                <w:p w14:paraId="26B122E5"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10) Assessment bodies to submit the result in Skill India Portal within 2 days of time from the date of LSC approval in LSC MIS portal.</w:t>
                  </w:r>
                </w:p>
                <w:p w14:paraId="749480C2"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11) Assessment body to maintain hard and soft copies of assessment sheets and produce to Logistics Skills Council on demand.</w:t>
                  </w:r>
                </w:p>
                <w:p w14:paraId="001C7CF4" w14:textId="77777777" w:rsidR="003F61A5" w:rsidRPr="00C926B2" w:rsidRDefault="003F61A5" w:rsidP="004E37EF">
                  <w:pPr>
                    <w:spacing w:line="276" w:lineRule="auto"/>
                    <w:ind w:left="120"/>
                    <w:rPr>
                      <w:rFonts w:ascii="Arial" w:hAnsi="Arial" w:cs="Arial"/>
                      <w:color w:val="auto"/>
                      <w:sz w:val="24"/>
                      <w:szCs w:val="24"/>
                    </w:rPr>
                  </w:pPr>
                  <w:r w:rsidRPr="00C926B2">
                    <w:rPr>
                      <w:rFonts w:ascii="Arial" w:hAnsi="Arial" w:cs="Arial"/>
                      <w:color w:val="auto"/>
                      <w:sz w:val="24"/>
                      <w:szCs w:val="24"/>
                    </w:rPr>
                    <w:t xml:space="preserve">12) To pass the Qualification Pack, every trainee should score a minimum of 70% for NSQF level 4 &amp; above job roles and 50% for NSQF level 1 to 3 job roles.  </w:t>
                  </w:r>
                </w:p>
                <w:p w14:paraId="5FF25476" w14:textId="76D0DE8F" w:rsidR="003F61A5" w:rsidRPr="00C926B2" w:rsidRDefault="003F61A5" w:rsidP="004E37EF">
                  <w:pPr>
                    <w:spacing w:line="276" w:lineRule="auto"/>
                    <w:rPr>
                      <w:rFonts w:ascii="Arial" w:hAnsi="Arial" w:cs="Arial"/>
                      <w:color w:val="auto"/>
                      <w:sz w:val="24"/>
                      <w:szCs w:val="24"/>
                    </w:rPr>
                  </w:pPr>
                  <w:r w:rsidRPr="00C926B2">
                    <w:rPr>
                      <w:rFonts w:ascii="Arial" w:hAnsi="Arial" w:cs="Arial"/>
                      <w:color w:val="auto"/>
                      <w:sz w:val="24"/>
                      <w:szCs w:val="24"/>
                    </w:rPr>
                    <w:t xml:space="preserve">13) In case of unsuccessful completion, the trainee may seek Re-assessment on the QP. </w:t>
                  </w:r>
                </w:p>
                <w:p w14:paraId="45F718DF" w14:textId="77777777" w:rsidR="003F61A5" w:rsidRPr="00C926B2" w:rsidRDefault="003F61A5" w:rsidP="004E37EF">
                  <w:pPr>
                    <w:spacing w:line="276" w:lineRule="auto"/>
                    <w:rPr>
                      <w:rFonts w:ascii="Arial" w:hAnsi="Arial" w:cs="Arial"/>
                      <w:color w:val="auto"/>
                      <w:sz w:val="24"/>
                      <w:szCs w:val="24"/>
                    </w:rPr>
                  </w:pPr>
                </w:p>
                <w:p w14:paraId="6E9F1911" w14:textId="77777777" w:rsidR="003F61A5" w:rsidRPr="00C926B2" w:rsidRDefault="003F61A5" w:rsidP="004E37EF">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C926B2">
                    <w:rPr>
                      <w:rFonts w:ascii="Arial" w:hAnsi="Arial" w:cs="Arial"/>
                      <w:b/>
                      <w:bCs/>
                      <w:color w:val="auto"/>
                      <w:sz w:val="24"/>
                      <w:szCs w:val="24"/>
                    </w:rPr>
                    <w:t>2.</w:t>
                  </w:r>
                  <w:r w:rsidRPr="00C926B2">
                    <w:rPr>
                      <w:rFonts w:ascii="Arial" w:hAnsi="Arial" w:cs="Arial"/>
                      <w:color w:val="auto"/>
                      <w:sz w:val="24"/>
                      <w:szCs w:val="24"/>
                    </w:rPr>
                    <w:t xml:space="preserve"> </w:t>
                  </w:r>
                  <w:r w:rsidRPr="00C926B2">
                    <w:rPr>
                      <w:rFonts w:ascii="Arial" w:hAnsi="Arial" w:cs="Arial"/>
                      <w:b/>
                      <w:color w:val="auto"/>
                      <w:sz w:val="24"/>
                      <w:szCs w:val="24"/>
                    </w:rPr>
                    <w:t>ASSESSORS – Eligible assessors will get certification through TOA programme with 2 years validity</w:t>
                  </w:r>
                </w:p>
                <w:p w14:paraId="6891A679" w14:textId="6D587EF0" w:rsidR="003F61A5" w:rsidRPr="00C926B2" w:rsidRDefault="003F61A5" w:rsidP="004E37EF">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C926B2">
                    <w:rPr>
                      <w:rFonts w:ascii="Arial" w:hAnsi="Arial" w:cs="Arial"/>
                      <w:b/>
                      <w:color w:val="auto"/>
                      <w:sz w:val="24"/>
                      <w:szCs w:val="24"/>
                    </w:rPr>
                    <w:t>The eligibility of assessors for “Job role –</w:t>
                  </w:r>
                  <w:r w:rsidRPr="00C926B2">
                    <w:rPr>
                      <w:rFonts w:ascii="Arial" w:hAnsi="Arial" w:cs="Arial"/>
                      <w:sz w:val="24"/>
                      <w:szCs w:val="24"/>
                    </w:rPr>
                    <w:t xml:space="preserve"> </w:t>
                  </w:r>
                  <w:r w:rsidRPr="00C926B2">
                    <w:rPr>
                      <w:rFonts w:ascii="Arial" w:hAnsi="Arial" w:cs="Arial"/>
                      <w:b/>
                      <w:color w:val="auto"/>
                      <w:sz w:val="24"/>
                      <w:szCs w:val="24"/>
                    </w:rPr>
                    <w:t>Courier Executive - Operations” are as follows:</w:t>
                  </w:r>
                </w:p>
                <w:p w14:paraId="36AC4F31" w14:textId="77777777" w:rsidR="003F61A5" w:rsidRPr="00C926B2" w:rsidRDefault="003F61A5" w:rsidP="004E37EF">
                  <w:pPr>
                    <w:pStyle w:val="ListParagraph"/>
                    <w:numPr>
                      <w:ilvl w:val="0"/>
                      <w:numId w:val="46"/>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C926B2">
                    <w:rPr>
                      <w:rFonts w:ascii="Arial" w:hAnsi="Arial" w:cs="Arial"/>
                      <w:b/>
                      <w:color w:val="auto"/>
                      <w:sz w:val="24"/>
                      <w:szCs w:val="24"/>
                    </w:rPr>
                    <w:t>Any degree</w:t>
                  </w:r>
                </w:p>
                <w:p w14:paraId="0B66DF79" w14:textId="77777777" w:rsidR="003F61A5" w:rsidRPr="00C926B2" w:rsidRDefault="003F61A5" w:rsidP="004E37EF">
                  <w:pPr>
                    <w:pStyle w:val="ListParagraph"/>
                    <w:numPr>
                      <w:ilvl w:val="0"/>
                      <w:numId w:val="46"/>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C926B2">
                    <w:rPr>
                      <w:rFonts w:ascii="Arial" w:hAnsi="Arial" w:cs="Arial"/>
                      <w:b/>
                      <w:color w:val="auto"/>
                      <w:sz w:val="24"/>
                      <w:szCs w:val="24"/>
                    </w:rPr>
                    <w:t>2 years of industrial experience</w:t>
                  </w:r>
                </w:p>
                <w:p w14:paraId="0497E22D" w14:textId="77777777" w:rsidR="003F61A5" w:rsidRPr="00C926B2" w:rsidRDefault="003F61A5" w:rsidP="004E37EF">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sz w:val="24"/>
                      <w:szCs w:val="24"/>
                      <w:lang w:val="en-US" w:eastAsia="en-US"/>
                    </w:rPr>
                  </w:pPr>
                  <w:r w:rsidRPr="00C926B2">
                    <w:rPr>
                      <w:rFonts w:ascii="Arial" w:hAnsi="Arial" w:cs="Arial"/>
                      <w:b/>
                      <w:sz w:val="24"/>
                      <w:szCs w:val="24"/>
                    </w:rPr>
                    <w:t>3. ELIGIBILITY TO APPEAR IN THE EXAM:</w:t>
                  </w:r>
                </w:p>
                <w:p w14:paraId="51CC9B2F" w14:textId="1E0AF0D1" w:rsidR="003F61A5" w:rsidRPr="00C926B2" w:rsidRDefault="003F61A5" w:rsidP="004E37EF">
                  <w:pPr>
                    <w:spacing w:line="276" w:lineRule="auto"/>
                    <w:rPr>
                      <w:rFonts w:ascii="Arial" w:hAnsi="Arial" w:cs="Arial"/>
                      <w:color w:val="auto"/>
                      <w:sz w:val="24"/>
                      <w:szCs w:val="24"/>
                    </w:rPr>
                  </w:pPr>
                  <w:r w:rsidRPr="00C926B2">
                    <w:rPr>
                      <w:rFonts w:ascii="Arial" w:hAnsi="Arial" w:cs="Arial"/>
                      <w:b/>
                      <w:color w:val="auto"/>
                      <w:sz w:val="24"/>
                      <w:szCs w:val="24"/>
                    </w:rPr>
                    <w:t>Minimum Educational Qualification:</w:t>
                  </w:r>
                  <w:r w:rsidRPr="00C926B2">
                    <w:rPr>
                      <w:rFonts w:ascii="Arial" w:hAnsi="Arial" w:cs="Arial"/>
                      <w:color w:val="auto"/>
                      <w:sz w:val="24"/>
                      <w:szCs w:val="24"/>
                    </w:rPr>
                    <w:t xml:space="preserve"> </w:t>
                  </w:r>
                </w:p>
                <w:p w14:paraId="24C5406B" w14:textId="7E2CDBAA" w:rsidR="003F61A5" w:rsidRPr="00C926B2" w:rsidRDefault="003F61A5" w:rsidP="004E37EF">
                  <w:pPr>
                    <w:spacing w:line="276" w:lineRule="auto"/>
                    <w:rPr>
                      <w:rFonts w:ascii="Arial" w:eastAsia="Times New Roman" w:hAnsi="Arial" w:cs="Arial"/>
                      <w:sz w:val="24"/>
                      <w:szCs w:val="24"/>
                      <w:lang w:val="en-US" w:eastAsia="en-US"/>
                    </w:rPr>
                  </w:pPr>
                  <w:r w:rsidRPr="00C926B2">
                    <w:rPr>
                      <w:rFonts w:ascii="Arial" w:hAnsi="Arial" w:cs="Arial"/>
                      <w:sz w:val="24"/>
                      <w:szCs w:val="24"/>
                    </w:rPr>
                    <w:t xml:space="preserve">12th grade pass </w:t>
                  </w:r>
                  <w:r w:rsidRPr="00C926B2">
                    <w:rPr>
                      <w:rFonts w:ascii="Arial" w:hAnsi="Arial" w:cs="Arial"/>
                      <w:sz w:val="24"/>
                      <w:szCs w:val="24"/>
                    </w:rPr>
                    <w:br/>
                    <w:t xml:space="preserve">Or 10th grade pass and pursuing continuous schooling </w:t>
                  </w:r>
                  <w:r w:rsidRPr="00C926B2">
                    <w:rPr>
                      <w:rFonts w:ascii="Arial" w:hAnsi="Arial" w:cs="Arial"/>
                      <w:sz w:val="24"/>
                      <w:szCs w:val="24"/>
                    </w:rPr>
                    <w:br/>
                    <w:t>Or 10th Grade Pass + 2 year relevant experience in courier industry</w:t>
                  </w:r>
                  <w:r w:rsidRPr="00C926B2">
                    <w:rPr>
                      <w:rFonts w:ascii="Arial" w:hAnsi="Arial" w:cs="Arial"/>
                      <w:sz w:val="24"/>
                      <w:szCs w:val="24"/>
                    </w:rPr>
                    <w:br/>
                    <w:t>Or Previous relevant Qualification of NSQF Level 3.0 (courier associate) with minimum education as 8th Grade pass + 3 year relevant experience</w:t>
                  </w:r>
                </w:p>
                <w:p w14:paraId="5278E820" w14:textId="77777777" w:rsidR="003F61A5" w:rsidRPr="00C926B2" w:rsidRDefault="003F61A5" w:rsidP="004E37EF">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color w:val="auto"/>
                      <w:sz w:val="24"/>
                      <w:szCs w:val="24"/>
                    </w:rPr>
                  </w:pPr>
                  <w:r w:rsidRPr="00C926B2">
                    <w:rPr>
                      <w:rFonts w:ascii="Arial" w:hAnsi="Arial" w:cs="Arial"/>
                      <w:b/>
                      <w:color w:val="auto"/>
                      <w:sz w:val="24"/>
                      <w:szCs w:val="24"/>
                    </w:rPr>
                    <w:t>4. MARKING SCHEME:</w:t>
                  </w:r>
                </w:p>
                <w:tbl>
                  <w:tblPr>
                    <w:tblStyle w:val="TableGrid0"/>
                    <w:tblW w:w="6689" w:type="dxa"/>
                    <w:tblInd w:w="108" w:type="dxa"/>
                    <w:tblLook w:val="04A0" w:firstRow="1" w:lastRow="0" w:firstColumn="1" w:lastColumn="0" w:noHBand="0" w:noVBand="1"/>
                  </w:tblPr>
                  <w:tblGrid>
                    <w:gridCol w:w="959"/>
                    <w:gridCol w:w="2884"/>
                    <w:gridCol w:w="2846"/>
                  </w:tblGrid>
                  <w:tr w:rsidR="003F61A5" w:rsidRPr="00C926B2" w14:paraId="32A4FF84" w14:textId="77777777" w:rsidTr="00FF5A51">
                    <w:trPr>
                      <w:trHeight w:val="369"/>
                    </w:trPr>
                    <w:tc>
                      <w:tcPr>
                        <w:tcW w:w="959" w:type="dxa"/>
                        <w:tcBorders>
                          <w:top w:val="single" w:sz="4" w:space="0" w:color="auto"/>
                          <w:left w:val="single" w:sz="4" w:space="0" w:color="auto"/>
                          <w:bottom w:val="single" w:sz="4" w:space="0" w:color="auto"/>
                          <w:right w:val="single" w:sz="4" w:space="0" w:color="auto"/>
                        </w:tcBorders>
                        <w:hideMark/>
                      </w:tcPr>
                      <w:p w14:paraId="036E084B" w14:textId="77777777" w:rsidR="003F61A5" w:rsidRPr="00C926B2" w:rsidRDefault="003F61A5" w:rsidP="004E37EF">
                        <w:pPr>
                          <w:spacing w:after="30" w:line="276" w:lineRule="auto"/>
                          <w:jc w:val="both"/>
                          <w:rPr>
                            <w:rFonts w:ascii="Arial" w:hAnsi="Arial" w:cs="Arial"/>
                            <w:b/>
                            <w:color w:val="auto"/>
                            <w:sz w:val="24"/>
                            <w:szCs w:val="24"/>
                          </w:rPr>
                        </w:pPr>
                        <w:r w:rsidRPr="00C926B2">
                          <w:rPr>
                            <w:rFonts w:ascii="Arial" w:hAnsi="Arial" w:cs="Arial"/>
                            <w:b/>
                            <w:color w:val="auto"/>
                            <w:sz w:val="24"/>
                            <w:szCs w:val="24"/>
                          </w:rPr>
                          <w:t>Sr. No.</w:t>
                        </w:r>
                      </w:p>
                    </w:tc>
                    <w:tc>
                      <w:tcPr>
                        <w:tcW w:w="2884" w:type="dxa"/>
                        <w:tcBorders>
                          <w:top w:val="single" w:sz="4" w:space="0" w:color="auto"/>
                          <w:left w:val="single" w:sz="4" w:space="0" w:color="auto"/>
                          <w:bottom w:val="single" w:sz="4" w:space="0" w:color="auto"/>
                          <w:right w:val="single" w:sz="4" w:space="0" w:color="auto"/>
                        </w:tcBorders>
                        <w:hideMark/>
                      </w:tcPr>
                      <w:p w14:paraId="2F40D19B" w14:textId="77777777" w:rsidR="003F61A5" w:rsidRPr="00C926B2" w:rsidRDefault="003F61A5" w:rsidP="004E37EF">
                        <w:pPr>
                          <w:spacing w:after="30" w:line="276" w:lineRule="auto"/>
                          <w:jc w:val="center"/>
                          <w:rPr>
                            <w:rFonts w:ascii="Arial" w:hAnsi="Arial" w:cs="Arial"/>
                            <w:b/>
                            <w:color w:val="auto"/>
                            <w:sz w:val="24"/>
                            <w:szCs w:val="24"/>
                          </w:rPr>
                        </w:pPr>
                        <w:r w:rsidRPr="00C926B2">
                          <w:rPr>
                            <w:rFonts w:ascii="Arial" w:hAnsi="Arial" w:cs="Arial"/>
                            <w:b/>
                            <w:color w:val="auto"/>
                            <w:sz w:val="24"/>
                            <w:szCs w:val="24"/>
                          </w:rPr>
                          <w:t>Method of Assessments</w:t>
                        </w:r>
                      </w:p>
                    </w:tc>
                    <w:tc>
                      <w:tcPr>
                        <w:tcW w:w="2846" w:type="dxa"/>
                        <w:tcBorders>
                          <w:top w:val="single" w:sz="4" w:space="0" w:color="auto"/>
                          <w:left w:val="single" w:sz="4" w:space="0" w:color="auto"/>
                          <w:bottom w:val="single" w:sz="4" w:space="0" w:color="auto"/>
                          <w:right w:val="single" w:sz="4" w:space="0" w:color="auto"/>
                        </w:tcBorders>
                        <w:hideMark/>
                      </w:tcPr>
                      <w:p w14:paraId="64B5EF2A" w14:textId="77777777" w:rsidR="003F61A5" w:rsidRPr="00C926B2" w:rsidRDefault="003F61A5" w:rsidP="004E37EF">
                        <w:pPr>
                          <w:spacing w:after="30" w:line="276" w:lineRule="auto"/>
                          <w:jc w:val="both"/>
                          <w:rPr>
                            <w:rFonts w:ascii="Arial" w:hAnsi="Arial" w:cs="Arial"/>
                            <w:b/>
                            <w:color w:val="auto"/>
                            <w:sz w:val="24"/>
                            <w:szCs w:val="24"/>
                          </w:rPr>
                        </w:pPr>
                        <w:r w:rsidRPr="00C926B2">
                          <w:rPr>
                            <w:rFonts w:ascii="Arial" w:hAnsi="Arial" w:cs="Arial"/>
                            <w:b/>
                            <w:color w:val="auto"/>
                            <w:sz w:val="24"/>
                            <w:szCs w:val="24"/>
                          </w:rPr>
                          <w:t>Weightage (Max. marks)</w:t>
                        </w:r>
                      </w:p>
                    </w:tc>
                  </w:tr>
                  <w:tr w:rsidR="003F61A5" w:rsidRPr="00C926B2" w14:paraId="50A833A3" w14:textId="77777777" w:rsidTr="00FF5A51">
                    <w:trPr>
                      <w:trHeight w:val="199"/>
                    </w:trPr>
                    <w:tc>
                      <w:tcPr>
                        <w:tcW w:w="959" w:type="dxa"/>
                        <w:tcBorders>
                          <w:top w:val="single" w:sz="4" w:space="0" w:color="auto"/>
                          <w:left w:val="single" w:sz="4" w:space="0" w:color="auto"/>
                          <w:bottom w:val="single" w:sz="4" w:space="0" w:color="auto"/>
                          <w:right w:val="single" w:sz="4" w:space="0" w:color="auto"/>
                        </w:tcBorders>
                        <w:hideMark/>
                      </w:tcPr>
                      <w:p w14:paraId="7EEB3BF2" w14:textId="77777777" w:rsidR="003F61A5" w:rsidRPr="00C926B2" w:rsidRDefault="003F61A5" w:rsidP="004E37EF">
                        <w:pPr>
                          <w:spacing w:after="30" w:line="276" w:lineRule="auto"/>
                          <w:jc w:val="center"/>
                          <w:rPr>
                            <w:rFonts w:ascii="Arial" w:hAnsi="Arial" w:cs="Arial"/>
                            <w:b/>
                            <w:color w:val="auto"/>
                            <w:sz w:val="24"/>
                            <w:szCs w:val="24"/>
                          </w:rPr>
                        </w:pPr>
                        <w:r w:rsidRPr="00C926B2">
                          <w:rPr>
                            <w:rFonts w:ascii="Arial" w:hAnsi="Arial" w:cs="Arial"/>
                            <w:b/>
                            <w:color w:val="auto"/>
                            <w:sz w:val="24"/>
                            <w:szCs w:val="24"/>
                          </w:rPr>
                          <w:t>1</w:t>
                        </w:r>
                      </w:p>
                    </w:tc>
                    <w:tc>
                      <w:tcPr>
                        <w:tcW w:w="2884" w:type="dxa"/>
                        <w:tcBorders>
                          <w:top w:val="single" w:sz="4" w:space="0" w:color="auto"/>
                          <w:left w:val="single" w:sz="4" w:space="0" w:color="auto"/>
                          <w:bottom w:val="single" w:sz="4" w:space="0" w:color="auto"/>
                          <w:right w:val="single" w:sz="4" w:space="0" w:color="auto"/>
                        </w:tcBorders>
                        <w:hideMark/>
                      </w:tcPr>
                      <w:p w14:paraId="2167C0AE" w14:textId="77777777" w:rsidR="003F61A5" w:rsidRPr="00C926B2" w:rsidRDefault="003F61A5" w:rsidP="004E37EF">
                        <w:pPr>
                          <w:spacing w:after="30" w:line="276" w:lineRule="auto"/>
                          <w:rPr>
                            <w:rFonts w:ascii="Arial" w:hAnsi="Arial" w:cs="Arial"/>
                            <w:color w:val="auto"/>
                            <w:sz w:val="24"/>
                            <w:szCs w:val="24"/>
                          </w:rPr>
                        </w:pPr>
                        <w:r w:rsidRPr="00C926B2">
                          <w:rPr>
                            <w:rFonts w:ascii="Arial" w:hAnsi="Arial" w:cs="Arial"/>
                            <w:color w:val="auto"/>
                            <w:sz w:val="24"/>
                            <w:szCs w:val="24"/>
                          </w:rPr>
                          <w:t>Theory</w:t>
                        </w:r>
                      </w:p>
                    </w:tc>
                    <w:tc>
                      <w:tcPr>
                        <w:tcW w:w="2846" w:type="dxa"/>
                        <w:tcBorders>
                          <w:top w:val="single" w:sz="4" w:space="0" w:color="auto"/>
                          <w:left w:val="single" w:sz="4" w:space="0" w:color="auto"/>
                          <w:bottom w:val="single" w:sz="4" w:space="0" w:color="auto"/>
                          <w:right w:val="single" w:sz="4" w:space="0" w:color="auto"/>
                        </w:tcBorders>
                        <w:hideMark/>
                      </w:tcPr>
                      <w:p w14:paraId="2457A02A" w14:textId="77777777" w:rsidR="003F61A5" w:rsidRPr="00C926B2" w:rsidRDefault="003F61A5" w:rsidP="004E37EF">
                        <w:pPr>
                          <w:spacing w:after="30" w:line="276" w:lineRule="auto"/>
                          <w:jc w:val="center"/>
                          <w:rPr>
                            <w:rFonts w:ascii="Arial" w:hAnsi="Arial" w:cs="Arial"/>
                            <w:color w:val="auto"/>
                            <w:sz w:val="24"/>
                            <w:szCs w:val="24"/>
                          </w:rPr>
                        </w:pPr>
                        <w:r w:rsidRPr="00C926B2">
                          <w:rPr>
                            <w:rFonts w:ascii="Arial" w:hAnsi="Arial" w:cs="Arial"/>
                            <w:color w:val="auto"/>
                            <w:sz w:val="24"/>
                            <w:szCs w:val="24"/>
                          </w:rPr>
                          <w:t>30%</w:t>
                        </w:r>
                      </w:p>
                    </w:tc>
                  </w:tr>
                  <w:tr w:rsidR="003F61A5" w:rsidRPr="00C926B2" w14:paraId="2CBDC222" w14:textId="77777777" w:rsidTr="00FF5A51">
                    <w:trPr>
                      <w:trHeight w:val="308"/>
                    </w:trPr>
                    <w:tc>
                      <w:tcPr>
                        <w:tcW w:w="959" w:type="dxa"/>
                        <w:tcBorders>
                          <w:top w:val="single" w:sz="4" w:space="0" w:color="auto"/>
                          <w:left w:val="single" w:sz="4" w:space="0" w:color="auto"/>
                          <w:bottom w:val="single" w:sz="4" w:space="0" w:color="auto"/>
                          <w:right w:val="single" w:sz="4" w:space="0" w:color="auto"/>
                        </w:tcBorders>
                        <w:hideMark/>
                      </w:tcPr>
                      <w:p w14:paraId="5FD1DFE3" w14:textId="77777777" w:rsidR="003F61A5" w:rsidRPr="00C926B2" w:rsidRDefault="003F61A5" w:rsidP="004E37EF">
                        <w:pPr>
                          <w:spacing w:after="30" w:line="276" w:lineRule="auto"/>
                          <w:jc w:val="center"/>
                          <w:rPr>
                            <w:rFonts w:ascii="Arial" w:hAnsi="Arial" w:cs="Arial"/>
                            <w:b/>
                            <w:color w:val="auto"/>
                            <w:sz w:val="24"/>
                            <w:szCs w:val="24"/>
                          </w:rPr>
                        </w:pPr>
                        <w:r w:rsidRPr="00C926B2">
                          <w:rPr>
                            <w:rFonts w:ascii="Arial" w:hAnsi="Arial" w:cs="Arial"/>
                            <w:b/>
                            <w:color w:val="auto"/>
                            <w:sz w:val="24"/>
                            <w:szCs w:val="24"/>
                          </w:rPr>
                          <w:t>2</w:t>
                        </w:r>
                      </w:p>
                    </w:tc>
                    <w:tc>
                      <w:tcPr>
                        <w:tcW w:w="2884" w:type="dxa"/>
                        <w:tcBorders>
                          <w:top w:val="single" w:sz="4" w:space="0" w:color="auto"/>
                          <w:left w:val="single" w:sz="4" w:space="0" w:color="auto"/>
                          <w:bottom w:val="single" w:sz="4" w:space="0" w:color="auto"/>
                          <w:right w:val="single" w:sz="4" w:space="0" w:color="auto"/>
                        </w:tcBorders>
                        <w:hideMark/>
                      </w:tcPr>
                      <w:p w14:paraId="1186E1FB" w14:textId="77777777" w:rsidR="003F61A5" w:rsidRPr="00C926B2" w:rsidRDefault="003F61A5" w:rsidP="004E37EF">
                        <w:pPr>
                          <w:spacing w:after="30" w:line="276" w:lineRule="auto"/>
                          <w:rPr>
                            <w:rFonts w:ascii="Arial" w:hAnsi="Arial" w:cs="Arial"/>
                            <w:color w:val="auto"/>
                            <w:sz w:val="24"/>
                            <w:szCs w:val="24"/>
                          </w:rPr>
                        </w:pPr>
                        <w:r w:rsidRPr="00C926B2">
                          <w:rPr>
                            <w:rFonts w:ascii="Arial" w:hAnsi="Arial" w:cs="Arial"/>
                            <w:color w:val="auto"/>
                            <w:sz w:val="24"/>
                            <w:szCs w:val="24"/>
                          </w:rPr>
                          <w:t>Practical</w:t>
                        </w:r>
                      </w:p>
                    </w:tc>
                    <w:tc>
                      <w:tcPr>
                        <w:tcW w:w="2846" w:type="dxa"/>
                        <w:tcBorders>
                          <w:top w:val="single" w:sz="4" w:space="0" w:color="auto"/>
                          <w:left w:val="single" w:sz="4" w:space="0" w:color="auto"/>
                          <w:bottom w:val="single" w:sz="4" w:space="0" w:color="auto"/>
                          <w:right w:val="single" w:sz="4" w:space="0" w:color="auto"/>
                        </w:tcBorders>
                        <w:hideMark/>
                      </w:tcPr>
                      <w:p w14:paraId="7E981DD7" w14:textId="77777777" w:rsidR="003F61A5" w:rsidRPr="00C926B2" w:rsidRDefault="003F61A5" w:rsidP="004E37EF">
                        <w:pPr>
                          <w:spacing w:after="30" w:line="276" w:lineRule="auto"/>
                          <w:jc w:val="center"/>
                          <w:rPr>
                            <w:rFonts w:ascii="Arial" w:hAnsi="Arial" w:cs="Arial"/>
                            <w:color w:val="auto"/>
                            <w:sz w:val="24"/>
                            <w:szCs w:val="24"/>
                          </w:rPr>
                        </w:pPr>
                        <w:r w:rsidRPr="00C926B2">
                          <w:rPr>
                            <w:rFonts w:ascii="Arial" w:hAnsi="Arial" w:cs="Arial"/>
                            <w:color w:val="auto"/>
                            <w:sz w:val="24"/>
                            <w:szCs w:val="24"/>
                          </w:rPr>
                          <w:t>70%</w:t>
                        </w:r>
                      </w:p>
                    </w:tc>
                  </w:tr>
                  <w:tr w:rsidR="003F61A5" w:rsidRPr="00C926B2" w14:paraId="7DD90027" w14:textId="77777777" w:rsidTr="00FF5A51">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06CD641A" w14:textId="77777777" w:rsidR="003F61A5" w:rsidRPr="00C926B2" w:rsidRDefault="003F61A5" w:rsidP="004E37EF">
                        <w:pPr>
                          <w:spacing w:after="30" w:line="276" w:lineRule="auto"/>
                          <w:jc w:val="center"/>
                          <w:rPr>
                            <w:rFonts w:ascii="Arial" w:hAnsi="Arial" w:cs="Arial"/>
                            <w:color w:val="auto"/>
                            <w:sz w:val="24"/>
                            <w:szCs w:val="24"/>
                          </w:rPr>
                        </w:pPr>
                        <w:r w:rsidRPr="00C926B2">
                          <w:rPr>
                            <w:rFonts w:ascii="Arial" w:hAnsi="Arial" w:cs="Arial"/>
                            <w:b/>
                            <w:color w:val="auto"/>
                            <w:sz w:val="24"/>
                            <w:szCs w:val="24"/>
                          </w:rPr>
                          <w:t>Total</w:t>
                        </w:r>
                      </w:p>
                    </w:tc>
                    <w:tc>
                      <w:tcPr>
                        <w:tcW w:w="2846" w:type="dxa"/>
                        <w:tcBorders>
                          <w:top w:val="single" w:sz="4" w:space="0" w:color="auto"/>
                          <w:left w:val="single" w:sz="4" w:space="0" w:color="auto"/>
                          <w:bottom w:val="single" w:sz="4" w:space="0" w:color="auto"/>
                          <w:right w:val="single" w:sz="4" w:space="0" w:color="auto"/>
                        </w:tcBorders>
                        <w:hideMark/>
                      </w:tcPr>
                      <w:p w14:paraId="1085F371" w14:textId="77777777" w:rsidR="003F61A5" w:rsidRPr="00C926B2" w:rsidRDefault="003F61A5" w:rsidP="004E37EF">
                        <w:pPr>
                          <w:spacing w:after="30" w:line="276" w:lineRule="auto"/>
                          <w:jc w:val="center"/>
                          <w:rPr>
                            <w:rFonts w:ascii="Arial" w:hAnsi="Arial" w:cs="Arial"/>
                            <w:b/>
                            <w:color w:val="auto"/>
                            <w:sz w:val="24"/>
                            <w:szCs w:val="24"/>
                          </w:rPr>
                        </w:pPr>
                        <w:r w:rsidRPr="00C926B2">
                          <w:rPr>
                            <w:rFonts w:ascii="Arial" w:hAnsi="Arial" w:cs="Arial"/>
                            <w:b/>
                            <w:color w:val="auto"/>
                            <w:sz w:val="24"/>
                            <w:szCs w:val="24"/>
                          </w:rPr>
                          <w:t>100</w:t>
                        </w:r>
                      </w:p>
                    </w:tc>
                  </w:tr>
                </w:tbl>
                <w:p w14:paraId="3F567DDA" w14:textId="6A92F031" w:rsidR="003F61A5" w:rsidRPr="00DA4E8A" w:rsidRDefault="003F61A5" w:rsidP="00DA4E8A">
                  <w:pPr>
                    <w:pStyle w:val="ListParagraph"/>
                    <w:numPr>
                      <w:ilvl w:val="0"/>
                      <w:numId w:val="6"/>
                    </w:numPr>
                    <w:pBdr>
                      <w:top w:val="single" w:sz="4" w:space="0" w:color="339966"/>
                      <w:left w:val="single" w:sz="4" w:space="20" w:color="339966"/>
                      <w:bottom w:val="single" w:sz="4" w:space="1" w:color="auto"/>
                      <w:right w:val="single" w:sz="4" w:space="20" w:color="339966"/>
                    </w:pBdr>
                    <w:spacing w:after="30" w:line="240" w:lineRule="auto"/>
                    <w:jc w:val="both"/>
                    <w:rPr>
                      <w:rFonts w:ascii="Arial" w:hAnsi="Arial" w:cs="Arial"/>
                      <w:sz w:val="24"/>
                      <w:szCs w:val="24"/>
                    </w:rPr>
                  </w:pPr>
                  <w:r w:rsidRPr="00DA4E8A">
                    <w:rPr>
                      <w:rFonts w:ascii="Arial" w:hAnsi="Arial" w:cs="Arial"/>
                      <w:b/>
                      <w:sz w:val="24"/>
                      <w:szCs w:val="24"/>
                    </w:rPr>
                    <w:t xml:space="preserve">PASSING MARKS: </w:t>
                  </w:r>
                  <w:r w:rsidRPr="00DA4E8A">
                    <w:rPr>
                      <w:rFonts w:ascii="Arial" w:hAnsi="Arial" w:cs="Arial"/>
                      <w:sz w:val="24"/>
                      <w:szCs w:val="24"/>
                    </w:rPr>
                    <w:t>Every trainee should score minimum 70%</w:t>
                  </w:r>
                </w:p>
                <w:p w14:paraId="7426E078" w14:textId="77777777" w:rsidR="003F61A5" w:rsidRPr="00C926B2" w:rsidRDefault="003F61A5" w:rsidP="004E37EF">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rPr>
                  </w:pPr>
                  <w:r w:rsidRPr="00C926B2">
                    <w:rPr>
                      <w:rFonts w:ascii="Arial" w:hAnsi="Arial" w:cs="Arial"/>
                      <w:b/>
                      <w:sz w:val="24"/>
                      <w:szCs w:val="24"/>
                    </w:rPr>
                    <w:t xml:space="preserve">6. RESULTS AND CERTIFICATION: </w:t>
                  </w:r>
                  <w:r w:rsidRPr="00C926B2">
                    <w:rPr>
                      <w:rFonts w:ascii="Arial" w:hAnsi="Arial" w:cs="Arial"/>
                      <w:sz w:val="24"/>
                      <w:szCs w:val="24"/>
                    </w:rPr>
                    <w:t>Logistics Sector Skill Council</w:t>
                  </w:r>
                </w:p>
              </w:tc>
            </w:tr>
          </w:tbl>
          <w:p w14:paraId="3E6EEAF7" w14:textId="77777777" w:rsidR="003F61A5" w:rsidRPr="00C926B2" w:rsidRDefault="003F61A5" w:rsidP="004E37EF">
            <w:pPr>
              <w:spacing w:line="276" w:lineRule="auto"/>
              <w:rPr>
                <w:rFonts w:ascii="Arial" w:hAnsi="Arial" w:cs="Arial"/>
                <w:sz w:val="24"/>
                <w:szCs w:val="24"/>
              </w:rPr>
            </w:pPr>
          </w:p>
        </w:tc>
      </w:tr>
    </w:tbl>
    <w:p w14:paraId="7E877EBC" w14:textId="5C586947" w:rsidR="00611A84" w:rsidRPr="00C926B2" w:rsidRDefault="00611A84" w:rsidP="004E37EF">
      <w:pPr>
        <w:spacing w:after="3" w:line="276" w:lineRule="auto"/>
        <w:ind w:left="-5" w:hanging="10"/>
        <w:rPr>
          <w:rFonts w:ascii="Arial" w:hAnsi="Arial" w:cs="Arial"/>
          <w:sz w:val="24"/>
          <w:szCs w:val="24"/>
        </w:rPr>
      </w:pPr>
      <w:r w:rsidRPr="00C926B2">
        <w:rPr>
          <w:rFonts w:ascii="Arial" w:eastAsia="Arial" w:hAnsi="Arial" w:cs="Arial"/>
          <w:sz w:val="24"/>
          <w:szCs w:val="24"/>
        </w:rPr>
        <w:lastRenderedPageBreak/>
        <w:t xml:space="preserve">Please attach most relevant and recent documents giving further information about assessment and/or RPL.  </w:t>
      </w:r>
    </w:p>
    <w:p w14:paraId="2F15F9C5" w14:textId="7A239AAB" w:rsidR="00611A84" w:rsidRDefault="00611A84" w:rsidP="004E37EF">
      <w:pPr>
        <w:spacing w:after="296" w:line="276" w:lineRule="auto"/>
        <w:ind w:left="-5" w:hanging="10"/>
        <w:rPr>
          <w:rFonts w:ascii="Arial" w:eastAsia="Arial" w:hAnsi="Arial" w:cs="Arial"/>
          <w:b/>
          <w:sz w:val="24"/>
          <w:szCs w:val="24"/>
        </w:rPr>
      </w:pPr>
    </w:p>
    <w:p w14:paraId="42F19C24" w14:textId="49FFDB08" w:rsidR="004E37EF" w:rsidRDefault="004E37EF" w:rsidP="004E37EF">
      <w:pPr>
        <w:spacing w:after="296" w:line="276" w:lineRule="auto"/>
        <w:ind w:left="-5" w:hanging="10"/>
        <w:rPr>
          <w:rFonts w:ascii="Arial" w:eastAsia="Arial" w:hAnsi="Arial" w:cs="Arial"/>
          <w:b/>
          <w:sz w:val="24"/>
          <w:szCs w:val="24"/>
        </w:rPr>
      </w:pPr>
    </w:p>
    <w:p w14:paraId="7782A675" w14:textId="73A5777B" w:rsidR="004E37EF" w:rsidRDefault="004E37EF" w:rsidP="004E37EF">
      <w:pPr>
        <w:spacing w:after="296" w:line="276" w:lineRule="auto"/>
        <w:ind w:left="-5" w:hanging="10"/>
        <w:rPr>
          <w:rFonts w:ascii="Arial" w:eastAsia="Arial" w:hAnsi="Arial" w:cs="Arial"/>
          <w:b/>
          <w:sz w:val="24"/>
          <w:szCs w:val="24"/>
        </w:rPr>
      </w:pPr>
    </w:p>
    <w:p w14:paraId="2DE59C40" w14:textId="77777777" w:rsidR="00FB6D0A" w:rsidRDefault="00FB6D0A" w:rsidP="004E37EF">
      <w:pPr>
        <w:spacing w:after="296" w:line="276" w:lineRule="auto"/>
        <w:ind w:left="-5" w:hanging="10"/>
        <w:rPr>
          <w:rFonts w:ascii="Arial" w:eastAsia="Arial" w:hAnsi="Arial" w:cs="Arial"/>
          <w:b/>
          <w:sz w:val="24"/>
          <w:szCs w:val="24"/>
        </w:rPr>
      </w:pPr>
    </w:p>
    <w:p w14:paraId="2032FF48" w14:textId="77777777" w:rsidR="004E37EF" w:rsidRPr="00C926B2" w:rsidRDefault="004E37EF" w:rsidP="004E37EF">
      <w:pPr>
        <w:spacing w:after="296" w:line="276" w:lineRule="auto"/>
        <w:ind w:left="-5" w:hanging="10"/>
        <w:rPr>
          <w:rFonts w:ascii="Arial" w:eastAsia="Arial" w:hAnsi="Arial" w:cs="Arial"/>
          <w:b/>
          <w:sz w:val="24"/>
          <w:szCs w:val="24"/>
        </w:rPr>
      </w:pPr>
    </w:p>
    <w:p w14:paraId="6B3253A5" w14:textId="77777777" w:rsidR="001A48AD" w:rsidRPr="00C926B2" w:rsidRDefault="001A48AD" w:rsidP="004E37EF">
      <w:pPr>
        <w:spacing w:after="296" w:line="276" w:lineRule="auto"/>
        <w:ind w:left="-5" w:hanging="10"/>
        <w:rPr>
          <w:rFonts w:ascii="Arial" w:hAnsi="Arial" w:cs="Arial"/>
          <w:sz w:val="24"/>
          <w:szCs w:val="24"/>
        </w:rPr>
      </w:pPr>
      <w:r w:rsidRPr="00C926B2">
        <w:rPr>
          <w:rFonts w:ascii="Arial" w:eastAsia="Arial" w:hAnsi="Arial" w:cs="Arial"/>
          <w:b/>
          <w:sz w:val="24"/>
          <w:szCs w:val="24"/>
        </w:rPr>
        <w:lastRenderedPageBreak/>
        <w:t>ASSESSMENT EVIDENCE</w:t>
      </w:r>
    </w:p>
    <w:p w14:paraId="04BFC3A0" w14:textId="77777777" w:rsidR="001A48AD" w:rsidRPr="00C926B2" w:rsidRDefault="001A48AD" w:rsidP="004E37EF">
      <w:pPr>
        <w:spacing w:after="116" w:line="276" w:lineRule="auto"/>
        <w:ind w:left="-5" w:hanging="10"/>
        <w:rPr>
          <w:rFonts w:ascii="Arial" w:hAnsi="Arial" w:cs="Arial"/>
          <w:sz w:val="24"/>
          <w:szCs w:val="24"/>
        </w:rPr>
      </w:pPr>
      <w:r w:rsidRPr="00C926B2">
        <w:rPr>
          <w:rFonts w:ascii="Arial" w:eastAsia="Arial" w:hAnsi="Arial" w:cs="Arial"/>
          <w:b/>
          <w:sz w:val="24"/>
          <w:szCs w:val="24"/>
        </w:rPr>
        <w:t xml:space="preserve">Complete a grid for each component as listed in “Formal structure of the qualification” in the Summary.  </w:t>
      </w:r>
    </w:p>
    <w:p w14:paraId="36E41EE0" w14:textId="77777777" w:rsidR="00FB6D0A" w:rsidRDefault="001A48AD" w:rsidP="004E37EF">
      <w:pPr>
        <w:spacing w:after="0" w:line="276" w:lineRule="auto"/>
        <w:rPr>
          <w:rFonts w:ascii="Arial" w:eastAsia="Arial" w:hAnsi="Arial" w:cs="Arial"/>
          <w:i/>
          <w:sz w:val="24"/>
          <w:szCs w:val="24"/>
        </w:rPr>
      </w:pPr>
      <w:r w:rsidRPr="00C926B2">
        <w:rPr>
          <w:rFonts w:ascii="Arial" w:eastAsia="Arial" w:hAnsi="Arial" w:cs="Arial"/>
          <w:i/>
          <w:sz w:val="24"/>
          <w:szCs w:val="24"/>
        </w:rPr>
        <w:t xml:space="preserve">NOTE: this grid can be replaced by any part of the qualification documentation which shows the same information – ie Learning Outcomes to be assessed, assessment criteria and the means of assessment. </w:t>
      </w:r>
    </w:p>
    <w:p w14:paraId="4BC08D24" w14:textId="5CA812BF" w:rsidR="001A48AD" w:rsidRPr="00C926B2" w:rsidRDefault="001A48AD" w:rsidP="004E37EF">
      <w:pPr>
        <w:spacing w:after="0" w:line="276" w:lineRule="auto"/>
        <w:rPr>
          <w:rFonts w:ascii="Arial" w:hAnsi="Arial" w:cs="Arial"/>
          <w:sz w:val="24"/>
          <w:szCs w:val="24"/>
        </w:rPr>
      </w:pPr>
      <w:r w:rsidRPr="00C926B2">
        <w:rPr>
          <w:rFonts w:ascii="Arial" w:eastAsia="Arial" w:hAnsi="Arial" w:cs="Arial"/>
          <w:i/>
          <w:sz w:val="24"/>
          <w:szCs w:val="24"/>
        </w:rPr>
        <w:t xml:space="preserve"> </w:t>
      </w:r>
    </w:p>
    <w:p w14:paraId="34F38AE0" w14:textId="77777777" w:rsidR="001A48AD" w:rsidRPr="00C926B2" w:rsidRDefault="001A48AD" w:rsidP="004E37EF">
      <w:pPr>
        <w:spacing w:after="0" w:line="276" w:lineRule="auto"/>
        <w:ind w:left="-5" w:right="5456" w:hanging="10"/>
        <w:rPr>
          <w:rFonts w:ascii="Arial" w:eastAsia="Arial" w:hAnsi="Arial" w:cs="Arial"/>
          <w:b/>
          <w:sz w:val="24"/>
          <w:szCs w:val="24"/>
        </w:rPr>
      </w:pPr>
      <w:r w:rsidRPr="00C926B2">
        <w:rPr>
          <w:rFonts w:ascii="Arial" w:eastAsia="Arial" w:hAnsi="Arial" w:cs="Arial"/>
          <w:b/>
          <w:sz w:val="24"/>
          <w:szCs w:val="24"/>
        </w:rPr>
        <w:t xml:space="preserve">24. Assessment evidences </w:t>
      </w:r>
    </w:p>
    <w:p w14:paraId="7E238352" w14:textId="77777777" w:rsidR="001A48AD" w:rsidRPr="00C926B2" w:rsidRDefault="001A48AD" w:rsidP="004E37EF">
      <w:pPr>
        <w:spacing w:after="0" w:line="276" w:lineRule="auto"/>
        <w:ind w:left="-5" w:right="5456" w:hanging="10"/>
        <w:rPr>
          <w:rFonts w:ascii="Arial" w:eastAsia="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1A48AD" w:rsidRPr="00C926B2" w14:paraId="282A1CF8" w14:textId="77777777" w:rsidTr="00FF5A51">
        <w:trPr>
          <w:trHeight w:val="462"/>
        </w:trPr>
        <w:tc>
          <w:tcPr>
            <w:tcW w:w="5000" w:type="pct"/>
            <w:noWrap/>
            <w:hideMark/>
          </w:tcPr>
          <w:p w14:paraId="3371D9B9" w14:textId="3DFB62BB" w:rsidR="001A48AD" w:rsidRPr="00C926B2" w:rsidRDefault="001A48AD" w:rsidP="004E37EF">
            <w:pPr>
              <w:spacing w:line="276" w:lineRule="auto"/>
              <w:rPr>
                <w:rFonts w:ascii="Arial" w:hAnsi="Arial" w:cs="Arial"/>
                <w:color w:val="auto"/>
                <w:sz w:val="24"/>
                <w:szCs w:val="24"/>
              </w:rPr>
            </w:pPr>
            <w:r w:rsidRPr="00C926B2">
              <w:rPr>
                <w:rFonts w:ascii="Arial" w:hAnsi="Arial" w:cs="Arial"/>
                <w:color w:val="auto"/>
                <w:sz w:val="24"/>
                <w:szCs w:val="24"/>
              </w:rPr>
              <w:t>1. LSC ha</w:t>
            </w:r>
            <w:r w:rsidR="00854328">
              <w:rPr>
                <w:rFonts w:ascii="Arial" w:hAnsi="Arial" w:cs="Arial"/>
                <w:color w:val="auto"/>
                <w:sz w:val="24"/>
                <w:szCs w:val="24"/>
              </w:rPr>
              <w:t>s</w:t>
            </w:r>
            <w:r w:rsidRPr="00C926B2">
              <w:rPr>
                <w:rFonts w:ascii="Arial" w:hAnsi="Arial" w:cs="Arial"/>
                <w:color w:val="auto"/>
                <w:sz w:val="24"/>
                <w:szCs w:val="24"/>
              </w:rPr>
              <w:t xml:space="preserve"> created 16 points check list to collect on the day of assessment.</w:t>
            </w:r>
          </w:p>
          <w:p w14:paraId="31BA6EA4" w14:textId="77777777" w:rsidR="001A48AD" w:rsidRPr="00C926B2" w:rsidRDefault="001A48AD" w:rsidP="004E37EF">
            <w:pPr>
              <w:spacing w:line="276" w:lineRule="auto"/>
              <w:rPr>
                <w:rFonts w:ascii="Arial" w:hAnsi="Arial" w:cs="Arial"/>
                <w:color w:val="auto"/>
                <w:sz w:val="24"/>
                <w:szCs w:val="24"/>
              </w:rPr>
            </w:pPr>
            <w:r w:rsidRPr="00C926B2">
              <w:rPr>
                <w:rFonts w:ascii="Arial" w:hAnsi="Arial" w:cs="Arial"/>
                <w:color w:val="auto"/>
                <w:sz w:val="24"/>
                <w:szCs w:val="24"/>
              </w:rPr>
              <w:t>2. Assessment agencies must ensure to collect all the evidence without fail.</w:t>
            </w:r>
          </w:p>
          <w:p w14:paraId="58335AA6" w14:textId="77777777" w:rsidR="001A48AD" w:rsidRPr="00C926B2" w:rsidRDefault="001A48AD" w:rsidP="004E37EF">
            <w:pPr>
              <w:spacing w:line="276" w:lineRule="auto"/>
              <w:rPr>
                <w:rFonts w:ascii="Arial" w:hAnsi="Arial" w:cs="Arial"/>
                <w:color w:val="auto"/>
                <w:sz w:val="24"/>
                <w:szCs w:val="24"/>
              </w:rPr>
            </w:pPr>
            <w:r w:rsidRPr="00C926B2">
              <w:rPr>
                <w:rFonts w:ascii="Arial" w:hAnsi="Arial" w:cs="Arial"/>
                <w:color w:val="auto"/>
                <w:sz w:val="24"/>
                <w:szCs w:val="24"/>
              </w:rPr>
              <w:t>3. Training Partner must cooperate on collecting assessment evidence.</w:t>
            </w:r>
          </w:p>
          <w:p w14:paraId="452980AD" w14:textId="77777777" w:rsidR="001A48AD" w:rsidRPr="00C926B2" w:rsidRDefault="001A48AD" w:rsidP="004E37EF">
            <w:pPr>
              <w:spacing w:line="276" w:lineRule="auto"/>
              <w:rPr>
                <w:rFonts w:ascii="Arial" w:hAnsi="Arial" w:cs="Arial"/>
                <w:color w:val="auto"/>
                <w:sz w:val="24"/>
                <w:szCs w:val="24"/>
              </w:rPr>
            </w:pPr>
            <w:r w:rsidRPr="00C926B2">
              <w:rPr>
                <w:rFonts w:ascii="Arial" w:hAnsi="Arial" w:cs="Arial"/>
                <w:color w:val="auto"/>
                <w:sz w:val="24"/>
                <w:szCs w:val="24"/>
              </w:rPr>
              <w:t>4. Candidates must present with their original Aadhaar’s and alternative id proof which is having clear face picture on the day of assessment.</w:t>
            </w:r>
          </w:p>
          <w:p w14:paraId="643A35AD" w14:textId="77777777" w:rsidR="001A48AD" w:rsidRPr="00C926B2" w:rsidRDefault="001A48AD" w:rsidP="004E37EF">
            <w:pPr>
              <w:spacing w:line="276" w:lineRule="auto"/>
              <w:rPr>
                <w:rFonts w:ascii="Arial" w:hAnsi="Arial" w:cs="Arial"/>
                <w:sz w:val="24"/>
                <w:szCs w:val="24"/>
              </w:rPr>
            </w:pPr>
            <w:r w:rsidRPr="00C926B2">
              <w:rPr>
                <w:rFonts w:ascii="Arial" w:hAnsi="Arial" w:cs="Arial"/>
                <w:color w:val="auto"/>
                <w:sz w:val="24"/>
                <w:szCs w:val="24"/>
              </w:rPr>
              <w:t>5. Assessment agency must submit all the collected evidence through LSC MIS portal.</w:t>
            </w:r>
          </w:p>
        </w:tc>
      </w:tr>
    </w:tbl>
    <w:p w14:paraId="55927E20" w14:textId="72C35D18" w:rsidR="00611A84" w:rsidRPr="00C926B2" w:rsidRDefault="00611A84" w:rsidP="00611A84">
      <w:pPr>
        <w:spacing w:after="0" w:line="265" w:lineRule="auto"/>
        <w:ind w:left="-5" w:right="5456" w:hanging="10"/>
        <w:rPr>
          <w:rFonts w:ascii="Arial" w:eastAsia="Arial" w:hAnsi="Arial" w:cs="Arial"/>
          <w:b/>
          <w:sz w:val="24"/>
          <w:szCs w:val="24"/>
        </w:rPr>
      </w:pPr>
    </w:p>
    <w:p w14:paraId="4BD74EBD" w14:textId="1DF48D97" w:rsidR="001A48AD" w:rsidRPr="00C926B2" w:rsidRDefault="001A48AD" w:rsidP="00611A84">
      <w:pPr>
        <w:spacing w:after="0" w:line="265" w:lineRule="auto"/>
        <w:ind w:left="-5" w:right="5456" w:hanging="10"/>
        <w:rPr>
          <w:rFonts w:ascii="Arial" w:eastAsia="Arial" w:hAnsi="Arial" w:cs="Arial"/>
          <w:b/>
          <w:sz w:val="24"/>
          <w:szCs w:val="24"/>
        </w:rPr>
      </w:pPr>
    </w:p>
    <w:p w14:paraId="49E8A708" w14:textId="5A70DBCF" w:rsidR="001A48AD" w:rsidRPr="00C926B2" w:rsidRDefault="001A48AD" w:rsidP="00611A84">
      <w:pPr>
        <w:spacing w:after="0" w:line="265" w:lineRule="auto"/>
        <w:ind w:left="-5" w:right="5456" w:hanging="10"/>
        <w:rPr>
          <w:rFonts w:ascii="Arial" w:eastAsia="Arial" w:hAnsi="Arial" w:cs="Arial"/>
          <w:b/>
          <w:sz w:val="24"/>
          <w:szCs w:val="24"/>
        </w:rPr>
      </w:pPr>
    </w:p>
    <w:p w14:paraId="36AD73A9" w14:textId="77777777" w:rsidR="001A48AD" w:rsidRPr="00C926B2" w:rsidRDefault="001A48AD" w:rsidP="00611A84">
      <w:pPr>
        <w:spacing w:after="0" w:line="265" w:lineRule="auto"/>
        <w:ind w:left="-5" w:right="5456" w:hanging="10"/>
        <w:rPr>
          <w:rFonts w:ascii="Arial" w:eastAsia="Arial" w:hAnsi="Arial" w:cs="Arial"/>
          <w:b/>
          <w:sz w:val="24"/>
          <w:szCs w:val="24"/>
        </w:rPr>
      </w:pPr>
    </w:p>
    <w:p w14:paraId="6FFD8709" w14:textId="5EF0218C" w:rsidR="00611A84" w:rsidRPr="00C926B2" w:rsidRDefault="00611A84" w:rsidP="00611A84">
      <w:pPr>
        <w:spacing w:after="0" w:line="265" w:lineRule="auto"/>
        <w:ind w:left="-5" w:right="5456" w:hanging="10"/>
        <w:rPr>
          <w:rFonts w:ascii="Arial" w:eastAsia="Arial" w:hAnsi="Arial" w:cs="Arial"/>
          <w:b/>
          <w:sz w:val="24"/>
          <w:szCs w:val="24"/>
        </w:rPr>
      </w:pPr>
    </w:p>
    <w:p w14:paraId="3D43DC7D" w14:textId="46CBB9A3" w:rsidR="00D622F2" w:rsidRPr="00C926B2" w:rsidRDefault="00D622F2" w:rsidP="00611A84">
      <w:pPr>
        <w:spacing w:after="0" w:line="265" w:lineRule="auto"/>
        <w:ind w:left="-5" w:right="5456" w:hanging="10"/>
        <w:rPr>
          <w:rFonts w:ascii="Arial" w:eastAsia="Arial" w:hAnsi="Arial" w:cs="Arial"/>
          <w:b/>
          <w:sz w:val="24"/>
          <w:szCs w:val="24"/>
        </w:rPr>
      </w:pPr>
    </w:p>
    <w:p w14:paraId="109D6AD3" w14:textId="5F782B32" w:rsidR="00A13DBA" w:rsidRDefault="00A13DBA" w:rsidP="00611A84">
      <w:pPr>
        <w:spacing w:after="0" w:line="265" w:lineRule="auto"/>
        <w:ind w:left="-5" w:right="5456" w:hanging="10"/>
        <w:rPr>
          <w:rFonts w:ascii="Arial" w:eastAsia="Arial" w:hAnsi="Arial" w:cs="Arial"/>
          <w:b/>
          <w:sz w:val="24"/>
          <w:szCs w:val="24"/>
        </w:rPr>
      </w:pPr>
    </w:p>
    <w:p w14:paraId="201E064A" w14:textId="3AE418A7" w:rsidR="004E37EF" w:rsidRDefault="004E37EF" w:rsidP="00611A84">
      <w:pPr>
        <w:spacing w:after="0" w:line="265" w:lineRule="auto"/>
        <w:ind w:left="-5" w:right="5456" w:hanging="10"/>
        <w:rPr>
          <w:rFonts w:ascii="Arial" w:eastAsia="Arial" w:hAnsi="Arial" w:cs="Arial"/>
          <w:b/>
          <w:sz w:val="24"/>
          <w:szCs w:val="24"/>
        </w:rPr>
      </w:pPr>
    </w:p>
    <w:p w14:paraId="5B929B5A" w14:textId="225EBFFC" w:rsidR="004E37EF" w:rsidRDefault="004E37EF" w:rsidP="00611A84">
      <w:pPr>
        <w:spacing w:after="0" w:line="265" w:lineRule="auto"/>
        <w:ind w:left="-5" w:right="5456" w:hanging="10"/>
        <w:rPr>
          <w:rFonts w:ascii="Arial" w:eastAsia="Arial" w:hAnsi="Arial" w:cs="Arial"/>
          <w:b/>
          <w:sz w:val="24"/>
          <w:szCs w:val="24"/>
        </w:rPr>
      </w:pPr>
    </w:p>
    <w:p w14:paraId="27F7FCCB" w14:textId="6FA9ADD7" w:rsidR="004E37EF" w:rsidRDefault="004E37EF" w:rsidP="00611A84">
      <w:pPr>
        <w:spacing w:after="0" w:line="265" w:lineRule="auto"/>
        <w:ind w:left="-5" w:right="5456" w:hanging="10"/>
        <w:rPr>
          <w:rFonts w:ascii="Arial" w:eastAsia="Arial" w:hAnsi="Arial" w:cs="Arial"/>
          <w:b/>
          <w:sz w:val="24"/>
          <w:szCs w:val="24"/>
        </w:rPr>
      </w:pPr>
    </w:p>
    <w:p w14:paraId="5B7F16DA" w14:textId="359C8BE0" w:rsidR="004E37EF" w:rsidRDefault="004E37EF" w:rsidP="00611A84">
      <w:pPr>
        <w:spacing w:after="0" w:line="265" w:lineRule="auto"/>
        <w:ind w:left="-5" w:right="5456" w:hanging="10"/>
        <w:rPr>
          <w:rFonts w:ascii="Arial" w:eastAsia="Arial" w:hAnsi="Arial" w:cs="Arial"/>
          <w:b/>
          <w:sz w:val="24"/>
          <w:szCs w:val="24"/>
        </w:rPr>
      </w:pPr>
    </w:p>
    <w:p w14:paraId="51AEF2AE" w14:textId="3FA0E30A" w:rsidR="004E37EF" w:rsidRDefault="004E37EF" w:rsidP="00611A84">
      <w:pPr>
        <w:spacing w:after="0" w:line="265" w:lineRule="auto"/>
        <w:ind w:left="-5" w:right="5456" w:hanging="10"/>
        <w:rPr>
          <w:rFonts w:ascii="Arial" w:eastAsia="Arial" w:hAnsi="Arial" w:cs="Arial"/>
          <w:b/>
          <w:sz w:val="24"/>
          <w:szCs w:val="24"/>
        </w:rPr>
      </w:pPr>
    </w:p>
    <w:p w14:paraId="1A32CAB4" w14:textId="29972D97" w:rsidR="004E37EF" w:rsidRDefault="004E37EF" w:rsidP="00611A84">
      <w:pPr>
        <w:spacing w:after="0" w:line="265" w:lineRule="auto"/>
        <w:ind w:left="-5" w:right="5456" w:hanging="10"/>
        <w:rPr>
          <w:rFonts w:ascii="Arial" w:eastAsia="Arial" w:hAnsi="Arial" w:cs="Arial"/>
          <w:b/>
          <w:sz w:val="24"/>
          <w:szCs w:val="24"/>
        </w:rPr>
      </w:pPr>
    </w:p>
    <w:p w14:paraId="27BCB74C" w14:textId="0DD0B65B" w:rsidR="004E37EF" w:rsidRDefault="004E37EF" w:rsidP="00611A84">
      <w:pPr>
        <w:spacing w:after="0" w:line="265" w:lineRule="auto"/>
        <w:ind w:left="-5" w:right="5456" w:hanging="10"/>
        <w:rPr>
          <w:rFonts w:ascii="Arial" w:eastAsia="Arial" w:hAnsi="Arial" w:cs="Arial"/>
          <w:b/>
          <w:sz w:val="24"/>
          <w:szCs w:val="24"/>
        </w:rPr>
      </w:pPr>
    </w:p>
    <w:p w14:paraId="1AF06913" w14:textId="13FBB13B" w:rsidR="004E37EF" w:rsidRDefault="004E37EF" w:rsidP="00611A84">
      <w:pPr>
        <w:spacing w:after="0" w:line="265" w:lineRule="auto"/>
        <w:ind w:left="-5" w:right="5456" w:hanging="10"/>
        <w:rPr>
          <w:rFonts w:ascii="Arial" w:eastAsia="Arial" w:hAnsi="Arial" w:cs="Arial"/>
          <w:b/>
          <w:sz w:val="24"/>
          <w:szCs w:val="24"/>
        </w:rPr>
      </w:pPr>
    </w:p>
    <w:p w14:paraId="39CAE82B" w14:textId="38399B41" w:rsidR="004E37EF" w:rsidRDefault="004E37EF" w:rsidP="00611A84">
      <w:pPr>
        <w:spacing w:after="0" w:line="265" w:lineRule="auto"/>
        <w:ind w:left="-5" w:right="5456" w:hanging="10"/>
        <w:rPr>
          <w:rFonts w:ascii="Arial" w:eastAsia="Arial" w:hAnsi="Arial" w:cs="Arial"/>
          <w:b/>
          <w:sz w:val="24"/>
          <w:szCs w:val="24"/>
        </w:rPr>
      </w:pPr>
    </w:p>
    <w:p w14:paraId="1505DA18" w14:textId="1C8C7727" w:rsidR="004E37EF" w:rsidRDefault="004E37EF" w:rsidP="00611A84">
      <w:pPr>
        <w:spacing w:after="0" w:line="265" w:lineRule="auto"/>
        <w:ind w:left="-5" w:right="5456" w:hanging="10"/>
        <w:rPr>
          <w:rFonts w:ascii="Arial" w:eastAsia="Arial" w:hAnsi="Arial" w:cs="Arial"/>
          <w:b/>
          <w:sz w:val="24"/>
          <w:szCs w:val="24"/>
        </w:rPr>
      </w:pPr>
    </w:p>
    <w:p w14:paraId="53C3E1FE" w14:textId="1CC1AA69" w:rsidR="004E37EF" w:rsidRDefault="004E37EF" w:rsidP="00611A84">
      <w:pPr>
        <w:spacing w:after="0" w:line="265" w:lineRule="auto"/>
        <w:ind w:left="-5" w:right="5456" w:hanging="10"/>
        <w:rPr>
          <w:rFonts w:ascii="Arial" w:eastAsia="Arial" w:hAnsi="Arial" w:cs="Arial"/>
          <w:b/>
          <w:sz w:val="24"/>
          <w:szCs w:val="24"/>
        </w:rPr>
      </w:pPr>
    </w:p>
    <w:p w14:paraId="4CB34F84" w14:textId="15FE5ED6" w:rsidR="004E37EF" w:rsidRDefault="004E37EF" w:rsidP="00611A84">
      <w:pPr>
        <w:spacing w:after="0" w:line="265" w:lineRule="auto"/>
        <w:ind w:left="-5" w:right="5456" w:hanging="10"/>
        <w:rPr>
          <w:rFonts w:ascii="Arial" w:eastAsia="Arial" w:hAnsi="Arial" w:cs="Arial"/>
          <w:b/>
          <w:sz w:val="24"/>
          <w:szCs w:val="24"/>
        </w:rPr>
      </w:pPr>
    </w:p>
    <w:p w14:paraId="5A88F016" w14:textId="526F6C9C" w:rsidR="004E37EF" w:rsidRDefault="004E37EF" w:rsidP="00611A84">
      <w:pPr>
        <w:spacing w:after="0" w:line="265" w:lineRule="auto"/>
        <w:ind w:left="-5" w:right="5456" w:hanging="10"/>
        <w:rPr>
          <w:rFonts w:ascii="Arial" w:eastAsia="Arial" w:hAnsi="Arial" w:cs="Arial"/>
          <w:b/>
          <w:sz w:val="24"/>
          <w:szCs w:val="24"/>
        </w:rPr>
      </w:pPr>
    </w:p>
    <w:p w14:paraId="17A676BD" w14:textId="6825F0DF" w:rsidR="004E37EF" w:rsidRDefault="004E37EF" w:rsidP="00611A84">
      <w:pPr>
        <w:spacing w:after="0" w:line="265" w:lineRule="auto"/>
        <w:ind w:left="-5" w:right="5456" w:hanging="10"/>
        <w:rPr>
          <w:rFonts w:ascii="Arial" w:eastAsia="Arial" w:hAnsi="Arial" w:cs="Arial"/>
          <w:b/>
          <w:sz w:val="24"/>
          <w:szCs w:val="24"/>
        </w:rPr>
      </w:pPr>
    </w:p>
    <w:p w14:paraId="12968E68" w14:textId="77777777" w:rsidR="004E37EF" w:rsidRPr="00C926B2" w:rsidRDefault="004E37EF" w:rsidP="00611A84">
      <w:pPr>
        <w:spacing w:after="0" w:line="265" w:lineRule="auto"/>
        <w:ind w:left="-5" w:right="5456" w:hanging="10"/>
        <w:rPr>
          <w:rFonts w:ascii="Arial" w:eastAsia="Arial" w:hAnsi="Arial" w:cs="Arial"/>
          <w:b/>
          <w:sz w:val="24"/>
          <w:szCs w:val="24"/>
        </w:rPr>
      </w:pPr>
    </w:p>
    <w:p w14:paraId="3CADC5F4" w14:textId="718FFEB3" w:rsidR="00A13DBA" w:rsidRPr="00C926B2" w:rsidRDefault="00A13DBA" w:rsidP="00611A84">
      <w:pPr>
        <w:spacing w:after="0" w:line="265" w:lineRule="auto"/>
        <w:ind w:left="-5" w:right="5456" w:hanging="10"/>
        <w:rPr>
          <w:rFonts w:ascii="Arial" w:eastAsia="Arial" w:hAnsi="Arial" w:cs="Arial"/>
          <w:b/>
          <w:sz w:val="24"/>
          <w:szCs w:val="24"/>
        </w:rPr>
      </w:pPr>
    </w:p>
    <w:p w14:paraId="3C2B09CC" w14:textId="5A2398D2" w:rsidR="00A13DBA" w:rsidRPr="00C926B2" w:rsidRDefault="00A13DBA" w:rsidP="00611A84">
      <w:pPr>
        <w:spacing w:after="0" w:line="265" w:lineRule="auto"/>
        <w:ind w:left="-5" w:right="5456" w:hanging="10"/>
        <w:rPr>
          <w:rFonts w:ascii="Arial" w:eastAsia="Arial" w:hAnsi="Arial" w:cs="Arial"/>
          <w:b/>
          <w:sz w:val="24"/>
          <w:szCs w:val="24"/>
        </w:rPr>
      </w:pPr>
    </w:p>
    <w:p w14:paraId="22AA9598" w14:textId="77777777" w:rsidR="00A13DBA" w:rsidRPr="00C926B2" w:rsidRDefault="00A13DBA" w:rsidP="00611A84">
      <w:pPr>
        <w:spacing w:after="0" w:line="265" w:lineRule="auto"/>
        <w:ind w:left="-5" w:right="5456" w:hanging="10"/>
        <w:rPr>
          <w:rFonts w:ascii="Arial" w:eastAsia="Arial" w:hAnsi="Arial" w:cs="Arial"/>
          <w:b/>
          <w:sz w:val="24"/>
          <w:szCs w:val="24"/>
        </w:rPr>
      </w:pPr>
    </w:p>
    <w:p w14:paraId="7D0DE9AB" w14:textId="77777777" w:rsidR="00D622F2" w:rsidRPr="00C926B2" w:rsidRDefault="00D622F2" w:rsidP="00611A84">
      <w:pPr>
        <w:spacing w:after="0" w:line="265" w:lineRule="auto"/>
        <w:ind w:left="-5" w:right="5456" w:hanging="10"/>
        <w:rPr>
          <w:rFonts w:ascii="Arial" w:eastAsia="Arial" w:hAnsi="Arial" w:cs="Arial"/>
          <w:b/>
          <w:sz w:val="24"/>
          <w:szCs w:val="24"/>
        </w:rPr>
      </w:pPr>
    </w:p>
    <w:p w14:paraId="6986261B" w14:textId="77777777" w:rsidR="001A48AD" w:rsidRPr="00C926B2" w:rsidRDefault="00611A84" w:rsidP="004E37EF">
      <w:pPr>
        <w:spacing w:after="0" w:line="276" w:lineRule="auto"/>
        <w:ind w:left="-5" w:right="5456" w:hanging="10"/>
        <w:rPr>
          <w:rFonts w:ascii="Arial" w:eastAsia="Arial" w:hAnsi="Arial" w:cs="Arial"/>
          <w:b/>
          <w:sz w:val="24"/>
          <w:szCs w:val="24"/>
        </w:rPr>
      </w:pPr>
      <w:r w:rsidRPr="00C926B2">
        <w:rPr>
          <w:rFonts w:ascii="Arial" w:eastAsia="Arial" w:hAnsi="Arial" w:cs="Arial"/>
          <w:b/>
          <w:sz w:val="24"/>
          <w:szCs w:val="24"/>
        </w:rPr>
        <w:t xml:space="preserve">Title of Component: </w:t>
      </w:r>
    </w:p>
    <w:p w14:paraId="6C32564F" w14:textId="3D32C20A" w:rsidR="00611A84" w:rsidRDefault="00904C71" w:rsidP="004E37EF">
      <w:pPr>
        <w:tabs>
          <w:tab w:val="left" w:pos="3536"/>
        </w:tabs>
        <w:spacing w:after="0" w:line="276" w:lineRule="auto"/>
        <w:ind w:left="-5" w:right="5456" w:hanging="10"/>
        <w:rPr>
          <w:rFonts w:ascii="Arial" w:eastAsia="Arial" w:hAnsi="Arial" w:cs="Arial"/>
          <w:b/>
          <w:sz w:val="24"/>
          <w:szCs w:val="24"/>
        </w:rPr>
      </w:pPr>
      <w:r w:rsidRPr="00C926B2">
        <w:rPr>
          <w:rFonts w:ascii="Arial" w:eastAsia="Arial" w:hAnsi="Arial" w:cs="Arial"/>
          <w:b/>
          <w:sz w:val="24"/>
          <w:szCs w:val="24"/>
        </w:rPr>
        <w:t>Courier Executive</w:t>
      </w:r>
      <w:r w:rsidR="004E37EF">
        <w:rPr>
          <w:rFonts w:ascii="Arial" w:eastAsia="Arial" w:hAnsi="Arial" w:cs="Arial"/>
          <w:b/>
          <w:sz w:val="24"/>
          <w:szCs w:val="24"/>
        </w:rPr>
        <w:t xml:space="preserve"> - </w:t>
      </w:r>
      <w:r w:rsidRPr="00C926B2">
        <w:rPr>
          <w:rFonts w:ascii="Arial" w:eastAsia="Arial" w:hAnsi="Arial" w:cs="Arial"/>
          <w:b/>
          <w:sz w:val="24"/>
          <w:szCs w:val="24"/>
        </w:rPr>
        <w:t>Operations</w:t>
      </w:r>
    </w:p>
    <w:p w14:paraId="3185BF21" w14:textId="77777777" w:rsidR="004E37EF" w:rsidRPr="00C926B2" w:rsidRDefault="004E37EF" w:rsidP="004E37EF">
      <w:pPr>
        <w:spacing w:after="0" w:line="276" w:lineRule="auto"/>
        <w:ind w:left="-5" w:right="5456" w:hanging="10"/>
        <w:rPr>
          <w:rFonts w:ascii="Arial" w:eastAsia="Arial" w:hAnsi="Arial" w:cs="Arial"/>
          <w:b/>
          <w:sz w:val="24"/>
          <w:szCs w:val="24"/>
        </w:rPr>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
        <w:gridCol w:w="3059"/>
        <w:gridCol w:w="5623"/>
      </w:tblGrid>
      <w:tr w:rsidR="00611A84" w:rsidRPr="00C926B2" w14:paraId="6FA50E09" w14:textId="77777777" w:rsidTr="00FF5A51">
        <w:trPr>
          <w:tblHeader/>
        </w:trPr>
        <w:tc>
          <w:tcPr>
            <w:tcW w:w="558" w:type="dxa"/>
            <w:tcBorders>
              <w:top w:val="single" w:sz="4" w:space="0" w:color="008000"/>
              <w:left w:val="single" w:sz="4" w:space="0" w:color="008000"/>
              <w:bottom w:val="single" w:sz="4" w:space="0" w:color="auto"/>
              <w:right w:val="single" w:sz="4" w:space="0" w:color="008000"/>
            </w:tcBorders>
            <w:shd w:val="clear" w:color="auto" w:fill="CCFFCC"/>
            <w:hideMark/>
          </w:tcPr>
          <w:p w14:paraId="62260038" w14:textId="0E225AF9" w:rsidR="00611A84" w:rsidRPr="00C926B2" w:rsidRDefault="00611A84" w:rsidP="004F4310">
            <w:pPr>
              <w:autoSpaceDE w:val="0"/>
              <w:autoSpaceDN w:val="0"/>
              <w:adjustRightInd w:val="0"/>
              <w:spacing w:line="276" w:lineRule="auto"/>
              <w:rPr>
                <w:rFonts w:ascii="Arial" w:hAnsi="Arial" w:cs="Arial"/>
                <w:b/>
                <w:bCs/>
                <w:sz w:val="24"/>
                <w:szCs w:val="24"/>
              </w:rPr>
            </w:pPr>
            <w:r w:rsidRPr="00C926B2">
              <w:rPr>
                <w:rFonts w:ascii="Arial" w:hAnsi="Arial" w:cs="Arial"/>
                <w:b/>
                <w:bCs/>
                <w:sz w:val="24"/>
                <w:szCs w:val="24"/>
              </w:rPr>
              <w:t>Sr. No</w:t>
            </w:r>
          </w:p>
        </w:tc>
        <w:tc>
          <w:tcPr>
            <w:tcW w:w="3059" w:type="dxa"/>
            <w:tcBorders>
              <w:top w:val="single" w:sz="4" w:space="0" w:color="008000"/>
              <w:left w:val="single" w:sz="4" w:space="0" w:color="008000"/>
              <w:bottom w:val="single" w:sz="4" w:space="0" w:color="008000"/>
              <w:right w:val="single" w:sz="4" w:space="0" w:color="008000"/>
            </w:tcBorders>
            <w:shd w:val="clear" w:color="auto" w:fill="CCFFCC"/>
            <w:hideMark/>
          </w:tcPr>
          <w:p w14:paraId="66E3575B" w14:textId="77777777" w:rsidR="00611A84" w:rsidRPr="00C926B2" w:rsidRDefault="00611A84" w:rsidP="004F4310">
            <w:pPr>
              <w:autoSpaceDE w:val="0"/>
              <w:autoSpaceDN w:val="0"/>
              <w:adjustRightInd w:val="0"/>
              <w:spacing w:line="276" w:lineRule="auto"/>
              <w:rPr>
                <w:rFonts w:ascii="Arial" w:hAnsi="Arial" w:cs="Arial"/>
                <w:b/>
                <w:bCs/>
                <w:sz w:val="24"/>
                <w:szCs w:val="24"/>
              </w:rPr>
            </w:pPr>
            <w:r w:rsidRPr="00C926B2">
              <w:rPr>
                <w:rFonts w:ascii="Arial" w:hAnsi="Arial" w:cs="Arial"/>
                <w:b/>
                <w:bCs/>
                <w:sz w:val="24"/>
                <w:szCs w:val="24"/>
              </w:rPr>
              <w:t>Outcomes to be assessed</w:t>
            </w:r>
          </w:p>
        </w:tc>
        <w:tc>
          <w:tcPr>
            <w:tcW w:w="5623" w:type="dxa"/>
            <w:tcBorders>
              <w:top w:val="single" w:sz="4" w:space="0" w:color="008000"/>
              <w:left w:val="single" w:sz="4" w:space="0" w:color="008000"/>
              <w:bottom w:val="single" w:sz="4" w:space="0" w:color="008000"/>
              <w:right w:val="single" w:sz="4" w:space="0" w:color="008000"/>
            </w:tcBorders>
            <w:shd w:val="clear" w:color="auto" w:fill="CCFFCC"/>
            <w:hideMark/>
          </w:tcPr>
          <w:p w14:paraId="3A9B374B" w14:textId="77777777" w:rsidR="00611A84" w:rsidRPr="00C926B2" w:rsidRDefault="00611A84" w:rsidP="004F4310">
            <w:pPr>
              <w:autoSpaceDE w:val="0"/>
              <w:autoSpaceDN w:val="0"/>
              <w:adjustRightInd w:val="0"/>
              <w:spacing w:line="276" w:lineRule="auto"/>
              <w:rPr>
                <w:rFonts w:ascii="Arial" w:hAnsi="Arial" w:cs="Arial"/>
                <w:b/>
                <w:bCs/>
                <w:sz w:val="24"/>
                <w:szCs w:val="24"/>
              </w:rPr>
            </w:pPr>
            <w:r w:rsidRPr="00C926B2">
              <w:rPr>
                <w:rFonts w:ascii="Arial" w:hAnsi="Arial" w:cs="Arial"/>
                <w:b/>
                <w:bCs/>
                <w:sz w:val="24"/>
                <w:szCs w:val="24"/>
              </w:rPr>
              <w:t>Assessment criteria for the outcome</w:t>
            </w:r>
          </w:p>
        </w:tc>
      </w:tr>
      <w:tr w:rsidR="00611A84" w:rsidRPr="00C926B2" w14:paraId="0702F35B" w14:textId="77777777" w:rsidTr="00FF5A51">
        <w:trPr>
          <w:trHeight w:val="2537"/>
        </w:trPr>
        <w:tc>
          <w:tcPr>
            <w:tcW w:w="558" w:type="dxa"/>
            <w:tcBorders>
              <w:top w:val="single" w:sz="4" w:space="0" w:color="008000"/>
              <w:left w:val="single" w:sz="4" w:space="0" w:color="008000"/>
              <w:bottom w:val="single" w:sz="4" w:space="0" w:color="auto"/>
              <w:right w:val="single" w:sz="4" w:space="0" w:color="008000"/>
            </w:tcBorders>
            <w:hideMark/>
          </w:tcPr>
          <w:p w14:paraId="2A186EA6" w14:textId="77777777" w:rsidR="00611A84" w:rsidRPr="00C926B2" w:rsidRDefault="00611A84" w:rsidP="004F4310">
            <w:pPr>
              <w:spacing w:line="276" w:lineRule="auto"/>
              <w:jc w:val="both"/>
              <w:rPr>
                <w:rFonts w:ascii="Arial" w:hAnsi="Arial" w:cs="Arial"/>
                <w:color w:val="auto"/>
                <w:sz w:val="24"/>
                <w:szCs w:val="24"/>
              </w:rPr>
            </w:pPr>
            <w:r w:rsidRPr="00C926B2">
              <w:rPr>
                <w:rFonts w:ascii="Arial" w:hAnsi="Arial" w:cs="Arial"/>
                <w:color w:val="auto"/>
                <w:sz w:val="24"/>
                <w:szCs w:val="24"/>
              </w:rPr>
              <w:t>1</w:t>
            </w:r>
          </w:p>
        </w:tc>
        <w:tc>
          <w:tcPr>
            <w:tcW w:w="3059" w:type="dxa"/>
            <w:tcBorders>
              <w:top w:val="single" w:sz="4" w:space="0" w:color="008000"/>
              <w:left w:val="single" w:sz="4" w:space="0" w:color="008000"/>
              <w:bottom w:val="single" w:sz="4" w:space="0" w:color="auto"/>
              <w:right w:val="single" w:sz="4" w:space="0" w:color="008000"/>
            </w:tcBorders>
            <w:hideMark/>
          </w:tcPr>
          <w:p w14:paraId="0659A80E" w14:textId="404203B7" w:rsidR="00611A84" w:rsidRPr="00C926B2" w:rsidRDefault="002B164C" w:rsidP="004F4310">
            <w:pPr>
              <w:spacing w:line="276" w:lineRule="auto"/>
              <w:jc w:val="both"/>
              <w:rPr>
                <w:rFonts w:ascii="Arial" w:hAnsi="Arial" w:cs="Arial"/>
                <w:color w:val="auto"/>
                <w:sz w:val="24"/>
                <w:szCs w:val="24"/>
              </w:rPr>
            </w:pPr>
            <w:r w:rsidRPr="00C926B2">
              <w:rPr>
                <w:rFonts w:ascii="Arial" w:eastAsia="Trebuchet MS" w:hAnsi="Arial" w:cs="Arial"/>
                <w:iCs/>
                <w:color w:val="auto"/>
                <w:w w:val="110"/>
                <w:sz w:val="24"/>
                <w:szCs w:val="24"/>
                <w:lang w:bidi="en-US"/>
              </w:rPr>
              <w:t xml:space="preserve">LSC/N1907 </w:t>
            </w:r>
            <w:r w:rsidR="00611A84" w:rsidRPr="00C926B2">
              <w:rPr>
                <w:rFonts w:ascii="Arial" w:hAnsi="Arial" w:cs="Arial"/>
                <w:color w:val="auto"/>
                <w:sz w:val="24"/>
                <w:szCs w:val="24"/>
              </w:rPr>
              <w:t>Feed data in ERP and analyse in courier hub</w:t>
            </w:r>
          </w:p>
        </w:tc>
        <w:tc>
          <w:tcPr>
            <w:tcW w:w="5623" w:type="dxa"/>
            <w:tcBorders>
              <w:top w:val="single" w:sz="4" w:space="0" w:color="008000"/>
              <w:left w:val="single" w:sz="4" w:space="0" w:color="008000"/>
              <w:bottom w:val="single" w:sz="4" w:space="0" w:color="auto"/>
              <w:right w:val="single" w:sz="4" w:space="0" w:color="008000"/>
            </w:tcBorders>
            <w:hideMark/>
          </w:tcPr>
          <w:p w14:paraId="3890DB15" w14:textId="77777777" w:rsidR="00611A84" w:rsidRPr="00C926B2" w:rsidRDefault="00611A84" w:rsidP="004F4310">
            <w:pPr>
              <w:tabs>
                <w:tab w:val="left" w:pos="342"/>
              </w:tabs>
              <w:spacing w:line="276" w:lineRule="auto"/>
              <w:jc w:val="both"/>
              <w:rPr>
                <w:rFonts w:ascii="Arial" w:hAnsi="Arial" w:cs="Arial"/>
                <w:sz w:val="24"/>
                <w:szCs w:val="24"/>
              </w:rPr>
            </w:pPr>
            <w:r w:rsidRPr="00C926B2">
              <w:rPr>
                <w:rFonts w:ascii="Arial" w:hAnsi="Arial" w:cs="Arial"/>
                <w:sz w:val="24"/>
                <w:szCs w:val="24"/>
              </w:rPr>
              <w:t>To be competent, the user/individual on the job must be able to:</w:t>
            </w:r>
          </w:p>
          <w:p w14:paraId="28317EBC"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collect information regarding shipments, loading, un-loading, packing and binning activities, etc.</w:t>
            </w:r>
          </w:p>
          <w:p w14:paraId="0DD7BE6D"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collect information regarding completions, priorities, delay, escalations, etc.</w:t>
            </w:r>
          </w:p>
          <w:p w14:paraId="28B1240E"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 xml:space="preserve">obtain information regarding changes in inventory </w:t>
            </w:r>
          </w:p>
          <w:p w14:paraId="2EC0F95D"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key in and update information regarding floor operations in ERP</w:t>
            </w:r>
          </w:p>
          <w:p w14:paraId="3C2B3B2E"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 xml:space="preserve">key in and update information regarding priorities, completion status, delays, escalations, etc. </w:t>
            </w:r>
          </w:p>
          <w:p w14:paraId="618A17BE"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key in and update information on inventory count based on regular feedback</w:t>
            </w:r>
          </w:p>
          <w:p w14:paraId="09BDD188"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 xml:space="preserve">review entries made into the ERP with respect to daily floor operations </w:t>
            </w:r>
          </w:p>
          <w:p w14:paraId="521C0B66"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generate reports in ERP and conduct trend analysis and report to management</w:t>
            </w:r>
          </w:p>
          <w:p w14:paraId="18EE1C5A"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provide a daily report to management regarding end of the day status</w:t>
            </w:r>
          </w:p>
          <w:p w14:paraId="01C26970"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coordinate with customers to understand their requirements on dispatch, tracking of orders, shipment in transit, etc.</w:t>
            </w:r>
          </w:p>
          <w:p w14:paraId="1A539EC5"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coordinate with departments to resolve customer queries, update information in ERP, etc.</w:t>
            </w:r>
          </w:p>
          <w:p w14:paraId="14FE9E13" w14:textId="77777777" w:rsidR="00611A84" w:rsidRPr="00C926B2" w:rsidRDefault="00611A84" w:rsidP="004F4310">
            <w:pPr>
              <w:pStyle w:val="ListParagraph"/>
              <w:numPr>
                <w:ilvl w:val="1"/>
                <w:numId w:val="9"/>
              </w:numPr>
              <w:tabs>
                <w:tab w:val="left" w:pos="781"/>
              </w:tabs>
              <w:ind w:left="497" w:hanging="497"/>
              <w:jc w:val="both"/>
              <w:rPr>
                <w:rFonts w:ascii="Arial" w:hAnsi="Arial" w:cs="Arial"/>
                <w:sz w:val="24"/>
                <w:szCs w:val="24"/>
              </w:rPr>
            </w:pPr>
            <w:r w:rsidRPr="00C926B2">
              <w:rPr>
                <w:rFonts w:ascii="Arial" w:hAnsi="Arial" w:cs="Arial"/>
                <w:sz w:val="24"/>
                <w:szCs w:val="24"/>
              </w:rPr>
              <w:t>liaise with suppliers and transport companies</w:t>
            </w:r>
          </w:p>
        </w:tc>
      </w:tr>
      <w:tr w:rsidR="00611A84" w:rsidRPr="00C926B2" w14:paraId="417071EF" w14:textId="77777777" w:rsidTr="00FF5A51">
        <w:trPr>
          <w:trHeight w:val="890"/>
        </w:trPr>
        <w:tc>
          <w:tcPr>
            <w:tcW w:w="558" w:type="dxa"/>
            <w:tcBorders>
              <w:top w:val="single" w:sz="4" w:space="0" w:color="008000"/>
              <w:left w:val="single" w:sz="4" w:space="0" w:color="008000"/>
              <w:bottom w:val="single" w:sz="4" w:space="0" w:color="auto"/>
              <w:right w:val="single" w:sz="4" w:space="0" w:color="008000"/>
            </w:tcBorders>
            <w:hideMark/>
          </w:tcPr>
          <w:p w14:paraId="173EA33B" w14:textId="77777777" w:rsidR="00611A84" w:rsidRPr="00C926B2" w:rsidRDefault="00611A84" w:rsidP="004F4310">
            <w:pPr>
              <w:spacing w:line="276" w:lineRule="auto"/>
              <w:jc w:val="both"/>
              <w:rPr>
                <w:rFonts w:ascii="Arial" w:hAnsi="Arial" w:cs="Arial"/>
                <w:color w:val="auto"/>
                <w:sz w:val="24"/>
                <w:szCs w:val="24"/>
              </w:rPr>
            </w:pPr>
            <w:r w:rsidRPr="00C926B2">
              <w:rPr>
                <w:rFonts w:ascii="Arial" w:hAnsi="Arial" w:cs="Arial"/>
                <w:color w:val="auto"/>
                <w:sz w:val="24"/>
                <w:szCs w:val="24"/>
              </w:rPr>
              <w:t>2</w:t>
            </w:r>
          </w:p>
        </w:tc>
        <w:tc>
          <w:tcPr>
            <w:tcW w:w="3059" w:type="dxa"/>
            <w:tcBorders>
              <w:top w:val="single" w:sz="4" w:space="0" w:color="008000"/>
              <w:left w:val="single" w:sz="4" w:space="0" w:color="008000"/>
              <w:bottom w:val="single" w:sz="4" w:space="0" w:color="auto"/>
              <w:right w:val="single" w:sz="4" w:space="0" w:color="008000"/>
            </w:tcBorders>
            <w:hideMark/>
          </w:tcPr>
          <w:p w14:paraId="5908D89D" w14:textId="480C73FE" w:rsidR="00611A84" w:rsidRPr="00C926B2" w:rsidRDefault="002B164C" w:rsidP="004F4310">
            <w:pPr>
              <w:spacing w:line="276" w:lineRule="auto"/>
              <w:jc w:val="both"/>
              <w:rPr>
                <w:rFonts w:ascii="Arial" w:hAnsi="Arial" w:cs="Arial"/>
                <w:color w:val="auto"/>
                <w:sz w:val="24"/>
                <w:szCs w:val="24"/>
              </w:rPr>
            </w:pPr>
            <w:r w:rsidRPr="00C926B2">
              <w:rPr>
                <w:rFonts w:ascii="Arial" w:eastAsia="Trebuchet MS" w:hAnsi="Arial" w:cs="Arial"/>
                <w:iCs/>
                <w:color w:val="auto"/>
                <w:w w:val="110"/>
                <w:sz w:val="24"/>
                <w:szCs w:val="24"/>
                <w:lang w:bidi="en-US"/>
              </w:rPr>
              <w:t xml:space="preserve">LSC/N1601 </w:t>
            </w:r>
            <w:r w:rsidR="00611A84" w:rsidRPr="00C926B2">
              <w:rPr>
                <w:rFonts w:ascii="Arial" w:hAnsi="Arial" w:cs="Arial"/>
                <w:color w:val="auto"/>
                <w:sz w:val="24"/>
                <w:szCs w:val="24"/>
              </w:rPr>
              <w:t>Institutional business development client retention</w:t>
            </w:r>
          </w:p>
        </w:tc>
        <w:tc>
          <w:tcPr>
            <w:tcW w:w="5623" w:type="dxa"/>
            <w:tcBorders>
              <w:top w:val="single" w:sz="4" w:space="0" w:color="008000"/>
              <w:left w:val="single" w:sz="4" w:space="0" w:color="008000"/>
              <w:bottom w:val="single" w:sz="4" w:space="0" w:color="auto"/>
              <w:right w:val="single" w:sz="4" w:space="0" w:color="008000"/>
            </w:tcBorders>
            <w:hideMark/>
          </w:tcPr>
          <w:p w14:paraId="436AD221" w14:textId="77777777" w:rsidR="00611A84" w:rsidRPr="00C926B2" w:rsidRDefault="00611A84" w:rsidP="004F4310">
            <w:pPr>
              <w:spacing w:line="276" w:lineRule="auto"/>
              <w:rPr>
                <w:rFonts w:ascii="Arial" w:hAnsi="Arial" w:cs="Arial"/>
                <w:sz w:val="24"/>
                <w:szCs w:val="24"/>
                <w:lang w:val="en-GB"/>
              </w:rPr>
            </w:pPr>
            <w:r w:rsidRPr="00C926B2">
              <w:rPr>
                <w:rFonts w:ascii="Arial" w:hAnsi="Arial" w:cs="Arial"/>
                <w:sz w:val="24"/>
                <w:szCs w:val="24"/>
                <w:lang w:val="en-GB"/>
              </w:rPr>
              <w:t>To be competent, the user/ individual must be able to:</w:t>
            </w:r>
          </w:p>
          <w:p w14:paraId="740C26AF"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assess reports in ERP to review sales gaps for different periods</w:t>
            </w:r>
          </w:p>
          <w:p w14:paraId="1134FA98"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feed information regarding new and existing clients in the CRM</w:t>
            </w:r>
          </w:p>
          <w:p w14:paraId="387E45CD"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source new leads and make initial introductory calls and visits</w:t>
            </w:r>
          </w:p>
          <w:p w14:paraId="5F48A63B"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lastRenderedPageBreak/>
              <w:t>follow up with potential leads for meetings</w:t>
            </w:r>
          </w:p>
          <w:p w14:paraId="011E20B2"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inform the lead regarding the service offerings</w:t>
            </w:r>
          </w:p>
          <w:p w14:paraId="7BD8F86B"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negotiate with the leads on service offerings and prices</w:t>
            </w:r>
          </w:p>
          <w:p w14:paraId="4DBF2412"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follow up to close the deal</w:t>
            </w:r>
          </w:p>
          <w:p w14:paraId="38D7AE04"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inform customers regarding their payment dues</w:t>
            </w:r>
          </w:p>
          <w:p w14:paraId="453BA35F"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follow up on regular basis to collect payment of payment dues</w:t>
            </w:r>
          </w:p>
          <w:p w14:paraId="1BF75E23"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escalate the matter to the manager, if the payment is not received despite several follow ups</w:t>
            </w:r>
          </w:p>
          <w:p w14:paraId="7BE32A65"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update sales records and documentation logs of daily sales activities</w:t>
            </w:r>
          </w:p>
          <w:p w14:paraId="54DE620C"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inform regional/national sales team regarding outcome of sales pitch, updates on target accounts and follow-up of last week’s prospects</w:t>
            </w:r>
          </w:p>
          <w:p w14:paraId="72643BDA"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take feedback from existing client regarding service levels and service offerings</w:t>
            </w:r>
          </w:p>
          <w:p w14:paraId="0A58FDB4"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assist customers in resolving their queries</w:t>
            </w:r>
          </w:p>
          <w:p w14:paraId="13099E43"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 xml:space="preserve">interact with customer to understand his/her changing requirements </w:t>
            </w:r>
          </w:p>
          <w:p w14:paraId="730928D5" w14:textId="77777777" w:rsidR="00611A84" w:rsidRPr="00C926B2" w:rsidRDefault="00611A84" w:rsidP="004F4310">
            <w:pPr>
              <w:pStyle w:val="ListParagraph"/>
              <w:numPr>
                <w:ilvl w:val="1"/>
                <w:numId w:val="10"/>
              </w:numPr>
              <w:ind w:left="637" w:hanging="569"/>
              <w:rPr>
                <w:rFonts w:ascii="Arial" w:hAnsi="Arial" w:cs="Arial"/>
                <w:sz w:val="24"/>
                <w:szCs w:val="24"/>
                <w:lang w:val="en-GB"/>
              </w:rPr>
            </w:pPr>
            <w:r w:rsidRPr="00C926B2">
              <w:rPr>
                <w:rFonts w:ascii="Arial" w:hAnsi="Arial" w:cs="Arial"/>
                <w:sz w:val="24"/>
                <w:szCs w:val="24"/>
                <w:lang w:val="en-GB"/>
              </w:rPr>
              <w:t xml:space="preserve">propose new solutions, products based on customers’ requirement   </w:t>
            </w:r>
          </w:p>
        </w:tc>
      </w:tr>
      <w:tr w:rsidR="00611A84" w:rsidRPr="00C926B2" w14:paraId="365C8650" w14:textId="77777777" w:rsidTr="00FF5A51">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11CFAFB9" w14:textId="77777777" w:rsidR="00611A84" w:rsidRPr="00C926B2" w:rsidRDefault="00611A84" w:rsidP="004F4310">
            <w:pPr>
              <w:spacing w:after="0" w:line="276" w:lineRule="auto"/>
              <w:rPr>
                <w:rFonts w:ascii="Arial" w:hAnsi="Arial" w:cs="Arial"/>
                <w:color w:val="auto"/>
                <w:sz w:val="24"/>
                <w:szCs w:val="24"/>
              </w:rPr>
            </w:pPr>
            <w:r w:rsidRPr="00C926B2">
              <w:rPr>
                <w:rFonts w:ascii="Arial" w:hAnsi="Arial" w:cs="Arial"/>
                <w:color w:val="auto"/>
                <w:sz w:val="24"/>
                <w:szCs w:val="24"/>
              </w:rPr>
              <w:lastRenderedPageBreak/>
              <w:t>3</w:t>
            </w:r>
          </w:p>
        </w:tc>
        <w:tc>
          <w:tcPr>
            <w:tcW w:w="3059" w:type="dxa"/>
            <w:tcBorders>
              <w:top w:val="single" w:sz="4" w:space="0" w:color="008000"/>
              <w:left w:val="single" w:sz="4" w:space="0" w:color="008000"/>
              <w:bottom w:val="single" w:sz="4" w:space="0" w:color="auto"/>
              <w:right w:val="single" w:sz="4" w:space="0" w:color="008000"/>
            </w:tcBorders>
            <w:hideMark/>
          </w:tcPr>
          <w:p w14:paraId="67951423" w14:textId="094F5D37" w:rsidR="00611A84" w:rsidRPr="00C926B2" w:rsidRDefault="002B164C" w:rsidP="004F4310">
            <w:pPr>
              <w:spacing w:after="0" w:line="276" w:lineRule="auto"/>
              <w:rPr>
                <w:rFonts w:ascii="Arial" w:hAnsi="Arial" w:cs="Arial"/>
                <w:color w:val="auto"/>
                <w:sz w:val="24"/>
                <w:szCs w:val="24"/>
              </w:rPr>
            </w:pPr>
            <w:r w:rsidRPr="00C926B2">
              <w:rPr>
                <w:rFonts w:ascii="Arial" w:hAnsi="Arial" w:cs="Arial"/>
                <w:color w:val="auto"/>
                <w:sz w:val="24"/>
                <w:szCs w:val="24"/>
              </w:rPr>
              <w:t xml:space="preserve">LSC/N1701 </w:t>
            </w:r>
            <w:r w:rsidR="00611A84" w:rsidRPr="00C926B2">
              <w:rPr>
                <w:rFonts w:ascii="Arial" w:hAnsi="Arial" w:cs="Arial"/>
                <w:color w:val="auto"/>
                <w:sz w:val="24"/>
                <w:szCs w:val="24"/>
              </w:rPr>
              <w:t>Perform branch sales</w:t>
            </w:r>
          </w:p>
        </w:tc>
        <w:tc>
          <w:tcPr>
            <w:tcW w:w="5623" w:type="dxa"/>
            <w:tcBorders>
              <w:top w:val="single" w:sz="4" w:space="0" w:color="008000"/>
              <w:left w:val="single" w:sz="4" w:space="0" w:color="008000"/>
              <w:bottom w:val="single" w:sz="4" w:space="0" w:color="auto"/>
              <w:right w:val="single" w:sz="4" w:space="0" w:color="008000"/>
            </w:tcBorders>
          </w:tcPr>
          <w:p w14:paraId="5D326AF0" w14:textId="77777777" w:rsidR="00611A84" w:rsidRPr="00C926B2" w:rsidRDefault="00611A84" w:rsidP="004F4310">
            <w:pPr>
              <w:spacing w:after="0" w:line="276" w:lineRule="auto"/>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To be competent, the user/individual on the job must be able to:</w:t>
            </w:r>
          </w:p>
          <w:p w14:paraId="723D6C6D"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assess reports and ERP to review sales gaps for different periods</w:t>
            </w:r>
          </w:p>
          <w:p w14:paraId="39757960"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hand-over the list of prospective institutional clients to the institutional sales team</w:t>
            </w:r>
          </w:p>
          <w:p w14:paraId="6ABE2161"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prepare sales pitch for retail customers</w:t>
            </w:r>
          </w:p>
          <w:p w14:paraId="1B136759"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feed information into the CRM</w:t>
            </w:r>
          </w:p>
          <w:p w14:paraId="52708464"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 xml:space="preserve">follow etiquettes while inviting and interacting with a walk-in customer in the branch </w:t>
            </w:r>
          </w:p>
          <w:p w14:paraId="4193DFF9"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 xml:space="preserve">listen to customer queries and answer the questions they ask </w:t>
            </w:r>
          </w:p>
          <w:p w14:paraId="61041FA8"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enquire customer's requirements and identify possible solutions</w:t>
            </w:r>
          </w:p>
          <w:p w14:paraId="763F65D1"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recommend courier  services as per customer requirement</w:t>
            </w:r>
          </w:p>
          <w:p w14:paraId="7931F171"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lastRenderedPageBreak/>
              <w:t>describe the service features and benefits of the product offered to the customer</w:t>
            </w:r>
          </w:p>
          <w:p w14:paraId="0C087942"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provide information on timelines, specifications, tracking of delivery and customer care</w:t>
            </w:r>
          </w:p>
          <w:p w14:paraId="3C20A089"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inform customer on price and payment options, and propose packages and loyalty programs</w:t>
            </w:r>
          </w:p>
          <w:p w14:paraId="4ABB6D27"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collect details of customer/organization for processing delivery</w:t>
            </w:r>
          </w:p>
          <w:p w14:paraId="135752A7"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receive and process cash, cheque and charge/credit payments and provide receipt for the transaction</w:t>
            </w:r>
          </w:p>
          <w:p w14:paraId="180A9036"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resolve customer queries within the stipulated timelines prescribed by the organisation</w:t>
            </w:r>
          </w:p>
          <w:p w14:paraId="684B1C4A"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 xml:space="preserve">update sales records and documentation logs of daily sales activities </w:t>
            </w:r>
          </w:p>
          <w:p w14:paraId="24893753"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handover the collected cash from the customers to the manager or custodian at the end of the shift</w:t>
            </w:r>
          </w:p>
          <w:p w14:paraId="3F1C28F8" w14:textId="77777777" w:rsidR="00611A84" w:rsidRPr="00C926B2" w:rsidRDefault="00611A84" w:rsidP="004F4310">
            <w:pPr>
              <w:numPr>
                <w:ilvl w:val="1"/>
                <w:numId w:val="2"/>
              </w:numPr>
              <w:spacing w:after="0" w:line="276" w:lineRule="auto"/>
              <w:ind w:left="493" w:hanging="425"/>
              <w:jc w:val="both"/>
              <w:rPr>
                <w:rFonts w:ascii="Arial" w:hAnsi="Arial" w:cs="Arial"/>
                <w:color w:val="auto"/>
                <w:sz w:val="24"/>
                <w:szCs w:val="24"/>
                <w:lang w:val="en-GB" w:eastAsia="en-US"/>
              </w:rPr>
            </w:pPr>
            <w:r w:rsidRPr="00C926B2">
              <w:rPr>
                <w:rFonts w:ascii="Arial" w:hAnsi="Arial" w:cs="Arial"/>
                <w:color w:val="auto"/>
                <w:sz w:val="24"/>
                <w:szCs w:val="24"/>
                <w:lang w:val="en-GB" w:eastAsia="en-US"/>
              </w:rPr>
              <w:t>prepare and submit daily reports on branch sales activities</w:t>
            </w:r>
          </w:p>
        </w:tc>
      </w:tr>
      <w:tr w:rsidR="00611A84" w:rsidRPr="00C926B2" w14:paraId="608C3658" w14:textId="77777777" w:rsidTr="00FF5A51">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16998B33" w14:textId="77777777" w:rsidR="00611A84" w:rsidRPr="00C926B2" w:rsidRDefault="00611A84" w:rsidP="004F4310">
            <w:pPr>
              <w:spacing w:after="0" w:line="276" w:lineRule="auto"/>
              <w:rPr>
                <w:rFonts w:ascii="Arial" w:hAnsi="Arial" w:cs="Arial"/>
                <w:color w:val="auto"/>
                <w:sz w:val="24"/>
                <w:szCs w:val="24"/>
              </w:rPr>
            </w:pPr>
            <w:r w:rsidRPr="00C926B2">
              <w:rPr>
                <w:rFonts w:ascii="Arial" w:hAnsi="Arial" w:cs="Arial"/>
                <w:color w:val="auto"/>
                <w:sz w:val="24"/>
                <w:szCs w:val="24"/>
              </w:rPr>
              <w:lastRenderedPageBreak/>
              <w:t>4</w:t>
            </w:r>
          </w:p>
        </w:tc>
        <w:tc>
          <w:tcPr>
            <w:tcW w:w="3059" w:type="dxa"/>
            <w:tcBorders>
              <w:top w:val="single" w:sz="4" w:space="0" w:color="008000"/>
              <w:left w:val="single" w:sz="4" w:space="0" w:color="008000"/>
              <w:bottom w:val="single" w:sz="4" w:space="0" w:color="auto"/>
              <w:right w:val="single" w:sz="4" w:space="0" w:color="008000"/>
            </w:tcBorders>
            <w:hideMark/>
          </w:tcPr>
          <w:p w14:paraId="1B7DD8BB" w14:textId="72C21BA5" w:rsidR="00611A84" w:rsidRPr="00C926B2" w:rsidRDefault="002B164C" w:rsidP="004F4310">
            <w:pPr>
              <w:tabs>
                <w:tab w:val="left" w:pos="432"/>
              </w:tabs>
              <w:spacing w:after="0" w:line="276" w:lineRule="auto"/>
              <w:jc w:val="both"/>
              <w:rPr>
                <w:rFonts w:ascii="Arial" w:hAnsi="Arial" w:cs="Arial"/>
                <w:color w:val="auto"/>
                <w:sz w:val="24"/>
                <w:szCs w:val="24"/>
              </w:rPr>
            </w:pPr>
            <w:r w:rsidRPr="00C926B2">
              <w:rPr>
                <w:rFonts w:ascii="Arial" w:hAnsi="Arial" w:cs="Arial"/>
                <w:color w:val="auto"/>
                <w:sz w:val="24"/>
                <w:szCs w:val="24"/>
              </w:rPr>
              <w:t xml:space="preserve">LSC/N2307 </w:t>
            </w:r>
            <w:r w:rsidR="00611A84" w:rsidRPr="00C926B2">
              <w:rPr>
                <w:rFonts w:ascii="Arial" w:hAnsi="Arial" w:cs="Arial"/>
                <w:color w:val="auto"/>
                <w:sz w:val="24"/>
                <w:szCs w:val="24"/>
              </w:rPr>
              <w:t>Perform shipment classification and customs clearance support</w:t>
            </w:r>
          </w:p>
        </w:tc>
        <w:tc>
          <w:tcPr>
            <w:tcW w:w="5623" w:type="dxa"/>
            <w:tcBorders>
              <w:top w:val="single" w:sz="4" w:space="0" w:color="008000"/>
              <w:left w:val="single" w:sz="4" w:space="0" w:color="008000"/>
              <w:bottom w:val="single" w:sz="4" w:space="0" w:color="auto"/>
              <w:right w:val="single" w:sz="4" w:space="0" w:color="008000"/>
            </w:tcBorders>
          </w:tcPr>
          <w:p w14:paraId="45F03010" w14:textId="77777777" w:rsidR="00611A84" w:rsidRPr="00C926B2" w:rsidRDefault="00611A84" w:rsidP="004F4310">
            <w:pPr>
              <w:spacing w:after="0" w:line="276" w:lineRule="auto"/>
              <w:jc w:val="both"/>
              <w:rPr>
                <w:rFonts w:ascii="Arial" w:hAnsi="Arial" w:cs="Arial"/>
                <w:sz w:val="24"/>
                <w:szCs w:val="24"/>
                <w:lang w:val="en-US" w:eastAsia="en-US"/>
              </w:rPr>
            </w:pPr>
            <w:r w:rsidRPr="00C926B2">
              <w:rPr>
                <w:rFonts w:ascii="Arial" w:hAnsi="Arial" w:cs="Arial"/>
                <w:sz w:val="24"/>
                <w:szCs w:val="24"/>
                <w:lang w:val="en-US" w:eastAsia="en-US"/>
              </w:rPr>
              <w:t>To be competent, the user/individual on the job must be able to:</w:t>
            </w:r>
          </w:p>
          <w:p w14:paraId="2A709D25"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verify the consignments that require pre-clearance and update it in the system</w:t>
            </w:r>
          </w:p>
          <w:p w14:paraId="3D496B49"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collect and review all custom related documents handed over by the customs support agent</w:t>
            </w:r>
          </w:p>
          <w:p w14:paraId="44A59700"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request product description of the consignment</w:t>
            </w:r>
          </w:p>
          <w:p w14:paraId="1F9EBFC8"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input data from the document into the system based on the type of consignment</w:t>
            </w:r>
          </w:p>
          <w:p w14:paraId="28301AE6"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determine type of consignment and classify into relevant HSN code according to the type of consignment</w:t>
            </w:r>
          </w:p>
          <w:p w14:paraId="5884A8B8"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 xml:space="preserve">create Bill of Entry (BoE)/shipping bills based on consignment type </w:t>
            </w:r>
          </w:p>
          <w:p w14:paraId="74497966"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maintain and update a checklist for import/export clearances</w:t>
            </w:r>
          </w:p>
          <w:p w14:paraId="41C34719"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escalate high priority errors to the customs broker and resolve the same</w:t>
            </w:r>
          </w:p>
          <w:p w14:paraId="7B8B6C76"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lastRenderedPageBreak/>
              <w:t>obtain the list of shipments that is not cleared by customs</w:t>
            </w:r>
          </w:p>
          <w:p w14:paraId="2ECCD7AA"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collect and compile documents available for the shipments</w:t>
            </w:r>
          </w:p>
          <w:p w14:paraId="037A64B6"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categorize the shipments on the basis of nature, priority, geography etc.</w:t>
            </w:r>
          </w:p>
          <w:p w14:paraId="09764654"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review the existing list of documents to assess the available information</w:t>
            </w:r>
          </w:p>
          <w:p w14:paraId="1974BE70"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assess the additional information/documents that are required for clearance</w:t>
            </w:r>
          </w:p>
          <w:p w14:paraId="2EBA91D3"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communicate clearly the documents required for shipment clearance both on telephone and via email</w:t>
            </w:r>
          </w:p>
          <w:p w14:paraId="46791BE7"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in case of non-availability of necessary documentation, contact the consignee/consignor over phone, explain the context of the call and communicate the reasons for shipment getting held up</w:t>
            </w:r>
          </w:p>
          <w:p w14:paraId="2F303500"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provide consignee/consignor with duty and tax advice notification</w:t>
            </w:r>
          </w:p>
          <w:p w14:paraId="676E10CC"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seek payment approval from the consignee/consignor when the duty and tax amounts payable exceeds payment limits, if applicable</w:t>
            </w:r>
          </w:p>
          <w:p w14:paraId="04874D1C"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follow up with the consignee/consignor for the required documents</w:t>
            </w:r>
          </w:p>
          <w:p w14:paraId="55A5ED55"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cross check whether the received document is as per the requirement</w:t>
            </w:r>
          </w:p>
          <w:p w14:paraId="598EBEA1"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contact customs agent/broker (CBr) regarding shipment clearance and handover documents</w:t>
            </w:r>
          </w:p>
          <w:p w14:paraId="5433FDC7"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follow up with the customs agent/broker (CBr) to check updated status of the shipment clearance</w:t>
            </w:r>
          </w:p>
          <w:p w14:paraId="699BAC95"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inform the consignee regarding updated status and  additional document requirement, if any</w:t>
            </w:r>
          </w:p>
          <w:p w14:paraId="1438C28C" w14:textId="77777777" w:rsidR="00611A84" w:rsidRPr="00C926B2" w:rsidRDefault="00611A84" w:rsidP="004F4310">
            <w:pPr>
              <w:numPr>
                <w:ilvl w:val="1"/>
                <w:numId w:val="13"/>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inform the consignee regarding shipment clearance and direct him/her to customer service team for delivery updates</w:t>
            </w:r>
          </w:p>
        </w:tc>
      </w:tr>
      <w:tr w:rsidR="00611A84" w:rsidRPr="00C926B2" w14:paraId="3F3A34A7" w14:textId="77777777" w:rsidTr="00FF5A51">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7E0DC4BA" w14:textId="77777777" w:rsidR="00611A84" w:rsidRPr="00C926B2" w:rsidRDefault="00611A84" w:rsidP="004F4310">
            <w:pPr>
              <w:spacing w:after="0" w:line="276" w:lineRule="auto"/>
              <w:rPr>
                <w:rFonts w:ascii="Arial" w:hAnsi="Arial" w:cs="Arial"/>
                <w:color w:val="auto"/>
                <w:sz w:val="24"/>
                <w:szCs w:val="24"/>
              </w:rPr>
            </w:pPr>
            <w:r w:rsidRPr="00C926B2">
              <w:rPr>
                <w:rFonts w:ascii="Arial" w:hAnsi="Arial" w:cs="Arial"/>
                <w:color w:val="auto"/>
                <w:sz w:val="24"/>
                <w:szCs w:val="24"/>
              </w:rPr>
              <w:lastRenderedPageBreak/>
              <w:t>5</w:t>
            </w:r>
          </w:p>
        </w:tc>
        <w:tc>
          <w:tcPr>
            <w:tcW w:w="3059" w:type="dxa"/>
            <w:tcBorders>
              <w:top w:val="single" w:sz="4" w:space="0" w:color="008000"/>
              <w:left w:val="single" w:sz="4" w:space="0" w:color="008000"/>
              <w:bottom w:val="single" w:sz="4" w:space="0" w:color="auto"/>
              <w:right w:val="single" w:sz="4" w:space="0" w:color="008000"/>
            </w:tcBorders>
            <w:hideMark/>
          </w:tcPr>
          <w:p w14:paraId="71410FF3" w14:textId="11D3D86F" w:rsidR="00611A84" w:rsidRPr="00C926B2" w:rsidRDefault="002B164C" w:rsidP="004F4310">
            <w:pPr>
              <w:spacing w:after="0" w:line="276" w:lineRule="auto"/>
              <w:jc w:val="both"/>
              <w:rPr>
                <w:rFonts w:ascii="Arial" w:hAnsi="Arial" w:cs="Arial"/>
                <w:color w:val="auto"/>
                <w:sz w:val="24"/>
                <w:szCs w:val="24"/>
              </w:rPr>
            </w:pPr>
            <w:r w:rsidRPr="00C926B2">
              <w:rPr>
                <w:rFonts w:ascii="Arial" w:hAnsi="Arial" w:cs="Arial"/>
                <w:color w:val="auto"/>
                <w:sz w:val="24"/>
                <w:szCs w:val="24"/>
              </w:rPr>
              <w:t xml:space="preserve">LSC/N1501 </w:t>
            </w:r>
            <w:r w:rsidR="00611A84" w:rsidRPr="00C926B2">
              <w:rPr>
                <w:rFonts w:ascii="Arial" w:hAnsi="Arial" w:cs="Arial"/>
                <w:color w:val="auto"/>
                <w:sz w:val="24"/>
                <w:szCs w:val="24"/>
              </w:rPr>
              <w:t>Perform customer service and resolve queries</w:t>
            </w:r>
          </w:p>
        </w:tc>
        <w:tc>
          <w:tcPr>
            <w:tcW w:w="5623" w:type="dxa"/>
            <w:tcBorders>
              <w:top w:val="single" w:sz="4" w:space="0" w:color="008000"/>
              <w:left w:val="single" w:sz="4" w:space="0" w:color="008000"/>
              <w:bottom w:val="single" w:sz="4" w:space="0" w:color="auto"/>
              <w:right w:val="single" w:sz="4" w:space="0" w:color="008000"/>
            </w:tcBorders>
          </w:tcPr>
          <w:p w14:paraId="680DCB32" w14:textId="77777777" w:rsidR="00611A84" w:rsidRPr="00C926B2" w:rsidRDefault="00611A84" w:rsidP="004F4310">
            <w:pPr>
              <w:spacing w:after="0" w:line="276" w:lineRule="auto"/>
              <w:jc w:val="both"/>
              <w:rPr>
                <w:rFonts w:ascii="Arial" w:hAnsi="Arial" w:cs="Arial"/>
                <w:sz w:val="24"/>
                <w:szCs w:val="24"/>
                <w:lang w:val="en-US" w:eastAsia="en-US"/>
              </w:rPr>
            </w:pPr>
            <w:r w:rsidRPr="00C926B2">
              <w:rPr>
                <w:rFonts w:ascii="Arial" w:hAnsi="Arial" w:cs="Arial"/>
                <w:sz w:val="24"/>
                <w:szCs w:val="24"/>
                <w:lang w:val="en-US" w:eastAsia="en-US"/>
              </w:rPr>
              <w:t>To be competent, the user/individual on the job must be able to:</w:t>
            </w:r>
          </w:p>
          <w:p w14:paraId="743928FC"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 xml:space="preserve">follow etiquettes while interacting with customer </w:t>
            </w:r>
          </w:p>
          <w:p w14:paraId="4FE633FF"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request the customer for consignment booking information and verify if the details are present in the system</w:t>
            </w:r>
          </w:p>
          <w:p w14:paraId="4D659F91"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listen to the customer's query and ask questions to seek more information if required</w:t>
            </w:r>
          </w:p>
          <w:p w14:paraId="4EA76706"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identify the right department to take care of the query</w:t>
            </w:r>
          </w:p>
          <w:p w14:paraId="072839DC"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inform the customer that the query will be re-directed to the concerned department for issue resolution</w:t>
            </w:r>
          </w:p>
          <w:p w14:paraId="2D4056E2"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 xml:space="preserve">request customer to stay on-line while coordinating Delivery Management Cell or raise internal query to the appropriate department </w:t>
            </w:r>
          </w:p>
          <w:p w14:paraId="1851EB27"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inform the customer about the status of the query and timeline for resolution</w:t>
            </w:r>
          </w:p>
          <w:p w14:paraId="19B702D9"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retrieve list of customer queries to be addressed from the system</w:t>
            </w:r>
          </w:p>
          <w:p w14:paraId="1CF503D8"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prioritise the flagged and older unresolved queries</w:t>
            </w:r>
          </w:p>
          <w:p w14:paraId="7EA1341B"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assess the information required and the associated Target Turn-around time, after understanding customer’s query</w:t>
            </w:r>
          </w:p>
          <w:p w14:paraId="0958EA52"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track the shipment through the airway/ courier bill</w:t>
            </w:r>
          </w:p>
          <w:p w14:paraId="3321FEAB"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track the status of payments, acknowledgements and other requirements</w:t>
            </w:r>
          </w:p>
          <w:p w14:paraId="3A33A669"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coordinate with respective departments to expedite resolution of query</w:t>
            </w:r>
          </w:p>
          <w:p w14:paraId="6A83DE23" w14:textId="77777777" w:rsidR="00611A84" w:rsidRPr="00C926B2" w:rsidRDefault="00611A84" w:rsidP="004F4310">
            <w:pPr>
              <w:numPr>
                <w:ilvl w:val="1"/>
                <w:numId w:val="15"/>
              </w:numPr>
              <w:spacing w:after="0" w:line="276" w:lineRule="auto"/>
              <w:ind w:left="493" w:hanging="425"/>
              <w:rPr>
                <w:rFonts w:ascii="Arial" w:hAnsi="Arial" w:cs="Arial"/>
                <w:sz w:val="24"/>
                <w:szCs w:val="24"/>
                <w:lang w:val="en-US" w:eastAsia="en-US"/>
              </w:rPr>
            </w:pPr>
            <w:r w:rsidRPr="00C926B2">
              <w:rPr>
                <w:rFonts w:ascii="Arial" w:hAnsi="Arial" w:cs="Arial"/>
                <w:sz w:val="24"/>
                <w:szCs w:val="24"/>
                <w:lang w:val="en-US" w:eastAsia="en-US"/>
              </w:rPr>
              <w:t>collect the missing requirement/information/documentation required for addressing the query</w:t>
            </w:r>
          </w:p>
          <w:p w14:paraId="5FEDD64E"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provide the collected information to customer and guide if required</w:t>
            </w:r>
          </w:p>
          <w:p w14:paraId="42435643"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facilitate between the customer and the respective department for closure</w:t>
            </w:r>
          </w:p>
          <w:p w14:paraId="2C511FB5" w14:textId="77777777" w:rsidR="00611A84" w:rsidRPr="00C926B2" w:rsidRDefault="00611A84" w:rsidP="004F4310">
            <w:pPr>
              <w:numPr>
                <w:ilvl w:val="1"/>
                <w:numId w:val="15"/>
              </w:numPr>
              <w:spacing w:after="0" w:line="276" w:lineRule="auto"/>
              <w:ind w:left="493" w:hanging="425"/>
              <w:jc w:val="both"/>
              <w:rPr>
                <w:rFonts w:ascii="Arial" w:hAnsi="Arial" w:cs="Arial"/>
                <w:sz w:val="24"/>
                <w:szCs w:val="24"/>
                <w:lang w:val="en-US" w:eastAsia="en-US"/>
              </w:rPr>
            </w:pPr>
            <w:r w:rsidRPr="00C926B2">
              <w:rPr>
                <w:rFonts w:ascii="Arial" w:hAnsi="Arial" w:cs="Arial"/>
                <w:sz w:val="24"/>
                <w:szCs w:val="24"/>
                <w:lang w:val="en-US" w:eastAsia="en-US"/>
              </w:rPr>
              <w:t>update closure of query in system</w:t>
            </w:r>
          </w:p>
        </w:tc>
      </w:tr>
      <w:tr w:rsidR="00611A84" w:rsidRPr="00C926B2" w14:paraId="5B56C952" w14:textId="77777777" w:rsidTr="00FF5A51">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3702B29A" w14:textId="77777777" w:rsidR="00611A84" w:rsidRPr="00C926B2" w:rsidRDefault="00611A84" w:rsidP="004F4310">
            <w:pPr>
              <w:spacing w:line="276" w:lineRule="auto"/>
              <w:rPr>
                <w:rFonts w:ascii="Arial" w:hAnsi="Arial" w:cs="Arial"/>
                <w:color w:val="auto"/>
                <w:sz w:val="24"/>
                <w:szCs w:val="24"/>
              </w:rPr>
            </w:pPr>
            <w:r w:rsidRPr="00C926B2">
              <w:rPr>
                <w:rFonts w:ascii="Arial" w:hAnsi="Arial" w:cs="Arial"/>
                <w:color w:val="auto"/>
                <w:sz w:val="24"/>
                <w:szCs w:val="24"/>
              </w:rPr>
              <w:lastRenderedPageBreak/>
              <w:t>6</w:t>
            </w:r>
          </w:p>
        </w:tc>
        <w:tc>
          <w:tcPr>
            <w:tcW w:w="3059" w:type="dxa"/>
            <w:tcBorders>
              <w:top w:val="single" w:sz="4" w:space="0" w:color="008000"/>
              <w:left w:val="single" w:sz="4" w:space="0" w:color="008000"/>
              <w:bottom w:val="single" w:sz="4" w:space="0" w:color="auto"/>
              <w:right w:val="single" w:sz="4" w:space="0" w:color="008000"/>
            </w:tcBorders>
            <w:hideMark/>
          </w:tcPr>
          <w:p w14:paraId="7D8A7FCE" w14:textId="6DFDE860" w:rsidR="00611A84" w:rsidRPr="00C926B2" w:rsidRDefault="002B164C" w:rsidP="004F4310">
            <w:pPr>
              <w:spacing w:line="276" w:lineRule="auto"/>
              <w:jc w:val="both"/>
              <w:rPr>
                <w:rFonts w:ascii="Arial" w:hAnsi="Arial" w:cs="Arial"/>
                <w:color w:val="auto"/>
                <w:sz w:val="24"/>
                <w:szCs w:val="24"/>
              </w:rPr>
            </w:pPr>
            <w:r w:rsidRPr="00C926B2">
              <w:rPr>
                <w:rFonts w:ascii="Arial" w:hAnsi="Arial" w:cs="Arial"/>
                <w:color w:val="auto"/>
                <w:sz w:val="24"/>
                <w:szCs w:val="24"/>
              </w:rPr>
              <w:t xml:space="preserve">LSC/N9904 </w:t>
            </w:r>
            <w:r w:rsidR="00611A84" w:rsidRPr="00C926B2">
              <w:rPr>
                <w:rFonts w:ascii="Arial" w:hAnsi="Arial" w:cs="Arial"/>
                <w:color w:val="auto"/>
                <w:sz w:val="24"/>
                <w:szCs w:val="24"/>
              </w:rPr>
              <w:t>Maintain integrity and ethics in operations</w:t>
            </w:r>
          </w:p>
        </w:tc>
        <w:tc>
          <w:tcPr>
            <w:tcW w:w="5623" w:type="dxa"/>
            <w:tcBorders>
              <w:top w:val="single" w:sz="4" w:space="0" w:color="008000"/>
              <w:left w:val="single" w:sz="4" w:space="0" w:color="008000"/>
              <w:bottom w:val="single" w:sz="4" w:space="0" w:color="auto"/>
              <w:right w:val="single" w:sz="4" w:space="0" w:color="008000"/>
            </w:tcBorders>
            <w:hideMark/>
          </w:tcPr>
          <w:p w14:paraId="4555F513" w14:textId="77777777" w:rsidR="00611A84" w:rsidRPr="00C926B2" w:rsidRDefault="00611A84" w:rsidP="004F4310">
            <w:pPr>
              <w:spacing w:line="276" w:lineRule="auto"/>
              <w:jc w:val="both"/>
              <w:rPr>
                <w:rFonts w:ascii="Arial" w:hAnsi="Arial" w:cs="Arial"/>
                <w:sz w:val="24"/>
                <w:szCs w:val="24"/>
              </w:rPr>
            </w:pPr>
            <w:r w:rsidRPr="00C926B2">
              <w:rPr>
                <w:rFonts w:ascii="Arial" w:hAnsi="Arial" w:cs="Arial"/>
                <w:sz w:val="24"/>
                <w:szCs w:val="24"/>
              </w:rPr>
              <w:t>To be competent, the user/ individual must be able to:</w:t>
            </w:r>
          </w:p>
          <w:p w14:paraId="0DA7C1D5"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refrain from indulging in corrupt practices</w:t>
            </w:r>
          </w:p>
          <w:p w14:paraId="77C3B961"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avoid using company’s funds, property or resources for undertaking personal activities</w:t>
            </w:r>
          </w:p>
          <w:p w14:paraId="2AABB680"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protect customer’s information and ensure it is not misused</w:t>
            </w:r>
          </w:p>
          <w:p w14:paraId="18851482"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protect data and information related to business or commercial decisions</w:t>
            </w:r>
          </w:p>
          <w:p w14:paraId="4470880F"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avoid acceptance of cash or kind from vendors for support or contract negotiations</w:t>
            </w:r>
          </w:p>
          <w:p w14:paraId="2C207035"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demonstrate and practice ethics in day-to-day processes and dealings with customers and colleagues</w:t>
            </w:r>
          </w:p>
          <w:p w14:paraId="737D630A"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avoid nepotism</w:t>
            </w:r>
          </w:p>
          <w:p w14:paraId="2C4D62E8"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consult supervisor or senior management when in situations that may require differentiating between ethical and unethical</w:t>
            </w:r>
          </w:p>
          <w:p w14:paraId="2FD823E4"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 xml:space="preserve">report promptly all violations of code of ethics </w:t>
            </w:r>
          </w:p>
          <w:p w14:paraId="11E5B1DB"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dress up and conduct in a professional manner</w:t>
            </w:r>
          </w:p>
          <w:p w14:paraId="33E4D1BC"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communicate with clients and stakeholders in a soft and polite manner</w:t>
            </w:r>
          </w:p>
          <w:p w14:paraId="6C4EF575"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follow etiquettes in accordance to the place</w:t>
            </w:r>
          </w:p>
          <w:p w14:paraId="2C2B7361"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check for regulatory documentation and compliances for the shop floor as per information from the supervisor</w:t>
            </w:r>
          </w:p>
          <w:p w14:paraId="19F61D0B"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perform activities considering the regulatory requirements</w:t>
            </w:r>
          </w:p>
          <w:p w14:paraId="11C4E971"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use Personal Protective Equipment (PPEs) in accordance to regulatory requirements</w:t>
            </w:r>
          </w:p>
          <w:p w14:paraId="4A3C619A"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identify the different types of dangerous goods and handling methodologies</w:t>
            </w:r>
          </w:p>
          <w:p w14:paraId="09792AB7"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follow the SOP for handling of different types of dangerous goods</w:t>
            </w:r>
          </w:p>
          <w:p w14:paraId="086852D3"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consult supervisor or senior management when in situations that may require differentiating between ethical and unethical</w:t>
            </w:r>
          </w:p>
          <w:p w14:paraId="253E1FCD" w14:textId="77777777" w:rsidR="00611A84" w:rsidRPr="00C926B2" w:rsidRDefault="00611A84" w:rsidP="004F4310">
            <w:pPr>
              <w:pStyle w:val="ListParagraph"/>
              <w:numPr>
                <w:ilvl w:val="1"/>
                <w:numId w:val="25"/>
              </w:numPr>
              <w:ind w:left="497" w:hanging="497"/>
              <w:jc w:val="both"/>
              <w:rPr>
                <w:rFonts w:ascii="Arial" w:hAnsi="Arial" w:cs="Arial"/>
                <w:sz w:val="24"/>
                <w:szCs w:val="24"/>
              </w:rPr>
            </w:pPr>
            <w:r w:rsidRPr="00C926B2">
              <w:rPr>
                <w:rFonts w:ascii="Arial" w:hAnsi="Arial" w:cs="Arial"/>
                <w:sz w:val="24"/>
                <w:szCs w:val="24"/>
              </w:rPr>
              <w:t>promptly report all regulatory violations</w:t>
            </w:r>
          </w:p>
        </w:tc>
      </w:tr>
      <w:tr w:rsidR="00611A84" w:rsidRPr="00C926B2" w14:paraId="50BD358D" w14:textId="77777777" w:rsidTr="00FF5A51">
        <w:trPr>
          <w:trHeight w:val="890"/>
        </w:trPr>
        <w:tc>
          <w:tcPr>
            <w:tcW w:w="558" w:type="dxa"/>
            <w:tcBorders>
              <w:top w:val="single" w:sz="4" w:space="0" w:color="008000"/>
              <w:left w:val="single" w:sz="4" w:space="0" w:color="008000"/>
              <w:bottom w:val="single" w:sz="4" w:space="0" w:color="008000"/>
              <w:right w:val="single" w:sz="4" w:space="0" w:color="008000"/>
            </w:tcBorders>
            <w:hideMark/>
          </w:tcPr>
          <w:p w14:paraId="2B76446E" w14:textId="77777777" w:rsidR="00611A84" w:rsidRPr="00C926B2" w:rsidRDefault="00611A84" w:rsidP="004F4310">
            <w:pPr>
              <w:spacing w:line="276" w:lineRule="auto"/>
              <w:rPr>
                <w:rFonts w:ascii="Arial" w:hAnsi="Arial" w:cs="Arial"/>
                <w:color w:val="auto"/>
                <w:sz w:val="24"/>
                <w:szCs w:val="24"/>
              </w:rPr>
            </w:pPr>
            <w:r w:rsidRPr="00C926B2">
              <w:rPr>
                <w:rFonts w:ascii="Arial" w:hAnsi="Arial" w:cs="Arial"/>
                <w:color w:val="auto"/>
                <w:sz w:val="24"/>
                <w:szCs w:val="24"/>
              </w:rPr>
              <w:t>7</w:t>
            </w:r>
          </w:p>
        </w:tc>
        <w:tc>
          <w:tcPr>
            <w:tcW w:w="3059" w:type="dxa"/>
            <w:tcBorders>
              <w:top w:val="single" w:sz="4" w:space="0" w:color="008000"/>
              <w:left w:val="single" w:sz="4" w:space="0" w:color="008000"/>
              <w:bottom w:val="single" w:sz="4" w:space="0" w:color="008000"/>
              <w:right w:val="single" w:sz="4" w:space="0" w:color="008000"/>
            </w:tcBorders>
            <w:hideMark/>
          </w:tcPr>
          <w:p w14:paraId="732BEA2D" w14:textId="360573C4" w:rsidR="00611A84" w:rsidRPr="00C926B2" w:rsidRDefault="002B164C" w:rsidP="004F4310">
            <w:pPr>
              <w:spacing w:line="276" w:lineRule="auto"/>
              <w:jc w:val="both"/>
              <w:rPr>
                <w:rFonts w:ascii="Arial" w:hAnsi="Arial" w:cs="Arial"/>
                <w:color w:val="auto"/>
                <w:sz w:val="24"/>
                <w:szCs w:val="24"/>
              </w:rPr>
            </w:pPr>
            <w:r w:rsidRPr="00C926B2">
              <w:rPr>
                <w:rFonts w:ascii="Arial" w:hAnsi="Arial" w:cs="Arial"/>
                <w:color w:val="auto"/>
                <w:sz w:val="24"/>
                <w:szCs w:val="24"/>
              </w:rPr>
              <w:t xml:space="preserve">LSC/N9905 </w:t>
            </w:r>
            <w:r w:rsidR="00611A84" w:rsidRPr="00C926B2">
              <w:rPr>
                <w:rFonts w:ascii="Arial" w:hAnsi="Arial" w:cs="Arial"/>
                <w:color w:val="auto"/>
                <w:sz w:val="24"/>
                <w:szCs w:val="24"/>
              </w:rPr>
              <w:t>Follow Health, Safety and security procedures</w:t>
            </w:r>
          </w:p>
        </w:tc>
        <w:tc>
          <w:tcPr>
            <w:tcW w:w="5623" w:type="dxa"/>
            <w:tcBorders>
              <w:top w:val="single" w:sz="4" w:space="0" w:color="008000"/>
              <w:left w:val="single" w:sz="4" w:space="0" w:color="008000"/>
              <w:bottom w:val="single" w:sz="4" w:space="0" w:color="008000"/>
              <w:right w:val="single" w:sz="4" w:space="0" w:color="008000"/>
            </w:tcBorders>
          </w:tcPr>
          <w:p w14:paraId="76C3C5B8" w14:textId="77777777" w:rsidR="00611A84" w:rsidRPr="00C926B2" w:rsidRDefault="00611A84" w:rsidP="004F4310">
            <w:pPr>
              <w:spacing w:line="276" w:lineRule="auto"/>
              <w:jc w:val="both"/>
              <w:rPr>
                <w:rFonts w:ascii="Arial" w:hAnsi="Arial" w:cs="Arial"/>
                <w:sz w:val="24"/>
                <w:szCs w:val="24"/>
              </w:rPr>
            </w:pPr>
            <w:r w:rsidRPr="00C926B2">
              <w:rPr>
                <w:rFonts w:ascii="Arial" w:hAnsi="Arial" w:cs="Arial"/>
                <w:sz w:val="24"/>
                <w:szCs w:val="24"/>
              </w:rPr>
              <w:t>To be competent, the user/ individual must be able to:</w:t>
            </w:r>
          </w:p>
          <w:p w14:paraId="4F8509F8"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lastRenderedPageBreak/>
              <w:t>make note of all safety processes in different location (cargo loading area, ramp operation area, etc.) with reference to area of operation</w:t>
            </w:r>
          </w:p>
          <w:p w14:paraId="3DDC5F1D"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 xml:space="preserve">wear all PPE such as goggles, ear plugs, helmet, mask, shoes, etc. as applicable in the cargo movement area </w:t>
            </w:r>
          </w:p>
          <w:p w14:paraId="4A39A437"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 xml:space="preserve">follow standard driving practice to ensure safety of life and material </w:t>
            </w:r>
          </w:p>
          <w:p w14:paraId="205DB32A"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follow organizational protocol to deploy action in case of signs of any emergency situation or accident or breach of safety</w:t>
            </w:r>
          </w:p>
          <w:p w14:paraId="45AF1C49"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undertake periodical preventive health check ups</w:t>
            </w:r>
          </w:p>
          <w:p w14:paraId="69DD080A"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follow necessary Standard Operating Procedures (SOP) and precautions while handling dangerous and hazardous goods</w:t>
            </w:r>
          </w:p>
          <w:p w14:paraId="5F8A5A92"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 xml:space="preserve">follow security procedures like green gate in port, customs area, factory security, etc. </w:t>
            </w:r>
          </w:p>
          <w:p w14:paraId="59C1854E"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comply with data safety regulations of the organisation</w:t>
            </w:r>
          </w:p>
          <w:p w14:paraId="7023DB3F"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follow standard safety procedures while handling hazardous / fragile cargo and walk only on the designated pathway</w:t>
            </w:r>
          </w:p>
          <w:p w14:paraId="2A9EFEE4"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To be competent, the user/ individual must be able to:</w:t>
            </w:r>
          </w:p>
          <w:p w14:paraId="30A5462C"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recognise unsafe conditions and safety practices at the workplace and report it to concerned authority</w:t>
            </w:r>
          </w:p>
          <w:p w14:paraId="4F81DB8D"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inspect the activity area and equipment for appropriate and safe condition</w:t>
            </w:r>
          </w:p>
          <w:p w14:paraId="43D09AB2"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check if stacking is done at defined height and is not on the walk way</w:t>
            </w:r>
          </w:p>
          <w:p w14:paraId="34CB7CC6"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check if walk way is free from grease/ oil</w:t>
            </w:r>
          </w:p>
          <w:p w14:paraId="7D7E9729"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check if emergency fire alarms, water sprinklers and smoke detectors are installed at all places</w:t>
            </w:r>
          </w:p>
          <w:p w14:paraId="7C79FAEC"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participate in fire drills</w:t>
            </w:r>
          </w:p>
          <w:p w14:paraId="6E9C39D3"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check if standard material handling procedure are being followed</w:t>
            </w:r>
          </w:p>
          <w:p w14:paraId="7A634ADC"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check if hold ladders, platforms and hand rails to be in a sound and safe condition</w:t>
            </w:r>
          </w:p>
          <w:p w14:paraId="4E3BD9D3"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lastRenderedPageBreak/>
              <w:t>check if all the safety and security related tags, labels and signage are placed in the cargo</w:t>
            </w:r>
          </w:p>
          <w:p w14:paraId="69204FE3"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check if loading instrument is certified and operational</w:t>
            </w:r>
          </w:p>
          <w:p w14:paraId="17A5A84F"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implement 5S at workplace</w:t>
            </w:r>
          </w:p>
          <w:p w14:paraId="4936A74E" w14:textId="77777777" w:rsidR="00611A84" w:rsidRPr="00C926B2" w:rsidRDefault="00611A84" w:rsidP="004F4310">
            <w:pPr>
              <w:pStyle w:val="ListParagraph"/>
              <w:numPr>
                <w:ilvl w:val="1"/>
                <w:numId w:val="27"/>
              </w:numPr>
              <w:ind w:left="497" w:hanging="497"/>
              <w:jc w:val="both"/>
              <w:rPr>
                <w:rFonts w:ascii="Arial" w:hAnsi="Arial" w:cs="Arial"/>
                <w:sz w:val="24"/>
                <w:szCs w:val="24"/>
              </w:rPr>
            </w:pPr>
            <w:r w:rsidRPr="00C926B2">
              <w:rPr>
                <w:rFonts w:ascii="Arial" w:hAnsi="Arial" w:cs="Arial"/>
                <w:sz w:val="24"/>
                <w:szCs w:val="24"/>
              </w:rPr>
              <w:t>check if cargo has passed security checks and report in case of any violation</w:t>
            </w:r>
          </w:p>
        </w:tc>
      </w:tr>
      <w:tr w:rsidR="00611A84" w:rsidRPr="00C926B2" w14:paraId="6C9B6CA5" w14:textId="77777777" w:rsidTr="00FF5A51">
        <w:trPr>
          <w:trHeight w:val="890"/>
        </w:trPr>
        <w:tc>
          <w:tcPr>
            <w:tcW w:w="558" w:type="dxa"/>
            <w:tcBorders>
              <w:top w:val="single" w:sz="4" w:space="0" w:color="008000"/>
              <w:left w:val="single" w:sz="4" w:space="0" w:color="008000"/>
              <w:bottom w:val="single" w:sz="4" w:space="0" w:color="008000"/>
              <w:right w:val="single" w:sz="4" w:space="0" w:color="008000"/>
            </w:tcBorders>
            <w:hideMark/>
          </w:tcPr>
          <w:p w14:paraId="05BC3060" w14:textId="77777777" w:rsidR="00611A84" w:rsidRPr="00C926B2" w:rsidRDefault="00611A84" w:rsidP="004F4310">
            <w:pPr>
              <w:spacing w:line="276" w:lineRule="auto"/>
              <w:rPr>
                <w:rFonts w:ascii="Arial" w:hAnsi="Arial" w:cs="Arial"/>
                <w:color w:val="auto"/>
                <w:sz w:val="24"/>
                <w:szCs w:val="24"/>
              </w:rPr>
            </w:pPr>
            <w:r w:rsidRPr="00C926B2">
              <w:rPr>
                <w:rFonts w:ascii="Arial" w:hAnsi="Arial" w:cs="Arial"/>
                <w:color w:val="auto"/>
                <w:sz w:val="24"/>
                <w:szCs w:val="24"/>
              </w:rPr>
              <w:lastRenderedPageBreak/>
              <w:t>8</w:t>
            </w:r>
          </w:p>
        </w:tc>
        <w:tc>
          <w:tcPr>
            <w:tcW w:w="3059" w:type="dxa"/>
            <w:tcBorders>
              <w:top w:val="single" w:sz="4" w:space="0" w:color="008000"/>
              <w:left w:val="single" w:sz="4" w:space="0" w:color="008000"/>
              <w:bottom w:val="single" w:sz="4" w:space="0" w:color="008000"/>
              <w:right w:val="single" w:sz="4" w:space="0" w:color="008000"/>
            </w:tcBorders>
            <w:hideMark/>
          </w:tcPr>
          <w:p w14:paraId="1F9897A9" w14:textId="10DE7653" w:rsidR="00611A84" w:rsidRPr="00C926B2" w:rsidRDefault="002B164C" w:rsidP="004F4310">
            <w:pPr>
              <w:spacing w:line="276" w:lineRule="auto"/>
              <w:jc w:val="both"/>
              <w:rPr>
                <w:rFonts w:ascii="Arial" w:hAnsi="Arial" w:cs="Arial"/>
                <w:color w:val="auto"/>
                <w:sz w:val="24"/>
                <w:szCs w:val="24"/>
              </w:rPr>
            </w:pPr>
            <w:r w:rsidRPr="00C926B2">
              <w:rPr>
                <w:rFonts w:ascii="Arial" w:hAnsi="Arial" w:cs="Arial"/>
                <w:color w:val="auto"/>
                <w:sz w:val="24"/>
                <w:szCs w:val="24"/>
              </w:rPr>
              <w:t xml:space="preserve">LSC/N9906 </w:t>
            </w:r>
            <w:r w:rsidR="00611A84" w:rsidRPr="00C926B2">
              <w:rPr>
                <w:rFonts w:ascii="Arial" w:hAnsi="Arial" w:cs="Arial"/>
                <w:color w:val="auto"/>
                <w:sz w:val="24"/>
                <w:szCs w:val="24"/>
              </w:rPr>
              <w:t>Verify GST invoice</w:t>
            </w:r>
          </w:p>
        </w:tc>
        <w:tc>
          <w:tcPr>
            <w:tcW w:w="5623" w:type="dxa"/>
            <w:tcBorders>
              <w:top w:val="single" w:sz="4" w:space="0" w:color="008000"/>
              <w:left w:val="single" w:sz="4" w:space="0" w:color="008000"/>
              <w:bottom w:val="single" w:sz="4" w:space="0" w:color="008000"/>
              <w:right w:val="single" w:sz="4" w:space="0" w:color="008000"/>
            </w:tcBorders>
          </w:tcPr>
          <w:p w14:paraId="3BFEFE7E" w14:textId="77777777" w:rsidR="00611A84" w:rsidRPr="00C926B2" w:rsidRDefault="00611A84" w:rsidP="004F4310">
            <w:pPr>
              <w:spacing w:line="276" w:lineRule="auto"/>
              <w:jc w:val="both"/>
              <w:rPr>
                <w:rFonts w:ascii="Arial" w:hAnsi="Arial" w:cs="Arial"/>
                <w:sz w:val="24"/>
                <w:szCs w:val="24"/>
              </w:rPr>
            </w:pPr>
            <w:r w:rsidRPr="00C926B2">
              <w:rPr>
                <w:rFonts w:ascii="Arial" w:hAnsi="Arial" w:cs="Arial"/>
                <w:sz w:val="24"/>
                <w:szCs w:val="24"/>
              </w:rPr>
              <w:t>To be competent, the user/ individual must be able to:</w:t>
            </w:r>
          </w:p>
          <w:p w14:paraId="40760848" w14:textId="77777777" w:rsidR="00611A84" w:rsidRPr="00C926B2" w:rsidRDefault="00611A84" w:rsidP="004F4310">
            <w:pPr>
              <w:pStyle w:val="ListParagraph"/>
              <w:numPr>
                <w:ilvl w:val="1"/>
                <w:numId w:val="29"/>
              </w:numPr>
              <w:ind w:left="497" w:hanging="497"/>
              <w:jc w:val="both"/>
              <w:rPr>
                <w:rFonts w:ascii="Arial" w:hAnsi="Arial" w:cs="Arial"/>
                <w:sz w:val="24"/>
                <w:szCs w:val="24"/>
              </w:rPr>
            </w:pPr>
            <w:r w:rsidRPr="00C926B2">
              <w:rPr>
                <w:rFonts w:ascii="Arial" w:hAnsi="Arial" w:cs="Arial"/>
                <w:sz w:val="24"/>
                <w:szCs w:val="24"/>
              </w:rPr>
              <w:t>identify location of service recipient and place of supply of services</w:t>
            </w:r>
          </w:p>
          <w:p w14:paraId="0B288A33" w14:textId="77777777" w:rsidR="00611A84" w:rsidRPr="00C926B2" w:rsidRDefault="00611A84" w:rsidP="004F4310">
            <w:pPr>
              <w:pStyle w:val="ListParagraph"/>
              <w:numPr>
                <w:ilvl w:val="1"/>
                <w:numId w:val="29"/>
              </w:numPr>
              <w:ind w:left="497" w:hanging="497"/>
              <w:jc w:val="both"/>
              <w:rPr>
                <w:rFonts w:ascii="Arial" w:hAnsi="Arial" w:cs="Arial"/>
                <w:sz w:val="24"/>
                <w:szCs w:val="24"/>
              </w:rPr>
            </w:pPr>
            <w:r w:rsidRPr="00C926B2">
              <w:rPr>
                <w:rFonts w:ascii="Arial" w:hAnsi="Arial" w:cs="Arial"/>
                <w:sz w:val="24"/>
                <w:szCs w:val="24"/>
              </w:rPr>
              <w:t>identify proper classification of the transaction (i.e. Intra-State or Inter-state) and determine the applicable GST: Central Goods and Services Tax (CGST), Integrated Goods and Services Tax (IGST), State Goods and Services Tax (SGST)</w:t>
            </w:r>
          </w:p>
          <w:p w14:paraId="2D4A8A6A" w14:textId="77777777" w:rsidR="00611A84" w:rsidRPr="00C926B2" w:rsidRDefault="00611A84" w:rsidP="004F4310">
            <w:pPr>
              <w:pStyle w:val="ListParagraph"/>
              <w:numPr>
                <w:ilvl w:val="1"/>
                <w:numId w:val="29"/>
              </w:numPr>
              <w:ind w:left="497" w:hanging="497"/>
              <w:jc w:val="both"/>
              <w:rPr>
                <w:rFonts w:ascii="Arial" w:hAnsi="Arial" w:cs="Arial"/>
                <w:sz w:val="24"/>
                <w:szCs w:val="24"/>
              </w:rPr>
            </w:pPr>
            <w:r w:rsidRPr="00C926B2">
              <w:rPr>
                <w:rFonts w:ascii="Arial" w:hAnsi="Arial" w:cs="Arial"/>
                <w:sz w:val="24"/>
                <w:szCs w:val="24"/>
              </w:rPr>
              <w:t>identify if GST is payable under reverse charge in case the Service provider is unregistered party</w:t>
            </w:r>
          </w:p>
          <w:p w14:paraId="1FACCDB7" w14:textId="77777777" w:rsidR="00611A84" w:rsidRPr="00C926B2" w:rsidRDefault="00611A84" w:rsidP="004F4310">
            <w:pPr>
              <w:pStyle w:val="ListParagraph"/>
              <w:numPr>
                <w:ilvl w:val="1"/>
                <w:numId w:val="29"/>
              </w:numPr>
              <w:ind w:left="497" w:hanging="497"/>
              <w:jc w:val="both"/>
              <w:rPr>
                <w:rFonts w:ascii="Arial" w:hAnsi="Arial" w:cs="Arial"/>
                <w:sz w:val="24"/>
                <w:szCs w:val="24"/>
              </w:rPr>
            </w:pPr>
            <w:r w:rsidRPr="00C926B2">
              <w:rPr>
                <w:rFonts w:ascii="Arial" w:hAnsi="Arial" w:cs="Arial"/>
                <w:sz w:val="24"/>
                <w:szCs w:val="24"/>
              </w:rPr>
              <w:t>obtain name, address, GST Identification Number (GSTIN), Permanent account number (PAN) number, email id of service/ shipment provider and recipient</w:t>
            </w:r>
          </w:p>
          <w:p w14:paraId="435CAAB7" w14:textId="77777777" w:rsidR="00611A84" w:rsidRPr="00C926B2" w:rsidRDefault="00611A84" w:rsidP="004F4310">
            <w:pPr>
              <w:pStyle w:val="ListParagraph"/>
              <w:numPr>
                <w:ilvl w:val="1"/>
                <w:numId w:val="29"/>
              </w:numPr>
              <w:ind w:left="497" w:hanging="497"/>
              <w:jc w:val="both"/>
              <w:rPr>
                <w:rFonts w:ascii="Arial" w:hAnsi="Arial" w:cs="Arial"/>
                <w:sz w:val="24"/>
                <w:szCs w:val="24"/>
              </w:rPr>
            </w:pPr>
            <w:r w:rsidRPr="00C926B2">
              <w:rPr>
                <w:rFonts w:ascii="Arial" w:hAnsi="Arial" w:cs="Arial"/>
                <w:sz w:val="24"/>
                <w:szCs w:val="24"/>
              </w:rPr>
              <w:t xml:space="preserve">obtain description of service, Service accounting code (SAC) / Harmonized System of Nomenclature (HSN) code </w:t>
            </w:r>
          </w:p>
          <w:p w14:paraId="550E0206" w14:textId="77777777" w:rsidR="00611A84" w:rsidRPr="00C926B2" w:rsidRDefault="00611A84" w:rsidP="004F4310">
            <w:pPr>
              <w:pStyle w:val="ListParagraph"/>
              <w:numPr>
                <w:ilvl w:val="1"/>
                <w:numId w:val="29"/>
              </w:numPr>
              <w:ind w:left="497" w:hanging="497"/>
              <w:jc w:val="both"/>
              <w:rPr>
                <w:rFonts w:ascii="Arial" w:hAnsi="Arial" w:cs="Arial"/>
                <w:sz w:val="24"/>
                <w:szCs w:val="24"/>
              </w:rPr>
            </w:pPr>
            <w:r w:rsidRPr="00C926B2">
              <w:rPr>
                <w:rFonts w:ascii="Arial" w:hAnsi="Arial" w:cs="Arial"/>
                <w:sz w:val="24"/>
                <w:szCs w:val="24"/>
              </w:rPr>
              <w:t>receive unique identification number (UIN) for multilateral entity</w:t>
            </w:r>
          </w:p>
          <w:p w14:paraId="15708E54" w14:textId="77777777" w:rsidR="00611A84" w:rsidRPr="00C926B2" w:rsidRDefault="00611A84" w:rsidP="004F4310">
            <w:pPr>
              <w:pStyle w:val="ListParagraph"/>
              <w:numPr>
                <w:ilvl w:val="1"/>
                <w:numId w:val="29"/>
              </w:numPr>
              <w:ind w:left="497" w:hanging="497"/>
              <w:jc w:val="both"/>
              <w:rPr>
                <w:rFonts w:ascii="Arial" w:hAnsi="Arial" w:cs="Arial"/>
                <w:sz w:val="24"/>
                <w:szCs w:val="24"/>
              </w:rPr>
            </w:pPr>
            <w:r w:rsidRPr="00C926B2">
              <w:rPr>
                <w:rFonts w:ascii="Arial" w:hAnsi="Arial" w:cs="Arial"/>
                <w:sz w:val="24"/>
                <w:szCs w:val="24"/>
              </w:rPr>
              <w:t xml:space="preserve">check for relevant notification in case of exempt clients </w:t>
            </w:r>
          </w:p>
          <w:p w14:paraId="1A10E072" w14:textId="77777777" w:rsidR="00611A84" w:rsidRPr="00C926B2" w:rsidRDefault="00611A84" w:rsidP="004F4310">
            <w:pPr>
              <w:pStyle w:val="ListParagraph"/>
              <w:numPr>
                <w:ilvl w:val="1"/>
                <w:numId w:val="29"/>
              </w:numPr>
              <w:ind w:left="497" w:hanging="497"/>
              <w:jc w:val="both"/>
              <w:rPr>
                <w:rFonts w:ascii="Arial" w:hAnsi="Arial" w:cs="Arial"/>
                <w:sz w:val="24"/>
                <w:szCs w:val="24"/>
              </w:rPr>
            </w:pPr>
            <w:r w:rsidRPr="00C926B2">
              <w:rPr>
                <w:rFonts w:ascii="Arial" w:hAnsi="Arial" w:cs="Arial"/>
                <w:sz w:val="24"/>
                <w:szCs w:val="24"/>
              </w:rPr>
              <w:t xml:space="preserve">calculate taxable value considering applicable rate of GST based on SAC/HSN </w:t>
            </w:r>
          </w:p>
          <w:p w14:paraId="147F242C" w14:textId="77777777" w:rsidR="00611A84" w:rsidRPr="00C926B2" w:rsidRDefault="00611A84" w:rsidP="004F4310">
            <w:pPr>
              <w:pStyle w:val="ListParagraph"/>
              <w:numPr>
                <w:ilvl w:val="1"/>
                <w:numId w:val="29"/>
              </w:numPr>
              <w:ind w:left="497" w:hanging="497"/>
              <w:jc w:val="both"/>
              <w:rPr>
                <w:rFonts w:ascii="Arial" w:hAnsi="Arial" w:cs="Arial"/>
                <w:sz w:val="24"/>
                <w:szCs w:val="24"/>
              </w:rPr>
            </w:pPr>
            <w:r w:rsidRPr="00C926B2">
              <w:rPr>
                <w:rFonts w:ascii="Arial" w:hAnsi="Arial" w:cs="Arial"/>
                <w:sz w:val="24"/>
                <w:szCs w:val="24"/>
              </w:rPr>
              <w:t>check for vendor invoices for all mandatory particulars and applicable GST</w:t>
            </w:r>
          </w:p>
        </w:tc>
      </w:tr>
      <w:tr w:rsidR="00611A84" w:rsidRPr="00C926B2" w14:paraId="52226C7A" w14:textId="77777777" w:rsidTr="002B164C">
        <w:trPr>
          <w:trHeight w:val="890"/>
        </w:trPr>
        <w:tc>
          <w:tcPr>
            <w:tcW w:w="558" w:type="dxa"/>
            <w:tcBorders>
              <w:top w:val="single" w:sz="4" w:space="0" w:color="008000"/>
              <w:left w:val="single" w:sz="4" w:space="0" w:color="008000"/>
              <w:bottom w:val="single" w:sz="4" w:space="0" w:color="008000"/>
              <w:right w:val="single" w:sz="4" w:space="0" w:color="008000"/>
            </w:tcBorders>
            <w:hideMark/>
          </w:tcPr>
          <w:p w14:paraId="21A3ECC8" w14:textId="77777777" w:rsidR="00611A84" w:rsidRPr="00C926B2" w:rsidRDefault="00611A84" w:rsidP="004F4310">
            <w:pPr>
              <w:spacing w:line="276" w:lineRule="auto"/>
              <w:rPr>
                <w:rFonts w:ascii="Arial" w:hAnsi="Arial" w:cs="Arial"/>
                <w:color w:val="auto"/>
                <w:sz w:val="24"/>
                <w:szCs w:val="24"/>
              </w:rPr>
            </w:pPr>
            <w:r w:rsidRPr="00C926B2">
              <w:rPr>
                <w:rFonts w:ascii="Arial" w:hAnsi="Arial" w:cs="Arial"/>
                <w:color w:val="auto"/>
                <w:sz w:val="24"/>
                <w:szCs w:val="24"/>
              </w:rPr>
              <w:t>9</w:t>
            </w:r>
          </w:p>
        </w:tc>
        <w:tc>
          <w:tcPr>
            <w:tcW w:w="3059" w:type="dxa"/>
            <w:tcBorders>
              <w:top w:val="single" w:sz="4" w:space="0" w:color="008000"/>
              <w:left w:val="single" w:sz="4" w:space="0" w:color="008000"/>
              <w:bottom w:val="single" w:sz="4" w:space="0" w:color="008000"/>
              <w:right w:val="single" w:sz="4" w:space="0" w:color="008000"/>
            </w:tcBorders>
            <w:hideMark/>
          </w:tcPr>
          <w:p w14:paraId="28BF6B6E" w14:textId="1F3F650A" w:rsidR="00611A84" w:rsidRPr="00C926B2" w:rsidRDefault="002B164C" w:rsidP="004F4310">
            <w:pPr>
              <w:spacing w:line="276" w:lineRule="auto"/>
              <w:jc w:val="both"/>
              <w:rPr>
                <w:rFonts w:ascii="Arial" w:hAnsi="Arial" w:cs="Arial"/>
                <w:color w:val="auto"/>
                <w:sz w:val="24"/>
                <w:szCs w:val="24"/>
              </w:rPr>
            </w:pPr>
            <w:r w:rsidRPr="00C926B2">
              <w:rPr>
                <w:rFonts w:ascii="Arial" w:hAnsi="Arial" w:cs="Arial"/>
                <w:color w:val="auto"/>
                <w:sz w:val="24"/>
                <w:szCs w:val="24"/>
              </w:rPr>
              <w:t xml:space="preserve">LSC/N0110 </w:t>
            </w:r>
            <w:r w:rsidR="00611A84" w:rsidRPr="00C926B2">
              <w:rPr>
                <w:rFonts w:ascii="Arial" w:hAnsi="Arial" w:cs="Arial"/>
                <w:color w:val="auto"/>
                <w:sz w:val="24"/>
                <w:szCs w:val="24"/>
              </w:rPr>
              <w:t>Forecasting and trend analysis</w:t>
            </w:r>
          </w:p>
        </w:tc>
        <w:tc>
          <w:tcPr>
            <w:tcW w:w="5623" w:type="dxa"/>
            <w:tcBorders>
              <w:top w:val="single" w:sz="4" w:space="0" w:color="008000"/>
              <w:left w:val="single" w:sz="4" w:space="0" w:color="008000"/>
              <w:bottom w:val="single" w:sz="4" w:space="0" w:color="008000"/>
              <w:right w:val="single" w:sz="4" w:space="0" w:color="008000"/>
            </w:tcBorders>
          </w:tcPr>
          <w:p w14:paraId="52892C55" w14:textId="77777777" w:rsidR="00611A84" w:rsidRPr="00C926B2" w:rsidRDefault="00611A84" w:rsidP="004F4310">
            <w:pPr>
              <w:spacing w:line="276" w:lineRule="auto"/>
              <w:jc w:val="both"/>
              <w:rPr>
                <w:rFonts w:ascii="Arial" w:hAnsi="Arial" w:cs="Arial"/>
                <w:sz w:val="24"/>
                <w:szCs w:val="24"/>
              </w:rPr>
            </w:pPr>
            <w:r w:rsidRPr="00C926B2">
              <w:rPr>
                <w:rFonts w:ascii="Arial" w:hAnsi="Arial" w:cs="Arial"/>
                <w:sz w:val="24"/>
                <w:szCs w:val="24"/>
              </w:rPr>
              <w:t>To be competent, the user/individual on the job must be able to:</w:t>
            </w:r>
          </w:p>
          <w:p w14:paraId="73769CC1" w14:textId="77777777" w:rsidR="00611A84" w:rsidRPr="00C926B2" w:rsidRDefault="00611A84" w:rsidP="004F4310">
            <w:pPr>
              <w:pStyle w:val="ListParagraph"/>
              <w:numPr>
                <w:ilvl w:val="1"/>
                <w:numId w:val="30"/>
              </w:numPr>
              <w:jc w:val="both"/>
              <w:rPr>
                <w:rFonts w:ascii="Arial" w:hAnsi="Arial" w:cs="Arial"/>
                <w:sz w:val="24"/>
                <w:szCs w:val="24"/>
              </w:rPr>
            </w:pPr>
            <w:r w:rsidRPr="00C926B2">
              <w:rPr>
                <w:rFonts w:ascii="Arial" w:hAnsi="Arial" w:cs="Arial"/>
                <w:sz w:val="24"/>
                <w:szCs w:val="24"/>
              </w:rPr>
              <w:t>understand the trend analysis to be done and collect the relevant information from ERP/documentation/ standalone computer files</w:t>
            </w:r>
          </w:p>
          <w:p w14:paraId="28689D30" w14:textId="77777777" w:rsidR="00611A84" w:rsidRPr="00C926B2" w:rsidRDefault="00611A84" w:rsidP="004F4310">
            <w:pPr>
              <w:pStyle w:val="ListParagraph"/>
              <w:numPr>
                <w:ilvl w:val="1"/>
                <w:numId w:val="30"/>
              </w:numPr>
              <w:ind w:left="497" w:hanging="497"/>
              <w:jc w:val="both"/>
              <w:rPr>
                <w:rFonts w:ascii="Arial" w:hAnsi="Arial" w:cs="Arial"/>
                <w:sz w:val="24"/>
                <w:szCs w:val="24"/>
              </w:rPr>
            </w:pPr>
            <w:r w:rsidRPr="00C926B2">
              <w:rPr>
                <w:rFonts w:ascii="Arial" w:hAnsi="Arial" w:cs="Arial"/>
                <w:sz w:val="24"/>
                <w:szCs w:val="24"/>
              </w:rPr>
              <w:lastRenderedPageBreak/>
              <w:t>apply data filters to process data before conducting analysis</w:t>
            </w:r>
          </w:p>
          <w:p w14:paraId="506304B1" w14:textId="77777777" w:rsidR="00611A84" w:rsidRPr="00C926B2" w:rsidRDefault="00611A84" w:rsidP="004F4310">
            <w:pPr>
              <w:pStyle w:val="ListParagraph"/>
              <w:numPr>
                <w:ilvl w:val="1"/>
                <w:numId w:val="30"/>
              </w:numPr>
              <w:ind w:left="497" w:hanging="497"/>
              <w:jc w:val="both"/>
              <w:rPr>
                <w:rFonts w:ascii="Arial" w:hAnsi="Arial" w:cs="Arial"/>
                <w:sz w:val="24"/>
                <w:szCs w:val="24"/>
              </w:rPr>
            </w:pPr>
            <w:r w:rsidRPr="00C926B2">
              <w:rPr>
                <w:rFonts w:ascii="Arial" w:hAnsi="Arial" w:cs="Arial"/>
                <w:sz w:val="24"/>
                <w:szCs w:val="24"/>
              </w:rPr>
              <w:t>conduct trend analysis to identify time trends and seasonal trends of operational and business performance</w:t>
            </w:r>
          </w:p>
          <w:p w14:paraId="01B7D45E" w14:textId="77777777" w:rsidR="00611A84" w:rsidRPr="00C926B2" w:rsidRDefault="00611A84" w:rsidP="004F4310">
            <w:pPr>
              <w:pStyle w:val="ListParagraph"/>
              <w:numPr>
                <w:ilvl w:val="1"/>
                <w:numId w:val="30"/>
              </w:numPr>
              <w:ind w:left="497" w:hanging="497"/>
              <w:jc w:val="both"/>
              <w:rPr>
                <w:rFonts w:ascii="Arial" w:hAnsi="Arial" w:cs="Arial"/>
                <w:sz w:val="24"/>
                <w:szCs w:val="24"/>
              </w:rPr>
            </w:pPr>
            <w:r w:rsidRPr="00C926B2">
              <w:rPr>
                <w:rFonts w:ascii="Arial" w:hAnsi="Arial" w:cs="Arial"/>
                <w:sz w:val="24"/>
                <w:szCs w:val="24"/>
              </w:rPr>
              <w:t>conduct trend analysis of new business to identify seasonality and cyclical natures</w:t>
            </w:r>
          </w:p>
          <w:p w14:paraId="045ADA5E" w14:textId="77777777" w:rsidR="00611A84" w:rsidRPr="00C926B2" w:rsidRDefault="00611A84" w:rsidP="004F4310">
            <w:pPr>
              <w:pStyle w:val="ListParagraph"/>
              <w:numPr>
                <w:ilvl w:val="1"/>
                <w:numId w:val="30"/>
              </w:numPr>
              <w:ind w:left="497" w:hanging="497"/>
              <w:jc w:val="both"/>
              <w:rPr>
                <w:rFonts w:ascii="Arial" w:hAnsi="Arial" w:cs="Arial"/>
                <w:sz w:val="24"/>
                <w:szCs w:val="24"/>
              </w:rPr>
            </w:pPr>
            <w:r w:rsidRPr="00C926B2">
              <w:rPr>
                <w:rFonts w:ascii="Arial" w:hAnsi="Arial" w:cs="Arial"/>
                <w:sz w:val="24"/>
                <w:szCs w:val="24"/>
              </w:rPr>
              <w:t>draw inferences and develop report based on trend analysis</w:t>
            </w:r>
          </w:p>
          <w:p w14:paraId="2C77EED1" w14:textId="77777777" w:rsidR="00611A84" w:rsidRPr="00C926B2" w:rsidRDefault="00611A84" w:rsidP="004F4310">
            <w:pPr>
              <w:pStyle w:val="ListParagraph"/>
              <w:numPr>
                <w:ilvl w:val="1"/>
                <w:numId w:val="30"/>
              </w:numPr>
              <w:ind w:left="497" w:hanging="497"/>
              <w:jc w:val="both"/>
              <w:rPr>
                <w:rFonts w:ascii="Arial" w:hAnsi="Arial" w:cs="Arial"/>
                <w:sz w:val="24"/>
                <w:szCs w:val="24"/>
              </w:rPr>
            </w:pPr>
            <w:r w:rsidRPr="00C926B2">
              <w:rPr>
                <w:rFonts w:ascii="Arial" w:hAnsi="Arial" w:cs="Arial"/>
                <w:sz w:val="24"/>
                <w:szCs w:val="24"/>
              </w:rPr>
              <w:t>identify key parameters for forecasting based on past trends as well as regulatory and business environment</w:t>
            </w:r>
          </w:p>
          <w:p w14:paraId="101187E9" w14:textId="77777777" w:rsidR="00611A84" w:rsidRPr="00C926B2" w:rsidRDefault="00611A84" w:rsidP="004F4310">
            <w:pPr>
              <w:pStyle w:val="ListParagraph"/>
              <w:numPr>
                <w:ilvl w:val="1"/>
                <w:numId w:val="30"/>
              </w:numPr>
              <w:ind w:left="497" w:hanging="497"/>
              <w:jc w:val="both"/>
              <w:rPr>
                <w:rFonts w:ascii="Arial" w:hAnsi="Arial" w:cs="Arial"/>
                <w:sz w:val="24"/>
                <w:szCs w:val="24"/>
              </w:rPr>
            </w:pPr>
            <w:r w:rsidRPr="00C926B2">
              <w:rPr>
                <w:rFonts w:ascii="Arial" w:hAnsi="Arial" w:cs="Arial"/>
                <w:sz w:val="24"/>
                <w:szCs w:val="24"/>
              </w:rPr>
              <w:t xml:space="preserve">prepare data for accepted forecasting approach </w:t>
            </w:r>
          </w:p>
          <w:p w14:paraId="0B979E85" w14:textId="77777777" w:rsidR="00611A84" w:rsidRPr="00C926B2" w:rsidRDefault="00611A84" w:rsidP="004F4310">
            <w:pPr>
              <w:pStyle w:val="ListParagraph"/>
              <w:numPr>
                <w:ilvl w:val="1"/>
                <w:numId w:val="30"/>
              </w:numPr>
              <w:ind w:left="497" w:hanging="497"/>
              <w:jc w:val="both"/>
              <w:rPr>
                <w:rFonts w:ascii="Arial" w:hAnsi="Arial" w:cs="Arial"/>
                <w:sz w:val="24"/>
                <w:szCs w:val="24"/>
              </w:rPr>
            </w:pPr>
            <w:r w:rsidRPr="00C926B2">
              <w:rPr>
                <w:rFonts w:ascii="Arial" w:hAnsi="Arial" w:cs="Arial"/>
                <w:sz w:val="24"/>
                <w:szCs w:val="24"/>
              </w:rPr>
              <w:t>develop forecasts and share the data with management</w:t>
            </w:r>
          </w:p>
          <w:p w14:paraId="52A91E3B" w14:textId="77777777" w:rsidR="00611A84" w:rsidRPr="00C926B2" w:rsidRDefault="00611A84" w:rsidP="004F4310">
            <w:pPr>
              <w:pStyle w:val="ListParagraph"/>
              <w:numPr>
                <w:ilvl w:val="1"/>
                <w:numId w:val="30"/>
              </w:numPr>
              <w:ind w:left="497" w:hanging="497"/>
              <w:jc w:val="both"/>
              <w:rPr>
                <w:rFonts w:ascii="Arial" w:hAnsi="Arial" w:cs="Arial"/>
                <w:sz w:val="24"/>
                <w:szCs w:val="24"/>
              </w:rPr>
            </w:pPr>
            <w:r w:rsidRPr="00C926B2">
              <w:rPr>
                <w:rFonts w:ascii="Arial" w:hAnsi="Arial" w:cs="Arial"/>
                <w:sz w:val="24"/>
                <w:szCs w:val="24"/>
              </w:rPr>
              <w:t>conduct review meetings to finalize on the forecast</w:t>
            </w:r>
          </w:p>
          <w:p w14:paraId="3CF9B1AF" w14:textId="77777777" w:rsidR="00611A84" w:rsidRPr="00C926B2" w:rsidRDefault="00611A84" w:rsidP="004F4310">
            <w:pPr>
              <w:pStyle w:val="ListParagraph"/>
              <w:numPr>
                <w:ilvl w:val="1"/>
                <w:numId w:val="30"/>
              </w:numPr>
              <w:ind w:left="497" w:hanging="497"/>
              <w:jc w:val="both"/>
              <w:rPr>
                <w:rFonts w:ascii="Arial" w:hAnsi="Arial" w:cs="Arial"/>
                <w:sz w:val="24"/>
                <w:szCs w:val="24"/>
              </w:rPr>
            </w:pPr>
            <w:r w:rsidRPr="00C926B2">
              <w:rPr>
                <w:rFonts w:ascii="Arial" w:hAnsi="Arial" w:cs="Arial"/>
                <w:sz w:val="24"/>
                <w:szCs w:val="24"/>
              </w:rPr>
              <w:t>develop resource plan and budgets based on forecasts in consultation with Manager</w:t>
            </w:r>
          </w:p>
        </w:tc>
      </w:tr>
      <w:tr w:rsidR="002B164C" w:rsidRPr="00C926B2" w14:paraId="01D5B81C" w14:textId="77777777" w:rsidTr="00FF5A51">
        <w:trPr>
          <w:trHeight w:val="890"/>
        </w:trPr>
        <w:tc>
          <w:tcPr>
            <w:tcW w:w="558" w:type="dxa"/>
            <w:tcBorders>
              <w:top w:val="single" w:sz="4" w:space="0" w:color="008000"/>
              <w:left w:val="single" w:sz="4" w:space="0" w:color="008000"/>
              <w:bottom w:val="single" w:sz="4" w:space="0" w:color="auto"/>
              <w:right w:val="single" w:sz="4" w:space="0" w:color="008000"/>
            </w:tcBorders>
          </w:tcPr>
          <w:p w14:paraId="1BB402B0" w14:textId="33946902" w:rsidR="002B164C" w:rsidRPr="00C926B2" w:rsidRDefault="000863E7" w:rsidP="004F4310">
            <w:pPr>
              <w:spacing w:line="276" w:lineRule="auto"/>
              <w:rPr>
                <w:rFonts w:ascii="Arial" w:hAnsi="Arial" w:cs="Arial"/>
                <w:color w:val="auto"/>
                <w:sz w:val="24"/>
                <w:szCs w:val="24"/>
              </w:rPr>
            </w:pPr>
            <w:r w:rsidRPr="00C926B2">
              <w:rPr>
                <w:rFonts w:ascii="Arial" w:hAnsi="Arial" w:cs="Arial"/>
                <w:color w:val="auto"/>
                <w:sz w:val="24"/>
                <w:szCs w:val="24"/>
              </w:rPr>
              <w:lastRenderedPageBreak/>
              <w:t>10</w:t>
            </w:r>
          </w:p>
        </w:tc>
        <w:tc>
          <w:tcPr>
            <w:tcW w:w="3059" w:type="dxa"/>
            <w:tcBorders>
              <w:top w:val="single" w:sz="4" w:space="0" w:color="008000"/>
              <w:left w:val="single" w:sz="4" w:space="0" w:color="008000"/>
              <w:bottom w:val="single" w:sz="4" w:space="0" w:color="auto"/>
              <w:right w:val="single" w:sz="4" w:space="0" w:color="008000"/>
            </w:tcBorders>
          </w:tcPr>
          <w:p w14:paraId="7F04AC56" w14:textId="7FAAAE2A" w:rsidR="002B164C" w:rsidRPr="00C926B2" w:rsidRDefault="002B164C" w:rsidP="004F4310">
            <w:pPr>
              <w:spacing w:line="276" w:lineRule="auto"/>
              <w:rPr>
                <w:rFonts w:ascii="Arial" w:hAnsi="Arial" w:cs="Arial"/>
                <w:color w:val="auto"/>
                <w:sz w:val="24"/>
                <w:szCs w:val="24"/>
              </w:rPr>
            </w:pPr>
            <w:r w:rsidRPr="00C926B2">
              <w:rPr>
                <w:rFonts w:ascii="Arial" w:hAnsi="Arial" w:cs="Arial"/>
                <w:color w:val="auto"/>
                <w:sz w:val="24"/>
                <w:szCs w:val="24"/>
              </w:rPr>
              <w:t>DGT/VSQ/N010</w:t>
            </w:r>
            <w:r w:rsidR="00F72120">
              <w:rPr>
                <w:rFonts w:ascii="Arial" w:hAnsi="Arial" w:cs="Arial"/>
                <w:color w:val="auto"/>
                <w:sz w:val="24"/>
                <w:szCs w:val="24"/>
              </w:rPr>
              <w:t>2</w:t>
            </w:r>
          </w:p>
          <w:p w14:paraId="63D7D3C8" w14:textId="715458DA" w:rsidR="002B164C" w:rsidRPr="00C926B2" w:rsidRDefault="002B164C" w:rsidP="004F4310">
            <w:pPr>
              <w:spacing w:line="276" w:lineRule="auto"/>
              <w:jc w:val="both"/>
              <w:rPr>
                <w:rFonts w:ascii="Arial" w:hAnsi="Arial" w:cs="Arial"/>
                <w:color w:val="auto"/>
                <w:sz w:val="24"/>
                <w:szCs w:val="24"/>
              </w:rPr>
            </w:pPr>
            <w:r w:rsidRPr="00C926B2">
              <w:rPr>
                <w:rFonts w:ascii="Arial" w:hAnsi="Arial" w:cs="Arial"/>
                <w:color w:val="auto"/>
                <w:sz w:val="24"/>
                <w:szCs w:val="24"/>
              </w:rPr>
              <w:t>Employability Skills</w:t>
            </w:r>
          </w:p>
        </w:tc>
        <w:tc>
          <w:tcPr>
            <w:tcW w:w="5623" w:type="dxa"/>
            <w:tcBorders>
              <w:top w:val="single" w:sz="4" w:space="0" w:color="008000"/>
              <w:left w:val="single" w:sz="4" w:space="0" w:color="008000"/>
              <w:bottom w:val="single" w:sz="4" w:space="0" w:color="auto"/>
              <w:right w:val="single" w:sz="4" w:space="0" w:color="008000"/>
            </w:tcBorders>
          </w:tcPr>
          <w:p w14:paraId="1454EDF1" w14:textId="77777777" w:rsidR="000863E7" w:rsidRPr="00C926B2" w:rsidRDefault="000863E7" w:rsidP="004F4310">
            <w:pPr>
              <w:pStyle w:val="BodyText"/>
              <w:spacing w:line="276" w:lineRule="auto"/>
              <w:jc w:val="both"/>
            </w:pPr>
            <w:r w:rsidRPr="00C926B2">
              <w:t>After</w:t>
            </w:r>
            <w:r w:rsidRPr="00C926B2">
              <w:rPr>
                <w:spacing w:val="-6"/>
              </w:rPr>
              <w:t xml:space="preserve"> </w:t>
            </w:r>
            <w:r w:rsidRPr="00C926B2">
              <w:t>completing</w:t>
            </w:r>
            <w:r w:rsidRPr="00C926B2">
              <w:rPr>
                <w:spacing w:val="-6"/>
              </w:rPr>
              <w:t xml:space="preserve"> </w:t>
            </w:r>
            <w:r w:rsidRPr="00C926B2">
              <w:t>this</w:t>
            </w:r>
            <w:r w:rsidRPr="00C926B2">
              <w:rPr>
                <w:spacing w:val="-6"/>
              </w:rPr>
              <w:t xml:space="preserve"> </w:t>
            </w:r>
            <w:r w:rsidRPr="00C926B2">
              <w:t>programme,</w:t>
            </w:r>
            <w:r w:rsidRPr="00C926B2">
              <w:rPr>
                <w:spacing w:val="-5"/>
              </w:rPr>
              <w:t xml:space="preserve"> </w:t>
            </w:r>
            <w:r w:rsidRPr="00C926B2">
              <w:t>participants</w:t>
            </w:r>
            <w:r w:rsidRPr="00C926B2">
              <w:rPr>
                <w:spacing w:val="-4"/>
              </w:rPr>
              <w:t xml:space="preserve"> </w:t>
            </w:r>
            <w:r w:rsidRPr="00C926B2">
              <w:t>will</w:t>
            </w:r>
            <w:r w:rsidRPr="00C926B2">
              <w:rPr>
                <w:spacing w:val="-5"/>
              </w:rPr>
              <w:t xml:space="preserve"> </w:t>
            </w:r>
            <w:r w:rsidRPr="00C926B2">
              <w:t>be</w:t>
            </w:r>
            <w:r w:rsidRPr="00C926B2">
              <w:rPr>
                <w:spacing w:val="-6"/>
              </w:rPr>
              <w:t xml:space="preserve"> </w:t>
            </w:r>
            <w:r w:rsidRPr="00C926B2">
              <w:t>able</w:t>
            </w:r>
            <w:r w:rsidRPr="00C926B2">
              <w:rPr>
                <w:spacing w:val="-7"/>
              </w:rPr>
              <w:t xml:space="preserve"> </w:t>
            </w:r>
            <w:r w:rsidRPr="00C926B2">
              <w:rPr>
                <w:spacing w:val="-5"/>
              </w:rPr>
              <w:t>to:</w:t>
            </w:r>
          </w:p>
          <w:p w14:paraId="1938F3EB" w14:textId="5D37D958" w:rsidR="000863E7" w:rsidRPr="00C926B2" w:rsidRDefault="000863E7" w:rsidP="004F4310">
            <w:pPr>
              <w:pStyle w:val="ListParagraph"/>
              <w:widowControl w:val="0"/>
              <w:numPr>
                <w:ilvl w:val="0"/>
                <w:numId w:val="49"/>
              </w:numPr>
              <w:tabs>
                <w:tab w:val="left" w:pos="911"/>
                <w:tab w:val="left" w:pos="912"/>
              </w:tabs>
              <w:autoSpaceDE w:val="0"/>
              <w:autoSpaceDN w:val="0"/>
              <w:ind w:left="946"/>
              <w:jc w:val="both"/>
              <w:rPr>
                <w:rFonts w:ascii="Arial" w:hAnsi="Arial" w:cs="Arial"/>
                <w:sz w:val="24"/>
                <w:szCs w:val="24"/>
              </w:rPr>
            </w:pPr>
            <w:r w:rsidRPr="00C926B2">
              <w:rPr>
                <w:rFonts w:ascii="Arial" w:hAnsi="Arial" w:cs="Arial"/>
                <w:sz w:val="24"/>
                <w:szCs w:val="24"/>
              </w:rPr>
              <w:t>Discuss</w:t>
            </w:r>
            <w:r w:rsidRPr="00C926B2">
              <w:rPr>
                <w:rFonts w:ascii="Arial" w:hAnsi="Arial" w:cs="Arial"/>
                <w:spacing w:val="-7"/>
                <w:sz w:val="24"/>
                <w:szCs w:val="24"/>
              </w:rPr>
              <w:t xml:space="preserve"> </w:t>
            </w:r>
            <w:r w:rsidRPr="00C926B2">
              <w:rPr>
                <w:rFonts w:ascii="Arial" w:hAnsi="Arial" w:cs="Arial"/>
                <w:sz w:val="24"/>
                <w:szCs w:val="24"/>
              </w:rPr>
              <w:t>the</w:t>
            </w:r>
            <w:r w:rsidRPr="00C926B2">
              <w:rPr>
                <w:rFonts w:ascii="Arial" w:hAnsi="Arial" w:cs="Arial"/>
                <w:spacing w:val="-6"/>
                <w:sz w:val="24"/>
                <w:szCs w:val="24"/>
              </w:rPr>
              <w:t xml:space="preserve"> </w:t>
            </w:r>
            <w:r w:rsidRPr="00C926B2">
              <w:rPr>
                <w:rFonts w:ascii="Arial" w:hAnsi="Arial" w:cs="Arial"/>
                <w:sz w:val="24"/>
                <w:szCs w:val="24"/>
              </w:rPr>
              <w:t>Employability</w:t>
            </w:r>
            <w:r w:rsidRPr="00C926B2">
              <w:rPr>
                <w:rFonts w:ascii="Arial" w:hAnsi="Arial" w:cs="Arial"/>
                <w:spacing w:val="-6"/>
                <w:sz w:val="24"/>
                <w:szCs w:val="24"/>
              </w:rPr>
              <w:t xml:space="preserve"> </w:t>
            </w:r>
            <w:r w:rsidRPr="00C926B2">
              <w:rPr>
                <w:rFonts w:ascii="Arial" w:hAnsi="Arial" w:cs="Arial"/>
                <w:sz w:val="24"/>
                <w:szCs w:val="24"/>
              </w:rPr>
              <w:t>Skills</w:t>
            </w:r>
            <w:r w:rsidRPr="00C926B2">
              <w:rPr>
                <w:rFonts w:ascii="Arial" w:hAnsi="Arial" w:cs="Arial"/>
                <w:spacing w:val="-6"/>
                <w:sz w:val="24"/>
                <w:szCs w:val="24"/>
              </w:rPr>
              <w:t xml:space="preserve"> </w:t>
            </w:r>
            <w:r w:rsidRPr="00C926B2">
              <w:rPr>
                <w:rFonts w:ascii="Arial" w:hAnsi="Arial" w:cs="Arial"/>
                <w:sz w:val="24"/>
                <w:szCs w:val="24"/>
              </w:rPr>
              <w:t>required</w:t>
            </w:r>
            <w:r w:rsidRPr="00C926B2">
              <w:rPr>
                <w:rFonts w:ascii="Arial" w:hAnsi="Arial" w:cs="Arial"/>
                <w:spacing w:val="-3"/>
                <w:sz w:val="24"/>
                <w:szCs w:val="24"/>
              </w:rPr>
              <w:t xml:space="preserve"> </w:t>
            </w:r>
            <w:r w:rsidRPr="00C926B2">
              <w:rPr>
                <w:rFonts w:ascii="Arial" w:hAnsi="Arial" w:cs="Arial"/>
                <w:sz w:val="24"/>
                <w:szCs w:val="24"/>
              </w:rPr>
              <w:t>for</w:t>
            </w:r>
            <w:r w:rsidRPr="00C926B2">
              <w:rPr>
                <w:rFonts w:ascii="Arial" w:hAnsi="Arial" w:cs="Arial"/>
                <w:spacing w:val="-6"/>
                <w:sz w:val="24"/>
                <w:szCs w:val="24"/>
              </w:rPr>
              <w:t xml:space="preserve"> </w:t>
            </w:r>
            <w:r w:rsidRPr="00C926B2">
              <w:rPr>
                <w:rFonts w:ascii="Arial" w:hAnsi="Arial" w:cs="Arial"/>
                <w:sz w:val="24"/>
                <w:szCs w:val="24"/>
              </w:rPr>
              <w:t>jobs</w:t>
            </w:r>
            <w:r w:rsidRPr="00C926B2">
              <w:rPr>
                <w:rFonts w:ascii="Arial" w:hAnsi="Arial" w:cs="Arial"/>
                <w:spacing w:val="-6"/>
                <w:sz w:val="24"/>
                <w:szCs w:val="24"/>
              </w:rPr>
              <w:t xml:space="preserve"> </w:t>
            </w:r>
            <w:r w:rsidRPr="00C926B2">
              <w:rPr>
                <w:rFonts w:ascii="Arial" w:hAnsi="Arial" w:cs="Arial"/>
                <w:sz w:val="24"/>
                <w:szCs w:val="24"/>
              </w:rPr>
              <w:t>in</w:t>
            </w:r>
            <w:r w:rsidRPr="00C926B2">
              <w:rPr>
                <w:rFonts w:ascii="Arial" w:hAnsi="Arial" w:cs="Arial"/>
                <w:spacing w:val="-5"/>
                <w:sz w:val="24"/>
                <w:szCs w:val="24"/>
              </w:rPr>
              <w:t xml:space="preserve"> </w:t>
            </w:r>
            <w:r w:rsidRPr="00C926B2">
              <w:rPr>
                <w:rFonts w:ascii="Arial" w:hAnsi="Arial" w:cs="Arial"/>
                <w:sz w:val="24"/>
                <w:szCs w:val="24"/>
              </w:rPr>
              <w:t>various</w:t>
            </w:r>
            <w:r w:rsidRPr="00C926B2">
              <w:rPr>
                <w:rFonts w:ascii="Arial" w:hAnsi="Arial" w:cs="Arial"/>
                <w:spacing w:val="-6"/>
                <w:sz w:val="24"/>
                <w:szCs w:val="24"/>
              </w:rPr>
              <w:t xml:space="preserve"> </w:t>
            </w:r>
            <w:r w:rsidRPr="00C926B2">
              <w:rPr>
                <w:rFonts w:ascii="Arial" w:hAnsi="Arial" w:cs="Arial"/>
                <w:spacing w:val="-2"/>
                <w:sz w:val="24"/>
                <w:szCs w:val="24"/>
              </w:rPr>
              <w:t>industries</w:t>
            </w:r>
          </w:p>
          <w:p w14:paraId="5704B20B" w14:textId="77777777" w:rsidR="000863E7" w:rsidRPr="00C926B2" w:rsidRDefault="000863E7" w:rsidP="004F4310">
            <w:pPr>
              <w:pStyle w:val="ListParagraph"/>
              <w:widowControl w:val="0"/>
              <w:numPr>
                <w:ilvl w:val="0"/>
                <w:numId w:val="49"/>
              </w:numPr>
              <w:tabs>
                <w:tab w:val="left" w:pos="911"/>
                <w:tab w:val="left" w:pos="912"/>
              </w:tabs>
              <w:autoSpaceDE w:val="0"/>
              <w:autoSpaceDN w:val="0"/>
              <w:spacing w:before="2"/>
              <w:ind w:left="946"/>
              <w:contextualSpacing w:val="0"/>
              <w:jc w:val="both"/>
              <w:rPr>
                <w:rFonts w:ascii="Arial" w:hAnsi="Arial" w:cs="Arial"/>
                <w:sz w:val="24"/>
                <w:szCs w:val="24"/>
              </w:rPr>
            </w:pPr>
            <w:r w:rsidRPr="00C926B2">
              <w:rPr>
                <w:rFonts w:ascii="Arial" w:hAnsi="Arial" w:cs="Arial"/>
                <w:sz w:val="24"/>
                <w:szCs w:val="24"/>
              </w:rPr>
              <w:t>List</w:t>
            </w:r>
            <w:r w:rsidRPr="00C926B2">
              <w:rPr>
                <w:rFonts w:ascii="Arial" w:hAnsi="Arial" w:cs="Arial"/>
                <w:spacing w:val="-5"/>
                <w:sz w:val="24"/>
                <w:szCs w:val="24"/>
              </w:rPr>
              <w:t xml:space="preserve"> </w:t>
            </w:r>
            <w:r w:rsidRPr="00C926B2">
              <w:rPr>
                <w:rFonts w:ascii="Arial" w:hAnsi="Arial" w:cs="Arial"/>
                <w:sz w:val="24"/>
                <w:szCs w:val="24"/>
              </w:rPr>
              <w:t>different</w:t>
            </w:r>
            <w:r w:rsidRPr="00C926B2">
              <w:rPr>
                <w:rFonts w:ascii="Arial" w:hAnsi="Arial" w:cs="Arial"/>
                <w:spacing w:val="-5"/>
                <w:sz w:val="24"/>
                <w:szCs w:val="24"/>
              </w:rPr>
              <w:t xml:space="preserve"> </w:t>
            </w:r>
            <w:r w:rsidRPr="00C926B2">
              <w:rPr>
                <w:rFonts w:ascii="Arial" w:hAnsi="Arial" w:cs="Arial"/>
                <w:sz w:val="24"/>
                <w:szCs w:val="24"/>
              </w:rPr>
              <w:t>learning</w:t>
            </w:r>
            <w:r w:rsidRPr="00C926B2">
              <w:rPr>
                <w:rFonts w:ascii="Arial" w:hAnsi="Arial" w:cs="Arial"/>
                <w:spacing w:val="-4"/>
                <w:sz w:val="24"/>
                <w:szCs w:val="24"/>
              </w:rPr>
              <w:t xml:space="preserve"> </w:t>
            </w:r>
            <w:r w:rsidRPr="00C926B2">
              <w:rPr>
                <w:rFonts w:ascii="Arial" w:hAnsi="Arial" w:cs="Arial"/>
                <w:sz w:val="24"/>
                <w:szCs w:val="24"/>
              </w:rPr>
              <w:t>and</w:t>
            </w:r>
            <w:r w:rsidRPr="00C926B2">
              <w:rPr>
                <w:rFonts w:ascii="Arial" w:hAnsi="Arial" w:cs="Arial"/>
                <w:spacing w:val="-5"/>
                <w:sz w:val="24"/>
                <w:szCs w:val="24"/>
              </w:rPr>
              <w:t xml:space="preserve"> </w:t>
            </w:r>
            <w:r w:rsidRPr="00C926B2">
              <w:rPr>
                <w:rFonts w:ascii="Arial" w:hAnsi="Arial" w:cs="Arial"/>
                <w:sz w:val="24"/>
                <w:szCs w:val="24"/>
              </w:rPr>
              <w:t>employability</w:t>
            </w:r>
            <w:r w:rsidRPr="00C926B2">
              <w:rPr>
                <w:rFonts w:ascii="Arial" w:hAnsi="Arial" w:cs="Arial"/>
                <w:spacing w:val="-5"/>
                <w:sz w:val="24"/>
                <w:szCs w:val="24"/>
              </w:rPr>
              <w:t xml:space="preserve"> </w:t>
            </w:r>
            <w:r w:rsidRPr="00C926B2">
              <w:rPr>
                <w:rFonts w:ascii="Arial" w:hAnsi="Arial" w:cs="Arial"/>
                <w:sz w:val="24"/>
                <w:szCs w:val="24"/>
              </w:rPr>
              <w:t>related</w:t>
            </w:r>
            <w:r w:rsidRPr="00C926B2">
              <w:rPr>
                <w:rFonts w:ascii="Arial" w:hAnsi="Arial" w:cs="Arial"/>
                <w:spacing w:val="-3"/>
                <w:sz w:val="24"/>
                <w:szCs w:val="24"/>
              </w:rPr>
              <w:t xml:space="preserve"> </w:t>
            </w:r>
            <w:r w:rsidRPr="00C926B2">
              <w:rPr>
                <w:rFonts w:ascii="Arial" w:hAnsi="Arial" w:cs="Arial"/>
                <w:sz w:val="24"/>
                <w:szCs w:val="24"/>
              </w:rPr>
              <w:t>GOI</w:t>
            </w:r>
            <w:r w:rsidRPr="00C926B2">
              <w:rPr>
                <w:rFonts w:ascii="Arial" w:hAnsi="Arial" w:cs="Arial"/>
                <w:spacing w:val="-5"/>
                <w:sz w:val="24"/>
                <w:szCs w:val="24"/>
              </w:rPr>
              <w:t xml:space="preserve"> </w:t>
            </w:r>
            <w:r w:rsidRPr="00C926B2">
              <w:rPr>
                <w:rFonts w:ascii="Arial" w:hAnsi="Arial" w:cs="Arial"/>
                <w:sz w:val="24"/>
                <w:szCs w:val="24"/>
              </w:rPr>
              <w:t>and</w:t>
            </w:r>
            <w:r w:rsidRPr="00C926B2">
              <w:rPr>
                <w:rFonts w:ascii="Arial" w:hAnsi="Arial" w:cs="Arial"/>
                <w:spacing w:val="-4"/>
                <w:sz w:val="24"/>
                <w:szCs w:val="24"/>
              </w:rPr>
              <w:t xml:space="preserve"> </w:t>
            </w:r>
            <w:r w:rsidRPr="00C926B2">
              <w:rPr>
                <w:rFonts w:ascii="Arial" w:hAnsi="Arial" w:cs="Arial"/>
                <w:sz w:val="24"/>
                <w:szCs w:val="24"/>
              </w:rPr>
              <w:t>private</w:t>
            </w:r>
            <w:r w:rsidRPr="00C926B2">
              <w:rPr>
                <w:rFonts w:ascii="Arial" w:hAnsi="Arial" w:cs="Arial"/>
                <w:spacing w:val="-6"/>
                <w:sz w:val="24"/>
                <w:szCs w:val="24"/>
              </w:rPr>
              <w:t xml:space="preserve"> </w:t>
            </w:r>
            <w:r w:rsidRPr="00C926B2">
              <w:rPr>
                <w:rFonts w:ascii="Arial" w:hAnsi="Arial" w:cs="Arial"/>
                <w:sz w:val="24"/>
                <w:szCs w:val="24"/>
              </w:rPr>
              <w:t>portals</w:t>
            </w:r>
            <w:r w:rsidRPr="00C926B2">
              <w:rPr>
                <w:rFonts w:ascii="Arial" w:hAnsi="Arial" w:cs="Arial"/>
                <w:spacing w:val="-4"/>
                <w:sz w:val="24"/>
                <w:szCs w:val="24"/>
              </w:rPr>
              <w:t xml:space="preserve"> </w:t>
            </w:r>
            <w:r w:rsidRPr="00C926B2">
              <w:rPr>
                <w:rFonts w:ascii="Arial" w:hAnsi="Arial" w:cs="Arial"/>
                <w:sz w:val="24"/>
                <w:szCs w:val="24"/>
              </w:rPr>
              <w:t>and</w:t>
            </w:r>
            <w:r w:rsidRPr="00C926B2">
              <w:rPr>
                <w:rFonts w:ascii="Arial" w:hAnsi="Arial" w:cs="Arial"/>
                <w:spacing w:val="-5"/>
                <w:sz w:val="24"/>
                <w:szCs w:val="24"/>
              </w:rPr>
              <w:t xml:space="preserve"> </w:t>
            </w:r>
            <w:r w:rsidRPr="00C926B2">
              <w:rPr>
                <w:rFonts w:ascii="Arial" w:hAnsi="Arial" w:cs="Arial"/>
                <w:sz w:val="24"/>
                <w:szCs w:val="24"/>
              </w:rPr>
              <w:t>their</w:t>
            </w:r>
            <w:r w:rsidRPr="00C926B2">
              <w:rPr>
                <w:rFonts w:ascii="Arial" w:hAnsi="Arial" w:cs="Arial"/>
                <w:spacing w:val="-5"/>
                <w:sz w:val="24"/>
                <w:szCs w:val="24"/>
              </w:rPr>
              <w:t xml:space="preserve"> </w:t>
            </w:r>
            <w:r w:rsidRPr="00C926B2">
              <w:rPr>
                <w:rFonts w:ascii="Arial" w:hAnsi="Arial" w:cs="Arial"/>
                <w:spacing w:val="-2"/>
                <w:sz w:val="24"/>
                <w:szCs w:val="24"/>
              </w:rPr>
              <w:t>usage</w:t>
            </w:r>
          </w:p>
          <w:p w14:paraId="32CE7597" w14:textId="77777777" w:rsidR="000863E7" w:rsidRPr="00C926B2" w:rsidRDefault="000863E7" w:rsidP="004F4310">
            <w:pPr>
              <w:pStyle w:val="ListParagraph"/>
              <w:widowControl w:val="0"/>
              <w:numPr>
                <w:ilvl w:val="0"/>
                <w:numId w:val="49"/>
              </w:numPr>
              <w:tabs>
                <w:tab w:val="left" w:pos="911"/>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Explain the constitutional values, including civic rights and duties, citizenship, responsibility towards society</w:t>
            </w:r>
            <w:r w:rsidRPr="00C926B2">
              <w:rPr>
                <w:rFonts w:ascii="Arial" w:hAnsi="Arial" w:cs="Arial"/>
                <w:spacing w:val="-2"/>
                <w:sz w:val="24"/>
                <w:szCs w:val="24"/>
              </w:rPr>
              <w:t xml:space="preserve"> </w:t>
            </w:r>
            <w:r w:rsidRPr="00C926B2">
              <w:rPr>
                <w:rFonts w:ascii="Arial" w:hAnsi="Arial" w:cs="Arial"/>
                <w:sz w:val="24"/>
                <w:szCs w:val="24"/>
              </w:rPr>
              <w:t>and</w:t>
            </w:r>
            <w:r w:rsidRPr="00C926B2">
              <w:rPr>
                <w:rFonts w:ascii="Arial" w:hAnsi="Arial" w:cs="Arial"/>
                <w:spacing w:val="-3"/>
                <w:sz w:val="24"/>
                <w:szCs w:val="24"/>
              </w:rPr>
              <w:t xml:space="preserve"> </w:t>
            </w:r>
            <w:r w:rsidRPr="00C926B2">
              <w:rPr>
                <w:rFonts w:ascii="Arial" w:hAnsi="Arial" w:cs="Arial"/>
                <w:sz w:val="24"/>
                <w:szCs w:val="24"/>
              </w:rPr>
              <w:t>personal</w:t>
            </w:r>
            <w:r w:rsidRPr="00C926B2">
              <w:rPr>
                <w:rFonts w:ascii="Arial" w:hAnsi="Arial" w:cs="Arial"/>
                <w:spacing w:val="-5"/>
                <w:sz w:val="24"/>
                <w:szCs w:val="24"/>
              </w:rPr>
              <w:t xml:space="preserve"> </w:t>
            </w:r>
            <w:r w:rsidRPr="00C926B2">
              <w:rPr>
                <w:rFonts w:ascii="Arial" w:hAnsi="Arial" w:cs="Arial"/>
                <w:sz w:val="24"/>
                <w:szCs w:val="24"/>
              </w:rPr>
              <w:t>values</w:t>
            </w:r>
            <w:r w:rsidRPr="00C926B2">
              <w:rPr>
                <w:rFonts w:ascii="Arial" w:hAnsi="Arial" w:cs="Arial"/>
                <w:spacing w:val="-3"/>
                <w:sz w:val="24"/>
                <w:szCs w:val="24"/>
              </w:rPr>
              <w:t xml:space="preserve"> </w:t>
            </w:r>
            <w:r w:rsidRPr="00C926B2">
              <w:rPr>
                <w:rFonts w:ascii="Arial" w:hAnsi="Arial" w:cs="Arial"/>
                <w:sz w:val="24"/>
                <w:szCs w:val="24"/>
              </w:rPr>
              <w:t>and</w:t>
            </w:r>
            <w:r w:rsidRPr="00C926B2">
              <w:rPr>
                <w:rFonts w:ascii="Arial" w:hAnsi="Arial" w:cs="Arial"/>
                <w:spacing w:val="-3"/>
                <w:sz w:val="24"/>
                <w:szCs w:val="24"/>
              </w:rPr>
              <w:t xml:space="preserve"> </w:t>
            </w:r>
            <w:r w:rsidRPr="00C926B2">
              <w:rPr>
                <w:rFonts w:ascii="Arial" w:hAnsi="Arial" w:cs="Arial"/>
                <w:sz w:val="24"/>
                <w:szCs w:val="24"/>
              </w:rPr>
              <w:t>ethics</w:t>
            </w:r>
            <w:r w:rsidRPr="00C926B2">
              <w:rPr>
                <w:rFonts w:ascii="Arial" w:hAnsi="Arial" w:cs="Arial"/>
                <w:spacing w:val="-3"/>
                <w:sz w:val="24"/>
                <w:szCs w:val="24"/>
              </w:rPr>
              <w:t xml:space="preserve"> </w:t>
            </w:r>
            <w:r w:rsidRPr="00C926B2">
              <w:rPr>
                <w:rFonts w:ascii="Arial" w:hAnsi="Arial" w:cs="Arial"/>
                <w:sz w:val="24"/>
                <w:szCs w:val="24"/>
              </w:rPr>
              <w:t>such</w:t>
            </w:r>
            <w:r w:rsidRPr="00C926B2">
              <w:rPr>
                <w:rFonts w:ascii="Arial" w:hAnsi="Arial" w:cs="Arial"/>
                <w:spacing w:val="-3"/>
                <w:sz w:val="24"/>
                <w:szCs w:val="24"/>
              </w:rPr>
              <w:t xml:space="preserve"> </w:t>
            </w:r>
            <w:r w:rsidRPr="00C926B2">
              <w:rPr>
                <w:rFonts w:ascii="Arial" w:hAnsi="Arial" w:cs="Arial"/>
                <w:sz w:val="24"/>
                <w:szCs w:val="24"/>
              </w:rPr>
              <w:t>as</w:t>
            </w:r>
            <w:r w:rsidRPr="00C926B2">
              <w:rPr>
                <w:rFonts w:ascii="Arial" w:hAnsi="Arial" w:cs="Arial"/>
                <w:spacing w:val="-3"/>
                <w:sz w:val="24"/>
                <w:szCs w:val="24"/>
              </w:rPr>
              <w:t xml:space="preserve"> </w:t>
            </w:r>
            <w:r w:rsidRPr="00C926B2">
              <w:rPr>
                <w:rFonts w:ascii="Arial" w:hAnsi="Arial" w:cs="Arial"/>
                <w:sz w:val="24"/>
                <w:szCs w:val="24"/>
              </w:rPr>
              <w:t>honesty,</w:t>
            </w:r>
            <w:r w:rsidRPr="00C926B2">
              <w:rPr>
                <w:rFonts w:ascii="Arial" w:hAnsi="Arial" w:cs="Arial"/>
                <w:spacing w:val="-3"/>
                <w:sz w:val="24"/>
                <w:szCs w:val="24"/>
              </w:rPr>
              <w:t xml:space="preserve"> </w:t>
            </w:r>
            <w:r w:rsidRPr="00C926B2">
              <w:rPr>
                <w:rFonts w:ascii="Arial" w:hAnsi="Arial" w:cs="Arial"/>
                <w:sz w:val="24"/>
                <w:szCs w:val="24"/>
              </w:rPr>
              <w:t>integrity,</w:t>
            </w:r>
            <w:r w:rsidRPr="00C926B2">
              <w:rPr>
                <w:rFonts w:ascii="Arial" w:hAnsi="Arial" w:cs="Arial"/>
                <w:spacing w:val="-3"/>
                <w:sz w:val="24"/>
                <w:szCs w:val="24"/>
              </w:rPr>
              <w:t xml:space="preserve"> </w:t>
            </w:r>
            <w:r w:rsidRPr="00C926B2">
              <w:rPr>
                <w:rFonts w:ascii="Arial" w:hAnsi="Arial" w:cs="Arial"/>
                <w:sz w:val="24"/>
                <w:szCs w:val="24"/>
              </w:rPr>
              <w:t>caring</w:t>
            </w:r>
            <w:r w:rsidRPr="00C926B2">
              <w:rPr>
                <w:rFonts w:ascii="Arial" w:hAnsi="Arial" w:cs="Arial"/>
                <w:spacing w:val="-4"/>
                <w:sz w:val="24"/>
                <w:szCs w:val="24"/>
              </w:rPr>
              <w:t xml:space="preserve"> </w:t>
            </w:r>
            <w:r w:rsidRPr="00C926B2">
              <w:rPr>
                <w:rFonts w:ascii="Arial" w:hAnsi="Arial" w:cs="Arial"/>
                <w:sz w:val="24"/>
                <w:szCs w:val="24"/>
              </w:rPr>
              <w:t>and</w:t>
            </w:r>
            <w:r w:rsidRPr="00C926B2">
              <w:rPr>
                <w:rFonts w:ascii="Arial" w:hAnsi="Arial" w:cs="Arial"/>
                <w:spacing w:val="-3"/>
                <w:sz w:val="24"/>
                <w:szCs w:val="24"/>
              </w:rPr>
              <w:t xml:space="preserve"> </w:t>
            </w:r>
            <w:r w:rsidRPr="00C926B2">
              <w:rPr>
                <w:rFonts w:ascii="Arial" w:hAnsi="Arial" w:cs="Arial"/>
                <w:sz w:val="24"/>
                <w:szCs w:val="24"/>
              </w:rPr>
              <w:t>respecting</w:t>
            </w:r>
            <w:r w:rsidRPr="00C926B2">
              <w:rPr>
                <w:rFonts w:ascii="Arial" w:hAnsi="Arial" w:cs="Arial"/>
                <w:spacing w:val="-4"/>
                <w:sz w:val="24"/>
                <w:szCs w:val="24"/>
              </w:rPr>
              <w:t xml:space="preserve"> </w:t>
            </w:r>
            <w:r w:rsidRPr="00C926B2">
              <w:rPr>
                <w:rFonts w:ascii="Arial" w:hAnsi="Arial" w:cs="Arial"/>
                <w:sz w:val="24"/>
                <w:szCs w:val="24"/>
              </w:rPr>
              <w:t>others that</w:t>
            </w:r>
            <w:r w:rsidRPr="00C926B2">
              <w:rPr>
                <w:rFonts w:ascii="Arial" w:hAnsi="Arial" w:cs="Arial"/>
                <w:spacing w:val="-3"/>
                <w:sz w:val="24"/>
                <w:szCs w:val="24"/>
              </w:rPr>
              <w:t xml:space="preserve"> </w:t>
            </w:r>
            <w:r w:rsidRPr="00C926B2">
              <w:rPr>
                <w:rFonts w:ascii="Arial" w:hAnsi="Arial" w:cs="Arial"/>
                <w:sz w:val="24"/>
                <w:szCs w:val="24"/>
              </w:rPr>
              <w:t>are required to become a responsible citizen</w:t>
            </w:r>
          </w:p>
          <w:p w14:paraId="3581F2EE" w14:textId="77777777" w:rsidR="000863E7" w:rsidRPr="00C926B2" w:rsidRDefault="000863E7" w:rsidP="004F4310">
            <w:pPr>
              <w:pStyle w:val="ListParagraph"/>
              <w:widowControl w:val="0"/>
              <w:numPr>
                <w:ilvl w:val="0"/>
                <w:numId w:val="49"/>
              </w:numPr>
              <w:tabs>
                <w:tab w:val="left" w:pos="911"/>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Show</w:t>
            </w:r>
            <w:r w:rsidRPr="00C926B2">
              <w:rPr>
                <w:rFonts w:ascii="Arial" w:hAnsi="Arial" w:cs="Arial"/>
                <w:spacing w:val="-8"/>
                <w:sz w:val="24"/>
                <w:szCs w:val="24"/>
              </w:rPr>
              <w:t xml:space="preserve"> </w:t>
            </w:r>
            <w:r w:rsidRPr="00C926B2">
              <w:rPr>
                <w:rFonts w:ascii="Arial" w:hAnsi="Arial" w:cs="Arial"/>
                <w:sz w:val="24"/>
                <w:szCs w:val="24"/>
              </w:rPr>
              <w:t>how</w:t>
            </w:r>
            <w:r w:rsidRPr="00C926B2">
              <w:rPr>
                <w:rFonts w:ascii="Arial" w:hAnsi="Arial" w:cs="Arial"/>
                <w:spacing w:val="-7"/>
                <w:sz w:val="24"/>
                <w:szCs w:val="24"/>
              </w:rPr>
              <w:t xml:space="preserve"> </w:t>
            </w:r>
            <w:r w:rsidRPr="00C926B2">
              <w:rPr>
                <w:rFonts w:ascii="Arial" w:hAnsi="Arial" w:cs="Arial"/>
                <w:sz w:val="24"/>
                <w:szCs w:val="24"/>
              </w:rPr>
              <w:t>to</w:t>
            </w:r>
            <w:r w:rsidRPr="00C926B2">
              <w:rPr>
                <w:rFonts w:ascii="Arial" w:hAnsi="Arial" w:cs="Arial"/>
                <w:spacing w:val="-6"/>
                <w:sz w:val="24"/>
                <w:szCs w:val="24"/>
              </w:rPr>
              <w:t xml:space="preserve"> </w:t>
            </w:r>
            <w:r w:rsidRPr="00C926B2">
              <w:rPr>
                <w:rFonts w:ascii="Arial" w:hAnsi="Arial" w:cs="Arial"/>
                <w:sz w:val="24"/>
                <w:szCs w:val="24"/>
              </w:rPr>
              <w:t>practice</w:t>
            </w:r>
            <w:r w:rsidRPr="00C926B2">
              <w:rPr>
                <w:rFonts w:ascii="Arial" w:hAnsi="Arial" w:cs="Arial"/>
                <w:spacing w:val="-8"/>
                <w:sz w:val="24"/>
                <w:szCs w:val="24"/>
              </w:rPr>
              <w:t xml:space="preserve"> </w:t>
            </w:r>
            <w:r w:rsidRPr="00C926B2">
              <w:rPr>
                <w:rFonts w:ascii="Arial" w:hAnsi="Arial" w:cs="Arial"/>
                <w:sz w:val="24"/>
                <w:szCs w:val="24"/>
              </w:rPr>
              <w:t>different</w:t>
            </w:r>
            <w:r w:rsidRPr="00C926B2">
              <w:rPr>
                <w:rFonts w:ascii="Arial" w:hAnsi="Arial" w:cs="Arial"/>
                <w:spacing w:val="-5"/>
                <w:sz w:val="24"/>
                <w:szCs w:val="24"/>
              </w:rPr>
              <w:t xml:space="preserve"> </w:t>
            </w:r>
            <w:r w:rsidRPr="00C926B2">
              <w:rPr>
                <w:rFonts w:ascii="Arial" w:hAnsi="Arial" w:cs="Arial"/>
                <w:sz w:val="24"/>
                <w:szCs w:val="24"/>
              </w:rPr>
              <w:t>environmentally</w:t>
            </w:r>
            <w:r w:rsidRPr="00C926B2">
              <w:rPr>
                <w:rFonts w:ascii="Arial" w:hAnsi="Arial" w:cs="Arial"/>
                <w:spacing w:val="-6"/>
                <w:sz w:val="24"/>
                <w:szCs w:val="24"/>
              </w:rPr>
              <w:t xml:space="preserve"> </w:t>
            </w:r>
            <w:r w:rsidRPr="00C926B2">
              <w:rPr>
                <w:rFonts w:ascii="Arial" w:hAnsi="Arial" w:cs="Arial"/>
                <w:sz w:val="24"/>
                <w:szCs w:val="24"/>
              </w:rPr>
              <w:t>sustainable</w:t>
            </w:r>
            <w:r w:rsidRPr="00C926B2">
              <w:rPr>
                <w:rFonts w:ascii="Arial" w:hAnsi="Arial" w:cs="Arial"/>
                <w:spacing w:val="-8"/>
                <w:sz w:val="24"/>
                <w:szCs w:val="24"/>
              </w:rPr>
              <w:t xml:space="preserve"> </w:t>
            </w:r>
            <w:r w:rsidRPr="00C926B2">
              <w:rPr>
                <w:rFonts w:ascii="Arial" w:hAnsi="Arial" w:cs="Arial"/>
                <w:spacing w:val="-2"/>
                <w:sz w:val="24"/>
                <w:szCs w:val="24"/>
              </w:rPr>
              <w:t>practices.</w:t>
            </w:r>
          </w:p>
          <w:p w14:paraId="2D55306D" w14:textId="77777777" w:rsidR="000863E7" w:rsidRPr="00C926B2" w:rsidRDefault="000863E7" w:rsidP="004F4310">
            <w:pPr>
              <w:pStyle w:val="ListParagraph"/>
              <w:widowControl w:val="0"/>
              <w:numPr>
                <w:ilvl w:val="0"/>
                <w:numId w:val="49"/>
              </w:numPr>
              <w:tabs>
                <w:tab w:val="left" w:pos="911"/>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Discuss</w:t>
            </w:r>
            <w:r w:rsidRPr="00C926B2">
              <w:rPr>
                <w:rFonts w:ascii="Arial" w:hAnsi="Arial" w:cs="Arial"/>
                <w:spacing w:val="-4"/>
                <w:sz w:val="24"/>
                <w:szCs w:val="24"/>
              </w:rPr>
              <w:t xml:space="preserve"> </w:t>
            </w:r>
            <w:r w:rsidRPr="00C926B2">
              <w:rPr>
                <w:rFonts w:ascii="Arial" w:hAnsi="Arial" w:cs="Arial"/>
                <w:sz w:val="24"/>
                <w:szCs w:val="24"/>
              </w:rPr>
              <w:t>importance</w:t>
            </w:r>
            <w:r w:rsidRPr="00C926B2">
              <w:rPr>
                <w:rFonts w:ascii="Arial" w:hAnsi="Arial" w:cs="Arial"/>
                <w:spacing w:val="-8"/>
                <w:sz w:val="24"/>
                <w:szCs w:val="24"/>
              </w:rPr>
              <w:t xml:space="preserve"> </w:t>
            </w:r>
            <w:r w:rsidRPr="00C926B2">
              <w:rPr>
                <w:rFonts w:ascii="Arial" w:hAnsi="Arial" w:cs="Arial"/>
                <w:sz w:val="24"/>
                <w:szCs w:val="24"/>
              </w:rPr>
              <w:t>of</w:t>
            </w:r>
            <w:r w:rsidRPr="00C926B2">
              <w:rPr>
                <w:rFonts w:ascii="Arial" w:hAnsi="Arial" w:cs="Arial"/>
                <w:spacing w:val="-5"/>
                <w:sz w:val="24"/>
                <w:szCs w:val="24"/>
              </w:rPr>
              <w:t xml:space="preserve"> </w:t>
            </w:r>
            <w:r w:rsidRPr="00C926B2">
              <w:rPr>
                <w:rFonts w:ascii="Arial" w:hAnsi="Arial" w:cs="Arial"/>
                <w:sz w:val="24"/>
                <w:szCs w:val="24"/>
              </w:rPr>
              <w:t>relevant</w:t>
            </w:r>
            <w:r w:rsidRPr="00C926B2">
              <w:rPr>
                <w:rFonts w:ascii="Arial" w:hAnsi="Arial" w:cs="Arial"/>
                <w:spacing w:val="-5"/>
                <w:sz w:val="24"/>
                <w:szCs w:val="24"/>
              </w:rPr>
              <w:t xml:space="preserve"> </w:t>
            </w:r>
            <w:r w:rsidRPr="00C926B2">
              <w:rPr>
                <w:rFonts w:ascii="Arial" w:hAnsi="Arial" w:cs="Arial"/>
                <w:sz w:val="24"/>
                <w:szCs w:val="24"/>
              </w:rPr>
              <w:t>21st</w:t>
            </w:r>
            <w:r w:rsidRPr="00C926B2">
              <w:rPr>
                <w:rFonts w:ascii="Arial" w:hAnsi="Arial" w:cs="Arial"/>
                <w:spacing w:val="-5"/>
                <w:sz w:val="24"/>
                <w:szCs w:val="24"/>
              </w:rPr>
              <w:t xml:space="preserve"> </w:t>
            </w:r>
            <w:r w:rsidRPr="00C926B2">
              <w:rPr>
                <w:rFonts w:ascii="Arial" w:hAnsi="Arial" w:cs="Arial"/>
                <w:sz w:val="24"/>
                <w:szCs w:val="24"/>
              </w:rPr>
              <w:t>century</w:t>
            </w:r>
            <w:r w:rsidRPr="00C926B2">
              <w:rPr>
                <w:rFonts w:ascii="Arial" w:hAnsi="Arial" w:cs="Arial"/>
                <w:spacing w:val="-6"/>
                <w:sz w:val="24"/>
                <w:szCs w:val="24"/>
              </w:rPr>
              <w:t xml:space="preserve"> </w:t>
            </w:r>
            <w:r w:rsidRPr="00C926B2">
              <w:rPr>
                <w:rFonts w:ascii="Arial" w:hAnsi="Arial" w:cs="Arial"/>
                <w:spacing w:val="-2"/>
                <w:sz w:val="24"/>
                <w:szCs w:val="24"/>
              </w:rPr>
              <w:t>skills.</w:t>
            </w:r>
          </w:p>
          <w:p w14:paraId="382F8E5B" w14:textId="77777777" w:rsidR="000863E7" w:rsidRPr="00C926B2" w:rsidRDefault="000863E7" w:rsidP="004F4310">
            <w:pPr>
              <w:pStyle w:val="ListParagraph"/>
              <w:widowControl w:val="0"/>
              <w:numPr>
                <w:ilvl w:val="0"/>
                <w:numId w:val="49"/>
              </w:numPr>
              <w:tabs>
                <w:tab w:val="left" w:pos="911"/>
                <w:tab w:val="left" w:pos="912"/>
              </w:tabs>
              <w:autoSpaceDE w:val="0"/>
              <w:autoSpaceDN w:val="0"/>
              <w:ind w:left="946" w:right="-82"/>
              <w:contextualSpacing w:val="0"/>
              <w:jc w:val="both"/>
              <w:rPr>
                <w:rFonts w:ascii="Arial" w:hAnsi="Arial" w:cs="Arial"/>
                <w:sz w:val="24"/>
                <w:szCs w:val="24"/>
              </w:rPr>
            </w:pPr>
            <w:r w:rsidRPr="00C926B2">
              <w:rPr>
                <w:rFonts w:ascii="Arial" w:hAnsi="Arial" w:cs="Arial"/>
                <w:sz w:val="24"/>
                <w:szCs w:val="24"/>
              </w:rPr>
              <w:t>Exhibit</w:t>
            </w:r>
            <w:r w:rsidRPr="00C926B2">
              <w:rPr>
                <w:rFonts w:ascii="Arial" w:hAnsi="Arial" w:cs="Arial"/>
                <w:spacing w:val="-3"/>
                <w:sz w:val="24"/>
                <w:szCs w:val="24"/>
              </w:rPr>
              <w:t xml:space="preserve"> </w:t>
            </w:r>
            <w:r w:rsidRPr="00C926B2">
              <w:rPr>
                <w:rFonts w:ascii="Arial" w:hAnsi="Arial" w:cs="Arial"/>
                <w:sz w:val="24"/>
                <w:szCs w:val="24"/>
              </w:rPr>
              <w:t>21st</w:t>
            </w:r>
            <w:r w:rsidRPr="00C926B2">
              <w:rPr>
                <w:rFonts w:ascii="Arial" w:hAnsi="Arial" w:cs="Arial"/>
                <w:spacing w:val="-3"/>
                <w:sz w:val="24"/>
                <w:szCs w:val="24"/>
              </w:rPr>
              <w:t xml:space="preserve"> </w:t>
            </w:r>
            <w:r w:rsidRPr="00C926B2">
              <w:rPr>
                <w:rFonts w:ascii="Arial" w:hAnsi="Arial" w:cs="Arial"/>
                <w:sz w:val="24"/>
                <w:szCs w:val="24"/>
              </w:rPr>
              <w:t>century</w:t>
            </w:r>
            <w:r w:rsidRPr="00C926B2">
              <w:rPr>
                <w:rFonts w:ascii="Arial" w:hAnsi="Arial" w:cs="Arial"/>
                <w:spacing w:val="-3"/>
                <w:sz w:val="24"/>
                <w:szCs w:val="24"/>
              </w:rPr>
              <w:t xml:space="preserve"> </w:t>
            </w:r>
            <w:r w:rsidRPr="00C926B2">
              <w:rPr>
                <w:rFonts w:ascii="Arial" w:hAnsi="Arial" w:cs="Arial"/>
                <w:sz w:val="24"/>
                <w:szCs w:val="24"/>
              </w:rPr>
              <w:t>skills</w:t>
            </w:r>
            <w:r w:rsidRPr="00C926B2">
              <w:rPr>
                <w:rFonts w:ascii="Arial" w:hAnsi="Arial" w:cs="Arial"/>
                <w:spacing w:val="-3"/>
                <w:sz w:val="24"/>
                <w:szCs w:val="24"/>
              </w:rPr>
              <w:t xml:space="preserve"> </w:t>
            </w:r>
            <w:r w:rsidRPr="00C926B2">
              <w:rPr>
                <w:rFonts w:ascii="Arial" w:hAnsi="Arial" w:cs="Arial"/>
                <w:sz w:val="24"/>
                <w:szCs w:val="24"/>
              </w:rPr>
              <w:t>like</w:t>
            </w:r>
            <w:r w:rsidRPr="00C926B2">
              <w:rPr>
                <w:rFonts w:ascii="Arial" w:hAnsi="Arial" w:cs="Arial"/>
                <w:spacing w:val="-4"/>
                <w:sz w:val="24"/>
                <w:szCs w:val="24"/>
              </w:rPr>
              <w:t xml:space="preserve"> </w:t>
            </w:r>
            <w:r w:rsidRPr="00C926B2">
              <w:rPr>
                <w:rFonts w:ascii="Arial" w:hAnsi="Arial" w:cs="Arial"/>
                <w:sz w:val="24"/>
                <w:szCs w:val="24"/>
              </w:rPr>
              <w:t>Self-Awareness,</w:t>
            </w:r>
            <w:r w:rsidRPr="00C926B2">
              <w:rPr>
                <w:rFonts w:ascii="Arial" w:hAnsi="Arial" w:cs="Arial"/>
                <w:spacing w:val="-3"/>
                <w:sz w:val="24"/>
                <w:szCs w:val="24"/>
              </w:rPr>
              <w:t xml:space="preserve"> </w:t>
            </w:r>
            <w:r w:rsidRPr="00C926B2">
              <w:rPr>
                <w:rFonts w:ascii="Arial" w:hAnsi="Arial" w:cs="Arial"/>
                <w:sz w:val="24"/>
                <w:szCs w:val="24"/>
              </w:rPr>
              <w:t>Behavior</w:t>
            </w:r>
            <w:r w:rsidRPr="00C926B2">
              <w:rPr>
                <w:rFonts w:ascii="Arial" w:hAnsi="Arial" w:cs="Arial"/>
                <w:spacing w:val="-3"/>
                <w:sz w:val="24"/>
                <w:szCs w:val="24"/>
              </w:rPr>
              <w:t xml:space="preserve"> </w:t>
            </w:r>
            <w:r w:rsidRPr="00C926B2">
              <w:rPr>
                <w:rFonts w:ascii="Arial" w:hAnsi="Arial" w:cs="Arial"/>
                <w:sz w:val="24"/>
                <w:szCs w:val="24"/>
              </w:rPr>
              <w:t>Skills,</w:t>
            </w:r>
            <w:r w:rsidRPr="00C926B2">
              <w:rPr>
                <w:rFonts w:ascii="Arial" w:hAnsi="Arial" w:cs="Arial"/>
                <w:spacing w:val="-3"/>
                <w:sz w:val="24"/>
                <w:szCs w:val="24"/>
              </w:rPr>
              <w:t xml:space="preserve"> </w:t>
            </w:r>
            <w:r w:rsidRPr="00C926B2">
              <w:rPr>
                <w:rFonts w:ascii="Arial" w:hAnsi="Arial" w:cs="Arial"/>
                <w:sz w:val="24"/>
                <w:szCs w:val="24"/>
              </w:rPr>
              <w:t>time</w:t>
            </w:r>
            <w:r w:rsidRPr="00C926B2">
              <w:rPr>
                <w:rFonts w:ascii="Arial" w:hAnsi="Arial" w:cs="Arial"/>
                <w:spacing w:val="-4"/>
                <w:sz w:val="24"/>
                <w:szCs w:val="24"/>
              </w:rPr>
              <w:t xml:space="preserve"> </w:t>
            </w:r>
            <w:r w:rsidRPr="00C926B2">
              <w:rPr>
                <w:rFonts w:ascii="Arial" w:hAnsi="Arial" w:cs="Arial"/>
                <w:sz w:val="24"/>
                <w:szCs w:val="24"/>
              </w:rPr>
              <w:t>management,</w:t>
            </w:r>
            <w:r w:rsidRPr="00C926B2">
              <w:rPr>
                <w:rFonts w:ascii="Arial" w:hAnsi="Arial" w:cs="Arial"/>
                <w:spacing w:val="-3"/>
                <w:sz w:val="24"/>
                <w:szCs w:val="24"/>
              </w:rPr>
              <w:t xml:space="preserve"> </w:t>
            </w:r>
            <w:r w:rsidRPr="00C926B2">
              <w:rPr>
                <w:rFonts w:ascii="Arial" w:hAnsi="Arial" w:cs="Arial"/>
                <w:sz w:val="24"/>
                <w:szCs w:val="24"/>
              </w:rPr>
              <w:t>critical</w:t>
            </w:r>
            <w:r w:rsidRPr="00C926B2">
              <w:rPr>
                <w:rFonts w:ascii="Arial" w:hAnsi="Arial" w:cs="Arial"/>
                <w:spacing w:val="-3"/>
                <w:sz w:val="24"/>
                <w:szCs w:val="24"/>
              </w:rPr>
              <w:t xml:space="preserve"> </w:t>
            </w:r>
            <w:r w:rsidRPr="00C926B2">
              <w:rPr>
                <w:rFonts w:ascii="Arial" w:hAnsi="Arial" w:cs="Arial"/>
                <w:sz w:val="24"/>
                <w:szCs w:val="24"/>
              </w:rPr>
              <w:t>and</w:t>
            </w:r>
            <w:r w:rsidRPr="00C926B2">
              <w:rPr>
                <w:rFonts w:ascii="Arial" w:hAnsi="Arial" w:cs="Arial"/>
                <w:spacing w:val="-3"/>
                <w:sz w:val="24"/>
                <w:szCs w:val="24"/>
              </w:rPr>
              <w:t xml:space="preserve"> </w:t>
            </w:r>
            <w:r w:rsidRPr="00C926B2">
              <w:rPr>
                <w:rFonts w:ascii="Arial" w:hAnsi="Arial" w:cs="Arial"/>
                <w:sz w:val="24"/>
                <w:szCs w:val="24"/>
              </w:rPr>
              <w:t xml:space="preserve">adaptive thinking, problem-solving, creative thinking, social </w:t>
            </w:r>
            <w:r w:rsidRPr="00C926B2">
              <w:rPr>
                <w:rFonts w:ascii="Arial" w:hAnsi="Arial" w:cs="Arial"/>
                <w:sz w:val="24"/>
                <w:szCs w:val="24"/>
              </w:rPr>
              <w:lastRenderedPageBreak/>
              <w:t>and cultural awareness, emotional awareness, learning to learn etc. in personal or professional life.</w:t>
            </w:r>
          </w:p>
          <w:p w14:paraId="1374FAD9" w14:textId="77777777" w:rsidR="000863E7" w:rsidRPr="00C926B2" w:rsidRDefault="000863E7" w:rsidP="004F4310">
            <w:pPr>
              <w:pStyle w:val="ListParagraph"/>
              <w:widowControl w:val="0"/>
              <w:numPr>
                <w:ilvl w:val="0"/>
                <w:numId w:val="49"/>
              </w:numPr>
              <w:tabs>
                <w:tab w:val="left" w:pos="911"/>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Describe</w:t>
            </w:r>
            <w:r w:rsidRPr="00C926B2">
              <w:rPr>
                <w:rFonts w:ascii="Arial" w:hAnsi="Arial" w:cs="Arial"/>
                <w:spacing w:val="-7"/>
                <w:sz w:val="24"/>
                <w:szCs w:val="24"/>
              </w:rPr>
              <w:t xml:space="preserve"> </w:t>
            </w:r>
            <w:r w:rsidRPr="00C926B2">
              <w:rPr>
                <w:rFonts w:ascii="Arial" w:hAnsi="Arial" w:cs="Arial"/>
                <w:sz w:val="24"/>
                <w:szCs w:val="24"/>
              </w:rPr>
              <w:t>the</w:t>
            </w:r>
            <w:r w:rsidRPr="00C926B2">
              <w:rPr>
                <w:rFonts w:ascii="Arial" w:hAnsi="Arial" w:cs="Arial"/>
                <w:spacing w:val="-6"/>
                <w:sz w:val="24"/>
                <w:szCs w:val="24"/>
              </w:rPr>
              <w:t xml:space="preserve"> </w:t>
            </w:r>
            <w:r w:rsidRPr="00C926B2">
              <w:rPr>
                <w:rFonts w:ascii="Arial" w:hAnsi="Arial" w:cs="Arial"/>
                <w:sz w:val="24"/>
                <w:szCs w:val="24"/>
              </w:rPr>
              <w:t>benefits</w:t>
            </w:r>
            <w:r w:rsidRPr="00C926B2">
              <w:rPr>
                <w:rFonts w:ascii="Arial" w:hAnsi="Arial" w:cs="Arial"/>
                <w:spacing w:val="-5"/>
                <w:sz w:val="24"/>
                <w:szCs w:val="24"/>
              </w:rPr>
              <w:t xml:space="preserve"> </w:t>
            </w:r>
            <w:r w:rsidRPr="00C926B2">
              <w:rPr>
                <w:rFonts w:ascii="Arial" w:hAnsi="Arial" w:cs="Arial"/>
                <w:sz w:val="24"/>
                <w:szCs w:val="24"/>
              </w:rPr>
              <w:t>of</w:t>
            </w:r>
            <w:r w:rsidRPr="00C926B2">
              <w:rPr>
                <w:rFonts w:ascii="Arial" w:hAnsi="Arial" w:cs="Arial"/>
                <w:spacing w:val="-7"/>
                <w:sz w:val="24"/>
                <w:szCs w:val="24"/>
              </w:rPr>
              <w:t xml:space="preserve"> </w:t>
            </w:r>
            <w:r w:rsidRPr="00C926B2">
              <w:rPr>
                <w:rFonts w:ascii="Arial" w:hAnsi="Arial" w:cs="Arial"/>
                <w:sz w:val="24"/>
                <w:szCs w:val="24"/>
              </w:rPr>
              <w:t>continuous</w:t>
            </w:r>
            <w:r w:rsidRPr="00C926B2">
              <w:rPr>
                <w:rFonts w:ascii="Arial" w:hAnsi="Arial" w:cs="Arial"/>
                <w:spacing w:val="-6"/>
                <w:sz w:val="24"/>
                <w:szCs w:val="24"/>
              </w:rPr>
              <w:t xml:space="preserve"> </w:t>
            </w:r>
            <w:r w:rsidRPr="00C926B2">
              <w:rPr>
                <w:rFonts w:ascii="Arial" w:hAnsi="Arial" w:cs="Arial"/>
                <w:spacing w:val="-2"/>
                <w:sz w:val="24"/>
                <w:szCs w:val="24"/>
              </w:rPr>
              <w:t>learning.</w:t>
            </w:r>
          </w:p>
          <w:p w14:paraId="5D036A8E" w14:textId="77777777" w:rsidR="000863E7" w:rsidRPr="00C926B2" w:rsidRDefault="000863E7" w:rsidP="004F4310">
            <w:pPr>
              <w:pStyle w:val="ListParagraph"/>
              <w:widowControl w:val="0"/>
              <w:numPr>
                <w:ilvl w:val="0"/>
                <w:numId w:val="49"/>
              </w:numPr>
              <w:tabs>
                <w:tab w:val="left" w:pos="911"/>
                <w:tab w:val="left" w:pos="912"/>
              </w:tabs>
              <w:autoSpaceDE w:val="0"/>
              <w:autoSpaceDN w:val="0"/>
              <w:spacing w:before="1"/>
              <w:ind w:left="946" w:right="-82"/>
              <w:contextualSpacing w:val="0"/>
              <w:jc w:val="both"/>
              <w:rPr>
                <w:rFonts w:ascii="Arial" w:hAnsi="Arial" w:cs="Arial"/>
                <w:sz w:val="24"/>
                <w:szCs w:val="24"/>
              </w:rPr>
            </w:pPr>
            <w:r w:rsidRPr="00C926B2">
              <w:rPr>
                <w:rFonts w:ascii="Arial" w:hAnsi="Arial" w:cs="Arial"/>
                <w:sz w:val="24"/>
                <w:szCs w:val="24"/>
              </w:rPr>
              <w:t>Show</w:t>
            </w:r>
            <w:r w:rsidRPr="00C926B2">
              <w:rPr>
                <w:rFonts w:ascii="Arial" w:hAnsi="Arial" w:cs="Arial"/>
                <w:spacing w:val="-4"/>
                <w:sz w:val="24"/>
                <w:szCs w:val="24"/>
              </w:rPr>
              <w:t xml:space="preserve"> </w:t>
            </w:r>
            <w:r w:rsidRPr="00C926B2">
              <w:rPr>
                <w:rFonts w:ascii="Arial" w:hAnsi="Arial" w:cs="Arial"/>
                <w:sz w:val="24"/>
                <w:szCs w:val="24"/>
              </w:rPr>
              <w:t>how</w:t>
            </w:r>
            <w:r w:rsidRPr="00C926B2">
              <w:rPr>
                <w:rFonts w:ascii="Arial" w:hAnsi="Arial" w:cs="Arial"/>
                <w:spacing w:val="-4"/>
                <w:sz w:val="24"/>
                <w:szCs w:val="24"/>
              </w:rPr>
              <w:t xml:space="preserve"> </w:t>
            </w:r>
            <w:r w:rsidRPr="00C926B2">
              <w:rPr>
                <w:rFonts w:ascii="Arial" w:hAnsi="Arial" w:cs="Arial"/>
                <w:sz w:val="24"/>
                <w:szCs w:val="24"/>
              </w:rPr>
              <w:t>to</w:t>
            </w:r>
            <w:r w:rsidRPr="00C926B2">
              <w:rPr>
                <w:rFonts w:ascii="Arial" w:hAnsi="Arial" w:cs="Arial"/>
                <w:spacing w:val="-3"/>
                <w:sz w:val="24"/>
                <w:szCs w:val="24"/>
              </w:rPr>
              <w:t xml:space="preserve"> </w:t>
            </w:r>
            <w:r w:rsidRPr="00C926B2">
              <w:rPr>
                <w:rFonts w:ascii="Arial" w:hAnsi="Arial" w:cs="Arial"/>
                <w:sz w:val="24"/>
                <w:szCs w:val="24"/>
              </w:rPr>
              <w:t>use</w:t>
            </w:r>
            <w:r w:rsidRPr="00C926B2">
              <w:rPr>
                <w:rFonts w:ascii="Arial" w:hAnsi="Arial" w:cs="Arial"/>
                <w:spacing w:val="-4"/>
                <w:sz w:val="24"/>
                <w:szCs w:val="24"/>
              </w:rPr>
              <w:t xml:space="preserve"> </w:t>
            </w:r>
            <w:r w:rsidRPr="00C926B2">
              <w:rPr>
                <w:rFonts w:ascii="Arial" w:hAnsi="Arial" w:cs="Arial"/>
                <w:sz w:val="24"/>
                <w:szCs w:val="24"/>
              </w:rPr>
              <w:t>basic</w:t>
            </w:r>
            <w:r w:rsidRPr="00C926B2">
              <w:rPr>
                <w:rFonts w:ascii="Arial" w:hAnsi="Arial" w:cs="Arial"/>
                <w:spacing w:val="-3"/>
                <w:sz w:val="24"/>
                <w:szCs w:val="24"/>
              </w:rPr>
              <w:t xml:space="preserve"> </w:t>
            </w:r>
            <w:r w:rsidRPr="00C926B2">
              <w:rPr>
                <w:rFonts w:ascii="Arial" w:hAnsi="Arial" w:cs="Arial"/>
                <w:sz w:val="24"/>
                <w:szCs w:val="24"/>
              </w:rPr>
              <w:t>English</w:t>
            </w:r>
            <w:r w:rsidRPr="00C926B2">
              <w:rPr>
                <w:rFonts w:ascii="Arial" w:hAnsi="Arial" w:cs="Arial"/>
                <w:spacing w:val="-3"/>
                <w:sz w:val="24"/>
                <w:szCs w:val="24"/>
              </w:rPr>
              <w:t xml:space="preserve"> </w:t>
            </w:r>
            <w:r w:rsidRPr="00C926B2">
              <w:rPr>
                <w:rFonts w:ascii="Arial" w:hAnsi="Arial" w:cs="Arial"/>
                <w:sz w:val="24"/>
                <w:szCs w:val="24"/>
              </w:rPr>
              <w:t>sentences</w:t>
            </w:r>
            <w:r w:rsidRPr="00C926B2">
              <w:rPr>
                <w:rFonts w:ascii="Arial" w:hAnsi="Arial" w:cs="Arial"/>
                <w:spacing w:val="-3"/>
                <w:sz w:val="24"/>
                <w:szCs w:val="24"/>
              </w:rPr>
              <w:t xml:space="preserve"> </w:t>
            </w:r>
            <w:r w:rsidRPr="00C926B2">
              <w:rPr>
                <w:rFonts w:ascii="Arial" w:hAnsi="Arial" w:cs="Arial"/>
                <w:sz w:val="24"/>
                <w:szCs w:val="24"/>
              </w:rPr>
              <w:t>for</w:t>
            </w:r>
            <w:r w:rsidRPr="00C926B2">
              <w:rPr>
                <w:rFonts w:ascii="Arial" w:hAnsi="Arial" w:cs="Arial"/>
                <w:spacing w:val="-3"/>
                <w:sz w:val="24"/>
                <w:szCs w:val="24"/>
              </w:rPr>
              <w:t xml:space="preserve"> </w:t>
            </w:r>
            <w:r w:rsidRPr="00C926B2">
              <w:rPr>
                <w:rFonts w:ascii="Arial" w:hAnsi="Arial" w:cs="Arial"/>
                <w:sz w:val="24"/>
                <w:szCs w:val="24"/>
              </w:rPr>
              <w:t>everyday</w:t>
            </w:r>
            <w:r w:rsidRPr="00C926B2">
              <w:rPr>
                <w:rFonts w:ascii="Arial" w:hAnsi="Arial" w:cs="Arial"/>
                <w:spacing w:val="-2"/>
                <w:sz w:val="24"/>
                <w:szCs w:val="24"/>
              </w:rPr>
              <w:t xml:space="preserve"> </w:t>
            </w:r>
            <w:r w:rsidRPr="00C926B2">
              <w:rPr>
                <w:rFonts w:ascii="Arial" w:hAnsi="Arial" w:cs="Arial"/>
                <w:sz w:val="24"/>
                <w:szCs w:val="24"/>
              </w:rPr>
              <w:t>conversation</w:t>
            </w:r>
            <w:r w:rsidRPr="00C926B2">
              <w:rPr>
                <w:rFonts w:ascii="Arial" w:hAnsi="Arial" w:cs="Arial"/>
                <w:spacing w:val="-2"/>
                <w:sz w:val="24"/>
                <w:szCs w:val="24"/>
              </w:rPr>
              <w:t xml:space="preserve"> </w:t>
            </w:r>
            <w:r w:rsidRPr="00C926B2">
              <w:rPr>
                <w:rFonts w:ascii="Arial" w:hAnsi="Arial" w:cs="Arial"/>
                <w:sz w:val="24"/>
                <w:szCs w:val="24"/>
              </w:rPr>
              <w:t>in</w:t>
            </w:r>
            <w:r w:rsidRPr="00C926B2">
              <w:rPr>
                <w:rFonts w:ascii="Arial" w:hAnsi="Arial" w:cs="Arial"/>
                <w:spacing w:val="-2"/>
                <w:sz w:val="24"/>
                <w:szCs w:val="24"/>
              </w:rPr>
              <w:t xml:space="preserve"> </w:t>
            </w:r>
            <w:r w:rsidRPr="00C926B2">
              <w:rPr>
                <w:rFonts w:ascii="Arial" w:hAnsi="Arial" w:cs="Arial"/>
                <w:sz w:val="24"/>
                <w:szCs w:val="24"/>
              </w:rPr>
              <w:t>different</w:t>
            </w:r>
            <w:r w:rsidRPr="00C926B2">
              <w:rPr>
                <w:rFonts w:ascii="Arial" w:hAnsi="Arial" w:cs="Arial"/>
                <w:spacing w:val="-3"/>
                <w:sz w:val="24"/>
                <w:szCs w:val="24"/>
              </w:rPr>
              <w:t xml:space="preserve"> </w:t>
            </w:r>
            <w:r w:rsidRPr="00C926B2">
              <w:rPr>
                <w:rFonts w:ascii="Arial" w:hAnsi="Arial" w:cs="Arial"/>
                <w:sz w:val="24"/>
                <w:szCs w:val="24"/>
              </w:rPr>
              <w:t>contexts,</w:t>
            </w:r>
            <w:r w:rsidRPr="00C926B2">
              <w:rPr>
                <w:rFonts w:ascii="Arial" w:hAnsi="Arial" w:cs="Arial"/>
                <w:spacing w:val="-3"/>
                <w:sz w:val="24"/>
                <w:szCs w:val="24"/>
              </w:rPr>
              <w:t xml:space="preserve"> </w:t>
            </w:r>
            <w:r w:rsidRPr="00C926B2">
              <w:rPr>
                <w:rFonts w:ascii="Arial" w:hAnsi="Arial" w:cs="Arial"/>
                <w:sz w:val="24"/>
                <w:szCs w:val="24"/>
              </w:rPr>
              <w:t>in</w:t>
            </w:r>
            <w:r w:rsidRPr="00C926B2">
              <w:rPr>
                <w:rFonts w:ascii="Arial" w:hAnsi="Arial" w:cs="Arial"/>
                <w:spacing w:val="-2"/>
                <w:sz w:val="24"/>
                <w:szCs w:val="24"/>
              </w:rPr>
              <w:t xml:space="preserve"> </w:t>
            </w:r>
            <w:r w:rsidRPr="00C926B2">
              <w:rPr>
                <w:rFonts w:ascii="Arial" w:hAnsi="Arial" w:cs="Arial"/>
                <w:sz w:val="24"/>
                <w:szCs w:val="24"/>
              </w:rPr>
              <w:t>person</w:t>
            </w:r>
            <w:r w:rsidRPr="00C926B2">
              <w:rPr>
                <w:rFonts w:ascii="Arial" w:hAnsi="Arial" w:cs="Arial"/>
                <w:spacing w:val="-3"/>
                <w:sz w:val="24"/>
                <w:szCs w:val="24"/>
              </w:rPr>
              <w:t xml:space="preserve"> </w:t>
            </w:r>
            <w:r w:rsidRPr="00C926B2">
              <w:rPr>
                <w:rFonts w:ascii="Arial" w:hAnsi="Arial" w:cs="Arial"/>
                <w:sz w:val="24"/>
                <w:szCs w:val="24"/>
              </w:rPr>
              <w:t>and over the telephone</w:t>
            </w:r>
          </w:p>
          <w:p w14:paraId="671BB901" w14:textId="77777777" w:rsidR="000863E7" w:rsidRPr="00C926B2" w:rsidRDefault="000863E7" w:rsidP="004F4310">
            <w:pPr>
              <w:pStyle w:val="ListParagraph"/>
              <w:widowControl w:val="0"/>
              <w:numPr>
                <w:ilvl w:val="0"/>
                <w:numId w:val="49"/>
              </w:numPr>
              <w:tabs>
                <w:tab w:val="left" w:pos="911"/>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Read</w:t>
            </w:r>
            <w:r w:rsidRPr="00C926B2">
              <w:rPr>
                <w:rFonts w:ascii="Arial" w:hAnsi="Arial" w:cs="Arial"/>
                <w:spacing w:val="-3"/>
                <w:sz w:val="24"/>
                <w:szCs w:val="24"/>
              </w:rPr>
              <w:t xml:space="preserve"> </w:t>
            </w:r>
            <w:r w:rsidRPr="00C926B2">
              <w:rPr>
                <w:rFonts w:ascii="Arial" w:hAnsi="Arial" w:cs="Arial"/>
                <w:sz w:val="24"/>
                <w:szCs w:val="24"/>
              </w:rPr>
              <w:t>and</w:t>
            </w:r>
            <w:r w:rsidRPr="00C926B2">
              <w:rPr>
                <w:rFonts w:ascii="Arial" w:hAnsi="Arial" w:cs="Arial"/>
                <w:spacing w:val="-4"/>
                <w:sz w:val="24"/>
                <w:szCs w:val="24"/>
              </w:rPr>
              <w:t xml:space="preserve"> </w:t>
            </w:r>
            <w:r w:rsidRPr="00C926B2">
              <w:rPr>
                <w:rFonts w:ascii="Arial" w:hAnsi="Arial" w:cs="Arial"/>
                <w:sz w:val="24"/>
                <w:szCs w:val="24"/>
              </w:rPr>
              <w:t>interpret</w:t>
            </w:r>
            <w:r w:rsidRPr="00C926B2">
              <w:rPr>
                <w:rFonts w:ascii="Arial" w:hAnsi="Arial" w:cs="Arial"/>
                <w:spacing w:val="-4"/>
                <w:sz w:val="24"/>
                <w:szCs w:val="24"/>
              </w:rPr>
              <w:t xml:space="preserve"> </w:t>
            </w:r>
            <w:r w:rsidRPr="00C926B2">
              <w:rPr>
                <w:rFonts w:ascii="Arial" w:hAnsi="Arial" w:cs="Arial"/>
                <w:sz w:val="24"/>
                <w:szCs w:val="24"/>
              </w:rPr>
              <w:t>text</w:t>
            </w:r>
            <w:r w:rsidRPr="00C926B2">
              <w:rPr>
                <w:rFonts w:ascii="Arial" w:hAnsi="Arial" w:cs="Arial"/>
                <w:spacing w:val="-4"/>
                <w:sz w:val="24"/>
                <w:szCs w:val="24"/>
              </w:rPr>
              <w:t xml:space="preserve"> </w:t>
            </w:r>
            <w:r w:rsidRPr="00C926B2">
              <w:rPr>
                <w:rFonts w:ascii="Arial" w:hAnsi="Arial" w:cs="Arial"/>
                <w:sz w:val="24"/>
                <w:szCs w:val="24"/>
              </w:rPr>
              <w:t>written</w:t>
            </w:r>
            <w:r w:rsidRPr="00C926B2">
              <w:rPr>
                <w:rFonts w:ascii="Arial" w:hAnsi="Arial" w:cs="Arial"/>
                <w:spacing w:val="-4"/>
                <w:sz w:val="24"/>
                <w:szCs w:val="24"/>
              </w:rPr>
              <w:t xml:space="preserve"> </w:t>
            </w:r>
            <w:r w:rsidRPr="00C926B2">
              <w:rPr>
                <w:rFonts w:ascii="Arial" w:hAnsi="Arial" w:cs="Arial"/>
                <w:sz w:val="24"/>
                <w:szCs w:val="24"/>
              </w:rPr>
              <w:t>in</w:t>
            </w:r>
            <w:r w:rsidRPr="00C926B2">
              <w:rPr>
                <w:rFonts w:ascii="Arial" w:hAnsi="Arial" w:cs="Arial"/>
                <w:spacing w:val="-3"/>
                <w:sz w:val="24"/>
                <w:szCs w:val="24"/>
              </w:rPr>
              <w:t xml:space="preserve"> </w:t>
            </w:r>
            <w:r w:rsidRPr="00C926B2">
              <w:rPr>
                <w:rFonts w:ascii="Arial" w:hAnsi="Arial" w:cs="Arial"/>
                <w:sz w:val="24"/>
                <w:szCs w:val="24"/>
              </w:rPr>
              <w:t>basic</w:t>
            </w:r>
            <w:r w:rsidRPr="00C926B2">
              <w:rPr>
                <w:rFonts w:ascii="Arial" w:hAnsi="Arial" w:cs="Arial"/>
                <w:spacing w:val="-2"/>
                <w:sz w:val="24"/>
                <w:szCs w:val="24"/>
              </w:rPr>
              <w:t xml:space="preserve"> English</w:t>
            </w:r>
          </w:p>
          <w:p w14:paraId="2D953906"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Write</w:t>
            </w:r>
            <w:r w:rsidRPr="00C926B2">
              <w:rPr>
                <w:rFonts w:ascii="Arial" w:hAnsi="Arial" w:cs="Arial"/>
                <w:spacing w:val="-5"/>
                <w:sz w:val="24"/>
                <w:szCs w:val="24"/>
              </w:rPr>
              <w:t xml:space="preserve"> </w:t>
            </w:r>
            <w:r w:rsidRPr="00C926B2">
              <w:rPr>
                <w:rFonts w:ascii="Arial" w:hAnsi="Arial" w:cs="Arial"/>
                <w:sz w:val="24"/>
                <w:szCs w:val="24"/>
              </w:rPr>
              <w:t>a</w:t>
            </w:r>
            <w:r w:rsidRPr="00C926B2">
              <w:rPr>
                <w:rFonts w:ascii="Arial" w:hAnsi="Arial" w:cs="Arial"/>
                <w:spacing w:val="-4"/>
                <w:sz w:val="24"/>
                <w:szCs w:val="24"/>
              </w:rPr>
              <w:t xml:space="preserve"> </w:t>
            </w:r>
            <w:r w:rsidRPr="00C926B2">
              <w:rPr>
                <w:rFonts w:ascii="Arial" w:hAnsi="Arial" w:cs="Arial"/>
                <w:sz w:val="24"/>
                <w:szCs w:val="24"/>
              </w:rPr>
              <w:t>short</w:t>
            </w:r>
            <w:r w:rsidRPr="00C926B2">
              <w:rPr>
                <w:rFonts w:ascii="Arial" w:hAnsi="Arial" w:cs="Arial"/>
                <w:spacing w:val="-5"/>
                <w:sz w:val="24"/>
                <w:szCs w:val="24"/>
              </w:rPr>
              <w:t xml:space="preserve"> </w:t>
            </w:r>
            <w:r w:rsidRPr="00C926B2">
              <w:rPr>
                <w:rFonts w:ascii="Arial" w:hAnsi="Arial" w:cs="Arial"/>
                <w:sz w:val="24"/>
                <w:szCs w:val="24"/>
              </w:rPr>
              <w:t>note/paragraph</w:t>
            </w:r>
            <w:r w:rsidRPr="00C926B2">
              <w:rPr>
                <w:rFonts w:ascii="Arial" w:hAnsi="Arial" w:cs="Arial"/>
                <w:spacing w:val="-5"/>
                <w:sz w:val="24"/>
                <w:szCs w:val="24"/>
              </w:rPr>
              <w:t xml:space="preserve"> </w:t>
            </w:r>
            <w:r w:rsidRPr="00C926B2">
              <w:rPr>
                <w:rFonts w:ascii="Arial" w:hAnsi="Arial" w:cs="Arial"/>
                <w:sz w:val="24"/>
                <w:szCs w:val="24"/>
              </w:rPr>
              <w:t>/</w:t>
            </w:r>
            <w:r w:rsidRPr="00C926B2">
              <w:rPr>
                <w:rFonts w:ascii="Arial" w:hAnsi="Arial" w:cs="Arial"/>
                <w:spacing w:val="-5"/>
                <w:sz w:val="24"/>
                <w:szCs w:val="24"/>
              </w:rPr>
              <w:t xml:space="preserve"> </w:t>
            </w:r>
            <w:r w:rsidRPr="00C926B2">
              <w:rPr>
                <w:rFonts w:ascii="Arial" w:hAnsi="Arial" w:cs="Arial"/>
                <w:sz w:val="24"/>
                <w:szCs w:val="24"/>
              </w:rPr>
              <w:t>letter/e</w:t>
            </w:r>
            <w:r w:rsidRPr="00C926B2">
              <w:rPr>
                <w:rFonts w:ascii="Arial" w:hAnsi="Arial" w:cs="Arial"/>
                <w:spacing w:val="-3"/>
                <w:sz w:val="24"/>
                <w:szCs w:val="24"/>
              </w:rPr>
              <w:t xml:space="preserve"> </w:t>
            </w:r>
            <w:r w:rsidRPr="00C926B2">
              <w:rPr>
                <w:rFonts w:ascii="Arial" w:hAnsi="Arial" w:cs="Arial"/>
                <w:sz w:val="24"/>
                <w:szCs w:val="24"/>
              </w:rPr>
              <w:t>-mail</w:t>
            </w:r>
            <w:r w:rsidRPr="00C926B2">
              <w:rPr>
                <w:rFonts w:ascii="Arial" w:hAnsi="Arial" w:cs="Arial"/>
                <w:spacing w:val="-5"/>
                <w:sz w:val="24"/>
                <w:szCs w:val="24"/>
              </w:rPr>
              <w:t xml:space="preserve"> </w:t>
            </w:r>
            <w:r w:rsidRPr="00C926B2">
              <w:rPr>
                <w:rFonts w:ascii="Arial" w:hAnsi="Arial" w:cs="Arial"/>
                <w:sz w:val="24"/>
                <w:szCs w:val="24"/>
              </w:rPr>
              <w:t>using</w:t>
            </w:r>
            <w:r w:rsidRPr="00C926B2">
              <w:rPr>
                <w:rFonts w:ascii="Arial" w:hAnsi="Arial" w:cs="Arial"/>
                <w:spacing w:val="-3"/>
                <w:sz w:val="24"/>
                <w:szCs w:val="24"/>
              </w:rPr>
              <w:t xml:space="preserve"> </w:t>
            </w:r>
            <w:r w:rsidRPr="00C926B2">
              <w:rPr>
                <w:rFonts w:ascii="Arial" w:hAnsi="Arial" w:cs="Arial"/>
                <w:sz w:val="24"/>
                <w:szCs w:val="24"/>
              </w:rPr>
              <w:t>basic</w:t>
            </w:r>
            <w:r w:rsidRPr="00C926B2">
              <w:rPr>
                <w:rFonts w:ascii="Arial" w:hAnsi="Arial" w:cs="Arial"/>
                <w:spacing w:val="-4"/>
                <w:sz w:val="24"/>
                <w:szCs w:val="24"/>
              </w:rPr>
              <w:t xml:space="preserve"> </w:t>
            </w:r>
            <w:r w:rsidRPr="00C926B2">
              <w:rPr>
                <w:rFonts w:ascii="Arial" w:hAnsi="Arial" w:cs="Arial"/>
                <w:spacing w:val="-2"/>
                <w:sz w:val="24"/>
                <w:szCs w:val="24"/>
              </w:rPr>
              <w:t>English</w:t>
            </w:r>
          </w:p>
          <w:p w14:paraId="7615CF1F" w14:textId="77777777" w:rsidR="000863E7" w:rsidRPr="00C926B2" w:rsidRDefault="000863E7" w:rsidP="004F4310">
            <w:pPr>
              <w:pStyle w:val="ListParagraph"/>
              <w:widowControl w:val="0"/>
              <w:numPr>
                <w:ilvl w:val="0"/>
                <w:numId w:val="49"/>
              </w:numPr>
              <w:tabs>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Create</w:t>
            </w:r>
            <w:r w:rsidRPr="00C926B2">
              <w:rPr>
                <w:rFonts w:ascii="Arial" w:hAnsi="Arial" w:cs="Arial"/>
                <w:spacing w:val="-6"/>
                <w:sz w:val="24"/>
                <w:szCs w:val="24"/>
              </w:rPr>
              <w:t xml:space="preserve"> </w:t>
            </w:r>
            <w:r w:rsidRPr="00C926B2">
              <w:rPr>
                <w:rFonts w:ascii="Arial" w:hAnsi="Arial" w:cs="Arial"/>
                <w:sz w:val="24"/>
                <w:szCs w:val="24"/>
              </w:rPr>
              <w:t>a</w:t>
            </w:r>
            <w:r w:rsidRPr="00C926B2">
              <w:rPr>
                <w:rFonts w:ascii="Arial" w:hAnsi="Arial" w:cs="Arial"/>
                <w:spacing w:val="-6"/>
                <w:sz w:val="24"/>
                <w:szCs w:val="24"/>
              </w:rPr>
              <w:t xml:space="preserve"> </w:t>
            </w:r>
            <w:r w:rsidRPr="00C926B2">
              <w:rPr>
                <w:rFonts w:ascii="Arial" w:hAnsi="Arial" w:cs="Arial"/>
                <w:sz w:val="24"/>
                <w:szCs w:val="24"/>
              </w:rPr>
              <w:t>career</w:t>
            </w:r>
            <w:r w:rsidRPr="00C926B2">
              <w:rPr>
                <w:rFonts w:ascii="Arial" w:hAnsi="Arial" w:cs="Arial"/>
                <w:spacing w:val="-6"/>
                <w:sz w:val="24"/>
                <w:szCs w:val="24"/>
              </w:rPr>
              <w:t xml:space="preserve"> </w:t>
            </w:r>
            <w:r w:rsidRPr="00C926B2">
              <w:rPr>
                <w:rFonts w:ascii="Arial" w:hAnsi="Arial" w:cs="Arial"/>
                <w:sz w:val="24"/>
                <w:szCs w:val="24"/>
              </w:rPr>
              <w:t>development</w:t>
            </w:r>
            <w:r w:rsidRPr="00C926B2">
              <w:rPr>
                <w:rFonts w:ascii="Arial" w:hAnsi="Arial" w:cs="Arial"/>
                <w:spacing w:val="-3"/>
                <w:sz w:val="24"/>
                <w:szCs w:val="24"/>
              </w:rPr>
              <w:t xml:space="preserve"> </w:t>
            </w:r>
            <w:r w:rsidRPr="00C926B2">
              <w:rPr>
                <w:rFonts w:ascii="Arial" w:hAnsi="Arial" w:cs="Arial"/>
                <w:sz w:val="24"/>
                <w:szCs w:val="24"/>
              </w:rPr>
              <w:t>plan</w:t>
            </w:r>
            <w:r w:rsidRPr="00C926B2">
              <w:rPr>
                <w:rFonts w:ascii="Arial" w:hAnsi="Arial" w:cs="Arial"/>
                <w:spacing w:val="-5"/>
                <w:sz w:val="24"/>
                <w:szCs w:val="24"/>
              </w:rPr>
              <w:t xml:space="preserve"> </w:t>
            </w:r>
            <w:r w:rsidRPr="00C926B2">
              <w:rPr>
                <w:rFonts w:ascii="Arial" w:hAnsi="Arial" w:cs="Arial"/>
                <w:sz w:val="24"/>
                <w:szCs w:val="24"/>
              </w:rPr>
              <w:t>with</w:t>
            </w:r>
            <w:r w:rsidRPr="00C926B2">
              <w:rPr>
                <w:rFonts w:ascii="Arial" w:hAnsi="Arial" w:cs="Arial"/>
                <w:spacing w:val="-3"/>
                <w:sz w:val="24"/>
                <w:szCs w:val="24"/>
              </w:rPr>
              <w:t xml:space="preserve"> </w:t>
            </w:r>
            <w:r w:rsidRPr="00C926B2">
              <w:rPr>
                <w:rFonts w:ascii="Arial" w:hAnsi="Arial" w:cs="Arial"/>
                <w:sz w:val="24"/>
                <w:szCs w:val="24"/>
              </w:rPr>
              <w:t>well-defined</w:t>
            </w:r>
            <w:r w:rsidRPr="00C926B2">
              <w:rPr>
                <w:rFonts w:ascii="Arial" w:hAnsi="Arial" w:cs="Arial"/>
                <w:spacing w:val="-4"/>
                <w:sz w:val="24"/>
                <w:szCs w:val="24"/>
              </w:rPr>
              <w:t xml:space="preserve"> </w:t>
            </w:r>
            <w:r w:rsidRPr="00C926B2">
              <w:rPr>
                <w:rFonts w:ascii="Arial" w:hAnsi="Arial" w:cs="Arial"/>
                <w:sz w:val="24"/>
                <w:szCs w:val="24"/>
              </w:rPr>
              <w:t>short-</w:t>
            </w:r>
            <w:r w:rsidRPr="00C926B2">
              <w:rPr>
                <w:rFonts w:ascii="Arial" w:hAnsi="Arial" w:cs="Arial"/>
                <w:spacing w:val="-7"/>
                <w:sz w:val="24"/>
                <w:szCs w:val="24"/>
              </w:rPr>
              <w:t xml:space="preserve"> </w:t>
            </w:r>
            <w:r w:rsidRPr="00C926B2">
              <w:rPr>
                <w:rFonts w:ascii="Arial" w:hAnsi="Arial" w:cs="Arial"/>
                <w:sz w:val="24"/>
                <w:szCs w:val="24"/>
              </w:rPr>
              <w:t>and</w:t>
            </w:r>
            <w:r w:rsidRPr="00C926B2">
              <w:rPr>
                <w:rFonts w:ascii="Arial" w:hAnsi="Arial" w:cs="Arial"/>
                <w:spacing w:val="-5"/>
                <w:sz w:val="24"/>
                <w:szCs w:val="24"/>
              </w:rPr>
              <w:t xml:space="preserve"> </w:t>
            </w:r>
            <w:r w:rsidRPr="00C926B2">
              <w:rPr>
                <w:rFonts w:ascii="Arial" w:hAnsi="Arial" w:cs="Arial"/>
                <w:sz w:val="24"/>
                <w:szCs w:val="24"/>
              </w:rPr>
              <w:t>long-term</w:t>
            </w:r>
            <w:r w:rsidRPr="00C926B2">
              <w:rPr>
                <w:rFonts w:ascii="Arial" w:hAnsi="Arial" w:cs="Arial"/>
                <w:spacing w:val="-7"/>
                <w:sz w:val="24"/>
                <w:szCs w:val="24"/>
              </w:rPr>
              <w:t xml:space="preserve"> </w:t>
            </w:r>
            <w:r w:rsidRPr="00C926B2">
              <w:rPr>
                <w:rFonts w:ascii="Arial" w:hAnsi="Arial" w:cs="Arial"/>
                <w:spacing w:val="-2"/>
                <w:sz w:val="24"/>
                <w:szCs w:val="24"/>
              </w:rPr>
              <w:t>goals</w:t>
            </w:r>
          </w:p>
          <w:p w14:paraId="5217920B"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Demonstrate</w:t>
            </w:r>
            <w:r w:rsidRPr="00C926B2">
              <w:rPr>
                <w:rFonts w:ascii="Arial" w:hAnsi="Arial" w:cs="Arial"/>
                <w:spacing w:val="-8"/>
                <w:sz w:val="24"/>
                <w:szCs w:val="24"/>
              </w:rPr>
              <w:t xml:space="preserve"> </w:t>
            </w:r>
            <w:r w:rsidRPr="00C926B2">
              <w:rPr>
                <w:rFonts w:ascii="Arial" w:hAnsi="Arial" w:cs="Arial"/>
                <w:sz w:val="24"/>
                <w:szCs w:val="24"/>
              </w:rPr>
              <w:t>how</w:t>
            </w:r>
            <w:r w:rsidRPr="00C926B2">
              <w:rPr>
                <w:rFonts w:ascii="Arial" w:hAnsi="Arial" w:cs="Arial"/>
                <w:spacing w:val="-7"/>
                <w:sz w:val="24"/>
                <w:szCs w:val="24"/>
              </w:rPr>
              <w:t xml:space="preserve"> </w:t>
            </w:r>
            <w:r w:rsidRPr="00C926B2">
              <w:rPr>
                <w:rFonts w:ascii="Arial" w:hAnsi="Arial" w:cs="Arial"/>
                <w:sz w:val="24"/>
                <w:szCs w:val="24"/>
              </w:rPr>
              <w:t>to</w:t>
            </w:r>
            <w:r w:rsidRPr="00C926B2">
              <w:rPr>
                <w:rFonts w:ascii="Arial" w:hAnsi="Arial" w:cs="Arial"/>
                <w:spacing w:val="-6"/>
                <w:sz w:val="24"/>
                <w:szCs w:val="24"/>
              </w:rPr>
              <w:t xml:space="preserve"> </w:t>
            </w:r>
            <w:r w:rsidRPr="00C926B2">
              <w:rPr>
                <w:rFonts w:ascii="Arial" w:hAnsi="Arial" w:cs="Arial"/>
                <w:sz w:val="24"/>
                <w:szCs w:val="24"/>
              </w:rPr>
              <w:t>communicate</w:t>
            </w:r>
            <w:r w:rsidRPr="00C926B2">
              <w:rPr>
                <w:rFonts w:ascii="Arial" w:hAnsi="Arial" w:cs="Arial"/>
                <w:spacing w:val="-6"/>
                <w:sz w:val="24"/>
                <w:szCs w:val="24"/>
              </w:rPr>
              <w:t xml:space="preserve"> </w:t>
            </w:r>
            <w:r w:rsidRPr="00C926B2">
              <w:rPr>
                <w:rFonts w:ascii="Arial" w:hAnsi="Arial" w:cs="Arial"/>
                <w:sz w:val="24"/>
                <w:szCs w:val="24"/>
              </w:rPr>
              <w:t>effectively</w:t>
            </w:r>
            <w:r w:rsidRPr="00C926B2">
              <w:rPr>
                <w:rFonts w:ascii="Arial" w:hAnsi="Arial" w:cs="Arial"/>
                <w:spacing w:val="-6"/>
                <w:sz w:val="24"/>
                <w:szCs w:val="24"/>
              </w:rPr>
              <w:t xml:space="preserve"> </w:t>
            </w:r>
            <w:r w:rsidRPr="00C926B2">
              <w:rPr>
                <w:rFonts w:ascii="Arial" w:hAnsi="Arial" w:cs="Arial"/>
                <w:sz w:val="24"/>
                <w:szCs w:val="24"/>
              </w:rPr>
              <w:t>using</w:t>
            </w:r>
            <w:r w:rsidRPr="00C926B2">
              <w:rPr>
                <w:rFonts w:ascii="Arial" w:hAnsi="Arial" w:cs="Arial"/>
                <w:spacing w:val="-8"/>
                <w:sz w:val="24"/>
                <w:szCs w:val="24"/>
              </w:rPr>
              <w:t xml:space="preserve"> </w:t>
            </w:r>
            <w:r w:rsidRPr="00C926B2">
              <w:rPr>
                <w:rFonts w:ascii="Arial" w:hAnsi="Arial" w:cs="Arial"/>
                <w:sz w:val="24"/>
                <w:szCs w:val="24"/>
              </w:rPr>
              <w:t>verbal</w:t>
            </w:r>
            <w:r w:rsidRPr="00C926B2">
              <w:rPr>
                <w:rFonts w:ascii="Arial" w:hAnsi="Arial" w:cs="Arial"/>
                <w:spacing w:val="-6"/>
                <w:sz w:val="24"/>
                <w:szCs w:val="24"/>
              </w:rPr>
              <w:t xml:space="preserve"> </w:t>
            </w:r>
            <w:r w:rsidRPr="00C926B2">
              <w:rPr>
                <w:rFonts w:ascii="Arial" w:hAnsi="Arial" w:cs="Arial"/>
                <w:sz w:val="24"/>
                <w:szCs w:val="24"/>
              </w:rPr>
              <w:t>and</w:t>
            </w:r>
            <w:r w:rsidRPr="00C926B2">
              <w:rPr>
                <w:rFonts w:ascii="Arial" w:hAnsi="Arial" w:cs="Arial"/>
                <w:spacing w:val="-6"/>
                <w:sz w:val="24"/>
                <w:szCs w:val="24"/>
              </w:rPr>
              <w:t xml:space="preserve"> </w:t>
            </w:r>
            <w:r w:rsidRPr="00C926B2">
              <w:rPr>
                <w:rFonts w:ascii="Arial" w:hAnsi="Arial" w:cs="Arial"/>
                <w:sz w:val="24"/>
                <w:szCs w:val="24"/>
              </w:rPr>
              <w:t>nonverbal</w:t>
            </w:r>
            <w:r w:rsidRPr="00C926B2">
              <w:rPr>
                <w:rFonts w:ascii="Arial" w:hAnsi="Arial" w:cs="Arial"/>
                <w:spacing w:val="-1"/>
                <w:sz w:val="24"/>
                <w:szCs w:val="24"/>
              </w:rPr>
              <w:t xml:space="preserve"> </w:t>
            </w:r>
            <w:r w:rsidRPr="00C926B2">
              <w:rPr>
                <w:rFonts w:ascii="Arial" w:hAnsi="Arial" w:cs="Arial"/>
                <w:sz w:val="24"/>
                <w:szCs w:val="24"/>
              </w:rPr>
              <w:t>communication</w:t>
            </w:r>
            <w:r w:rsidRPr="00C926B2">
              <w:rPr>
                <w:rFonts w:ascii="Arial" w:hAnsi="Arial" w:cs="Arial"/>
                <w:spacing w:val="-6"/>
                <w:sz w:val="24"/>
                <w:szCs w:val="24"/>
              </w:rPr>
              <w:t xml:space="preserve"> </w:t>
            </w:r>
            <w:r w:rsidRPr="00C926B2">
              <w:rPr>
                <w:rFonts w:ascii="Arial" w:hAnsi="Arial" w:cs="Arial"/>
                <w:spacing w:val="-2"/>
                <w:sz w:val="24"/>
                <w:szCs w:val="24"/>
              </w:rPr>
              <w:t>etiquette.</w:t>
            </w:r>
          </w:p>
          <w:p w14:paraId="6D4A9A3E" w14:textId="77777777" w:rsidR="000863E7" w:rsidRPr="00C926B2" w:rsidRDefault="000863E7" w:rsidP="004F4310">
            <w:pPr>
              <w:pStyle w:val="ListParagraph"/>
              <w:widowControl w:val="0"/>
              <w:numPr>
                <w:ilvl w:val="0"/>
                <w:numId w:val="49"/>
              </w:numPr>
              <w:tabs>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Explain</w:t>
            </w:r>
            <w:r w:rsidRPr="00C926B2">
              <w:rPr>
                <w:rFonts w:ascii="Arial" w:hAnsi="Arial" w:cs="Arial"/>
                <w:spacing w:val="-6"/>
                <w:sz w:val="24"/>
                <w:szCs w:val="24"/>
              </w:rPr>
              <w:t xml:space="preserve"> </w:t>
            </w:r>
            <w:r w:rsidRPr="00C926B2">
              <w:rPr>
                <w:rFonts w:ascii="Arial" w:hAnsi="Arial" w:cs="Arial"/>
                <w:sz w:val="24"/>
                <w:szCs w:val="24"/>
              </w:rPr>
              <w:t>the</w:t>
            </w:r>
            <w:r w:rsidRPr="00C926B2">
              <w:rPr>
                <w:rFonts w:ascii="Arial" w:hAnsi="Arial" w:cs="Arial"/>
                <w:spacing w:val="-6"/>
                <w:sz w:val="24"/>
                <w:szCs w:val="24"/>
              </w:rPr>
              <w:t xml:space="preserve"> </w:t>
            </w:r>
            <w:r w:rsidRPr="00C926B2">
              <w:rPr>
                <w:rFonts w:ascii="Arial" w:hAnsi="Arial" w:cs="Arial"/>
                <w:sz w:val="24"/>
                <w:szCs w:val="24"/>
              </w:rPr>
              <w:t>importance</w:t>
            </w:r>
            <w:r w:rsidRPr="00C926B2">
              <w:rPr>
                <w:rFonts w:ascii="Arial" w:hAnsi="Arial" w:cs="Arial"/>
                <w:spacing w:val="-7"/>
                <w:sz w:val="24"/>
                <w:szCs w:val="24"/>
              </w:rPr>
              <w:t xml:space="preserve"> </w:t>
            </w:r>
            <w:r w:rsidRPr="00C926B2">
              <w:rPr>
                <w:rFonts w:ascii="Arial" w:hAnsi="Arial" w:cs="Arial"/>
                <w:sz w:val="24"/>
                <w:szCs w:val="24"/>
              </w:rPr>
              <w:t>of</w:t>
            </w:r>
            <w:r w:rsidRPr="00C926B2">
              <w:rPr>
                <w:rFonts w:ascii="Arial" w:hAnsi="Arial" w:cs="Arial"/>
                <w:spacing w:val="-7"/>
                <w:sz w:val="24"/>
                <w:szCs w:val="24"/>
              </w:rPr>
              <w:t xml:space="preserve"> </w:t>
            </w:r>
            <w:r w:rsidRPr="00C926B2">
              <w:rPr>
                <w:rFonts w:ascii="Arial" w:hAnsi="Arial" w:cs="Arial"/>
                <w:sz w:val="24"/>
                <w:szCs w:val="24"/>
              </w:rPr>
              <w:t>active</w:t>
            </w:r>
            <w:r w:rsidRPr="00C926B2">
              <w:rPr>
                <w:rFonts w:ascii="Arial" w:hAnsi="Arial" w:cs="Arial"/>
                <w:spacing w:val="-6"/>
                <w:sz w:val="24"/>
                <w:szCs w:val="24"/>
              </w:rPr>
              <w:t xml:space="preserve"> </w:t>
            </w:r>
            <w:r w:rsidRPr="00C926B2">
              <w:rPr>
                <w:rFonts w:ascii="Arial" w:hAnsi="Arial" w:cs="Arial"/>
                <w:sz w:val="24"/>
                <w:szCs w:val="24"/>
              </w:rPr>
              <w:t>listening</w:t>
            </w:r>
            <w:r w:rsidRPr="00C926B2">
              <w:rPr>
                <w:rFonts w:ascii="Arial" w:hAnsi="Arial" w:cs="Arial"/>
                <w:spacing w:val="-6"/>
                <w:sz w:val="24"/>
                <w:szCs w:val="24"/>
              </w:rPr>
              <w:t xml:space="preserve"> </w:t>
            </w:r>
            <w:r w:rsidRPr="00C926B2">
              <w:rPr>
                <w:rFonts w:ascii="Arial" w:hAnsi="Arial" w:cs="Arial"/>
                <w:sz w:val="24"/>
                <w:szCs w:val="24"/>
              </w:rPr>
              <w:t>for</w:t>
            </w:r>
            <w:r w:rsidRPr="00C926B2">
              <w:rPr>
                <w:rFonts w:ascii="Arial" w:hAnsi="Arial" w:cs="Arial"/>
                <w:spacing w:val="-5"/>
                <w:sz w:val="24"/>
                <w:szCs w:val="24"/>
              </w:rPr>
              <w:t xml:space="preserve"> </w:t>
            </w:r>
            <w:r w:rsidRPr="00C926B2">
              <w:rPr>
                <w:rFonts w:ascii="Arial" w:hAnsi="Arial" w:cs="Arial"/>
                <w:sz w:val="24"/>
                <w:szCs w:val="24"/>
              </w:rPr>
              <w:t>effective</w:t>
            </w:r>
            <w:r w:rsidRPr="00C926B2">
              <w:rPr>
                <w:rFonts w:ascii="Arial" w:hAnsi="Arial" w:cs="Arial"/>
                <w:spacing w:val="-6"/>
                <w:sz w:val="24"/>
                <w:szCs w:val="24"/>
              </w:rPr>
              <w:t xml:space="preserve"> </w:t>
            </w:r>
            <w:r w:rsidRPr="00C926B2">
              <w:rPr>
                <w:rFonts w:ascii="Arial" w:hAnsi="Arial" w:cs="Arial"/>
                <w:spacing w:val="-2"/>
                <w:sz w:val="24"/>
                <w:szCs w:val="24"/>
              </w:rPr>
              <w:t>communication</w:t>
            </w:r>
          </w:p>
          <w:p w14:paraId="620C2C17" w14:textId="77777777" w:rsidR="000863E7" w:rsidRPr="00C926B2" w:rsidRDefault="000863E7" w:rsidP="004F4310">
            <w:pPr>
              <w:pStyle w:val="ListParagraph"/>
              <w:widowControl w:val="0"/>
              <w:numPr>
                <w:ilvl w:val="0"/>
                <w:numId w:val="49"/>
              </w:numPr>
              <w:tabs>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Discuss</w:t>
            </w:r>
            <w:r w:rsidRPr="00C926B2">
              <w:rPr>
                <w:rFonts w:ascii="Arial" w:hAnsi="Arial" w:cs="Arial"/>
                <w:spacing w:val="-5"/>
                <w:sz w:val="24"/>
                <w:szCs w:val="24"/>
              </w:rPr>
              <w:t xml:space="preserve"> </w:t>
            </w:r>
            <w:r w:rsidRPr="00C926B2">
              <w:rPr>
                <w:rFonts w:ascii="Arial" w:hAnsi="Arial" w:cs="Arial"/>
                <w:sz w:val="24"/>
                <w:szCs w:val="24"/>
              </w:rPr>
              <w:t>the</w:t>
            </w:r>
            <w:r w:rsidRPr="00C926B2">
              <w:rPr>
                <w:rFonts w:ascii="Arial" w:hAnsi="Arial" w:cs="Arial"/>
                <w:spacing w:val="-6"/>
                <w:sz w:val="24"/>
                <w:szCs w:val="24"/>
              </w:rPr>
              <w:t xml:space="preserve"> </w:t>
            </w:r>
            <w:r w:rsidRPr="00C926B2">
              <w:rPr>
                <w:rFonts w:ascii="Arial" w:hAnsi="Arial" w:cs="Arial"/>
                <w:sz w:val="24"/>
                <w:szCs w:val="24"/>
              </w:rPr>
              <w:t>significance</w:t>
            </w:r>
            <w:r w:rsidRPr="00C926B2">
              <w:rPr>
                <w:rFonts w:ascii="Arial" w:hAnsi="Arial" w:cs="Arial"/>
                <w:spacing w:val="-5"/>
                <w:sz w:val="24"/>
                <w:szCs w:val="24"/>
              </w:rPr>
              <w:t xml:space="preserve"> </w:t>
            </w:r>
            <w:r w:rsidRPr="00C926B2">
              <w:rPr>
                <w:rFonts w:ascii="Arial" w:hAnsi="Arial" w:cs="Arial"/>
                <w:sz w:val="24"/>
                <w:szCs w:val="24"/>
              </w:rPr>
              <w:t>of</w:t>
            </w:r>
            <w:r w:rsidRPr="00C926B2">
              <w:rPr>
                <w:rFonts w:ascii="Arial" w:hAnsi="Arial" w:cs="Arial"/>
                <w:spacing w:val="-6"/>
                <w:sz w:val="24"/>
                <w:szCs w:val="24"/>
              </w:rPr>
              <w:t xml:space="preserve"> </w:t>
            </w:r>
            <w:r w:rsidRPr="00C926B2">
              <w:rPr>
                <w:rFonts w:ascii="Arial" w:hAnsi="Arial" w:cs="Arial"/>
                <w:sz w:val="24"/>
                <w:szCs w:val="24"/>
              </w:rPr>
              <w:t>working</w:t>
            </w:r>
            <w:r w:rsidRPr="00C926B2">
              <w:rPr>
                <w:rFonts w:ascii="Arial" w:hAnsi="Arial" w:cs="Arial"/>
                <w:spacing w:val="-4"/>
                <w:sz w:val="24"/>
                <w:szCs w:val="24"/>
              </w:rPr>
              <w:t xml:space="preserve"> </w:t>
            </w:r>
            <w:r w:rsidRPr="00C926B2">
              <w:rPr>
                <w:rFonts w:ascii="Arial" w:hAnsi="Arial" w:cs="Arial"/>
                <w:sz w:val="24"/>
                <w:szCs w:val="24"/>
              </w:rPr>
              <w:t>collaboratively</w:t>
            </w:r>
            <w:r w:rsidRPr="00C926B2">
              <w:rPr>
                <w:rFonts w:ascii="Arial" w:hAnsi="Arial" w:cs="Arial"/>
                <w:spacing w:val="-4"/>
                <w:sz w:val="24"/>
                <w:szCs w:val="24"/>
              </w:rPr>
              <w:t xml:space="preserve"> </w:t>
            </w:r>
            <w:r w:rsidRPr="00C926B2">
              <w:rPr>
                <w:rFonts w:ascii="Arial" w:hAnsi="Arial" w:cs="Arial"/>
                <w:sz w:val="24"/>
                <w:szCs w:val="24"/>
              </w:rPr>
              <w:t>with</w:t>
            </w:r>
            <w:r w:rsidRPr="00C926B2">
              <w:rPr>
                <w:rFonts w:ascii="Arial" w:hAnsi="Arial" w:cs="Arial"/>
                <w:spacing w:val="-4"/>
                <w:sz w:val="24"/>
                <w:szCs w:val="24"/>
              </w:rPr>
              <w:t xml:space="preserve"> </w:t>
            </w:r>
            <w:r w:rsidRPr="00C926B2">
              <w:rPr>
                <w:rFonts w:ascii="Arial" w:hAnsi="Arial" w:cs="Arial"/>
                <w:sz w:val="24"/>
                <w:szCs w:val="24"/>
              </w:rPr>
              <w:t>others</w:t>
            </w:r>
            <w:r w:rsidRPr="00C926B2">
              <w:rPr>
                <w:rFonts w:ascii="Arial" w:hAnsi="Arial" w:cs="Arial"/>
                <w:spacing w:val="-4"/>
                <w:sz w:val="24"/>
                <w:szCs w:val="24"/>
              </w:rPr>
              <w:t xml:space="preserve"> </w:t>
            </w:r>
            <w:r w:rsidRPr="00C926B2">
              <w:rPr>
                <w:rFonts w:ascii="Arial" w:hAnsi="Arial" w:cs="Arial"/>
                <w:sz w:val="24"/>
                <w:szCs w:val="24"/>
              </w:rPr>
              <w:t>in</w:t>
            </w:r>
            <w:r w:rsidRPr="00C926B2">
              <w:rPr>
                <w:rFonts w:ascii="Arial" w:hAnsi="Arial" w:cs="Arial"/>
                <w:spacing w:val="-4"/>
                <w:sz w:val="24"/>
                <w:szCs w:val="24"/>
              </w:rPr>
              <w:t xml:space="preserve"> </w:t>
            </w:r>
            <w:r w:rsidRPr="00C926B2">
              <w:rPr>
                <w:rFonts w:ascii="Arial" w:hAnsi="Arial" w:cs="Arial"/>
                <w:sz w:val="24"/>
                <w:szCs w:val="24"/>
              </w:rPr>
              <w:t>a</w:t>
            </w:r>
            <w:r w:rsidRPr="00C926B2">
              <w:rPr>
                <w:rFonts w:ascii="Arial" w:hAnsi="Arial" w:cs="Arial"/>
                <w:spacing w:val="-5"/>
                <w:sz w:val="24"/>
                <w:szCs w:val="24"/>
              </w:rPr>
              <w:t xml:space="preserve"> </w:t>
            </w:r>
            <w:r w:rsidRPr="00C926B2">
              <w:rPr>
                <w:rFonts w:ascii="Arial" w:hAnsi="Arial" w:cs="Arial"/>
                <w:spacing w:val="-4"/>
                <w:sz w:val="24"/>
                <w:szCs w:val="24"/>
              </w:rPr>
              <w:t>team</w:t>
            </w:r>
          </w:p>
          <w:p w14:paraId="29FE990F"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Demonstrate</w:t>
            </w:r>
            <w:r w:rsidRPr="00C926B2">
              <w:rPr>
                <w:rFonts w:ascii="Arial" w:hAnsi="Arial" w:cs="Arial"/>
                <w:spacing w:val="-7"/>
                <w:sz w:val="24"/>
                <w:szCs w:val="24"/>
              </w:rPr>
              <w:t xml:space="preserve"> </w:t>
            </w:r>
            <w:r w:rsidRPr="00C926B2">
              <w:rPr>
                <w:rFonts w:ascii="Arial" w:hAnsi="Arial" w:cs="Arial"/>
                <w:sz w:val="24"/>
                <w:szCs w:val="24"/>
              </w:rPr>
              <w:t>how</w:t>
            </w:r>
            <w:r w:rsidRPr="00C926B2">
              <w:rPr>
                <w:rFonts w:ascii="Arial" w:hAnsi="Arial" w:cs="Arial"/>
                <w:spacing w:val="-7"/>
                <w:sz w:val="24"/>
                <w:szCs w:val="24"/>
              </w:rPr>
              <w:t xml:space="preserve"> </w:t>
            </w:r>
            <w:r w:rsidRPr="00C926B2">
              <w:rPr>
                <w:rFonts w:ascii="Arial" w:hAnsi="Arial" w:cs="Arial"/>
                <w:sz w:val="24"/>
                <w:szCs w:val="24"/>
              </w:rPr>
              <w:t>to</w:t>
            </w:r>
            <w:r w:rsidRPr="00C926B2">
              <w:rPr>
                <w:rFonts w:ascii="Arial" w:hAnsi="Arial" w:cs="Arial"/>
                <w:spacing w:val="-4"/>
                <w:sz w:val="24"/>
                <w:szCs w:val="24"/>
              </w:rPr>
              <w:t xml:space="preserve"> </w:t>
            </w:r>
            <w:r w:rsidRPr="00C926B2">
              <w:rPr>
                <w:rFonts w:ascii="Arial" w:hAnsi="Arial" w:cs="Arial"/>
                <w:sz w:val="24"/>
                <w:szCs w:val="24"/>
              </w:rPr>
              <w:t>behave,</w:t>
            </w:r>
            <w:r w:rsidRPr="00C926B2">
              <w:rPr>
                <w:rFonts w:ascii="Arial" w:hAnsi="Arial" w:cs="Arial"/>
                <w:spacing w:val="-5"/>
                <w:sz w:val="24"/>
                <w:szCs w:val="24"/>
              </w:rPr>
              <w:t xml:space="preserve"> </w:t>
            </w:r>
            <w:r w:rsidRPr="00C926B2">
              <w:rPr>
                <w:rFonts w:ascii="Arial" w:hAnsi="Arial" w:cs="Arial"/>
                <w:sz w:val="24"/>
                <w:szCs w:val="24"/>
              </w:rPr>
              <w:t>communicate,</w:t>
            </w:r>
            <w:r w:rsidRPr="00C926B2">
              <w:rPr>
                <w:rFonts w:ascii="Arial" w:hAnsi="Arial" w:cs="Arial"/>
                <w:spacing w:val="-6"/>
                <w:sz w:val="24"/>
                <w:szCs w:val="24"/>
              </w:rPr>
              <w:t xml:space="preserve"> </w:t>
            </w:r>
            <w:r w:rsidRPr="00C926B2">
              <w:rPr>
                <w:rFonts w:ascii="Arial" w:hAnsi="Arial" w:cs="Arial"/>
                <w:sz w:val="24"/>
                <w:szCs w:val="24"/>
              </w:rPr>
              <w:t>and</w:t>
            </w:r>
            <w:r w:rsidRPr="00C926B2">
              <w:rPr>
                <w:rFonts w:ascii="Arial" w:hAnsi="Arial" w:cs="Arial"/>
                <w:spacing w:val="-6"/>
                <w:sz w:val="24"/>
                <w:szCs w:val="24"/>
              </w:rPr>
              <w:t xml:space="preserve"> </w:t>
            </w:r>
            <w:r w:rsidRPr="00C926B2">
              <w:rPr>
                <w:rFonts w:ascii="Arial" w:hAnsi="Arial" w:cs="Arial"/>
                <w:sz w:val="24"/>
                <w:szCs w:val="24"/>
              </w:rPr>
              <w:t>conduct</w:t>
            </w:r>
            <w:r w:rsidRPr="00C926B2">
              <w:rPr>
                <w:rFonts w:ascii="Arial" w:hAnsi="Arial" w:cs="Arial"/>
                <w:spacing w:val="-6"/>
                <w:sz w:val="24"/>
                <w:szCs w:val="24"/>
              </w:rPr>
              <w:t xml:space="preserve"> </w:t>
            </w:r>
            <w:r w:rsidRPr="00C926B2">
              <w:rPr>
                <w:rFonts w:ascii="Arial" w:hAnsi="Arial" w:cs="Arial"/>
                <w:sz w:val="24"/>
                <w:szCs w:val="24"/>
              </w:rPr>
              <w:t>oneself</w:t>
            </w:r>
            <w:r w:rsidRPr="00C926B2">
              <w:rPr>
                <w:rFonts w:ascii="Arial" w:hAnsi="Arial" w:cs="Arial"/>
                <w:spacing w:val="-5"/>
                <w:sz w:val="24"/>
                <w:szCs w:val="24"/>
              </w:rPr>
              <w:t xml:space="preserve"> </w:t>
            </w:r>
            <w:r w:rsidRPr="00C926B2">
              <w:rPr>
                <w:rFonts w:ascii="Arial" w:hAnsi="Arial" w:cs="Arial"/>
                <w:sz w:val="24"/>
                <w:szCs w:val="24"/>
              </w:rPr>
              <w:t>appropriately</w:t>
            </w:r>
            <w:r w:rsidRPr="00C926B2">
              <w:rPr>
                <w:rFonts w:ascii="Arial" w:hAnsi="Arial" w:cs="Arial"/>
                <w:spacing w:val="-6"/>
                <w:sz w:val="24"/>
                <w:szCs w:val="24"/>
              </w:rPr>
              <w:t xml:space="preserve"> </w:t>
            </w:r>
            <w:r w:rsidRPr="00C926B2">
              <w:rPr>
                <w:rFonts w:ascii="Arial" w:hAnsi="Arial" w:cs="Arial"/>
                <w:sz w:val="24"/>
                <w:szCs w:val="24"/>
              </w:rPr>
              <w:t>with</w:t>
            </w:r>
            <w:r w:rsidRPr="00C926B2">
              <w:rPr>
                <w:rFonts w:ascii="Arial" w:hAnsi="Arial" w:cs="Arial"/>
                <w:spacing w:val="-5"/>
                <w:sz w:val="24"/>
                <w:szCs w:val="24"/>
              </w:rPr>
              <w:t xml:space="preserve"> </w:t>
            </w:r>
            <w:r w:rsidRPr="00C926B2">
              <w:rPr>
                <w:rFonts w:ascii="Arial" w:hAnsi="Arial" w:cs="Arial"/>
                <w:sz w:val="24"/>
                <w:szCs w:val="24"/>
              </w:rPr>
              <w:t>all</w:t>
            </w:r>
            <w:r w:rsidRPr="00C926B2">
              <w:rPr>
                <w:rFonts w:ascii="Arial" w:hAnsi="Arial" w:cs="Arial"/>
                <w:spacing w:val="-6"/>
                <w:sz w:val="24"/>
                <w:szCs w:val="24"/>
              </w:rPr>
              <w:t xml:space="preserve"> </w:t>
            </w:r>
            <w:r w:rsidRPr="00C926B2">
              <w:rPr>
                <w:rFonts w:ascii="Arial" w:hAnsi="Arial" w:cs="Arial"/>
                <w:sz w:val="24"/>
                <w:szCs w:val="24"/>
              </w:rPr>
              <w:t>genders</w:t>
            </w:r>
            <w:r w:rsidRPr="00C926B2">
              <w:rPr>
                <w:rFonts w:ascii="Arial" w:hAnsi="Arial" w:cs="Arial"/>
                <w:spacing w:val="-4"/>
                <w:sz w:val="24"/>
                <w:szCs w:val="24"/>
              </w:rPr>
              <w:t xml:space="preserve"> </w:t>
            </w:r>
            <w:r w:rsidRPr="00C926B2">
              <w:rPr>
                <w:rFonts w:ascii="Arial" w:hAnsi="Arial" w:cs="Arial"/>
                <w:sz w:val="24"/>
                <w:szCs w:val="24"/>
              </w:rPr>
              <w:t>and</w:t>
            </w:r>
            <w:r w:rsidRPr="00C926B2">
              <w:rPr>
                <w:rFonts w:ascii="Arial" w:hAnsi="Arial" w:cs="Arial"/>
                <w:spacing w:val="-6"/>
                <w:sz w:val="24"/>
                <w:szCs w:val="24"/>
              </w:rPr>
              <w:t xml:space="preserve"> </w:t>
            </w:r>
            <w:r w:rsidRPr="00C926B2">
              <w:rPr>
                <w:rFonts w:ascii="Arial" w:hAnsi="Arial" w:cs="Arial"/>
                <w:spacing w:val="-5"/>
                <w:sz w:val="24"/>
                <w:szCs w:val="24"/>
              </w:rPr>
              <w:t>PwD</w:t>
            </w:r>
          </w:p>
          <w:p w14:paraId="2742981C" w14:textId="77777777" w:rsidR="000863E7" w:rsidRPr="00C926B2" w:rsidRDefault="000863E7" w:rsidP="004F4310">
            <w:pPr>
              <w:pStyle w:val="ListParagraph"/>
              <w:widowControl w:val="0"/>
              <w:numPr>
                <w:ilvl w:val="0"/>
                <w:numId w:val="49"/>
              </w:numPr>
              <w:tabs>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Discuss</w:t>
            </w:r>
            <w:r w:rsidRPr="00C926B2">
              <w:rPr>
                <w:rFonts w:ascii="Arial" w:hAnsi="Arial" w:cs="Arial"/>
                <w:spacing w:val="-6"/>
                <w:sz w:val="24"/>
                <w:szCs w:val="24"/>
              </w:rPr>
              <w:t xml:space="preserve"> </w:t>
            </w:r>
            <w:r w:rsidRPr="00C926B2">
              <w:rPr>
                <w:rFonts w:ascii="Arial" w:hAnsi="Arial" w:cs="Arial"/>
                <w:sz w:val="24"/>
                <w:szCs w:val="24"/>
              </w:rPr>
              <w:t>the</w:t>
            </w:r>
            <w:r w:rsidRPr="00C926B2">
              <w:rPr>
                <w:rFonts w:ascii="Arial" w:hAnsi="Arial" w:cs="Arial"/>
                <w:spacing w:val="-6"/>
                <w:sz w:val="24"/>
                <w:szCs w:val="24"/>
              </w:rPr>
              <w:t xml:space="preserve"> </w:t>
            </w:r>
            <w:r w:rsidRPr="00C926B2">
              <w:rPr>
                <w:rFonts w:ascii="Arial" w:hAnsi="Arial" w:cs="Arial"/>
                <w:sz w:val="24"/>
                <w:szCs w:val="24"/>
              </w:rPr>
              <w:t>significance</w:t>
            </w:r>
            <w:r w:rsidRPr="00C926B2">
              <w:rPr>
                <w:rFonts w:ascii="Arial" w:hAnsi="Arial" w:cs="Arial"/>
                <w:spacing w:val="-7"/>
                <w:sz w:val="24"/>
                <w:szCs w:val="24"/>
              </w:rPr>
              <w:t xml:space="preserve"> </w:t>
            </w:r>
            <w:r w:rsidRPr="00C926B2">
              <w:rPr>
                <w:rFonts w:ascii="Arial" w:hAnsi="Arial" w:cs="Arial"/>
                <w:sz w:val="24"/>
                <w:szCs w:val="24"/>
              </w:rPr>
              <w:t>of</w:t>
            </w:r>
            <w:r w:rsidRPr="00C926B2">
              <w:rPr>
                <w:rFonts w:ascii="Arial" w:hAnsi="Arial" w:cs="Arial"/>
                <w:spacing w:val="-7"/>
                <w:sz w:val="24"/>
                <w:szCs w:val="24"/>
              </w:rPr>
              <w:t xml:space="preserve"> </w:t>
            </w:r>
            <w:r w:rsidRPr="00C926B2">
              <w:rPr>
                <w:rFonts w:ascii="Arial" w:hAnsi="Arial" w:cs="Arial"/>
                <w:sz w:val="24"/>
                <w:szCs w:val="24"/>
              </w:rPr>
              <w:t>escalating</w:t>
            </w:r>
            <w:r w:rsidRPr="00C926B2">
              <w:rPr>
                <w:rFonts w:ascii="Arial" w:hAnsi="Arial" w:cs="Arial"/>
                <w:spacing w:val="-7"/>
                <w:sz w:val="24"/>
                <w:szCs w:val="24"/>
              </w:rPr>
              <w:t xml:space="preserve"> </w:t>
            </w:r>
            <w:r w:rsidRPr="00C926B2">
              <w:rPr>
                <w:rFonts w:ascii="Arial" w:hAnsi="Arial" w:cs="Arial"/>
                <w:sz w:val="24"/>
                <w:szCs w:val="24"/>
              </w:rPr>
              <w:t>sexual</w:t>
            </w:r>
            <w:r w:rsidRPr="00C926B2">
              <w:rPr>
                <w:rFonts w:ascii="Arial" w:hAnsi="Arial" w:cs="Arial"/>
                <w:spacing w:val="-5"/>
                <w:sz w:val="24"/>
                <w:szCs w:val="24"/>
              </w:rPr>
              <w:t xml:space="preserve"> </w:t>
            </w:r>
            <w:r w:rsidRPr="00C926B2">
              <w:rPr>
                <w:rFonts w:ascii="Arial" w:hAnsi="Arial" w:cs="Arial"/>
                <w:sz w:val="24"/>
                <w:szCs w:val="24"/>
              </w:rPr>
              <w:t>harassment</w:t>
            </w:r>
            <w:r w:rsidRPr="00C926B2">
              <w:rPr>
                <w:rFonts w:ascii="Arial" w:hAnsi="Arial" w:cs="Arial"/>
                <w:spacing w:val="-5"/>
                <w:sz w:val="24"/>
                <w:szCs w:val="24"/>
              </w:rPr>
              <w:t xml:space="preserve"> </w:t>
            </w:r>
            <w:r w:rsidRPr="00C926B2">
              <w:rPr>
                <w:rFonts w:ascii="Arial" w:hAnsi="Arial" w:cs="Arial"/>
                <w:sz w:val="24"/>
                <w:szCs w:val="24"/>
              </w:rPr>
              <w:t>issues</w:t>
            </w:r>
            <w:r w:rsidRPr="00C926B2">
              <w:rPr>
                <w:rFonts w:ascii="Arial" w:hAnsi="Arial" w:cs="Arial"/>
                <w:spacing w:val="-6"/>
                <w:sz w:val="24"/>
                <w:szCs w:val="24"/>
              </w:rPr>
              <w:t xml:space="preserve"> </w:t>
            </w:r>
            <w:r w:rsidRPr="00C926B2">
              <w:rPr>
                <w:rFonts w:ascii="Arial" w:hAnsi="Arial" w:cs="Arial"/>
                <w:sz w:val="24"/>
                <w:szCs w:val="24"/>
              </w:rPr>
              <w:t>as</w:t>
            </w:r>
            <w:r w:rsidRPr="00C926B2">
              <w:rPr>
                <w:rFonts w:ascii="Arial" w:hAnsi="Arial" w:cs="Arial"/>
                <w:spacing w:val="-5"/>
                <w:sz w:val="24"/>
                <w:szCs w:val="24"/>
              </w:rPr>
              <w:t xml:space="preserve"> </w:t>
            </w:r>
            <w:r w:rsidRPr="00C926B2">
              <w:rPr>
                <w:rFonts w:ascii="Arial" w:hAnsi="Arial" w:cs="Arial"/>
                <w:sz w:val="24"/>
                <w:szCs w:val="24"/>
              </w:rPr>
              <w:t>per</w:t>
            </w:r>
            <w:r w:rsidRPr="00C926B2">
              <w:rPr>
                <w:rFonts w:ascii="Arial" w:hAnsi="Arial" w:cs="Arial"/>
                <w:spacing w:val="-6"/>
                <w:sz w:val="24"/>
                <w:szCs w:val="24"/>
              </w:rPr>
              <w:t xml:space="preserve"> </w:t>
            </w:r>
            <w:r w:rsidRPr="00C926B2">
              <w:rPr>
                <w:rFonts w:ascii="Arial" w:hAnsi="Arial" w:cs="Arial"/>
                <w:sz w:val="24"/>
                <w:szCs w:val="24"/>
              </w:rPr>
              <w:t>POSH</w:t>
            </w:r>
            <w:r w:rsidRPr="00C926B2">
              <w:rPr>
                <w:rFonts w:ascii="Arial" w:hAnsi="Arial" w:cs="Arial"/>
                <w:spacing w:val="-5"/>
                <w:sz w:val="24"/>
                <w:szCs w:val="24"/>
              </w:rPr>
              <w:t xml:space="preserve"> </w:t>
            </w:r>
            <w:r w:rsidRPr="00C926B2">
              <w:rPr>
                <w:rFonts w:ascii="Arial" w:hAnsi="Arial" w:cs="Arial"/>
                <w:spacing w:val="-4"/>
                <w:sz w:val="24"/>
                <w:szCs w:val="24"/>
              </w:rPr>
              <w:t>act.</w:t>
            </w:r>
          </w:p>
          <w:p w14:paraId="5DA79756"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Outline</w:t>
            </w:r>
            <w:r w:rsidRPr="00C926B2">
              <w:rPr>
                <w:rFonts w:ascii="Arial" w:hAnsi="Arial" w:cs="Arial"/>
                <w:spacing w:val="-7"/>
                <w:sz w:val="24"/>
                <w:szCs w:val="24"/>
              </w:rPr>
              <w:t xml:space="preserve"> </w:t>
            </w:r>
            <w:r w:rsidRPr="00C926B2">
              <w:rPr>
                <w:rFonts w:ascii="Arial" w:hAnsi="Arial" w:cs="Arial"/>
                <w:sz w:val="24"/>
                <w:szCs w:val="24"/>
              </w:rPr>
              <w:t>the</w:t>
            </w:r>
            <w:r w:rsidRPr="00C926B2">
              <w:rPr>
                <w:rFonts w:ascii="Arial" w:hAnsi="Arial" w:cs="Arial"/>
                <w:spacing w:val="-5"/>
                <w:sz w:val="24"/>
                <w:szCs w:val="24"/>
              </w:rPr>
              <w:t xml:space="preserve"> </w:t>
            </w:r>
            <w:r w:rsidRPr="00C926B2">
              <w:rPr>
                <w:rFonts w:ascii="Arial" w:hAnsi="Arial" w:cs="Arial"/>
                <w:sz w:val="24"/>
                <w:szCs w:val="24"/>
              </w:rPr>
              <w:t>importance</w:t>
            </w:r>
            <w:r w:rsidRPr="00C926B2">
              <w:rPr>
                <w:rFonts w:ascii="Arial" w:hAnsi="Arial" w:cs="Arial"/>
                <w:spacing w:val="-7"/>
                <w:sz w:val="24"/>
                <w:szCs w:val="24"/>
              </w:rPr>
              <w:t xml:space="preserve"> </w:t>
            </w:r>
            <w:r w:rsidRPr="00C926B2">
              <w:rPr>
                <w:rFonts w:ascii="Arial" w:hAnsi="Arial" w:cs="Arial"/>
                <w:sz w:val="24"/>
                <w:szCs w:val="24"/>
              </w:rPr>
              <w:t>of</w:t>
            </w:r>
            <w:r w:rsidRPr="00C926B2">
              <w:rPr>
                <w:rFonts w:ascii="Arial" w:hAnsi="Arial" w:cs="Arial"/>
                <w:spacing w:val="-7"/>
                <w:sz w:val="24"/>
                <w:szCs w:val="24"/>
              </w:rPr>
              <w:t xml:space="preserve"> </w:t>
            </w:r>
            <w:r w:rsidRPr="00C926B2">
              <w:rPr>
                <w:rFonts w:ascii="Arial" w:hAnsi="Arial" w:cs="Arial"/>
                <w:sz w:val="24"/>
                <w:szCs w:val="24"/>
              </w:rPr>
              <w:t>selecting</w:t>
            </w:r>
            <w:r w:rsidRPr="00C926B2">
              <w:rPr>
                <w:rFonts w:ascii="Arial" w:hAnsi="Arial" w:cs="Arial"/>
                <w:spacing w:val="-6"/>
                <w:sz w:val="24"/>
                <w:szCs w:val="24"/>
              </w:rPr>
              <w:t xml:space="preserve"> </w:t>
            </w:r>
            <w:r w:rsidRPr="00C926B2">
              <w:rPr>
                <w:rFonts w:ascii="Arial" w:hAnsi="Arial" w:cs="Arial"/>
                <w:sz w:val="24"/>
                <w:szCs w:val="24"/>
              </w:rPr>
              <w:t>the</w:t>
            </w:r>
            <w:r w:rsidRPr="00C926B2">
              <w:rPr>
                <w:rFonts w:ascii="Arial" w:hAnsi="Arial" w:cs="Arial"/>
                <w:spacing w:val="-4"/>
                <w:sz w:val="24"/>
                <w:szCs w:val="24"/>
              </w:rPr>
              <w:t xml:space="preserve"> </w:t>
            </w:r>
            <w:r w:rsidRPr="00C926B2">
              <w:rPr>
                <w:rFonts w:ascii="Arial" w:hAnsi="Arial" w:cs="Arial"/>
                <w:sz w:val="24"/>
                <w:szCs w:val="24"/>
              </w:rPr>
              <w:t>right</w:t>
            </w:r>
            <w:r w:rsidRPr="00C926B2">
              <w:rPr>
                <w:rFonts w:ascii="Arial" w:hAnsi="Arial" w:cs="Arial"/>
                <w:spacing w:val="-5"/>
                <w:sz w:val="24"/>
                <w:szCs w:val="24"/>
              </w:rPr>
              <w:t xml:space="preserve"> </w:t>
            </w:r>
            <w:r w:rsidRPr="00C926B2">
              <w:rPr>
                <w:rFonts w:ascii="Arial" w:hAnsi="Arial" w:cs="Arial"/>
                <w:sz w:val="24"/>
                <w:szCs w:val="24"/>
              </w:rPr>
              <w:t>financial</w:t>
            </w:r>
            <w:r w:rsidRPr="00C926B2">
              <w:rPr>
                <w:rFonts w:ascii="Arial" w:hAnsi="Arial" w:cs="Arial"/>
                <w:spacing w:val="-4"/>
                <w:sz w:val="24"/>
                <w:szCs w:val="24"/>
              </w:rPr>
              <w:t xml:space="preserve"> </w:t>
            </w:r>
            <w:r w:rsidRPr="00C926B2">
              <w:rPr>
                <w:rFonts w:ascii="Arial" w:hAnsi="Arial" w:cs="Arial"/>
                <w:sz w:val="24"/>
                <w:szCs w:val="24"/>
              </w:rPr>
              <w:t>institution,</w:t>
            </w:r>
            <w:r w:rsidRPr="00C926B2">
              <w:rPr>
                <w:rFonts w:ascii="Arial" w:hAnsi="Arial" w:cs="Arial"/>
                <w:spacing w:val="-5"/>
                <w:sz w:val="24"/>
                <w:szCs w:val="24"/>
              </w:rPr>
              <w:t xml:space="preserve"> </w:t>
            </w:r>
            <w:r w:rsidRPr="00C926B2">
              <w:rPr>
                <w:rFonts w:ascii="Arial" w:hAnsi="Arial" w:cs="Arial"/>
                <w:sz w:val="24"/>
                <w:szCs w:val="24"/>
              </w:rPr>
              <w:t>product,</w:t>
            </w:r>
            <w:r w:rsidRPr="00C926B2">
              <w:rPr>
                <w:rFonts w:ascii="Arial" w:hAnsi="Arial" w:cs="Arial"/>
                <w:spacing w:val="-6"/>
                <w:sz w:val="24"/>
                <w:szCs w:val="24"/>
              </w:rPr>
              <w:t xml:space="preserve"> </w:t>
            </w:r>
            <w:r w:rsidRPr="00C926B2">
              <w:rPr>
                <w:rFonts w:ascii="Arial" w:hAnsi="Arial" w:cs="Arial"/>
                <w:sz w:val="24"/>
                <w:szCs w:val="24"/>
              </w:rPr>
              <w:t>and</w:t>
            </w:r>
            <w:r w:rsidRPr="00C926B2">
              <w:rPr>
                <w:rFonts w:ascii="Arial" w:hAnsi="Arial" w:cs="Arial"/>
                <w:spacing w:val="-7"/>
                <w:sz w:val="24"/>
                <w:szCs w:val="24"/>
              </w:rPr>
              <w:t xml:space="preserve"> </w:t>
            </w:r>
            <w:r w:rsidRPr="00C926B2">
              <w:rPr>
                <w:rFonts w:ascii="Arial" w:hAnsi="Arial" w:cs="Arial"/>
                <w:spacing w:val="-2"/>
                <w:sz w:val="24"/>
                <w:szCs w:val="24"/>
              </w:rPr>
              <w:t>service</w:t>
            </w:r>
          </w:p>
          <w:p w14:paraId="0165B708"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Demonstrate</w:t>
            </w:r>
            <w:r w:rsidRPr="00C926B2">
              <w:rPr>
                <w:rFonts w:ascii="Arial" w:hAnsi="Arial" w:cs="Arial"/>
                <w:spacing w:val="-6"/>
                <w:sz w:val="24"/>
                <w:szCs w:val="24"/>
              </w:rPr>
              <w:t xml:space="preserve"> </w:t>
            </w:r>
            <w:r w:rsidRPr="00C926B2">
              <w:rPr>
                <w:rFonts w:ascii="Arial" w:hAnsi="Arial" w:cs="Arial"/>
                <w:sz w:val="24"/>
                <w:szCs w:val="24"/>
              </w:rPr>
              <w:t>how</w:t>
            </w:r>
            <w:r w:rsidRPr="00C926B2">
              <w:rPr>
                <w:rFonts w:ascii="Arial" w:hAnsi="Arial" w:cs="Arial"/>
                <w:spacing w:val="-6"/>
                <w:sz w:val="24"/>
                <w:szCs w:val="24"/>
              </w:rPr>
              <w:t xml:space="preserve"> </w:t>
            </w:r>
            <w:r w:rsidRPr="00C926B2">
              <w:rPr>
                <w:rFonts w:ascii="Arial" w:hAnsi="Arial" w:cs="Arial"/>
                <w:sz w:val="24"/>
                <w:szCs w:val="24"/>
              </w:rPr>
              <w:t>to</w:t>
            </w:r>
            <w:r w:rsidRPr="00C926B2">
              <w:rPr>
                <w:rFonts w:ascii="Arial" w:hAnsi="Arial" w:cs="Arial"/>
                <w:spacing w:val="-5"/>
                <w:sz w:val="24"/>
                <w:szCs w:val="24"/>
              </w:rPr>
              <w:t xml:space="preserve"> </w:t>
            </w:r>
            <w:r w:rsidRPr="00C926B2">
              <w:rPr>
                <w:rFonts w:ascii="Arial" w:hAnsi="Arial" w:cs="Arial"/>
                <w:sz w:val="24"/>
                <w:szCs w:val="24"/>
              </w:rPr>
              <w:t>carry</w:t>
            </w:r>
            <w:r w:rsidRPr="00C926B2">
              <w:rPr>
                <w:rFonts w:ascii="Arial" w:hAnsi="Arial" w:cs="Arial"/>
                <w:spacing w:val="-5"/>
                <w:sz w:val="24"/>
                <w:szCs w:val="24"/>
              </w:rPr>
              <w:t xml:space="preserve"> </w:t>
            </w:r>
            <w:r w:rsidRPr="00C926B2">
              <w:rPr>
                <w:rFonts w:ascii="Arial" w:hAnsi="Arial" w:cs="Arial"/>
                <w:sz w:val="24"/>
                <w:szCs w:val="24"/>
              </w:rPr>
              <w:t>out</w:t>
            </w:r>
            <w:r w:rsidRPr="00C926B2">
              <w:rPr>
                <w:rFonts w:ascii="Arial" w:hAnsi="Arial" w:cs="Arial"/>
                <w:spacing w:val="-5"/>
                <w:sz w:val="24"/>
                <w:szCs w:val="24"/>
              </w:rPr>
              <w:t xml:space="preserve"> </w:t>
            </w:r>
            <w:r w:rsidRPr="00C926B2">
              <w:rPr>
                <w:rFonts w:ascii="Arial" w:hAnsi="Arial" w:cs="Arial"/>
                <w:sz w:val="24"/>
                <w:szCs w:val="24"/>
              </w:rPr>
              <w:t>offline</w:t>
            </w:r>
            <w:r w:rsidRPr="00C926B2">
              <w:rPr>
                <w:rFonts w:ascii="Arial" w:hAnsi="Arial" w:cs="Arial"/>
                <w:spacing w:val="-5"/>
                <w:sz w:val="24"/>
                <w:szCs w:val="24"/>
              </w:rPr>
              <w:t xml:space="preserve"> </w:t>
            </w:r>
            <w:r w:rsidRPr="00C926B2">
              <w:rPr>
                <w:rFonts w:ascii="Arial" w:hAnsi="Arial" w:cs="Arial"/>
                <w:sz w:val="24"/>
                <w:szCs w:val="24"/>
              </w:rPr>
              <w:t>and</w:t>
            </w:r>
            <w:r w:rsidRPr="00C926B2">
              <w:rPr>
                <w:rFonts w:ascii="Arial" w:hAnsi="Arial" w:cs="Arial"/>
                <w:spacing w:val="-5"/>
                <w:sz w:val="24"/>
                <w:szCs w:val="24"/>
              </w:rPr>
              <w:t xml:space="preserve"> </w:t>
            </w:r>
            <w:r w:rsidRPr="00C926B2">
              <w:rPr>
                <w:rFonts w:ascii="Arial" w:hAnsi="Arial" w:cs="Arial"/>
                <w:sz w:val="24"/>
                <w:szCs w:val="24"/>
              </w:rPr>
              <w:t>online</w:t>
            </w:r>
            <w:r w:rsidRPr="00C926B2">
              <w:rPr>
                <w:rFonts w:ascii="Arial" w:hAnsi="Arial" w:cs="Arial"/>
                <w:spacing w:val="-5"/>
                <w:sz w:val="24"/>
                <w:szCs w:val="24"/>
              </w:rPr>
              <w:t xml:space="preserve"> </w:t>
            </w:r>
            <w:r w:rsidRPr="00C926B2">
              <w:rPr>
                <w:rFonts w:ascii="Arial" w:hAnsi="Arial" w:cs="Arial"/>
                <w:sz w:val="24"/>
                <w:szCs w:val="24"/>
              </w:rPr>
              <w:t>financial</w:t>
            </w:r>
            <w:r w:rsidRPr="00C926B2">
              <w:rPr>
                <w:rFonts w:ascii="Arial" w:hAnsi="Arial" w:cs="Arial"/>
                <w:spacing w:val="-6"/>
                <w:sz w:val="24"/>
                <w:szCs w:val="24"/>
              </w:rPr>
              <w:t xml:space="preserve"> </w:t>
            </w:r>
            <w:r w:rsidRPr="00C926B2">
              <w:rPr>
                <w:rFonts w:ascii="Arial" w:hAnsi="Arial" w:cs="Arial"/>
                <w:sz w:val="24"/>
                <w:szCs w:val="24"/>
              </w:rPr>
              <w:t>transactions,</w:t>
            </w:r>
            <w:r w:rsidRPr="00C926B2">
              <w:rPr>
                <w:rFonts w:ascii="Arial" w:hAnsi="Arial" w:cs="Arial"/>
                <w:spacing w:val="-7"/>
                <w:sz w:val="24"/>
                <w:szCs w:val="24"/>
              </w:rPr>
              <w:t xml:space="preserve"> </w:t>
            </w:r>
            <w:r w:rsidRPr="00C926B2">
              <w:rPr>
                <w:rFonts w:ascii="Arial" w:hAnsi="Arial" w:cs="Arial"/>
                <w:sz w:val="24"/>
                <w:szCs w:val="24"/>
              </w:rPr>
              <w:t>safely</w:t>
            </w:r>
            <w:r w:rsidRPr="00C926B2">
              <w:rPr>
                <w:rFonts w:ascii="Arial" w:hAnsi="Arial" w:cs="Arial"/>
                <w:spacing w:val="-5"/>
                <w:sz w:val="24"/>
                <w:szCs w:val="24"/>
              </w:rPr>
              <w:t xml:space="preserve"> </w:t>
            </w:r>
            <w:r w:rsidRPr="00C926B2">
              <w:rPr>
                <w:rFonts w:ascii="Arial" w:hAnsi="Arial" w:cs="Arial"/>
                <w:sz w:val="24"/>
                <w:szCs w:val="24"/>
              </w:rPr>
              <w:t>and</w:t>
            </w:r>
            <w:r w:rsidRPr="00C926B2">
              <w:rPr>
                <w:rFonts w:ascii="Arial" w:hAnsi="Arial" w:cs="Arial"/>
                <w:spacing w:val="-5"/>
                <w:sz w:val="24"/>
                <w:szCs w:val="24"/>
              </w:rPr>
              <w:t xml:space="preserve"> </w:t>
            </w:r>
            <w:r w:rsidRPr="00C926B2">
              <w:rPr>
                <w:rFonts w:ascii="Arial" w:hAnsi="Arial" w:cs="Arial"/>
                <w:spacing w:val="-2"/>
                <w:sz w:val="24"/>
                <w:szCs w:val="24"/>
              </w:rPr>
              <w:t>securely</w:t>
            </w:r>
          </w:p>
          <w:p w14:paraId="1956E048" w14:textId="77777777" w:rsidR="000863E7" w:rsidRPr="00C926B2" w:rsidRDefault="000863E7" w:rsidP="004F4310">
            <w:pPr>
              <w:pStyle w:val="ListParagraph"/>
              <w:widowControl w:val="0"/>
              <w:numPr>
                <w:ilvl w:val="0"/>
                <w:numId w:val="49"/>
              </w:numPr>
              <w:tabs>
                <w:tab w:val="left" w:pos="912"/>
              </w:tabs>
              <w:autoSpaceDE w:val="0"/>
              <w:autoSpaceDN w:val="0"/>
              <w:spacing w:before="43"/>
              <w:ind w:left="946"/>
              <w:contextualSpacing w:val="0"/>
              <w:jc w:val="both"/>
              <w:rPr>
                <w:rFonts w:ascii="Arial" w:hAnsi="Arial" w:cs="Arial"/>
                <w:sz w:val="24"/>
                <w:szCs w:val="24"/>
              </w:rPr>
            </w:pPr>
            <w:r w:rsidRPr="00C926B2">
              <w:rPr>
                <w:rFonts w:ascii="Arial" w:hAnsi="Arial" w:cs="Arial"/>
                <w:sz w:val="24"/>
                <w:szCs w:val="24"/>
              </w:rPr>
              <w:t>List</w:t>
            </w:r>
            <w:r w:rsidRPr="00C926B2">
              <w:rPr>
                <w:rFonts w:ascii="Arial" w:hAnsi="Arial" w:cs="Arial"/>
                <w:spacing w:val="-7"/>
                <w:sz w:val="24"/>
                <w:szCs w:val="24"/>
              </w:rPr>
              <w:t xml:space="preserve"> </w:t>
            </w:r>
            <w:r w:rsidRPr="00C926B2">
              <w:rPr>
                <w:rFonts w:ascii="Arial" w:hAnsi="Arial" w:cs="Arial"/>
                <w:sz w:val="24"/>
                <w:szCs w:val="24"/>
              </w:rPr>
              <w:t>the</w:t>
            </w:r>
            <w:r w:rsidRPr="00C926B2">
              <w:rPr>
                <w:rFonts w:ascii="Arial" w:hAnsi="Arial" w:cs="Arial"/>
                <w:spacing w:val="-6"/>
                <w:sz w:val="24"/>
                <w:szCs w:val="24"/>
              </w:rPr>
              <w:t xml:space="preserve"> </w:t>
            </w:r>
            <w:r w:rsidRPr="00C926B2">
              <w:rPr>
                <w:rFonts w:ascii="Arial" w:hAnsi="Arial" w:cs="Arial"/>
                <w:sz w:val="24"/>
                <w:szCs w:val="24"/>
              </w:rPr>
              <w:t>common</w:t>
            </w:r>
            <w:r w:rsidRPr="00C926B2">
              <w:rPr>
                <w:rFonts w:ascii="Arial" w:hAnsi="Arial" w:cs="Arial"/>
                <w:spacing w:val="-7"/>
                <w:sz w:val="24"/>
                <w:szCs w:val="24"/>
              </w:rPr>
              <w:t xml:space="preserve"> </w:t>
            </w:r>
            <w:r w:rsidRPr="00C926B2">
              <w:rPr>
                <w:rFonts w:ascii="Arial" w:hAnsi="Arial" w:cs="Arial"/>
                <w:sz w:val="24"/>
                <w:szCs w:val="24"/>
              </w:rPr>
              <w:t>components</w:t>
            </w:r>
            <w:r w:rsidRPr="00C926B2">
              <w:rPr>
                <w:rFonts w:ascii="Arial" w:hAnsi="Arial" w:cs="Arial"/>
                <w:spacing w:val="-5"/>
                <w:sz w:val="24"/>
                <w:szCs w:val="24"/>
              </w:rPr>
              <w:t xml:space="preserve"> </w:t>
            </w:r>
            <w:r w:rsidRPr="00C926B2">
              <w:rPr>
                <w:rFonts w:ascii="Arial" w:hAnsi="Arial" w:cs="Arial"/>
                <w:sz w:val="24"/>
                <w:szCs w:val="24"/>
              </w:rPr>
              <w:t>of</w:t>
            </w:r>
            <w:r w:rsidRPr="00C926B2">
              <w:rPr>
                <w:rFonts w:ascii="Arial" w:hAnsi="Arial" w:cs="Arial"/>
                <w:spacing w:val="-9"/>
                <w:sz w:val="24"/>
                <w:szCs w:val="24"/>
              </w:rPr>
              <w:t xml:space="preserve"> </w:t>
            </w:r>
            <w:r w:rsidRPr="00C926B2">
              <w:rPr>
                <w:rFonts w:ascii="Arial" w:hAnsi="Arial" w:cs="Arial"/>
                <w:sz w:val="24"/>
                <w:szCs w:val="24"/>
              </w:rPr>
              <w:t>salary</w:t>
            </w:r>
            <w:r w:rsidRPr="00C926B2">
              <w:rPr>
                <w:rFonts w:ascii="Arial" w:hAnsi="Arial" w:cs="Arial"/>
                <w:spacing w:val="-3"/>
                <w:sz w:val="24"/>
                <w:szCs w:val="24"/>
              </w:rPr>
              <w:t xml:space="preserve"> </w:t>
            </w:r>
            <w:r w:rsidRPr="00C926B2">
              <w:rPr>
                <w:rFonts w:ascii="Arial" w:hAnsi="Arial" w:cs="Arial"/>
                <w:sz w:val="24"/>
                <w:szCs w:val="24"/>
              </w:rPr>
              <w:t>and</w:t>
            </w:r>
            <w:r w:rsidRPr="00C926B2">
              <w:rPr>
                <w:rFonts w:ascii="Arial" w:hAnsi="Arial" w:cs="Arial"/>
                <w:spacing w:val="-6"/>
                <w:sz w:val="24"/>
                <w:szCs w:val="24"/>
              </w:rPr>
              <w:t xml:space="preserve"> </w:t>
            </w:r>
            <w:r w:rsidRPr="00C926B2">
              <w:rPr>
                <w:rFonts w:ascii="Arial" w:hAnsi="Arial" w:cs="Arial"/>
                <w:sz w:val="24"/>
                <w:szCs w:val="24"/>
              </w:rPr>
              <w:t>compute</w:t>
            </w:r>
            <w:r w:rsidRPr="00C926B2">
              <w:rPr>
                <w:rFonts w:ascii="Arial" w:hAnsi="Arial" w:cs="Arial"/>
                <w:spacing w:val="-6"/>
                <w:sz w:val="24"/>
                <w:szCs w:val="24"/>
              </w:rPr>
              <w:t xml:space="preserve"> </w:t>
            </w:r>
            <w:r w:rsidRPr="00C926B2">
              <w:rPr>
                <w:rFonts w:ascii="Arial" w:hAnsi="Arial" w:cs="Arial"/>
                <w:sz w:val="24"/>
                <w:szCs w:val="24"/>
              </w:rPr>
              <w:t>income,</w:t>
            </w:r>
            <w:r w:rsidRPr="00C926B2">
              <w:rPr>
                <w:rFonts w:ascii="Arial" w:hAnsi="Arial" w:cs="Arial"/>
                <w:spacing w:val="-5"/>
                <w:sz w:val="24"/>
                <w:szCs w:val="24"/>
              </w:rPr>
              <w:t xml:space="preserve"> </w:t>
            </w:r>
            <w:r w:rsidRPr="00C926B2">
              <w:rPr>
                <w:rFonts w:ascii="Arial" w:hAnsi="Arial" w:cs="Arial"/>
                <w:sz w:val="24"/>
                <w:szCs w:val="24"/>
              </w:rPr>
              <w:t>expenditure,</w:t>
            </w:r>
            <w:r w:rsidRPr="00C926B2">
              <w:rPr>
                <w:rFonts w:ascii="Arial" w:hAnsi="Arial" w:cs="Arial"/>
                <w:spacing w:val="-7"/>
                <w:sz w:val="24"/>
                <w:szCs w:val="24"/>
              </w:rPr>
              <w:t xml:space="preserve"> </w:t>
            </w:r>
            <w:r w:rsidRPr="00C926B2">
              <w:rPr>
                <w:rFonts w:ascii="Arial" w:hAnsi="Arial" w:cs="Arial"/>
                <w:sz w:val="24"/>
                <w:szCs w:val="24"/>
              </w:rPr>
              <w:t>taxes,</w:t>
            </w:r>
            <w:r w:rsidRPr="00C926B2">
              <w:rPr>
                <w:rFonts w:ascii="Arial" w:hAnsi="Arial" w:cs="Arial"/>
                <w:spacing w:val="-6"/>
                <w:sz w:val="24"/>
                <w:szCs w:val="24"/>
              </w:rPr>
              <w:t xml:space="preserve"> </w:t>
            </w:r>
            <w:r w:rsidRPr="00C926B2">
              <w:rPr>
                <w:rFonts w:ascii="Arial" w:hAnsi="Arial" w:cs="Arial"/>
                <w:sz w:val="24"/>
                <w:szCs w:val="24"/>
              </w:rPr>
              <w:t>investments</w:t>
            </w:r>
            <w:r w:rsidRPr="00C926B2">
              <w:rPr>
                <w:rFonts w:ascii="Arial" w:hAnsi="Arial" w:cs="Arial"/>
                <w:spacing w:val="-6"/>
                <w:sz w:val="24"/>
                <w:szCs w:val="24"/>
              </w:rPr>
              <w:t xml:space="preserve"> </w:t>
            </w:r>
            <w:r w:rsidRPr="00C926B2">
              <w:rPr>
                <w:rFonts w:ascii="Arial" w:hAnsi="Arial" w:cs="Arial"/>
                <w:spacing w:val="-4"/>
                <w:sz w:val="24"/>
                <w:szCs w:val="24"/>
              </w:rPr>
              <w:t>etc.</w:t>
            </w:r>
          </w:p>
          <w:p w14:paraId="34E6F0AA" w14:textId="77777777" w:rsidR="000863E7" w:rsidRPr="00C926B2" w:rsidRDefault="000863E7" w:rsidP="004F4310">
            <w:pPr>
              <w:pStyle w:val="ListParagraph"/>
              <w:widowControl w:val="0"/>
              <w:numPr>
                <w:ilvl w:val="0"/>
                <w:numId w:val="49"/>
              </w:numPr>
              <w:tabs>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Discuss</w:t>
            </w:r>
            <w:r w:rsidRPr="00C926B2">
              <w:rPr>
                <w:rFonts w:ascii="Arial" w:hAnsi="Arial" w:cs="Arial"/>
                <w:spacing w:val="-5"/>
                <w:sz w:val="24"/>
                <w:szCs w:val="24"/>
              </w:rPr>
              <w:t xml:space="preserve"> </w:t>
            </w:r>
            <w:r w:rsidRPr="00C926B2">
              <w:rPr>
                <w:rFonts w:ascii="Arial" w:hAnsi="Arial" w:cs="Arial"/>
                <w:sz w:val="24"/>
                <w:szCs w:val="24"/>
              </w:rPr>
              <w:t>the</w:t>
            </w:r>
            <w:r w:rsidRPr="00C926B2">
              <w:rPr>
                <w:rFonts w:ascii="Arial" w:hAnsi="Arial" w:cs="Arial"/>
                <w:spacing w:val="-5"/>
                <w:sz w:val="24"/>
                <w:szCs w:val="24"/>
              </w:rPr>
              <w:t xml:space="preserve"> </w:t>
            </w:r>
            <w:r w:rsidRPr="00C926B2">
              <w:rPr>
                <w:rFonts w:ascii="Arial" w:hAnsi="Arial" w:cs="Arial"/>
                <w:sz w:val="24"/>
                <w:szCs w:val="24"/>
              </w:rPr>
              <w:t>legal</w:t>
            </w:r>
            <w:r w:rsidRPr="00C926B2">
              <w:rPr>
                <w:rFonts w:ascii="Arial" w:hAnsi="Arial" w:cs="Arial"/>
                <w:spacing w:val="-4"/>
                <w:sz w:val="24"/>
                <w:szCs w:val="24"/>
              </w:rPr>
              <w:t xml:space="preserve"> </w:t>
            </w:r>
            <w:r w:rsidRPr="00C926B2">
              <w:rPr>
                <w:rFonts w:ascii="Arial" w:hAnsi="Arial" w:cs="Arial"/>
                <w:sz w:val="24"/>
                <w:szCs w:val="24"/>
              </w:rPr>
              <w:t>rights,</w:t>
            </w:r>
            <w:r w:rsidRPr="00C926B2">
              <w:rPr>
                <w:rFonts w:ascii="Arial" w:hAnsi="Arial" w:cs="Arial"/>
                <w:spacing w:val="-1"/>
                <w:sz w:val="24"/>
                <w:szCs w:val="24"/>
              </w:rPr>
              <w:t xml:space="preserve"> </w:t>
            </w:r>
            <w:r w:rsidRPr="00C926B2">
              <w:rPr>
                <w:rFonts w:ascii="Arial" w:hAnsi="Arial" w:cs="Arial"/>
                <w:sz w:val="24"/>
                <w:szCs w:val="24"/>
              </w:rPr>
              <w:t>laws,</w:t>
            </w:r>
            <w:r w:rsidRPr="00C926B2">
              <w:rPr>
                <w:rFonts w:ascii="Arial" w:hAnsi="Arial" w:cs="Arial"/>
                <w:spacing w:val="-6"/>
                <w:sz w:val="24"/>
                <w:szCs w:val="24"/>
              </w:rPr>
              <w:t xml:space="preserve"> </w:t>
            </w:r>
            <w:r w:rsidRPr="00C926B2">
              <w:rPr>
                <w:rFonts w:ascii="Arial" w:hAnsi="Arial" w:cs="Arial"/>
                <w:sz w:val="24"/>
                <w:szCs w:val="24"/>
              </w:rPr>
              <w:t>and</w:t>
            </w:r>
            <w:r w:rsidRPr="00C926B2">
              <w:rPr>
                <w:rFonts w:ascii="Arial" w:hAnsi="Arial" w:cs="Arial"/>
                <w:spacing w:val="-4"/>
                <w:sz w:val="24"/>
                <w:szCs w:val="24"/>
              </w:rPr>
              <w:t xml:space="preserve"> aids</w:t>
            </w:r>
          </w:p>
          <w:p w14:paraId="40743B4C"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Describe</w:t>
            </w:r>
            <w:r w:rsidRPr="00C926B2">
              <w:rPr>
                <w:rFonts w:ascii="Arial" w:hAnsi="Arial" w:cs="Arial"/>
                <w:spacing w:val="-6"/>
                <w:sz w:val="24"/>
                <w:szCs w:val="24"/>
              </w:rPr>
              <w:t xml:space="preserve"> </w:t>
            </w:r>
            <w:r w:rsidRPr="00C926B2">
              <w:rPr>
                <w:rFonts w:ascii="Arial" w:hAnsi="Arial" w:cs="Arial"/>
                <w:sz w:val="24"/>
                <w:szCs w:val="24"/>
              </w:rPr>
              <w:t>the</w:t>
            </w:r>
            <w:r w:rsidRPr="00C926B2">
              <w:rPr>
                <w:rFonts w:ascii="Arial" w:hAnsi="Arial" w:cs="Arial"/>
                <w:spacing w:val="-5"/>
                <w:sz w:val="24"/>
                <w:szCs w:val="24"/>
              </w:rPr>
              <w:t xml:space="preserve"> </w:t>
            </w:r>
            <w:r w:rsidRPr="00C926B2">
              <w:rPr>
                <w:rFonts w:ascii="Arial" w:hAnsi="Arial" w:cs="Arial"/>
                <w:sz w:val="24"/>
                <w:szCs w:val="24"/>
              </w:rPr>
              <w:t>role</w:t>
            </w:r>
            <w:r w:rsidRPr="00C926B2">
              <w:rPr>
                <w:rFonts w:ascii="Arial" w:hAnsi="Arial" w:cs="Arial"/>
                <w:spacing w:val="-7"/>
                <w:sz w:val="24"/>
                <w:szCs w:val="24"/>
              </w:rPr>
              <w:t xml:space="preserve"> </w:t>
            </w:r>
            <w:r w:rsidRPr="00C926B2">
              <w:rPr>
                <w:rFonts w:ascii="Arial" w:hAnsi="Arial" w:cs="Arial"/>
                <w:sz w:val="24"/>
                <w:szCs w:val="24"/>
              </w:rPr>
              <w:t>of</w:t>
            </w:r>
            <w:r w:rsidRPr="00C926B2">
              <w:rPr>
                <w:rFonts w:ascii="Arial" w:hAnsi="Arial" w:cs="Arial"/>
                <w:spacing w:val="-6"/>
                <w:sz w:val="24"/>
                <w:szCs w:val="24"/>
              </w:rPr>
              <w:t xml:space="preserve"> </w:t>
            </w:r>
            <w:r w:rsidRPr="00C926B2">
              <w:rPr>
                <w:rFonts w:ascii="Arial" w:hAnsi="Arial" w:cs="Arial"/>
                <w:sz w:val="24"/>
                <w:szCs w:val="24"/>
              </w:rPr>
              <w:t>digital</w:t>
            </w:r>
            <w:r w:rsidRPr="00C926B2">
              <w:rPr>
                <w:rFonts w:ascii="Arial" w:hAnsi="Arial" w:cs="Arial"/>
                <w:spacing w:val="-5"/>
                <w:sz w:val="24"/>
                <w:szCs w:val="24"/>
              </w:rPr>
              <w:t xml:space="preserve"> </w:t>
            </w:r>
            <w:r w:rsidRPr="00C926B2">
              <w:rPr>
                <w:rFonts w:ascii="Arial" w:hAnsi="Arial" w:cs="Arial"/>
                <w:sz w:val="24"/>
                <w:szCs w:val="24"/>
              </w:rPr>
              <w:t>technology</w:t>
            </w:r>
            <w:r w:rsidRPr="00C926B2">
              <w:rPr>
                <w:rFonts w:ascii="Arial" w:hAnsi="Arial" w:cs="Arial"/>
                <w:spacing w:val="-4"/>
                <w:sz w:val="24"/>
                <w:szCs w:val="24"/>
              </w:rPr>
              <w:t xml:space="preserve"> </w:t>
            </w:r>
            <w:r w:rsidRPr="00C926B2">
              <w:rPr>
                <w:rFonts w:ascii="Arial" w:hAnsi="Arial" w:cs="Arial"/>
                <w:sz w:val="24"/>
                <w:szCs w:val="24"/>
              </w:rPr>
              <w:t>in today’s</w:t>
            </w:r>
            <w:r w:rsidRPr="00C926B2">
              <w:rPr>
                <w:rFonts w:ascii="Arial" w:hAnsi="Arial" w:cs="Arial"/>
                <w:spacing w:val="-5"/>
                <w:sz w:val="24"/>
                <w:szCs w:val="24"/>
              </w:rPr>
              <w:t xml:space="preserve"> </w:t>
            </w:r>
            <w:r w:rsidRPr="00C926B2">
              <w:rPr>
                <w:rFonts w:ascii="Arial" w:hAnsi="Arial" w:cs="Arial"/>
                <w:spacing w:val="-4"/>
                <w:sz w:val="24"/>
                <w:szCs w:val="24"/>
              </w:rPr>
              <w:t>life</w:t>
            </w:r>
          </w:p>
          <w:p w14:paraId="4613B344" w14:textId="77777777" w:rsidR="000863E7" w:rsidRPr="00C926B2" w:rsidRDefault="000863E7" w:rsidP="004F4310">
            <w:pPr>
              <w:pStyle w:val="ListParagraph"/>
              <w:widowControl w:val="0"/>
              <w:numPr>
                <w:ilvl w:val="0"/>
                <w:numId w:val="49"/>
              </w:numPr>
              <w:tabs>
                <w:tab w:val="left" w:pos="912"/>
              </w:tabs>
              <w:autoSpaceDE w:val="0"/>
              <w:autoSpaceDN w:val="0"/>
              <w:ind w:left="946" w:right="-82"/>
              <w:contextualSpacing w:val="0"/>
              <w:jc w:val="both"/>
              <w:rPr>
                <w:rFonts w:ascii="Arial" w:hAnsi="Arial" w:cs="Arial"/>
                <w:sz w:val="24"/>
                <w:szCs w:val="24"/>
              </w:rPr>
            </w:pPr>
            <w:r w:rsidRPr="00C926B2">
              <w:rPr>
                <w:rFonts w:ascii="Arial" w:hAnsi="Arial" w:cs="Arial"/>
                <w:sz w:val="24"/>
                <w:szCs w:val="24"/>
              </w:rPr>
              <w:t>Demonstrate</w:t>
            </w:r>
            <w:r w:rsidRPr="00C926B2">
              <w:rPr>
                <w:rFonts w:ascii="Arial" w:hAnsi="Arial" w:cs="Arial"/>
                <w:spacing w:val="-4"/>
                <w:sz w:val="24"/>
                <w:szCs w:val="24"/>
              </w:rPr>
              <w:t xml:space="preserve"> </w:t>
            </w:r>
            <w:r w:rsidRPr="00C926B2">
              <w:rPr>
                <w:rFonts w:ascii="Arial" w:hAnsi="Arial" w:cs="Arial"/>
                <w:sz w:val="24"/>
                <w:szCs w:val="24"/>
              </w:rPr>
              <w:t>how</w:t>
            </w:r>
            <w:r w:rsidRPr="00C926B2">
              <w:rPr>
                <w:rFonts w:ascii="Arial" w:hAnsi="Arial" w:cs="Arial"/>
                <w:spacing w:val="-4"/>
                <w:sz w:val="24"/>
                <w:szCs w:val="24"/>
              </w:rPr>
              <w:t xml:space="preserve"> </w:t>
            </w:r>
            <w:r w:rsidRPr="00C926B2">
              <w:rPr>
                <w:rFonts w:ascii="Arial" w:hAnsi="Arial" w:cs="Arial"/>
                <w:sz w:val="24"/>
                <w:szCs w:val="24"/>
              </w:rPr>
              <w:t>to</w:t>
            </w:r>
            <w:r w:rsidRPr="00C926B2">
              <w:rPr>
                <w:rFonts w:ascii="Arial" w:hAnsi="Arial" w:cs="Arial"/>
                <w:spacing w:val="-3"/>
                <w:sz w:val="24"/>
                <w:szCs w:val="24"/>
              </w:rPr>
              <w:t xml:space="preserve"> </w:t>
            </w:r>
            <w:r w:rsidRPr="00C926B2">
              <w:rPr>
                <w:rFonts w:ascii="Arial" w:hAnsi="Arial" w:cs="Arial"/>
                <w:sz w:val="24"/>
                <w:szCs w:val="24"/>
              </w:rPr>
              <w:t>operate digital</w:t>
            </w:r>
            <w:r w:rsidRPr="00C926B2">
              <w:rPr>
                <w:rFonts w:ascii="Arial" w:hAnsi="Arial" w:cs="Arial"/>
                <w:spacing w:val="-3"/>
                <w:sz w:val="24"/>
                <w:szCs w:val="24"/>
              </w:rPr>
              <w:t xml:space="preserve"> </w:t>
            </w:r>
            <w:r w:rsidRPr="00C926B2">
              <w:rPr>
                <w:rFonts w:ascii="Arial" w:hAnsi="Arial" w:cs="Arial"/>
                <w:sz w:val="24"/>
                <w:szCs w:val="24"/>
              </w:rPr>
              <w:t>devices</w:t>
            </w:r>
            <w:r w:rsidRPr="00C926B2">
              <w:rPr>
                <w:rFonts w:ascii="Arial" w:hAnsi="Arial" w:cs="Arial"/>
                <w:spacing w:val="-2"/>
                <w:sz w:val="24"/>
                <w:szCs w:val="24"/>
              </w:rPr>
              <w:t xml:space="preserve"> </w:t>
            </w:r>
            <w:r w:rsidRPr="00C926B2">
              <w:rPr>
                <w:rFonts w:ascii="Arial" w:hAnsi="Arial" w:cs="Arial"/>
                <w:sz w:val="24"/>
                <w:szCs w:val="24"/>
              </w:rPr>
              <w:t>and</w:t>
            </w:r>
            <w:r w:rsidRPr="00C926B2">
              <w:rPr>
                <w:rFonts w:ascii="Arial" w:hAnsi="Arial" w:cs="Arial"/>
                <w:spacing w:val="-3"/>
                <w:sz w:val="24"/>
                <w:szCs w:val="24"/>
              </w:rPr>
              <w:t xml:space="preserve"> </w:t>
            </w:r>
            <w:r w:rsidRPr="00C926B2">
              <w:rPr>
                <w:rFonts w:ascii="Arial" w:hAnsi="Arial" w:cs="Arial"/>
                <w:sz w:val="24"/>
                <w:szCs w:val="24"/>
              </w:rPr>
              <w:t>use</w:t>
            </w:r>
            <w:r w:rsidRPr="00C926B2">
              <w:rPr>
                <w:rFonts w:ascii="Arial" w:hAnsi="Arial" w:cs="Arial"/>
                <w:spacing w:val="-3"/>
                <w:sz w:val="24"/>
                <w:szCs w:val="24"/>
              </w:rPr>
              <w:t xml:space="preserve"> </w:t>
            </w:r>
            <w:r w:rsidRPr="00C926B2">
              <w:rPr>
                <w:rFonts w:ascii="Arial" w:hAnsi="Arial" w:cs="Arial"/>
                <w:sz w:val="24"/>
                <w:szCs w:val="24"/>
              </w:rPr>
              <w:t>the</w:t>
            </w:r>
            <w:r w:rsidRPr="00C926B2">
              <w:rPr>
                <w:rFonts w:ascii="Arial" w:hAnsi="Arial" w:cs="Arial"/>
                <w:spacing w:val="-4"/>
                <w:sz w:val="24"/>
                <w:szCs w:val="24"/>
              </w:rPr>
              <w:t xml:space="preserve"> </w:t>
            </w:r>
            <w:r w:rsidRPr="00C926B2">
              <w:rPr>
                <w:rFonts w:ascii="Arial" w:hAnsi="Arial" w:cs="Arial"/>
                <w:sz w:val="24"/>
                <w:szCs w:val="24"/>
              </w:rPr>
              <w:t>associated</w:t>
            </w:r>
            <w:r w:rsidRPr="00C926B2">
              <w:rPr>
                <w:rFonts w:ascii="Arial" w:hAnsi="Arial" w:cs="Arial"/>
                <w:spacing w:val="-3"/>
                <w:sz w:val="24"/>
                <w:szCs w:val="24"/>
              </w:rPr>
              <w:t xml:space="preserve"> </w:t>
            </w:r>
            <w:r w:rsidRPr="00C926B2">
              <w:rPr>
                <w:rFonts w:ascii="Arial" w:hAnsi="Arial" w:cs="Arial"/>
                <w:sz w:val="24"/>
                <w:szCs w:val="24"/>
              </w:rPr>
              <w:t>applications</w:t>
            </w:r>
            <w:r w:rsidRPr="00C926B2">
              <w:rPr>
                <w:rFonts w:ascii="Arial" w:hAnsi="Arial" w:cs="Arial"/>
                <w:spacing w:val="-1"/>
                <w:sz w:val="24"/>
                <w:szCs w:val="24"/>
              </w:rPr>
              <w:t xml:space="preserve"> </w:t>
            </w:r>
            <w:r w:rsidRPr="00C926B2">
              <w:rPr>
                <w:rFonts w:ascii="Arial" w:hAnsi="Arial" w:cs="Arial"/>
                <w:sz w:val="24"/>
                <w:szCs w:val="24"/>
              </w:rPr>
              <w:t>and</w:t>
            </w:r>
            <w:r w:rsidRPr="00C926B2">
              <w:rPr>
                <w:rFonts w:ascii="Arial" w:hAnsi="Arial" w:cs="Arial"/>
                <w:spacing w:val="-2"/>
                <w:sz w:val="24"/>
                <w:szCs w:val="24"/>
              </w:rPr>
              <w:t xml:space="preserve"> </w:t>
            </w:r>
            <w:r w:rsidRPr="00C926B2">
              <w:rPr>
                <w:rFonts w:ascii="Arial" w:hAnsi="Arial" w:cs="Arial"/>
                <w:sz w:val="24"/>
                <w:szCs w:val="24"/>
              </w:rPr>
              <w:lastRenderedPageBreak/>
              <w:t>features,</w:t>
            </w:r>
            <w:r w:rsidRPr="00C926B2">
              <w:rPr>
                <w:rFonts w:ascii="Arial" w:hAnsi="Arial" w:cs="Arial"/>
                <w:spacing w:val="-2"/>
                <w:sz w:val="24"/>
                <w:szCs w:val="24"/>
              </w:rPr>
              <w:t xml:space="preserve"> </w:t>
            </w:r>
            <w:r w:rsidRPr="00C926B2">
              <w:rPr>
                <w:rFonts w:ascii="Arial" w:hAnsi="Arial" w:cs="Arial"/>
                <w:sz w:val="24"/>
                <w:szCs w:val="24"/>
              </w:rPr>
              <w:t>safely</w:t>
            </w:r>
            <w:r w:rsidRPr="00C926B2">
              <w:rPr>
                <w:rFonts w:ascii="Arial" w:hAnsi="Arial" w:cs="Arial"/>
                <w:spacing w:val="-3"/>
                <w:sz w:val="24"/>
                <w:szCs w:val="24"/>
              </w:rPr>
              <w:t xml:space="preserve"> </w:t>
            </w:r>
            <w:r w:rsidRPr="00C926B2">
              <w:rPr>
                <w:rFonts w:ascii="Arial" w:hAnsi="Arial" w:cs="Arial"/>
                <w:sz w:val="24"/>
                <w:szCs w:val="24"/>
              </w:rPr>
              <w:t xml:space="preserve">and </w:t>
            </w:r>
            <w:r w:rsidRPr="00C926B2">
              <w:rPr>
                <w:rFonts w:ascii="Arial" w:hAnsi="Arial" w:cs="Arial"/>
                <w:spacing w:val="-2"/>
                <w:sz w:val="24"/>
                <w:szCs w:val="24"/>
              </w:rPr>
              <w:t>securely</w:t>
            </w:r>
          </w:p>
          <w:p w14:paraId="7CD11DAD" w14:textId="77777777" w:rsidR="000863E7" w:rsidRPr="00C926B2" w:rsidRDefault="000863E7" w:rsidP="004F4310">
            <w:pPr>
              <w:pStyle w:val="ListParagraph"/>
              <w:widowControl w:val="0"/>
              <w:numPr>
                <w:ilvl w:val="0"/>
                <w:numId w:val="49"/>
              </w:numPr>
              <w:tabs>
                <w:tab w:val="left" w:pos="912"/>
              </w:tabs>
              <w:autoSpaceDE w:val="0"/>
              <w:autoSpaceDN w:val="0"/>
              <w:ind w:left="946" w:right="-82"/>
              <w:contextualSpacing w:val="0"/>
              <w:jc w:val="both"/>
              <w:rPr>
                <w:rFonts w:ascii="Arial" w:hAnsi="Arial" w:cs="Arial"/>
                <w:sz w:val="24"/>
                <w:szCs w:val="24"/>
              </w:rPr>
            </w:pPr>
            <w:r w:rsidRPr="00C926B2">
              <w:rPr>
                <w:rFonts w:ascii="Arial" w:hAnsi="Arial" w:cs="Arial"/>
                <w:sz w:val="24"/>
                <w:szCs w:val="24"/>
              </w:rPr>
              <w:t>Discuss</w:t>
            </w:r>
            <w:r w:rsidRPr="00C926B2">
              <w:rPr>
                <w:rFonts w:ascii="Arial" w:hAnsi="Arial" w:cs="Arial"/>
                <w:spacing w:val="-3"/>
                <w:sz w:val="24"/>
                <w:szCs w:val="24"/>
              </w:rPr>
              <w:t xml:space="preserve"> </w:t>
            </w:r>
            <w:r w:rsidRPr="00C926B2">
              <w:rPr>
                <w:rFonts w:ascii="Arial" w:hAnsi="Arial" w:cs="Arial"/>
                <w:sz w:val="24"/>
                <w:szCs w:val="24"/>
              </w:rPr>
              <w:t>the</w:t>
            </w:r>
            <w:r w:rsidRPr="00C926B2">
              <w:rPr>
                <w:rFonts w:ascii="Arial" w:hAnsi="Arial" w:cs="Arial"/>
                <w:spacing w:val="-4"/>
                <w:sz w:val="24"/>
                <w:szCs w:val="24"/>
              </w:rPr>
              <w:t xml:space="preserve"> </w:t>
            </w:r>
            <w:r w:rsidRPr="00C926B2">
              <w:rPr>
                <w:rFonts w:ascii="Arial" w:hAnsi="Arial" w:cs="Arial"/>
                <w:sz w:val="24"/>
                <w:szCs w:val="24"/>
              </w:rPr>
              <w:t>significance</w:t>
            </w:r>
            <w:r w:rsidRPr="00C926B2">
              <w:rPr>
                <w:rFonts w:ascii="Arial" w:hAnsi="Arial" w:cs="Arial"/>
                <w:spacing w:val="-5"/>
                <w:sz w:val="24"/>
                <w:szCs w:val="24"/>
              </w:rPr>
              <w:t xml:space="preserve"> </w:t>
            </w:r>
            <w:r w:rsidRPr="00C926B2">
              <w:rPr>
                <w:rFonts w:ascii="Arial" w:hAnsi="Arial" w:cs="Arial"/>
                <w:sz w:val="24"/>
                <w:szCs w:val="24"/>
              </w:rPr>
              <w:t>of</w:t>
            </w:r>
            <w:r w:rsidRPr="00C926B2">
              <w:rPr>
                <w:rFonts w:ascii="Arial" w:hAnsi="Arial" w:cs="Arial"/>
                <w:spacing w:val="-2"/>
                <w:sz w:val="24"/>
                <w:szCs w:val="24"/>
              </w:rPr>
              <w:t xml:space="preserve"> </w:t>
            </w:r>
            <w:r w:rsidRPr="00C926B2">
              <w:rPr>
                <w:rFonts w:ascii="Arial" w:hAnsi="Arial" w:cs="Arial"/>
                <w:sz w:val="24"/>
                <w:szCs w:val="24"/>
              </w:rPr>
              <w:t>displaying</w:t>
            </w:r>
            <w:r w:rsidRPr="00C926B2">
              <w:rPr>
                <w:rFonts w:ascii="Arial" w:hAnsi="Arial" w:cs="Arial"/>
                <w:spacing w:val="-3"/>
                <w:sz w:val="24"/>
                <w:szCs w:val="24"/>
              </w:rPr>
              <w:t xml:space="preserve"> </w:t>
            </w:r>
            <w:r w:rsidRPr="00C926B2">
              <w:rPr>
                <w:rFonts w:ascii="Arial" w:hAnsi="Arial" w:cs="Arial"/>
                <w:sz w:val="24"/>
                <w:szCs w:val="24"/>
              </w:rPr>
              <w:t>responsible</w:t>
            </w:r>
            <w:r w:rsidRPr="00C926B2">
              <w:rPr>
                <w:rFonts w:ascii="Arial" w:hAnsi="Arial" w:cs="Arial"/>
                <w:spacing w:val="-5"/>
                <w:sz w:val="24"/>
                <w:szCs w:val="24"/>
              </w:rPr>
              <w:t xml:space="preserve"> </w:t>
            </w:r>
            <w:r w:rsidRPr="00C926B2">
              <w:rPr>
                <w:rFonts w:ascii="Arial" w:hAnsi="Arial" w:cs="Arial"/>
                <w:sz w:val="24"/>
                <w:szCs w:val="24"/>
              </w:rPr>
              <w:t>online</w:t>
            </w:r>
            <w:r w:rsidRPr="00C926B2">
              <w:rPr>
                <w:rFonts w:ascii="Arial" w:hAnsi="Arial" w:cs="Arial"/>
                <w:spacing w:val="-3"/>
                <w:sz w:val="24"/>
                <w:szCs w:val="24"/>
              </w:rPr>
              <w:t xml:space="preserve"> </w:t>
            </w:r>
            <w:r w:rsidRPr="00C926B2">
              <w:rPr>
                <w:rFonts w:ascii="Arial" w:hAnsi="Arial" w:cs="Arial"/>
                <w:sz w:val="24"/>
                <w:szCs w:val="24"/>
              </w:rPr>
              <w:t>behavior</w:t>
            </w:r>
            <w:r w:rsidRPr="00C926B2">
              <w:rPr>
                <w:rFonts w:ascii="Arial" w:hAnsi="Arial" w:cs="Arial"/>
                <w:spacing w:val="-1"/>
                <w:sz w:val="24"/>
                <w:szCs w:val="24"/>
              </w:rPr>
              <w:t xml:space="preserve"> </w:t>
            </w:r>
            <w:r w:rsidRPr="00C926B2">
              <w:rPr>
                <w:rFonts w:ascii="Arial" w:hAnsi="Arial" w:cs="Arial"/>
                <w:sz w:val="24"/>
                <w:szCs w:val="24"/>
              </w:rPr>
              <w:t>while</w:t>
            </w:r>
            <w:r w:rsidRPr="00C926B2">
              <w:rPr>
                <w:rFonts w:ascii="Arial" w:hAnsi="Arial" w:cs="Arial"/>
                <w:spacing w:val="-4"/>
                <w:sz w:val="24"/>
                <w:szCs w:val="24"/>
              </w:rPr>
              <w:t xml:space="preserve"> </w:t>
            </w:r>
            <w:r w:rsidRPr="00C926B2">
              <w:rPr>
                <w:rFonts w:ascii="Arial" w:hAnsi="Arial" w:cs="Arial"/>
                <w:sz w:val="24"/>
                <w:szCs w:val="24"/>
              </w:rPr>
              <w:t>browsing,</w:t>
            </w:r>
            <w:r w:rsidRPr="00C926B2">
              <w:rPr>
                <w:rFonts w:ascii="Arial" w:hAnsi="Arial" w:cs="Arial"/>
                <w:spacing w:val="-2"/>
                <w:sz w:val="24"/>
                <w:szCs w:val="24"/>
              </w:rPr>
              <w:t xml:space="preserve"> </w:t>
            </w:r>
            <w:r w:rsidRPr="00C926B2">
              <w:rPr>
                <w:rFonts w:ascii="Arial" w:hAnsi="Arial" w:cs="Arial"/>
                <w:sz w:val="24"/>
                <w:szCs w:val="24"/>
              </w:rPr>
              <w:t>using</w:t>
            </w:r>
            <w:r w:rsidRPr="00C926B2">
              <w:rPr>
                <w:rFonts w:ascii="Arial" w:hAnsi="Arial" w:cs="Arial"/>
                <w:spacing w:val="-3"/>
                <w:sz w:val="24"/>
                <w:szCs w:val="24"/>
              </w:rPr>
              <w:t xml:space="preserve"> </w:t>
            </w:r>
            <w:r w:rsidRPr="00C926B2">
              <w:rPr>
                <w:rFonts w:ascii="Arial" w:hAnsi="Arial" w:cs="Arial"/>
                <w:sz w:val="24"/>
                <w:szCs w:val="24"/>
              </w:rPr>
              <w:t>various</w:t>
            </w:r>
            <w:r w:rsidRPr="00C926B2">
              <w:rPr>
                <w:rFonts w:ascii="Arial" w:hAnsi="Arial" w:cs="Arial"/>
                <w:spacing w:val="-3"/>
                <w:sz w:val="24"/>
                <w:szCs w:val="24"/>
              </w:rPr>
              <w:t xml:space="preserve"> </w:t>
            </w:r>
            <w:r w:rsidRPr="00C926B2">
              <w:rPr>
                <w:rFonts w:ascii="Arial" w:hAnsi="Arial" w:cs="Arial"/>
                <w:sz w:val="24"/>
                <w:szCs w:val="24"/>
              </w:rPr>
              <w:t>social media platforms, e-mails, etc., safely and securely</w:t>
            </w:r>
          </w:p>
          <w:p w14:paraId="7D6C7E37" w14:textId="77777777" w:rsidR="000863E7" w:rsidRPr="00C926B2" w:rsidRDefault="000863E7" w:rsidP="004F4310">
            <w:pPr>
              <w:pStyle w:val="ListParagraph"/>
              <w:widowControl w:val="0"/>
              <w:numPr>
                <w:ilvl w:val="0"/>
                <w:numId w:val="49"/>
              </w:numPr>
              <w:tabs>
                <w:tab w:val="left" w:pos="958"/>
              </w:tabs>
              <w:autoSpaceDE w:val="0"/>
              <w:autoSpaceDN w:val="0"/>
              <w:ind w:left="946"/>
              <w:contextualSpacing w:val="0"/>
              <w:jc w:val="both"/>
              <w:rPr>
                <w:rFonts w:ascii="Arial" w:hAnsi="Arial" w:cs="Arial"/>
                <w:sz w:val="24"/>
                <w:szCs w:val="24"/>
              </w:rPr>
            </w:pPr>
            <w:r w:rsidRPr="00C926B2">
              <w:rPr>
                <w:rFonts w:ascii="Arial" w:hAnsi="Arial" w:cs="Arial"/>
                <w:sz w:val="24"/>
                <w:szCs w:val="24"/>
              </w:rPr>
              <w:t>Create</w:t>
            </w:r>
            <w:r w:rsidRPr="00C926B2">
              <w:rPr>
                <w:rFonts w:ascii="Arial" w:hAnsi="Arial" w:cs="Arial"/>
                <w:spacing w:val="-7"/>
                <w:sz w:val="24"/>
                <w:szCs w:val="24"/>
              </w:rPr>
              <w:t xml:space="preserve"> </w:t>
            </w:r>
            <w:r w:rsidRPr="00C926B2">
              <w:rPr>
                <w:rFonts w:ascii="Arial" w:hAnsi="Arial" w:cs="Arial"/>
                <w:sz w:val="24"/>
                <w:szCs w:val="24"/>
              </w:rPr>
              <w:t>sample</w:t>
            </w:r>
            <w:r w:rsidRPr="00C926B2">
              <w:rPr>
                <w:rFonts w:ascii="Arial" w:hAnsi="Arial" w:cs="Arial"/>
                <w:spacing w:val="-5"/>
                <w:sz w:val="24"/>
                <w:szCs w:val="24"/>
              </w:rPr>
              <w:t xml:space="preserve"> </w:t>
            </w:r>
            <w:r w:rsidRPr="00C926B2">
              <w:rPr>
                <w:rFonts w:ascii="Arial" w:hAnsi="Arial" w:cs="Arial"/>
                <w:sz w:val="24"/>
                <w:szCs w:val="24"/>
              </w:rPr>
              <w:t>word</w:t>
            </w:r>
            <w:r w:rsidRPr="00C926B2">
              <w:rPr>
                <w:rFonts w:ascii="Arial" w:hAnsi="Arial" w:cs="Arial"/>
                <w:spacing w:val="-5"/>
                <w:sz w:val="24"/>
                <w:szCs w:val="24"/>
              </w:rPr>
              <w:t xml:space="preserve"> </w:t>
            </w:r>
            <w:r w:rsidRPr="00C926B2">
              <w:rPr>
                <w:rFonts w:ascii="Arial" w:hAnsi="Arial" w:cs="Arial"/>
                <w:sz w:val="24"/>
                <w:szCs w:val="24"/>
              </w:rPr>
              <w:t>documents,</w:t>
            </w:r>
            <w:r w:rsidRPr="00C926B2">
              <w:rPr>
                <w:rFonts w:ascii="Arial" w:hAnsi="Arial" w:cs="Arial"/>
                <w:spacing w:val="-4"/>
                <w:sz w:val="24"/>
                <w:szCs w:val="24"/>
              </w:rPr>
              <w:t xml:space="preserve"> </w:t>
            </w:r>
            <w:r w:rsidRPr="00C926B2">
              <w:rPr>
                <w:rFonts w:ascii="Arial" w:hAnsi="Arial" w:cs="Arial"/>
                <w:sz w:val="24"/>
                <w:szCs w:val="24"/>
              </w:rPr>
              <w:t>excel</w:t>
            </w:r>
            <w:r w:rsidRPr="00C926B2">
              <w:rPr>
                <w:rFonts w:ascii="Arial" w:hAnsi="Arial" w:cs="Arial"/>
                <w:spacing w:val="-6"/>
                <w:sz w:val="24"/>
                <w:szCs w:val="24"/>
              </w:rPr>
              <w:t xml:space="preserve"> </w:t>
            </w:r>
            <w:r w:rsidRPr="00C926B2">
              <w:rPr>
                <w:rFonts w:ascii="Arial" w:hAnsi="Arial" w:cs="Arial"/>
                <w:sz w:val="24"/>
                <w:szCs w:val="24"/>
              </w:rPr>
              <w:t>sheets</w:t>
            </w:r>
            <w:r w:rsidRPr="00C926B2">
              <w:rPr>
                <w:rFonts w:ascii="Arial" w:hAnsi="Arial" w:cs="Arial"/>
                <w:spacing w:val="-5"/>
                <w:sz w:val="24"/>
                <w:szCs w:val="24"/>
              </w:rPr>
              <w:t xml:space="preserve"> </w:t>
            </w:r>
            <w:r w:rsidRPr="00C926B2">
              <w:rPr>
                <w:rFonts w:ascii="Arial" w:hAnsi="Arial" w:cs="Arial"/>
                <w:sz w:val="24"/>
                <w:szCs w:val="24"/>
              </w:rPr>
              <w:t>and</w:t>
            </w:r>
            <w:r w:rsidRPr="00C926B2">
              <w:rPr>
                <w:rFonts w:ascii="Arial" w:hAnsi="Arial" w:cs="Arial"/>
                <w:spacing w:val="-6"/>
                <w:sz w:val="24"/>
                <w:szCs w:val="24"/>
              </w:rPr>
              <w:t xml:space="preserve"> </w:t>
            </w:r>
            <w:r w:rsidRPr="00C926B2">
              <w:rPr>
                <w:rFonts w:ascii="Arial" w:hAnsi="Arial" w:cs="Arial"/>
                <w:sz w:val="24"/>
                <w:szCs w:val="24"/>
              </w:rPr>
              <w:t>presentations</w:t>
            </w:r>
            <w:r w:rsidRPr="00C926B2">
              <w:rPr>
                <w:rFonts w:ascii="Arial" w:hAnsi="Arial" w:cs="Arial"/>
                <w:spacing w:val="-4"/>
                <w:sz w:val="24"/>
                <w:szCs w:val="24"/>
              </w:rPr>
              <w:t xml:space="preserve"> </w:t>
            </w:r>
            <w:r w:rsidRPr="00C926B2">
              <w:rPr>
                <w:rFonts w:ascii="Arial" w:hAnsi="Arial" w:cs="Arial"/>
                <w:sz w:val="24"/>
                <w:szCs w:val="24"/>
              </w:rPr>
              <w:t>using</w:t>
            </w:r>
            <w:r w:rsidRPr="00C926B2">
              <w:rPr>
                <w:rFonts w:ascii="Arial" w:hAnsi="Arial" w:cs="Arial"/>
                <w:spacing w:val="-8"/>
                <w:sz w:val="24"/>
                <w:szCs w:val="24"/>
              </w:rPr>
              <w:t xml:space="preserve"> </w:t>
            </w:r>
            <w:r w:rsidRPr="00C926B2">
              <w:rPr>
                <w:rFonts w:ascii="Arial" w:hAnsi="Arial" w:cs="Arial"/>
                <w:sz w:val="24"/>
                <w:szCs w:val="24"/>
              </w:rPr>
              <w:t>basic</w:t>
            </w:r>
            <w:r w:rsidRPr="00C926B2">
              <w:rPr>
                <w:rFonts w:ascii="Arial" w:hAnsi="Arial" w:cs="Arial"/>
                <w:spacing w:val="-7"/>
                <w:sz w:val="24"/>
                <w:szCs w:val="24"/>
              </w:rPr>
              <w:t xml:space="preserve"> </w:t>
            </w:r>
            <w:r w:rsidRPr="00C926B2">
              <w:rPr>
                <w:rFonts w:ascii="Arial" w:hAnsi="Arial" w:cs="Arial"/>
                <w:spacing w:val="-2"/>
                <w:sz w:val="24"/>
                <w:szCs w:val="24"/>
              </w:rPr>
              <w:t>features</w:t>
            </w:r>
          </w:p>
          <w:p w14:paraId="2BD2EC3D" w14:textId="499E5C15" w:rsidR="000863E7" w:rsidRPr="00C926B2" w:rsidRDefault="000863E7" w:rsidP="004F4310">
            <w:pPr>
              <w:pStyle w:val="ListParagraph"/>
              <w:widowControl w:val="0"/>
              <w:numPr>
                <w:ilvl w:val="0"/>
                <w:numId w:val="49"/>
              </w:numPr>
              <w:tabs>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utilize</w:t>
            </w:r>
            <w:r w:rsidRPr="00C926B2">
              <w:rPr>
                <w:rFonts w:ascii="Arial" w:hAnsi="Arial" w:cs="Arial"/>
                <w:spacing w:val="-6"/>
                <w:sz w:val="24"/>
                <w:szCs w:val="24"/>
              </w:rPr>
              <w:t xml:space="preserve"> </w:t>
            </w:r>
            <w:r w:rsidRPr="00C926B2">
              <w:rPr>
                <w:rFonts w:ascii="Arial" w:hAnsi="Arial" w:cs="Arial"/>
                <w:sz w:val="24"/>
                <w:szCs w:val="24"/>
              </w:rPr>
              <w:t>virtual</w:t>
            </w:r>
            <w:r w:rsidRPr="00C926B2">
              <w:rPr>
                <w:rFonts w:ascii="Arial" w:hAnsi="Arial" w:cs="Arial"/>
                <w:spacing w:val="-5"/>
                <w:sz w:val="24"/>
                <w:szCs w:val="24"/>
              </w:rPr>
              <w:t xml:space="preserve"> </w:t>
            </w:r>
            <w:r w:rsidRPr="00C926B2">
              <w:rPr>
                <w:rFonts w:ascii="Arial" w:hAnsi="Arial" w:cs="Arial"/>
                <w:sz w:val="24"/>
                <w:szCs w:val="24"/>
              </w:rPr>
              <w:t>collaboration</w:t>
            </w:r>
            <w:r w:rsidRPr="00C926B2">
              <w:rPr>
                <w:rFonts w:ascii="Arial" w:hAnsi="Arial" w:cs="Arial"/>
                <w:spacing w:val="-5"/>
                <w:sz w:val="24"/>
                <w:szCs w:val="24"/>
              </w:rPr>
              <w:t xml:space="preserve"> </w:t>
            </w:r>
            <w:r w:rsidRPr="00C926B2">
              <w:rPr>
                <w:rFonts w:ascii="Arial" w:hAnsi="Arial" w:cs="Arial"/>
                <w:sz w:val="24"/>
                <w:szCs w:val="24"/>
              </w:rPr>
              <w:t>tools</w:t>
            </w:r>
            <w:r w:rsidRPr="00C926B2">
              <w:rPr>
                <w:rFonts w:ascii="Arial" w:hAnsi="Arial" w:cs="Arial"/>
                <w:spacing w:val="-5"/>
                <w:sz w:val="24"/>
                <w:szCs w:val="24"/>
              </w:rPr>
              <w:t xml:space="preserve"> </w:t>
            </w:r>
            <w:r w:rsidRPr="00C926B2">
              <w:rPr>
                <w:rFonts w:ascii="Arial" w:hAnsi="Arial" w:cs="Arial"/>
                <w:sz w:val="24"/>
                <w:szCs w:val="24"/>
              </w:rPr>
              <w:t>to</w:t>
            </w:r>
            <w:r w:rsidRPr="00C926B2">
              <w:rPr>
                <w:rFonts w:ascii="Arial" w:hAnsi="Arial" w:cs="Arial"/>
                <w:spacing w:val="-5"/>
                <w:sz w:val="24"/>
                <w:szCs w:val="24"/>
              </w:rPr>
              <w:t xml:space="preserve"> </w:t>
            </w:r>
            <w:r w:rsidRPr="00C926B2">
              <w:rPr>
                <w:rFonts w:ascii="Arial" w:hAnsi="Arial" w:cs="Arial"/>
                <w:sz w:val="24"/>
                <w:szCs w:val="24"/>
              </w:rPr>
              <w:t>work</w:t>
            </w:r>
            <w:r w:rsidRPr="00C926B2">
              <w:rPr>
                <w:rFonts w:ascii="Arial" w:hAnsi="Arial" w:cs="Arial"/>
                <w:spacing w:val="-5"/>
                <w:sz w:val="24"/>
                <w:szCs w:val="24"/>
              </w:rPr>
              <w:t xml:space="preserve"> </w:t>
            </w:r>
            <w:r w:rsidRPr="00C926B2">
              <w:rPr>
                <w:rFonts w:ascii="Arial" w:hAnsi="Arial" w:cs="Arial"/>
                <w:spacing w:val="-2"/>
                <w:sz w:val="24"/>
                <w:szCs w:val="24"/>
              </w:rPr>
              <w:t>effectively</w:t>
            </w:r>
          </w:p>
          <w:p w14:paraId="55BDB7D3"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Explain</w:t>
            </w:r>
            <w:r w:rsidRPr="00C926B2">
              <w:rPr>
                <w:rFonts w:ascii="Arial" w:hAnsi="Arial" w:cs="Arial"/>
                <w:spacing w:val="-6"/>
                <w:sz w:val="24"/>
                <w:szCs w:val="24"/>
              </w:rPr>
              <w:t xml:space="preserve"> </w:t>
            </w:r>
            <w:r w:rsidRPr="00C926B2">
              <w:rPr>
                <w:rFonts w:ascii="Arial" w:hAnsi="Arial" w:cs="Arial"/>
                <w:sz w:val="24"/>
                <w:szCs w:val="24"/>
              </w:rPr>
              <w:t>the</w:t>
            </w:r>
            <w:r w:rsidRPr="00C926B2">
              <w:rPr>
                <w:rFonts w:ascii="Arial" w:hAnsi="Arial" w:cs="Arial"/>
                <w:spacing w:val="-7"/>
                <w:sz w:val="24"/>
                <w:szCs w:val="24"/>
              </w:rPr>
              <w:t xml:space="preserve"> </w:t>
            </w:r>
            <w:r w:rsidRPr="00C926B2">
              <w:rPr>
                <w:rFonts w:ascii="Arial" w:hAnsi="Arial" w:cs="Arial"/>
                <w:sz w:val="24"/>
                <w:szCs w:val="24"/>
              </w:rPr>
              <w:t>types</w:t>
            </w:r>
            <w:r w:rsidRPr="00C926B2">
              <w:rPr>
                <w:rFonts w:ascii="Arial" w:hAnsi="Arial" w:cs="Arial"/>
                <w:spacing w:val="-6"/>
                <w:sz w:val="24"/>
                <w:szCs w:val="24"/>
              </w:rPr>
              <w:t xml:space="preserve"> </w:t>
            </w:r>
            <w:r w:rsidRPr="00C926B2">
              <w:rPr>
                <w:rFonts w:ascii="Arial" w:hAnsi="Arial" w:cs="Arial"/>
                <w:sz w:val="24"/>
                <w:szCs w:val="24"/>
              </w:rPr>
              <w:t>of</w:t>
            </w:r>
            <w:r w:rsidRPr="00C926B2">
              <w:rPr>
                <w:rFonts w:ascii="Arial" w:hAnsi="Arial" w:cs="Arial"/>
                <w:spacing w:val="-7"/>
                <w:sz w:val="24"/>
                <w:szCs w:val="24"/>
              </w:rPr>
              <w:t xml:space="preserve"> </w:t>
            </w:r>
            <w:r w:rsidRPr="00C926B2">
              <w:rPr>
                <w:rFonts w:ascii="Arial" w:hAnsi="Arial" w:cs="Arial"/>
                <w:sz w:val="24"/>
                <w:szCs w:val="24"/>
              </w:rPr>
              <w:t>entrepreneurship</w:t>
            </w:r>
            <w:r w:rsidRPr="00C926B2">
              <w:rPr>
                <w:rFonts w:ascii="Arial" w:hAnsi="Arial" w:cs="Arial"/>
                <w:spacing w:val="-6"/>
                <w:sz w:val="24"/>
                <w:szCs w:val="24"/>
              </w:rPr>
              <w:t xml:space="preserve"> </w:t>
            </w:r>
            <w:r w:rsidRPr="00C926B2">
              <w:rPr>
                <w:rFonts w:ascii="Arial" w:hAnsi="Arial" w:cs="Arial"/>
                <w:sz w:val="24"/>
                <w:szCs w:val="24"/>
              </w:rPr>
              <w:t>and</w:t>
            </w:r>
            <w:r w:rsidRPr="00C926B2">
              <w:rPr>
                <w:rFonts w:ascii="Arial" w:hAnsi="Arial" w:cs="Arial"/>
                <w:spacing w:val="-5"/>
                <w:sz w:val="24"/>
                <w:szCs w:val="24"/>
              </w:rPr>
              <w:t xml:space="preserve"> </w:t>
            </w:r>
            <w:r w:rsidRPr="00C926B2">
              <w:rPr>
                <w:rFonts w:ascii="Arial" w:hAnsi="Arial" w:cs="Arial"/>
                <w:spacing w:val="-2"/>
                <w:sz w:val="24"/>
                <w:szCs w:val="24"/>
              </w:rPr>
              <w:t>enterprises</w:t>
            </w:r>
          </w:p>
          <w:p w14:paraId="6A42076C" w14:textId="77777777" w:rsidR="000863E7" w:rsidRPr="00C926B2" w:rsidRDefault="000863E7" w:rsidP="004F4310">
            <w:pPr>
              <w:pStyle w:val="ListParagraph"/>
              <w:widowControl w:val="0"/>
              <w:numPr>
                <w:ilvl w:val="0"/>
                <w:numId w:val="49"/>
              </w:numPr>
              <w:tabs>
                <w:tab w:val="left" w:pos="912"/>
              </w:tabs>
              <w:autoSpaceDE w:val="0"/>
              <w:autoSpaceDN w:val="0"/>
              <w:ind w:left="946" w:right="-82"/>
              <w:contextualSpacing w:val="0"/>
              <w:jc w:val="both"/>
              <w:rPr>
                <w:rFonts w:ascii="Arial" w:hAnsi="Arial" w:cs="Arial"/>
                <w:sz w:val="24"/>
                <w:szCs w:val="24"/>
              </w:rPr>
            </w:pPr>
            <w:r w:rsidRPr="00C926B2">
              <w:rPr>
                <w:rFonts w:ascii="Arial" w:hAnsi="Arial" w:cs="Arial"/>
                <w:sz w:val="24"/>
                <w:szCs w:val="24"/>
              </w:rPr>
              <w:t>Discuss</w:t>
            </w:r>
            <w:r w:rsidRPr="00C926B2">
              <w:rPr>
                <w:rFonts w:ascii="Arial" w:hAnsi="Arial" w:cs="Arial"/>
                <w:spacing w:val="-3"/>
                <w:sz w:val="24"/>
                <w:szCs w:val="24"/>
              </w:rPr>
              <w:t xml:space="preserve"> </w:t>
            </w:r>
            <w:r w:rsidRPr="00C926B2">
              <w:rPr>
                <w:rFonts w:ascii="Arial" w:hAnsi="Arial" w:cs="Arial"/>
                <w:sz w:val="24"/>
                <w:szCs w:val="24"/>
              </w:rPr>
              <w:t>how</w:t>
            </w:r>
            <w:r w:rsidRPr="00C926B2">
              <w:rPr>
                <w:rFonts w:ascii="Arial" w:hAnsi="Arial" w:cs="Arial"/>
                <w:spacing w:val="-4"/>
                <w:sz w:val="24"/>
                <w:szCs w:val="24"/>
              </w:rPr>
              <w:t xml:space="preserve"> </w:t>
            </w:r>
            <w:r w:rsidRPr="00C926B2">
              <w:rPr>
                <w:rFonts w:ascii="Arial" w:hAnsi="Arial" w:cs="Arial"/>
                <w:sz w:val="24"/>
                <w:szCs w:val="24"/>
              </w:rPr>
              <w:t>to</w:t>
            </w:r>
            <w:r w:rsidRPr="00C926B2">
              <w:rPr>
                <w:rFonts w:ascii="Arial" w:hAnsi="Arial" w:cs="Arial"/>
                <w:spacing w:val="-3"/>
                <w:sz w:val="24"/>
                <w:szCs w:val="24"/>
              </w:rPr>
              <w:t xml:space="preserve"> </w:t>
            </w:r>
            <w:r w:rsidRPr="00C926B2">
              <w:rPr>
                <w:rFonts w:ascii="Arial" w:hAnsi="Arial" w:cs="Arial"/>
                <w:sz w:val="24"/>
                <w:szCs w:val="24"/>
              </w:rPr>
              <w:t>identify</w:t>
            </w:r>
            <w:r w:rsidRPr="00C926B2">
              <w:rPr>
                <w:rFonts w:ascii="Arial" w:hAnsi="Arial" w:cs="Arial"/>
                <w:spacing w:val="-3"/>
                <w:sz w:val="24"/>
                <w:szCs w:val="24"/>
              </w:rPr>
              <w:t xml:space="preserve"> </w:t>
            </w:r>
            <w:r w:rsidRPr="00C926B2">
              <w:rPr>
                <w:rFonts w:ascii="Arial" w:hAnsi="Arial" w:cs="Arial"/>
                <w:sz w:val="24"/>
                <w:szCs w:val="24"/>
              </w:rPr>
              <w:t>opportunities</w:t>
            </w:r>
            <w:r w:rsidRPr="00C926B2">
              <w:rPr>
                <w:rFonts w:ascii="Arial" w:hAnsi="Arial" w:cs="Arial"/>
                <w:spacing w:val="-3"/>
                <w:sz w:val="24"/>
                <w:szCs w:val="24"/>
              </w:rPr>
              <w:t xml:space="preserve"> </w:t>
            </w:r>
            <w:r w:rsidRPr="00C926B2">
              <w:rPr>
                <w:rFonts w:ascii="Arial" w:hAnsi="Arial" w:cs="Arial"/>
                <w:sz w:val="24"/>
                <w:szCs w:val="24"/>
              </w:rPr>
              <w:t>for</w:t>
            </w:r>
            <w:r w:rsidRPr="00C926B2">
              <w:rPr>
                <w:rFonts w:ascii="Arial" w:hAnsi="Arial" w:cs="Arial"/>
                <w:spacing w:val="-3"/>
                <w:sz w:val="24"/>
                <w:szCs w:val="24"/>
              </w:rPr>
              <w:t xml:space="preserve"> </w:t>
            </w:r>
            <w:r w:rsidRPr="00C926B2">
              <w:rPr>
                <w:rFonts w:ascii="Arial" w:hAnsi="Arial" w:cs="Arial"/>
                <w:sz w:val="24"/>
                <w:szCs w:val="24"/>
              </w:rPr>
              <w:t>potential</w:t>
            </w:r>
            <w:r w:rsidRPr="00C926B2">
              <w:rPr>
                <w:rFonts w:ascii="Arial" w:hAnsi="Arial" w:cs="Arial"/>
                <w:spacing w:val="-3"/>
                <w:sz w:val="24"/>
                <w:szCs w:val="24"/>
              </w:rPr>
              <w:t xml:space="preserve"> </w:t>
            </w:r>
            <w:r w:rsidRPr="00C926B2">
              <w:rPr>
                <w:rFonts w:ascii="Arial" w:hAnsi="Arial" w:cs="Arial"/>
                <w:sz w:val="24"/>
                <w:szCs w:val="24"/>
              </w:rPr>
              <w:t>business,</w:t>
            </w:r>
            <w:r w:rsidRPr="00C926B2">
              <w:rPr>
                <w:rFonts w:ascii="Arial" w:hAnsi="Arial" w:cs="Arial"/>
                <w:spacing w:val="-3"/>
                <w:sz w:val="24"/>
                <w:szCs w:val="24"/>
              </w:rPr>
              <w:t xml:space="preserve"> </w:t>
            </w:r>
            <w:r w:rsidRPr="00C926B2">
              <w:rPr>
                <w:rFonts w:ascii="Arial" w:hAnsi="Arial" w:cs="Arial"/>
                <w:sz w:val="24"/>
                <w:szCs w:val="24"/>
              </w:rPr>
              <w:t>sources</w:t>
            </w:r>
            <w:r w:rsidRPr="00C926B2">
              <w:rPr>
                <w:rFonts w:ascii="Arial" w:hAnsi="Arial" w:cs="Arial"/>
                <w:spacing w:val="-3"/>
                <w:sz w:val="24"/>
                <w:szCs w:val="24"/>
              </w:rPr>
              <w:t xml:space="preserve"> </w:t>
            </w:r>
            <w:r w:rsidRPr="00C926B2">
              <w:rPr>
                <w:rFonts w:ascii="Arial" w:hAnsi="Arial" w:cs="Arial"/>
                <w:sz w:val="24"/>
                <w:szCs w:val="24"/>
              </w:rPr>
              <w:t>of</w:t>
            </w:r>
            <w:r w:rsidRPr="00C926B2">
              <w:rPr>
                <w:rFonts w:ascii="Arial" w:hAnsi="Arial" w:cs="Arial"/>
                <w:spacing w:val="-5"/>
                <w:sz w:val="24"/>
                <w:szCs w:val="24"/>
              </w:rPr>
              <w:t xml:space="preserve"> </w:t>
            </w:r>
            <w:r w:rsidRPr="00C926B2">
              <w:rPr>
                <w:rFonts w:ascii="Arial" w:hAnsi="Arial" w:cs="Arial"/>
                <w:sz w:val="24"/>
                <w:szCs w:val="24"/>
              </w:rPr>
              <w:t>funding</w:t>
            </w:r>
            <w:r w:rsidRPr="00C926B2">
              <w:rPr>
                <w:rFonts w:ascii="Arial" w:hAnsi="Arial" w:cs="Arial"/>
                <w:spacing w:val="-4"/>
                <w:sz w:val="24"/>
                <w:szCs w:val="24"/>
              </w:rPr>
              <w:t xml:space="preserve"> </w:t>
            </w:r>
            <w:r w:rsidRPr="00C926B2">
              <w:rPr>
                <w:rFonts w:ascii="Arial" w:hAnsi="Arial" w:cs="Arial"/>
                <w:sz w:val="24"/>
                <w:szCs w:val="24"/>
              </w:rPr>
              <w:t>and</w:t>
            </w:r>
            <w:r w:rsidRPr="00C926B2">
              <w:rPr>
                <w:rFonts w:ascii="Arial" w:hAnsi="Arial" w:cs="Arial"/>
                <w:spacing w:val="-5"/>
                <w:sz w:val="24"/>
                <w:szCs w:val="24"/>
              </w:rPr>
              <w:t xml:space="preserve"> </w:t>
            </w:r>
            <w:r w:rsidRPr="00C926B2">
              <w:rPr>
                <w:rFonts w:ascii="Arial" w:hAnsi="Arial" w:cs="Arial"/>
                <w:sz w:val="24"/>
                <w:szCs w:val="24"/>
              </w:rPr>
              <w:t>associated</w:t>
            </w:r>
            <w:r w:rsidRPr="00C926B2">
              <w:rPr>
                <w:rFonts w:ascii="Arial" w:hAnsi="Arial" w:cs="Arial"/>
                <w:spacing w:val="-3"/>
                <w:sz w:val="24"/>
                <w:szCs w:val="24"/>
              </w:rPr>
              <w:t xml:space="preserve"> </w:t>
            </w:r>
            <w:r w:rsidRPr="00C926B2">
              <w:rPr>
                <w:rFonts w:ascii="Arial" w:hAnsi="Arial" w:cs="Arial"/>
                <w:sz w:val="24"/>
                <w:szCs w:val="24"/>
              </w:rPr>
              <w:t>financial and legal risks with its mitigation plan</w:t>
            </w:r>
          </w:p>
          <w:p w14:paraId="0223980C"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Describe</w:t>
            </w:r>
            <w:r w:rsidRPr="00C926B2">
              <w:rPr>
                <w:rFonts w:ascii="Arial" w:hAnsi="Arial" w:cs="Arial"/>
                <w:spacing w:val="-8"/>
                <w:sz w:val="24"/>
                <w:szCs w:val="24"/>
              </w:rPr>
              <w:t xml:space="preserve"> </w:t>
            </w:r>
            <w:r w:rsidRPr="00C926B2">
              <w:rPr>
                <w:rFonts w:ascii="Arial" w:hAnsi="Arial" w:cs="Arial"/>
                <w:sz w:val="24"/>
                <w:szCs w:val="24"/>
              </w:rPr>
              <w:t>the</w:t>
            </w:r>
            <w:r w:rsidRPr="00C926B2">
              <w:rPr>
                <w:rFonts w:ascii="Arial" w:hAnsi="Arial" w:cs="Arial"/>
                <w:spacing w:val="-5"/>
                <w:sz w:val="24"/>
                <w:szCs w:val="24"/>
              </w:rPr>
              <w:t xml:space="preserve"> </w:t>
            </w:r>
            <w:r w:rsidRPr="00C926B2">
              <w:rPr>
                <w:rFonts w:ascii="Arial" w:hAnsi="Arial" w:cs="Arial"/>
                <w:sz w:val="24"/>
                <w:szCs w:val="24"/>
              </w:rPr>
              <w:t>4Ps</w:t>
            </w:r>
            <w:r w:rsidRPr="00C926B2">
              <w:rPr>
                <w:rFonts w:ascii="Arial" w:hAnsi="Arial" w:cs="Arial"/>
                <w:spacing w:val="-5"/>
                <w:sz w:val="24"/>
                <w:szCs w:val="24"/>
              </w:rPr>
              <w:t xml:space="preserve"> </w:t>
            </w:r>
            <w:r w:rsidRPr="00C926B2">
              <w:rPr>
                <w:rFonts w:ascii="Arial" w:hAnsi="Arial" w:cs="Arial"/>
                <w:sz w:val="24"/>
                <w:szCs w:val="24"/>
              </w:rPr>
              <w:t>of</w:t>
            </w:r>
            <w:r w:rsidRPr="00C926B2">
              <w:rPr>
                <w:rFonts w:ascii="Arial" w:hAnsi="Arial" w:cs="Arial"/>
                <w:spacing w:val="-6"/>
                <w:sz w:val="24"/>
                <w:szCs w:val="24"/>
              </w:rPr>
              <w:t xml:space="preserve"> </w:t>
            </w:r>
            <w:r w:rsidRPr="00C926B2">
              <w:rPr>
                <w:rFonts w:ascii="Arial" w:hAnsi="Arial" w:cs="Arial"/>
                <w:sz w:val="24"/>
                <w:szCs w:val="24"/>
              </w:rPr>
              <w:t>Marketing-Product,</w:t>
            </w:r>
            <w:r w:rsidRPr="00C926B2">
              <w:rPr>
                <w:rFonts w:ascii="Arial" w:hAnsi="Arial" w:cs="Arial"/>
                <w:spacing w:val="-5"/>
                <w:sz w:val="24"/>
                <w:szCs w:val="24"/>
              </w:rPr>
              <w:t xml:space="preserve"> </w:t>
            </w:r>
            <w:r w:rsidRPr="00C926B2">
              <w:rPr>
                <w:rFonts w:ascii="Arial" w:hAnsi="Arial" w:cs="Arial"/>
                <w:sz w:val="24"/>
                <w:szCs w:val="24"/>
              </w:rPr>
              <w:t>Price,</w:t>
            </w:r>
            <w:r w:rsidRPr="00C926B2">
              <w:rPr>
                <w:rFonts w:ascii="Arial" w:hAnsi="Arial" w:cs="Arial"/>
                <w:spacing w:val="-5"/>
                <w:sz w:val="24"/>
                <w:szCs w:val="24"/>
              </w:rPr>
              <w:t xml:space="preserve"> </w:t>
            </w:r>
            <w:r w:rsidRPr="00C926B2">
              <w:rPr>
                <w:rFonts w:ascii="Arial" w:hAnsi="Arial" w:cs="Arial"/>
                <w:sz w:val="24"/>
                <w:szCs w:val="24"/>
              </w:rPr>
              <w:t>Place</w:t>
            </w:r>
            <w:r w:rsidRPr="00C926B2">
              <w:rPr>
                <w:rFonts w:ascii="Arial" w:hAnsi="Arial" w:cs="Arial"/>
                <w:spacing w:val="-5"/>
                <w:sz w:val="24"/>
                <w:szCs w:val="24"/>
              </w:rPr>
              <w:t xml:space="preserve"> </w:t>
            </w:r>
            <w:r w:rsidRPr="00C926B2">
              <w:rPr>
                <w:rFonts w:ascii="Arial" w:hAnsi="Arial" w:cs="Arial"/>
                <w:sz w:val="24"/>
                <w:szCs w:val="24"/>
              </w:rPr>
              <w:t>and</w:t>
            </w:r>
            <w:r w:rsidRPr="00C926B2">
              <w:rPr>
                <w:rFonts w:ascii="Arial" w:hAnsi="Arial" w:cs="Arial"/>
                <w:spacing w:val="-2"/>
                <w:sz w:val="24"/>
                <w:szCs w:val="24"/>
              </w:rPr>
              <w:t xml:space="preserve"> </w:t>
            </w:r>
            <w:r w:rsidRPr="00C926B2">
              <w:rPr>
                <w:rFonts w:ascii="Arial" w:hAnsi="Arial" w:cs="Arial"/>
                <w:sz w:val="24"/>
                <w:szCs w:val="24"/>
              </w:rPr>
              <w:t>Promotion</w:t>
            </w:r>
            <w:r w:rsidRPr="00C926B2">
              <w:rPr>
                <w:rFonts w:ascii="Arial" w:hAnsi="Arial" w:cs="Arial"/>
                <w:spacing w:val="-5"/>
                <w:sz w:val="24"/>
                <w:szCs w:val="24"/>
              </w:rPr>
              <w:t xml:space="preserve"> </w:t>
            </w:r>
            <w:r w:rsidRPr="00C926B2">
              <w:rPr>
                <w:rFonts w:ascii="Arial" w:hAnsi="Arial" w:cs="Arial"/>
                <w:sz w:val="24"/>
                <w:szCs w:val="24"/>
              </w:rPr>
              <w:t>and</w:t>
            </w:r>
            <w:r w:rsidRPr="00C926B2">
              <w:rPr>
                <w:rFonts w:ascii="Arial" w:hAnsi="Arial" w:cs="Arial"/>
                <w:spacing w:val="-4"/>
                <w:sz w:val="24"/>
                <w:szCs w:val="24"/>
              </w:rPr>
              <w:t xml:space="preserve"> </w:t>
            </w:r>
            <w:r w:rsidRPr="00C926B2">
              <w:rPr>
                <w:rFonts w:ascii="Arial" w:hAnsi="Arial" w:cs="Arial"/>
                <w:sz w:val="24"/>
                <w:szCs w:val="24"/>
              </w:rPr>
              <w:t>apply</w:t>
            </w:r>
            <w:r w:rsidRPr="00C926B2">
              <w:rPr>
                <w:rFonts w:ascii="Arial" w:hAnsi="Arial" w:cs="Arial"/>
                <w:spacing w:val="-5"/>
                <w:sz w:val="24"/>
                <w:szCs w:val="24"/>
              </w:rPr>
              <w:t xml:space="preserve"> </w:t>
            </w:r>
            <w:r w:rsidRPr="00C926B2">
              <w:rPr>
                <w:rFonts w:ascii="Arial" w:hAnsi="Arial" w:cs="Arial"/>
                <w:sz w:val="24"/>
                <w:szCs w:val="24"/>
              </w:rPr>
              <w:t>them</w:t>
            </w:r>
            <w:r w:rsidRPr="00C926B2">
              <w:rPr>
                <w:rFonts w:ascii="Arial" w:hAnsi="Arial" w:cs="Arial"/>
                <w:spacing w:val="-5"/>
                <w:sz w:val="24"/>
                <w:szCs w:val="24"/>
              </w:rPr>
              <w:t xml:space="preserve"> </w:t>
            </w:r>
            <w:r w:rsidRPr="00C926B2">
              <w:rPr>
                <w:rFonts w:ascii="Arial" w:hAnsi="Arial" w:cs="Arial"/>
                <w:sz w:val="24"/>
                <w:szCs w:val="24"/>
              </w:rPr>
              <w:t>as</w:t>
            </w:r>
            <w:r w:rsidRPr="00C926B2">
              <w:rPr>
                <w:rFonts w:ascii="Arial" w:hAnsi="Arial" w:cs="Arial"/>
                <w:spacing w:val="-5"/>
                <w:sz w:val="24"/>
                <w:szCs w:val="24"/>
              </w:rPr>
              <w:t xml:space="preserve"> </w:t>
            </w:r>
            <w:r w:rsidRPr="00C926B2">
              <w:rPr>
                <w:rFonts w:ascii="Arial" w:hAnsi="Arial" w:cs="Arial"/>
                <w:sz w:val="24"/>
                <w:szCs w:val="24"/>
              </w:rPr>
              <w:t>per</w:t>
            </w:r>
            <w:r w:rsidRPr="00C926B2">
              <w:rPr>
                <w:rFonts w:ascii="Arial" w:hAnsi="Arial" w:cs="Arial"/>
                <w:spacing w:val="-4"/>
                <w:sz w:val="24"/>
                <w:szCs w:val="24"/>
              </w:rPr>
              <w:t xml:space="preserve"> </w:t>
            </w:r>
            <w:r w:rsidRPr="00C926B2">
              <w:rPr>
                <w:rFonts w:ascii="Arial" w:hAnsi="Arial" w:cs="Arial"/>
                <w:spacing w:val="-2"/>
                <w:sz w:val="24"/>
                <w:szCs w:val="24"/>
              </w:rPr>
              <w:t>requirement</w:t>
            </w:r>
          </w:p>
          <w:p w14:paraId="2A8CC7B9"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Create</w:t>
            </w:r>
            <w:r w:rsidRPr="00C926B2">
              <w:rPr>
                <w:rFonts w:ascii="Arial" w:hAnsi="Arial" w:cs="Arial"/>
                <w:spacing w:val="-6"/>
                <w:sz w:val="24"/>
                <w:szCs w:val="24"/>
              </w:rPr>
              <w:t xml:space="preserve"> </w:t>
            </w:r>
            <w:r w:rsidRPr="00C926B2">
              <w:rPr>
                <w:rFonts w:ascii="Arial" w:hAnsi="Arial" w:cs="Arial"/>
                <w:sz w:val="24"/>
                <w:szCs w:val="24"/>
              </w:rPr>
              <w:t>a</w:t>
            </w:r>
            <w:r w:rsidRPr="00C926B2">
              <w:rPr>
                <w:rFonts w:ascii="Arial" w:hAnsi="Arial" w:cs="Arial"/>
                <w:spacing w:val="-5"/>
                <w:sz w:val="24"/>
                <w:szCs w:val="24"/>
              </w:rPr>
              <w:t xml:space="preserve"> </w:t>
            </w:r>
            <w:r w:rsidRPr="00C926B2">
              <w:rPr>
                <w:rFonts w:ascii="Arial" w:hAnsi="Arial" w:cs="Arial"/>
                <w:sz w:val="24"/>
                <w:szCs w:val="24"/>
              </w:rPr>
              <w:t>sample</w:t>
            </w:r>
            <w:r w:rsidRPr="00C926B2">
              <w:rPr>
                <w:rFonts w:ascii="Arial" w:hAnsi="Arial" w:cs="Arial"/>
                <w:spacing w:val="-7"/>
                <w:sz w:val="24"/>
                <w:szCs w:val="24"/>
              </w:rPr>
              <w:t xml:space="preserve"> </w:t>
            </w:r>
            <w:r w:rsidRPr="00C926B2">
              <w:rPr>
                <w:rFonts w:ascii="Arial" w:hAnsi="Arial" w:cs="Arial"/>
                <w:sz w:val="24"/>
                <w:szCs w:val="24"/>
              </w:rPr>
              <w:t>business</w:t>
            </w:r>
            <w:r w:rsidRPr="00C926B2">
              <w:rPr>
                <w:rFonts w:ascii="Arial" w:hAnsi="Arial" w:cs="Arial"/>
                <w:spacing w:val="-5"/>
                <w:sz w:val="24"/>
                <w:szCs w:val="24"/>
              </w:rPr>
              <w:t xml:space="preserve"> </w:t>
            </w:r>
            <w:r w:rsidRPr="00C926B2">
              <w:rPr>
                <w:rFonts w:ascii="Arial" w:hAnsi="Arial" w:cs="Arial"/>
                <w:sz w:val="24"/>
                <w:szCs w:val="24"/>
              </w:rPr>
              <w:t>plan,</w:t>
            </w:r>
            <w:r w:rsidRPr="00C926B2">
              <w:rPr>
                <w:rFonts w:ascii="Arial" w:hAnsi="Arial" w:cs="Arial"/>
                <w:spacing w:val="-5"/>
                <w:sz w:val="24"/>
                <w:szCs w:val="24"/>
              </w:rPr>
              <w:t xml:space="preserve"> </w:t>
            </w:r>
            <w:r w:rsidRPr="00C926B2">
              <w:rPr>
                <w:rFonts w:ascii="Arial" w:hAnsi="Arial" w:cs="Arial"/>
                <w:sz w:val="24"/>
                <w:szCs w:val="24"/>
              </w:rPr>
              <w:t>for</w:t>
            </w:r>
            <w:r w:rsidRPr="00C926B2">
              <w:rPr>
                <w:rFonts w:ascii="Arial" w:hAnsi="Arial" w:cs="Arial"/>
                <w:spacing w:val="-5"/>
                <w:sz w:val="24"/>
                <w:szCs w:val="24"/>
              </w:rPr>
              <w:t xml:space="preserve"> </w:t>
            </w:r>
            <w:r w:rsidRPr="00C926B2">
              <w:rPr>
                <w:rFonts w:ascii="Arial" w:hAnsi="Arial" w:cs="Arial"/>
                <w:sz w:val="24"/>
                <w:szCs w:val="24"/>
              </w:rPr>
              <w:t>the</w:t>
            </w:r>
            <w:r w:rsidRPr="00C926B2">
              <w:rPr>
                <w:rFonts w:ascii="Arial" w:hAnsi="Arial" w:cs="Arial"/>
                <w:spacing w:val="-6"/>
                <w:sz w:val="24"/>
                <w:szCs w:val="24"/>
              </w:rPr>
              <w:t xml:space="preserve"> </w:t>
            </w:r>
            <w:r w:rsidRPr="00C926B2">
              <w:rPr>
                <w:rFonts w:ascii="Arial" w:hAnsi="Arial" w:cs="Arial"/>
                <w:sz w:val="24"/>
                <w:szCs w:val="24"/>
              </w:rPr>
              <w:t>selected</w:t>
            </w:r>
            <w:r w:rsidRPr="00C926B2">
              <w:rPr>
                <w:rFonts w:ascii="Arial" w:hAnsi="Arial" w:cs="Arial"/>
                <w:spacing w:val="-5"/>
                <w:sz w:val="24"/>
                <w:szCs w:val="24"/>
              </w:rPr>
              <w:t xml:space="preserve"> </w:t>
            </w:r>
            <w:r w:rsidRPr="00C926B2">
              <w:rPr>
                <w:rFonts w:ascii="Arial" w:hAnsi="Arial" w:cs="Arial"/>
                <w:sz w:val="24"/>
                <w:szCs w:val="24"/>
              </w:rPr>
              <w:t>business</w:t>
            </w:r>
            <w:r w:rsidRPr="00C926B2">
              <w:rPr>
                <w:rFonts w:ascii="Arial" w:hAnsi="Arial" w:cs="Arial"/>
                <w:spacing w:val="-4"/>
                <w:sz w:val="24"/>
                <w:szCs w:val="24"/>
              </w:rPr>
              <w:t xml:space="preserve"> </w:t>
            </w:r>
            <w:r w:rsidRPr="00C926B2">
              <w:rPr>
                <w:rFonts w:ascii="Arial" w:hAnsi="Arial" w:cs="Arial"/>
                <w:spacing w:val="-2"/>
                <w:sz w:val="24"/>
                <w:szCs w:val="24"/>
              </w:rPr>
              <w:t>opportunity</w:t>
            </w:r>
          </w:p>
          <w:p w14:paraId="4B03A9B8" w14:textId="77777777" w:rsidR="000863E7" w:rsidRPr="00C926B2" w:rsidRDefault="000863E7" w:rsidP="004F4310">
            <w:pPr>
              <w:pStyle w:val="ListParagraph"/>
              <w:widowControl w:val="0"/>
              <w:numPr>
                <w:ilvl w:val="0"/>
                <w:numId w:val="49"/>
              </w:numPr>
              <w:tabs>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Describe</w:t>
            </w:r>
            <w:r w:rsidRPr="00C926B2">
              <w:rPr>
                <w:rFonts w:ascii="Arial" w:hAnsi="Arial" w:cs="Arial"/>
                <w:spacing w:val="-5"/>
                <w:sz w:val="24"/>
                <w:szCs w:val="24"/>
              </w:rPr>
              <w:t xml:space="preserve"> </w:t>
            </w:r>
            <w:r w:rsidRPr="00C926B2">
              <w:rPr>
                <w:rFonts w:ascii="Arial" w:hAnsi="Arial" w:cs="Arial"/>
                <w:sz w:val="24"/>
                <w:szCs w:val="24"/>
              </w:rPr>
              <w:t>the</w:t>
            </w:r>
            <w:r w:rsidRPr="00C926B2">
              <w:rPr>
                <w:rFonts w:ascii="Arial" w:hAnsi="Arial" w:cs="Arial"/>
                <w:spacing w:val="-6"/>
                <w:sz w:val="24"/>
                <w:szCs w:val="24"/>
              </w:rPr>
              <w:t xml:space="preserve"> </w:t>
            </w:r>
            <w:r w:rsidRPr="00C926B2">
              <w:rPr>
                <w:rFonts w:ascii="Arial" w:hAnsi="Arial" w:cs="Arial"/>
                <w:sz w:val="24"/>
                <w:szCs w:val="24"/>
              </w:rPr>
              <w:t>significance</w:t>
            </w:r>
            <w:r w:rsidRPr="00C926B2">
              <w:rPr>
                <w:rFonts w:ascii="Arial" w:hAnsi="Arial" w:cs="Arial"/>
                <w:spacing w:val="-6"/>
                <w:sz w:val="24"/>
                <w:szCs w:val="24"/>
              </w:rPr>
              <w:t xml:space="preserve"> </w:t>
            </w:r>
            <w:r w:rsidRPr="00C926B2">
              <w:rPr>
                <w:rFonts w:ascii="Arial" w:hAnsi="Arial" w:cs="Arial"/>
                <w:sz w:val="24"/>
                <w:szCs w:val="24"/>
              </w:rPr>
              <w:t>of</w:t>
            </w:r>
            <w:r w:rsidRPr="00C926B2">
              <w:rPr>
                <w:rFonts w:ascii="Arial" w:hAnsi="Arial" w:cs="Arial"/>
                <w:spacing w:val="-7"/>
                <w:sz w:val="24"/>
                <w:szCs w:val="24"/>
              </w:rPr>
              <w:t xml:space="preserve"> </w:t>
            </w:r>
            <w:r w:rsidRPr="00C926B2">
              <w:rPr>
                <w:rFonts w:ascii="Arial" w:hAnsi="Arial" w:cs="Arial"/>
                <w:sz w:val="24"/>
                <w:szCs w:val="24"/>
              </w:rPr>
              <w:t>analyzing</w:t>
            </w:r>
            <w:r w:rsidRPr="00C926B2">
              <w:rPr>
                <w:rFonts w:ascii="Arial" w:hAnsi="Arial" w:cs="Arial"/>
                <w:spacing w:val="-6"/>
                <w:sz w:val="24"/>
                <w:szCs w:val="24"/>
              </w:rPr>
              <w:t xml:space="preserve"> </w:t>
            </w:r>
            <w:r w:rsidRPr="00C926B2">
              <w:rPr>
                <w:rFonts w:ascii="Arial" w:hAnsi="Arial" w:cs="Arial"/>
                <w:sz w:val="24"/>
                <w:szCs w:val="24"/>
              </w:rPr>
              <w:t>different</w:t>
            </w:r>
            <w:r w:rsidRPr="00C926B2">
              <w:rPr>
                <w:rFonts w:ascii="Arial" w:hAnsi="Arial" w:cs="Arial"/>
                <w:spacing w:val="-2"/>
                <w:sz w:val="24"/>
                <w:szCs w:val="24"/>
              </w:rPr>
              <w:t xml:space="preserve"> </w:t>
            </w:r>
            <w:r w:rsidRPr="00C926B2">
              <w:rPr>
                <w:rFonts w:ascii="Arial" w:hAnsi="Arial" w:cs="Arial"/>
                <w:sz w:val="24"/>
                <w:szCs w:val="24"/>
              </w:rPr>
              <w:t>types</w:t>
            </w:r>
            <w:r w:rsidRPr="00C926B2">
              <w:rPr>
                <w:rFonts w:ascii="Arial" w:hAnsi="Arial" w:cs="Arial"/>
                <w:spacing w:val="-3"/>
                <w:sz w:val="24"/>
                <w:szCs w:val="24"/>
              </w:rPr>
              <w:t xml:space="preserve"> </w:t>
            </w:r>
            <w:r w:rsidRPr="00C926B2">
              <w:rPr>
                <w:rFonts w:ascii="Arial" w:hAnsi="Arial" w:cs="Arial"/>
                <w:sz w:val="24"/>
                <w:szCs w:val="24"/>
              </w:rPr>
              <w:t>and</w:t>
            </w:r>
            <w:r w:rsidRPr="00C926B2">
              <w:rPr>
                <w:rFonts w:ascii="Arial" w:hAnsi="Arial" w:cs="Arial"/>
                <w:spacing w:val="-5"/>
                <w:sz w:val="24"/>
                <w:szCs w:val="24"/>
              </w:rPr>
              <w:t xml:space="preserve"> </w:t>
            </w:r>
            <w:r w:rsidRPr="00C926B2">
              <w:rPr>
                <w:rFonts w:ascii="Arial" w:hAnsi="Arial" w:cs="Arial"/>
                <w:sz w:val="24"/>
                <w:szCs w:val="24"/>
              </w:rPr>
              <w:t>needs</w:t>
            </w:r>
            <w:r w:rsidRPr="00C926B2">
              <w:rPr>
                <w:rFonts w:ascii="Arial" w:hAnsi="Arial" w:cs="Arial"/>
                <w:spacing w:val="-4"/>
                <w:sz w:val="24"/>
                <w:szCs w:val="24"/>
              </w:rPr>
              <w:t xml:space="preserve"> </w:t>
            </w:r>
            <w:r w:rsidRPr="00C926B2">
              <w:rPr>
                <w:rFonts w:ascii="Arial" w:hAnsi="Arial" w:cs="Arial"/>
                <w:sz w:val="24"/>
                <w:szCs w:val="24"/>
              </w:rPr>
              <w:t>of</w:t>
            </w:r>
            <w:r w:rsidRPr="00C926B2">
              <w:rPr>
                <w:rFonts w:ascii="Arial" w:hAnsi="Arial" w:cs="Arial"/>
                <w:spacing w:val="-5"/>
                <w:sz w:val="24"/>
                <w:szCs w:val="24"/>
              </w:rPr>
              <w:t xml:space="preserve"> </w:t>
            </w:r>
            <w:r w:rsidRPr="00C926B2">
              <w:rPr>
                <w:rFonts w:ascii="Arial" w:hAnsi="Arial" w:cs="Arial"/>
                <w:spacing w:val="-2"/>
                <w:sz w:val="24"/>
                <w:szCs w:val="24"/>
              </w:rPr>
              <w:t>customers</w:t>
            </w:r>
          </w:p>
          <w:p w14:paraId="6692E610"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Explain</w:t>
            </w:r>
            <w:r w:rsidRPr="00C926B2">
              <w:rPr>
                <w:rFonts w:ascii="Arial" w:hAnsi="Arial" w:cs="Arial"/>
                <w:spacing w:val="-6"/>
                <w:sz w:val="24"/>
                <w:szCs w:val="24"/>
              </w:rPr>
              <w:t xml:space="preserve"> </w:t>
            </w:r>
            <w:r w:rsidRPr="00C926B2">
              <w:rPr>
                <w:rFonts w:ascii="Arial" w:hAnsi="Arial" w:cs="Arial"/>
                <w:sz w:val="24"/>
                <w:szCs w:val="24"/>
              </w:rPr>
              <w:t>the</w:t>
            </w:r>
            <w:r w:rsidRPr="00C926B2">
              <w:rPr>
                <w:rFonts w:ascii="Arial" w:hAnsi="Arial" w:cs="Arial"/>
                <w:spacing w:val="-5"/>
                <w:sz w:val="24"/>
                <w:szCs w:val="24"/>
              </w:rPr>
              <w:t xml:space="preserve"> </w:t>
            </w:r>
            <w:r w:rsidRPr="00C926B2">
              <w:rPr>
                <w:rFonts w:ascii="Arial" w:hAnsi="Arial" w:cs="Arial"/>
                <w:sz w:val="24"/>
                <w:szCs w:val="24"/>
              </w:rPr>
              <w:t>significance</w:t>
            </w:r>
            <w:r w:rsidRPr="00C926B2">
              <w:rPr>
                <w:rFonts w:ascii="Arial" w:hAnsi="Arial" w:cs="Arial"/>
                <w:spacing w:val="-6"/>
                <w:sz w:val="24"/>
                <w:szCs w:val="24"/>
              </w:rPr>
              <w:t xml:space="preserve"> </w:t>
            </w:r>
            <w:r w:rsidRPr="00C926B2">
              <w:rPr>
                <w:rFonts w:ascii="Arial" w:hAnsi="Arial" w:cs="Arial"/>
                <w:sz w:val="24"/>
                <w:szCs w:val="24"/>
              </w:rPr>
              <w:t>of</w:t>
            </w:r>
            <w:r w:rsidRPr="00C926B2">
              <w:rPr>
                <w:rFonts w:ascii="Arial" w:hAnsi="Arial" w:cs="Arial"/>
                <w:spacing w:val="-6"/>
                <w:sz w:val="24"/>
                <w:szCs w:val="24"/>
              </w:rPr>
              <w:t xml:space="preserve"> </w:t>
            </w:r>
            <w:r w:rsidRPr="00C926B2">
              <w:rPr>
                <w:rFonts w:ascii="Arial" w:hAnsi="Arial" w:cs="Arial"/>
                <w:sz w:val="24"/>
                <w:szCs w:val="24"/>
              </w:rPr>
              <w:t>identifying</w:t>
            </w:r>
            <w:r w:rsidRPr="00C926B2">
              <w:rPr>
                <w:rFonts w:ascii="Arial" w:hAnsi="Arial" w:cs="Arial"/>
                <w:spacing w:val="-5"/>
                <w:sz w:val="24"/>
                <w:szCs w:val="24"/>
              </w:rPr>
              <w:t xml:space="preserve"> </w:t>
            </w:r>
            <w:r w:rsidRPr="00C926B2">
              <w:rPr>
                <w:rFonts w:ascii="Arial" w:hAnsi="Arial" w:cs="Arial"/>
                <w:sz w:val="24"/>
                <w:szCs w:val="24"/>
              </w:rPr>
              <w:t>customer</w:t>
            </w:r>
            <w:r w:rsidRPr="00C926B2">
              <w:rPr>
                <w:rFonts w:ascii="Arial" w:hAnsi="Arial" w:cs="Arial"/>
                <w:spacing w:val="-5"/>
                <w:sz w:val="24"/>
                <w:szCs w:val="24"/>
              </w:rPr>
              <w:t xml:space="preserve"> </w:t>
            </w:r>
            <w:r w:rsidRPr="00C926B2">
              <w:rPr>
                <w:rFonts w:ascii="Arial" w:hAnsi="Arial" w:cs="Arial"/>
                <w:sz w:val="24"/>
                <w:szCs w:val="24"/>
              </w:rPr>
              <w:t>needs</w:t>
            </w:r>
            <w:r w:rsidRPr="00C926B2">
              <w:rPr>
                <w:rFonts w:ascii="Arial" w:hAnsi="Arial" w:cs="Arial"/>
                <w:spacing w:val="-5"/>
                <w:sz w:val="24"/>
                <w:szCs w:val="24"/>
              </w:rPr>
              <w:t xml:space="preserve"> </w:t>
            </w:r>
            <w:r w:rsidRPr="00C926B2">
              <w:rPr>
                <w:rFonts w:ascii="Arial" w:hAnsi="Arial" w:cs="Arial"/>
                <w:sz w:val="24"/>
                <w:szCs w:val="24"/>
              </w:rPr>
              <w:t>and</w:t>
            </w:r>
            <w:r w:rsidRPr="00C926B2">
              <w:rPr>
                <w:rFonts w:ascii="Arial" w:hAnsi="Arial" w:cs="Arial"/>
                <w:spacing w:val="-4"/>
                <w:sz w:val="24"/>
                <w:szCs w:val="24"/>
              </w:rPr>
              <w:t xml:space="preserve"> </w:t>
            </w:r>
            <w:r w:rsidRPr="00C926B2">
              <w:rPr>
                <w:rFonts w:ascii="Arial" w:hAnsi="Arial" w:cs="Arial"/>
                <w:sz w:val="24"/>
                <w:szCs w:val="24"/>
              </w:rPr>
              <w:t>responding</w:t>
            </w:r>
            <w:r w:rsidRPr="00C926B2">
              <w:rPr>
                <w:rFonts w:ascii="Arial" w:hAnsi="Arial" w:cs="Arial"/>
                <w:spacing w:val="-5"/>
                <w:sz w:val="24"/>
                <w:szCs w:val="24"/>
              </w:rPr>
              <w:t xml:space="preserve"> </w:t>
            </w:r>
            <w:r w:rsidRPr="00C926B2">
              <w:rPr>
                <w:rFonts w:ascii="Arial" w:hAnsi="Arial" w:cs="Arial"/>
                <w:sz w:val="24"/>
                <w:szCs w:val="24"/>
              </w:rPr>
              <w:t>to</w:t>
            </w:r>
            <w:r w:rsidRPr="00C926B2">
              <w:rPr>
                <w:rFonts w:ascii="Arial" w:hAnsi="Arial" w:cs="Arial"/>
                <w:spacing w:val="-5"/>
                <w:sz w:val="24"/>
                <w:szCs w:val="24"/>
              </w:rPr>
              <w:t xml:space="preserve"> </w:t>
            </w:r>
            <w:r w:rsidRPr="00C926B2">
              <w:rPr>
                <w:rFonts w:ascii="Arial" w:hAnsi="Arial" w:cs="Arial"/>
                <w:sz w:val="24"/>
                <w:szCs w:val="24"/>
              </w:rPr>
              <w:t>them</w:t>
            </w:r>
            <w:r w:rsidRPr="00C926B2">
              <w:rPr>
                <w:rFonts w:ascii="Arial" w:hAnsi="Arial" w:cs="Arial"/>
                <w:spacing w:val="-6"/>
                <w:sz w:val="24"/>
                <w:szCs w:val="24"/>
              </w:rPr>
              <w:t xml:space="preserve"> </w:t>
            </w:r>
            <w:r w:rsidRPr="00C926B2">
              <w:rPr>
                <w:rFonts w:ascii="Arial" w:hAnsi="Arial" w:cs="Arial"/>
                <w:sz w:val="24"/>
                <w:szCs w:val="24"/>
              </w:rPr>
              <w:t>in</w:t>
            </w:r>
            <w:r w:rsidRPr="00C926B2">
              <w:rPr>
                <w:rFonts w:ascii="Arial" w:hAnsi="Arial" w:cs="Arial"/>
                <w:spacing w:val="-4"/>
                <w:sz w:val="24"/>
                <w:szCs w:val="24"/>
              </w:rPr>
              <w:t xml:space="preserve"> </w:t>
            </w:r>
            <w:r w:rsidRPr="00C926B2">
              <w:rPr>
                <w:rFonts w:ascii="Arial" w:hAnsi="Arial" w:cs="Arial"/>
                <w:sz w:val="24"/>
                <w:szCs w:val="24"/>
              </w:rPr>
              <w:t>a</w:t>
            </w:r>
            <w:r w:rsidRPr="00C926B2">
              <w:rPr>
                <w:rFonts w:ascii="Arial" w:hAnsi="Arial" w:cs="Arial"/>
                <w:spacing w:val="-5"/>
                <w:sz w:val="24"/>
                <w:szCs w:val="24"/>
              </w:rPr>
              <w:t xml:space="preserve"> </w:t>
            </w:r>
            <w:r w:rsidRPr="00C926B2">
              <w:rPr>
                <w:rFonts w:ascii="Arial" w:hAnsi="Arial" w:cs="Arial"/>
                <w:sz w:val="24"/>
                <w:szCs w:val="24"/>
              </w:rPr>
              <w:t>professional</w:t>
            </w:r>
            <w:r w:rsidRPr="00C926B2">
              <w:rPr>
                <w:rFonts w:ascii="Arial" w:hAnsi="Arial" w:cs="Arial"/>
                <w:spacing w:val="-5"/>
                <w:sz w:val="24"/>
                <w:szCs w:val="24"/>
              </w:rPr>
              <w:t xml:space="preserve"> </w:t>
            </w:r>
            <w:r w:rsidRPr="00C926B2">
              <w:rPr>
                <w:rFonts w:ascii="Arial" w:hAnsi="Arial" w:cs="Arial"/>
                <w:spacing w:val="-2"/>
                <w:sz w:val="24"/>
                <w:szCs w:val="24"/>
              </w:rPr>
              <w:t>manner.</w:t>
            </w:r>
          </w:p>
          <w:p w14:paraId="2C90D512" w14:textId="77777777" w:rsidR="000863E7" w:rsidRPr="00C926B2" w:rsidRDefault="000863E7" w:rsidP="004F4310">
            <w:pPr>
              <w:pStyle w:val="ListParagraph"/>
              <w:widowControl w:val="0"/>
              <w:numPr>
                <w:ilvl w:val="0"/>
                <w:numId w:val="49"/>
              </w:numPr>
              <w:tabs>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Discuss</w:t>
            </w:r>
            <w:r w:rsidRPr="00C926B2">
              <w:rPr>
                <w:rFonts w:ascii="Arial" w:hAnsi="Arial" w:cs="Arial"/>
                <w:spacing w:val="-6"/>
                <w:sz w:val="24"/>
                <w:szCs w:val="24"/>
              </w:rPr>
              <w:t xml:space="preserve"> </w:t>
            </w:r>
            <w:r w:rsidRPr="00C926B2">
              <w:rPr>
                <w:rFonts w:ascii="Arial" w:hAnsi="Arial" w:cs="Arial"/>
                <w:sz w:val="24"/>
                <w:szCs w:val="24"/>
              </w:rPr>
              <w:t>the</w:t>
            </w:r>
            <w:r w:rsidRPr="00C926B2">
              <w:rPr>
                <w:rFonts w:ascii="Arial" w:hAnsi="Arial" w:cs="Arial"/>
                <w:spacing w:val="-7"/>
                <w:sz w:val="24"/>
                <w:szCs w:val="24"/>
              </w:rPr>
              <w:t xml:space="preserve"> </w:t>
            </w:r>
            <w:r w:rsidRPr="00C926B2">
              <w:rPr>
                <w:rFonts w:ascii="Arial" w:hAnsi="Arial" w:cs="Arial"/>
                <w:sz w:val="24"/>
                <w:szCs w:val="24"/>
              </w:rPr>
              <w:t>significance</w:t>
            </w:r>
            <w:r w:rsidRPr="00C926B2">
              <w:rPr>
                <w:rFonts w:ascii="Arial" w:hAnsi="Arial" w:cs="Arial"/>
                <w:spacing w:val="-7"/>
                <w:sz w:val="24"/>
                <w:szCs w:val="24"/>
              </w:rPr>
              <w:t xml:space="preserve"> </w:t>
            </w:r>
            <w:r w:rsidRPr="00C926B2">
              <w:rPr>
                <w:rFonts w:ascii="Arial" w:hAnsi="Arial" w:cs="Arial"/>
                <w:sz w:val="24"/>
                <w:szCs w:val="24"/>
              </w:rPr>
              <w:t>of</w:t>
            </w:r>
            <w:r w:rsidRPr="00C926B2">
              <w:rPr>
                <w:rFonts w:ascii="Arial" w:hAnsi="Arial" w:cs="Arial"/>
                <w:spacing w:val="-7"/>
                <w:sz w:val="24"/>
                <w:szCs w:val="24"/>
              </w:rPr>
              <w:t xml:space="preserve"> </w:t>
            </w:r>
            <w:r w:rsidRPr="00C926B2">
              <w:rPr>
                <w:rFonts w:ascii="Arial" w:hAnsi="Arial" w:cs="Arial"/>
                <w:sz w:val="24"/>
                <w:szCs w:val="24"/>
              </w:rPr>
              <w:t>maintaining</w:t>
            </w:r>
            <w:r w:rsidRPr="00C926B2">
              <w:rPr>
                <w:rFonts w:ascii="Arial" w:hAnsi="Arial" w:cs="Arial"/>
                <w:spacing w:val="-7"/>
                <w:sz w:val="24"/>
                <w:szCs w:val="24"/>
              </w:rPr>
              <w:t xml:space="preserve"> </w:t>
            </w:r>
            <w:r w:rsidRPr="00C926B2">
              <w:rPr>
                <w:rFonts w:ascii="Arial" w:hAnsi="Arial" w:cs="Arial"/>
                <w:sz w:val="24"/>
                <w:szCs w:val="24"/>
              </w:rPr>
              <w:t>hygiene</w:t>
            </w:r>
            <w:r w:rsidRPr="00C926B2">
              <w:rPr>
                <w:rFonts w:ascii="Arial" w:hAnsi="Arial" w:cs="Arial"/>
                <w:spacing w:val="-6"/>
                <w:sz w:val="24"/>
                <w:szCs w:val="24"/>
              </w:rPr>
              <w:t xml:space="preserve"> </w:t>
            </w:r>
            <w:r w:rsidRPr="00C926B2">
              <w:rPr>
                <w:rFonts w:ascii="Arial" w:hAnsi="Arial" w:cs="Arial"/>
                <w:sz w:val="24"/>
                <w:szCs w:val="24"/>
              </w:rPr>
              <w:t>and</w:t>
            </w:r>
            <w:r w:rsidRPr="00C926B2">
              <w:rPr>
                <w:rFonts w:ascii="Arial" w:hAnsi="Arial" w:cs="Arial"/>
                <w:spacing w:val="-6"/>
                <w:sz w:val="24"/>
                <w:szCs w:val="24"/>
              </w:rPr>
              <w:t xml:space="preserve"> </w:t>
            </w:r>
            <w:r w:rsidRPr="00C926B2">
              <w:rPr>
                <w:rFonts w:ascii="Arial" w:hAnsi="Arial" w:cs="Arial"/>
                <w:sz w:val="24"/>
                <w:szCs w:val="24"/>
              </w:rPr>
              <w:t>dressing</w:t>
            </w:r>
            <w:r w:rsidRPr="00C926B2">
              <w:rPr>
                <w:rFonts w:ascii="Arial" w:hAnsi="Arial" w:cs="Arial"/>
                <w:spacing w:val="-6"/>
                <w:sz w:val="24"/>
                <w:szCs w:val="24"/>
              </w:rPr>
              <w:t xml:space="preserve"> </w:t>
            </w:r>
            <w:r w:rsidRPr="00C926B2">
              <w:rPr>
                <w:rFonts w:ascii="Arial" w:hAnsi="Arial" w:cs="Arial"/>
                <w:spacing w:val="-2"/>
                <w:sz w:val="24"/>
                <w:szCs w:val="24"/>
              </w:rPr>
              <w:t>appropriately</w:t>
            </w:r>
          </w:p>
          <w:p w14:paraId="132E432C"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Create</w:t>
            </w:r>
            <w:r w:rsidRPr="00C926B2">
              <w:rPr>
                <w:rFonts w:ascii="Arial" w:hAnsi="Arial" w:cs="Arial"/>
                <w:spacing w:val="-7"/>
                <w:sz w:val="24"/>
                <w:szCs w:val="24"/>
              </w:rPr>
              <w:t xml:space="preserve"> </w:t>
            </w:r>
            <w:r w:rsidRPr="00C926B2">
              <w:rPr>
                <w:rFonts w:ascii="Arial" w:hAnsi="Arial" w:cs="Arial"/>
                <w:sz w:val="24"/>
                <w:szCs w:val="24"/>
              </w:rPr>
              <w:t>a</w:t>
            </w:r>
            <w:r w:rsidRPr="00C926B2">
              <w:rPr>
                <w:rFonts w:ascii="Arial" w:hAnsi="Arial" w:cs="Arial"/>
                <w:spacing w:val="-7"/>
                <w:sz w:val="24"/>
                <w:szCs w:val="24"/>
              </w:rPr>
              <w:t xml:space="preserve"> </w:t>
            </w:r>
            <w:r w:rsidRPr="00C926B2">
              <w:rPr>
                <w:rFonts w:ascii="Arial" w:hAnsi="Arial" w:cs="Arial"/>
                <w:sz w:val="24"/>
                <w:szCs w:val="24"/>
              </w:rPr>
              <w:t>professional</w:t>
            </w:r>
            <w:r w:rsidRPr="00C926B2">
              <w:rPr>
                <w:rFonts w:ascii="Arial" w:hAnsi="Arial" w:cs="Arial"/>
                <w:spacing w:val="-7"/>
                <w:sz w:val="24"/>
                <w:szCs w:val="24"/>
              </w:rPr>
              <w:t xml:space="preserve"> </w:t>
            </w:r>
            <w:r w:rsidRPr="00C926B2">
              <w:rPr>
                <w:rFonts w:ascii="Arial" w:hAnsi="Arial" w:cs="Arial"/>
                <w:sz w:val="24"/>
                <w:szCs w:val="24"/>
              </w:rPr>
              <w:t>Curriculum</w:t>
            </w:r>
            <w:r w:rsidRPr="00C926B2">
              <w:rPr>
                <w:rFonts w:ascii="Arial" w:hAnsi="Arial" w:cs="Arial"/>
                <w:spacing w:val="-8"/>
                <w:sz w:val="24"/>
                <w:szCs w:val="24"/>
              </w:rPr>
              <w:t xml:space="preserve"> </w:t>
            </w:r>
            <w:r w:rsidRPr="00C926B2">
              <w:rPr>
                <w:rFonts w:ascii="Arial" w:hAnsi="Arial" w:cs="Arial"/>
                <w:sz w:val="24"/>
                <w:szCs w:val="24"/>
              </w:rPr>
              <w:t>Vitae</w:t>
            </w:r>
            <w:r w:rsidRPr="00C926B2">
              <w:rPr>
                <w:rFonts w:ascii="Arial" w:hAnsi="Arial" w:cs="Arial"/>
                <w:spacing w:val="-8"/>
                <w:sz w:val="24"/>
                <w:szCs w:val="24"/>
              </w:rPr>
              <w:t xml:space="preserve"> </w:t>
            </w:r>
            <w:r w:rsidRPr="00C926B2">
              <w:rPr>
                <w:rFonts w:ascii="Arial" w:hAnsi="Arial" w:cs="Arial"/>
                <w:spacing w:val="-4"/>
                <w:sz w:val="24"/>
                <w:szCs w:val="24"/>
              </w:rPr>
              <w:t>(CV)</w:t>
            </w:r>
          </w:p>
          <w:p w14:paraId="70D3BBEF"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right="-224"/>
              <w:contextualSpacing w:val="0"/>
              <w:jc w:val="both"/>
              <w:rPr>
                <w:rFonts w:ascii="Arial" w:hAnsi="Arial" w:cs="Arial"/>
                <w:sz w:val="24"/>
                <w:szCs w:val="24"/>
              </w:rPr>
            </w:pPr>
            <w:r w:rsidRPr="00C926B2">
              <w:rPr>
                <w:rFonts w:ascii="Arial" w:hAnsi="Arial" w:cs="Arial"/>
                <w:sz w:val="24"/>
                <w:szCs w:val="24"/>
              </w:rPr>
              <w:t>Use</w:t>
            </w:r>
            <w:r w:rsidRPr="00C926B2">
              <w:rPr>
                <w:rFonts w:ascii="Arial" w:hAnsi="Arial" w:cs="Arial"/>
                <w:spacing w:val="-4"/>
                <w:sz w:val="24"/>
                <w:szCs w:val="24"/>
              </w:rPr>
              <w:t xml:space="preserve"> </w:t>
            </w:r>
            <w:r w:rsidRPr="00C926B2">
              <w:rPr>
                <w:rFonts w:ascii="Arial" w:hAnsi="Arial" w:cs="Arial"/>
                <w:sz w:val="24"/>
                <w:szCs w:val="24"/>
              </w:rPr>
              <w:t>various</w:t>
            </w:r>
            <w:r w:rsidRPr="00C926B2">
              <w:rPr>
                <w:rFonts w:ascii="Arial" w:hAnsi="Arial" w:cs="Arial"/>
                <w:spacing w:val="-3"/>
                <w:sz w:val="24"/>
                <w:szCs w:val="24"/>
              </w:rPr>
              <w:t xml:space="preserve"> </w:t>
            </w:r>
            <w:r w:rsidRPr="00C926B2">
              <w:rPr>
                <w:rFonts w:ascii="Arial" w:hAnsi="Arial" w:cs="Arial"/>
                <w:sz w:val="24"/>
                <w:szCs w:val="24"/>
              </w:rPr>
              <w:t>offline</w:t>
            </w:r>
            <w:r w:rsidRPr="00C926B2">
              <w:rPr>
                <w:rFonts w:ascii="Arial" w:hAnsi="Arial" w:cs="Arial"/>
                <w:spacing w:val="-3"/>
                <w:sz w:val="24"/>
                <w:szCs w:val="24"/>
              </w:rPr>
              <w:t xml:space="preserve"> </w:t>
            </w:r>
            <w:r w:rsidRPr="00C926B2">
              <w:rPr>
                <w:rFonts w:ascii="Arial" w:hAnsi="Arial" w:cs="Arial"/>
                <w:sz w:val="24"/>
                <w:szCs w:val="24"/>
              </w:rPr>
              <w:t>and</w:t>
            </w:r>
            <w:r w:rsidRPr="00C926B2">
              <w:rPr>
                <w:rFonts w:ascii="Arial" w:hAnsi="Arial" w:cs="Arial"/>
                <w:spacing w:val="-3"/>
                <w:sz w:val="24"/>
                <w:szCs w:val="24"/>
              </w:rPr>
              <w:t xml:space="preserve"> </w:t>
            </w:r>
            <w:r w:rsidRPr="00C926B2">
              <w:rPr>
                <w:rFonts w:ascii="Arial" w:hAnsi="Arial" w:cs="Arial"/>
                <w:sz w:val="24"/>
                <w:szCs w:val="24"/>
              </w:rPr>
              <w:t>online</w:t>
            </w:r>
            <w:r w:rsidRPr="00C926B2">
              <w:rPr>
                <w:rFonts w:ascii="Arial" w:hAnsi="Arial" w:cs="Arial"/>
                <w:spacing w:val="-3"/>
                <w:sz w:val="24"/>
                <w:szCs w:val="24"/>
              </w:rPr>
              <w:t xml:space="preserve"> </w:t>
            </w:r>
            <w:r w:rsidRPr="00C926B2">
              <w:rPr>
                <w:rFonts w:ascii="Arial" w:hAnsi="Arial" w:cs="Arial"/>
                <w:sz w:val="24"/>
                <w:szCs w:val="24"/>
              </w:rPr>
              <w:t>job</w:t>
            </w:r>
            <w:r w:rsidRPr="00C926B2">
              <w:rPr>
                <w:rFonts w:ascii="Arial" w:hAnsi="Arial" w:cs="Arial"/>
                <w:spacing w:val="-1"/>
                <w:sz w:val="24"/>
                <w:szCs w:val="24"/>
              </w:rPr>
              <w:t xml:space="preserve"> </w:t>
            </w:r>
            <w:r w:rsidRPr="00C926B2">
              <w:rPr>
                <w:rFonts w:ascii="Arial" w:hAnsi="Arial" w:cs="Arial"/>
                <w:sz w:val="24"/>
                <w:szCs w:val="24"/>
              </w:rPr>
              <w:t>search</w:t>
            </w:r>
            <w:r w:rsidRPr="00C926B2">
              <w:rPr>
                <w:rFonts w:ascii="Arial" w:hAnsi="Arial" w:cs="Arial"/>
                <w:spacing w:val="-3"/>
                <w:sz w:val="24"/>
                <w:szCs w:val="24"/>
              </w:rPr>
              <w:t xml:space="preserve"> </w:t>
            </w:r>
            <w:r w:rsidRPr="00C926B2">
              <w:rPr>
                <w:rFonts w:ascii="Arial" w:hAnsi="Arial" w:cs="Arial"/>
                <w:sz w:val="24"/>
                <w:szCs w:val="24"/>
              </w:rPr>
              <w:t>sources</w:t>
            </w:r>
            <w:r w:rsidRPr="00C926B2">
              <w:rPr>
                <w:rFonts w:ascii="Arial" w:hAnsi="Arial" w:cs="Arial"/>
                <w:spacing w:val="-3"/>
                <w:sz w:val="24"/>
                <w:szCs w:val="24"/>
              </w:rPr>
              <w:t xml:space="preserve"> </w:t>
            </w:r>
            <w:r w:rsidRPr="00C926B2">
              <w:rPr>
                <w:rFonts w:ascii="Arial" w:hAnsi="Arial" w:cs="Arial"/>
                <w:sz w:val="24"/>
                <w:szCs w:val="24"/>
              </w:rPr>
              <w:t>such</w:t>
            </w:r>
            <w:r w:rsidRPr="00C926B2">
              <w:rPr>
                <w:rFonts w:ascii="Arial" w:hAnsi="Arial" w:cs="Arial"/>
                <w:spacing w:val="-2"/>
                <w:sz w:val="24"/>
                <w:szCs w:val="24"/>
              </w:rPr>
              <w:t xml:space="preserve"> </w:t>
            </w:r>
            <w:r w:rsidRPr="00C926B2">
              <w:rPr>
                <w:rFonts w:ascii="Arial" w:hAnsi="Arial" w:cs="Arial"/>
                <w:sz w:val="24"/>
                <w:szCs w:val="24"/>
              </w:rPr>
              <w:t>as</w:t>
            </w:r>
            <w:r w:rsidRPr="00C926B2">
              <w:rPr>
                <w:rFonts w:ascii="Arial" w:hAnsi="Arial" w:cs="Arial"/>
                <w:spacing w:val="-4"/>
                <w:sz w:val="24"/>
                <w:szCs w:val="24"/>
              </w:rPr>
              <w:t xml:space="preserve"> </w:t>
            </w:r>
            <w:r w:rsidRPr="00C926B2">
              <w:rPr>
                <w:rFonts w:ascii="Arial" w:hAnsi="Arial" w:cs="Arial"/>
                <w:sz w:val="24"/>
                <w:szCs w:val="24"/>
              </w:rPr>
              <w:t>employment</w:t>
            </w:r>
            <w:r w:rsidRPr="00C926B2">
              <w:rPr>
                <w:rFonts w:ascii="Arial" w:hAnsi="Arial" w:cs="Arial"/>
                <w:spacing w:val="-3"/>
                <w:sz w:val="24"/>
                <w:szCs w:val="24"/>
              </w:rPr>
              <w:t xml:space="preserve"> </w:t>
            </w:r>
            <w:r w:rsidRPr="00C926B2">
              <w:rPr>
                <w:rFonts w:ascii="Arial" w:hAnsi="Arial" w:cs="Arial"/>
                <w:sz w:val="24"/>
                <w:szCs w:val="24"/>
              </w:rPr>
              <w:t>exchanges,</w:t>
            </w:r>
            <w:r w:rsidRPr="00C926B2">
              <w:rPr>
                <w:rFonts w:ascii="Arial" w:hAnsi="Arial" w:cs="Arial"/>
                <w:spacing w:val="-3"/>
                <w:sz w:val="24"/>
                <w:szCs w:val="24"/>
              </w:rPr>
              <w:t xml:space="preserve"> </w:t>
            </w:r>
            <w:r w:rsidRPr="00C926B2">
              <w:rPr>
                <w:rFonts w:ascii="Arial" w:hAnsi="Arial" w:cs="Arial"/>
                <w:sz w:val="24"/>
                <w:szCs w:val="24"/>
              </w:rPr>
              <w:t>recruitment</w:t>
            </w:r>
            <w:r w:rsidRPr="00C926B2">
              <w:rPr>
                <w:rFonts w:ascii="Arial" w:hAnsi="Arial" w:cs="Arial"/>
                <w:spacing w:val="-3"/>
                <w:sz w:val="24"/>
                <w:szCs w:val="24"/>
              </w:rPr>
              <w:t xml:space="preserve"> </w:t>
            </w:r>
            <w:r w:rsidRPr="00C926B2">
              <w:rPr>
                <w:rFonts w:ascii="Arial" w:hAnsi="Arial" w:cs="Arial"/>
                <w:sz w:val="24"/>
                <w:szCs w:val="24"/>
              </w:rPr>
              <w:t>agencies, and job portals respectively</w:t>
            </w:r>
          </w:p>
          <w:p w14:paraId="05DDAE92" w14:textId="77777777" w:rsidR="000863E7" w:rsidRPr="00C926B2" w:rsidRDefault="000863E7" w:rsidP="004F4310">
            <w:pPr>
              <w:pStyle w:val="ListParagraph"/>
              <w:widowControl w:val="0"/>
              <w:numPr>
                <w:ilvl w:val="0"/>
                <w:numId w:val="49"/>
              </w:numPr>
              <w:tabs>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Discuss</w:t>
            </w:r>
            <w:r w:rsidRPr="00C926B2">
              <w:rPr>
                <w:rFonts w:ascii="Arial" w:hAnsi="Arial" w:cs="Arial"/>
                <w:spacing w:val="-6"/>
                <w:sz w:val="24"/>
                <w:szCs w:val="24"/>
              </w:rPr>
              <w:t xml:space="preserve"> </w:t>
            </w:r>
            <w:r w:rsidRPr="00C926B2">
              <w:rPr>
                <w:rFonts w:ascii="Arial" w:hAnsi="Arial" w:cs="Arial"/>
                <w:sz w:val="24"/>
                <w:szCs w:val="24"/>
              </w:rPr>
              <w:t>the</w:t>
            </w:r>
            <w:r w:rsidRPr="00C926B2">
              <w:rPr>
                <w:rFonts w:ascii="Arial" w:hAnsi="Arial" w:cs="Arial"/>
                <w:spacing w:val="-6"/>
                <w:sz w:val="24"/>
                <w:szCs w:val="24"/>
              </w:rPr>
              <w:t xml:space="preserve"> </w:t>
            </w:r>
            <w:r w:rsidRPr="00C926B2">
              <w:rPr>
                <w:rFonts w:ascii="Arial" w:hAnsi="Arial" w:cs="Arial"/>
                <w:sz w:val="24"/>
                <w:szCs w:val="24"/>
              </w:rPr>
              <w:t>significance</w:t>
            </w:r>
            <w:r w:rsidRPr="00C926B2">
              <w:rPr>
                <w:rFonts w:ascii="Arial" w:hAnsi="Arial" w:cs="Arial"/>
                <w:spacing w:val="-6"/>
                <w:sz w:val="24"/>
                <w:szCs w:val="24"/>
              </w:rPr>
              <w:t xml:space="preserve"> </w:t>
            </w:r>
            <w:r w:rsidRPr="00C926B2">
              <w:rPr>
                <w:rFonts w:ascii="Arial" w:hAnsi="Arial" w:cs="Arial"/>
                <w:sz w:val="24"/>
                <w:szCs w:val="24"/>
              </w:rPr>
              <w:t>of</w:t>
            </w:r>
            <w:r w:rsidRPr="00C926B2">
              <w:rPr>
                <w:rFonts w:ascii="Arial" w:hAnsi="Arial" w:cs="Arial"/>
                <w:spacing w:val="-7"/>
                <w:sz w:val="24"/>
                <w:szCs w:val="24"/>
              </w:rPr>
              <w:t xml:space="preserve"> </w:t>
            </w:r>
            <w:r w:rsidRPr="00C926B2">
              <w:rPr>
                <w:rFonts w:ascii="Arial" w:hAnsi="Arial" w:cs="Arial"/>
                <w:sz w:val="24"/>
                <w:szCs w:val="24"/>
              </w:rPr>
              <w:t>maintaining</w:t>
            </w:r>
            <w:r w:rsidRPr="00C926B2">
              <w:rPr>
                <w:rFonts w:ascii="Arial" w:hAnsi="Arial" w:cs="Arial"/>
                <w:spacing w:val="-6"/>
                <w:sz w:val="24"/>
                <w:szCs w:val="24"/>
              </w:rPr>
              <w:t xml:space="preserve"> </w:t>
            </w:r>
            <w:r w:rsidRPr="00C926B2">
              <w:rPr>
                <w:rFonts w:ascii="Arial" w:hAnsi="Arial" w:cs="Arial"/>
                <w:sz w:val="24"/>
                <w:szCs w:val="24"/>
              </w:rPr>
              <w:t>hygiene</w:t>
            </w:r>
            <w:r w:rsidRPr="00C926B2">
              <w:rPr>
                <w:rFonts w:ascii="Arial" w:hAnsi="Arial" w:cs="Arial"/>
                <w:spacing w:val="-6"/>
                <w:sz w:val="24"/>
                <w:szCs w:val="24"/>
              </w:rPr>
              <w:t xml:space="preserve"> </w:t>
            </w:r>
            <w:r w:rsidRPr="00C926B2">
              <w:rPr>
                <w:rFonts w:ascii="Arial" w:hAnsi="Arial" w:cs="Arial"/>
                <w:sz w:val="24"/>
                <w:szCs w:val="24"/>
              </w:rPr>
              <w:t>and</w:t>
            </w:r>
            <w:r w:rsidRPr="00C926B2">
              <w:rPr>
                <w:rFonts w:ascii="Arial" w:hAnsi="Arial" w:cs="Arial"/>
                <w:spacing w:val="-5"/>
                <w:sz w:val="24"/>
                <w:szCs w:val="24"/>
              </w:rPr>
              <w:t xml:space="preserve"> </w:t>
            </w:r>
            <w:r w:rsidRPr="00C926B2">
              <w:rPr>
                <w:rFonts w:ascii="Arial" w:hAnsi="Arial" w:cs="Arial"/>
                <w:sz w:val="24"/>
                <w:szCs w:val="24"/>
              </w:rPr>
              <w:t>confidence</w:t>
            </w:r>
            <w:r w:rsidRPr="00C926B2">
              <w:rPr>
                <w:rFonts w:ascii="Arial" w:hAnsi="Arial" w:cs="Arial"/>
                <w:spacing w:val="-8"/>
                <w:sz w:val="24"/>
                <w:szCs w:val="24"/>
              </w:rPr>
              <w:t xml:space="preserve"> </w:t>
            </w:r>
            <w:r w:rsidRPr="00C926B2">
              <w:rPr>
                <w:rFonts w:ascii="Arial" w:hAnsi="Arial" w:cs="Arial"/>
                <w:sz w:val="24"/>
                <w:szCs w:val="24"/>
              </w:rPr>
              <w:t>during</w:t>
            </w:r>
            <w:r w:rsidRPr="00C926B2">
              <w:rPr>
                <w:rFonts w:ascii="Arial" w:hAnsi="Arial" w:cs="Arial"/>
                <w:spacing w:val="-6"/>
                <w:sz w:val="24"/>
                <w:szCs w:val="24"/>
              </w:rPr>
              <w:t xml:space="preserve"> </w:t>
            </w:r>
            <w:r w:rsidRPr="00C926B2">
              <w:rPr>
                <w:rFonts w:ascii="Arial" w:hAnsi="Arial" w:cs="Arial"/>
                <w:sz w:val="24"/>
                <w:szCs w:val="24"/>
              </w:rPr>
              <w:t>an</w:t>
            </w:r>
            <w:r w:rsidRPr="00C926B2">
              <w:rPr>
                <w:rFonts w:ascii="Arial" w:hAnsi="Arial" w:cs="Arial"/>
                <w:spacing w:val="-6"/>
                <w:sz w:val="24"/>
                <w:szCs w:val="24"/>
              </w:rPr>
              <w:t xml:space="preserve"> </w:t>
            </w:r>
            <w:r w:rsidRPr="00C926B2">
              <w:rPr>
                <w:rFonts w:ascii="Arial" w:hAnsi="Arial" w:cs="Arial"/>
                <w:spacing w:val="-2"/>
                <w:sz w:val="24"/>
                <w:szCs w:val="24"/>
              </w:rPr>
              <w:t>interview</w:t>
            </w:r>
          </w:p>
          <w:p w14:paraId="247EDC80" w14:textId="77777777" w:rsidR="000863E7" w:rsidRPr="00C926B2" w:rsidRDefault="000863E7" w:rsidP="004F4310">
            <w:pPr>
              <w:pStyle w:val="ListParagraph"/>
              <w:widowControl w:val="0"/>
              <w:numPr>
                <w:ilvl w:val="0"/>
                <w:numId w:val="49"/>
              </w:numPr>
              <w:tabs>
                <w:tab w:val="left" w:pos="912"/>
              </w:tabs>
              <w:autoSpaceDE w:val="0"/>
              <w:autoSpaceDN w:val="0"/>
              <w:ind w:left="946"/>
              <w:contextualSpacing w:val="0"/>
              <w:jc w:val="both"/>
              <w:rPr>
                <w:rFonts w:ascii="Arial" w:hAnsi="Arial" w:cs="Arial"/>
                <w:sz w:val="24"/>
                <w:szCs w:val="24"/>
              </w:rPr>
            </w:pPr>
            <w:r w:rsidRPr="00C926B2">
              <w:rPr>
                <w:rFonts w:ascii="Arial" w:hAnsi="Arial" w:cs="Arial"/>
                <w:sz w:val="24"/>
                <w:szCs w:val="24"/>
              </w:rPr>
              <w:t>Perform</w:t>
            </w:r>
            <w:r w:rsidRPr="00C926B2">
              <w:rPr>
                <w:rFonts w:ascii="Arial" w:hAnsi="Arial" w:cs="Arial"/>
                <w:spacing w:val="-6"/>
                <w:sz w:val="24"/>
                <w:szCs w:val="24"/>
              </w:rPr>
              <w:t xml:space="preserve"> </w:t>
            </w:r>
            <w:r w:rsidRPr="00C926B2">
              <w:rPr>
                <w:rFonts w:ascii="Arial" w:hAnsi="Arial" w:cs="Arial"/>
                <w:sz w:val="24"/>
                <w:szCs w:val="24"/>
              </w:rPr>
              <w:t>a</w:t>
            </w:r>
            <w:r w:rsidRPr="00C926B2">
              <w:rPr>
                <w:rFonts w:ascii="Arial" w:hAnsi="Arial" w:cs="Arial"/>
                <w:spacing w:val="-4"/>
                <w:sz w:val="24"/>
                <w:szCs w:val="24"/>
              </w:rPr>
              <w:t xml:space="preserve"> </w:t>
            </w:r>
            <w:r w:rsidRPr="00C926B2">
              <w:rPr>
                <w:rFonts w:ascii="Arial" w:hAnsi="Arial" w:cs="Arial"/>
                <w:sz w:val="24"/>
                <w:szCs w:val="24"/>
              </w:rPr>
              <w:t>mock</w:t>
            </w:r>
            <w:r w:rsidRPr="00C926B2">
              <w:rPr>
                <w:rFonts w:ascii="Arial" w:hAnsi="Arial" w:cs="Arial"/>
                <w:spacing w:val="-5"/>
                <w:sz w:val="24"/>
                <w:szCs w:val="24"/>
              </w:rPr>
              <w:t xml:space="preserve"> </w:t>
            </w:r>
            <w:r w:rsidRPr="00C926B2">
              <w:rPr>
                <w:rFonts w:ascii="Arial" w:hAnsi="Arial" w:cs="Arial"/>
                <w:spacing w:val="-2"/>
                <w:sz w:val="24"/>
                <w:szCs w:val="24"/>
              </w:rPr>
              <w:t>interview</w:t>
            </w:r>
          </w:p>
          <w:p w14:paraId="31DDDC97" w14:textId="77777777" w:rsidR="000863E7" w:rsidRPr="00C926B2" w:rsidRDefault="000863E7" w:rsidP="004F4310">
            <w:pPr>
              <w:pStyle w:val="ListParagraph"/>
              <w:widowControl w:val="0"/>
              <w:numPr>
                <w:ilvl w:val="0"/>
                <w:numId w:val="49"/>
              </w:numPr>
              <w:tabs>
                <w:tab w:val="left" w:pos="912"/>
              </w:tabs>
              <w:autoSpaceDE w:val="0"/>
              <w:autoSpaceDN w:val="0"/>
              <w:spacing w:before="1"/>
              <w:ind w:left="946"/>
              <w:contextualSpacing w:val="0"/>
              <w:jc w:val="both"/>
              <w:rPr>
                <w:rFonts w:ascii="Arial" w:hAnsi="Arial" w:cs="Arial"/>
                <w:sz w:val="24"/>
                <w:szCs w:val="24"/>
              </w:rPr>
            </w:pPr>
            <w:r w:rsidRPr="00C926B2">
              <w:rPr>
                <w:rFonts w:ascii="Arial" w:hAnsi="Arial" w:cs="Arial"/>
                <w:sz w:val="24"/>
                <w:szCs w:val="24"/>
              </w:rPr>
              <w:t>List</w:t>
            </w:r>
            <w:r w:rsidRPr="00C926B2">
              <w:rPr>
                <w:rFonts w:ascii="Arial" w:hAnsi="Arial" w:cs="Arial"/>
                <w:spacing w:val="-6"/>
                <w:sz w:val="24"/>
                <w:szCs w:val="24"/>
              </w:rPr>
              <w:t xml:space="preserve"> </w:t>
            </w:r>
            <w:r w:rsidRPr="00C926B2">
              <w:rPr>
                <w:rFonts w:ascii="Arial" w:hAnsi="Arial" w:cs="Arial"/>
                <w:sz w:val="24"/>
                <w:szCs w:val="24"/>
              </w:rPr>
              <w:t>the</w:t>
            </w:r>
            <w:r w:rsidRPr="00C926B2">
              <w:rPr>
                <w:rFonts w:ascii="Arial" w:hAnsi="Arial" w:cs="Arial"/>
                <w:spacing w:val="-6"/>
                <w:sz w:val="24"/>
                <w:szCs w:val="24"/>
              </w:rPr>
              <w:t xml:space="preserve"> </w:t>
            </w:r>
            <w:r w:rsidRPr="00C926B2">
              <w:rPr>
                <w:rFonts w:ascii="Arial" w:hAnsi="Arial" w:cs="Arial"/>
                <w:sz w:val="24"/>
                <w:szCs w:val="24"/>
              </w:rPr>
              <w:t>steps</w:t>
            </w:r>
            <w:r w:rsidRPr="00C926B2">
              <w:rPr>
                <w:rFonts w:ascii="Arial" w:hAnsi="Arial" w:cs="Arial"/>
                <w:spacing w:val="-3"/>
                <w:sz w:val="24"/>
                <w:szCs w:val="24"/>
              </w:rPr>
              <w:t xml:space="preserve"> </w:t>
            </w:r>
            <w:r w:rsidRPr="00C926B2">
              <w:rPr>
                <w:rFonts w:ascii="Arial" w:hAnsi="Arial" w:cs="Arial"/>
                <w:sz w:val="24"/>
                <w:szCs w:val="24"/>
              </w:rPr>
              <w:t>for</w:t>
            </w:r>
            <w:r w:rsidRPr="00C926B2">
              <w:rPr>
                <w:rFonts w:ascii="Arial" w:hAnsi="Arial" w:cs="Arial"/>
                <w:spacing w:val="-5"/>
                <w:sz w:val="24"/>
                <w:szCs w:val="24"/>
              </w:rPr>
              <w:t xml:space="preserve"> </w:t>
            </w:r>
            <w:r w:rsidRPr="00C926B2">
              <w:rPr>
                <w:rFonts w:ascii="Arial" w:hAnsi="Arial" w:cs="Arial"/>
                <w:sz w:val="24"/>
                <w:szCs w:val="24"/>
              </w:rPr>
              <w:t>searching</w:t>
            </w:r>
            <w:r w:rsidRPr="00C926B2">
              <w:rPr>
                <w:rFonts w:ascii="Arial" w:hAnsi="Arial" w:cs="Arial"/>
                <w:spacing w:val="-5"/>
                <w:sz w:val="24"/>
                <w:szCs w:val="24"/>
              </w:rPr>
              <w:t xml:space="preserve"> </w:t>
            </w:r>
            <w:r w:rsidRPr="00C926B2">
              <w:rPr>
                <w:rFonts w:ascii="Arial" w:hAnsi="Arial" w:cs="Arial"/>
                <w:sz w:val="24"/>
                <w:szCs w:val="24"/>
              </w:rPr>
              <w:t>and</w:t>
            </w:r>
            <w:r w:rsidRPr="00C926B2">
              <w:rPr>
                <w:rFonts w:ascii="Arial" w:hAnsi="Arial" w:cs="Arial"/>
                <w:spacing w:val="-5"/>
                <w:sz w:val="24"/>
                <w:szCs w:val="24"/>
              </w:rPr>
              <w:t xml:space="preserve"> </w:t>
            </w:r>
            <w:r w:rsidRPr="00C926B2">
              <w:rPr>
                <w:rFonts w:ascii="Arial" w:hAnsi="Arial" w:cs="Arial"/>
                <w:sz w:val="24"/>
                <w:szCs w:val="24"/>
              </w:rPr>
              <w:t>registering</w:t>
            </w:r>
            <w:r w:rsidRPr="00C926B2">
              <w:rPr>
                <w:rFonts w:ascii="Arial" w:hAnsi="Arial" w:cs="Arial"/>
                <w:spacing w:val="-4"/>
                <w:sz w:val="24"/>
                <w:szCs w:val="24"/>
              </w:rPr>
              <w:t xml:space="preserve"> </w:t>
            </w:r>
            <w:r w:rsidRPr="00C926B2">
              <w:rPr>
                <w:rFonts w:ascii="Arial" w:hAnsi="Arial" w:cs="Arial"/>
                <w:sz w:val="24"/>
                <w:szCs w:val="24"/>
              </w:rPr>
              <w:t>for</w:t>
            </w:r>
            <w:r w:rsidRPr="00C926B2">
              <w:rPr>
                <w:rFonts w:ascii="Arial" w:hAnsi="Arial" w:cs="Arial"/>
                <w:spacing w:val="-5"/>
                <w:sz w:val="24"/>
                <w:szCs w:val="24"/>
              </w:rPr>
              <w:t xml:space="preserve"> </w:t>
            </w:r>
            <w:r w:rsidRPr="00C926B2">
              <w:rPr>
                <w:rFonts w:ascii="Arial" w:hAnsi="Arial" w:cs="Arial"/>
                <w:sz w:val="24"/>
                <w:szCs w:val="24"/>
              </w:rPr>
              <w:t>apprenticeship</w:t>
            </w:r>
            <w:r w:rsidRPr="00C926B2">
              <w:rPr>
                <w:rFonts w:ascii="Arial" w:hAnsi="Arial" w:cs="Arial"/>
                <w:spacing w:val="-6"/>
                <w:sz w:val="24"/>
                <w:szCs w:val="24"/>
              </w:rPr>
              <w:t xml:space="preserve"> </w:t>
            </w:r>
            <w:r w:rsidRPr="00C926B2">
              <w:rPr>
                <w:rFonts w:ascii="Arial" w:hAnsi="Arial" w:cs="Arial"/>
                <w:spacing w:val="-2"/>
                <w:sz w:val="24"/>
                <w:szCs w:val="24"/>
              </w:rPr>
              <w:t>opportunities</w:t>
            </w:r>
          </w:p>
          <w:p w14:paraId="69E49930" w14:textId="286C8E6F" w:rsidR="000863E7" w:rsidRPr="00C926B2" w:rsidRDefault="000863E7" w:rsidP="004F4310">
            <w:pPr>
              <w:pStyle w:val="ListParagraph"/>
              <w:widowControl w:val="0"/>
              <w:tabs>
                <w:tab w:val="left" w:pos="911"/>
                <w:tab w:val="left" w:pos="912"/>
              </w:tabs>
              <w:autoSpaceDE w:val="0"/>
              <w:autoSpaceDN w:val="0"/>
              <w:rPr>
                <w:rFonts w:ascii="Arial" w:hAnsi="Arial" w:cs="Arial"/>
                <w:sz w:val="24"/>
                <w:szCs w:val="24"/>
              </w:rPr>
            </w:pPr>
          </w:p>
        </w:tc>
      </w:tr>
    </w:tbl>
    <w:p w14:paraId="0DA85F5D" w14:textId="77777777" w:rsidR="00611A84" w:rsidRPr="00C926B2" w:rsidRDefault="00611A84" w:rsidP="00611A84">
      <w:pPr>
        <w:spacing w:after="0" w:line="265" w:lineRule="auto"/>
        <w:ind w:left="-5" w:right="5456" w:hanging="10"/>
        <w:rPr>
          <w:rFonts w:ascii="Arial" w:eastAsia="Arial" w:hAnsi="Arial" w:cs="Arial"/>
          <w:b/>
          <w:sz w:val="24"/>
          <w:szCs w:val="24"/>
        </w:rPr>
      </w:pPr>
    </w:p>
    <w:p w14:paraId="0F5F1A80" w14:textId="77777777" w:rsidR="00611A84" w:rsidRPr="00C926B2" w:rsidRDefault="00611A84" w:rsidP="00611A84">
      <w:pPr>
        <w:spacing w:after="0" w:line="265" w:lineRule="auto"/>
        <w:ind w:left="-5" w:right="5456" w:hanging="10"/>
        <w:rPr>
          <w:rFonts w:ascii="Arial" w:eastAsia="Arial" w:hAnsi="Arial" w:cs="Arial"/>
          <w:sz w:val="24"/>
          <w:szCs w:val="24"/>
        </w:rPr>
      </w:pPr>
    </w:p>
    <w:p w14:paraId="4E885E51" w14:textId="2C867791" w:rsidR="00611A84" w:rsidRPr="00C926B2" w:rsidRDefault="000863E7" w:rsidP="00611A84">
      <w:pPr>
        <w:rPr>
          <w:rFonts w:ascii="Arial" w:hAnsi="Arial" w:cs="Arial"/>
          <w:b/>
          <w:bCs/>
          <w:color w:val="auto"/>
          <w:sz w:val="24"/>
          <w:szCs w:val="24"/>
        </w:rPr>
      </w:pPr>
      <w:r w:rsidRPr="00C926B2">
        <w:rPr>
          <w:rFonts w:ascii="Arial" w:hAnsi="Arial" w:cs="Arial"/>
          <w:b/>
          <w:bCs/>
          <w:color w:val="auto"/>
          <w:sz w:val="24"/>
          <w:szCs w:val="24"/>
        </w:rPr>
        <w:t>Employability Skills (60 hours)</w:t>
      </w:r>
    </w:p>
    <w:p w14:paraId="708B75E1" w14:textId="77777777" w:rsidR="000863E7" w:rsidRPr="00C926B2" w:rsidRDefault="00611A84" w:rsidP="00611A84">
      <w:pPr>
        <w:rPr>
          <w:rFonts w:ascii="Arial" w:hAnsi="Arial" w:cs="Arial"/>
          <w:sz w:val="24"/>
          <w:szCs w:val="24"/>
        </w:rPr>
      </w:pPr>
      <w:r w:rsidRPr="00C926B2">
        <w:rPr>
          <w:rFonts w:ascii="Arial" w:hAnsi="Arial" w:cs="Arial"/>
          <w:sz w:val="24"/>
          <w:szCs w:val="24"/>
        </w:rPr>
        <w:tab/>
      </w:r>
    </w:p>
    <w:tbl>
      <w:tblPr>
        <w:tblW w:w="8789"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4536"/>
        <w:gridCol w:w="1308"/>
        <w:gridCol w:w="1952"/>
      </w:tblGrid>
      <w:tr w:rsidR="004F4310" w:rsidRPr="00C926B2" w14:paraId="6D118384" w14:textId="77777777" w:rsidTr="004F4310">
        <w:trPr>
          <w:trHeight w:val="486"/>
        </w:trPr>
        <w:tc>
          <w:tcPr>
            <w:tcW w:w="993" w:type="dxa"/>
            <w:shd w:val="clear" w:color="auto" w:fill="D9D9D9"/>
          </w:tcPr>
          <w:p w14:paraId="580A1C89" w14:textId="77777777" w:rsidR="004F4310" w:rsidRPr="00C926B2" w:rsidRDefault="004F4310" w:rsidP="004E3CA3">
            <w:pPr>
              <w:pStyle w:val="TableParagraph"/>
              <w:spacing w:before="11" w:line="276" w:lineRule="auto"/>
              <w:rPr>
                <w:b/>
                <w:sz w:val="24"/>
                <w:szCs w:val="24"/>
              </w:rPr>
            </w:pPr>
          </w:p>
          <w:p w14:paraId="16F59DDF" w14:textId="77777777" w:rsidR="004F4310" w:rsidRPr="00C926B2" w:rsidRDefault="004F4310" w:rsidP="004E3CA3">
            <w:pPr>
              <w:pStyle w:val="TableParagraph"/>
              <w:spacing w:line="276" w:lineRule="auto"/>
              <w:ind w:left="172"/>
              <w:rPr>
                <w:b/>
                <w:sz w:val="24"/>
                <w:szCs w:val="24"/>
              </w:rPr>
            </w:pPr>
            <w:r w:rsidRPr="00C926B2">
              <w:rPr>
                <w:b/>
                <w:sz w:val="24"/>
                <w:szCs w:val="24"/>
              </w:rPr>
              <w:t>S.</w:t>
            </w:r>
            <w:r w:rsidRPr="00C926B2">
              <w:rPr>
                <w:b/>
                <w:spacing w:val="-4"/>
                <w:sz w:val="24"/>
                <w:szCs w:val="24"/>
              </w:rPr>
              <w:t xml:space="preserve"> </w:t>
            </w:r>
            <w:r w:rsidRPr="00C926B2">
              <w:rPr>
                <w:b/>
                <w:spacing w:val="-7"/>
                <w:sz w:val="24"/>
                <w:szCs w:val="24"/>
              </w:rPr>
              <w:t>No</w:t>
            </w:r>
          </w:p>
        </w:tc>
        <w:tc>
          <w:tcPr>
            <w:tcW w:w="4536" w:type="dxa"/>
            <w:shd w:val="clear" w:color="auto" w:fill="D9D9D9"/>
          </w:tcPr>
          <w:p w14:paraId="67B62F47" w14:textId="77777777" w:rsidR="004F4310" w:rsidRPr="00C926B2" w:rsidRDefault="004F4310" w:rsidP="004E3CA3">
            <w:pPr>
              <w:pStyle w:val="TableParagraph"/>
              <w:spacing w:before="11" w:line="276" w:lineRule="auto"/>
              <w:rPr>
                <w:b/>
                <w:sz w:val="24"/>
                <w:szCs w:val="24"/>
              </w:rPr>
            </w:pPr>
          </w:p>
          <w:p w14:paraId="5340AAA2" w14:textId="77777777" w:rsidR="004F4310" w:rsidRPr="00C926B2" w:rsidRDefault="004F4310" w:rsidP="004E3CA3">
            <w:pPr>
              <w:pStyle w:val="TableParagraph"/>
              <w:spacing w:line="276" w:lineRule="auto"/>
              <w:ind w:left="108"/>
              <w:rPr>
                <w:b/>
                <w:sz w:val="24"/>
                <w:szCs w:val="24"/>
              </w:rPr>
            </w:pPr>
            <w:r w:rsidRPr="00C926B2">
              <w:rPr>
                <w:b/>
                <w:sz w:val="24"/>
                <w:szCs w:val="24"/>
              </w:rPr>
              <w:t>Module</w:t>
            </w:r>
            <w:r w:rsidRPr="00C926B2">
              <w:rPr>
                <w:b/>
                <w:spacing w:val="-7"/>
                <w:sz w:val="24"/>
                <w:szCs w:val="24"/>
              </w:rPr>
              <w:t xml:space="preserve"> </w:t>
            </w:r>
            <w:r w:rsidRPr="00C926B2">
              <w:rPr>
                <w:b/>
                <w:spacing w:val="-4"/>
                <w:sz w:val="24"/>
                <w:szCs w:val="24"/>
              </w:rPr>
              <w:t>Name</w:t>
            </w:r>
          </w:p>
        </w:tc>
        <w:tc>
          <w:tcPr>
            <w:tcW w:w="1308" w:type="dxa"/>
            <w:shd w:val="clear" w:color="auto" w:fill="D9D9D9"/>
          </w:tcPr>
          <w:p w14:paraId="72DEDBA5" w14:textId="77777777" w:rsidR="004F4310" w:rsidRPr="00C926B2" w:rsidRDefault="004F4310" w:rsidP="004E3CA3">
            <w:pPr>
              <w:pStyle w:val="TableParagraph"/>
              <w:spacing w:line="276" w:lineRule="auto"/>
              <w:ind w:left="135"/>
              <w:rPr>
                <w:b/>
                <w:sz w:val="24"/>
                <w:szCs w:val="24"/>
              </w:rPr>
            </w:pPr>
            <w:r w:rsidRPr="00C926B2">
              <w:rPr>
                <w:b/>
                <w:spacing w:val="-2"/>
                <w:sz w:val="24"/>
                <w:szCs w:val="24"/>
              </w:rPr>
              <w:t>Duration</w:t>
            </w:r>
          </w:p>
          <w:p w14:paraId="6A9D3E21" w14:textId="77777777" w:rsidR="004F4310" w:rsidRPr="00C926B2" w:rsidRDefault="004F4310" w:rsidP="004E3CA3">
            <w:pPr>
              <w:pStyle w:val="TableParagraph"/>
              <w:spacing w:before="0" w:line="276" w:lineRule="auto"/>
              <w:ind w:left="204"/>
              <w:rPr>
                <w:b/>
                <w:sz w:val="24"/>
                <w:szCs w:val="24"/>
              </w:rPr>
            </w:pPr>
            <w:r w:rsidRPr="00C926B2">
              <w:rPr>
                <w:b/>
                <w:spacing w:val="-2"/>
                <w:sz w:val="24"/>
                <w:szCs w:val="24"/>
              </w:rPr>
              <w:t>(hours)</w:t>
            </w:r>
          </w:p>
        </w:tc>
        <w:tc>
          <w:tcPr>
            <w:tcW w:w="1952" w:type="dxa"/>
            <w:shd w:val="clear" w:color="auto" w:fill="D9D9D9"/>
          </w:tcPr>
          <w:p w14:paraId="2D655520" w14:textId="77777777" w:rsidR="004F4310" w:rsidRPr="00C926B2" w:rsidRDefault="004F4310" w:rsidP="004E3CA3">
            <w:pPr>
              <w:pStyle w:val="TableParagraph"/>
              <w:spacing w:line="276" w:lineRule="auto"/>
              <w:ind w:left="138" w:right="120"/>
              <w:jc w:val="center"/>
              <w:rPr>
                <w:b/>
                <w:sz w:val="24"/>
                <w:szCs w:val="24"/>
              </w:rPr>
            </w:pPr>
            <w:r w:rsidRPr="00C926B2">
              <w:rPr>
                <w:b/>
                <w:spacing w:val="-2"/>
                <w:sz w:val="24"/>
                <w:szCs w:val="24"/>
              </w:rPr>
              <w:t>Assessment</w:t>
            </w:r>
          </w:p>
          <w:p w14:paraId="237F7E00" w14:textId="77777777" w:rsidR="004F4310" w:rsidRPr="00C926B2" w:rsidRDefault="004F4310" w:rsidP="004E3CA3">
            <w:pPr>
              <w:pStyle w:val="TableParagraph"/>
              <w:spacing w:before="0" w:line="276" w:lineRule="auto"/>
              <w:ind w:left="136" w:right="120"/>
              <w:jc w:val="center"/>
              <w:rPr>
                <w:b/>
                <w:sz w:val="24"/>
                <w:szCs w:val="24"/>
              </w:rPr>
            </w:pPr>
            <w:r w:rsidRPr="00C926B2">
              <w:rPr>
                <w:b/>
                <w:spacing w:val="-2"/>
                <w:sz w:val="24"/>
                <w:szCs w:val="24"/>
              </w:rPr>
              <w:t>Marks</w:t>
            </w:r>
          </w:p>
        </w:tc>
      </w:tr>
      <w:tr w:rsidR="004F4310" w:rsidRPr="00C926B2" w14:paraId="1C32086A" w14:textId="77777777" w:rsidTr="004F4310">
        <w:trPr>
          <w:trHeight w:val="302"/>
        </w:trPr>
        <w:tc>
          <w:tcPr>
            <w:tcW w:w="993" w:type="dxa"/>
          </w:tcPr>
          <w:p w14:paraId="53EF3DA9" w14:textId="77777777" w:rsidR="004F4310" w:rsidRPr="00C926B2" w:rsidRDefault="004F4310" w:rsidP="004E3CA3">
            <w:pPr>
              <w:pStyle w:val="TableParagraph"/>
              <w:spacing w:before="59" w:line="276" w:lineRule="auto"/>
              <w:ind w:left="131"/>
              <w:rPr>
                <w:sz w:val="24"/>
                <w:szCs w:val="24"/>
              </w:rPr>
            </w:pPr>
            <w:r w:rsidRPr="00C926B2">
              <w:rPr>
                <w:spacing w:val="-5"/>
                <w:sz w:val="24"/>
                <w:szCs w:val="24"/>
              </w:rPr>
              <w:t>1.</w:t>
            </w:r>
          </w:p>
        </w:tc>
        <w:tc>
          <w:tcPr>
            <w:tcW w:w="4536" w:type="dxa"/>
          </w:tcPr>
          <w:p w14:paraId="1C1D6D04" w14:textId="77777777" w:rsidR="004F4310" w:rsidRPr="00C926B2" w:rsidRDefault="004F4310" w:rsidP="004E3CA3">
            <w:pPr>
              <w:pStyle w:val="TableParagraph"/>
              <w:spacing w:before="59" w:line="276" w:lineRule="auto"/>
              <w:ind w:left="108"/>
              <w:rPr>
                <w:sz w:val="24"/>
                <w:szCs w:val="24"/>
              </w:rPr>
            </w:pPr>
            <w:r w:rsidRPr="00C926B2">
              <w:rPr>
                <w:sz w:val="24"/>
                <w:szCs w:val="24"/>
              </w:rPr>
              <w:t>Introduction</w:t>
            </w:r>
            <w:r w:rsidRPr="00C926B2">
              <w:rPr>
                <w:spacing w:val="-8"/>
                <w:sz w:val="24"/>
                <w:szCs w:val="24"/>
              </w:rPr>
              <w:t xml:space="preserve"> </w:t>
            </w:r>
            <w:r w:rsidRPr="00C926B2">
              <w:rPr>
                <w:sz w:val="24"/>
                <w:szCs w:val="24"/>
              </w:rPr>
              <w:t>to</w:t>
            </w:r>
            <w:r w:rsidRPr="00C926B2">
              <w:rPr>
                <w:spacing w:val="-8"/>
                <w:sz w:val="24"/>
                <w:szCs w:val="24"/>
              </w:rPr>
              <w:t xml:space="preserve"> </w:t>
            </w:r>
            <w:r w:rsidRPr="00C926B2">
              <w:rPr>
                <w:sz w:val="24"/>
                <w:szCs w:val="24"/>
              </w:rPr>
              <w:t>Employability</w:t>
            </w:r>
            <w:r w:rsidRPr="00C926B2">
              <w:rPr>
                <w:spacing w:val="-8"/>
                <w:sz w:val="24"/>
                <w:szCs w:val="24"/>
              </w:rPr>
              <w:t xml:space="preserve"> </w:t>
            </w:r>
            <w:r w:rsidRPr="00C926B2">
              <w:rPr>
                <w:spacing w:val="-2"/>
                <w:sz w:val="24"/>
                <w:szCs w:val="24"/>
              </w:rPr>
              <w:t>Skills</w:t>
            </w:r>
          </w:p>
        </w:tc>
        <w:tc>
          <w:tcPr>
            <w:tcW w:w="1308" w:type="dxa"/>
          </w:tcPr>
          <w:p w14:paraId="2FEBE628" w14:textId="77777777" w:rsidR="004F4310" w:rsidRPr="00C926B2" w:rsidRDefault="004F4310" w:rsidP="004E3CA3">
            <w:pPr>
              <w:pStyle w:val="TableParagraph"/>
              <w:spacing w:before="59" w:line="276" w:lineRule="auto"/>
              <w:ind w:left="375"/>
              <w:rPr>
                <w:sz w:val="24"/>
                <w:szCs w:val="24"/>
              </w:rPr>
            </w:pPr>
            <w:r w:rsidRPr="00C926B2">
              <w:rPr>
                <w:spacing w:val="-5"/>
                <w:sz w:val="24"/>
                <w:szCs w:val="24"/>
              </w:rPr>
              <w:t>1.5</w:t>
            </w:r>
          </w:p>
        </w:tc>
        <w:tc>
          <w:tcPr>
            <w:tcW w:w="1952" w:type="dxa"/>
          </w:tcPr>
          <w:p w14:paraId="07E94CC0" w14:textId="77777777" w:rsidR="004F4310" w:rsidRPr="00C926B2" w:rsidRDefault="004F4310" w:rsidP="004E3CA3">
            <w:pPr>
              <w:pStyle w:val="TableParagraph"/>
              <w:spacing w:before="59" w:line="276" w:lineRule="auto"/>
              <w:ind w:right="568"/>
              <w:jc w:val="right"/>
              <w:rPr>
                <w:sz w:val="24"/>
                <w:szCs w:val="24"/>
              </w:rPr>
            </w:pPr>
            <w:r w:rsidRPr="00C926B2">
              <w:rPr>
                <w:w w:val="99"/>
                <w:sz w:val="24"/>
                <w:szCs w:val="24"/>
              </w:rPr>
              <w:t>2</w:t>
            </w:r>
          </w:p>
        </w:tc>
      </w:tr>
      <w:tr w:rsidR="004F4310" w:rsidRPr="00C926B2" w14:paraId="0A6D82B4" w14:textId="77777777" w:rsidTr="004F4310">
        <w:trPr>
          <w:trHeight w:val="299"/>
        </w:trPr>
        <w:tc>
          <w:tcPr>
            <w:tcW w:w="993" w:type="dxa"/>
          </w:tcPr>
          <w:p w14:paraId="467999DB" w14:textId="77777777" w:rsidR="004F4310" w:rsidRPr="00C926B2" w:rsidRDefault="004F4310" w:rsidP="004E3CA3">
            <w:pPr>
              <w:pStyle w:val="TableParagraph"/>
              <w:spacing w:before="56" w:line="276" w:lineRule="auto"/>
              <w:ind w:left="131"/>
              <w:rPr>
                <w:sz w:val="24"/>
                <w:szCs w:val="24"/>
              </w:rPr>
            </w:pPr>
            <w:r w:rsidRPr="00C926B2">
              <w:rPr>
                <w:spacing w:val="-5"/>
                <w:sz w:val="24"/>
                <w:szCs w:val="24"/>
              </w:rPr>
              <w:t>2.</w:t>
            </w:r>
          </w:p>
        </w:tc>
        <w:tc>
          <w:tcPr>
            <w:tcW w:w="4536" w:type="dxa"/>
          </w:tcPr>
          <w:p w14:paraId="42104E1C" w14:textId="77777777" w:rsidR="004F4310" w:rsidRPr="00C926B2" w:rsidRDefault="004F4310" w:rsidP="004E3CA3">
            <w:pPr>
              <w:pStyle w:val="TableParagraph"/>
              <w:spacing w:before="56" w:line="276" w:lineRule="auto"/>
              <w:ind w:left="108"/>
              <w:rPr>
                <w:sz w:val="24"/>
                <w:szCs w:val="24"/>
              </w:rPr>
            </w:pPr>
            <w:r w:rsidRPr="00C926B2">
              <w:rPr>
                <w:sz w:val="24"/>
                <w:szCs w:val="24"/>
              </w:rPr>
              <w:t>Constitutional</w:t>
            </w:r>
            <w:r w:rsidRPr="00C926B2">
              <w:rPr>
                <w:spacing w:val="-6"/>
                <w:sz w:val="24"/>
                <w:szCs w:val="24"/>
              </w:rPr>
              <w:t xml:space="preserve"> </w:t>
            </w:r>
            <w:r w:rsidRPr="00C926B2">
              <w:rPr>
                <w:sz w:val="24"/>
                <w:szCs w:val="24"/>
              </w:rPr>
              <w:t>values</w:t>
            </w:r>
            <w:r w:rsidRPr="00C926B2">
              <w:rPr>
                <w:spacing w:val="-2"/>
                <w:sz w:val="24"/>
                <w:szCs w:val="24"/>
              </w:rPr>
              <w:t xml:space="preserve"> </w:t>
            </w:r>
            <w:r w:rsidRPr="00C926B2">
              <w:rPr>
                <w:sz w:val="24"/>
                <w:szCs w:val="24"/>
              </w:rPr>
              <w:t>-</w:t>
            </w:r>
            <w:r w:rsidRPr="00C926B2">
              <w:rPr>
                <w:spacing w:val="-7"/>
                <w:sz w:val="24"/>
                <w:szCs w:val="24"/>
              </w:rPr>
              <w:t xml:space="preserve"> </w:t>
            </w:r>
            <w:r w:rsidRPr="00C926B2">
              <w:rPr>
                <w:spacing w:val="-2"/>
                <w:sz w:val="24"/>
                <w:szCs w:val="24"/>
              </w:rPr>
              <w:t>Citizenship</w:t>
            </w:r>
          </w:p>
        </w:tc>
        <w:tc>
          <w:tcPr>
            <w:tcW w:w="1308" w:type="dxa"/>
          </w:tcPr>
          <w:p w14:paraId="06916310" w14:textId="77777777" w:rsidR="004F4310" w:rsidRPr="00C926B2" w:rsidRDefault="004F4310" w:rsidP="004E3CA3">
            <w:pPr>
              <w:pStyle w:val="TableParagraph"/>
              <w:spacing w:before="56" w:line="276" w:lineRule="auto"/>
              <w:ind w:left="375"/>
              <w:rPr>
                <w:sz w:val="24"/>
                <w:szCs w:val="24"/>
              </w:rPr>
            </w:pPr>
            <w:r w:rsidRPr="00C926B2">
              <w:rPr>
                <w:spacing w:val="-5"/>
                <w:sz w:val="24"/>
                <w:szCs w:val="24"/>
              </w:rPr>
              <w:t>1.5</w:t>
            </w:r>
          </w:p>
        </w:tc>
        <w:tc>
          <w:tcPr>
            <w:tcW w:w="1952" w:type="dxa"/>
          </w:tcPr>
          <w:p w14:paraId="12921CF4" w14:textId="77777777" w:rsidR="004F4310" w:rsidRPr="00C926B2" w:rsidRDefault="004F4310" w:rsidP="004E3CA3">
            <w:pPr>
              <w:pStyle w:val="TableParagraph"/>
              <w:spacing w:before="56" w:line="276" w:lineRule="auto"/>
              <w:ind w:right="568"/>
              <w:jc w:val="right"/>
              <w:rPr>
                <w:sz w:val="24"/>
                <w:szCs w:val="24"/>
              </w:rPr>
            </w:pPr>
            <w:r w:rsidRPr="00C926B2">
              <w:rPr>
                <w:w w:val="99"/>
                <w:sz w:val="24"/>
                <w:szCs w:val="24"/>
              </w:rPr>
              <w:t>2</w:t>
            </w:r>
          </w:p>
        </w:tc>
      </w:tr>
      <w:tr w:rsidR="004F4310" w:rsidRPr="00C926B2" w14:paraId="58779993" w14:textId="77777777" w:rsidTr="004F4310">
        <w:trPr>
          <w:trHeight w:val="299"/>
        </w:trPr>
        <w:tc>
          <w:tcPr>
            <w:tcW w:w="993" w:type="dxa"/>
          </w:tcPr>
          <w:p w14:paraId="263BE080" w14:textId="77777777" w:rsidR="004F4310" w:rsidRPr="00C926B2" w:rsidRDefault="004F4310" w:rsidP="004E3CA3">
            <w:pPr>
              <w:pStyle w:val="TableParagraph"/>
              <w:spacing w:before="56" w:line="276" w:lineRule="auto"/>
              <w:ind w:left="131"/>
              <w:rPr>
                <w:sz w:val="24"/>
                <w:szCs w:val="24"/>
              </w:rPr>
            </w:pPr>
            <w:r w:rsidRPr="00C926B2">
              <w:rPr>
                <w:spacing w:val="-5"/>
                <w:sz w:val="24"/>
                <w:szCs w:val="24"/>
              </w:rPr>
              <w:t>3.</w:t>
            </w:r>
          </w:p>
        </w:tc>
        <w:tc>
          <w:tcPr>
            <w:tcW w:w="4536" w:type="dxa"/>
          </w:tcPr>
          <w:p w14:paraId="62204F50" w14:textId="77777777" w:rsidR="004F4310" w:rsidRPr="00C926B2" w:rsidRDefault="004F4310" w:rsidP="004E3CA3">
            <w:pPr>
              <w:pStyle w:val="TableParagraph"/>
              <w:spacing w:before="56" w:line="276" w:lineRule="auto"/>
              <w:ind w:left="108"/>
              <w:rPr>
                <w:sz w:val="24"/>
                <w:szCs w:val="24"/>
              </w:rPr>
            </w:pPr>
            <w:r w:rsidRPr="00C926B2">
              <w:rPr>
                <w:sz w:val="24"/>
                <w:szCs w:val="24"/>
              </w:rPr>
              <w:t>Becoming</w:t>
            </w:r>
            <w:r w:rsidRPr="00C926B2">
              <w:rPr>
                <w:spacing w:val="-6"/>
                <w:sz w:val="24"/>
                <w:szCs w:val="24"/>
              </w:rPr>
              <w:t xml:space="preserve"> </w:t>
            </w:r>
            <w:r w:rsidRPr="00C926B2">
              <w:rPr>
                <w:sz w:val="24"/>
                <w:szCs w:val="24"/>
              </w:rPr>
              <w:t>a</w:t>
            </w:r>
            <w:r w:rsidRPr="00C926B2">
              <w:rPr>
                <w:spacing w:val="-4"/>
                <w:sz w:val="24"/>
                <w:szCs w:val="24"/>
              </w:rPr>
              <w:t xml:space="preserve"> </w:t>
            </w:r>
            <w:r w:rsidRPr="00C926B2">
              <w:rPr>
                <w:sz w:val="24"/>
                <w:szCs w:val="24"/>
              </w:rPr>
              <w:t>Professional</w:t>
            </w:r>
            <w:r w:rsidRPr="00C926B2">
              <w:rPr>
                <w:spacing w:val="-4"/>
                <w:sz w:val="24"/>
                <w:szCs w:val="24"/>
              </w:rPr>
              <w:t xml:space="preserve"> </w:t>
            </w:r>
            <w:r w:rsidRPr="00C926B2">
              <w:rPr>
                <w:sz w:val="24"/>
                <w:szCs w:val="24"/>
              </w:rPr>
              <w:t>in</w:t>
            </w:r>
            <w:r w:rsidRPr="00C926B2">
              <w:rPr>
                <w:spacing w:val="-5"/>
                <w:sz w:val="24"/>
                <w:szCs w:val="24"/>
              </w:rPr>
              <w:t xml:space="preserve"> </w:t>
            </w:r>
            <w:r w:rsidRPr="00C926B2">
              <w:rPr>
                <w:sz w:val="24"/>
                <w:szCs w:val="24"/>
              </w:rPr>
              <w:t>the</w:t>
            </w:r>
            <w:r w:rsidRPr="00C926B2">
              <w:rPr>
                <w:spacing w:val="-5"/>
                <w:sz w:val="24"/>
                <w:szCs w:val="24"/>
              </w:rPr>
              <w:t xml:space="preserve"> </w:t>
            </w:r>
            <w:r w:rsidRPr="00C926B2">
              <w:rPr>
                <w:sz w:val="24"/>
                <w:szCs w:val="24"/>
              </w:rPr>
              <w:t>21st</w:t>
            </w:r>
            <w:r w:rsidRPr="00C926B2">
              <w:rPr>
                <w:spacing w:val="-4"/>
                <w:sz w:val="24"/>
                <w:szCs w:val="24"/>
              </w:rPr>
              <w:t xml:space="preserve"> </w:t>
            </w:r>
            <w:r w:rsidRPr="00C926B2">
              <w:rPr>
                <w:spacing w:val="-2"/>
                <w:sz w:val="24"/>
                <w:szCs w:val="24"/>
              </w:rPr>
              <w:t>Century</w:t>
            </w:r>
          </w:p>
        </w:tc>
        <w:tc>
          <w:tcPr>
            <w:tcW w:w="1308" w:type="dxa"/>
          </w:tcPr>
          <w:p w14:paraId="0C8F8E7A" w14:textId="77777777" w:rsidR="004F4310" w:rsidRPr="00C926B2" w:rsidRDefault="004F4310" w:rsidP="004E3CA3">
            <w:pPr>
              <w:pStyle w:val="TableParagraph"/>
              <w:spacing w:before="56" w:line="276" w:lineRule="auto"/>
              <w:ind w:left="375"/>
              <w:rPr>
                <w:sz w:val="24"/>
                <w:szCs w:val="24"/>
              </w:rPr>
            </w:pPr>
            <w:r w:rsidRPr="00C926B2">
              <w:rPr>
                <w:spacing w:val="-5"/>
                <w:sz w:val="24"/>
                <w:szCs w:val="24"/>
              </w:rPr>
              <w:t>2.5</w:t>
            </w:r>
          </w:p>
        </w:tc>
        <w:tc>
          <w:tcPr>
            <w:tcW w:w="1952" w:type="dxa"/>
          </w:tcPr>
          <w:p w14:paraId="7A598CB3" w14:textId="77777777" w:rsidR="004F4310" w:rsidRPr="00C926B2" w:rsidRDefault="004F4310" w:rsidP="004E3CA3">
            <w:pPr>
              <w:pStyle w:val="TableParagraph"/>
              <w:spacing w:before="56" w:line="276" w:lineRule="auto"/>
              <w:ind w:right="568"/>
              <w:jc w:val="right"/>
              <w:rPr>
                <w:sz w:val="24"/>
                <w:szCs w:val="24"/>
              </w:rPr>
            </w:pPr>
            <w:r w:rsidRPr="00C926B2">
              <w:rPr>
                <w:w w:val="99"/>
                <w:sz w:val="24"/>
                <w:szCs w:val="24"/>
              </w:rPr>
              <w:t>6</w:t>
            </w:r>
          </w:p>
        </w:tc>
      </w:tr>
      <w:tr w:rsidR="004F4310" w:rsidRPr="00C926B2" w14:paraId="6C4F7D2E" w14:textId="77777777" w:rsidTr="004F4310">
        <w:trPr>
          <w:trHeight w:val="299"/>
        </w:trPr>
        <w:tc>
          <w:tcPr>
            <w:tcW w:w="993" w:type="dxa"/>
          </w:tcPr>
          <w:p w14:paraId="7F4B81A0" w14:textId="77777777" w:rsidR="004F4310" w:rsidRPr="00C926B2" w:rsidRDefault="004F4310" w:rsidP="004E3CA3">
            <w:pPr>
              <w:pStyle w:val="TableParagraph"/>
              <w:spacing w:before="56" w:line="276" w:lineRule="auto"/>
              <w:ind w:left="131"/>
              <w:rPr>
                <w:sz w:val="24"/>
                <w:szCs w:val="24"/>
              </w:rPr>
            </w:pPr>
            <w:r w:rsidRPr="00C926B2">
              <w:rPr>
                <w:spacing w:val="-5"/>
                <w:sz w:val="24"/>
                <w:szCs w:val="24"/>
              </w:rPr>
              <w:t>4.</w:t>
            </w:r>
          </w:p>
        </w:tc>
        <w:tc>
          <w:tcPr>
            <w:tcW w:w="4536" w:type="dxa"/>
          </w:tcPr>
          <w:p w14:paraId="0EB8E68B" w14:textId="77777777" w:rsidR="004F4310" w:rsidRPr="00C926B2" w:rsidRDefault="004F4310" w:rsidP="004E3CA3">
            <w:pPr>
              <w:pStyle w:val="TableParagraph"/>
              <w:spacing w:before="56" w:line="276" w:lineRule="auto"/>
              <w:ind w:left="108"/>
              <w:rPr>
                <w:sz w:val="24"/>
                <w:szCs w:val="24"/>
              </w:rPr>
            </w:pPr>
            <w:r w:rsidRPr="00C926B2">
              <w:rPr>
                <w:sz w:val="24"/>
                <w:szCs w:val="24"/>
              </w:rPr>
              <w:t>Basic</w:t>
            </w:r>
            <w:r w:rsidRPr="00C926B2">
              <w:rPr>
                <w:spacing w:val="-5"/>
                <w:sz w:val="24"/>
                <w:szCs w:val="24"/>
              </w:rPr>
              <w:t xml:space="preserve"> </w:t>
            </w:r>
            <w:r w:rsidRPr="00C926B2">
              <w:rPr>
                <w:sz w:val="24"/>
                <w:szCs w:val="24"/>
              </w:rPr>
              <w:t>English</w:t>
            </w:r>
            <w:r w:rsidRPr="00C926B2">
              <w:rPr>
                <w:spacing w:val="-4"/>
                <w:sz w:val="24"/>
                <w:szCs w:val="24"/>
              </w:rPr>
              <w:t xml:space="preserve"> </w:t>
            </w:r>
            <w:r w:rsidRPr="00C926B2">
              <w:rPr>
                <w:spacing w:val="-2"/>
                <w:sz w:val="24"/>
                <w:szCs w:val="24"/>
              </w:rPr>
              <w:t>Skills</w:t>
            </w:r>
          </w:p>
        </w:tc>
        <w:tc>
          <w:tcPr>
            <w:tcW w:w="1308" w:type="dxa"/>
          </w:tcPr>
          <w:p w14:paraId="66710915" w14:textId="77777777" w:rsidR="004F4310" w:rsidRPr="00C926B2" w:rsidRDefault="004F4310" w:rsidP="004E3CA3">
            <w:pPr>
              <w:pStyle w:val="TableParagraph"/>
              <w:spacing w:before="56" w:line="276" w:lineRule="auto"/>
              <w:ind w:left="401"/>
              <w:rPr>
                <w:sz w:val="24"/>
                <w:szCs w:val="24"/>
              </w:rPr>
            </w:pPr>
            <w:r w:rsidRPr="00C926B2">
              <w:rPr>
                <w:spacing w:val="-5"/>
                <w:sz w:val="24"/>
                <w:szCs w:val="24"/>
              </w:rPr>
              <w:t>10</w:t>
            </w:r>
          </w:p>
        </w:tc>
        <w:tc>
          <w:tcPr>
            <w:tcW w:w="1952" w:type="dxa"/>
          </w:tcPr>
          <w:p w14:paraId="19765960" w14:textId="77777777" w:rsidR="004F4310" w:rsidRPr="00C926B2" w:rsidRDefault="004F4310" w:rsidP="004E3CA3">
            <w:pPr>
              <w:pStyle w:val="TableParagraph"/>
              <w:spacing w:before="56" w:line="276" w:lineRule="auto"/>
              <w:ind w:right="568"/>
              <w:jc w:val="right"/>
              <w:rPr>
                <w:sz w:val="24"/>
                <w:szCs w:val="24"/>
              </w:rPr>
            </w:pPr>
            <w:r w:rsidRPr="00C926B2">
              <w:rPr>
                <w:w w:val="99"/>
                <w:sz w:val="24"/>
                <w:szCs w:val="24"/>
              </w:rPr>
              <w:t>6</w:t>
            </w:r>
          </w:p>
        </w:tc>
      </w:tr>
      <w:tr w:rsidR="004F4310" w:rsidRPr="00C926B2" w14:paraId="15F6A310" w14:textId="77777777" w:rsidTr="004F4310">
        <w:trPr>
          <w:trHeight w:val="299"/>
        </w:trPr>
        <w:tc>
          <w:tcPr>
            <w:tcW w:w="993" w:type="dxa"/>
          </w:tcPr>
          <w:p w14:paraId="40824E96" w14:textId="77777777" w:rsidR="004F4310" w:rsidRPr="00C926B2" w:rsidRDefault="004F4310" w:rsidP="004E3CA3">
            <w:pPr>
              <w:pStyle w:val="TableParagraph"/>
              <w:spacing w:before="56" w:line="276" w:lineRule="auto"/>
              <w:ind w:left="131"/>
              <w:rPr>
                <w:sz w:val="24"/>
                <w:szCs w:val="24"/>
              </w:rPr>
            </w:pPr>
            <w:r w:rsidRPr="00C926B2">
              <w:rPr>
                <w:spacing w:val="-5"/>
                <w:sz w:val="24"/>
                <w:szCs w:val="24"/>
              </w:rPr>
              <w:t>5.</w:t>
            </w:r>
          </w:p>
        </w:tc>
        <w:tc>
          <w:tcPr>
            <w:tcW w:w="4536" w:type="dxa"/>
          </w:tcPr>
          <w:p w14:paraId="620DBA84" w14:textId="77777777" w:rsidR="004F4310" w:rsidRPr="00C926B2" w:rsidRDefault="004F4310" w:rsidP="004E3CA3">
            <w:pPr>
              <w:pStyle w:val="TableParagraph"/>
              <w:spacing w:before="56" w:line="276" w:lineRule="auto"/>
              <w:ind w:left="108"/>
              <w:rPr>
                <w:sz w:val="24"/>
                <w:szCs w:val="24"/>
              </w:rPr>
            </w:pPr>
            <w:r w:rsidRPr="00C926B2">
              <w:rPr>
                <w:sz w:val="24"/>
                <w:szCs w:val="24"/>
              </w:rPr>
              <w:t>Career</w:t>
            </w:r>
            <w:r w:rsidRPr="00C926B2">
              <w:rPr>
                <w:spacing w:val="-6"/>
                <w:sz w:val="24"/>
                <w:szCs w:val="24"/>
              </w:rPr>
              <w:t xml:space="preserve"> </w:t>
            </w:r>
            <w:r w:rsidRPr="00C926B2">
              <w:rPr>
                <w:sz w:val="24"/>
                <w:szCs w:val="24"/>
              </w:rPr>
              <w:t>Development</w:t>
            </w:r>
            <w:r w:rsidRPr="00C926B2">
              <w:rPr>
                <w:spacing w:val="-7"/>
                <w:sz w:val="24"/>
                <w:szCs w:val="24"/>
              </w:rPr>
              <w:t xml:space="preserve"> </w:t>
            </w:r>
            <w:r w:rsidRPr="00C926B2">
              <w:rPr>
                <w:sz w:val="24"/>
                <w:szCs w:val="24"/>
              </w:rPr>
              <w:t>&amp;</w:t>
            </w:r>
            <w:r w:rsidRPr="00C926B2">
              <w:rPr>
                <w:spacing w:val="-7"/>
                <w:sz w:val="24"/>
                <w:szCs w:val="24"/>
              </w:rPr>
              <w:t xml:space="preserve"> </w:t>
            </w:r>
            <w:r w:rsidRPr="00C926B2">
              <w:rPr>
                <w:sz w:val="24"/>
                <w:szCs w:val="24"/>
              </w:rPr>
              <w:t>Goal</w:t>
            </w:r>
            <w:r w:rsidRPr="00C926B2">
              <w:rPr>
                <w:spacing w:val="-7"/>
                <w:sz w:val="24"/>
                <w:szCs w:val="24"/>
              </w:rPr>
              <w:t xml:space="preserve"> </w:t>
            </w:r>
            <w:r w:rsidRPr="00C926B2">
              <w:rPr>
                <w:spacing w:val="-2"/>
                <w:sz w:val="24"/>
                <w:szCs w:val="24"/>
              </w:rPr>
              <w:t>Setting</w:t>
            </w:r>
          </w:p>
        </w:tc>
        <w:tc>
          <w:tcPr>
            <w:tcW w:w="1308" w:type="dxa"/>
          </w:tcPr>
          <w:p w14:paraId="43B9349E" w14:textId="77777777" w:rsidR="004F4310" w:rsidRPr="00C926B2" w:rsidRDefault="004F4310" w:rsidP="004E3CA3">
            <w:pPr>
              <w:pStyle w:val="TableParagraph"/>
              <w:spacing w:before="56" w:line="276" w:lineRule="auto"/>
              <w:ind w:left="452"/>
              <w:rPr>
                <w:sz w:val="24"/>
                <w:szCs w:val="24"/>
              </w:rPr>
            </w:pPr>
            <w:r w:rsidRPr="00C926B2">
              <w:rPr>
                <w:w w:val="99"/>
                <w:sz w:val="24"/>
                <w:szCs w:val="24"/>
              </w:rPr>
              <w:t>2</w:t>
            </w:r>
          </w:p>
        </w:tc>
        <w:tc>
          <w:tcPr>
            <w:tcW w:w="1952" w:type="dxa"/>
          </w:tcPr>
          <w:p w14:paraId="332462FF" w14:textId="77777777" w:rsidR="004F4310" w:rsidRPr="00C926B2" w:rsidRDefault="004F4310" w:rsidP="004E3CA3">
            <w:pPr>
              <w:pStyle w:val="TableParagraph"/>
              <w:spacing w:before="56" w:line="276" w:lineRule="auto"/>
              <w:ind w:right="568"/>
              <w:jc w:val="right"/>
              <w:rPr>
                <w:sz w:val="24"/>
                <w:szCs w:val="24"/>
              </w:rPr>
            </w:pPr>
            <w:r w:rsidRPr="00C926B2">
              <w:rPr>
                <w:w w:val="99"/>
                <w:sz w:val="24"/>
                <w:szCs w:val="24"/>
              </w:rPr>
              <w:t>3</w:t>
            </w:r>
          </w:p>
        </w:tc>
      </w:tr>
      <w:tr w:rsidR="004F4310" w:rsidRPr="00C926B2" w14:paraId="31498037" w14:textId="77777777" w:rsidTr="004F4310">
        <w:trPr>
          <w:trHeight w:val="299"/>
        </w:trPr>
        <w:tc>
          <w:tcPr>
            <w:tcW w:w="993" w:type="dxa"/>
          </w:tcPr>
          <w:p w14:paraId="31DA48CC" w14:textId="77777777" w:rsidR="004F4310" w:rsidRPr="00C926B2" w:rsidRDefault="004F4310" w:rsidP="004E3CA3">
            <w:pPr>
              <w:pStyle w:val="TableParagraph"/>
              <w:spacing w:before="56" w:line="276" w:lineRule="auto"/>
              <w:ind w:left="131"/>
              <w:rPr>
                <w:sz w:val="24"/>
                <w:szCs w:val="24"/>
              </w:rPr>
            </w:pPr>
            <w:r w:rsidRPr="00C926B2">
              <w:rPr>
                <w:spacing w:val="-5"/>
                <w:sz w:val="24"/>
                <w:szCs w:val="24"/>
              </w:rPr>
              <w:t>6.</w:t>
            </w:r>
          </w:p>
        </w:tc>
        <w:tc>
          <w:tcPr>
            <w:tcW w:w="4536" w:type="dxa"/>
          </w:tcPr>
          <w:p w14:paraId="1E27857D" w14:textId="77777777" w:rsidR="004F4310" w:rsidRPr="00C926B2" w:rsidRDefault="004F4310" w:rsidP="004E3CA3">
            <w:pPr>
              <w:pStyle w:val="TableParagraph"/>
              <w:spacing w:before="56" w:line="276" w:lineRule="auto"/>
              <w:ind w:left="108"/>
              <w:rPr>
                <w:sz w:val="24"/>
                <w:szCs w:val="24"/>
              </w:rPr>
            </w:pPr>
            <w:r w:rsidRPr="00C926B2">
              <w:rPr>
                <w:w w:val="95"/>
                <w:sz w:val="24"/>
                <w:szCs w:val="24"/>
              </w:rPr>
              <w:t>Communication</w:t>
            </w:r>
            <w:r w:rsidRPr="00C926B2">
              <w:rPr>
                <w:spacing w:val="49"/>
                <w:sz w:val="24"/>
                <w:szCs w:val="24"/>
              </w:rPr>
              <w:t xml:space="preserve"> </w:t>
            </w:r>
            <w:r w:rsidRPr="00C926B2">
              <w:rPr>
                <w:spacing w:val="-2"/>
                <w:sz w:val="24"/>
                <w:szCs w:val="24"/>
              </w:rPr>
              <w:t>Skills</w:t>
            </w:r>
          </w:p>
        </w:tc>
        <w:tc>
          <w:tcPr>
            <w:tcW w:w="1308" w:type="dxa"/>
          </w:tcPr>
          <w:p w14:paraId="6D38DBE8" w14:textId="77777777" w:rsidR="004F4310" w:rsidRPr="00C926B2" w:rsidRDefault="004F4310" w:rsidP="004E3CA3">
            <w:pPr>
              <w:pStyle w:val="TableParagraph"/>
              <w:spacing w:before="56" w:line="276" w:lineRule="auto"/>
              <w:ind w:left="452"/>
              <w:rPr>
                <w:sz w:val="24"/>
                <w:szCs w:val="24"/>
              </w:rPr>
            </w:pPr>
            <w:r w:rsidRPr="00C926B2">
              <w:rPr>
                <w:w w:val="99"/>
                <w:sz w:val="24"/>
                <w:szCs w:val="24"/>
              </w:rPr>
              <w:t>5</w:t>
            </w:r>
          </w:p>
        </w:tc>
        <w:tc>
          <w:tcPr>
            <w:tcW w:w="1952" w:type="dxa"/>
          </w:tcPr>
          <w:p w14:paraId="395948C5" w14:textId="77777777" w:rsidR="004F4310" w:rsidRPr="00C926B2" w:rsidRDefault="004F4310" w:rsidP="004E3CA3">
            <w:pPr>
              <w:pStyle w:val="TableParagraph"/>
              <w:spacing w:before="56" w:line="276" w:lineRule="auto"/>
              <w:ind w:right="568"/>
              <w:jc w:val="right"/>
              <w:rPr>
                <w:sz w:val="24"/>
                <w:szCs w:val="24"/>
              </w:rPr>
            </w:pPr>
            <w:r w:rsidRPr="00C926B2">
              <w:rPr>
                <w:w w:val="99"/>
                <w:sz w:val="24"/>
                <w:szCs w:val="24"/>
              </w:rPr>
              <w:t>4</w:t>
            </w:r>
          </w:p>
        </w:tc>
      </w:tr>
      <w:tr w:rsidR="004F4310" w:rsidRPr="00C926B2" w14:paraId="367C0329" w14:textId="77777777" w:rsidTr="004F4310">
        <w:trPr>
          <w:trHeight w:val="302"/>
        </w:trPr>
        <w:tc>
          <w:tcPr>
            <w:tcW w:w="993" w:type="dxa"/>
          </w:tcPr>
          <w:p w14:paraId="6BC87EDE" w14:textId="77777777" w:rsidR="004F4310" w:rsidRPr="00C926B2" w:rsidRDefault="004F4310" w:rsidP="004E3CA3">
            <w:pPr>
              <w:pStyle w:val="TableParagraph"/>
              <w:spacing w:before="59" w:line="276" w:lineRule="auto"/>
              <w:ind w:left="131"/>
              <w:rPr>
                <w:sz w:val="24"/>
                <w:szCs w:val="24"/>
              </w:rPr>
            </w:pPr>
            <w:r w:rsidRPr="00C926B2">
              <w:rPr>
                <w:spacing w:val="-5"/>
                <w:sz w:val="24"/>
                <w:szCs w:val="24"/>
              </w:rPr>
              <w:t>7.</w:t>
            </w:r>
          </w:p>
        </w:tc>
        <w:tc>
          <w:tcPr>
            <w:tcW w:w="4536" w:type="dxa"/>
          </w:tcPr>
          <w:p w14:paraId="05B7F008" w14:textId="77777777" w:rsidR="004F4310" w:rsidRPr="00C926B2" w:rsidRDefault="004F4310" w:rsidP="004E3CA3">
            <w:pPr>
              <w:pStyle w:val="TableParagraph"/>
              <w:spacing w:before="59" w:line="276" w:lineRule="auto"/>
              <w:ind w:left="108"/>
              <w:rPr>
                <w:sz w:val="24"/>
                <w:szCs w:val="24"/>
              </w:rPr>
            </w:pPr>
            <w:r w:rsidRPr="00C926B2">
              <w:rPr>
                <w:sz w:val="24"/>
                <w:szCs w:val="24"/>
              </w:rPr>
              <w:t>Diversity</w:t>
            </w:r>
            <w:r w:rsidRPr="00C926B2">
              <w:rPr>
                <w:spacing w:val="-6"/>
                <w:sz w:val="24"/>
                <w:szCs w:val="24"/>
              </w:rPr>
              <w:t xml:space="preserve"> </w:t>
            </w:r>
            <w:r w:rsidRPr="00C926B2">
              <w:rPr>
                <w:sz w:val="24"/>
                <w:szCs w:val="24"/>
              </w:rPr>
              <w:t>&amp;</w:t>
            </w:r>
            <w:r w:rsidRPr="00C926B2">
              <w:rPr>
                <w:spacing w:val="-4"/>
                <w:sz w:val="24"/>
                <w:szCs w:val="24"/>
              </w:rPr>
              <w:t xml:space="preserve"> </w:t>
            </w:r>
            <w:r w:rsidRPr="00C926B2">
              <w:rPr>
                <w:spacing w:val="-2"/>
                <w:sz w:val="24"/>
                <w:szCs w:val="24"/>
              </w:rPr>
              <w:t>Inclusion</w:t>
            </w:r>
          </w:p>
        </w:tc>
        <w:tc>
          <w:tcPr>
            <w:tcW w:w="1308" w:type="dxa"/>
          </w:tcPr>
          <w:p w14:paraId="7C800D3D" w14:textId="77777777" w:rsidR="004F4310" w:rsidRPr="00C926B2" w:rsidRDefault="004F4310" w:rsidP="004E3CA3">
            <w:pPr>
              <w:pStyle w:val="TableParagraph"/>
              <w:spacing w:before="59" w:line="276" w:lineRule="auto"/>
              <w:ind w:left="375"/>
              <w:rPr>
                <w:sz w:val="24"/>
                <w:szCs w:val="24"/>
              </w:rPr>
            </w:pPr>
            <w:r w:rsidRPr="00C926B2">
              <w:rPr>
                <w:spacing w:val="-5"/>
                <w:sz w:val="24"/>
                <w:szCs w:val="24"/>
              </w:rPr>
              <w:t>2.5</w:t>
            </w:r>
          </w:p>
        </w:tc>
        <w:tc>
          <w:tcPr>
            <w:tcW w:w="1952" w:type="dxa"/>
          </w:tcPr>
          <w:p w14:paraId="5788CF0D" w14:textId="77777777" w:rsidR="004F4310" w:rsidRPr="00C926B2" w:rsidRDefault="004F4310" w:rsidP="004E3CA3">
            <w:pPr>
              <w:pStyle w:val="TableParagraph"/>
              <w:spacing w:before="59" w:line="276" w:lineRule="auto"/>
              <w:ind w:right="568"/>
              <w:jc w:val="right"/>
              <w:rPr>
                <w:sz w:val="24"/>
                <w:szCs w:val="24"/>
              </w:rPr>
            </w:pPr>
            <w:r w:rsidRPr="00C926B2">
              <w:rPr>
                <w:w w:val="99"/>
                <w:sz w:val="24"/>
                <w:szCs w:val="24"/>
              </w:rPr>
              <w:t>2</w:t>
            </w:r>
          </w:p>
        </w:tc>
      </w:tr>
      <w:tr w:rsidR="004F4310" w:rsidRPr="00C926B2" w14:paraId="34E1D8D4" w14:textId="77777777" w:rsidTr="004F4310">
        <w:trPr>
          <w:trHeight w:val="299"/>
        </w:trPr>
        <w:tc>
          <w:tcPr>
            <w:tcW w:w="993" w:type="dxa"/>
          </w:tcPr>
          <w:p w14:paraId="4E9202C7" w14:textId="77777777" w:rsidR="004F4310" w:rsidRPr="00C926B2" w:rsidRDefault="004F4310" w:rsidP="004E3CA3">
            <w:pPr>
              <w:pStyle w:val="TableParagraph"/>
              <w:spacing w:before="56" w:line="276" w:lineRule="auto"/>
              <w:ind w:left="131"/>
              <w:rPr>
                <w:sz w:val="24"/>
                <w:szCs w:val="24"/>
              </w:rPr>
            </w:pPr>
            <w:r w:rsidRPr="00C926B2">
              <w:rPr>
                <w:spacing w:val="-5"/>
                <w:sz w:val="24"/>
                <w:szCs w:val="24"/>
              </w:rPr>
              <w:t>8.</w:t>
            </w:r>
          </w:p>
        </w:tc>
        <w:tc>
          <w:tcPr>
            <w:tcW w:w="4536" w:type="dxa"/>
          </w:tcPr>
          <w:p w14:paraId="52815FB0" w14:textId="77777777" w:rsidR="004F4310" w:rsidRPr="00C926B2" w:rsidRDefault="004F4310" w:rsidP="004E3CA3">
            <w:pPr>
              <w:pStyle w:val="TableParagraph"/>
              <w:spacing w:before="56" w:line="276" w:lineRule="auto"/>
              <w:ind w:left="108"/>
              <w:rPr>
                <w:sz w:val="24"/>
                <w:szCs w:val="24"/>
              </w:rPr>
            </w:pPr>
            <w:r w:rsidRPr="00C926B2">
              <w:rPr>
                <w:sz w:val="24"/>
                <w:szCs w:val="24"/>
              </w:rPr>
              <w:t>Financial</w:t>
            </w:r>
            <w:r w:rsidRPr="00C926B2">
              <w:rPr>
                <w:spacing w:val="-8"/>
                <w:sz w:val="24"/>
                <w:szCs w:val="24"/>
              </w:rPr>
              <w:t xml:space="preserve"> </w:t>
            </w:r>
            <w:r w:rsidRPr="00C926B2">
              <w:rPr>
                <w:sz w:val="24"/>
                <w:szCs w:val="24"/>
              </w:rPr>
              <w:t>and</w:t>
            </w:r>
            <w:r w:rsidRPr="00C926B2">
              <w:rPr>
                <w:spacing w:val="-6"/>
                <w:sz w:val="24"/>
                <w:szCs w:val="24"/>
              </w:rPr>
              <w:t xml:space="preserve"> </w:t>
            </w:r>
            <w:r w:rsidRPr="00C926B2">
              <w:rPr>
                <w:sz w:val="24"/>
                <w:szCs w:val="24"/>
              </w:rPr>
              <w:t>Legal</w:t>
            </w:r>
            <w:r w:rsidRPr="00C926B2">
              <w:rPr>
                <w:spacing w:val="-6"/>
                <w:sz w:val="24"/>
                <w:szCs w:val="24"/>
              </w:rPr>
              <w:t xml:space="preserve"> </w:t>
            </w:r>
            <w:r w:rsidRPr="00C926B2">
              <w:rPr>
                <w:spacing w:val="-2"/>
                <w:sz w:val="24"/>
                <w:szCs w:val="24"/>
              </w:rPr>
              <w:t>Literacy</w:t>
            </w:r>
          </w:p>
        </w:tc>
        <w:tc>
          <w:tcPr>
            <w:tcW w:w="1308" w:type="dxa"/>
          </w:tcPr>
          <w:p w14:paraId="4840C325" w14:textId="77777777" w:rsidR="004F4310" w:rsidRPr="00C926B2" w:rsidRDefault="004F4310" w:rsidP="004E3CA3">
            <w:pPr>
              <w:pStyle w:val="TableParagraph"/>
              <w:spacing w:before="56" w:line="276" w:lineRule="auto"/>
              <w:ind w:left="452"/>
              <w:rPr>
                <w:sz w:val="24"/>
                <w:szCs w:val="24"/>
              </w:rPr>
            </w:pPr>
            <w:r w:rsidRPr="00C926B2">
              <w:rPr>
                <w:w w:val="99"/>
                <w:sz w:val="24"/>
                <w:szCs w:val="24"/>
              </w:rPr>
              <w:t>5</w:t>
            </w:r>
          </w:p>
        </w:tc>
        <w:tc>
          <w:tcPr>
            <w:tcW w:w="1952" w:type="dxa"/>
          </w:tcPr>
          <w:p w14:paraId="778B44F8" w14:textId="77777777" w:rsidR="004F4310" w:rsidRPr="00C926B2" w:rsidRDefault="004F4310" w:rsidP="004E3CA3">
            <w:pPr>
              <w:pStyle w:val="TableParagraph"/>
              <w:spacing w:before="56" w:line="276" w:lineRule="auto"/>
              <w:ind w:right="568"/>
              <w:jc w:val="right"/>
              <w:rPr>
                <w:sz w:val="24"/>
                <w:szCs w:val="24"/>
              </w:rPr>
            </w:pPr>
            <w:r w:rsidRPr="00C926B2">
              <w:rPr>
                <w:w w:val="99"/>
                <w:sz w:val="24"/>
                <w:szCs w:val="24"/>
              </w:rPr>
              <w:t>5</w:t>
            </w:r>
          </w:p>
        </w:tc>
      </w:tr>
      <w:tr w:rsidR="004F4310" w:rsidRPr="00C926B2" w14:paraId="7D77376E" w14:textId="77777777" w:rsidTr="004F4310">
        <w:trPr>
          <w:trHeight w:val="299"/>
        </w:trPr>
        <w:tc>
          <w:tcPr>
            <w:tcW w:w="993" w:type="dxa"/>
          </w:tcPr>
          <w:p w14:paraId="574804DF" w14:textId="77777777" w:rsidR="004F4310" w:rsidRPr="00C926B2" w:rsidRDefault="004F4310" w:rsidP="004E3CA3">
            <w:pPr>
              <w:pStyle w:val="TableParagraph"/>
              <w:spacing w:before="56" w:line="276" w:lineRule="auto"/>
              <w:ind w:left="131"/>
              <w:rPr>
                <w:sz w:val="24"/>
                <w:szCs w:val="24"/>
              </w:rPr>
            </w:pPr>
            <w:r w:rsidRPr="00C926B2">
              <w:rPr>
                <w:spacing w:val="-5"/>
                <w:sz w:val="24"/>
                <w:szCs w:val="24"/>
              </w:rPr>
              <w:t>9.</w:t>
            </w:r>
          </w:p>
        </w:tc>
        <w:tc>
          <w:tcPr>
            <w:tcW w:w="4536" w:type="dxa"/>
          </w:tcPr>
          <w:p w14:paraId="00EFC046" w14:textId="77777777" w:rsidR="004F4310" w:rsidRPr="00C926B2" w:rsidRDefault="004F4310" w:rsidP="004E3CA3">
            <w:pPr>
              <w:pStyle w:val="TableParagraph"/>
              <w:spacing w:before="56" w:line="276" w:lineRule="auto"/>
              <w:ind w:left="108"/>
              <w:rPr>
                <w:sz w:val="24"/>
                <w:szCs w:val="24"/>
              </w:rPr>
            </w:pPr>
            <w:r w:rsidRPr="00C926B2">
              <w:rPr>
                <w:sz w:val="24"/>
                <w:szCs w:val="24"/>
              </w:rPr>
              <w:t>Essential</w:t>
            </w:r>
            <w:r w:rsidRPr="00C926B2">
              <w:rPr>
                <w:spacing w:val="-9"/>
                <w:sz w:val="24"/>
                <w:szCs w:val="24"/>
              </w:rPr>
              <w:t xml:space="preserve"> </w:t>
            </w:r>
            <w:r w:rsidRPr="00C926B2">
              <w:rPr>
                <w:sz w:val="24"/>
                <w:szCs w:val="24"/>
              </w:rPr>
              <w:t>Digital</w:t>
            </w:r>
            <w:r w:rsidRPr="00C926B2">
              <w:rPr>
                <w:spacing w:val="-8"/>
                <w:sz w:val="24"/>
                <w:szCs w:val="24"/>
              </w:rPr>
              <w:t xml:space="preserve"> </w:t>
            </w:r>
            <w:r w:rsidRPr="00C926B2">
              <w:rPr>
                <w:spacing w:val="-2"/>
                <w:sz w:val="24"/>
                <w:szCs w:val="24"/>
              </w:rPr>
              <w:t>Skills</w:t>
            </w:r>
          </w:p>
        </w:tc>
        <w:tc>
          <w:tcPr>
            <w:tcW w:w="1308" w:type="dxa"/>
          </w:tcPr>
          <w:p w14:paraId="08AFE811" w14:textId="77777777" w:rsidR="004F4310" w:rsidRPr="00C926B2" w:rsidRDefault="004F4310" w:rsidP="004E3CA3">
            <w:pPr>
              <w:pStyle w:val="TableParagraph"/>
              <w:spacing w:before="56" w:line="276" w:lineRule="auto"/>
              <w:ind w:left="401"/>
              <w:rPr>
                <w:sz w:val="24"/>
                <w:szCs w:val="24"/>
              </w:rPr>
            </w:pPr>
            <w:r w:rsidRPr="00C926B2">
              <w:rPr>
                <w:spacing w:val="-5"/>
                <w:sz w:val="24"/>
                <w:szCs w:val="24"/>
              </w:rPr>
              <w:t>10</w:t>
            </w:r>
          </w:p>
        </w:tc>
        <w:tc>
          <w:tcPr>
            <w:tcW w:w="1952" w:type="dxa"/>
          </w:tcPr>
          <w:p w14:paraId="5F669537" w14:textId="77777777" w:rsidR="004F4310" w:rsidRPr="00C926B2" w:rsidRDefault="004F4310" w:rsidP="004E3CA3">
            <w:pPr>
              <w:pStyle w:val="TableParagraph"/>
              <w:spacing w:before="56" w:line="276" w:lineRule="auto"/>
              <w:ind w:right="568"/>
              <w:jc w:val="right"/>
              <w:rPr>
                <w:sz w:val="24"/>
                <w:szCs w:val="24"/>
              </w:rPr>
            </w:pPr>
            <w:r w:rsidRPr="00C926B2">
              <w:rPr>
                <w:w w:val="99"/>
                <w:sz w:val="24"/>
                <w:szCs w:val="24"/>
              </w:rPr>
              <w:t>8</w:t>
            </w:r>
          </w:p>
        </w:tc>
      </w:tr>
      <w:tr w:rsidR="004F4310" w:rsidRPr="00C926B2" w14:paraId="51B6FDBD" w14:textId="77777777" w:rsidTr="004F4310">
        <w:trPr>
          <w:trHeight w:val="299"/>
        </w:trPr>
        <w:tc>
          <w:tcPr>
            <w:tcW w:w="993" w:type="dxa"/>
          </w:tcPr>
          <w:p w14:paraId="61967464" w14:textId="77777777" w:rsidR="004F4310" w:rsidRPr="00C926B2" w:rsidRDefault="004F4310" w:rsidP="004E3CA3">
            <w:pPr>
              <w:pStyle w:val="TableParagraph"/>
              <w:spacing w:before="56" w:line="276" w:lineRule="auto"/>
              <w:ind w:left="148"/>
              <w:rPr>
                <w:sz w:val="24"/>
                <w:szCs w:val="24"/>
              </w:rPr>
            </w:pPr>
            <w:r w:rsidRPr="00C926B2">
              <w:rPr>
                <w:spacing w:val="-5"/>
                <w:sz w:val="24"/>
                <w:szCs w:val="24"/>
              </w:rPr>
              <w:t>10.</w:t>
            </w:r>
          </w:p>
        </w:tc>
        <w:tc>
          <w:tcPr>
            <w:tcW w:w="4536" w:type="dxa"/>
          </w:tcPr>
          <w:p w14:paraId="63FBFCDD" w14:textId="77777777" w:rsidR="004F4310" w:rsidRPr="00C926B2" w:rsidRDefault="004F4310" w:rsidP="004E3CA3">
            <w:pPr>
              <w:pStyle w:val="TableParagraph"/>
              <w:spacing w:before="56" w:line="276" w:lineRule="auto"/>
              <w:ind w:left="108"/>
              <w:rPr>
                <w:sz w:val="24"/>
                <w:szCs w:val="24"/>
              </w:rPr>
            </w:pPr>
            <w:r w:rsidRPr="00C926B2">
              <w:rPr>
                <w:spacing w:val="-2"/>
                <w:sz w:val="24"/>
                <w:szCs w:val="24"/>
              </w:rPr>
              <w:t>Entrepreneurship</w:t>
            </w:r>
          </w:p>
        </w:tc>
        <w:tc>
          <w:tcPr>
            <w:tcW w:w="1308" w:type="dxa"/>
          </w:tcPr>
          <w:p w14:paraId="552090A3" w14:textId="77777777" w:rsidR="004F4310" w:rsidRPr="00C926B2" w:rsidRDefault="004F4310" w:rsidP="004E3CA3">
            <w:pPr>
              <w:pStyle w:val="TableParagraph"/>
              <w:spacing w:before="56" w:line="276" w:lineRule="auto"/>
              <w:ind w:left="452"/>
              <w:rPr>
                <w:sz w:val="24"/>
                <w:szCs w:val="24"/>
              </w:rPr>
            </w:pPr>
            <w:r w:rsidRPr="00C926B2">
              <w:rPr>
                <w:w w:val="99"/>
                <w:sz w:val="24"/>
                <w:szCs w:val="24"/>
              </w:rPr>
              <w:t>7</w:t>
            </w:r>
          </w:p>
        </w:tc>
        <w:tc>
          <w:tcPr>
            <w:tcW w:w="1952" w:type="dxa"/>
          </w:tcPr>
          <w:p w14:paraId="5D599BB3" w14:textId="77777777" w:rsidR="004F4310" w:rsidRPr="00C926B2" w:rsidRDefault="004F4310" w:rsidP="004E3CA3">
            <w:pPr>
              <w:pStyle w:val="TableParagraph"/>
              <w:spacing w:before="56" w:line="276" w:lineRule="auto"/>
              <w:ind w:right="568"/>
              <w:jc w:val="right"/>
              <w:rPr>
                <w:sz w:val="24"/>
                <w:szCs w:val="24"/>
              </w:rPr>
            </w:pPr>
            <w:r w:rsidRPr="00C926B2">
              <w:rPr>
                <w:w w:val="99"/>
                <w:sz w:val="24"/>
                <w:szCs w:val="24"/>
              </w:rPr>
              <w:t>4</w:t>
            </w:r>
          </w:p>
        </w:tc>
      </w:tr>
      <w:tr w:rsidR="004F4310" w:rsidRPr="00C926B2" w14:paraId="622785F8" w14:textId="77777777" w:rsidTr="004F4310">
        <w:trPr>
          <w:trHeight w:val="299"/>
        </w:trPr>
        <w:tc>
          <w:tcPr>
            <w:tcW w:w="993" w:type="dxa"/>
          </w:tcPr>
          <w:p w14:paraId="74312216" w14:textId="77777777" w:rsidR="004F4310" w:rsidRPr="00C926B2" w:rsidRDefault="004F4310" w:rsidP="004E3CA3">
            <w:pPr>
              <w:pStyle w:val="TableParagraph"/>
              <w:spacing w:before="56" w:line="276" w:lineRule="auto"/>
              <w:ind w:left="148"/>
              <w:rPr>
                <w:sz w:val="24"/>
                <w:szCs w:val="24"/>
              </w:rPr>
            </w:pPr>
            <w:r w:rsidRPr="00C926B2">
              <w:rPr>
                <w:spacing w:val="-5"/>
                <w:sz w:val="24"/>
                <w:szCs w:val="24"/>
              </w:rPr>
              <w:t>11.</w:t>
            </w:r>
          </w:p>
        </w:tc>
        <w:tc>
          <w:tcPr>
            <w:tcW w:w="4536" w:type="dxa"/>
          </w:tcPr>
          <w:p w14:paraId="1BF58B73" w14:textId="77777777" w:rsidR="004F4310" w:rsidRPr="00C926B2" w:rsidRDefault="004F4310" w:rsidP="004E3CA3">
            <w:pPr>
              <w:pStyle w:val="TableParagraph"/>
              <w:spacing w:before="56" w:line="276" w:lineRule="auto"/>
              <w:ind w:left="108"/>
              <w:rPr>
                <w:sz w:val="24"/>
                <w:szCs w:val="24"/>
              </w:rPr>
            </w:pPr>
            <w:r w:rsidRPr="00C926B2">
              <w:rPr>
                <w:sz w:val="24"/>
                <w:szCs w:val="24"/>
              </w:rPr>
              <w:t>Customer</w:t>
            </w:r>
            <w:r w:rsidRPr="00C926B2">
              <w:rPr>
                <w:spacing w:val="-11"/>
                <w:sz w:val="24"/>
                <w:szCs w:val="24"/>
              </w:rPr>
              <w:t xml:space="preserve"> </w:t>
            </w:r>
            <w:r w:rsidRPr="00C926B2">
              <w:rPr>
                <w:spacing w:val="-2"/>
                <w:sz w:val="24"/>
                <w:szCs w:val="24"/>
              </w:rPr>
              <w:t>Service</w:t>
            </w:r>
          </w:p>
        </w:tc>
        <w:tc>
          <w:tcPr>
            <w:tcW w:w="1308" w:type="dxa"/>
          </w:tcPr>
          <w:p w14:paraId="35F36C28" w14:textId="77777777" w:rsidR="004F4310" w:rsidRPr="00C926B2" w:rsidRDefault="004F4310" w:rsidP="004E3CA3">
            <w:pPr>
              <w:pStyle w:val="TableParagraph"/>
              <w:spacing w:before="56" w:line="276" w:lineRule="auto"/>
              <w:ind w:left="452"/>
              <w:rPr>
                <w:sz w:val="24"/>
                <w:szCs w:val="24"/>
              </w:rPr>
            </w:pPr>
            <w:r w:rsidRPr="00C926B2">
              <w:rPr>
                <w:w w:val="99"/>
                <w:sz w:val="24"/>
                <w:szCs w:val="24"/>
              </w:rPr>
              <w:t>5</w:t>
            </w:r>
          </w:p>
        </w:tc>
        <w:tc>
          <w:tcPr>
            <w:tcW w:w="1952" w:type="dxa"/>
          </w:tcPr>
          <w:p w14:paraId="568908E8" w14:textId="77777777" w:rsidR="004F4310" w:rsidRPr="00C926B2" w:rsidRDefault="004F4310" w:rsidP="004E3CA3">
            <w:pPr>
              <w:pStyle w:val="TableParagraph"/>
              <w:spacing w:before="56" w:line="276" w:lineRule="auto"/>
              <w:ind w:right="568"/>
              <w:jc w:val="right"/>
              <w:rPr>
                <w:sz w:val="24"/>
                <w:szCs w:val="24"/>
              </w:rPr>
            </w:pPr>
            <w:r w:rsidRPr="00C926B2">
              <w:rPr>
                <w:w w:val="99"/>
                <w:sz w:val="24"/>
                <w:szCs w:val="24"/>
              </w:rPr>
              <w:t>3</w:t>
            </w:r>
          </w:p>
        </w:tc>
      </w:tr>
      <w:tr w:rsidR="004F4310" w:rsidRPr="00C926B2" w14:paraId="39B75DE4" w14:textId="77777777" w:rsidTr="004F4310">
        <w:trPr>
          <w:trHeight w:val="299"/>
        </w:trPr>
        <w:tc>
          <w:tcPr>
            <w:tcW w:w="993" w:type="dxa"/>
          </w:tcPr>
          <w:p w14:paraId="214B6532" w14:textId="77777777" w:rsidR="004F4310" w:rsidRPr="00C926B2" w:rsidRDefault="004F4310" w:rsidP="004E3CA3">
            <w:pPr>
              <w:pStyle w:val="TableParagraph"/>
              <w:spacing w:before="56" w:line="276" w:lineRule="auto"/>
              <w:ind w:left="148"/>
              <w:rPr>
                <w:sz w:val="24"/>
                <w:szCs w:val="24"/>
              </w:rPr>
            </w:pPr>
            <w:r w:rsidRPr="00C926B2">
              <w:rPr>
                <w:spacing w:val="-5"/>
                <w:sz w:val="24"/>
                <w:szCs w:val="24"/>
              </w:rPr>
              <w:t>12.</w:t>
            </w:r>
          </w:p>
        </w:tc>
        <w:tc>
          <w:tcPr>
            <w:tcW w:w="4536" w:type="dxa"/>
          </w:tcPr>
          <w:p w14:paraId="6475EA6E" w14:textId="77777777" w:rsidR="004F4310" w:rsidRPr="00C926B2" w:rsidRDefault="004F4310" w:rsidP="004E3CA3">
            <w:pPr>
              <w:pStyle w:val="TableParagraph"/>
              <w:spacing w:before="56" w:line="276" w:lineRule="auto"/>
              <w:ind w:left="108"/>
              <w:rPr>
                <w:sz w:val="24"/>
                <w:szCs w:val="24"/>
              </w:rPr>
            </w:pPr>
            <w:r w:rsidRPr="00C926B2">
              <w:rPr>
                <w:sz w:val="24"/>
                <w:szCs w:val="24"/>
              </w:rPr>
              <w:t>Getting</w:t>
            </w:r>
            <w:r w:rsidRPr="00C926B2">
              <w:rPr>
                <w:spacing w:val="-7"/>
                <w:sz w:val="24"/>
                <w:szCs w:val="24"/>
              </w:rPr>
              <w:t xml:space="preserve"> </w:t>
            </w:r>
            <w:r w:rsidRPr="00C926B2">
              <w:rPr>
                <w:sz w:val="24"/>
                <w:szCs w:val="24"/>
              </w:rPr>
              <w:t>Ready</w:t>
            </w:r>
            <w:r w:rsidRPr="00C926B2">
              <w:rPr>
                <w:spacing w:val="-6"/>
                <w:sz w:val="24"/>
                <w:szCs w:val="24"/>
              </w:rPr>
              <w:t xml:space="preserve"> </w:t>
            </w:r>
            <w:r w:rsidRPr="00C926B2">
              <w:rPr>
                <w:sz w:val="24"/>
                <w:szCs w:val="24"/>
              </w:rPr>
              <w:t>for</w:t>
            </w:r>
            <w:r w:rsidRPr="00C926B2">
              <w:rPr>
                <w:spacing w:val="-5"/>
                <w:sz w:val="24"/>
                <w:szCs w:val="24"/>
              </w:rPr>
              <w:t xml:space="preserve"> </w:t>
            </w:r>
            <w:r w:rsidRPr="00C926B2">
              <w:rPr>
                <w:sz w:val="24"/>
                <w:szCs w:val="24"/>
              </w:rPr>
              <w:t>Apprenticeship</w:t>
            </w:r>
            <w:r w:rsidRPr="00C926B2">
              <w:rPr>
                <w:spacing w:val="-6"/>
                <w:sz w:val="24"/>
                <w:szCs w:val="24"/>
              </w:rPr>
              <w:t xml:space="preserve"> </w:t>
            </w:r>
            <w:r w:rsidRPr="00C926B2">
              <w:rPr>
                <w:sz w:val="24"/>
                <w:szCs w:val="24"/>
              </w:rPr>
              <w:t>&amp;</w:t>
            </w:r>
            <w:r w:rsidRPr="00C926B2">
              <w:rPr>
                <w:spacing w:val="-5"/>
                <w:sz w:val="24"/>
                <w:szCs w:val="24"/>
              </w:rPr>
              <w:t xml:space="preserve"> </w:t>
            </w:r>
            <w:r w:rsidRPr="00C926B2">
              <w:rPr>
                <w:spacing w:val="-4"/>
                <w:sz w:val="24"/>
                <w:szCs w:val="24"/>
              </w:rPr>
              <w:t>Jobs</w:t>
            </w:r>
          </w:p>
        </w:tc>
        <w:tc>
          <w:tcPr>
            <w:tcW w:w="1308" w:type="dxa"/>
          </w:tcPr>
          <w:p w14:paraId="1AAF71CD" w14:textId="77777777" w:rsidR="004F4310" w:rsidRPr="00C926B2" w:rsidRDefault="004F4310" w:rsidP="004E3CA3">
            <w:pPr>
              <w:pStyle w:val="TableParagraph"/>
              <w:spacing w:before="56" w:line="276" w:lineRule="auto"/>
              <w:ind w:left="452"/>
              <w:rPr>
                <w:sz w:val="24"/>
                <w:szCs w:val="24"/>
              </w:rPr>
            </w:pPr>
            <w:r w:rsidRPr="00C926B2">
              <w:rPr>
                <w:w w:val="99"/>
                <w:sz w:val="24"/>
                <w:szCs w:val="24"/>
              </w:rPr>
              <w:t>8</w:t>
            </w:r>
          </w:p>
        </w:tc>
        <w:tc>
          <w:tcPr>
            <w:tcW w:w="1952" w:type="dxa"/>
          </w:tcPr>
          <w:p w14:paraId="57AD9844" w14:textId="77777777" w:rsidR="004F4310" w:rsidRPr="00C926B2" w:rsidRDefault="004F4310" w:rsidP="004E3CA3">
            <w:pPr>
              <w:pStyle w:val="TableParagraph"/>
              <w:spacing w:before="56" w:line="276" w:lineRule="auto"/>
              <w:ind w:right="568"/>
              <w:jc w:val="right"/>
              <w:rPr>
                <w:sz w:val="24"/>
                <w:szCs w:val="24"/>
              </w:rPr>
            </w:pPr>
            <w:r w:rsidRPr="00C926B2">
              <w:rPr>
                <w:w w:val="99"/>
                <w:sz w:val="24"/>
                <w:szCs w:val="24"/>
              </w:rPr>
              <w:t>5</w:t>
            </w:r>
          </w:p>
        </w:tc>
      </w:tr>
      <w:tr w:rsidR="004F4310" w:rsidRPr="00C926B2" w14:paraId="202A088B" w14:textId="77777777" w:rsidTr="004F4310">
        <w:trPr>
          <w:trHeight w:val="301"/>
        </w:trPr>
        <w:tc>
          <w:tcPr>
            <w:tcW w:w="993" w:type="dxa"/>
          </w:tcPr>
          <w:p w14:paraId="4A99D0F7" w14:textId="77777777" w:rsidR="004F4310" w:rsidRPr="00C926B2" w:rsidRDefault="004F4310" w:rsidP="004E3CA3">
            <w:pPr>
              <w:pStyle w:val="TableParagraph"/>
              <w:spacing w:before="0" w:line="276" w:lineRule="auto"/>
              <w:rPr>
                <w:sz w:val="24"/>
                <w:szCs w:val="24"/>
              </w:rPr>
            </w:pPr>
          </w:p>
        </w:tc>
        <w:tc>
          <w:tcPr>
            <w:tcW w:w="4536" w:type="dxa"/>
          </w:tcPr>
          <w:p w14:paraId="09F2651B" w14:textId="77777777" w:rsidR="004F4310" w:rsidRPr="00C926B2" w:rsidRDefault="004F4310" w:rsidP="004E3CA3">
            <w:pPr>
              <w:pStyle w:val="TableParagraph"/>
              <w:spacing w:before="59" w:line="276" w:lineRule="auto"/>
              <w:ind w:left="108"/>
              <w:rPr>
                <w:b/>
                <w:sz w:val="24"/>
                <w:szCs w:val="24"/>
              </w:rPr>
            </w:pPr>
            <w:r w:rsidRPr="00C926B2">
              <w:rPr>
                <w:b/>
                <w:spacing w:val="-2"/>
                <w:sz w:val="24"/>
                <w:szCs w:val="24"/>
              </w:rPr>
              <w:t>Total</w:t>
            </w:r>
          </w:p>
        </w:tc>
        <w:tc>
          <w:tcPr>
            <w:tcW w:w="1308" w:type="dxa"/>
          </w:tcPr>
          <w:p w14:paraId="331D7A53" w14:textId="77777777" w:rsidR="004F4310" w:rsidRPr="00C926B2" w:rsidRDefault="004F4310" w:rsidP="004E3CA3">
            <w:pPr>
              <w:pStyle w:val="TableParagraph"/>
              <w:spacing w:before="59" w:line="276" w:lineRule="auto"/>
              <w:ind w:left="401"/>
              <w:rPr>
                <w:b/>
                <w:sz w:val="24"/>
                <w:szCs w:val="24"/>
              </w:rPr>
            </w:pPr>
            <w:r w:rsidRPr="00C926B2">
              <w:rPr>
                <w:b/>
                <w:spacing w:val="-5"/>
                <w:sz w:val="24"/>
                <w:szCs w:val="24"/>
              </w:rPr>
              <w:t>60</w:t>
            </w:r>
          </w:p>
        </w:tc>
        <w:tc>
          <w:tcPr>
            <w:tcW w:w="1952" w:type="dxa"/>
          </w:tcPr>
          <w:p w14:paraId="0CEAA0DD" w14:textId="77777777" w:rsidR="004F4310" w:rsidRPr="00C926B2" w:rsidRDefault="004F4310" w:rsidP="004E3CA3">
            <w:pPr>
              <w:pStyle w:val="TableParagraph"/>
              <w:spacing w:before="59" w:line="276" w:lineRule="auto"/>
              <w:ind w:right="518"/>
              <w:jc w:val="right"/>
              <w:rPr>
                <w:b/>
                <w:sz w:val="24"/>
                <w:szCs w:val="24"/>
              </w:rPr>
            </w:pPr>
            <w:r w:rsidRPr="00C926B2">
              <w:rPr>
                <w:b/>
                <w:spacing w:val="-5"/>
                <w:sz w:val="24"/>
                <w:szCs w:val="24"/>
              </w:rPr>
              <w:t>50</w:t>
            </w:r>
          </w:p>
        </w:tc>
      </w:tr>
    </w:tbl>
    <w:p w14:paraId="60971DA5" w14:textId="6EC401F1" w:rsidR="00611A84" w:rsidRPr="00C926B2" w:rsidRDefault="00611A84" w:rsidP="00611A84">
      <w:pPr>
        <w:rPr>
          <w:rFonts w:ascii="Arial" w:hAnsi="Arial" w:cs="Arial"/>
          <w:sz w:val="24"/>
          <w:szCs w:val="24"/>
        </w:rPr>
        <w:sectPr w:rsidR="00611A84" w:rsidRPr="00C926B2">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20592314" w14:textId="77777777" w:rsidR="00611A84" w:rsidRPr="00C926B2" w:rsidRDefault="00611A84" w:rsidP="004F4310">
      <w:pPr>
        <w:pStyle w:val="Heading1"/>
        <w:spacing w:line="276" w:lineRule="auto"/>
        <w:ind w:left="-5"/>
        <w:rPr>
          <w:szCs w:val="24"/>
        </w:rPr>
      </w:pPr>
      <w:r w:rsidRPr="00C926B2">
        <w:rPr>
          <w:szCs w:val="24"/>
        </w:rPr>
        <w:lastRenderedPageBreak/>
        <w:t>SECTION 2</w:t>
      </w:r>
    </w:p>
    <w:p w14:paraId="16A36B78" w14:textId="77777777" w:rsidR="00611A84" w:rsidRPr="00C926B2" w:rsidRDefault="00611A84" w:rsidP="004F4310">
      <w:pPr>
        <w:spacing w:after="61" w:line="276" w:lineRule="auto"/>
        <w:ind w:left="-5" w:hanging="10"/>
        <w:rPr>
          <w:rFonts w:ascii="Arial" w:hAnsi="Arial" w:cs="Arial"/>
          <w:sz w:val="24"/>
          <w:szCs w:val="24"/>
        </w:rPr>
      </w:pPr>
      <w:r w:rsidRPr="00C926B2">
        <w:rPr>
          <w:rFonts w:ascii="Arial" w:eastAsia="Arial" w:hAnsi="Arial" w:cs="Arial"/>
          <w:b/>
          <w:sz w:val="24"/>
          <w:szCs w:val="24"/>
        </w:rPr>
        <w:t>25. EVIDENCE OF LEVEL</w:t>
      </w:r>
    </w:p>
    <w:p w14:paraId="165E8CB9" w14:textId="47E13EA1" w:rsidR="00611A84" w:rsidRPr="00C926B2" w:rsidRDefault="00611A84" w:rsidP="004F4310">
      <w:pPr>
        <w:spacing w:line="276" w:lineRule="auto"/>
        <w:rPr>
          <w:rFonts w:ascii="Arial" w:hAnsi="Arial" w:cs="Arial"/>
          <w:b/>
          <w:sz w:val="24"/>
          <w:szCs w:val="24"/>
        </w:rPr>
      </w:pPr>
      <w:r w:rsidRPr="00C926B2">
        <w:rPr>
          <w:rFonts w:ascii="Arial" w:hAnsi="Arial" w:cs="Arial"/>
          <w:b/>
          <w:sz w:val="24"/>
          <w:szCs w:val="24"/>
        </w:rPr>
        <w:t xml:space="preserve">Option B – </w:t>
      </w:r>
      <w:r w:rsidR="00904C71" w:rsidRPr="00C926B2">
        <w:rPr>
          <w:rFonts w:ascii="Arial" w:hAnsi="Arial" w:cs="Arial"/>
          <w:b/>
          <w:sz w:val="24"/>
          <w:szCs w:val="24"/>
        </w:rPr>
        <w:t>Courier Executive - Operations</w:t>
      </w:r>
    </w:p>
    <w:tbl>
      <w:tblPr>
        <w:tblStyle w:val="TableGrid0"/>
        <w:tblW w:w="5303" w:type="pct"/>
        <w:tblInd w:w="-289" w:type="dxa"/>
        <w:tblLook w:val="04A0" w:firstRow="1" w:lastRow="0" w:firstColumn="1" w:lastColumn="0" w:noHBand="0" w:noVBand="1"/>
      </w:tblPr>
      <w:tblGrid>
        <w:gridCol w:w="1697"/>
        <w:gridCol w:w="3755"/>
        <w:gridCol w:w="8430"/>
        <w:gridCol w:w="1286"/>
      </w:tblGrid>
      <w:tr w:rsidR="00611A84" w:rsidRPr="00C926B2" w14:paraId="4D6FF0F9" w14:textId="77777777" w:rsidTr="00D622F2">
        <w:tc>
          <w:tcPr>
            <w:tcW w:w="5000" w:type="pct"/>
            <w:gridSpan w:val="4"/>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44495C8A" w14:textId="6F192125" w:rsidR="00611A84" w:rsidRPr="00C926B2" w:rsidRDefault="00611A84" w:rsidP="004F4310">
            <w:pPr>
              <w:spacing w:line="276" w:lineRule="auto"/>
              <w:rPr>
                <w:rFonts w:ascii="Arial" w:hAnsi="Arial" w:cs="Arial"/>
                <w:b/>
                <w:sz w:val="24"/>
                <w:szCs w:val="24"/>
              </w:rPr>
            </w:pPr>
            <w:r w:rsidRPr="00C926B2">
              <w:rPr>
                <w:rFonts w:ascii="Arial" w:hAnsi="Arial" w:cs="Arial"/>
                <w:b/>
                <w:bCs/>
                <w:sz w:val="24"/>
                <w:szCs w:val="24"/>
              </w:rPr>
              <w:t xml:space="preserve">Title/Name of qualification/component:  </w:t>
            </w:r>
            <w:r w:rsidR="00904C71" w:rsidRPr="00C926B2">
              <w:rPr>
                <w:rFonts w:ascii="Arial" w:hAnsi="Arial" w:cs="Arial"/>
                <w:b/>
                <w:bCs/>
                <w:sz w:val="24"/>
                <w:szCs w:val="24"/>
              </w:rPr>
              <w:t>Courier Executive - Operations</w:t>
            </w:r>
            <w:r w:rsidRPr="00C926B2">
              <w:rPr>
                <w:rFonts w:ascii="Arial" w:hAnsi="Arial" w:cs="Arial"/>
                <w:b/>
                <w:bCs/>
                <w:sz w:val="24"/>
                <w:szCs w:val="24"/>
              </w:rPr>
              <w:t xml:space="preserve"> (NSQF – 4)</w:t>
            </w:r>
          </w:p>
        </w:tc>
      </w:tr>
      <w:tr w:rsidR="000863E7" w:rsidRPr="00C926B2" w14:paraId="016F3A45" w14:textId="77777777" w:rsidTr="00D622F2">
        <w:tc>
          <w:tcPr>
            <w:tcW w:w="514" w:type="pct"/>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5A7C6E4D" w14:textId="77777777" w:rsidR="00611A84" w:rsidRPr="00C926B2" w:rsidRDefault="00611A84" w:rsidP="004F4310">
            <w:pPr>
              <w:spacing w:line="276" w:lineRule="auto"/>
              <w:rPr>
                <w:rFonts w:ascii="Arial" w:hAnsi="Arial" w:cs="Arial"/>
                <w:b/>
                <w:sz w:val="24"/>
                <w:szCs w:val="24"/>
              </w:rPr>
            </w:pPr>
            <w:r w:rsidRPr="00C926B2">
              <w:rPr>
                <w:rFonts w:ascii="Arial" w:hAnsi="Arial" w:cs="Arial"/>
                <w:b/>
                <w:bCs/>
                <w:sz w:val="24"/>
                <w:szCs w:val="24"/>
              </w:rPr>
              <w:t>NSQF Domain</w:t>
            </w:r>
          </w:p>
        </w:tc>
        <w:tc>
          <w:tcPr>
            <w:tcW w:w="1253" w:type="pct"/>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2A064C0" w14:textId="77777777" w:rsidR="00611A84" w:rsidRPr="00C926B2" w:rsidRDefault="00611A84" w:rsidP="004F4310">
            <w:pPr>
              <w:spacing w:line="276" w:lineRule="auto"/>
              <w:rPr>
                <w:rFonts w:ascii="Arial" w:hAnsi="Arial" w:cs="Arial"/>
                <w:b/>
                <w:sz w:val="24"/>
                <w:szCs w:val="24"/>
              </w:rPr>
            </w:pPr>
            <w:r w:rsidRPr="00C926B2">
              <w:rPr>
                <w:rFonts w:ascii="Arial" w:hAnsi="Arial" w:cs="Arial"/>
                <w:b/>
                <w:bCs/>
                <w:sz w:val="24"/>
                <w:szCs w:val="24"/>
              </w:rPr>
              <w:t>Outcomes of the Qualification/Component</w:t>
            </w:r>
          </w:p>
        </w:tc>
        <w:tc>
          <w:tcPr>
            <w:tcW w:w="2794" w:type="pct"/>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0E45FF5B" w14:textId="77777777" w:rsidR="00611A84" w:rsidRPr="00C926B2" w:rsidRDefault="00611A84" w:rsidP="004F4310">
            <w:pPr>
              <w:spacing w:line="276" w:lineRule="auto"/>
              <w:rPr>
                <w:rFonts w:ascii="Arial" w:hAnsi="Arial" w:cs="Arial"/>
                <w:b/>
                <w:sz w:val="24"/>
                <w:szCs w:val="24"/>
              </w:rPr>
            </w:pPr>
            <w:r w:rsidRPr="00C926B2">
              <w:rPr>
                <w:rFonts w:ascii="Arial" w:hAnsi="Arial" w:cs="Arial"/>
                <w:b/>
                <w:bCs/>
                <w:sz w:val="24"/>
                <w:szCs w:val="24"/>
              </w:rPr>
              <w:t>How the job role relates to the NSQF level descriptors</w:t>
            </w:r>
          </w:p>
        </w:tc>
        <w:tc>
          <w:tcPr>
            <w:tcW w:w="439" w:type="pct"/>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2E620539" w14:textId="77777777" w:rsidR="00611A84" w:rsidRPr="00C926B2" w:rsidRDefault="00611A84" w:rsidP="004F4310">
            <w:pPr>
              <w:spacing w:line="276" w:lineRule="auto"/>
              <w:rPr>
                <w:rFonts w:ascii="Arial" w:hAnsi="Arial" w:cs="Arial"/>
                <w:b/>
                <w:sz w:val="24"/>
                <w:szCs w:val="24"/>
              </w:rPr>
            </w:pPr>
            <w:r w:rsidRPr="00C926B2">
              <w:rPr>
                <w:rFonts w:ascii="Arial" w:hAnsi="Arial" w:cs="Arial"/>
                <w:b/>
                <w:bCs/>
                <w:sz w:val="24"/>
                <w:szCs w:val="24"/>
              </w:rPr>
              <w:t>NSQF</w:t>
            </w:r>
            <w:r w:rsidRPr="00C926B2">
              <w:rPr>
                <w:rFonts w:ascii="Arial" w:hAnsi="Arial" w:cs="Arial"/>
                <w:sz w:val="24"/>
                <w:szCs w:val="24"/>
              </w:rPr>
              <w:br/>
            </w:r>
            <w:r w:rsidRPr="00C926B2">
              <w:rPr>
                <w:rFonts w:ascii="Arial" w:hAnsi="Arial" w:cs="Arial"/>
                <w:b/>
                <w:bCs/>
                <w:sz w:val="24"/>
                <w:szCs w:val="24"/>
              </w:rPr>
              <w:t>Level</w:t>
            </w:r>
          </w:p>
        </w:tc>
      </w:tr>
      <w:tr w:rsidR="000863E7" w:rsidRPr="00C926B2" w14:paraId="07479C6C" w14:textId="77777777" w:rsidTr="00D622F2">
        <w:tc>
          <w:tcPr>
            <w:tcW w:w="514" w:type="pct"/>
            <w:tcBorders>
              <w:top w:val="single" w:sz="4" w:space="0" w:color="auto"/>
              <w:left w:val="single" w:sz="4" w:space="0" w:color="auto"/>
              <w:bottom w:val="single" w:sz="4" w:space="0" w:color="auto"/>
              <w:right w:val="single" w:sz="4" w:space="0" w:color="auto"/>
            </w:tcBorders>
            <w:hideMark/>
          </w:tcPr>
          <w:p w14:paraId="231B2563" w14:textId="77777777" w:rsidR="00611A84" w:rsidRPr="00C926B2" w:rsidRDefault="00611A84" w:rsidP="004F4310">
            <w:pPr>
              <w:spacing w:line="276" w:lineRule="auto"/>
              <w:rPr>
                <w:rFonts w:ascii="Arial" w:hAnsi="Arial" w:cs="Arial"/>
                <w:b/>
                <w:sz w:val="24"/>
                <w:szCs w:val="24"/>
              </w:rPr>
            </w:pPr>
            <w:r w:rsidRPr="00C926B2">
              <w:rPr>
                <w:rFonts w:ascii="Arial" w:hAnsi="Arial" w:cs="Arial"/>
                <w:sz w:val="24"/>
                <w:szCs w:val="24"/>
              </w:rPr>
              <w:t>Process</w:t>
            </w:r>
          </w:p>
        </w:tc>
        <w:tc>
          <w:tcPr>
            <w:tcW w:w="1253" w:type="pct"/>
            <w:tcBorders>
              <w:top w:val="single" w:sz="4" w:space="0" w:color="auto"/>
              <w:left w:val="single" w:sz="4" w:space="0" w:color="auto"/>
              <w:bottom w:val="single" w:sz="4" w:space="0" w:color="auto"/>
              <w:right w:val="single" w:sz="4" w:space="0" w:color="auto"/>
            </w:tcBorders>
          </w:tcPr>
          <w:p w14:paraId="637602E8" w14:textId="77777777" w:rsidR="00611A84" w:rsidRPr="00C926B2" w:rsidRDefault="00611A84" w:rsidP="004F4310">
            <w:pPr>
              <w:pStyle w:val="ListParagraph"/>
              <w:numPr>
                <w:ilvl w:val="0"/>
                <w:numId w:val="20"/>
              </w:numPr>
              <w:ind w:left="288" w:hanging="144"/>
              <w:rPr>
                <w:rFonts w:ascii="Arial" w:hAnsi="Arial" w:cs="Arial"/>
                <w:sz w:val="24"/>
                <w:szCs w:val="24"/>
              </w:rPr>
            </w:pPr>
            <w:r w:rsidRPr="00C926B2">
              <w:rPr>
                <w:rFonts w:ascii="Arial" w:hAnsi="Arial" w:cs="Arial"/>
                <w:sz w:val="24"/>
                <w:szCs w:val="24"/>
              </w:rPr>
              <w:t>ERP data entry and analysis</w:t>
            </w:r>
          </w:p>
          <w:p w14:paraId="415A6F9C" w14:textId="77777777" w:rsidR="00611A84" w:rsidRPr="00C926B2" w:rsidRDefault="00611A84" w:rsidP="004F4310">
            <w:pPr>
              <w:pStyle w:val="ListParagraph"/>
              <w:numPr>
                <w:ilvl w:val="0"/>
                <w:numId w:val="20"/>
              </w:numPr>
              <w:ind w:left="288" w:hanging="144"/>
              <w:rPr>
                <w:rFonts w:ascii="Arial" w:hAnsi="Arial" w:cs="Arial"/>
                <w:sz w:val="24"/>
                <w:szCs w:val="24"/>
              </w:rPr>
            </w:pPr>
            <w:r w:rsidRPr="00C926B2">
              <w:rPr>
                <w:rFonts w:ascii="Arial" w:hAnsi="Arial" w:cs="Arial"/>
                <w:sz w:val="24"/>
                <w:szCs w:val="24"/>
              </w:rPr>
              <w:t>Coordinating between department</w:t>
            </w:r>
          </w:p>
          <w:p w14:paraId="4578966D" w14:textId="77777777" w:rsidR="00611A84" w:rsidRPr="00C926B2" w:rsidRDefault="00611A84" w:rsidP="004F4310">
            <w:pPr>
              <w:pStyle w:val="ListParagraph"/>
              <w:numPr>
                <w:ilvl w:val="0"/>
                <w:numId w:val="20"/>
              </w:numPr>
              <w:ind w:left="288" w:hanging="144"/>
              <w:rPr>
                <w:rFonts w:ascii="Arial" w:hAnsi="Arial" w:cs="Arial"/>
                <w:sz w:val="24"/>
                <w:szCs w:val="24"/>
              </w:rPr>
            </w:pPr>
            <w:r w:rsidRPr="00C926B2">
              <w:rPr>
                <w:rFonts w:ascii="Arial" w:hAnsi="Arial" w:cs="Arial"/>
                <w:sz w:val="24"/>
                <w:szCs w:val="24"/>
              </w:rPr>
              <w:t>Performing branch sales and institutional sales activities</w:t>
            </w:r>
          </w:p>
          <w:p w14:paraId="2F889F4A" w14:textId="765C9FFF" w:rsidR="00611A84" w:rsidRPr="00C926B2" w:rsidRDefault="00000000" w:rsidP="004F4310">
            <w:pPr>
              <w:pStyle w:val="ListParagraph"/>
              <w:numPr>
                <w:ilvl w:val="0"/>
                <w:numId w:val="20"/>
              </w:numPr>
              <w:ind w:left="288" w:hanging="144"/>
              <w:rPr>
                <w:rFonts w:ascii="Arial" w:hAnsi="Arial" w:cs="Arial"/>
                <w:sz w:val="24"/>
                <w:szCs w:val="24"/>
              </w:rPr>
            </w:pPr>
            <w:hyperlink r:id="rId14" w:anchor="NOS4" w:history="1">
              <w:r w:rsidR="00611A84" w:rsidRPr="00C926B2">
                <w:rPr>
                  <w:rStyle w:val="Hyperlink"/>
                  <w:rFonts w:ascii="Arial" w:hAnsi="Arial" w:cs="Arial"/>
                  <w:sz w:val="24"/>
                  <w:szCs w:val="24"/>
                </w:rPr>
                <w:t xml:space="preserve">  </w:t>
              </w:r>
            </w:hyperlink>
            <w:r w:rsidR="00611A84" w:rsidRPr="00C926B2">
              <w:rPr>
                <w:rFonts w:ascii="Arial" w:hAnsi="Arial" w:cs="Arial"/>
                <w:sz w:val="24"/>
                <w:szCs w:val="24"/>
              </w:rPr>
              <w:t xml:space="preserve">Handle custom clearance of shipment </w:t>
            </w:r>
          </w:p>
        </w:tc>
        <w:tc>
          <w:tcPr>
            <w:tcW w:w="2794" w:type="pct"/>
            <w:tcBorders>
              <w:top w:val="single" w:sz="4" w:space="0" w:color="auto"/>
              <w:left w:val="single" w:sz="4" w:space="0" w:color="auto"/>
              <w:bottom w:val="single" w:sz="4" w:space="0" w:color="auto"/>
              <w:right w:val="single" w:sz="4" w:space="0" w:color="auto"/>
            </w:tcBorders>
            <w:hideMark/>
          </w:tcPr>
          <w:p w14:paraId="2753A88F" w14:textId="77777777" w:rsidR="00611A84" w:rsidRPr="00C926B2" w:rsidRDefault="00611A84" w:rsidP="004F4310">
            <w:pPr>
              <w:pStyle w:val="Default"/>
              <w:adjustRightInd w:val="0"/>
              <w:spacing w:line="276" w:lineRule="auto"/>
              <w:ind w:left="-5"/>
              <w:jc w:val="both"/>
              <w:rPr>
                <w:b/>
              </w:rPr>
            </w:pPr>
            <w:r w:rsidRPr="00C926B2">
              <w:t>The process involves making and reviewing data entries into ERP, checking status of couriers, client requests, escalations and coordinating with departments to resolve the same. It also includes conducting pre-sales and business development activities at branch level as well as institutional level and support for custom clearance of shipments.</w:t>
            </w:r>
          </w:p>
        </w:tc>
        <w:tc>
          <w:tcPr>
            <w:tcW w:w="439" w:type="pct"/>
            <w:tcBorders>
              <w:top w:val="single" w:sz="4" w:space="0" w:color="auto"/>
              <w:left w:val="single" w:sz="4" w:space="0" w:color="auto"/>
              <w:bottom w:val="single" w:sz="4" w:space="0" w:color="auto"/>
              <w:right w:val="single" w:sz="4" w:space="0" w:color="auto"/>
            </w:tcBorders>
            <w:hideMark/>
          </w:tcPr>
          <w:p w14:paraId="4F764526" w14:textId="77777777" w:rsidR="00611A84" w:rsidRPr="00C926B2" w:rsidRDefault="00611A84" w:rsidP="004F4310">
            <w:pPr>
              <w:spacing w:line="276" w:lineRule="auto"/>
              <w:jc w:val="center"/>
              <w:rPr>
                <w:rFonts w:ascii="Arial" w:hAnsi="Arial" w:cs="Arial"/>
                <w:b/>
                <w:sz w:val="24"/>
                <w:szCs w:val="24"/>
              </w:rPr>
            </w:pPr>
            <w:r w:rsidRPr="00C926B2">
              <w:rPr>
                <w:rFonts w:ascii="Arial" w:hAnsi="Arial" w:cs="Arial"/>
                <w:b/>
                <w:sz w:val="24"/>
                <w:szCs w:val="24"/>
              </w:rPr>
              <w:t>4</w:t>
            </w:r>
          </w:p>
        </w:tc>
      </w:tr>
      <w:tr w:rsidR="000863E7" w:rsidRPr="00C926B2" w14:paraId="6A77EB2B" w14:textId="77777777" w:rsidTr="00D622F2">
        <w:tc>
          <w:tcPr>
            <w:tcW w:w="514" w:type="pct"/>
            <w:tcBorders>
              <w:top w:val="single" w:sz="4" w:space="0" w:color="auto"/>
              <w:left w:val="single" w:sz="4" w:space="0" w:color="auto"/>
              <w:bottom w:val="single" w:sz="4" w:space="0" w:color="auto"/>
              <w:right w:val="single" w:sz="4" w:space="0" w:color="auto"/>
            </w:tcBorders>
            <w:hideMark/>
          </w:tcPr>
          <w:p w14:paraId="61489800" w14:textId="77777777" w:rsidR="00611A84" w:rsidRPr="00C926B2" w:rsidRDefault="00611A84" w:rsidP="004F4310">
            <w:pPr>
              <w:spacing w:line="276" w:lineRule="auto"/>
              <w:rPr>
                <w:rFonts w:ascii="Arial" w:hAnsi="Arial" w:cs="Arial"/>
                <w:b/>
                <w:sz w:val="24"/>
                <w:szCs w:val="24"/>
              </w:rPr>
            </w:pPr>
            <w:r w:rsidRPr="00C926B2">
              <w:rPr>
                <w:rFonts w:ascii="Arial" w:hAnsi="Arial" w:cs="Arial"/>
                <w:sz w:val="24"/>
                <w:szCs w:val="24"/>
              </w:rPr>
              <w:t>Professional</w:t>
            </w:r>
            <w:r w:rsidRPr="00C926B2">
              <w:rPr>
                <w:rFonts w:ascii="Arial" w:hAnsi="Arial" w:cs="Arial"/>
                <w:sz w:val="24"/>
                <w:szCs w:val="24"/>
              </w:rPr>
              <w:br/>
              <w:t>knowledge</w:t>
            </w:r>
          </w:p>
        </w:tc>
        <w:tc>
          <w:tcPr>
            <w:tcW w:w="1253" w:type="pct"/>
            <w:tcBorders>
              <w:top w:val="single" w:sz="4" w:space="0" w:color="auto"/>
              <w:left w:val="single" w:sz="4" w:space="0" w:color="auto"/>
              <w:bottom w:val="single" w:sz="4" w:space="0" w:color="auto"/>
              <w:right w:val="single" w:sz="4" w:space="0" w:color="auto"/>
            </w:tcBorders>
            <w:hideMark/>
          </w:tcPr>
          <w:p w14:paraId="38FC1DC1" w14:textId="77777777" w:rsidR="00611A84" w:rsidRPr="00C926B2" w:rsidRDefault="00611A84" w:rsidP="004F4310">
            <w:pPr>
              <w:pStyle w:val="ListParagraph"/>
              <w:numPr>
                <w:ilvl w:val="0"/>
                <w:numId w:val="21"/>
              </w:numPr>
              <w:ind w:left="342"/>
              <w:jc w:val="both"/>
              <w:rPr>
                <w:rFonts w:ascii="Arial" w:hAnsi="Arial" w:cs="Arial"/>
                <w:sz w:val="24"/>
                <w:szCs w:val="24"/>
              </w:rPr>
            </w:pPr>
            <w:r w:rsidRPr="00C926B2">
              <w:rPr>
                <w:rFonts w:ascii="Arial" w:hAnsi="Arial" w:cs="Arial"/>
                <w:sz w:val="24"/>
                <w:szCs w:val="24"/>
              </w:rPr>
              <w:t>Use of computers, handheld devices and ERP</w:t>
            </w:r>
          </w:p>
          <w:p w14:paraId="3B0E4237" w14:textId="77777777" w:rsidR="00611A84" w:rsidRPr="00C926B2" w:rsidRDefault="00611A84" w:rsidP="004F4310">
            <w:pPr>
              <w:pStyle w:val="ListParagraph"/>
              <w:numPr>
                <w:ilvl w:val="0"/>
                <w:numId w:val="21"/>
              </w:numPr>
              <w:ind w:left="342"/>
              <w:jc w:val="both"/>
              <w:rPr>
                <w:rFonts w:ascii="Arial" w:hAnsi="Arial" w:cs="Arial"/>
                <w:sz w:val="24"/>
                <w:szCs w:val="24"/>
              </w:rPr>
            </w:pPr>
            <w:r w:rsidRPr="00C926B2">
              <w:rPr>
                <w:rFonts w:ascii="Arial" w:hAnsi="Arial" w:cs="Arial"/>
                <w:sz w:val="24"/>
                <w:szCs w:val="24"/>
              </w:rPr>
              <w:t>Nature of products shipped</w:t>
            </w:r>
          </w:p>
          <w:p w14:paraId="2D0F0E4D" w14:textId="77777777" w:rsidR="00611A84" w:rsidRPr="00C926B2" w:rsidRDefault="00611A84" w:rsidP="004F4310">
            <w:pPr>
              <w:pStyle w:val="ListParagraph"/>
              <w:numPr>
                <w:ilvl w:val="0"/>
                <w:numId w:val="21"/>
              </w:numPr>
              <w:ind w:left="342"/>
              <w:jc w:val="both"/>
              <w:rPr>
                <w:rFonts w:ascii="Arial" w:hAnsi="Arial" w:cs="Arial"/>
                <w:sz w:val="24"/>
                <w:szCs w:val="24"/>
              </w:rPr>
            </w:pPr>
            <w:r w:rsidRPr="00C926B2">
              <w:rPr>
                <w:rFonts w:ascii="Arial" w:hAnsi="Arial" w:cs="Arial"/>
                <w:sz w:val="24"/>
                <w:szCs w:val="24"/>
              </w:rPr>
              <w:t>Knowledge of transit rules and regulations</w:t>
            </w:r>
          </w:p>
        </w:tc>
        <w:tc>
          <w:tcPr>
            <w:tcW w:w="2794" w:type="pct"/>
            <w:tcBorders>
              <w:top w:val="single" w:sz="4" w:space="0" w:color="auto"/>
              <w:left w:val="single" w:sz="4" w:space="0" w:color="auto"/>
              <w:bottom w:val="single" w:sz="4" w:space="0" w:color="auto"/>
              <w:right w:val="single" w:sz="4" w:space="0" w:color="auto"/>
            </w:tcBorders>
            <w:hideMark/>
          </w:tcPr>
          <w:p w14:paraId="35A45D0A" w14:textId="77777777" w:rsidR="00611A84" w:rsidRPr="00C926B2" w:rsidRDefault="00611A84" w:rsidP="004F4310">
            <w:pPr>
              <w:pStyle w:val="Default"/>
              <w:adjustRightInd w:val="0"/>
              <w:spacing w:line="276" w:lineRule="auto"/>
              <w:ind w:left="-5"/>
              <w:jc w:val="both"/>
            </w:pPr>
            <w:r w:rsidRPr="00C926B2">
              <w:t>The job holder knows and understands use of ERP, computers and hand held devices. S/he should know various documents like bills of entry, shipping bills, HSN codes, invoices, country or state wise classification, custom duties, etc. applicable for different type of shipments and their classification.  for making and processing the data entries related to shipment in ERP system. The individual has basic understanding and factual knowledge of courier services and processes.</w:t>
            </w:r>
          </w:p>
        </w:tc>
        <w:tc>
          <w:tcPr>
            <w:tcW w:w="439" w:type="pct"/>
            <w:tcBorders>
              <w:top w:val="single" w:sz="4" w:space="0" w:color="auto"/>
              <w:left w:val="single" w:sz="4" w:space="0" w:color="auto"/>
              <w:bottom w:val="single" w:sz="4" w:space="0" w:color="auto"/>
              <w:right w:val="single" w:sz="4" w:space="0" w:color="auto"/>
            </w:tcBorders>
            <w:hideMark/>
          </w:tcPr>
          <w:p w14:paraId="7D9223E4" w14:textId="77777777" w:rsidR="00611A84" w:rsidRPr="00C926B2" w:rsidRDefault="00611A84" w:rsidP="004F4310">
            <w:pPr>
              <w:spacing w:line="276" w:lineRule="auto"/>
              <w:jc w:val="center"/>
              <w:rPr>
                <w:rFonts w:ascii="Arial" w:hAnsi="Arial" w:cs="Arial"/>
                <w:b/>
                <w:sz w:val="24"/>
                <w:szCs w:val="24"/>
              </w:rPr>
            </w:pPr>
            <w:r w:rsidRPr="00C926B2">
              <w:rPr>
                <w:rFonts w:ascii="Arial" w:hAnsi="Arial" w:cs="Arial"/>
                <w:b/>
                <w:sz w:val="24"/>
                <w:szCs w:val="24"/>
              </w:rPr>
              <w:t>4</w:t>
            </w:r>
          </w:p>
        </w:tc>
      </w:tr>
      <w:tr w:rsidR="000863E7" w:rsidRPr="00C926B2" w14:paraId="6C8A459A" w14:textId="77777777" w:rsidTr="00D622F2">
        <w:tc>
          <w:tcPr>
            <w:tcW w:w="514" w:type="pct"/>
            <w:tcBorders>
              <w:top w:val="single" w:sz="4" w:space="0" w:color="auto"/>
              <w:left w:val="single" w:sz="4" w:space="0" w:color="auto"/>
              <w:bottom w:val="single" w:sz="4" w:space="0" w:color="auto"/>
              <w:right w:val="single" w:sz="4" w:space="0" w:color="auto"/>
            </w:tcBorders>
            <w:hideMark/>
          </w:tcPr>
          <w:p w14:paraId="1585CEE1" w14:textId="77777777" w:rsidR="00611A84" w:rsidRPr="00C926B2" w:rsidRDefault="00611A84" w:rsidP="004F4310">
            <w:pPr>
              <w:spacing w:line="276" w:lineRule="auto"/>
              <w:rPr>
                <w:rFonts w:ascii="Arial" w:hAnsi="Arial" w:cs="Arial"/>
                <w:b/>
                <w:sz w:val="24"/>
                <w:szCs w:val="24"/>
              </w:rPr>
            </w:pPr>
            <w:r w:rsidRPr="00C926B2">
              <w:rPr>
                <w:rFonts w:ascii="Arial" w:hAnsi="Arial" w:cs="Arial"/>
                <w:sz w:val="24"/>
                <w:szCs w:val="24"/>
              </w:rPr>
              <w:t>Professional</w:t>
            </w:r>
            <w:r w:rsidRPr="00C926B2">
              <w:rPr>
                <w:rFonts w:ascii="Arial" w:hAnsi="Arial" w:cs="Arial"/>
                <w:sz w:val="24"/>
                <w:szCs w:val="24"/>
              </w:rPr>
              <w:br/>
              <w:t>skill</w:t>
            </w:r>
          </w:p>
        </w:tc>
        <w:tc>
          <w:tcPr>
            <w:tcW w:w="1253" w:type="pct"/>
            <w:tcBorders>
              <w:top w:val="single" w:sz="4" w:space="0" w:color="auto"/>
              <w:left w:val="single" w:sz="4" w:space="0" w:color="auto"/>
              <w:bottom w:val="single" w:sz="4" w:space="0" w:color="auto"/>
              <w:right w:val="single" w:sz="4" w:space="0" w:color="auto"/>
            </w:tcBorders>
            <w:hideMark/>
          </w:tcPr>
          <w:p w14:paraId="495E43B0" w14:textId="77777777" w:rsidR="00611A84" w:rsidRPr="00C926B2" w:rsidRDefault="00611A84" w:rsidP="004F4310">
            <w:pPr>
              <w:pStyle w:val="ListParagraph"/>
              <w:numPr>
                <w:ilvl w:val="0"/>
                <w:numId w:val="22"/>
              </w:numPr>
              <w:ind w:left="342"/>
              <w:rPr>
                <w:rFonts w:ascii="Arial" w:hAnsi="Arial" w:cs="Arial"/>
                <w:sz w:val="24"/>
                <w:szCs w:val="24"/>
              </w:rPr>
            </w:pPr>
            <w:r w:rsidRPr="00C926B2">
              <w:rPr>
                <w:rFonts w:ascii="Arial" w:hAnsi="Arial" w:cs="Arial"/>
                <w:sz w:val="24"/>
                <w:szCs w:val="24"/>
              </w:rPr>
              <w:t>Customer support services</w:t>
            </w:r>
          </w:p>
          <w:p w14:paraId="40578863" w14:textId="77777777" w:rsidR="00611A84" w:rsidRPr="00C926B2" w:rsidRDefault="00611A84" w:rsidP="004F4310">
            <w:pPr>
              <w:pStyle w:val="ListParagraph"/>
              <w:numPr>
                <w:ilvl w:val="0"/>
                <w:numId w:val="22"/>
              </w:numPr>
              <w:ind w:left="342"/>
              <w:rPr>
                <w:rFonts w:ascii="Arial" w:hAnsi="Arial" w:cs="Arial"/>
                <w:sz w:val="24"/>
                <w:szCs w:val="24"/>
              </w:rPr>
            </w:pPr>
            <w:r w:rsidRPr="00C926B2">
              <w:rPr>
                <w:rFonts w:ascii="Arial" w:hAnsi="Arial" w:cs="Arial"/>
                <w:sz w:val="24"/>
                <w:szCs w:val="24"/>
              </w:rPr>
              <w:t>Institutional and branch sales</w:t>
            </w:r>
          </w:p>
          <w:p w14:paraId="79180272" w14:textId="77777777" w:rsidR="00611A84" w:rsidRPr="00C926B2" w:rsidRDefault="00611A84" w:rsidP="004F4310">
            <w:pPr>
              <w:pStyle w:val="ListParagraph"/>
              <w:numPr>
                <w:ilvl w:val="0"/>
                <w:numId w:val="22"/>
              </w:numPr>
              <w:ind w:left="342"/>
              <w:rPr>
                <w:rFonts w:ascii="Arial" w:hAnsi="Arial" w:cs="Arial"/>
                <w:sz w:val="24"/>
                <w:szCs w:val="24"/>
              </w:rPr>
            </w:pPr>
            <w:r w:rsidRPr="00C926B2">
              <w:rPr>
                <w:rFonts w:ascii="Arial" w:hAnsi="Arial" w:cs="Arial"/>
                <w:sz w:val="24"/>
                <w:szCs w:val="24"/>
              </w:rPr>
              <w:t>ERP data management</w:t>
            </w:r>
          </w:p>
          <w:p w14:paraId="2922D05E" w14:textId="77777777" w:rsidR="00611A84" w:rsidRPr="00C926B2" w:rsidRDefault="00611A84" w:rsidP="004F4310">
            <w:pPr>
              <w:pStyle w:val="ListParagraph"/>
              <w:ind w:left="342"/>
              <w:jc w:val="both"/>
              <w:rPr>
                <w:rFonts w:ascii="Arial" w:hAnsi="Arial" w:cs="Arial"/>
                <w:sz w:val="24"/>
                <w:szCs w:val="24"/>
              </w:rPr>
            </w:pPr>
            <w:r w:rsidRPr="00C926B2">
              <w:rPr>
                <w:rFonts w:ascii="Arial" w:hAnsi="Arial" w:cs="Arial"/>
                <w:sz w:val="24"/>
                <w:szCs w:val="24"/>
              </w:rPr>
              <w:t xml:space="preserve">  </w:t>
            </w:r>
          </w:p>
        </w:tc>
        <w:tc>
          <w:tcPr>
            <w:tcW w:w="2794" w:type="pct"/>
            <w:tcBorders>
              <w:top w:val="single" w:sz="4" w:space="0" w:color="auto"/>
              <w:left w:val="single" w:sz="4" w:space="0" w:color="auto"/>
              <w:bottom w:val="single" w:sz="4" w:space="0" w:color="auto"/>
              <w:right w:val="single" w:sz="4" w:space="0" w:color="auto"/>
            </w:tcBorders>
            <w:hideMark/>
          </w:tcPr>
          <w:p w14:paraId="37A070DA" w14:textId="77777777" w:rsidR="00611A84" w:rsidRPr="00C926B2" w:rsidRDefault="00611A84" w:rsidP="004F4310">
            <w:pPr>
              <w:spacing w:line="276" w:lineRule="auto"/>
              <w:ind w:left="53"/>
              <w:jc w:val="both"/>
              <w:rPr>
                <w:rFonts w:ascii="Arial" w:hAnsi="Arial" w:cs="Arial"/>
                <w:sz w:val="24"/>
                <w:szCs w:val="24"/>
              </w:rPr>
            </w:pPr>
            <w:r w:rsidRPr="00C926B2">
              <w:rPr>
                <w:rFonts w:ascii="Arial" w:hAnsi="Arial" w:cs="Arial"/>
                <w:sz w:val="24"/>
                <w:szCs w:val="24"/>
              </w:rPr>
              <w:t xml:space="preserve">The job holder has to demonstrate skills of customer and stakeholder coordination and query resolution, ERP data entry and analysis, review of inbound and outbound documents and performing both branch and institutional sales. </w:t>
            </w:r>
          </w:p>
        </w:tc>
        <w:tc>
          <w:tcPr>
            <w:tcW w:w="439" w:type="pct"/>
            <w:tcBorders>
              <w:top w:val="single" w:sz="4" w:space="0" w:color="auto"/>
              <w:left w:val="single" w:sz="4" w:space="0" w:color="auto"/>
              <w:bottom w:val="single" w:sz="4" w:space="0" w:color="auto"/>
              <w:right w:val="single" w:sz="4" w:space="0" w:color="auto"/>
            </w:tcBorders>
            <w:hideMark/>
          </w:tcPr>
          <w:p w14:paraId="211638B5" w14:textId="77777777" w:rsidR="00611A84" w:rsidRPr="00C926B2" w:rsidRDefault="00611A84" w:rsidP="004F4310">
            <w:pPr>
              <w:spacing w:line="276" w:lineRule="auto"/>
              <w:jc w:val="center"/>
              <w:rPr>
                <w:rFonts w:ascii="Arial" w:hAnsi="Arial" w:cs="Arial"/>
                <w:b/>
                <w:sz w:val="24"/>
                <w:szCs w:val="24"/>
              </w:rPr>
            </w:pPr>
            <w:r w:rsidRPr="00C926B2">
              <w:rPr>
                <w:rFonts w:ascii="Arial" w:hAnsi="Arial" w:cs="Arial"/>
                <w:b/>
                <w:sz w:val="24"/>
                <w:szCs w:val="24"/>
              </w:rPr>
              <w:t>4</w:t>
            </w:r>
          </w:p>
        </w:tc>
      </w:tr>
      <w:tr w:rsidR="000863E7" w:rsidRPr="00C926B2" w14:paraId="3B7738FE" w14:textId="77777777" w:rsidTr="00D622F2">
        <w:tc>
          <w:tcPr>
            <w:tcW w:w="514" w:type="pct"/>
            <w:tcBorders>
              <w:top w:val="single" w:sz="4" w:space="0" w:color="auto"/>
              <w:left w:val="single" w:sz="4" w:space="0" w:color="auto"/>
              <w:bottom w:val="single" w:sz="4" w:space="0" w:color="auto"/>
              <w:right w:val="single" w:sz="4" w:space="0" w:color="auto"/>
            </w:tcBorders>
            <w:hideMark/>
          </w:tcPr>
          <w:p w14:paraId="0F9D1A96" w14:textId="77777777" w:rsidR="00611A84" w:rsidRPr="00C926B2" w:rsidRDefault="00611A84" w:rsidP="004F4310">
            <w:pPr>
              <w:spacing w:line="276" w:lineRule="auto"/>
              <w:rPr>
                <w:rFonts w:ascii="Arial" w:hAnsi="Arial" w:cs="Arial"/>
                <w:b/>
                <w:sz w:val="24"/>
                <w:szCs w:val="24"/>
              </w:rPr>
            </w:pPr>
            <w:r w:rsidRPr="00C926B2">
              <w:rPr>
                <w:rFonts w:ascii="Arial" w:hAnsi="Arial" w:cs="Arial"/>
                <w:sz w:val="24"/>
                <w:szCs w:val="24"/>
              </w:rPr>
              <w:t>Core skill</w:t>
            </w:r>
          </w:p>
        </w:tc>
        <w:tc>
          <w:tcPr>
            <w:tcW w:w="1253" w:type="pct"/>
            <w:tcBorders>
              <w:top w:val="single" w:sz="4" w:space="0" w:color="auto"/>
              <w:left w:val="single" w:sz="4" w:space="0" w:color="auto"/>
              <w:bottom w:val="single" w:sz="4" w:space="0" w:color="auto"/>
              <w:right w:val="single" w:sz="4" w:space="0" w:color="auto"/>
            </w:tcBorders>
            <w:hideMark/>
          </w:tcPr>
          <w:p w14:paraId="1911A6DD" w14:textId="77777777" w:rsidR="00611A84" w:rsidRPr="00C926B2" w:rsidRDefault="00611A84" w:rsidP="004F4310">
            <w:pPr>
              <w:pStyle w:val="ListParagraph"/>
              <w:numPr>
                <w:ilvl w:val="0"/>
                <w:numId w:val="23"/>
              </w:numPr>
              <w:ind w:left="352"/>
              <w:rPr>
                <w:rFonts w:ascii="Arial" w:hAnsi="Arial" w:cs="Arial"/>
                <w:b/>
                <w:sz w:val="24"/>
                <w:szCs w:val="24"/>
              </w:rPr>
            </w:pPr>
            <w:r w:rsidRPr="00C926B2">
              <w:rPr>
                <w:rFonts w:ascii="Arial" w:hAnsi="Arial" w:cs="Arial"/>
                <w:sz w:val="24"/>
                <w:szCs w:val="24"/>
              </w:rPr>
              <w:t>Communication and coordination</w:t>
            </w:r>
          </w:p>
          <w:p w14:paraId="553B32DE" w14:textId="77777777" w:rsidR="00611A84" w:rsidRPr="00C926B2" w:rsidRDefault="00611A84" w:rsidP="004F4310">
            <w:pPr>
              <w:pStyle w:val="ListParagraph"/>
              <w:numPr>
                <w:ilvl w:val="0"/>
                <w:numId w:val="23"/>
              </w:numPr>
              <w:ind w:left="352"/>
              <w:rPr>
                <w:rFonts w:ascii="Arial" w:hAnsi="Arial" w:cs="Arial"/>
                <w:b/>
                <w:sz w:val="24"/>
                <w:szCs w:val="24"/>
              </w:rPr>
            </w:pPr>
            <w:r w:rsidRPr="00C926B2">
              <w:rPr>
                <w:rFonts w:ascii="Arial" w:hAnsi="Arial" w:cs="Arial"/>
                <w:sz w:val="24"/>
                <w:szCs w:val="24"/>
              </w:rPr>
              <w:lastRenderedPageBreak/>
              <w:t>Relationship skills</w:t>
            </w:r>
          </w:p>
          <w:p w14:paraId="5B1B4C88" w14:textId="77777777" w:rsidR="00611A84" w:rsidRPr="00C926B2" w:rsidRDefault="00611A84" w:rsidP="004F4310">
            <w:pPr>
              <w:pStyle w:val="ListParagraph"/>
              <w:numPr>
                <w:ilvl w:val="0"/>
                <w:numId w:val="23"/>
              </w:numPr>
              <w:ind w:left="352"/>
              <w:rPr>
                <w:rFonts w:ascii="Arial" w:hAnsi="Arial" w:cs="Arial"/>
                <w:b/>
                <w:sz w:val="24"/>
                <w:szCs w:val="24"/>
              </w:rPr>
            </w:pPr>
            <w:r w:rsidRPr="00C926B2">
              <w:rPr>
                <w:rFonts w:ascii="Arial" w:hAnsi="Arial" w:cs="Arial"/>
                <w:sz w:val="24"/>
                <w:szCs w:val="24"/>
              </w:rPr>
              <w:t>Analytical and observation skills</w:t>
            </w:r>
          </w:p>
        </w:tc>
        <w:tc>
          <w:tcPr>
            <w:tcW w:w="2794" w:type="pct"/>
            <w:tcBorders>
              <w:top w:val="single" w:sz="4" w:space="0" w:color="auto"/>
              <w:left w:val="single" w:sz="4" w:space="0" w:color="auto"/>
              <w:bottom w:val="single" w:sz="4" w:space="0" w:color="auto"/>
              <w:right w:val="single" w:sz="4" w:space="0" w:color="auto"/>
            </w:tcBorders>
            <w:hideMark/>
          </w:tcPr>
          <w:p w14:paraId="4153EE19" w14:textId="77777777" w:rsidR="00611A84" w:rsidRPr="00C926B2" w:rsidRDefault="00611A84" w:rsidP="004F4310">
            <w:pPr>
              <w:spacing w:line="276" w:lineRule="auto"/>
              <w:jc w:val="both"/>
              <w:rPr>
                <w:rFonts w:ascii="Arial" w:hAnsi="Arial" w:cs="Arial"/>
                <w:sz w:val="24"/>
                <w:szCs w:val="24"/>
              </w:rPr>
            </w:pPr>
            <w:r w:rsidRPr="00C926B2">
              <w:rPr>
                <w:rFonts w:ascii="Arial" w:hAnsi="Arial" w:cs="Arial"/>
                <w:sz w:val="24"/>
                <w:szCs w:val="24"/>
              </w:rPr>
              <w:lastRenderedPageBreak/>
              <w:t xml:space="preserve">The job holder demonstrates communication and coordination skills by interacting with supervisors and other employees and department for </w:t>
            </w:r>
            <w:r w:rsidRPr="00C926B2">
              <w:rPr>
                <w:rFonts w:ascii="Arial" w:hAnsi="Arial" w:cs="Arial"/>
                <w:sz w:val="24"/>
                <w:szCs w:val="24"/>
              </w:rPr>
              <w:lastRenderedPageBreak/>
              <w:t>information updation and resolving customer queries. S/he observes and reviews courier inbound and outbound documents and analysis of ERP data. S/he also demonstrates sales and relationship skills when performing sales. S/he observes and follows the organisation’s hierarchy, reporting structure and policies</w:t>
            </w:r>
          </w:p>
        </w:tc>
        <w:tc>
          <w:tcPr>
            <w:tcW w:w="439" w:type="pct"/>
            <w:tcBorders>
              <w:top w:val="single" w:sz="4" w:space="0" w:color="auto"/>
              <w:left w:val="single" w:sz="4" w:space="0" w:color="auto"/>
              <w:bottom w:val="single" w:sz="4" w:space="0" w:color="auto"/>
              <w:right w:val="single" w:sz="4" w:space="0" w:color="auto"/>
            </w:tcBorders>
            <w:hideMark/>
          </w:tcPr>
          <w:p w14:paraId="4BE2161D" w14:textId="77777777" w:rsidR="00611A84" w:rsidRPr="00C926B2" w:rsidRDefault="00611A84" w:rsidP="004F4310">
            <w:pPr>
              <w:spacing w:line="276" w:lineRule="auto"/>
              <w:jc w:val="center"/>
              <w:rPr>
                <w:rFonts w:ascii="Arial" w:hAnsi="Arial" w:cs="Arial"/>
                <w:b/>
                <w:sz w:val="24"/>
                <w:szCs w:val="24"/>
              </w:rPr>
            </w:pPr>
            <w:r w:rsidRPr="00C926B2">
              <w:rPr>
                <w:rFonts w:ascii="Arial" w:hAnsi="Arial" w:cs="Arial"/>
                <w:b/>
                <w:sz w:val="24"/>
                <w:szCs w:val="24"/>
              </w:rPr>
              <w:lastRenderedPageBreak/>
              <w:t>4</w:t>
            </w:r>
          </w:p>
        </w:tc>
      </w:tr>
      <w:tr w:rsidR="000863E7" w:rsidRPr="00C926B2" w14:paraId="396A4C45" w14:textId="77777777" w:rsidTr="00D622F2">
        <w:tc>
          <w:tcPr>
            <w:tcW w:w="514" w:type="pct"/>
            <w:tcBorders>
              <w:top w:val="single" w:sz="4" w:space="0" w:color="auto"/>
              <w:left w:val="single" w:sz="4" w:space="0" w:color="auto"/>
              <w:bottom w:val="single" w:sz="4" w:space="0" w:color="auto"/>
              <w:right w:val="single" w:sz="4" w:space="0" w:color="auto"/>
            </w:tcBorders>
            <w:hideMark/>
          </w:tcPr>
          <w:p w14:paraId="67D235AC" w14:textId="77777777" w:rsidR="00611A84" w:rsidRPr="00C926B2" w:rsidRDefault="00611A84" w:rsidP="004F4310">
            <w:pPr>
              <w:spacing w:line="276" w:lineRule="auto"/>
              <w:rPr>
                <w:rFonts w:ascii="Arial" w:hAnsi="Arial" w:cs="Arial"/>
                <w:sz w:val="24"/>
                <w:szCs w:val="24"/>
              </w:rPr>
            </w:pPr>
            <w:r w:rsidRPr="00C926B2">
              <w:rPr>
                <w:rFonts w:ascii="Arial" w:hAnsi="Arial" w:cs="Arial"/>
                <w:sz w:val="24"/>
                <w:szCs w:val="24"/>
              </w:rPr>
              <w:t>Responsibility</w:t>
            </w:r>
          </w:p>
        </w:tc>
        <w:tc>
          <w:tcPr>
            <w:tcW w:w="1253" w:type="pct"/>
            <w:tcBorders>
              <w:top w:val="single" w:sz="4" w:space="0" w:color="auto"/>
              <w:left w:val="single" w:sz="4" w:space="0" w:color="auto"/>
              <w:bottom w:val="single" w:sz="4" w:space="0" w:color="auto"/>
              <w:right w:val="single" w:sz="4" w:space="0" w:color="auto"/>
            </w:tcBorders>
            <w:hideMark/>
          </w:tcPr>
          <w:p w14:paraId="0661F9AE" w14:textId="77777777" w:rsidR="00611A84" w:rsidRPr="00C926B2" w:rsidRDefault="00611A84" w:rsidP="004F4310">
            <w:pPr>
              <w:pStyle w:val="ListParagraph"/>
              <w:numPr>
                <w:ilvl w:val="0"/>
                <w:numId w:val="20"/>
              </w:numPr>
              <w:ind w:left="288" w:hanging="144"/>
              <w:rPr>
                <w:rFonts w:ascii="Arial" w:hAnsi="Arial" w:cs="Arial"/>
                <w:sz w:val="24"/>
                <w:szCs w:val="24"/>
              </w:rPr>
            </w:pPr>
            <w:r w:rsidRPr="00C926B2">
              <w:rPr>
                <w:rFonts w:ascii="Arial" w:hAnsi="Arial" w:cs="Arial"/>
                <w:sz w:val="24"/>
                <w:szCs w:val="24"/>
              </w:rPr>
              <w:t>Responsible for individual task only</w:t>
            </w:r>
            <w:r w:rsidRPr="00C926B2">
              <w:rPr>
                <w:rFonts w:ascii="Arial" w:hAnsi="Arial" w:cs="Arial"/>
                <w:sz w:val="24"/>
                <w:szCs w:val="24"/>
              </w:rPr>
              <w:tab/>
            </w:r>
          </w:p>
        </w:tc>
        <w:tc>
          <w:tcPr>
            <w:tcW w:w="2794" w:type="pct"/>
            <w:tcBorders>
              <w:top w:val="single" w:sz="4" w:space="0" w:color="auto"/>
              <w:left w:val="single" w:sz="4" w:space="0" w:color="auto"/>
              <w:bottom w:val="single" w:sz="4" w:space="0" w:color="auto"/>
              <w:right w:val="single" w:sz="4" w:space="0" w:color="auto"/>
            </w:tcBorders>
            <w:hideMark/>
          </w:tcPr>
          <w:p w14:paraId="77B434CA" w14:textId="77777777" w:rsidR="00611A84" w:rsidRPr="00C926B2" w:rsidRDefault="00611A84" w:rsidP="004F4310">
            <w:pPr>
              <w:spacing w:line="276" w:lineRule="auto"/>
              <w:jc w:val="both"/>
              <w:rPr>
                <w:rFonts w:ascii="Arial" w:hAnsi="Arial" w:cs="Arial"/>
                <w:sz w:val="24"/>
                <w:szCs w:val="24"/>
              </w:rPr>
            </w:pPr>
            <w:r w:rsidRPr="00C926B2">
              <w:rPr>
                <w:rFonts w:ascii="Arial" w:hAnsi="Arial" w:cs="Arial"/>
                <w:sz w:val="24"/>
                <w:szCs w:val="24"/>
              </w:rPr>
              <w:t xml:space="preserve">The job holder is responsible for only the task assigned to him/her related to customer support, ERP, branch or institutional sales, documentation. </w:t>
            </w:r>
          </w:p>
        </w:tc>
        <w:tc>
          <w:tcPr>
            <w:tcW w:w="439" w:type="pct"/>
            <w:tcBorders>
              <w:top w:val="single" w:sz="4" w:space="0" w:color="auto"/>
              <w:left w:val="single" w:sz="4" w:space="0" w:color="auto"/>
              <w:bottom w:val="single" w:sz="4" w:space="0" w:color="auto"/>
              <w:right w:val="single" w:sz="4" w:space="0" w:color="auto"/>
            </w:tcBorders>
            <w:hideMark/>
          </w:tcPr>
          <w:p w14:paraId="575A2C82" w14:textId="77777777" w:rsidR="00611A84" w:rsidRPr="00C926B2" w:rsidRDefault="00611A84" w:rsidP="004F4310">
            <w:pPr>
              <w:spacing w:line="276" w:lineRule="auto"/>
              <w:jc w:val="center"/>
              <w:rPr>
                <w:rFonts w:ascii="Arial" w:hAnsi="Arial" w:cs="Arial"/>
                <w:b/>
                <w:sz w:val="24"/>
                <w:szCs w:val="24"/>
              </w:rPr>
            </w:pPr>
            <w:r w:rsidRPr="00C926B2">
              <w:rPr>
                <w:rFonts w:ascii="Arial" w:hAnsi="Arial" w:cs="Arial"/>
                <w:b/>
                <w:sz w:val="24"/>
                <w:szCs w:val="24"/>
              </w:rPr>
              <w:t>4</w:t>
            </w:r>
          </w:p>
        </w:tc>
      </w:tr>
    </w:tbl>
    <w:p w14:paraId="3DFCD320" w14:textId="77777777" w:rsidR="00611A84" w:rsidRPr="00C926B2" w:rsidRDefault="00611A84" w:rsidP="004F4310">
      <w:pPr>
        <w:spacing w:line="276" w:lineRule="auto"/>
        <w:rPr>
          <w:rFonts w:ascii="Arial" w:hAnsi="Arial" w:cs="Arial"/>
          <w:b/>
          <w:sz w:val="24"/>
          <w:szCs w:val="24"/>
        </w:rPr>
      </w:pPr>
    </w:p>
    <w:p w14:paraId="273C4739" w14:textId="77777777" w:rsidR="00611A84" w:rsidRPr="00C926B2" w:rsidRDefault="00611A84" w:rsidP="004F4310">
      <w:pPr>
        <w:spacing w:line="276" w:lineRule="auto"/>
        <w:rPr>
          <w:rFonts w:ascii="Arial" w:hAnsi="Arial" w:cs="Arial"/>
          <w:b/>
          <w:sz w:val="24"/>
          <w:szCs w:val="24"/>
        </w:rPr>
      </w:pPr>
    </w:p>
    <w:p w14:paraId="4E850BF4" w14:textId="77777777" w:rsidR="00611A84" w:rsidRPr="00C926B2" w:rsidRDefault="00611A84" w:rsidP="004F4310">
      <w:pPr>
        <w:spacing w:line="276" w:lineRule="auto"/>
        <w:rPr>
          <w:rFonts w:ascii="Arial" w:hAnsi="Arial" w:cs="Arial"/>
          <w:b/>
          <w:sz w:val="24"/>
          <w:szCs w:val="24"/>
        </w:rPr>
      </w:pPr>
    </w:p>
    <w:p w14:paraId="61287CF6" w14:textId="77777777" w:rsidR="00611A84" w:rsidRPr="00C926B2" w:rsidRDefault="00611A84" w:rsidP="004F4310">
      <w:pPr>
        <w:spacing w:line="276" w:lineRule="auto"/>
        <w:rPr>
          <w:rFonts w:ascii="Arial" w:hAnsi="Arial" w:cs="Arial"/>
          <w:b/>
          <w:sz w:val="24"/>
          <w:szCs w:val="24"/>
        </w:rPr>
      </w:pPr>
    </w:p>
    <w:p w14:paraId="694EC3BA" w14:textId="77777777" w:rsidR="00611A84" w:rsidRPr="00C926B2" w:rsidRDefault="00611A84" w:rsidP="004F4310">
      <w:pPr>
        <w:spacing w:line="276" w:lineRule="auto"/>
        <w:rPr>
          <w:rFonts w:ascii="Arial" w:hAnsi="Arial" w:cs="Arial"/>
          <w:b/>
          <w:sz w:val="24"/>
          <w:szCs w:val="24"/>
        </w:rPr>
      </w:pPr>
    </w:p>
    <w:p w14:paraId="0DB7B906" w14:textId="77777777" w:rsidR="00611A84" w:rsidRPr="00C926B2" w:rsidRDefault="00611A84" w:rsidP="00611A84">
      <w:pPr>
        <w:spacing w:after="0" w:line="265" w:lineRule="auto"/>
        <w:ind w:right="6284"/>
        <w:rPr>
          <w:rFonts w:ascii="Arial" w:eastAsia="Arial" w:hAnsi="Arial" w:cs="Arial"/>
          <w:b/>
          <w:sz w:val="24"/>
          <w:szCs w:val="24"/>
          <w:u w:val="single" w:color="000000"/>
        </w:rPr>
        <w:sectPr w:rsidR="00611A84" w:rsidRPr="00C926B2" w:rsidSect="00483A05">
          <w:headerReference w:type="even" r:id="rId15"/>
          <w:headerReference w:type="default" r:id="rId16"/>
          <w:footerReference w:type="even" r:id="rId17"/>
          <w:footerReference w:type="default" r:id="rId18"/>
          <w:headerReference w:type="first" r:id="rId19"/>
          <w:footerReference w:type="first" r:id="rId20"/>
          <w:pgSz w:w="16820" w:h="11900" w:orient="landscape"/>
          <w:pgMar w:top="1440" w:right="1268" w:bottom="1682" w:left="1241" w:header="771" w:footer="690" w:gutter="0"/>
          <w:cols w:space="720"/>
          <w:docGrid w:linePitch="299"/>
        </w:sectPr>
      </w:pPr>
    </w:p>
    <w:p w14:paraId="5C41D7B8" w14:textId="77777777" w:rsidR="00611A84" w:rsidRPr="00C926B2" w:rsidRDefault="00611A84" w:rsidP="004F4310">
      <w:pPr>
        <w:spacing w:after="0" w:line="276" w:lineRule="auto"/>
        <w:ind w:right="6284"/>
        <w:rPr>
          <w:rFonts w:ascii="Arial" w:eastAsia="Arial" w:hAnsi="Arial" w:cs="Arial"/>
          <w:b/>
          <w:sz w:val="24"/>
          <w:szCs w:val="24"/>
        </w:rPr>
      </w:pPr>
      <w:r w:rsidRPr="00C926B2">
        <w:rPr>
          <w:rFonts w:ascii="Arial" w:eastAsia="Arial" w:hAnsi="Arial" w:cs="Arial"/>
          <w:b/>
          <w:sz w:val="24"/>
          <w:szCs w:val="24"/>
          <w:u w:val="single" w:color="000000"/>
        </w:rPr>
        <w:lastRenderedPageBreak/>
        <w:t xml:space="preserve">SECTION 3 </w:t>
      </w:r>
      <w:r w:rsidRPr="00C926B2">
        <w:rPr>
          <w:rFonts w:ascii="Arial" w:eastAsia="Arial" w:hAnsi="Arial" w:cs="Arial"/>
          <w:b/>
          <w:sz w:val="24"/>
          <w:szCs w:val="24"/>
        </w:rPr>
        <w:t>EVIDENCE OF NEED</w:t>
      </w:r>
    </w:p>
    <w:p w14:paraId="64FDA50D" w14:textId="77777777" w:rsidR="00611A84" w:rsidRPr="00C926B2" w:rsidRDefault="00611A84" w:rsidP="004F4310">
      <w:pPr>
        <w:spacing w:after="0" w:line="276" w:lineRule="auto"/>
        <w:ind w:left="-5" w:right="6284" w:hanging="10"/>
        <w:rPr>
          <w:rFonts w:ascii="Arial" w:eastAsia="Arial" w:hAnsi="Arial" w:cs="Arial"/>
          <w:b/>
          <w:sz w:val="24"/>
          <w:szCs w:val="24"/>
        </w:rPr>
      </w:pPr>
    </w:p>
    <w:tbl>
      <w:tblPr>
        <w:tblStyle w:val="TableGrid"/>
        <w:tblW w:w="6064"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68"/>
        <w:gridCol w:w="2127"/>
        <w:gridCol w:w="7939"/>
      </w:tblGrid>
      <w:tr w:rsidR="007A3946" w:rsidRPr="00C926B2" w14:paraId="6A79F19A" w14:textId="77777777" w:rsidTr="004F4310">
        <w:trPr>
          <w:trHeight w:val="1304"/>
        </w:trPr>
        <w:tc>
          <w:tcPr>
            <w:tcW w:w="267" w:type="pct"/>
          </w:tcPr>
          <w:p w14:paraId="71B1E38C" w14:textId="77777777" w:rsidR="007A3946" w:rsidRPr="00C926B2" w:rsidRDefault="007A3946" w:rsidP="004F4310">
            <w:pPr>
              <w:spacing w:line="276" w:lineRule="auto"/>
              <w:ind w:left="108"/>
              <w:rPr>
                <w:rFonts w:ascii="Arial" w:hAnsi="Arial" w:cs="Arial"/>
                <w:sz w:val="24"/>
                <w:szCs w:val="24"/>
              </w:rPr>
            </w:pPr>
            <w:r w:rsidRPr="00C926B2">
              <w:rPr>
                <w:rFonts w:ascii="Arial" w:eastAsia="Arial" w:hAnsi="Arial" w:cs="Arial"/>
                <w:b/>
                <w:sz w:val="24"/>
                <w:szCs w:val="24"/>
              </w:rPr>
              <w:t>26</w:t>
            </w:r>
          </w:p>
        </w:tc>
        <w:tc>
          <w:tcPr>
            <w:tcW w:w="1000" w:type="pct"/>
          </w:tcPr>
          <w:p w14:paraId="50736D6A" w14:textId="77777777" w:rsidR="007A3946" w:rsidRPr="00C926B2" w:rsidRDefault="007A3946" w:rsidP="004F4310">
            <w:pPr>
              <w:spacing w:after="10" w:line="276" w:lineRule="auto"/>
              <w:ind w:left="108" w:right="141"/>
              <w:rPr>
                <w:rFonts w:ascii="Arial" w:eastAsia="Arial" w:hAnsi="Arial" w:cs="Arial"/>
                <w:b/>
                <w:sz w:val="24"/>
                <w:szCs w:val="24"/>
              </w:rPr>
            </w:pPr>
            <w:r w:rsidRPr="00C926B2">
              <w:rPr>
                <w:rFonts w:ascii="Arial" w:eastAsia="Arial" w:hAnsi="Arial" w:cs="Arial"/>
                <w:b/>
                <w:sz w:val="24"/>
                <w:szCs w:val="24"/>
              </w:rPr>
              <w:t xml:space="preserve">Estimated uptake of Qualification? </w:t>
            </w:r>
          </w:p>
          <w:p w14:paraId="70942615" w14:textId="58E19692" w:rsidR="007A3946" w:rsidRPr="00C926B2" w:rsidRDefault="007A3946" w:rsidP="004F4310">
            <w:pPr>
              <w:spacing w:after="10" w:line="276" w:lineRule="auto"/>
              <w:ind w:left="108" w:right="141"/>
              <w:rPr>
                <w:rFonts w:ascii="Arial" w:hAnsi="Arial" w:cs="Arial"/>
                <w:sz w:val="24"/>
                <w:szCs w:val="24"/>
              </w:rPr>
            </w:pPr>
            <w:r w:rsidRPr="00C926B2">
              <w:rPr>
                <w:rFonts w:ascii="Arial" w:eastAsia="Arial" w:hAnsi="Arial" w:cs="Arial"/>
                <w:b/>
                <w:sz w:val="24"/>
                <w:szCs w:val="24"/>
              </w:rPr>
              <w:t>Basis</w:t>
            </w:r>
          </w:p>
        </w:tc>
        <w:tc>
          <w:tcPr>
            <w:tcW w:w="3733" w:type="pct"/>
          </w:tcPr>
          <w:p w14:paraId="73D10528" w14:textId="77777777" w:rsidR="007A3946" w:rsidRPr="00C926B2" w:rsidRDefault="007A3946" w:rsidP="004F4310">
            <w:pPr>
              <w:spacing w:line="276" w:lineRule="auto"/>
              <w:ind w:left="142" w:right="-2394"/>
              <w:jc w:val="both"/>
              <w:rPr>
                <w:rFonts w:ascii="Arial" w:eastAsia="Arial" w:hAnsi="Arial" w:cs="Arial"/>
                <w:b/>
                <w:sz w:val="24"/>
                <w:szCs w:val="24"/>
              </w:rPr>
            </w:pPr>
            <w:r w:rsidRPr="00C926B2">
              <w:rPr>
                <w:rFonts w:ascii="Arial" w:eastAsia="Arial" w:hAnsi="Arial" w:cs="Arial"/>
                <w:b/>
                <w:sz w:val="24"/>
                <w:szCs w:val="24"/>
              </w:rPr>
              <w:t xml:space="preserve">What evidence is there that the qualification is needed? </w:t>
            </w:r>
          </w:p>
          <w:p w14:paraId="34BFD0EF" w14:textId="77777777" w:rsidR="007A3946" w:rsidRPr="00C926B2" w:rsidRDefault="007A3946" w:rsidP="004F4310">
            <w:pPr>
              <w:spacing w:line="276" w:lineRule="auto"/>
              <w:ind w:left="142" w:right="-2394"/>
              <w:jc w:val="both"/>
              <w:rPr>
                <w:rFonts w:ascii="Arial" w:eastAsia="Arial" w:hAnsi="Arial" w:cs="Arial"/>
                <w:b/>
                <w:sz w:val="24"/>
                <w:szCs w:val="24"/>
              </w:rPr>
            </w:pPr>
            <w:r w:rsidRPr="00C926B2">
              <w:rPr>
                <w:rFonts w:ascii="Arial" w:eastAsia="Arial" w:hAnsi="Arial" w:cs="Arial"/>
                <w:b/>
                <w:sz w:val="24"/>
                <w:szCs w:val="24"/>
              </w:rPr>
              <w:t>What is this qualification and what is the basis of this?</w:t>
            </w:r>
          </w:p>
          <w:p w14:paraId="3DBF2EFA" w14:textId="77777777" w:rsidR="007A3946" w:rsidRPr="00C926B2" w:rsidRDefault="007A3946" w:rsidP="004F4310">
            <w:pPr>
              <w:spacing w:after="310" w:line="276" w:lineRule="auto"/>
              <w:ind w:left="142" w:right="-2394"/>
              <w:jc w:val="both"/>
              <w:rPr>
                <w:rFonts w:ascii="Arial" w:hAnsi="Arial" w:cs="Arial"/>
                <w:sz w:val="24"/>
                <w:szCs w:val="24"/>
              </w:rPr>
            </w:pPr>
            <w:r w:rsidRPr="00C926B2">
              <w:rPr>
                <w:rFonts w:ascii="Arial" w:eastAsia="Arial" w:hAnsi="Arial" w:cs="Arial"/>
                <w:b/>
                <w:sz w:val="24"/>
                <w:szCs w:val="24"/>
              </w:rPr>
              <w:t>(Applicable for SSCs)</w:t>
            </w:r>
          </w:p>
        </w:tc>
      </w:tr>
      <w:tr w:rsidR="007A3946" w:rsidRPr="00C926B2" w14:paraId="597F429F" w14:textId="77777777" w:rsidTr="004F4310">
        <w:trPr>
          <w:trHeight w:val="1966"/>
        </w:trPr>
        <w:tc>
          <w:tcPr>
            <w:tcW w:w="267" w:type="pct"/>
          </w:tcPr>
          <w:p w14:paraId="63369768" w14:textId="77777777" w:rsidR="007A3946" w:rsidRPr="00C926B2" w:rsidRDefault="007A3946" w:rsidP="004F4310">
            <w:pPr>
              <w:spacing w:line="276" w:lineRule="auto"/>
              <w:rPr>
                <w:rFonts w:ascii="Arial" w:hAnsi="Arial" w:cs="Arial"/>
                <w:sz w:val="24"/>
                <w:szCs w:val="24"/>
              </w:rPr>
            </w:pPr>
          </w:p>
        </w:tc>
        <w:tc>
          <w:tcPr>
            <w:tcW w:w="1000" w:type="pct"/>
          </w:tcPr>
          <w:p w14:paraId="405B514A" w14:textId="77777777" w:rsidR="007A3946" w:rsidRPr="00C926B2" w:rsidRDefault="007A3946" w:rsidP="004F4310">
            <w:pPr>
              <w:spacing w:line="276" w:lineRule="auto"/>
              <w:ind w:left="216"/>
              <w:rPr>
                <w:rFonts w:ascii="Arial" w:eastAsia="Arial" w:hAnsi="Arial" w:cs="Arial"/>
                <w:sz w:val="24"/>
                <w:szCs w:val="24"/>
              </w:rPr>
            </w:pPr>
            <w:r w:rsidRPr="00C926B2">
              <w:rPr>
                <w:rFonts w:ascii="Arial" w:eastAsia="Arial" w:hAnsi="Arial" w:cs="Arial"/>
                <w:sz w:val="24"/>
                <w:szCs w:val="24"/>
              </w:rPr>
              <w:t>Need for the qualification</w:t>
            </w:r>
          </w:p>
        </w:tc>
        <w:tc>
          <w:tcPr>
            <w:tcW w:w="3733" w:type="pct"/>
          </w:tcPr>
          <w:p w14:paraId="61B556FB" w14:textId="77777777" w:rsidR="007A3946" w:rsidRPr="00C926B2" w:rsidRDefault="007A3946" w:rsidP="004F4310">
            <w:pPr>
              <w:spacing w:line="276" w:lineRule="auto"/>
              <w:ind w:left="142"/>
              <w:jc w:val="both"/>
              <w:rPr>
                <w:rFonts w:ascii="Arial" w:hAnsi="Arial" w:cs="Arial"/>
                <w:sz w:val="24"/>
                <w:szCs w:val="24"/>
              </w:rPr>
            </w:pPr>
            <w:r w:rsidRPr="00C926B2">
              <w:rPr>
                <w:rFonts w:ascii="Arial" w:hAnsi="Arial" w:cs="Arial"/>
                <w:sz w:val="24"/>
                <w:szCs w:val="24"/>
              </w:rPr>
              <w:t>While collecting data from the companies for the occupational map, we also took feedback from industry players regarding the skill gap that they foresee and select areas where the requirement is immediate and or expected to come in near future for which qualification packs development, was to be prioritized.  This was largely based on volume of people required, quantitative and qualitative shortfall which the Industry feels they face. Governing council of LSC gave final approval and endorsement for the same.</w:t>
            </w:r>
          </w:p>
          <w:p w14:paraId="04D6CAC1" w14:textId="77777777" w:rsidR="007A3946" w:rsidRPr="00C926B2" w:rsidRDefault="007A3946" w:rsidP="004F4310">
            <w:pPr>
              <w:spacing w:line="276" w:lineRule="auto"/>
              <w:ind w:left="142"/>
              <w:jc w:val="both"/>
              <w:rPr>
                <w:rFonts w:ascii="Arial" w:hAnsi="Arial" w:cs="Arial"/>
                <w:sz w:val="24"/>
                <w:szCs w:val="24"/>
              </w:rPr>
            </w:pPr>
          </w:p>
          <w:p w14:paraId="3F2D1359" w14:textId="77777777" w:rsidR="007A3946" w:rsidRPr="00C926B2" w:rsidRDefault="007A3946" w:rsidP="004F4310">
            <w:pPr>
              <w:spacing w:line="276" w:lineRule="auto"/>
              <w:ind w:left="142"/>
              <w:jc w:val="both"/>
              <w:rPr>
                <w:rFonts w:ascii="Arial" w:hAnsi="Arial" w:cs="Arial"/>
                <w:sz w:val="24"/>
                <w:szCs w:val="24"/>
              </w:rPr>
            </w:pPr>
            <w:r w:rsidRPr="00C926B2">
              <w:rPr>
                <w:rFonts w:ascii="Arial" w:hAnsi="Arial" w:cs="Arial"/>
                <w:sz w:val="24"/>
                <w:szCs w:val="24"/>
              </w:rPr>
              <w:t xml:space="preserve">The same are also indicated in various skill studies conducted for the logistic sector – </w:t>
            </w:r>
          </w:p>
          <w:p w14:paraId="3F4C10E1" w14:textId="77777777" w:rsidR="007A3946" w:rsidRPr="00C926B2" w:rsidRDefault="007A3946" w:rsidP="004F4310">
            <w:pPr>
              <w:spacing w:line="276" w:lineRule="auto"/>
              <w:ind w:left="142"/>
              <w:jc w:val="both"/>
              <w:rPr>
                <w:rFonts w:ascii="Arial" w:hAnsi="Arial" w:cs="Arial"/>
                <w:sz w:val="24"/>
                <w:szCs w:val="24"/>
              </w:rPr>
            </w:pPr>
          </w:p>
          <w:p w14:paraId="64304F85" w14:textId="77777777" w:rsidR="007A3946" w:rsidRPr="00C926B2" w:rsidRDefault="007A3946" w:rsidP="004F4310">
            <w:pPr>
              <w:pStyle w:val="ListParagraph"/>
              <w:numPr>
                <w:ilvl w:val="0"/>
                <w:numId w:val="7"/>
              </w:numPr>
              <w:jc w:val="both"/>
              <w:rPr>
                <w:rFonts w:ascii="Arial" w:hAnsi="Arial" w:cs="Arial"/>
                <w:sz w:val="24"/>
                <w:szCs w:val="24"/>
              </w:rPr>
            </w:pPr>
            <w:r w:rsidRPr="00C926B2">
              <w:rPr>
                <w:rFonts w:ascii="Arial" w:hAnsi="Arial" w:cs="Arial"/>
                <w:sz w:val="24"/>
                <w:szCs w:val="24"/>
              </w:rPr>
              <w:t>Skill requirement in logistics sector</w:t>
            </w:r>
          </w:p>
          <w:p w14:paraId="2C677B9B" w14:textId="77777777" w:rsidR="007A3946" w:rsidRPr="00C926B2" w:rsidRDefault="007A3946" w:rsidP="004F4310">
            <w:pPr>
              <w:pStyle w:val="ListParagraph"/>
              <w:ind w:left="502"/>
              <w:jc w:val="both"/>
              <w:rPr>
                <w:rFonts w:ascii="Arial" w:hAnsi="Arial" w:cs="Arial"/>
                <w:sz w:val="24"/>
                <w:szCs w:val="24"/>
              </w:rPr>
            </w:pPr>
            <w:r w:rsidRPr="00C926B2">
              <w:rPr>
                <w:rFonts w:ascii="Arial" w:hAnsi="Arial" w:cs="Arial"/>
                <w:sz w:val="24"/>
                <w:szCs w:val="24"/>
              </w:rPr>
              <w:t xml:space="preserve">   </w:t>
            </w:r>
            <w:hyperlink r:id="rId21" w:history="1">
              <w:r w:rsidRPr="00C926B2">
                <w:rPr>
                  <w:rStyle w:val="Hyperlink"/>
                  <w:rFonts w:ascii="Arial" w:hAnsi="Arial" w:cs="Arial"/>
                  <w:sz w:val="24"/>
                  <w:szCs w:val="24"/>
                </w:rPr>
                <w:t>https://drive.google.com/file/d/0B5rqF9xqytDIUlF4WEtyWXJBblE/view</w:t>
              </w:r>
            </w:hyperlink>
          </w:p>
          <w:p w14:paraId="18FDBE6E" w14:textId="77777777" w:rsidR="007A3946" w:rsidRPr="00C926B2" w:rsidRDefault="007A3946" w:rsidP="004F4310">
            <w:pPr>
              <w:spacing w:line="276" w:lineRule="auto"/>
              <w:ind w:left="142"/>
              <w:jc w:val="both"/>
              <w:rPr>
                <w:rFonts w:ascii="Arial" w:eastAsia="Arial" w:hAnsi="Arial" w:cs="Arial"/>
                <w:sz w:val="24"/>
                <w:szCs w:val="24"/>
              </w:rPr>
            </w:pPr>
          </w:p>
        </w:tc>
      </w:tr>
      <w:tr w:rsidR="007A3946" w:rsidRPr="00C926B2" w14:paraId="248F57CE" w14:textId="77777777" w:rsidTr="004F4310">
        <w:trPr>
          <w:trHeight w:val="407"/>
        </w:trPr>
        <w:tc>
          <w:tcPr>
            <w:tcW w:w="267" w:type="pct"/>
          </w:tcPr>
          <w:p w14:paraId="022BC49A" w14:textId="77777777" w:rsidR="007A3946" w:rsidRPr="00C926B2" w:rsidRDefault="007A3946" w:rsidP="004F4310">
            <w:pPr>
              <w:spacing w:line="276" w:lineRule="auto"/>
              <w:rPr>
                <w:rFonts w:ascii="Arial" w:hAnsi="Arial" w:cs="Arial"/>
                <w:sz w:val="24"/>
                <w:szCs w:val="24"/>
              </w:rPr>
            </w:pPr>
          </w:p>
        </w:tc>
        <w:tc>
          <w:tcPr>
            <w:tcW w:w="1000" w:type="pct"/>
          </w:tcPr>
          <w:p w14:paraId="6421FE91" w14:textId="77777777" w:rsidR="007A3946" w:rsidRPr="00C926B2" w:rsidRDefault="007A3946" w:rsidP="004F4310">
            <w:pPr>
              <w:spacing w:line="276" w:lineRule="auto"/>
              <w:ind w:left="216"/>
              <w:rPr>
                <w:rFonts w:ascii="Arial" w:hAnsi="Arial" w:cs="Arial"/>
                <w:sz w:val="24"/>
                <w:szCs w:val="24"/>
              </w:rPr>
            </w:pPr>
            <w:r w:rsidRPr="00C926B2">
              <w:rPr>
                <w:rFonts w:ascii="Arial" w:eastAsia="Arial" w:hAnsi="Arial" w:cs="Arial"/>
                <w:sz w:val="24"/>
                <w:szCs w:val="24"/>
              </w:rPr>
              <w:t>Industry Relevance</w:t>
            </w:r>
          </w:p>
        </w:tc>
        <w:tc>
          <w:tcPr>
            <w:tcW w:w="3733" w:type="pct"/>
          </w:tcPr>
          <w:p w14:paraId="54432715" w14:textId="77777777" w:rsidR="007A3946" w:rsidRPr="00C926B2" w:rsidRDefault="007A3946" w:rsidP="004F4310">
            <w:pPr>
              <w:spacing w:line="276" w:lineRule="auto"/>
              <w:ind w:left="142"/>
              <w:jc w:val="both"/>
              <w:rPr>
                <w:rFonts w:ascii="Arial" w:hAnsi="Arial" w:cs="Arial"/>
                <w:sz w:val="24"/>
                <w:szCs w:val="24"/>
              </w:rPr>
            </w:pPr>
            <w:r w:rsidRPr="00C926B2">
              <w:rPr>
                <w:rFonts w:ascii="Arial" w:eastAsia="Arial" w:hAnsi="Arial" w:cs="Arial"/>
                <w:sz w:val="24"/>
                <w:szCs w:val="24"/>
              </w:rPr>
              <w:t xml:space="preserve">As part of the exercise for development of qualification pack and Q-file, LSC interacted with industry bodies, select companies and collected validation from industry players employing people for this job role in the sub-sector. The details of the industry interaction and validation collected have been shared as a separate folder along with the Q file. </w:t>
            </w:r>
          </w:p>
          <w:p w14:paraId="2F3F2586" w14:textId="77777777" w:rsidR="007A3946" w:rsidRPr="00C926B2" w:rsidRDefault="007A3946" w:rsidP="004F4310">
            <w:pPr>
              <w:spacing w:line="276" w:lineRule="auto"/>
              <w:ind w:right="216"/>
              <w:jc w:val="both"/>
              <w:rPr>
                <w:rFonts w:ascii="Arial" w:hAnsi="Arial" w:cs="Arial"/>
                <w:sz w:val="24"/>
                <w:szCs w:val="24"/>
              </w:rPr>
            </w:pPr>
          </w:p>
        </w:tc>
      </w:tr>
      <w:tr w:rsidR="007A3946" w:rsidRPr="00C926B2" w14:paraId="522F1C53" w14:textId="77777777" w:rsidTr="004F4310">
        <w:trPr>
          <w:trHeight w:val="832"/>
        </w:trPr>
        <w:tc>
          <w:tcPr>
            <w:tcW w:w="267" w:type="pct"/>
          </w:tcPr>
          <w:p w14:paraId="2A28304F" w14:textId="77777777" w:rsidR="007A3946" w:rsidRPr="00C926B2" w:rsidRDefault="007A3946" w:rsidP="004F4310">
            <w:pPr>
              <w:spacing w:line="276" w:lineRule="auto"/>
              <w:rPr>
                <w:rFonts w:ascii="Arial" w:hAnsi="Arial" w:cs="Arial"/>
                <w:sz w:val="24"/>
                <w:szCs w:val="24"/>
              </w:rPr>
            </w:pPr>
          </w:p>
        </w:tc>
        <w:tc>
          <w:tcPr>
            <w:tcW w:w="1000" w:type="pct"/>
          </w:tcPr>
          <w:p w14:paraId="62D2228F" w14:textId="77777777" w:rsidR="007A3946" w:rsidRPr="00C926B2" w:rsidRDefault="007A3946" w:rsidP="004F4310">
            <w:pPr>
              <w:spacing w:line="276" w:lineRule="auto"/>
              <w:ind w:left="216"/>
              <w:rPr>
                <w:rFonts w:ascii="Arial" w:eastAsia="Arial" w:hAnsi="Arial" w:cs="Arial"/>
                <w:sz w:val="24"/>
                <w:szCs w:val="24"/>
              </w:rPr>
            </w:pPr>
            <w:r w:rsidRPr="00C926B2">
              <w:rPr>
                <w:rFonts w:ascii="Arial" w:eastAsia="Arial" w:hAnsi="Arial" w:cs="Arial"/>
                <w:sz w:val="24"/>
                <w:szCs w:val="24"/>
              </w:rPr>
              <w:t>Usage of the qualification</w:t>
            </w:r>
          </w:p>
        </w:tc>
        <w:tc>
          <w:tcPr>
            <w:tcW w:w="3733" w:type="pct"/>
            <w:shd w:val="clear" w:color="auto" w:fill="auto"/>
          </w:tcPr>
          <w:p w14:paraId="107E23C6" w14:textId="0F397A58" w:rsidR="007A3946" w:rsidRPr="004F4310" w:rsidRDefault="007A3946" w:rsidP="004F4310">
            <w:pPr>
              <w:spacing w:after="276" w:line="276" w:lineRule="auto"/>
              <w:ind w:left="142" w:right="175"/>
              <w:jc w:val="both"/>
              <w:rPr>
                <w:rFonts w:ascii="Arial" w:hAnsi="Arial" w:cs="Arial"/>
                <w:sz w:val="24"/>
                <w:szCs w:val="24"/>
              </w:rPr>
            </w:pPr>
            <w:r w:rsidRPr="00C926B2">
              <w:rPr>
                <w:rFonts w:ascii="Arial" w:eastAsia="Arial" w:hAnsi="Arial" w:cs="Arial"/>
                <w:sz w:val="24"/>
                <w:szCs w:val="24"/>
              </w:rPr>
              <w:t>The information related to past uptake performance of previous QPs related to courier sector at level 3 and level 4 job roles is not available in the public domain. Hence,</w:t>
            </w:r>
            <w:r w:rsidRPr="00C926B2">
              <w:rPr>
                <w:rFonts w:ascii="Arial" w:hAnsi="Arial" w:cs="Arial"/>
                <w:sz w:val="24"/>
                <w:szCs w:val="24"/>
              </w:rPr>
              <w:t xml:space="preserve"> the uptake for this qualification cannot be assessed from their uptake. Also, the QPs have been in the system for only about a year.</w:t>
            </w:r>
          </w:p>
        </w:tc>
      </w:tr>
      <w:tr w:rsidR="007A3946" w:rsidRPr="00C926B2" w14:paraId="46BD1B4D" w14:textId="77777777" w:rsidTr="004F4310">
        <w:trPr>
          <w:trHeight w:val="265"/>
        </w:trPr>
        <w:tc>
          <w:tcPr>
            <w:tcW w:w="267" w:type="pct"/>
          </w:tcPr>
          <w:p w14:paraId="745E7B3C" w14:textId="77777777" w:rsidR="007A3946" w:rsidRPr="00C926B2" w:rsidRDefault="007A3946" w:rsidP="004F4310">
            <w:pPr>
              <w:spacing w:line="276" w:lineRule="auto"/>
              <w:rPr>
                <w:rFonts w:ascii="Arial" w:hAnsi="Arial" w:cs="Arial"/>
                <w:sz w:val="24"/>
                <w:szCs w:val="24"/>
              </w:rPr>
            </w:pPr>
          </w:p>
        </w:tc>
        <w:tc>
          <w:tcPr>
            <w:tcW w:w="1000" w:type="pct"/>
          </w:tcPr>
          <w:p w14:paraId="67AA99E4" w14:textId="77777777" w:rsidR="007A3946" w:rsidRPr="00C926B2" w:rsidRDefault="007A3946" w:rsidP="004F4310">
            <w:pPr>
              <w:spacing w:line="276" w:lineRule="auto"/>
              <w:ind w:left="216"/>
              <w:rPr>
                <w:rFonts w:ascii="Arial" w:eastAsia="Arial" w:hAnsi="Arial" w:cs="Arial"/>
                <w:sz w:val="24"/>
                <w:szCs w:val="24"/>
              </w:rPr>
            </w:pPr>
            <w:r w:rsidRPr="00C926B2">
              <w:rPr>
                <w:rFonts w:ascii="Arial" w:eastAsia="Arial" w:hAnsi="Arial" w:cs="Arial"/>
                <w:sz w:val="24"/>
                <w:szCs w:val="24"/>
              </w:rPr>
              <w:t>Estimated uptake</w:t>
            </w:r>
          </w:p>
        </w:tc>
        <w:tc>
          <w:tcPr>
            <w:tcW w:w="3733" w:type="pct"/>
          </w:tcPr>
          <w:p w14:paraId="776BE7C0" w14:textId="77777777" w:rsidR="007A3946" w:rsidRPr="00C926B2" w:rsidRDefault="007A3946" w:rsidP="004F4310">
            <w:pPr>
              <w:spacing w:line="276" w:lineRule="auto"/>
              <w:jc w:val="both"/>
              <w:rPr>
                <w:rFonts w:ascii="Arial" w:hAnsi="Arial" w:cs="Arial"/>
                <w:sz w:val="24"/>
                <w:szCs w:val="24"/>
              </w:rPr>
            </w:pPr>
            <w:r w:rsidRPr="00C926B2">
              <w:rPr>
                <w:rFonts w:ascii="Arial" w:hAnsi="Arial" w:cs="Arial"/>
                <w:sz w:val="24"/>
                <w:szCs w:val="24"/>
              </w:rPr>
              <w:t>Skills Gap Analysis Reports for industry demand and secondary research data, though these do not lead to accurate demand projection.  The link to NSDC Human Resource &amp; Skills Requirement in Logistics Sector is</w:t>
            </w:r>
          </w:p>
          <w:p w14:paraId="01A6B8E6" w14:textId="77777777" w:rsidR="007A3946" w:rsidRPr="00C926B2" w:rsidRDefault="007A3946" w:rsidP="004F4310">
            <w:pPr>
              <w:spacing w:line="276" w:lineRule="auto"/>
              <w:jc w:val="both"/>
              <w:rPr>
                <w:rFonts w:ascii="Arial" w:hAnsi="Arial" w:cs="Arial"/>
                <w:sz w:val="24"/>
                <w:szCs w:val="24"/>
              </w:rPr>
            </w:pPr>
          </w:p>
          <w:p w14:paraId="741004AD" w14:textId="77777777" w:rsidR="007A3946" w:rsidRPr="00C926B2" w:rsidRDefault="00000000" w:rsidP="004F4310">
            <w:pPr>
              <w:spacing w:line="276" w:lineRule="auto"/>
              <w:jc w:val="both"/>
              <w:rPr>
                <w:rFonts w:ascii="Arial" w:hAnsi="Arial" w:cs="Arial"/>
                <w:sz w:val="24"/>
                <w:szCs w:val="24"/>
              </w:rPr>
            </w:pPr>
            <w:hyperlink r:id="rId22" w:history="1">
              <w:r w:rsidR="007A3946" w:rsidRPr="00C926B2">
                <w:rPr>
                  <w:rStyle w:val="Hyperlink"/>
                  <w:rFonts w:ascii="Arial" w:hAnsi="Arial" w:cs="Arial"/>
                  <w:sz w:val="24"/>
                  <w:szCs w:val="24"/>
                </w:rPr>
                <w:t>https://drive.google.com/file/d/0B5rqF9xqytDIUlF4WEtyWXJBblE/view?usp=sharing</w:t>
              </w:r>
            </w:hyperlink>
          </w:p>
          <w:p w14:paraId="259058BC" w14:textId="77777777" w:rsidR="007A3946" w:rsidRPr="00C926B2" w:rsidRDefault="007A3946" w:rsidP="004F4310">
            <w:pPr>
              <w:spacing w:line="276" w:lineRule="auto"/>
              <w:jc w:val="both"/>
              <w:rPr>
                <w:rFonts w:ascii="Arial" w:hAnsi="Arial" w:cs="Arial"/>
                <w:sz w:val="24"/>
                <w:szCs w:val="24"/>
              </w:rPr>
            </w:pPr>
          </w:p>
          <w:p w14:paraId="2DA8FB4A" w14:textId="77777777" w:rsidR="007A3946" w:rsidRPr="00C926B2" w:rsidRDefault="007A3946" w:rsidP="004F4310">
            <w:pPr>
              <w:spacing w:line="276" w:lineRule="auto"/>
              <w:ind w:left="425" w:hanging="425"/>
              <w:jc w:val="both"/>
              <w:rPr>
                <w:rFonts w:ascii="Arial" w:eastAsia="Arial" w:hAnsi="Arial" w:cs="Arial"/>
                <w:sz w:val="24"/>
                <w:szCs w:val="24"/>
              </w:rPr>
            </w:pPr>
            <w:r w:rsidRPr="00C926B2">
              <w:rPr>
                <w:rFonts w:ascii="Arial" w:hAnsi="Arial" w:cs="Arial"/>
                <w:sz w:val="24"/>
                <w:szCs w:val="24"/>
              </w:rPr>
              <w:t>•</w:t>
            </w:r>
            <w:r w:rsidRPr="00C926B2">
              <w:rPr>
                <w:rFonts w:ascii="Arial" w:hAnsi="Arial" w:cs="Arial"/>
                <w:sz w:val="24"/>
                <w:szCs w:val="24"/>
              </w:rPr>
              <w:tab/>
              <w:t xml:space="preserve">Feedback from industry players </w:t>
            </w:r>
          </w:p>
        </w:tc>
      </w:tr>
    </w:tbl>
    <w:p w14:paraId="5FCD3582" w14:textId="77777777" w:rsidR="00611A84" w:rsidRPr="00C926B2" w:rsidRDefault="00611A84" w:rsidP="004F4310">
      <w:pPr>
        <w:spacing w:after="3" w:line="276" w:lineRule="auto"/>
        <w:rPr>
          <w:rFonts w:ascii="Arial" w:hAnsi="Arial" w:cs="Arial"/>
          <w:sz w:val="24"/>
          <w:szCs w:val="24"/>
        </w:rPr>
        <w:sectPr w:rsidR="00611A84" w:rsidRPr="00C926B2" w:rsidSect="00874828">
          <w:footerReference w:type="default" r:id="rId23"/>
          <w:pgSz w:w="11900" w:h="16820"/>
          <w:pgMar w:top="1268" w:right="1682" w:bottom="1241" w:left="1440" w:header="771" w:footer="690" w:gutter="0"/>
          <w:cols w:space="720"/>
          <w:docGrid w:linePitch="299"/>
        </w:sectPr>
      </w:pPr>
    </w:p>
    <w:p w14:paraId="5E8AA294" w14:textId="77777777" w:rsidR="00611A84" w:rsidRPr="00C926B2" w:rsidRDefault="00611A84" w:rsidP="004F4310">
      <w:pPr>
        <w:spacing w:after="3" w:line="276" w:lineRule="auto"/>
        <w:rPr>
          <w:rFonts w:ascii="Arial" w:hAnsi="Arial" w:cs="Arial"/>
          <w:sz w:val="24"/>
          <w:szCs w:val="24"/>
        </w:rPr>
      </w:pPr>
    </w:p>
    <w:tbl>
      <w:tblPr>
        <w:tblStyle w:val="TableGrid"/>
        <w:tblW w:w="1049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 w:type="dxa"/>
          <w:right w:w="41" w:type="dxa"/>
        </w:tblCellMar>
        <w:tblLook w:val="04A0" w:firstRow="1" w:lastRow="0" w:firstColumn="1" w:lastColumn="0" w:noHBand="0" w:noVBand="1"/>
      </w:tblPr>
      <w:tblGrid>
        <w:gridCol w:w="567"/>
        <w:gridCol w:w="9923"/>
      </w:tblGrid>
      <w:tr w:rsidR="00611A84" w:rsidRPr="00C926B2" w14:paraId="185789F6" w14:textId="77777777" w:rsidTr="004F4310">
        <w:trPr>
          <w:trHeight w:val="554"/>
        </w:trPr>
        <w:tc>
          <w:tcPr>
            <w:tcW w:w="567" w:type="dxa"/>
          </w:tcPr>
          <w:p w14:paraId="078BE641" w14:textId="77777777" w:rsidR="00611A84" w:rsidRPr="00C926B2" w:rsidRDefault="00611A84" w:rsidP="004F4310">
            <w:pPr>
              <w:spacing w:line="276" w:lineRule="auto"/>
              <w:ind w:left="108"/>
              <w:rPr>
                <w:rFonts w:ascii="Arial" w:hAnsi="Arial" w:cs="Arial"/>
                <w:sz w:val="24"/>
                <w:szCs w:val="24"/>
              </w:rPr>
            </w:pPr>
            <w:r w:rsidRPr="00C926B2">
              <w:rPr>
                <w:rFonts w:ascii="Arial" w:eastAsia="Arial" w:hAnsi="Arial" w:cs="Arial"/>
                <w:b/>
                <w:sz w:val="24"/>
                <w:szCs w:val="24"/>
              </w:rPr>
              <w:t>27</w:t>
            </w:r>
          </w:p>
        </w:tc>
        <w:tc>
          <w:tcPr>
            <w:tcW w:w="9923" w:type="dxa"/>
          </w:tcPr>
          <w:p w14:paraId="1D0D00F7" w14:textId="77777777" w:rsidR="00611A84" w:rsidRPr="00C926B2" w:rsidRDefault="00611A84" w:rsidP="004F4310">
            <w:pPr>
              <w:spacing w:line="276" w:lineRule="auto"/>
              <w:ind w:left="108"/>
              <w:rPr>
                <w:rFonts w:ascii="Arial" w:eastAsia="Arial" w:hAnsi="Arial" w:cs="Arial"/>
                <w:b/>
                <w:sz w:val="24"/>
                <w:szCs w:val="24"/>
              </w:rPr>
            </w:pPr>
            <w:r w:rsidRPr="00C926B2">
              <w:rPr>
                <w:rFonts w:ascii="Arial" w:eastAsia="Arial" w:hAnsi="Arial" w:cs="Arial"/>
                <w:b/>
                <w:sz w:val="24"/>
                <w:szCs w:val="24"/>
              </w:rPr>
              <w:t>Recommendation from the concerned Line Ministry of the Government/Regulatory body. To be supported by documentary evidence</w:t>
            </w:r>
          </w:p>
          <w:p w14:paraId="16EAC3CC" w14:textId="77777777" w:rsidR="00611A84" w:rsidRPr="00C926B2" w:rsidRDefault="00611A84" w:rsidP="004F4310">
            <w:pPr>
              <w:spacing w:line="276" w:lineRule="auto"/>
              <w:jc w:val="both"/>
              <w:rPr>
                <w:rFonts w:ascii="Arial" w:eastAsia="Arial" w:hAnsi="Arial" w:cs="Arial"/>
                <w:b/>
                <w:sz w:val="24"/>
                <w:szCs w:val="24"/>
              </w:rPr>
            </w:pPr>
          </w:p>
          <w:p w14:paraId="47662833" w14:textId="49DC1B31" w:rsidR="00611A84" w:rsidRPr="00C926B2" w:rsidRDefault="00A13DBA" w:rsidP="004F4310">
            <w:pPr>
              <w:spacing w:line="276" w:lineRule="auto"/>
              <w:jc w:val="both"/>
              <w:rPr>
                <w:rFonts w:ascii="Arial" w:eastAsia="Arial" w:hAnsi="Arial" w:cs="Arial"/>
                <w:b/>
                <w:color w:val="auto"/>
                <w:sz w:val="24"/>
                <w:szCs w:val="24"/>
              </w:rPr>
            </w:pPr>
            <w:r w:rsidRPr="00C926B2">
              <w:rPr>
                <w:rFonts w:ascii="Arial" w:hAnsi="Arial" w:cs="Arial"/>
                <w:color w:val="auto"/>
                <w:sz w:val="24"/>
                <w:szCs w:val="24"/>
              </w:rPr>
              <w:t xml:space="preserve">Letter has been sent via email to line ministry seeking approval </w:t>
            </w:r>
          </w:p>
          <w:p w14:paraId="4EA7D9B3" w14:textId="77777777" w:rsidR="00611A84" w:rsidRPr="00C926B2" w:rsidRDefault="00611A84" w:rsidP="004F4310">
            <w:pPr>
              <w:spacing w:line="276" w:lineRule="auto"/>
              <w:jc w:val="both"/>
              <w:rPr>
                <w:rFonts w:ascii="Arial" w:hAnsi="Arial" w:cs="Arial"/>
                <w:sz w:val="24"/>
                <w:szCs w:val="24"/>
              </w:rPr>
            </w:pPr>
          </w:p>
        </w:tc>
      </w:tr>
      <w:tr w:rsidR="00611A84" w:rsidRPr="00C926B2" w14:paraId="460CDB50" w14:textId="77777777" w:rsidTr="004F4310">
        <w:trPr>
          <w:trHeight w:val="1810"/>
        </w:trPr>
        <w:tc>
          <w:tcPr>
            <w:tcW w:w="567" w:type="dxa"/>
          </w:tcPr>
          <w:p w14:paraId="7154655A" w14:textId="77777777" w:rsidR="00611A84" w:rsidRPr="00C926B2" w:rsidRDefault="00611A84" w:rsidP="004F4310">
            <w:pPr>
              <w:spacing w:line="276" w:lineRule="auto"/>
              <w:rPr>
                <w:rFonts w:ascii="Arial" w:hAnsi="Arial" w:cs="Arial"/>
                <w:sz w:val="24"/>
                <w:szCs w:val="24"/>
              </w:rPr>
            </w:pPr>
            <w:r w:rsidRPr="00C926B2">
              <w:rPr>
                <w:rFonts w:ascii="Arial" w:eastAsia="Arial" w:hAnsi="Arial" w:cs="Arial"/>
                <w:b/>
                <w:sz w:val="24"/>
                <w:szCs w:val="24"/>
              </w:rPr>
              <w:t>28</w:t>
            </w:r>
          </w:p>
        </w:tc>
        <w:tc>
          <w:tcPr>
            <w:tcW w:w="9923" w:type="dxa"/>
          </w:tcPr>
          <w:p w14:paraId="4DC1165F" w14:textId="77777777" w:rsidR="00611A84" w:rsidRPr="00C926B2" w:rsidRDefault="00611A84" w:rsidP="004F4310">
            <w:pPr>
              <w:spacing w:line="276" w:lineRule="auto"/>
              <w:rPr>
                <w:rFonts w:ascii="Arial" w:eastAsia="Arial" w:hAnsi="Arial" w:cs="Arial"/>
                <w:b/>
                <w:sz w:val="24"/>
                <w:szCs w:val="24"/>
              </w:rPr>
            </w:pPr>
            <w:r w:rsidRPr="00C926B2">
              <w:rPr>
                <w:rFonts w:ascii="Arial" w:eastAsia="Arial" w:hAnsi="Arial" w:cs="Arial"/>
                <w:b/>
                <w:sz w:val="24"/>
                <w:szCs w:val="24"/>
              </w:rPr>
              <w:t>What steps were taken to ensure that the qualification(s) does (do) not duplicate already existing or planned qualifications in the NSQF? Give justification for presenting a duplicate qualification</w:t>
            </w:r>
          </w:p>
          <w:p w14:paraId="03840AEA" w14:textId="77777777" w:rsidR="00611A84" w:rsidRPr="00C926B2" w:rsidRDefault="00611A84" w:rsidP="004F4310">
            <w:pPr>
              <w:spacing w:line="276" w:lineRule="auto"/>
              <w:rPr>
                <w:rFonts w:ascii="Arial" w:eastAsia="Arial" w:hAnsi="Arial" w:cs="Arial"/>
                <w:b/>
                <w:sz w:val="24"/>
                <w:szCs w:val="24"/>
              </w:rPr>
            </w:pPr>
          </w:p>
          <w:p w14:paraId="7BA362A9" w14:textId="5C5DC0EC" w:rsidR="00611A84" w:rsidRPr="00C926B2" w:rsidRDefault="00CF2426" w:rsidP="004F4310">
            <w:pPr>
              <w:spacing w:line="276" w:lineRule="auto"/>
              <w:rPr>
                <w:rFonts w:ascii="Arial" w:hAnsi="Arial" w:cs="Arial"/>
                <w:sz w:val="24"/>
                <w:szCs w:val="24"/>
              </w:rPr>
            </w:pPr>
            <w:r w:rsidRPr="00C926B2">
              <w:rPr>
                <w:rFonts w:ascii="Arial" w:hAnsi="Arial" w:cs="Arial"/>
                <w:sz w:val="24"/>
                <w:szCs w:val="24"/>
              </w:rPr>
              <w:t>NCVET list of Approved and Under-Development QPs was checked prior to commissioning the work</w:t>
            </w:r>
          </w:p>
        </w:tc>
      </w:tr>
      <w:tr w:rsidR="00611A84" w:rsidRPr="00C926B2" w14:paraId="292775B7" w14:textId="77777777" w:rsidTr="004F4310">
        <w:trPr>
          <w:trHeight w:val="2110"/>
        </w:trPr>
        <w:tc>
          <w:tcPr>
            <w:tcW w:w="567" w:type="dxa"/>
          </w:tcPr>
          <w:p w14:paraId="764677E2" w14:textId="77777777" w:rsidR="00611A84" w:rsidRPr="00C926B2" w:rsidRDefault="00611A84" w:rsidP="004F4310">
            <w:pPr>
              <w:spacing w:line="276" w:lineRule="auto"/>
              <w:rPr>
                <w:rFonts w:ascii="Arial" w:hAnsi="Arial" w:cs="Arial"/>
                <w:sz w:val="24"/>
                <w:szCs w:val="24"/>
              </w:rPr>
            </w:pPr>
            <w:r w:rsidRPr="00C926B2">
              <w:rPr>
                <w:rFonts w:ascii="Arial" w:eastAsia="Arial" w:hAnsi="Arial" w:cs="Arial"/>
                <w:b/>
                <w:sz w:val="24"/>
                <w:szCs w:val="24"/>
              </w:rPr>
              <w:t>29</w:t>
            </w:r>
          </w:p>
        </w:tc>
        <w:tc>
          <w:tcPr>
            <w:tcW w:w="9923" w:type="dxa"/>
          </w:tcPr>
          <w:p w14:paraId="0872018E" w14:textId="77777777" w:rsidR="00611A84" w:rsidRPr="00C926B2" w:rsidRDefault="00611A84" w:rsidP="004F4310">
            <w:pPr>
              <w:spacing w:line="276" w:lineRule="auto"/>
              <w:rPr>
                <w:rFonts w:ascii="Arial" w:eastAsia="Arial" w:hAnsi="Arial" w:cs="Arial"/>
                <w:b/>
                <w:sz w:val="24"/>
                <w:szCs w:val="24"/>
              </w:rPr>
            </w:pPr>
            <w:r w:rsidRPr="00C926B2">
              <w:rPr>
                <w:rFonts w:ascii="Arial" w:eastAsia="Arial" w:hAnsi="Arial" w:cs="Arial"/>
                <w:b/>
                <w:sz w:val="24"/>
                <w:szCs w:val="24"/>
              </w:rPr>
              <w:t>What arrangements are in place to monitor and review the qualification(s)? What data will be used and at what point will the qualification(s) be revised or updated? Specify the review process here</w:t>
            </w:r>
          </w:p>
          <w:p w14:paraId="18B26028" w14:textId="77777777" w:rsidR="00611A84" w:rsidRPr="00C926B2" w:rsidRDefault="00611A84" w:rsidP="004F4310">
            <w:pPr>
              <w:spacing w:line="276" w:lineRule="auto"/>
              <w:rPr>
                <w:rFonts w:ascii="Arial" w:eastAsia="Arial" w:hAnsi="Arial" w:cs="Arial"/>
                <w:b/>
                <w:sz w:val="24"/>
                <w:szCs w:val="24"/>
              </w:rPr>
            </w:pPr>
          </w:p>
          <w:p w14:paraId="0E1FA185" w14:textId="60609976" w:rsidR="00611A84" w:rsidRPr="00C926B2" w:rsidRDefault="00611A84" w:rsidP="004F4310">
            <w:pPr>
              <w:pStyle w:val="ListParagraph"/>
              <w:numPr>
                <w:ilvl w:val="0"/>
                <w:numId w:val="4"/>
              </w:numPr>
              <w:jc w:val="both"/>
              <w:rPr>
                <w:rFonts w:ascii="Arial" w:hAnsi="Arial" w:cs="Arial"/>
                <w:sz w:val="24"/>
                <w:szCs w:val="24"/>
              </w:rPr>
            </w:pPr>
            <w:r w:rsidRPr="00C926B2">
              <w:rPr>
                <w:rFonts w:ascii="Arial" w:hAnsi="Arial" w:cs="Arial"/>
                <w:sz w:val="24"/>
                <w:szCs w:val="24"/>
              </w:rPr>
              <w:t xml:space="preserve">Qualification that has been developed would be valid for 3 years from the date of upload in NQR. </w:t>
            </w:r>
          </w:p>
          <w:p w14:paraId="6E842DA0" w14:textId="77777777" w:rsidR="00611A84" w:rsidRPr="00C926B2" w:rsidRDefault="00611A84" w:rsidP="004F4310">
            <w:pPr>
              <w:pStyle w:val="ListParagraph"/>
              <w:numPr>
                <w:ilvl w:val="0"/>
                <w:numId w:val="4"/>
              </w:numPr>
              <w:jc w:val="both"/>
              <w:rPr>
                <w:rFonts w:ascii="Arial" w:hAnsi="Arial" w:cs="Arial"/>
                <w:sz w:val="24"/>
                <w:szCs w:val="24"/>
              </w:rPr>
            </w:pPr>
            <w:r w:rsidRPr="00C926B2">
              <w:rPr>
                <w:rFonts w:ascii="Arial" w:hAnsi="Arial" w:cs="Arial"/>
                <w:sz w:val="24"/>
                <w:szCs w:val="24"/>
              </w:rPr>
              <w:t>Periodical interaction with the training partners to gather feedback in implementation.</w:t>
            </w:r>
          </w:p>
          <w:p w14:paraId="5FD749CF" w14:textId="77777777" w:rsidR="00611A84" w:rsidRPr="00C926B2" w:rsidRDefault="00611A84" w:rsidP="004F4310">
            <w:pPr>
              <w:pStyle w:val="ListParagraph"/>
              <w:numPr>
                <w:ilvl w:val="0"/>
                <w:numId w:val="1"/>
              </w:numPr>
              <w:ind w:left="720" w:hanging="360"/>
              <w:jc w:val="both"/>
              <w:rPr>
                <w:rFonts w:ascii="Arial" w:hAnsi="Arial" w:cs="Arial"/>
                <w:sz w:val="24"/>
                <w:szCs w:val="24"/>
              </w:rPr>
            </w:pPr>
            <w:r w:rsidRPr="00C926B2">
              <w:rPr>
                <w:rFonts w:ascii="Arial" w:hAnsi="Arial" w:cs="Arial"/>
                <w:sz w:val="24"/>
                <w:szCs w:val="24"/>
              </w:rPr>
              <w:t>Employer feedback will be sought post-placement on performance and training standards.</w:t>
            </w:r>
          </w:p>
          <w:p w14:paraId="61377F9C" w14:textId="77777777" w:rsidR="00611A84" w:rsidRPr="00C926B2" w:rsidRDefault="00611A84" w:rsidP="004F4310">
            <w:pPr>
              <w:pStyle w:val="ListParagraph"/>
              <w:rPr>
                <w:rFonts w:ascii="Arial" w:hAnsi="Arial" w:cs="Arial"/>
                <w:sz w:val="24"/>
                <w:szCs w:val="24"/>
              </w:rPr>
            </w:pPr>
          </w:p>
        </w:tc>
      </w:tr>
    </w:tbl>
    <w:p w14:paraId="69DBB27D" w14:textId="77777777" w:rsidR="00611A84" w:rsidRPr="00C926B2" w:rsidRDefault="00611A84" w:rsidP="004F4310">
      <w:pPr>
        <w:spacing w:after="3" w:line="276" w:lineRule="auto"/>
        <w:ind w:left="-5" w:hanging="10"/>
        <w:rPr>
          <w:rFonts w:ascii="Arial" w:eastAsia="Arial" w:hAnsi="Arial" w:cs="Arial"/>
          <w:sz w:val="24"/>
          <w:szCs w:val="24"/>
        </w:rPr>
      </w:pPr>
    </w:p>
    <w:p w14:paraId="2C5B4A6A" w14:textId="77777777" w:rsidR="00611A84" w:rsidRPr="00C926B2" w:rsidRDefault="00611A84" w:rsidP="004F4310">
      <w:pPr>
        <w:spacing w:after="3" w:line="276" w:lineRule="auto"/>
        <w:ind w:left="-5" w:hanging="10"/>
        <w:rPr>
          <w:rFonts w:ascii="Arial" w:hAnsi="Arial" w:cs="Arial"/>
          <w:sz w:val="24"/>
          <w:szCs w:val="24"/>
        </w:rPr>
      </w:pPr>
      <w:r w:rsidRPr="00C926B2">
        <w:rPr>
          <w:rFonts w:ascii="Arial" w:eastAsia="Arial" w:hAnsi="Arial" w:cs="Arial"/>
          <w:sz w:val="24"/>
          <w:szCs w:val="24"/>
        </w:rPr>
        <w:t xml:space="preserve">Please attach most relevant and recent documents giving further information about any of the topics above. </w:t>
      </w:r>
    </w:p>
    <w:p w14:paraId="454298A7" w14:textId="77777777" w:rsidR="00611A84" w:rsidRPr="00C926B2" w:rsidRDefault="00611A84" w:rsidP="004F4310">
      <w:pPr>
        <w:spacing w:after="598" w:line="276" w:lineRule="auto"/>
        <w:ind w:left="-5" w:hanging="10"/>
        <w:rPr>
          <w:rFonts w:ascii="Arial" w:hAnsi="Arial" w:cs="Arial"/>
          <w:sz w:val="24"/>
          <w:szCs w:val="24"/>
        </w:rPr>
      </w:pPr>
      <w:r w:rsidRPr="00C926B2">
        <w:rPr>
          <w:rFonts w:ascii="Arial" w:eastAsia="Arial" w:hAnsi="Arial" w:cs="Arial"/>
          <w:sz w:val="24"/>
          <w:szCs w:val="24"/>
        </w:rPr>
        <w:t>Give the titles and other relevant details of the document(s) here. Include page references showing where to find the relevant information.</w:t>
      </w:r>
    </w:p>
    <w:p w14:paraId="26E717D6" w14:textId="77777777" w:rsidR="00611A84" w:rsidRPr="00C926B2" w:rsidRDefault="00611A84" w:rsidP="004F4310">
      <w:pPr>
        <w:pStyle w:val="Heading1"/>
        <w:spacing w:line="276" w:lineRule="auto"/>
        <w:ind w:left="-5"/>
        <w:rPr>
          <w:szCs w:val="24"/>
        </w:rPr>
      </w:pPr>
      <w:r w:rsidRPr="00C926B2">
        <w:rPr>
          <w:szCs w:val="24"/>
        </w:rPr>
        <w:t xml:space="preserve">SECTION 4 </w:t>
      </w:r>
    </w:p>
    <w:p w14:paraId="0A8A2611" w14:textId="77777777" w:rsidR="00611A84" w:rsidRPr="00C926B2" w:rsidRDefault="00611A84" w:rsidP="004F4310">
      <w:pPr>
        <w:spacing w:after="0" w:line="276" w:lineRule="auto"/>
        <w:ind w:left="-5" w:hanging="10"/>
        <w:rPr>
          <w:rFonts w:ascii="Arial" w:hAnsi="Arial" w:cs="Arial"/>
          <w:sz w:val="24"/>
          <w:szCs w:val="24"/>
        </w:rPr>
      </w:pPr>
      <w:r w:rsidRPr="00C926B2">
        <w:rPr>
          <w:rFonts w:ascii="Arial" w:eastAsia="Arial" w:hAnsi="Arial" w:cs="Arial"/>
          <w:b/>
          <w:sz w:val="24"/>
          <w:szCs w:val="24"/>
        </w:rPr>
        <w:t>EVIDENCE OF PROGRESSION</w:t>
      </w:r>
    </w:p>
    <w:tbl>
      <w:tblPr>
        <w:tblStyle w:val="TableGrid"/>
        <w:tblW w:w="10490" w:type="dxa"/>
        <w:tblInd w:w="-856" w:type="dxa"/>
        <w:tblCellMar>
          <w:top w:w="37" w:type="dxa"/>
          <w:left w:w="108" w:type="dxa"/>
          <w:right w:w="115" w:type="dxa"/>
        </w:tblCellMar>
        <w:tblLook w:val="04A0" w:firstRow="1" w:lastRow="0" w:firstColumn="1" w:lastColumn="0" w:noHBand="0" w:noVBand="1"/>
      </w:tblPr>
      <w:tblGrid>
        <w:gridCol w:w="567"/>
        <w:gridCol w:w="9923"/>
      </w:tblGrid>
      <w:tr w:rsidR="00611A84" w:rsidRPr="00C926B2" w14:paraId="4E3489F7" w14:textId="77777777" w:rsidTr="004F4310">
        <w:trPr>
          <w:trHeight w:val="2234"/>
        </w:trPr>
        <w:tc>
          <w:tcPr>
            <w:tcW w:w="567" w:type="dxa"/>
            <w:tcBorders>
              <w:top w:val="single" w:sz="4" w:space="0" w:color="008000"/>
              <w:left w:val="single" w:sz="4" w:space="0" w:color="008000"/>
              <w:bottom w:val="single" w:sz="4" w:space="0" w:color="008000"/>
              <w:right w:val="single" w:sz="4" w:space="0" w:color="008000"/>
            </w:tcBorders>
          </w:tcPr>
          <w:p w14:paraId="70E30BED" w14:textId="77777777" w:rsidR="00611A84" w:rsidRPr="00C926B2" w:rsidRDefault="00611A84" w:rsidP="004F4310">
            <w:pPr>
              <w:spacing w:line="276" w:lineRule="auto"/>
              <w:rPr>
                <w:rFonts w:ascii="Arial" w:hAnsi="Arial" w:cs="Arial"/>
                <w:sz w:val="24"/>
                <w:szCs w:val="24"/>
              </w:rPr>
            </w:pPr>
            <w:r w:rsidRPr="00C926B2">
              <w:rPr>
                <w:rFonts w:ascii="Arial" w:eastAsia="Arial" w:hAnsi="Arial" w:cs="Arial"/>
                <w:b/>
                <w:sz w:val="24"/>
                <w:szCs w:val="24"/>
              </w:rPr>
              <w:t>30</w:t>
            </w:r>
          </w:p>
        </w:tc>
        <w:tc>
          <w:tcPr>
            <w:tcW w:w="9923" w:type="dxa"/>
            <w:tcBorders>
              <w:top w:val="single" w:sz="4" w:space="0" w:color="008000"/>
              <w:left w:val="single" w:sz="4" w:space="0" w:color="008000"/>
              <w:bottom w:val="single" w:sz="4" w:space="0" w:color="008000"/>
              <w:right w:val="single" w:sz="4" w:space="0" w:color="008000"/>
            </w:tcBorders>
          </w:tcPr>
          <w:p w14:paraId="514D7450" w14:textId="77777777" w:rsidR="00611A84" w:rsidRPr="00C926B2" w:rsidRDefault="00611A84" w:rsidP="004F4310">
            <w:pPr>
              <w:spacing w:line="276" w:lineRule="auto"/>
              <w:rPr>
                <w:rFonts w:ascii="Arial" w:hAnsi="Arial" w:cs="Arial"/>
                <w:sz w:val="24"/>
                <w:szCs w:val="24"/>
              </w:rPr>
            </w:pPr>
            <w:r w:rsidRPr="00C926B2">
              <w:rPr>
                <w:rFonts w:ascii="Arial" w:eastAsia="Arial" w:hAnsi="Arial" w:cs="Arial"/>
                <w:b/>
                <w:sz w:val="24"/>
                <w:szCs w:val="24"/>
              </w:rPr>
              <w:t>What steps have been taken in the design of this or other qualifications to ensure that there is a clear path to other qualifications in this sector?</w:t>
            </w:r>
          </w:p>
          <w:p w14:paraId="23740C96" w14:textId="77777777" w:rsidR="00611A84" w:rsidRPr="00C926B2" w:rsidRDefault="00611A84" w:rsidP="004F4310">
            <w:pPr>
              <w:spacing w:line="276" w:lineRule="auto"/>
              <w:rPr>
                <w:rFonts w:ascii="Arial" w:eastAsia="Arial" w:hAnsi="Arial" w:cs="Arial"/>
                <w:b/>
                <w:i/>
                <w:sz w:val="24"/>
                <w:szCs w:val="24"/>
              </w:rPr>
            </w:pPr>
            <w:r w:rsidRPr="00C926B2">
              <w:rPr>
                <w:rFonts w:ascii="Arial" w:eastAsia="Arial" w:hAnsi="Arial" w:cs="Arial"/>
                <w:b/>
                <w:i/>
                <w:sz w:val="24"/>
                <w:szCs w:val="24"/>
              </w:rPr>
              <w:t>Show the career map here to reflect the clear progression</w:t>
            </w:r>
          </w:p>
          <w:p w14:paraId="3613A312" w14:textId="77777777" w:rsidR="00611A84" w:rsidRPr="00C926B2" w:rsidRDefault="00611A84" w:rsidP="004F4310">
            <w:pPr>
              <w:spacing w:line="276" w:lineRule="auto"/>
              <w:rPr>
                <w:rFonts w:ascii="Arial" w:eastAsia="Arial" w:hAnsi="Arial" w:cs="Arial"/>
                <w:b/>
                <w:i/>
                <w:sz w:val="24"/>
                <w:szCs w:val="24"/>
              </w:rPr>
            </w:pPr>
          </w:p>
          <w:p w14:paraId="2A63B571" w14:textId="77777777" w:rsidR="00611A84" w:rsidRPr="00C926B2" w:rsidRDefault="00611A84" w:rsidP="004F4310">
            <w:pPr>
              <w:spacing w:line="276" w:lineRule="auto"/>
              <w:rPr>
                <w:rFonts w:ascii="Arial" w:hAnsi="Arial" w:cs="Arial"/>
                <w:sz w:val="24"/>
                <w:szCs w:val="24"/>
              </w:rPr>
            </w:pPr>
            <w:r w:rsidRPr="00C926B2">
              <w:rPr>
                <w:rFonts w:ascii="Arial" w:hAnsi="Arial" w:cs="Arial"/>
                <w:sz w:val="24"/>
                <w:szCs w:val="24"/>
              </w:rPr>
              <w:t>Horizontal and vertical progression has been highlighted in the Occupational map. The same is attached in the following page for reference</w:t>
            </w:r>
          </w:p>
        </w:tc>
      </w:tr>
    </w:tbl>
    <w:p w14:paraId="509DA15F" w14:textId="77777777" w:rsidR="00611A84" w:rsidRPr="00C926B2" w:rsidRDefault="00611A84" w:rsidP="004F4310">
      <w:pPr>
        <w:spacing w:after="3" w:line="276" w:lineRule="auto"/>
        <w:ind w:left="-5" w:hanging="10"/>
        <w:rPr>
          <w:rFonts w:ascii="Arial" w:eastAsia="Arial" w:hAnsi="Arial" w:cs="Arial"/>
          <w:sz w:val="24"/>
          <w:szCs w:val="24"/>
        </w:rPr>
      </w:pPr>
      <w:r w:rsidRPr="00C926B2">
        <w:rPr>
          <w:rFonts w:ascii="Arial" w:eastAsia="Arial" w:hAnsi="Arial" w:cs="Arial"/>
          <w:sz w:val="24"/>
          <w:szCs w:val="24"/>
        </w:rPr>
        <w:t xml:space="preserve">Please attach most relevant and recent documents giving further information about any of the topics above.  </w:t>
      </w:r>
    </w:p>
    <w:p w14:paraId="71C39D75" w14:textId="77777777" w:rsidR="00611A84" w:rsidRPr="00C926B2" w:rsidRDefault="00611A84" w:rsidP="004F4310">
      <w:pPr>
        <w:spacing w:after="3" w:line="276" w:lineRule="auto"/>
        <w:rPr>
          <w:rFonts w:ascii="Arial" w:eastAsia="Arial" w:hAnsi="Arial" w:cs="Arial"/>
          <w:sz w:val="24"/>
          <w:szCs w:val="24"/>
        </w:rPr>
      </w:pPr>
    </w:p>
    <w:p w14:paraId="787C7ED2" w14:textId="77777777" w:rsidR="00611A84" w:rsidRPr="00C926B2" w:rsidRDefault="00611A84" w:rsidP="00611A84">
      <w:pPr>
        <w:spacing w:after="3" w:line="263" w:lineRule="auto"/>
        <w:ind w:left="-5" w:hanging="10"/>
        <w:rPr>
          <w:rFonts w:ascii="Arial" w:hAnsi="Arial" w:cs="Arial"/>
          <w:sz w:val="24"/>
          <w:szCs w:val="24"/>
        </w:rPr>
      </w:pPr>
    </w:p>
    <w:p w14:paraId="5B1A3F17" w14:textId="77777777" w:rsidR="00611A84" w:rsidRPr="00C926B2" w:rsidRDefault="00611A84" w:rsidP="00611A84">
      <w:pPr>
        <w:pStyle w:val="Caption"/>
        <w:keepNext/>
        <w:rPr>
          <w:rFonts w:ascii="Arial" w:hAnsi="Arial" w:cs="Arial"/>
          <w:sz w:val="24"/>
          <w:szCs w:val="24"/>
        </w:rPr>
      </w:pPr>
      <w:bookmarkStart w:id="1" w:name="_Hlk17291771"/>
      <w:bookmarkStart w:id="2" w:name="_Hlk17292325"/>
      <w:r w:rsidRPr="00C926B2">
        <w:rPr>
          <w:rFonts w:ascii="Arial" w:hAnsi="Arial" w:cs="Arial"/>
          <w:sz w:val="24"/>
          <w:szCs w:val="24"/>
        </w:rPr>
        <w:lastRenderedPageBreak/>
        <w:t xml:space="preserve">Figure </w:t>
      </w:r>
      <w:r w:rsidRPr="00C926B2">
        <w:rPr>
          <w:rFonts w:ascii="Arial" w:hAnsi="Arial" w:cs="Arial"/>
          <w:noProof/>
          <w:sz w:val="24"/>
          <w:szCs w:val="24"/>
        </w:rPr>
        <w:fldChar w:fldCharType="begin"/>
      </w:r>
      <w:r w:rsidRPr="00C926B2">
        <w:rPr>
          <w:rFonts w:ascii="Arial" w:hAnsi="Arial" w:cs="Arial"/>
          <w:noProof/>
          <w:sz w:val="24"/>
          <w:szCs w:val="24"/>
        </w:rPr>
        <w:instrText xml:space="preserve"> SEQ Figure \* ARABIC </w:instrText>
      </w:r>
      <w:r w:rsidRPr="00C926B2">
        <w:rPr>
          <w:rFonts w:ascii="Arial" w:hAnsi="Arial" w:cs="Arial"/>
          <w:noProof/>
          <w:sz w:val="24"/>
          <w:szCs w:val="24"/>
        </w:rPr>
        <w:fldChar w:fldCharType="separate"/>
      </w:r>
      <w:r w:rsidRPr="00C926B2">
        <w:rPr>
          <w:rFonts w:ascii="Arial" w:hAnsi="Arial" w:cs="Arial"/>
          <w:noProof/>
          <w:sz w:val="24"/>
          <w:szCs w:val="24"/>
        </w:rPr>
        <w:t>1</w:t>
      </w:r>
      <w:r w:rsidRPr="00C926B2">
        <w:rPr>
          <w:rFonts w:ascii="Arial" w:hAnsi="Arial" w:cs="Arial"/>
          <w:noProof/>
          <w:sz w:val="24"/>
          <w:szCs w:val="24"/>
        </w:rPr>
        <w:fldChar w:fldCharType="end"/>
      </w:r>
      <w:r w:rsidRPr="00C926B2">
        <w:rPr>
          <w:rFonts w:ascii="Arial" w:hAnsi="Arial" w:cs="Arial"/>
          <w:sz w:val="24"/>
          <w:szCs w:val="24"/>
        </w:rPr>
        <w:t>: Occupational Map of the Courier and Express Services sector</w:t>
      </w:r>
    </w:p>
    <w:p w14:paraId="18F3387D" w14:textId="00CA94A3" w:rsidR="00611A84" w:rsidRPr="00C926B2" w:rsidRDefault="00611A84" w:rsidP="00611A84">
      <w:pPr>
        <w:spacing w:after="3" w:line="263" w:lineRule="auto"/>
        <w:ind w:left="-5" w:hanging="10"/>
        <w:rPr>
          <w:rFonts w:ascii="Arial" w:hAnsi="Arial" w:cs="Arial"/>
          <w:sz w:val="24"/>
          <w:szCs w:val="24"/>
        </w:rPr>
      </w:pPr>
    </w:p>
    <w:tbl>
      <w:tblPr>
        <w:tblW w:w="1081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697"/>
        <w:gridCol w:w="1576"/>
        <w:gridCol w:w="1257"/>
        <w:gridCol w:w="1483"/>
        <w:gridCol w:w="1483"/>
        <w:gridCol w:w="2043"/>
      </w:tblGrid>
      <w:tr w:rsidR="00611A84" w:rsidRPr="00C926B2" w14:paraId="26F910B9" w14:textId="77777777" w:rsidTr="004F4310">
        <w:trPr>
          <w:trHeight w:val="523"/>
        </w:trPr>
        <w:tc>
          <w:tcPr>
            <w:tcW w:w="1271" w:type="dxa"/>
            <w:shd w:val="clear" w:color="000000" w:fill="BFBFBF"/>
            <w:vAlign w:val="bottom"/>
          </w:tcPr>
          <w:p w14:paraId="45CAD2CD" w14:textId="77777777" w:rsidR="00611A84" w:rsidRPr="00C926B2" w:rsidRDefault="00611A84" w:rsidP="00FF5A51">
            <w:pPr>
              <w:spacing w:after="0" w:line="240" w:lineRule="auto"/>
              <w:jc w:val="center"/>
              <w:rPr>
                <w:rFonts w:ascii="Arial" w:eastAsia="Times New Roman" w:hAnsi="Arial" w:cs="Arial"/>
                <w:b/>
                <w:bCs/>
                <w:sz w:val="24"/>
                <w:szCs w:val="24"/>
              </w:rPr>
            </w:pPr>
            <w:r w:rsidRPr="00C926B2">
              <w:rPr>
                <w:rFonts w:ascii="Arial" w:eastAsia="Times New Roman" w:hAnsi="Arial" w:cs="Arial"/>
                <w:b/>
                <w:bCs/>
                <w:sz w:val="24"/>
                <w:szCs w:val="24"/>
              </w:rPr>
              <w:t>Sub-Sectors</w:t>
            </w:r>
          </w:p>
        </w:tc>
        <w:tc>
          <w:tcPr>
            <w:tcW w:w="9539" w:type="dxa"/>
            <w:gridSpan w:val="6"/>
            <w:shd w:val="clear" w:color="000000" w:fill="E7E6E6"/>
            <w:vAlign w:val="bottom"/>
            <w:hideMark/>
          </w:tcPr>
          <w:p w14:paraId="1105CF94" w14:textId="77777777" w:rsidR="00611A84" w:rsidRPr="00C926B2" w:rsidRDefault="00611A84" w:rsidP="00FF5A51">
            <w:pPr>
              <w:spacing w:after="0" w:line="240" w:lineRule="auto"/>
              <w:jc w:val="center"/>
              <w:rPr>
                <w:rFonts w:ascii="Arial" w:eastAsia="Times New Roman" w:hAnsi="Arial" w:cs="Arial"/>
                <w:b/>
                <w:bCs/>
                <w:sz w:val="24"/>
                <w:szCs w:val="24"/>
              </w:rPr>
            </w:pPr>
            <w:r w:rsidRPr="00C926B2">
              <w:rPr>
                <w:rFonts w:ascii="Arial" w:eastAsia="Times New Roman" w:hAnsi="Arial" w:cs="Arial"/>
                <w:b/>
                <w:bCs/>
                <w:sz w:val="24"/>
                <w:szCs w:val="24"/>
              </w:rPr>
              <w:t>Courier and Express Services</w:t>
            </w:r>
          </w:p>
        </w:tc>
      </w:tr>
      <w:tr w:rsidR="00611A84" w:rsidRPr="00C926B2" w14:paraId="2C449EEC" w14:textId="77777777" w:rsidTr="00E661EC">
        <w:trPr>
          <w:trHeight w:val="1683"/>
        </w:trPr>
        <w:tc>
          <w:tcPr>
            <w:tcW w:w="1271" w:type="dxa"/>
            <w:shd w:val="clear" w:color="000000" w:fill="BFBFBF"/>
            <w:vAlign w:val="bottom"/>
          </w:tcPr>
          <w:p w14:paraId="3C034646" w14:textId="77777777" w:rsidR="00611A84" w:rsidRPr="00C926B2" w:rsidRDefault="00611A84" w:rsidP="00FF5A51">
            <w:pPr>
              <w:spacing w:after="0" w:line="240" w:lineRule="auto"/>
              <w:jc w:val="center"/>
              <w:rPr>
                <w:rFonts w:ascii="Arial" w:eastAsia="Times New Roman" w:hAnsi="Arial" w:cs="Arial"/>
                <w:b/>
                <w:bCs/>
                <w:i/>
                <w:iCs/>
                <w:color w:val="305496"/>
                <w:sz w:val="24"/>
                <w:szCs w:val="24"/>
                <w:u w:val="double"/>
              </w:rPr>
            </w:pPr>
            <w:r w:rsidRPr="00C926B2">
              <w:rPr>
                <w:rFonts w:ascii="Arial" w:eastAsia="Times New Roman" w:hAnsi="Arial" w:cs="Arial"/>
                <w:b/>
                <w:bCs/>
                <w:sz w:val="24"/>
                <w:szCs w:val="24"/>
              </w:rPr>
              <w:t>Occupations</w:t>
            </w:r>
          </w:p>
        </w:tc>
        <w:tc>
          <w:tcPr>
            <w:tcW w:w="1697" w:type="dxa"/>
            <w:shd w:val="clear" w:color="000000" w:fill="E7E6E6"/>
            <w:vAlign w:val="bottom"/>
            <w:hideMark/>
          </w:tcPr>
          <w:p w14:paraId="64ABC6B1" w14:textId="77777777" w:rsidR="00611A84" w:rsidRPr="00C926B2" w:rsidRDefault="00611A84" w:rsidP="00E661EC">
            <w:pPr>
              <w:spacing w:after="0" w:line="240" w:lineRule="auto"/>
              <w:jc w:val="center"/>
              <w:rPr>
                <w:rFonts w:ascii="Arial" w:eastAsia="Times New Roman" w:hAnsi="Arial" w:cs="Arial"/>
                <w:b/>
                <w:bCs/>
                <w:color w:val="auto"/>
                <w:sz w:val="24"/>
                <w:szCs w:val="24"/>
              </w:rPr>
            </w:pPr>
            <w:r w:rsidRPr="00C926B2">
              <w:rPr>
                <w:rFonts w:ascii="Arial" w:eastAsia="Times New Roman" w:hAnsi="Arial" w:cs="Arial"/>
                <w:b/>
                <w:bCs/>
                <w:color w:val="auto"/>
                <w:sz w:val="24"/>
                <w:szCs w:val="24"/>
              </w:rPr>
              <w:t>Customer relationship management</w:t>
            </w:r>
            <w:r w:rsidRPr="00C926B2">
              <w:rPr>
                <w:rFonts w:ascii="Arial" w:eastAsia="Times New Roman" w:hAnsi="Arial" w:cs="Arial"/>
                <w:b/>
                <w:bCs/>
                <w:color w:val="auto"/>
                <w:sz w:val="24"/>
                <w:szCs w:val="24"/>
              </w:rPr>
              <w:br/>
              <w:t>(Customer Care / Service Operation, Key accounts)</w:t>
            </w:r>
          </w:p>
        </w:tc>
        <w:tc>
          <w:tcPr>
            <w:tcW w:w="1576" w:type="dxa"/>
            <w:shd w:val="clear" w:color="000000" w:fill="E7E6E6"/>
            <w:vAlign w:val="bottom"/>
            <w:hideMark/>
          </w:tcPr>
          <w:p w14:paraId="2CF25748" w14:textId="77777777" w:rsidR="00611A84" w:rsidRPr="00C926B2" w:rsidRDefault="00611A84" w:rsidP="00E661EC">
            <w:pPr>
              <w:spacing w:after="0" w:line="240" w:lineRule="auto"/>
              <w:jc w:val="center"/>
              <w:rPr>
                <w:rFonts w:ascii="Arial" w:eastAsia="Times New Roman" w:hAnsi="Arial" w:cs="Arial"/>
                <w:b/>
                <w:bCs/>
                <w:color w:val="auto"/>
                <w:sz w:val="24"/>
                <w:szCs w:val="24"/>
              </w:rPr>
            </w:pPr>
            <w:r w:rsidRPr="00C926B2">
              <w:rPr>
                <w:rFonts w:ascii="Arial" w:eastAsia="Times New Roman" w:hAnsi="Arial" w:cs="Arial"/>
                <w:b/>
                <w:bCs/>
                <w:color w:val="auto"/>
                <w:sz w:val="24"/>
                <w:szCs w:val="24"/>
              </w:rPr>
              <w:t>Institutional sales</w:t>
            </w:r>
          </w:p>
        </w:tc>
        <w:tc>
          <w:tcPr>
            <w:tcW w:w="1257" w:type="dxa"/>
            <w:shd w:val="clear" w:color="000000" w:fill="E7E6E6"/>
            <w:vAlign w:val="bottom"/>
            <w:hideMark/>
          </w:tcPr>
          <w:p w14:paraId="680B3CF8" w14:textId="77777777" w:rsidR="00611A84" w:rsidRPr="00C926B2" w:rsidRDefault="00611A84" w:rsidP="00E661EC">
            <w:pPr>
              <w:spacing w:after="0" w:line="240" w:lineRule="auto"/>
              <w:jc w:val="center"/>
              <w:rPr>
                <w:rFonts w:ascii="Arial" w:eastAsia="Times New Roman" w:hAnsi="Arial" w:cs="Arial"/>
                <w:b/>
                <w:bCs/>
                <w:color w:val="auto"/>
                <w:sz w:val="24"/>
                <w:szCs w:val="24"/>
              </w:rPr>
            </w:pPr>
            <w:r w:rsidRPr="00C926B2">
              <w:rPr>
                <w:rFonts w:ascii="Arial" w:eastAsia="Times New Roman" w:hAnsi="Arial" w:cs="Arial"/>
                <w:b/>
                <w:bCs/>
                <w:color w:val="auto"/>
                <w:sz w:val="24"/>
                <w:szCs w:val="24"/>
              </w:rPr>
              <w:t>Branch sales</w:t>
            </w:r>
          </w:p>
        </w:tc>
        <w:tc>
          <w:tcPr>
            <w:tcW w:w="1483" w:type="dxa"/>
            <w:shd w:val="clear" w:color="000000" w:fill="E7E6E6"/>
            <w:vAlign w:val="bottom"/>
            <w:hideMark/>
          </w:tcPr>
          <w:p w14:paraId="122EF1CE" w14:textId="77777777" w:rsidR="00611A84" w:rsidRPr="00C926B2" w:rsidRDefault="00611A84" w:rsidP="00E661EC">
            <w:pPr>
              <w:spacing w:after="0" w:line="240" w:lineRule="auto"/>
              <w:jc w:val="center"/>
              <w:rPr>
                <w:rFonts w:ascii="Arial" w:eastAsia="Times New Roman" w:hAnsi="Arial" w:cs="Arial"/>
                <w:b/>
                <w:bCs/>
                <w:color w:val="auto"/>
                <w:sz w:val="24"/>
                <w:szCs w:val="24"/>
              </w:rPr>
            </w:pPr>
            <w:r w:rsidRPr="00C926B2">
              <w:rPr>
                <w:rFonts w:ascii="Arial" w:eastAsia="Times New Roman" w:hAnsi="Arial" w:cs="Arial"/>
                <w:b/>
                <w:bCs/>
                <w:color w:val="auto"/>
                <w:sz w:val="24"/>
                <w:szCs w:val="24"/>
              </w:rPr>
              <w:t>Courier and Express Ground Operations</w:t>
            </w:r>
          </w:p>
        </w:tc>
        <w:tc>
          <w:tcPr>
            <w:tcW w:w="1483" w:type="dxa"/>
            <w:shd w:val="clear" w:color="000000" w:fill="E7E6E6"/>
            <w:vAlign w:val="bottom"/>
            <w:hideMark/>
          </w:tcPr>
          <w:p w14:paraId="2DFF1B0B" w14:textId="77777777" w:rsidR="00611A84" w:rsidRPr="00C926B2" w:rsidRDefault="00611A84" w:rsidP="00E661EC">
            <w:pPr>
              <w:spacing w:after="0" w:line="240" w:lineRule="auto"/>
              <w:jc w:val="center"/>
              <w:rPr>
                <w:rFonts w:ascii="Arial" w:eastAsia="Times New Roman" w:hAnsi="Arial" w:cs="Arial"/>
                <w:b/>
                <w:bCs/>
                <w:color w:val="auto"/>
                <w:sz w:val="24"/>
                <w:szCs w:val="24"/>
              </w:rPr>
            </w:pPr>
            <w:r w:rsidRPr="00C926B2">
              <w:rPr>
                <w:rFonts w:ascii="Arial" w:eastAsia="Times New Roman" w:hAnsi="Arial" w:cs="Arial"/>
                <w:b/>
                <w:bCs/>
                <w:color w:val="auto"/>
                <w:sz w:val="24"/>
                <w:szCs w:val="24"/>
              </w:rPr>
              <w:t>Hub / Branch Operations</w:t>
            </w:r>
            <w:r w:rsidRPr="00C926B2">
              <w:rPr>
                <w:rFonts w:ascii="Arial" w:eastAsia="Times New Roman" w:hAnsi="Arial" w:cs="Arial"/>
                <w:b/>
                <w:bCs/>
                <w:color w:val="auto"/>
                <w:sz w:val="24"/>
                <w:szCs w:val="24"/>
              </w:rPr>
              <w:br/>
              <w:t>(mail handling, sorting, bagging)</w:t>
            </w:r>
          </w:p>
        </w:tc>
        <w:tc>
          <w:tcPr>
            <w:tcW w:w="2043" w:type="dxa"/>
            <w:shd w:val="clear" w:color="000000" w:fill="E7E6E6"/>
            <w:vAlign w:val="bottom"/>
            <w:hideMark/>
          </w:tcPr>
          <w:p w14:paraId="2EBD391B" w14:textId="77777777" w:rsidR="00611A84" w:rsidRPr="00C926B2" w:rsidRDefault="00611A84" w:rsidP="00E661EC">
            <w:pPr>
              <w:spacing w:after="0" w:line="240" w:lineRule="auto"/>
              <w:jc w:val="center"/>
              <w:rPr>
                <w:rFonts w:ascii="Arial" w:eastAsia="Times New Roman" w:hAnsi="Arial" w:cs="Arial"/>
                <w:b/>
                <w:bCs/>
                <w:color w:val="auto"/>
                <w:sz w:val="24"/>
                <w:szCs w:val="24"/>
              </w:rPr>
            </w:pPr>
            <w:r w:rsidRPr="00C926B2">
              <w:rPr>
                <w:rFonts w:ascii="Arial" w:eastAsia="Times New Roman" w:hAnsi="Arial" w:cs="Arial"/>
                <w:b/>
                <w:bCs/>
                <w:color w:val="auto"/>
                <w:sz w:val="24"/>
                <w:szCs w:val="24"/>
              </w:rPr>
              <w:t xml:space="preserve">Documentation and Reporting </w:t>
            </w:r>
            <w:r w:rsidRPr="00C926B2">
              <w:rPr>
                <w:rFonts w:ascii="Arial" w:eastAsia="Times New Roman" w:hAnsi="Arial" w:cs="Arial"/>
                <w:b/>
                <w:bCs/>
                <w:color w:val="auto"/>
                <w:sz w:val="24"/>
                <w:szCs w:val="24"/>
              </w:rPr>
              <w:br/>
              <w:t>(Documentation and claims)</w:t>
            </w:r>
          </w:p>
        </w:tc>
      </w:tr>
      <w:tr w:rsidR="00611A84" w:rsidRPr="00C926B2" w14:paraId="78B218AA" w14:textId="77777777" w:rsidTr="004F4310">
        <w:trPr>
          <w:trHeight w:val="30"/>
        </w:trPr>
        <w:tc>
          <w:tcPr>
            <w:tcW w:w="1271" w:type="dxa"/>
            <w:shd w:val="clear" w:color="000000" w:fill="FFFF00"/>
            <w:vAlign w:val="bottom"/>
          </w:tcPr>
          <w:p w14:paraId="5F917C9A" w14:textId="77777777" w:rsidR="00611A84" w:rsidRPr="00C926B2" w:rsidRDefault="00611A84" w:rsidP="00FF5A51">
            <w:pPr>
              <w:spacing w:after="0" w:line="240" w:lineRule="auto"/>
              <w:jc w:val="right"/>
              <w:rPr>
                <w:rFonts w:ascii="Arial" w:eastAsia="Times New Roman" w:hAnsi="Arial" w:cs="Arial"/>
                <w:b/>
                <w:bCs/>
                <w:i/>
                <w:iCs/>
                <w:color w:val="3333CC"/>
                <w:sz w:val="24"/>
                <w:szCs w:val="24"/>
                <w:u w:val="double"/>
              </w:rPr>
            </w:pPr>
            <w:r w:rsidRPr="00C926B2">
              <w:rPr>
                <w:rFonts w:ascii="Arial" w:eastAsia="Times New Roman" w:hAnsi="Arial" w:cs="Arial"/>
                <w:b/>
                <w:bCs/>
                <w:sz w:val="24"/>
                <w:szCs w:val="24"/>
              </w:rPr>
              <w:t>Occupation # (01-99)</w:t>
            </w:r>
          </w:p>
        </w:tc>
        <w:tc>
          <w:tcPr>
            <w:tcW w:w="1697" w:type="dxa"/>
            <w:shd w:val="clear" w:color="000000" w:fill="FFFF00"/>
            <w:vAlign w:val="bottom"/>
            <w:hideMark/>
          </w:tcPr>
          <w:p w14:paraId="6B661AFA" w14:textId="77777777" w:rsidR="00611A84" w:rsidRPr="00C926B2" w:rsidRDefault="00611A84" w:rsidP="00FF5A51">
            <w:pPr>
              <w:spacing w:after="0" w:line="240" w:lineRule="auto"/>
              <w:jc w:val="right"/>
              <w:rPr>
                <w:rFonts w:ascii="Arial" w:eastAsia="Times New Roman" w:hAnsi="Arial" w:cs="Arial"/>
                <w:b/>
                <w:bCs/>
                <w:color w:val="auto"/>
                <w:sz w:val="24"/>
                <w:szCs w:val="24"/>
              </w:rPr>
            </w:pPr>
            <w:r w:rsidRPr="00C926B2">
              <w:rPr>
                <w:rFonts w:ascii="Arial" w:eastAsia="Times New Roman" w:hAnsi="Arial" w:cs="Arial"/>
                <w:b/>
                <w:bCs/>
                <w:color w:val="auto"/>
                <w:sz w:val="24"/>
                <w:szCs w:val="24"/>
              </w:rPr>
              <w:t>15</w:t>
            </w:r>
          </w:p>
        </w:tc>
        <w:tc>
          <w:tcPr>
            <w:tcW w:w="1576" w:type="dxa"/>
            <w:shd w:val="clear" w:color="000000" w:fill="FFFF00"/>
            <w:vAlign w:val="bottom"/>
            <w:hideMark/>
          </w:tcPr>
          <w:p w14:paraId="4725CC66" w14:textId="77777777" w:rsidR="00611A84" w:rsidRPr="00C926B2" w:rsidRDefault="00611A84" w:rsidP="00FF5A51">
            <w:pPr>
              <w:spacing w:after="0" w:line="240" w:lineRule="auto"/>
              <w:jc w:val="center"/>
              <w:rPr>
                <w:rFonts w:ascii="Arial" w:eastAsia="Times New Roman" w:hAnsi="Arial" w:cs="Arial"/>
                <w:b/>
                <w:bCs/>
                <w:color w:val="auto"/>
                <w:sz w:val="24"/>
                <w:szCs w:val="24"/>
              </w:rPr>
            </w:pPr>
            <w:r w:rsidRPr="00C926B2">
              <w:rPr>
                <w:rFonts w:ascii="Arial" w:eastAsia="Times New Roman" w:hAnsi="Arial" w:cs="Arial"/>
                <w:b/>
                <w:bCs/>
                <w:color w:val="auto"/>
                <w:sz w:val="24"/>
                <w:szCs w:val="24"/>
              </w:rPr>
              <w:t>16</w:t>
            </w:r>
          </w:p>
        </w:tc>
        <w:tc>
          <w:tcPr>
            <w:tcW w:w="1257" w:type="dxa"/>
            <w:shd w:val="clear" w:color="000000" w:fill="FFFF00"/>
            <w:vAlign w:val="bottom"/>
            <w:hideMark/>
          </w:tcPr>
          <w:p w14:paraId="101F4E55" w14:textId="77777777" w:rsidR="00611A84" w:rsidRPr="00C926B2" w:rsidRDefault="00611A84" w:rsidP="00FF5A51">
            <w:pPr>
              <w:spacing w:after="0" w:line="240" w:lineRule="auto"/>
              <w:jc w:val="center"/>
              <w:rPr>
                <w:rFonts w:ascii="Arial" w:eastAsia="Times New Roman" w:hAnsi="Arial" w:cs="Arial"/>
                <w:b/>
                <w:bCs/>
                <w:color w:val="auto"/>
                <w:sz w:val="24"/>
                <w:szCs w:val="24"/>
              </w:rPr>
            </w:pPr>
            <w:r w:rsidRPr="00C926B2">
              <w:rPr>
                <w:rFonts w:ascii="Arial" w:eastAsia="Times New Roman" w:hAnsi="Arial" w:cs="Arial"/>
                <w:b/>
                <w:bCs/>
                <w:color w:val="auto"/>
                <w:sz w:val="24"/>
                <w:szCs w:val="24"/>
              </w:rPr>
              <w:t>17</w:t>
            </w:r>
          </w:p>
        </w:tc>
        <w:tc>
          <w:tcPr>
            <w:tcW w:w="1483" w:type="dxa"/>
            <w:shd w:val="clear" w:color="000000" w:fill="FFFF00"/>
            <w:vAlign w:val="bottom"/>
            <w:hideMark/>
          </w:tcPr>
          <w:p w14:paraId="1C0CCE3A" w14:textId="77777777" w:rsidR="00611A84" w:rsidRPr="00C926B2" w:rsidRDefault="00611A84" w:rsidP="00FF5A51">
            <w:pPr>
              <w:spacing w:after="0" w:line="240" w:lineRule="auto"/>
              <w:jc w:val="right"/>
              <w:rPr>
                <w:rFonts w:ascii="Arial" w:eastAsia="Times New Roman" w:hAnsi="Arial" w:cs="Arial"/>
                <w:b/>
                <w:bCs/>
                <w:color w:val="auto"/>
                <w:sz w:val="24"/>
                <w:szCs w:val="24"/>
              </w:rPr>
            </w:pPr>
            <w:r w:rsidRPr="00C926B2">
              <w:rPr>
                <w:rFonts w:ascii="Arial" w:eastAsia="Times New Roman" w:hAnsi="Arial" w:cs="Arial"/>
                <w:b/>
                <w:bCs/>
                <w:color w:val="auto"/>
                <w:sz w:val="24"/>
                <w:szCs w:val="24"/>
              </w:rPr>
              <w:t>10</w:t>
            </w:r>
          </w:p>
        </w:tc>
        <w:tc>
          <w:tcPr>
            <w:tcW w:w="1483" w:type="dxa"/>
            <w:shd w:val="clear" w:color="000000" w:fill="FFFF00"/>
            <w:vAlign w:val="bottom"/>
            <w:hideMark/>
          </w:tcPr>
          <w:p w14:paraId="32503527" w14:textId="77777777" w:rsidR="00611A84" w:rsidRPr="00C926B2" w:rsidRDefault="00611A84" w:rsidP="00FF5A51">
            <w:pPr>
              <w:spacing w:after="0" w:line="240" w:lineRule="auto"/>
              <w:jc w:val="right"/>
              <w:rPr>
                <w:rFonts w:ascii="Arial" w:eastAsia="Times New Roman" w:hAnsi="Arial" w:cs="Arial"/>
                <w:b/>
                <w:bCs/>
                <w:color w:val="auto"/>
                <w:sz w:val="24"/>
                <w:szCs w:val="24"/>
              </w:rPr>
            </w:pPr>
            <w:r w:rsidRPr="00C926B2">
              <w:rPr>
                <w:rFonts w:ascii="Arial" w:eastAsia="Times New Roman" w:hAnsi="Arial" w:cs="Arial"/>
                <w:b/>
                <w:bCs/>
                <w:color w:val="auto"/>
                <w:sz w:val="24"/>
                <w:szCs w:val="24"/>
              </w:rPr>
              <w:t>19</w:t>
            </w:r>
          </w:p>
        </w:tc>
        <w:tc>
          <w:tcPr>
            <w:tcW w:w="2043" w:type="dxa"/>
            <w:shd w:val="clear" w:color="000000" w:fill="FFFF00"/>
            <w:vAlign w:val="bottom"/>
            <w:hideMark/>
          </w:tcPr>
          <w:p w14:paraId="4A13E7D8" w14:textId="77777777" w:rsidR="00611A84" w:rsidRPr="00C926B2" w:rsidRDefault="00611A84" w:rsidP="00FF5A51">
            <w:pPr>
              <w:spacing w:after="0" w:line="240" w:lineRule="auto"/>
              <w:jc w:val="right"/>
              <w:rPr>
                <w:rFonts w:ascii="Arial" w:eastAsia="Times New Roman" w:hAnsi="Arial" w:cs="Arial"/>
                <w:b/>
                <w:bCs/>
                <w:color w:val="auto"/>
                <w:sz w:val="24"/>
                <w:szCs w:val="24"/>
              </w:rPr>
            </w:pPr>
            <w:r w:rsidRPr="00C926B2">
              <w:rPr>
                <w:rFonts w:ascii="Arial" w:eastAsia="Times New Roman" w:hAnsi="Arial" w:cs="Arial"/>
                <w:b/>
                <w:bCs/>
                <w:color w:val="auto"/>
                <w:sz w:val="24"/>
                <w:szCs w:val="24"/>
              </w:rPr>
              <w:t>3</w:t>
            </w:r>
          </w:p>
        </w:tc>
      </w:tr>
      <w:tr w:rsidR="00611A84" w:rsidRPr="00C926B2" w14:paraId="57062759" w14:textId="77777777" w:rsidTr="004F4310">
        <w:trPr>
          <w:trHeight w:val="810"/>
        </w:trPr>
        <w:tc>
          <w:tcPr>
            <w:tcW w:w="1271" w:type="dxa"/>
            <w:shd w:val="clear" w:color="000000" w:fill="E2EFDA"/>
            <w:vAlign w:val="center"/>
          </w:tcPr>
          <w:p w14:paraId="636931BC"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b/>
                <w:bCs/>
                <w:sz w:val="24"/>
                <w:szCs w:val="24"/>
              </w:rPr>
              <w:t>Level 10</w:t>
            </w:r>
          </w:p>
        </w:tc>
        <w:tc>
          <w:tcPr>
            <w:tcW w:w="9539" w:type="dxa"/>
            <w:gridSpan w:val="6"/>
            <w:shd w:val="clear" w:color="000000" w:fill="E2EFDA"/>
            <w:vAlign w:val="bottom"/>
            <w:hideMark/>
          </w:tcPr>
          <w:p w14:paraId="55A5DC6D"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sz w:val="24"/>
                <w:szCs w:val="24"/>
              </w:rPr>
              <w:t>Managing Director/ President, Vice president, Global/country head, Chief general managers</w:t>
            </w:r>
          </w:p>
        </w:tc>
      </w:tr>
      <w:tr w:rsidR="00611A84" w:rsidRPr="00C926B2" w14:paraId="0BAB3FB8" w14:textId="77777777" w:rsidTr="004F4310">
        <w:trPr>
          <w:trHeight w:val="260"/>
        </w:trPr>
        <w:tc>
          <w:tcPr>
            <w:tcW w:w="1271" w:type="dxa"/>
            <w:shd w:val="clear" w:color="000000" w:fill="D9E1F2"/>
            <w:vAlign w:val="center"/>
          </w:tcPr>
          <w:p w14:paraId="222074CC"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b/>
                <w:bCs/>
                <w:sz w:val="24"/>
                <w:szCs w:val="24"/>
              </w:rPr>
              <w:t>Level 9</w:t>
            </w:r>
          </w:p>
        </w:tc>
        <w:tc>
          <w:tcPr>
            <w:tcW w:w="1697" w:type="dxa"/>
            <w:shd w:val="clear" w:color="000000" w:fill="D9E1F2"/>
            <w:vAlign w:val="bottom"/>
            <w:hideMark/>
          </w:tcPr>
          <w:p w14:paraId="522D8C6D"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576" w:type="dxa"/>
            <w:shd w:val="clear" w:color="000000" w:fill="D9E1F2"/>
            <w:vAlign w:val="bottom"/>
            <w:hideMark/>
          </w:tcPr>
          <w:p w14:paraId="38711507"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257" w:type="dxa"/>
            <w:shd w:val="clear" w:color="000000" w:fill="D9E1F2"/>
            <w:vAlign w:val="bottom"/>
            <w:hideMark/>
          </w:tcPr>
          <w:p w14:paraId="654088CE"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483" w:type="dxa"/>
            <w:shd w:val="clear" w:color="000000" w:fill="D9E1F2"/>
            <w:vAlign w:val="bottom"/>
            <w:hideMark/>
          </w:tcPr>
          <w:p w14:paraId="77CD29D0"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483" w:type="dxa"/>
            <w:shd w:val="clear" w:color="000000" w:fill="D9E1F2"/>
            <w:vAlign w:val="bottom"/>
            <w:hideMark/>
          </w:tcPr>
          <w:p w14:paraId="14CA0EBF"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2043" w:type="dxa"/>
            <w:shd w:val="clear" w:color="000000" w:fill="D9E1F2"/>
            <w:vAlign w:val="bottom"/>
            <w:hideMark/>
          </w:tcPr>
          <w:p w14:paraId="26A4645E"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r>
      <w:tr w:rsidR="00611A84" w:rsidRPr="00C926B2" w14:paraId="1F63D423" w14:textId="77777777" w:rsidTr="004F4310">
        <w:trPr>
          <w:trHeight w:val="402"/>
        </w:trPr>
        <w:tc>
          <w:tcPr>
            <w:tcW w:w="1271" w:type="dxa"/>
            <w:shd w:val="clear" w:color="000000" w:fill="FFF2CC"/>
            <w:vAlign w:val="center"/>
          </w:tcPr>
          <w:p w14:paraId="43B839F4"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b/>
                <w:bCs/>
                <w:sz w:val="24"/>
                <w:szCs w:val="24"/>
              </w:rPr>
              <w:t>Level 8</w:t>
            </w:r>
          </w:p>
        </w:tc>
        <w:tc>
          <w:tcPr>
            <w:tcW w:w="1697" w:type="dxa"/>
            <w:shd w:val="clear" w:color="000000" w:fill="FFF2CC"/>
            <w:vAlign w:val="bottom"/>
            <w:hideMark/>
          </w:tcPr>
          <w:p w14:paraId="0D9423C1"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576" w:type="dxa"/>
            <w:shd w:val="clear" w:color="000000" w:fill="FFF2CC"/>
            <w:vAlign w:val="bottom"/>
            <w:hideMark/>
          </w:tcPr>
          <w:p w14:paraId="072C5BFD"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257" w:type="dxa"/>
            <w:shd w:val="clear" w:color="000000" w:fill="FFF2CC"/>
            <w:vAlign w:val="bottom"/>
            <w:hideMark/>
          </w:tcPr>
          <w:p w14:paraId="4BD1A737"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483" w:type="dxa"/>
            <w:shd w:val="clear" w:color="000000" w:fill="FFF2CC"/>
            <w:vAlign w:val="bottom"/>
            <w:hideMark/>
          </w:tcPr>
          <w:p w14:paraId="4508CC8F"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483" w:type="dxa"/>
            <w:shd w:val="clear" w:color="000000" w:fill="FFF2CC"/>
            <w:vAlign w:val="bottom"/>
            <w:hideMark/>
          </w:tcPr>
          <w:p w14:paraId="7D9C7325"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2043" w:type="dxa"/>
            <w:shd w:val="clear" w:color="000000" w:fill="FFF2CC"/>
            <w:vAlign w:val="bottom"/>
            <w:hideMark/>
          </w:tcPr>
          <w:p w14:paraId="75FA538A"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r>
      <w:tr w:rsidR="00611A84" w:rsidRPr="00C926B2" w14:paraId="092EFCEE" w14:textId="77777777" w:rsidTr="004F4310">
        <w:trPr>
          <w:trHeight w:val="563"/>
        </w:trPr>
        <w:tc>
          <w:tcPr>
            <w:tcW w:w="1271" w:type="dxa"/>
            <w:shd w:val="clear" w:color="000000" w:fill="EDEDED"/>
            <w:vAlign w:val="center"/>
          </w:tcPr>
          <w:p w14:paraId="53CE180F"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b/>
                <w:bCs/>
                <w:sz w:val="24"/>
                <w:szCs w:val="24"/>
              </w:rPr>
              <w:t>Level 7</w:t>
            </w:r>
          </w:p>
        </w:tc>
        <w:tc>
          <w:tcPr>
            <w:tcW w:w="9539" w:type="dxa"/>
            <w:gridSpan w:val="6"/>
            <w:shd w:val="clear" w:color="000000" w:fill="EDEDED"/>
            <w:vAlign w:val="bottom"/>
            <w:hideMark/>
          </w:tcPr>
          <w:p w14:paraId="247DCD05" w14:textId="58A059B1"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sz w:val="24"/>
                <w:szCs w:val="24"/>
              </w:rPr>
              <w:t>Courier Lead</w:t>
            </w:r>
          </w:p>
        </w:tc>
      </w:tr>
      <w:tr w:rsidR="00611A84" w:rsidRPr="00C926B2" w14:paraId="4EB0FE14" w14:textId="77777777" w:rsidTr="004F4310">
        <w:trPr>
          <w:trHeight w:val="556"/>
        </w:trPr>
        <w:tc>
          <w:tcPr>
            <w:tcW w:w="1271" w:type="dxa"/>
            <w:shd w:val="clear" w:color="000000" w:fill="FCE4D6"/>
          </w:tcPr>
          <w:p w14:paraId="6AA9EE35"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b/>
                <w:bCs/>
                <w:sz w:val="24"/>
                <w:szCs w:val="24"/>
              </w:rPr>
              <w:t>Level 6</w:t>
            </w:r>
          </w:p>
        </w:tc>
        <w:tc>
          <w:tcPr>
            <w:tcW w:w="9539" w:type="dxa"/>
            <w:gridSpan w:val="6"/>
            <w:shd w:val="clear" w:color="000000" w:fill="FCE4D6"/>
            <w:vAlign w:val="bottom"/>
            <w:hideMark/>
          </w:tcPr>
          <w:p w14:paraId="1424467E"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sz w:val="24"/>
                <w:szCs w:val="24"/>
              </w:rPr>
              <w:t xml:space="preserve">Courier Manager </w:t>
            </w:r>
            <w:r w:rsidRPr="00C926B2">
              <w:rPr>
                <w:rFonts w:ascii="Arial" w:eastAsia="Times New Roman" w:hAnsi="Arial" w:cs="Arial"/>
                <w:sz w:val="24"/>
                <w:szCs w:val="24"/>
              </w:rPr>
              <w:br/>
              <w:t>(Operations, Key accounts, Domestic and International operations)</w:t>
            </w:r>
          </w:p>
        </w:tc>
      </w:tr>
      <w:tr w:rsidR="00611A84" w:rsidRPr="00C926B2" w14:paraId="1CEA8008" w14:textId="77777777" w:rsidTr="00E661EC">
        <w:trPr>
          <w:trHeight w:val="976"/>
        </w:trPr>
        <w:tc>
          <w:tcPr>
            <w:tcW w:w="1271" w:type="dxa"/>
            <w:shd w:val="clear" w:color="000000" w:fill="DDEBF7"/>
          </w:tcPr>
          <w:p w14:paraId="771028D8"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b/>
                <w:bCs/>
                <w:sz w:val="24"/>
                <w:szCs w:val="24"/>
              </w:rPr>
              <w:t>Level 5</w:t>
            </w:r>
          </w:p>
        </w:tc>
        <w:tc>
          <w:tcPr>
            <w:tcW w:w="1697" w:type="dxa"/>
            <w:shd w:val="clear" w:color="000000" w:fill="DDEBF7"/>
            <w:hideMark/>
          </w:tcPr>
          <w:p w14:paraId="41FBCFAB"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576" w:type="dxa"/>
            <w:shd w:val="clear" w:color="000000" w:fill="DDEBF7"/>
            <w:hideMark/>
          </w:tcPr>
          <w:p w14:paraId="745AADDB"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257" w:type="dxa"/>
            <w:shd w:val="clear" w:color="000000" w:fill="DDEBF7"/>
            <w:hideMark/>
          </w:tcPr>
          <w:p w14:paraId="55CCA97C"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483" w:type="dxa"/>
            <w:shd w:val="clear" w:color="000000" w:fill="DDEBF7"/>
            <w:hideMark/>
          </w:tcPr>
          <w:p w14:paraId="278EEEDD"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Courier Supervisor</w:t>
            </w:r>
            <w:r w:rsidRPr="00C926B2">
              <w:rPr>
                <w:rFonts w:ascii="Arial" w:eastAsia="Times New Roman" w:hAnsi="Arial" w:cs="Arial"/>
                <w:sz w:val="24"/>
                <w:szCs w:val="24"/>
              </w:rPr>
              <w:br/>
              <w:t>(Last mile)</w:t>
            </w:r>
          </w:p>
        </w:tc>
        <w:tc>
          <w:tcPr>
            <w:tcW w:w="1483" w:type="dxa"/>
            <w:shd w:val="clear" w:color="000000" w:fill="DDEBF7"/>
            <w:hideMark/>
          </w:tcPr>
          <w:p w14:paraId="316E4E95"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Courier supervisor</w:t>
            </w:r>
            <w:r w:rsidRPr="00C926B2">
              <w:rPr>
                <w:rFonts w:ascii="Arial" w:eastAsia="Times New Roman" w:hAnsi="Arial" w:cs="Arial"/>
                <w:sz w:val="24"/>
                <w:szCs w:val="24"/>
              </w:rPr>
              <w:br/>
              <w:t>(Hub operations)</w:t>
            </w:r>
          </w:p>
        </w:tc>
        <w:tc>
          <w:tcPr>
            <w:tcW w:w="2043" w:type="dxa"/>
            <w:shd w:val="clear" w:color="000000" w:fill="DDEBF7"/>
            <w:hideMark/>
          </w:tcPr>
          <w:p w14:paraId="6FC969BE"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r>
      <w:tr w:rsidR="00611A84" w:rsidRPr="00C926B2" w14:paraId="51D1FC30" w14:textId="77777777" w:rsidTr="004F4310">
        <w:trPr>
          <w:trHeight w:val="990"/>
        </w:trPr>
        <w:tc>
          <w:tcPr>
            <w:tcW w:w="1271" w:type="dxa"/>
            <w:shd w:val="clear" w:color="000000" w:fill="C6E0B4"/>
          </w:tcPr>
          <w:p w14:paraId="6B3E7CDC"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b/>
                <w:bCs/>
                <w:sz w:val="24"/>
                <w:szCs w:val="24"/>
              </w:rPr>
              <w:t>Level 4</w:t>
            </w:r>
          </w:p>
        </w:tc>
        <w:tc>
          <w:tcPr>
            <w:tcW w:w="1697" w:type="dxa"/>
            <w:shd w:val="clear" w:color="000000" w:fill="C6E0B4"/>
            <w:hideMark/>
          </w:tcPr>
          <w:p w14:paraId="5748E879" w14:textId="1A237E89" w:rsidR="00611A84" w:rsidRPr="00C926B2" w:rsidRDefault="00904C71" w:rsidP="004F4310">
            <w:pPr>
              <w:spacing w:after="0" w:line="240" w:lineRule="auto"/>
              <w:jc w:val="center"/>
              <w:rPr>
                <w:rFonts w:ascii="Arial" w:eastAsia="Times New Roman" w:hAnsi="Arial" w:cs="Arial"/>
                <w:sz w:val="24"/>
                <w:szCs w:val="24"/>
              </w:rPr>
            </w:pPr>
            <w:r w:rsidRPr="00C926B2">
              <w:rPr>
                <w:rFonts w:ascii="Arial" w:eastAsia="Times New Roman" w:hAnsi="Arial" w:cs="Arial"/>
                <w:sz w:val="24"/>
                <w:szCs w:val="24"/>
              </w:rPr>
              <w:t xml:space="preserve">Courier Executive </w:t>
            </w:r>
            <w:r w:rsidR="00611A84" w:rsidRPr="00C926B2">
              <w:rPr>
                <w:rFonts w:ascii="Arial" w:eastAsia="Times New Roman" w:hAnsi="Arial" w:cs="Arial"/>
                <w:sz w:val="24"/>
                <w:szCs w:val="24"/>
              </w:rPr>
              <w:br/>
              <w:t>(Customer support)</w:t>
            </w:r>
          </w:p>
        </w:tc>
        <w:tc>
          <w:tcPr>
            <w:tcW w:w="1576" w:type="dxa"/>
            <w:shd w:val="clear" w:color="000000" w:fill="C6E0B4"/>
            <w:hideMark/>
          </w:tcPr>
          <w:p w14:paraId="230B612C" w14:textId="007EC3A0" w:rsidR="00611A84" w:rsidRPr="00C926B2" w:rsidRDefault="00904C71" w:rsidP="004F4310">
            <w:pPr>
              <w:spacing w:after="0" w:line="240" w:lineRule="auto"/>
              <w:jc w:val="center"/>
              <w:rPr>
                <w:rFonts w:ascii="Arial" w:eastAsia="Times New Roman" w:hAnsi="Arial" w:cs="Arial"/>
                <w:sz w:val="24"/>
                <w:szCs w:val="24"/>
              </w:rPr>
            </w:pPr>
            <w:r w:rsidRPr="00C926B2">
              <w:rPr>
                <w:rFonts w:ascii="Arial" w:eastAsia="Times New Roman" w:hAnsi="Arial" w:cs="Arial"/>
                <w:sz w:val="24"/>
                <w:szCs w:val="24"/>
              </w:rPr>
              <w:t xml:space="preserve">Courier Executive </w:t>
            </w:r>
            <w:r w:rsidR="00611A84" w:rsidRPr="00C926B2">
              <w:rPr>
                <w:rFonts w:ascii="Arial" w:eastAsia="Times New Roman" w:hAnsi="Arial" w:cs="Arial"/>
                <w:sz w:val="24"/>
                <w:szCs w:val="24"/>
              </w:rPr>
              <w:br/>
              <w:t>(Institutional sales)</w:t>
            </w:r>
          </w:p>
        </w:tc>
        <w:tc>
          <w:tcPr>
            <w:tcW w:w="1257" w:type="dxa"/>
            <w:shd w:val="clear" w:color="000000" w:fill="C6E0B4"/>
            <w:hideMark/>
          </w:tcPr>
          <w:p w14:paraId="069B8817" w14:textId="1C2DA090" w:rsidR="00611A84" w:rsidRPr="00C926B2" w:rsidRDefault="00904C71" w:rsidP="004F4310">
            <w:pPr>
              <w:spacing w:after="0" w:line="240" w:lineRule="auto"/>
              <w:jc w:val="center"/>
              <w:rPr>
                <w:rFonts w:ascii="Arial" w:eastAsia="Times New Roman" w:hAnsi="Arial" w:cs="Arial"/>
                <w:sz w:val="24"/>
                <w:szCs w:val="24"/>
              </w:rPr>
            </w:pPr>
            <w:r w:rsidRPr="00C926B2">
              <w:rPr>
                <w:rFonts w:ascii="Arial" w:eastAsia="Times New Roman" w:hAnsi="Arial" w:cs="Arial"/>
                <w:sz w:val="24"/>
                <w:szCs w:val="24"/>
              </w:rPr>
              <w:t>Courier Executive</w:t>
            </w:r>
            <w:r w:rsidR="00611A84" w:rsidRPr="00C926B2">
              <w:rPr>
                <w:rFonts w:ascii="Arial" w:eastAsia="Times New Roman" w:hAnsi="Arial" w:cs="Arial"/>
                <w:sz w:val="24"/>
                <w:szCs w:val="24"/>
              </w:rPr>
              <w:t xml:space="preserve"> </w:t>
            </w:r>
            <w:r w:rsidR="00611A84" w:rsidRPr="00C926B2">
              <w:rPr>
                <w:rFonts w:ascii="Arial" w:eastAsia="Times New Roman" w:hAnsi="Arial" w:cs="Arial"/>
                <w:sz w:val="24"/>
                <w:szCs w:val="24"/>
              </w:rPr>
              <w:br/>
              <w:t>(Branch sales)</w:t>
            </w:r>
          </w:p>
        </w:tc>
        <w:tc>
          <w:tcPr>
            <w:tcW w:w="1483" w:type="dxa"/>
            <w:shd w:val="clear" w:color="000000" w:fill="C6E0B4"/>
            <w:hideMark/>
          </w:tcPr>
          <w:p w14:paraId="17C08930" w14:textId="0E819742" w:rsidR="00611A84" w:rsidRPr="00C926B2" w:rsidRDefault="00611A84" w:rsidP="004F4310">
            <w:pPr>
              <w:spacing w:after="0" w:line="240" w:lineRule="auto"/>
              <w:jc w:val="center"/>
              <w:rPr>
                <w:rFonts w:ascii="Arial" w:eastAsia="Times New Roman" w:hAnsi="Arial" w:cs="Arial"/>
                <w:sz w:val="24"/>
                <w:szCs w:val="24"/>
              </w:rPr>
            </w:pPr>
          </w:p>
        </w:tc>
        <w:tc>
          <w:tcPr>
            <w:tcW w:w="1483" w:type="dxa"/>
            <w:shd w:val="clear" w:color="000000" w:fill="C6E0B4"/>
            <w:hideMark/>
          </w:tcPr>
          <w:p w14:paraId="505BBE11" w14:textId="36FC19F8" w:rsidR="00611A84" w:rsidRPr="00C926B2" w:rsidRDefault="00904C71" w:rsidP="004F4310">
            <w:pPr>
              <w:spacing w:after="0" w:line="240" w:lineRule="auto"/>
              <w:jc w:val="center"/>
              <w:rPr>
                <w:rFonts w:ascii="Arial" w:eastAsia="Times New Roman" w:hAnsi="Arial" w:cs="Arial"/>
                <w:sz w:val="24"/>
                <w:szCs w:val="24"/>
              </w:rPr>
            </w:pPr>
            <w:r w:rsidRPr="00C926B2">
              <w:rPr>
                <w:rFonts w:ascii="Arial" w:eastAsia="Times New Roman" w:hAnsi="Arial" w:cs="Arial"/>
                <w:sz w:val="24"/>
                <w:szCs w:val="24"/>
              </w:rPr>
              <w:t>Courier Executive</w:t>
            </w:r>
          </w:p>
        </w:tc>
        <w:tc>
          <w:tcPr>
            <w:tcW w:w="2043" w:type="dxa"/>
            <w:shd w:val="clear" w:color="000000" w:fill="C6E0B4"/>
            <w:hideMark/>
          </w:tcPr>
          <w:p w14:paraId="6A9784E4" w14:textId="64A44F43" w:rsidR="00611A84" w:rsidRPr="00C926B2" w:rsidRDefault="00904C71" w:rsidP="004F4310">
            <w:pPr>
              <w:spacing w:after="0" w:line="240" w:lineRule="auto"/>
              <w:jc w:val="center"/>
              <w:rPr>
                <w:rFonts w:ascii="Arial" w:eastAsia="Times New Roman" w:hAnsi="Arial" w:cs="Arial"/>
                <w:sz w:val="24"/>
                <w:szCs w:val="24"/>
              </w:rPr>
            </w:pPr>
            <w:r w:rsidRPr="00C926B2">
              <w:rPr>
                <w:rFonts w:ascii="Arial" w:eastAsia="Times New Roman" w:hAnsi="Arial" w:cs="Arial"/>
                <w:sz w:val="24"/>
                <w:szCs w:val="24"/>
              </w:rPr>
              <w:t xml:space="preserve">Courier Executive </w:t>
            </w:r>
            <w:r w:rsidR="00611A84" w:rsidRPr="00C926B2">
              <w:rPr>
                <w:rFonts w:ascii="Arial" w:eastAsia="Times New Roman" w:hAnsi="Arial" w:cs="Arial"/>
                <w:sz w:val="24"/>
                <w:szCs w:val="24"/>
              </w:rPr>
              <w:br/>
              <w:t>(Documentation, claim management)</w:t>
            </w:r>
          </w:p>
        </w:tc>
      </w:tr>
      <w:tr w:rsidR="00611A84" w:rsidRPr="00C926B2" w14:paraId="2E69A077" w14:textId="77777777" w:rsidTr="00E661EC">
        <w:trPr>
          <w:trHeight w:val="850"/>
        </w:trPr>
        <w:tc>
          <w:tcPr>
            <w:tcW w:w="1271" w:type="dxa"/>
            <w:shd w:val="clear" w:color="000000" w:fill="B4C6E7"/>
          </w:tcPr>
          <w:p w14:paraId="7FC4A3B6"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b/>
                <w:bCs/>
                <w:sz w:val="24"/>
                <w:szCs w:val="24"/>
              </w:rPr>
              <w:t>Level 3</w:t>
            </w:r>
          </w:p>
        </w:tc>
        <w:tc>
          <w:tcPr>
            <w:tcW w:w="1697" w:type="dxa"/>
            <w:shd w:val="clear" w:color="000000" w:fill="B4C6E7"/>
            <w:hideMark/>
          </w:tcPr>
          <w:p w14:paraId="35C97AFF"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576" w:type="dxa"/>
            <w:shd w:val="clear" w:color="000000" w:fill="B4C6E7"/>
            <w:hideMark/>
          </w:tcPr>
          <w:p w14:paraId="0D806879"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257" w:type="dxa"/>
            <w:shd w:val="clear" w:color="000000" w:fill="B4C6E7"/>
            <w:hideMark/>
          </w:tcPr>
          <w:p w14:paraId="1234A9A6" w14:textId="3C2918D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483" w:type="dxa"/>
            <w:shd w:val="clear" w:color="000000" w:fill="B4C6E7"/>
            <w:hideMark/>
          </w:tcPr>
          <w:p w14:paraId="095D07EB"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 xml:space="preserve">Courier associate </w:t>
            </w:r>
            <w:r w:rsidRPr="00C926B2">
              <w:rPr>
                <w:rFonts w:ascii="Arial" w:eastAsia="Times New Roman" w:hAnsi="Arial" w:cs="Arial"/>
                <w:sz w:val="24"/>
                <w:szCs w:val="24"/>
              </w:rPr>
              <w:br/>
              <w:t>(Pickup and delivery)</w:t>
            </w:r>
          </w:p>
        </w:tc>
        <w:tc>
          <w:tcPr>
            <w:tcW w:w="1483" w:type="dxa"/>
            <w:shd w:val="clear" w:color="000000" w:fill="B4C6E7"/>
            <w:hideMark/>
          </w:tcPr>
          <w:p w14:paraId="51058834"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 xml:space="preserve">Courier associate </w:t>
            </w:r>
            <w:r w:rsidRPr="00C926B2">
              <w:rPr>
                <w:rFonts w:ascii="Arial" w:eastAsia="Times New Roman" w:hAnsi="Arial" w:cs="Arial"/>
                <w:sz w:val="24"/>
                <w:szCs w:val="24"/>
              </w:rPr>
              <w:br/>
              <w:t>(Mail handling, sorting, shipment bagging)</w:t>
            </w:r>
          </w:p>
        </w:tc>
        <w:tc>
          <w:tcPr>
            <w:tcW w:w="2043" w:type="dxa"/>
            <w:shd w:val="clear" w:color="000000" w:fill="B4C6E7"/>
            <w:hideMark/>
          </w:tcPr>
          <w:p w14:paraId="5C4717D1" w14:textId="77777777" w:rsidR="00611A84" w:rsidRPr="00C926B2" w:rsidRDefault="00611A84" w:rsidP="00E661EC">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r>
      <w:tr w:rsidR="00611A84" w:rsidRPr="00C926B2" w14:paraId="5100343C" w14:textId="77777777" w:rsidTr="004F4310">
        <w:trPr>
          <w:trHeight w:val="289"/>
        </w:trPr>
        <w:tc>
          <w:tcPr>
            <w:tcW w:w="1271" w:type="dxa"/>
            <w:shd w:val="clear" w:color="000000" w:fill="FFE699"/>
            <w:vAlign w:val="center"/>
          </w:tcPr>
          <w:p w14:paraId="253DD285"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b/>
                <w:bCs/>
                <w:sz w:val="24"/>
                <w:szCs w:val="24"/>
              </w:rPr>
              <w:t>Level 2</w:t>
            </w:r>
          </w:p>
        </w:tc>
        <w:tc>
          <w:tcPr>
            <w:tcW w:w="1697" w:type="dxa"/>
            <w:shd w:val="clear" w:color="000000" w:fill="FFE699"/>
            <w:vAlign w:val="bottom"/>
            <w:hideMark/>
          </w:tcPr>
          <w:p w14:paraId="4FC1F143"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576" w:type="dxa"/>
            <w:shd w:val="clear" w:color="000000" w:fill="FFE699"/>
            <w:vAlign w:val="bottom"/>
            <w:hideMark/>
          </w:tcPr>
          <w:p w14:paraId="5E5172FA"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257" w:type="dxa"/>
            <w:shd w:val="clear" w:color="000000" w:fill="FFE699"/>
            <w:vAlign w:val="bottom"/>
            <w:hideMark/>
          </w:tcPr>
          <w:p w14:paraId="75B4C047"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483" w:type="dxa"/>
            <w:shd w:val="clear" w:color="000000" w:fill="FFE699"/>
            <w:vAlign w:val="bottom"/>
            <w:hideMark/>
          </w:tcPr>
          <w:p w14:paraId="32414D5E"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483" w:type="dxa"/>
            <w:shd w:val="clear" w:color="000000" w:fill="FFE699"/>
            <w:vAlign w:val="bottom"/>
            <w:hideMark/>
          </w:tcPr>
          <w:p w14:paraId="0E41E671"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2043" w:type="dxa"/>
            <w:shd w:val="clear" w:color="000000" w:fill="FFE699"/>
            <w:vAlign w:val="bottom"/>
            <w:hideMark/>
          </w:tcPr>
          <w:p w14:paraId="113247FB"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r>
      <w:tr w:rsidR="00611A84" w:rsidRPr="00C926B2" w14:paraId="33CCE97E" w14:textId="77777777" w:rsidTr="004F4310">
        <w:trPr>
          <w:trHeight w:val="260"/>
        </w:trPr>
        <w:tc>
          <w:tcPr>
            <w:tcW w:w="1271" w:type="dxa"/>
            <w:shd w:val="clear" w:color="000000" w:fill="DBDBDB"/>
            <w:vAlign w:val="center"/>
          </w:tcPr>
          <w:p w14:paraId="0FE0C9A7" w14:textId="77777777" w:rsidR="00611A84" w:rsidRPr="00C926B2" w:rsidRDefault="00611A84" w:rsidP="00FF5A51">
            <w:pPr>
              <w:spacing w:after="0" w:line="240" w:lineRule="auto"/>
              <w:jc w:val="center"/>
              <w:rPr>
                <w:rFonts w:ascii="Arial" w:eastAsia="Times New Roman" w:hAnsi="Arial" w:cs="Arial"/>
                <w:sz w:val="24"/>
                <w:szCs w:val="24"/>
              </w:rPr>
            </w:pPr>
            <w:r w:rsidRPr="00C926B2">
              <w:rPr>
                <w:rFonts w:ascii="Arial" w:eastAsia="Times New Roman" w:hAnsi="Arial" w:cs="Arial"/>
                <w:b/>
                <w:bCs/>
                <w:sz w:val="24"/>
                <w:szCs w:val="24"/>
              </w:rPr>
              <w:t>Level 1</w:t>
            </w:r>
          </w:p>
        </w:tc>
        <w:tc>
          <w:tcPr>
            <w:tcW w:w="1697" w:type="dxa"/>
            <w:shd w:val="clear" w:color="000000" w:fill="DBDBDB"/>
            <w:vAlign w:val="bottom"/>
            <w:hideMark/>
          </w:tcPr>
          <w:p w14:paraId="3DA4B5B4"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576" w:type="dxa"/>
            <w:shd w:val="clear" w:color="000000" w:fill="DBDBDB"/>
            <w:vAlign w:val="bottom"/>
            <w:hideMark/>
          </w:tcPr>
          <w:p w14:paraId="72DB9068"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257" w:type="dxa"/>
            <w:shd w:val="clear" w:color="000000" w:fill="DBDBDB"/>
            <w:vAlign w:val="bottom"/>
            <w:hideMark/>
          </w:tcPr>
          <w:p w14:paraId="6C3FD3B3" w14:textId="47FDF842"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483" w:type="dxa"/>
            <w:shd w:val="clear" w:color="000000" w:fill="DBDBDB"/>
            <w:vAlign w:val="bottom"/>
            <w:hideMark/>
          </w:tcPr>
          <w:p w14:paraId="67A965D9"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1483" w:type="dxa"/>
            <w:shd w:val="clear" w:color="000000" w:fill="DBDBDB"/>
            <w:vAlign w:val="bottom"/>
            <w:hideMark/>
          </w:tcPr>
          <w:p w14:paraId="68B51E5B"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c>
          <w:tcPr>
            <w:tcW w:w="2043" w:type="dxa"/>
            <w:shd w:val="clear" w:color="000000" w:fill="DBDBDB"/>
            <w:vAlign w:val="bottom"/>
            <w:hideMark/>
          </w:tcPr>
          <w:p w14:paraId="075A71D0" w14:textId="77777777" w:rsidR="00611A84" w:rsidRPr="00C926B2" w:rsidRDefault="00611A84" w:rsidP="00FF5A51">
            <w:pPr>
              <w:spacing w:after="0" w:line="240" w:lineRule="auto"/>
              <w:rPr>
                <w:rFonts w:ascii="Arial" w:eastAsia="Times New Roman" w:hAnsi="Arial" w:cs="Arial"/>
                <w:sz w:val="24"/>
                <w:szCs w:val="24"/>
              </w:rPr>
            </w:pPr>
            <w:r w:rsidRPr="00C926B2">
              <w:rPr>
                <w:rFonts w:ascii="Arial" w:eastAsia="Times New Roman" w:hAnsi="Arial" w:cs="Arial"/>
                <w:sz w:val="24"/>
                <w:szCs w:val="24"/>
              </w:rPr>
              <w:t> </w:t>
            </w:r>
          </w:p>
        </w:tc>
      </w:tr>
    </w:tbl>
    <w:p w14:paraId="572651B3" w14:textId="77777777" w:rsidR="00611A84" w:rsidRPr="00C926B2" w:rsidRDefault="00611A84" w:rsidP="00611A84">
      <w:pPr>
        <w:spacing w:after="3" w:line="263" w:lineRule="auto"/>
        <w:ind w:left="-5" w:hanging="10"/>
        <w:rPr>
          <w:rFonts w:ascii="Arial" w:eastAsia="Arial" w:hAnsi="Arial" w:cs="Arial"/>
          <w:sz w:val="24"/>
          <w:szCs w:val="24"/>
        </w:rPr>
      </w:pPr>
    </w:p>
    <w:bookmarkEnd w:id="1"/>
    <w:p w14:paraId="74193271" w14:textId="0CBF381A" w:rsidR="00611A84" w:rsidRDefault="00611A84" w:rsidP="00611A84">
      <w:pPr>
        <w:spacing w:after="3" w:line="263" w:lineRule="auto"/>
        <w:ind w:left="-5" w:hanging="10"/>
        <w:rPr>
          <w:rFonts w:ascii="Arial" w:eastAsia="Arial" w:hAnsi="Arial" w:cs="Arial"/>
          <w:sz w:val="24"/>
          <w:szCs w:val="24"/>
        </w:rPr>
      </w:pPr>
    </w:p>
    <w:p w14:paraId="1ED7E323" w14:textId="6847AAE6" w:rsidR="00625BFE" w:rsidRDefault="00625BFE" w:rsidP="00611A84">
      <w:pPr>
        <w:spacing w:after="3" w:line="263" w:lineRule="auto"/>
        <w:ind w:left="-5" w:hanging="10"/>
        <w:rPr>
          <w:rFonts w:ascii="Arial" w:eastAsia="Arial" w:hAnsi="Arial" w:cs="Arial"/>
          <w:sz w:val="24"/>
          <w:szCs w:val="24"/>
        </w:rPr>
      </w:pPr>
    </w:p>
    <w:p w14:paraId="2074277A" w14:textId="53BB7AEA" w:rsidR="00625BFE" w:rsidRDefault="00625BFE" w:rsidP="00611A84">
      <w:pPr>
        <w:spacing w:after="3" w:line="263" w:lineRule="auto"/>
        <w:ind w:left="-5" w:hanging="10"/>
        <w:rPr>
          <w:rFonts w:ascii="Arial" w:eastAsia="Arial" w:hAnsi="Arial" w:cs="Arial"/>
          <w:sz w:val="24"/>
          <w:szCs w:val="24"/>
        </w:rPr>
      </w:pPr>
    </w:p>
    <w:p w14:paraId="5A673E0B" w14:textId="495AF715" w:rsidR="00625BFE" w:rsidRDefault="00625BFE" w:rsidP="00611A84">
      <w:pPr>
        <w:spacing w:after="3" w:line="263" w:lineRule="auto"/>
        <w:ind w:left="-5" w:hanging="10"/>
        <w:rPr>
          <w:rFonts w:ascii="Arial" w:eastAsia="Arial" w:hAnsi="Arial" w:cs="Arial"/>
          <w:sz w:val="24"/>
          <w:szCs w:val="24"/>
        </w:rPr>
      </w:pPr>
    </w:p>
    <w:p w14:paraId="41C5C0C3" w14:textId="7EA9F0F9" w:rsidR="00625BFE" w:rsidRDefault="00625BFE" w:rsidP="00611A84">
      <w:pPr>
        <w:spacing w:after="3" w:line="263" w:lineRule="auto"/>
        <w:ind w:left="-5" w:hanging="10"/>
        <w:rPr>
          <w:rFonts w:ascii="Arial" w:eastAsia="Arial" w:hAnsi="Arial" w:cs="Arial"/>
          <w:sz w:val="24"/>
          <w:szCs w:val="24"/>
        </w:rPr>
      </w:pPr>
    </w:p>
    <w:p w14:paraId="28B76727" w14:textId="77777777" w:rsidR="00625BFE" w:rsidRPr="00C926B2" w:rsidRDefault="00625BFE" w:rsidP="00625BFE">
      <w:pPr>
        <w:pStyle w:val="Caption"/>
        <w:keepNext/>
        <w:rPr>
          <w:rFonts w:ascii="Arial" w:hAnsi="Arial" w:cs="Arial"/>
          <w:sz w:val="24"/>
          <w:szCs w:val="24"/>
        </w:rPr>
      </w:pPr>
      <w:r w:rsidRPr="00C926B2">
        <w:rPr>
          <w:rFonts w:ascii="Arial" w:hAnsi="Arial" w:cs="Arial"/>
          <w:sz w:val="24"/>
          <w:szCs w:val="24"/>
        </w:rPr>
        <w:t>Figure 2: Career progression path for Courier Executive - Operations</w:t>
      </w:r>
    </w:p>
    <w:p w14:paraId="588E7DA9" w14:textId="5D19F1C4" w:rsidR="00625BFE" w:rsidRDefault="00625BFE" w:rsidP="00611A84">
      <w:pPr>
        <w:spacing w:after="3" w:line="263" w:lineRule="auto"/>
        <w:ind w:left="-5" w:hanging="10"/>
        <w:rPr>
          <w:rFonts w:ascii="Arial" w:eastAsia="Arial" w:hAnsi="Arial" w:cs="Arial"/>
          <w:sz w:val="24"/>
          <w:szCs w:val="24"/>
        </w:rPr>
      </w:pPr>
    </w:p>
    <w:p w14:paraId="7A7DE1C2" w14:textId="12C48181" w:rsidR="00625BFE" w:rsidRDefault="00625BFE" w:rsidP="00625BFE">
      <w:pPr>
        <w:spacing w:after="3" w:line="263" w:lineRule="auto"/>
        <w:rPr>
          <w:rFonts w:ascii="Arial" w:eastAsia="Arial" w:hAnsi="Arial" w:cs="Arial"/>
          <w:sz w:val="24"/>
          <w:szCs w:val="24"/>
        </w:rPr>
      </w:pPr>
      <w:r>
        <w:rPr>
          <w:rFonts w:ascii="Arial" w:hAnsi="Arial" w:cs="Arial"/>
          <w:noProof/>
          <w:sz w:val="24"/>
          <w:szCs w:val="24"/>
        </w:rPr>
        <mc:AlternateContent>
          <mc:Choice Requires="wpc">
            <w:drawing>
              <wp:anchor distT="0" distB="0" distL="114300" distR="114300" simplePos="0" relativeHeight="251662336" behindDoc="0" locked="0" layoutInCell="1" allowOverlap="1" wp14:anchorId="751B33BB" wp14:editId="310D18F5">
                <wp:simplePos x="0" y="0"/>
                <wp:positionH relativeFrom="column">
                  <wp:posOffset>-45720</wp:posOffset>
                </wp:positionH>
                <wp:positionV relativeFrom="paragraph">
                  <wp:posOffset>184785</wp:posOffset>
                </wp:positionV>
                <wp:extent cx="5731510" cy="4138930"/>
                <wp:effectExtent l="0" t="0" r="0" b="0"/>
                <wp:wrapNone/>
                <wp:docPr id="1281504430" name="Canvas 128150443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106045" y="240030"/>
                            <a:ext cx="5500370" cy="58547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Freeform 6"/>
                        <wps:cNvSpPr>
                          <a:spLocks noEditPoints="1"/>
                        </wps:cNvSpPr>
                        <wps:spPr bwMode="auto">
                          <a:xfrm>
                            <a:off x="99060" y="233045"/>
                            <a:ext cx="5514975" cy="600075"/>
                          </a:xfrm>
                          <a:custGeom>
                            <a:avLst/>
                            <a:gdLst>
                              <a:gd name="T0" fmla="*/ 0 w 23664"/>
                              <a:gd name="T1" fmla="*/ 2096 h 2576"/>
                              <a:gd name="T2" fmla="*/ 0 w 23664"/>
                              <a:gd name="T3" fmla="*/ 1200 h 2576"/>
                              <a:gd name="T4" fmla="*/ 0 w 23664"/>
                              <a:gd name="T5" fmla="*/ 304 h 2576"/>
                              <a:gd name="T6" fmla="*/ 656 w 23664"/>
                              <a:gd name="T7" fmla="*/ 0 h 2576"/>
                              <a:gd name="T8" fmla="*/ 1552 w 23664"/>
                              <a:gd name="T9" fmla="*/ 0 h 2576"/>
                              <a:gd name="T10" fmla="*/ 2448 w 23664"/>
                              <a:gd name="T11" fmla="*/ 0 h 2576"/>
                              <a:gd name="T12" fmla="*/ 3344 w 23664"/>
                              <a:gd name="T13" fmla="*/ 0 h 2576"/>
                              <a:gd name="T14" fmla="*/ 4240 w 23664"/>
                              <a:gd name="T15" fmla="*/ 0 h 2576"/>
                              <a:gd name="T16" fmla="*/ 5136 w 23664"/>
                              <a:gd name="T17" fmla="*/ 0 h 2576"/>
                              <a:gd name="T18" fmla="*/ 6032 w 23664"/>
                              <a:gd name="T19" fmla="*/ 0 h 2576"/>
                              <a:gd name="T20" fmla="*/ 6928 w 23664"/>
                              <a:gd name="T21" fmla="*/ 0 h 2576"/>
                              <a:gd name="T22" fmla="*/ 7824 w 23664"/>
                              <a:gd name="T23" fmla="*/ 0 h 2576"/>
                              <a:gd name="T24" fmla="*/ 8720 w 23664"/>
                              <a:gd name="T25" fmla="*/ 0 h 2576"/>
                              <a:gd name="T26" fmla="*/ 9616 w 23664"/>
                              <a:gd name="T27" fmla="*/ 0 h 2576"/>
                              <a:gd name="T28" fmla="*/ 10512 w 23664"/>
                              <a:gd name="T29" fmla="*/ 0 h 2576"/>
                              <a:gd name="T30" fmla="*/ 11408 w 23664"/>
                              <a:gd name="T31" fmla="*/ 0 h 2576"/>
                              <a:gd name="T32" fmla="*/ 12304 w 23664"/>
                              <a:gd name="T33" fmla="*/ 0 h 2576"/>
                              <a:gd name="T34" fmla="*/ 13200 w 23664"/>
                              <a:gd name="T35" fmla="*/ 0 h 2576"/>
                              <a:gd name="T36" fmla="*/ 14096 w 23664"/>
                              <a:gd name="T37" fmla="*/ 0 h 2576"/>
                              <a:gd name="T38" fmla="*/ 14992 w 23664"/>
                              <a:gd name="T39" fmla="*/ 0 h 2576"/>
                              <a:gd name="T40" fmla="*/ 15888 w 23664"/>
                              <a:gd name="T41" fmla="*/ 0 h 2576"/>
                              <a:gd name="T42" fmla="*/ 16784 w 23664"/>
                              <a:gd name="T43" fmla="*/ 0 h 2576"/>
                              <a:gd name="T44" fmla="*/ 17680 w 23664"/>
                              <a:gd name="T45" fmla="*/ 0 h 2576"/>
                              <a:gd name="T46" fmla="*/ 18576 w 23664"/>
                              <a:gd name="T47" fmla="*/ 0 h 2576"/>
                              <a:gd name="T48" fmla="*/ 19472 w 23664"/>
                              <a:gd name="T49" fmla="*/ 0 h 2576"/>
                              <a:gd name="T50" fmla="*/ 20368 w 23664"/>
                              <a:gd name="T51" fmla="*/ 0 h 2576"/>
                              <a:gd name="T52" fmla="*/ 21264 w 23664"/>
                              <a:gd name="T53" fmla="*/ 0 h 2576"/>
                              <a:gd name="T54" fmla="*/ 22160 w 23664"/>
                              <a:gd name="T55" fmla="*/ 0 h 2576"/>
                              <a:gd name="T56" fmla="*/ 23056 w 23664"/>
                              <a:gd name="T57" fmla="*/ 0 h 2576"/>
                              <a:gd name="T58" fmla="*/ 23664 w 23664"/>
                              <a:gd name="T59" fmla="*/ 352 h 2576"/>
                              <a:gd name="T60" fmla="*/ 23664 w 23664"/>
                              <a:gd name="T61" fmla="*/ 1248 h 2576"/>
                              <a:gd name="T62" fmla="*/ 23664 w 23664"/>
                              <a:gd name="T63" fmla="*/ 2144 h 2576"/>
                              <a:gd name="T64" fmla="*/ 23136 w 23664"/>
                              <a:gd name="T65" fmla="*/ 2576 h 2576"/>
                              <a:gd name="T66" fmla="*/ 22240 w 23664"/>
                              <a:gd name="T67" fmla="*/ 2576 h 2576"/>
                              <a:gd name="T68" fmla="*/ 21344 w 23664"/>
                              <a:gd name="T69" fmla="*/ 2576 h 2576"/>
                              <a:gd name="T70" fmla="*/ 20448 w 23664"/>
                              <a:gd name="T71" fmla="*/ 2576 h 2576"/>
                              <a:gd name="T72" fmla="*/ 19552 w 23664"/>
                              <a:gd name="T73" fmla="*/ 2576 h 2576"/>
                              <a:gd name="T74" fmla="*/ 18656 w 23664"/>
                              <a:gd name="T75" fmla="*/ 2576 h 2576"/>
                              <a:gd name="T76" fmla="*/ 17760 w 23664"/>
                              <a:gd name="T77" fmla="*/ 2576 h 2576"/>
                              <a:gd name="T78" fmla="*/ 16864 w 23664"/>
                              <a:gd name="T79" fmla="*/ 2576 h 2576"/>
                              <a:gd name="T80" fmla="*/ 15968 w 23664"/>
                              <a:gd name="T81" fmla="*/ 2576 h 2576"/>
                              <a:gd name="T82" fmla="*/ 15072 w 23664"/>
                              <a:gd name="T83" fmla="*/ 2576 h 2576"/>
                              <a:gd name="T84" fmla="*/ 14176 w 23664"/>
                              <a:gd name="T85" fmla="*/ 2576 h 2576"/>
                              <a:gd name="T86" fmla="*/ 13280 w 23664"/>
                              <a:gd name="T87" fmla="*/ 2576 h 2576"/>
                              <a:gd name="T88" fmla="*/ 12384 w 23664"/>
                              <a:gd name="T89" fmla="*/ 2576 h 2576"/>
                              <a:gd name="T90" fmla="*/ 11488 w 23664"/>
                              <a:gd name="T91" fmla="*/ 2576 h 2576"/>
                              <a:gd name="T92" fmla="*/ 10592 w 23664"/>
                              <a:gd name="T93" fmla="*/ 2576 h 2576"/>
                              <a:gd name="T94" fmla="*/ 9696 w 23664"/>
                              <a:gd name="T95" fmla="*/ 2576 h 2576"/>
                              <a:gd name="T96" fmla="*/ 8800 w 23664"/>
                              <a:gd name="T97" fmla="*/ 2576 h 2576"/>
                              <a:gd name="T98" fmla="*/ 7904 w 23664"/>
                              <a:gd name="T99" fmla="*/ 2576 h 2576"/>
                              <a:gd name="T100" fmla="*/ 7008 w 23664"/>
                              <a:gd name="T101" fmla="*/ 2576 h 2576"/>
                              <a:gd name="T102" fmla="*/ 6112 w 23664"/>
                              <a:gd name="T103" fmla="*/ 2576 h 2576"/>
                              <a:gd name="T104" fmla="*/ 5216 w 23664"/>
                              <a:gd name="T105" fmla="*/ 2576 h 2576"/>
                              <a:gd name="T106" fmla="*/ 4320 w 23664"/>
                              <a:gd name="T107" fmla="*/ 2576 h 2576"/>
                              <a:gd name="T108" fmla="*/ 3424 w 23664"/>
                              <a:gd name="T109" fmla="*/ 2576 h 2576"/>
                              <a:gd name="T110" fmla="*/ 2528 w 23664"/>
                              <a:gd name="T111" fmla="*/ 2576 h 2576"/>
                              <a:gd name="T112" fmla="*/ 1632 w 23664"/>
                              <a:gd name="T113" fmla="*/ 2576 h 2576"/>
                              <a:gd name="T114" fmla="*/ 736 w 23664"/>
                              <a:gd name="T115" fmla="*/ 2576 h 25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23664" h="2576">
                                <a:moveTo>
                                  <a:pt x="0" y="2544"/>
                                </a:moveTo>
                                <a:lnTo>
                                  <a:pt x="0" y="2288"/>
                                </a:lnTo>
                                <a:lnTo>
                                  <a:pt x="64" y="2288"/>
                                </a:lnTo>
                                <a:lnTo>
                                  <a:pt x="64" y="2544"/>
                                </a:lnTo>
                                <a:lnTo>
                                  <a:pt x="0" y="2544"/>
                                </a:lnTo>
                                <a:close/>
                                <a:moveTo>
                                  <a:pt x="0" y="2096"/>
                                </a:moveTo>
                                <a:lnTo>
                                  <a:pt x="0" y="1840"/>
                                </a:lnTo>
                                <a:lnTo>
                                  <a:pt x="64" y="1840"/>
                                </a:lnTo>
                                <a:lnTo>
                                  <a:pt x="64" y="2096"/>
                                </a:lnTo>
                                <a:lnTo>
                                  <a:pt x="0" y="2096"/>
                                </a:lnTo>
                                <a:close/>
                                <a:moveTo>
                                  <a:pt x="0" y="1648"/>
                                </a:moveTo>
                                <a:lnTo>
                                  <a:pt x="0" y="1392"/>
                                </a:lnTo>
                                <a:lnTo>
                                  <a:pt x="64" y="1392"/>
                                </a:lnTo>
                                <a:lnTo>
                                  <a:pt x="64" y="1648"/>
                                </a:lnTo>
                                <a:lnTo>
                                  <a:pt x="0" y="1648"/>
                                </a:lnTo>
                                <a:close/>
                                <a:moveTo>
                                  <a:pt x="0" y="1200"/>
                                </a:moveTo>
                                <a:lnTo>
                                  <a:pt x="0" y="944"/>
                                </a:lnTo>
                                <a:lnTo>
                                  <a:pt x="64" y="944"/>
                                </a:lnTo>
                                <a:lnTo>
                                  <a:pt x="64" y="1200"/>
                                </a:lnTo>
                                <a:lnTo>
                                  <a:pt x="0" y="1200"/>
                                </a:lnTo>
                                <a:close/>
                                <a:moveTo>
                                  <a:pt x="0" y="752"/>
                                </a:moveTo>
                                <a:lnTo>
                                  <a:pt x="0" y="496"/>
                                </a:lnTo>
                                <a:lnTo>
                                  <a:pt x="64" y="496"/>
                                </a:lnTo>
                                <a:lnTo>
                                  <a:pt x="64" y="752"/>
                                </a:lnTo>
                                <a:lnTo>
                                  <a:pt x="0" y="752"/>
                                </a:lnTo>
                                <a:close/>
                                <a:moveTo>
                                  <a:pt x="0" y="304"/>
                                </a:moveTo>
                                <a:lnTo>
                                  <a:pt x="0" y="48"/>
                                </a:lnTo>
                                <a:lnTo>
                                  <a:pt x="64" y="48"/>
                                </a:lnTo>
                                <a:lnTo>
                                  <a:pt x="64" y="304"/>
                                </a:lnTo>
                                <a:lnTo>
                                  <a:pt x="0" y="304"/>
                                </a:lnTo>
                                <a:close/>
                                <a:moveTo>
                                  <a:pt x="208" y="0"/>
                                </a:moveTo>
                                <a:lnTo>
                                  <a:pt x="464" y="0"/>
                                </a:lnTo>
                                <a:lnTo>
                                  <a:pt x="464" y="64"/>
                                </a:lnTo>
                                <a:lnTo>
                                  <a:pt x="208" y="64"/>
                                </a:lnTo>
                                <a:lnTo>
                                  <a:pt x="208" y="0"/>
                                </a:lnTo>
                                <a:close/>
                                <a:moveTo>
                                  <a:pt x="656" y="0"/>
                                </a:moveTo>
                                <a:lnTo>
                                  <a:pt x="912" y="0"/>
                                </a:lnTo>
                                <a:lnTo>
                                  <a:pt x="912" y="64"/>
                                </a:lnTo>
                                <a:lnTo>
                                  <a:pt x="656" y="64"/>
                                </a:lnTo>
                                <a:lnTo>
                                  <a:pt x="656" y="0"/>
                                </a:lnTo>
                                <a:close/>
                                <a:moveTo>
                                  <a:pt x="1104" y="0"/>
                                </a:moveTo>
                                <a:lnTo>
                                  <a:pt x="1360" y="0"/>
                                </a:lnTo>
                                <a:lnTo>
                                  <a:pt x="1360" y="64"/>
                                </a:lnTo>
                                <a:lnTo>
                                  <a:pt x="1104" y="64"/>
                                </a:lnTo>
                                <a:lnTo>
                                  <a:pt x="1104" y="0"/>
                                </a:lnTo>
                                <a:close/>
                                <a:moveTo>
                                  <a:pt x="1552" y="0"/>
                                </a:moveTo>
                                <a:lnTo>
                                  <a:pt x="1808" y="0"/>
                                </a:lnTo>
                                <a:lnTo>
                                  <a:pt x="1808" y="64"/>
                                </a:lnTo>
                                <a:lnTo>
                                  <a:pt x="1552" y="64"/>
                                </a:lnTo>
                                <a:lnTo>
                                  <a:pt x="1552" y="0"/>
                                </a:lnTo>
                                <a:close/>
                                <a:moveTo>
                                  <a:pt x="2000" y="0"/>
                                </a:moveTo>
                                <a:lnTo>
                                  <a:pt x="2256" y="0"/>
                                </a:lnTo>
                                <a:lnTo>
                                  <a:pt x="2256" y="64"/>
                                </a:lnTo>
                                <a:lnTo>
                                  <a:pt x="2000" y="64"/>
                                </a:lnTo>
                                <a:lnTo>
                                  <a:pt x="2000" y="0"/>
                                </a:lnTo>
                                <a:close/>
                                <a:moveTo>
                                  <a:pt x="2448" y="0"/>
                                </a:moveTo>
                                <a:lnTo>
                                  <a:pt x="2704" y="0"/>
                                </a:lnTo>
                                <a:lnTo>
                                  <a:pt x="2704" y="64"/>
                                </a:lnTo>
                                <a:lnTo>
                                  <a:pt x="2448" y="64"/>
                                </a:lnTo>
                                <a:lnTo>
                                  <a:pt x="2448" y="0"/>
                                </a:lnTo>
                                <a:close/>
                                <a:moveTo>
                                  <a:pt x="2896" y="0"/>
                                </a:moveTo>
                                <a:lnTo>
                                  <a:pt x="3152" y="0"/>
                                </a:lnTo>
                                <a:lnTo>
                                  <a:pt x="3152" y="64"/>
                                </a:lnTo>
                                <a:lnTo>
                                  <a:pt x="2896" y="64"/>
                                </a:lnTo>
                                <a:lnTo>
                                  <a:pt x="2896" y="0"/>
                                </a:lnTo>
                                <a:close/>
                                <a:moveTo>
                                  <a:pt x="3344" y="0"/>
                                </a:moveTo>
                                <a:lnTo>
                                  <a:pt x="3600" y="0"/>
                                </a:lnTo>
                                <a:lnTo>
                                  <a:pt x="3600" y="64"/>
                                </a:lnTo>
                                <a:lnTo>
                                  <a:pt x="3344" y="64"/>
                                </a:lnTo>
                                <a:lnTo>
                                  <a:pt x="3344" y="0"/>
                                </a:lnTo>
                                <a:close/>
                                <a:moveTo>
                                  <a:pt x="3792" y="0"/>
                                </a:moveTo>
                                <a:lnTo>
                                  <a:pt x="4048" y="0"/>
                                </a:lnTo>
                                <a:lnTo>
                                  <a:pt x="4048" y="64"/>
                                </a:lnTo>
                                <a:lnTo>
                                  <a:pt x="3792" y="64"/>
                                </a:lnTo>
                                <a:lnTo>
                                  <a:pt x="3792" y="0"/>
                                </a:lnTo>
                                <a:close/>
                                <a:moveTo>
                                  <a:pt x="4240" y="0"/>
                                </a:moveTo>
                                <a:lnTo>
                                  <a:pt x="4496" y="0"/>
                                </a:lnTo>
                                <a:lnTo>
                                  <a:pt x="4496" y="64"/>
                                </a:lnTo>
                                <a:lnTo>
                                  <a:pt x="4240" y="64"/>
                                </a:lnTo>
                                <a:lnTo>
                                  <a:pt x="4240" y="0"/>
                                </a:lnTo>
                                <a:close/>
                                <a:moveTo>
                                  <a:pt x="4688" y="0"/>
                                </a:moveTo>
                                <a:lnTo>
                                  <a:pt x="4944" y="0"/>
                                </a:lnTo>
                                <a:lnTo>
                                  <a:pt x="4944" y="64"/>
                                </a:lnTo>
                                <a:lnTo>
                                  <a:pt x="4688" y="64"/>
                                </a:lnTo>
                                <a:lnTo>
                                  <a:pt x="4688" y="0"/>
                                </a:lnTo>
                                <a:close/>
                                <a:moveTo>
                                  <a:pt x="5136" y="0"/>
                                </a:moveTo>
                                <a:lnTo>
                                  <a:pt x="5392" y="0"/>
                                </a:lnTo>
                                <a:lnTo>
                                  <a:pt x="5392" y="64"/>
                                </a:lnTo>
                                <a:lnTo>
                                  <a:pt x="5136" y="64"/>
                                </a:lnTo>
                                <a:lnTo>
                                  <a:pt x="5136" y="0"/>
                                </a:lnTo>
                                <a:close/>
                                <a:moveTo>
                                  <a:pt x="5584" y="0"/>
                                </a:moveTo>
                                <a:lnTo>
                                  <a:pt x="5840" y="0"/>
                                </a:lnTo>
                                <a:lnTo>
                                  <a:pt x="5840" y="64"/>
                                </a:lnTo>
                                <a:lnTo>
                                  <a:pt x="5584" y="64"/>
                                </a:lnTo>
                                <a:lnTo>
                                  <a:pt x="5584" y="0"/>
                                </a:lnTo>
                                <a:close/>
                                <a:moveTo>
                                  <a:pt x="6032" y="0"/>
                                </a:moveTo>
                                <a:lnTo>
                                  <a:pt x="6288" y="0"/>
                                </a:lnTo>
                                <a:lnTo>
                                  <a:pt x="6288" y="64"/>
                                </a:lnTo>
                                <a:lnTo>
                                  <a:pt x="6032" y="64"/>
                                </a:lnTo>
                                <a:lnTo>
                                  <a:pt x="6032" y="0"/>
                                </a:lnTo>
                                <a:close/>
                                <a:moveTo>
                                  <a:pt x="6480" y="0"/>
                                </a:moveTo>
                                <a:lnTo>
                                  <a:pt x="6736" y="0"/>
                                </a:lnTo>
                                <a:lnTo>
                                  <a:pt x="6736" y="64"/>
                                </a:lnTo>
                                <a:lnTo>
                                  <a:pt x="6480" y="64"/>
                                </a:lnTo>
                                <a:lnTo>
                                  <a:pt x="6480" y="0"/>
                                </a:lnTo>
                                <a:close/>
                                <a:moveTo>
                                  <a:pt x="6928" y="0"/>
                                </a:moveTo>
                                <a:lnTo>
                                  <a:pt x="7184" y="0"/>
                                </a:lnTo>
                                <a:lnTo>
                                  <a:pt x="7184" y="64"/>
                                </a:lnTo>
                                <a:lnTo>
                                  <a:pt x="6928" y="64"/>
                                </a:lnTo>
                                <a:lnTo>
                                  <a:pt x="6928" y="0"/>
                                </a:lnTo>
                                <a:close/>
                                <a:moveTo>
                                  <a:pt x="7376" y="0"/>
                                </a:moveTo>
                                <a:lnTo>
                                  <a:pt x="7632" y="0"/>
                                </a:lnTo>
                                <a:lnTo>
                                  <a:pt x="7632" y="64"/>
                                </a:lnTo>
                                <a:lnTo>
                                  <a:pt x="7376" y="64"/>
                                </a:lnTo>
                                <a:lnTo>
                                  <a:pt x="7376" y="0"/>
                                </a:lnTo>
                                <a:close/>
                                <a:moveTo>
                                  <a:pt x="7824" y="0"/>
                                </a:moveTo>
                                <a:lnTo>
                                  <a:pt x="8080" y="0"/>
                                </a:lnTo>
                                <a:lnTo>
                                  <a:pt x="8080" y="64"/>
                                </a:lnTo>
                                <a:lnTo>
                                  <a:pt x="7824" y="64"/>
                                </a:lnTo>
                                <a:lnTo>
                                  <a:pt x="7824" y="0"/>
                                </a:lnTo>
                                <a:close/>
                                <a:moveTo>
                                  <a:pt x="8272" y="0"/>
                                </a:moveTo>
                                <a:lnTo>
                                  <a:pt x="8528" y="0"/>
                                </a:lnTo>
                                <a:lnTo>
                                  <a:pt x="8528" y="64"/>
                                </a:lnTo>
                                <a:lnTo>
                                  <a:pt x="8272" y="64"/>
                                </a:lnTo>
                                <a:lnTo>
                                  <a:pt x="8272" y="0"/>
                                </a:lnTo>
                                <a:close/>
                                <a:moveTo>
                                  <a:pt x="8720" y="0"/>
                                </a:moveTo>
                                <a:lnTo>
                                  <a:pt x="8976" y="0"/>
                                </a:lnTo>
                                <a:lnTo>
                                  <a:pt x="8976" y="64"/>
                                </a:lnTo>
                                <a:lnTo>
                                  <a:pt x="8720" y="64"/>
                                </a:lnTo>
                                <a:lnTo>
                                  <a:pt x="8720" y="0"/>
                                </a:lnTo>
                                <a:close/>
                                <a:moveTo>
                                  <a:pt x="9168" y="0"/>
                                </a:moveTo>
                                <a:lnTo>
                                  <a:pt x="9424" y="0"/>
                                </a:lnTo>
                                <a:lnTo>
                                  <a:pt x="9424" y="64"/>
                                </a:lnTo>
                                <a:lnTo>
                                  <a:pt x="9168" y="64"/>
                                </a:lnTo>
                                <a:lnTo>
                                  <a:pt x="9168" y="0"/>
                                </a:lnTo>
                                <a:close/>
                                <a:moveTo>
                                  <a:pt x="9616" y="0"/>
                                </a:moveTo>
                                <a:lnTo>
                                  <a:pt x="9872" y="0"/>
                                </a:lnTo>
                                <a:lnTo>
                                  <a:pt x="9872" y="64"/>
                                </a:lnTo>
                                <a:lnTo>
                                  <a:pt x="9616" y="64"/>
                                </a:lnTo>
                                <a:lnTo>
                                  <a:pt x="9616" y="0"/>
                                </a:lnTo>
                                <a:close/>
                                <a:moveTo>
                                  <a:pt x="10064" y="0"/>
                                </a:moveTo>
                                <a:lnTo>
                                  <a:pt x="10320" y="0"/>
                                </a:lnTo>
                                <a:lnTo>
                                  <a:pt x="10320" y="64"/>
                                </a:lnTo>
                                <a:lnTo>
                                  <a:pt x="10064" y="64"/>
                                </a:lnTo>
                                <a:lnTo>
                                  <a:pt x="10064" y="0"/>
                                </a:lnTo>
                                <a:close/>
                                <a:moveTo>
                                  <a:pt x="10512" y="0"/>
                                </a:moveTo>
                                <a:lnTo>
                                  <a:pt x="10768" y="0"/>
                                </a:lnTo>
                                <a:lnTo>
                                  <a:pt x="10768" y="64"/>
                                </a:lnTo>
                                <a:lnTo>
                                  <a:pt x="10512" y="64"/>
                                </a:lnTo>
                                <a:lnTo>
                                  <a:pt x="10512" y="0"/>
                                </a:lnTo>
                                <a:close/>
                                <a:moveTo>
                                  <a:pt x="10960" y="0"/>
                                </a:moveTo>
                                <a:lnTo>
                                  <a:pt x="11216" y="0"/>
                                </a:lnTo>
                                <a:lnTo>
                                  <a:pt x="11216" y="64"/>
                                </a:lnTo>
                                <a:lnTo>
                                  <a:pt x="10960" y="64"/>
                                </a:lnTo>
                                <a:lnTo>
                                  <a:pt x="10960" y="0"/>
                                </a:lnTo>
                                <a:close/>
                                <a:moveTo>
                                  <a:pt x="11408" y="0"/>
                                </a:moveTo>
                                <a:lnTo>
                                  <a:pt x="11664" y="0"/>
                                </a:lnTo>
                                <a:lnTo>
                                  <a:pt x="11664" y="64"/>
                                </a:lnTo>
                                <a:lnTo>
                                  <a:pt x="11408" y="64"/>
                                </a:lnTo>
                                <a:lnTo>
                                  <a:pt x="11408" y="0"/>
                                </a:lnTo>
                                <a:close/>
                                <a:moveTo>
                                  <a:pt x="11856" y="0"/>
                                </a:moveTo>
                                <a:lnTo>
                                  <a:pt x="12112" y="0"/>
                                </a:lnTo>
                                <a:lnTo>
                                  <a:pt x="12112" y="64"/>
                                </a:lnTo>
                                <a:lnTo>
                                  <a:pt x="11856" y="64"/>
                                </a:lnTo>
                                <a:lnTo>
                                  <a:pt x="11856" y="0"/>
                                </a:lnTo>
                                <a:close/>
                                <a:moveTo>
                                  <a:pt x="12304" y="0"/>
                                </a:moveTo>
                                <a:lnTo>
                                  <a:pt x="12560" y="0"/>
                                </a:lnTo>
                                <a:lnTo>
                                  <a:pt x="12560" y="64"/>
                                </a:lnTo>
                                <a:lnTo>
                                  <a:pt x="12304" y="64"/>
                                </a:lnTo>
                                <a:lnTo>
                                  <a:pt x="12304" y="0"/>
                                </a:lnTo>
                                <a:close/>
                                <a:moveTo>
                                  <a:pt x="12752" y="0"/>
                                </a:moveTo>
                                <a:lnTo>
                                  <a:pt x="13008" y="0"/>
                                </a:lnTo>
                                <a:lnTo>
                                  <a:pt x="13008" y="64"/>
                                </a:lnTo>
                                <a:lnTo>
                                  <a:pt x="12752" y="64"/>
                                </a:lnTo>
                                <a:lnTo>
                                  <a:pt x="12752" y="0"/>
                                </a:lnTo>
                                <a:close/>
                                <a:moveTo>
                                  <a:pt x="13200" y="0"/>
                                </a:moveTo>
                                <a:lnTo>
                                  <a:pt x="13456" y="0"/>
                                </a:lnTo>
                                <a:lnTo>
                                  <a:pt x="13456" y="64"/>
                                </a:lnTo>
                                <a:lnTo>
                                  <a:pt x="13200" y="64"/>
                                </a:lnTo>
                                <a:lnTo>
                                  <a:pt x="13200" y="0"/>
                                </a:lnTo>
                                <a:close/>
                                <a:moveTo>
                                  <a:pt x="13648" y="0"/>
                                </a:moveTo>
                                <a:lnTo>
                                  <a:pt x="13904" y="0"/>
                                </a:lnTo>
                                <a:lnTo>
                                  <a:pt x="13904" y="64"/>
                                </a:lnTo>
                                <a:lnTo>
                                  <a:pt x="13648" y="64"/>
                                </a:lnTo>
                                <a:lnTo>
                                  <a:pt x="13648" y="0"/>
                                </a:lnTo>
                                <a:close/>
                                <a:moveTo>
                                  <a:pt x="14096" y="0"/>
                                </a:moveTo>
                                <a:lnTo>
                                  <a:pt x="14352" y="0"/>
                                </a:lnTo>
                                <a:lnTo>
                                  <a:pt x="14352" y="64"/>
                                </a:lnTo>
                                <a:lnTo>
                                  <a:pt x="14096" y="64"/>
                                </a:lnTo>
                                <a:lnTo>
                                  <a:pt x="14096" y="0"/>
                                </a:lnTo>
                                <a:close/>
                                <a:moveTo>
                                  <a:pt x="14544" y="0"/>
                                </a:moveTo>
                                <a:lnTo>
                                  <a:pt x="14800" y="0"/>
                                </a:lnTo>
                                <a:lnTo>
                                  <a:pt x="14800" y="64"/>
                                </a:lnTo>
                                <a:lnTo>
                                  <a:pt x="14544" y="64"/>
                                </a:lnTo>
                                <a:lnTo>
                                  <a:pt x="14544" y="0"/>
                                </a:lnTo>
                                <a:close/>
                                <a:moveTo>
                                  <a:pt x="14992" y="0"/>
                                </a:moveTo>
                                <a:lnTo>
                                  <a:pt x="15248" y="0"/>
                                </a:lnTo>
                                <a:lnTo>
                                  <a:pt x="15248" y="64"/>
                                </a:lnTo>
                                <a:lnTo>
                                  <a:pt x="14992" y="64"/>
                                </a:lnTo>
                                <a:lnTo>
                                  <a:pt x="14992" y="0"/>
                                </a:lnTo>
                                <a:close/>
                                <a:moveTo>
                                  <a:pt x="15440" y="0"/>
                                </a:moveTo>
                                <a:lnTo>
                                  <a:pt x="15696" y="0"/>
                                </a:lnTo>
                                <a:lnTo>
                                  <a:pt x="15696" y="64"/>
                                </a:lnTo>
                                <a:lnTo>
                                  <a:pt x="15440" y="64"/>
                                </a:lnTo>
                                <a:lnTo>
                                  <a:pt x="15440" y="0"/>
                                </a:lnTo>
                                <a:close/>
                                <a:moveTo>
                                  <a:pt x="15888" y="0"/>
                                </a:moveTo>
                                <a:lnTo>
                                  <a:pt x="16144" y="0"/>
                                </a:lnTo>
                                <a:lnTo>
                                  <a:pt x="16144" y="64"/>
                                </a:lnTo>
                                <a:lnTo>
                                  <a:pt x="15888" y="64"/>
                                </a:lnTo>
                                <a:lnTo>
                                  <a:pt x="15888" y="0"/>
                                </a:lnTo>
                                <a:close/>
                                <a:moveTo>
                                  <a:pt x="16336" y="0"/>
                                </a:moveTo>
                                <a:lnTo>
                                  <a:pt x="16592" y="0"/>
                                </a:lnTo>
                                <a:lnTo>
                                  <a:pt x="16592" y="64"/>
                                </a:lnTo>
                                <a:lnTo>
                                  <a:pt x="16336" y="64"/>
                                </a:lnTo>
                                <a:lnTo>
                                  <a:pt x="16336" y="0"/>
                                </a:lnTo>
                                <a:close/>
                                <a:moveTo>
                                  <a:pt x="16784" y="0"/>
                                </a:moveTo>
                                <a:lnTo>
                                  <a:pt x="17040" y="0"/>
                                </a:lnTo>
                                <a:lnTo>
                                  <a:pt x="17040" y="64"/>
                                </a:lnTo>
                                <a:lnTo>
                                  <a:pt x="16784" y="64"/>
                                </a:lnTo>
                                <a:lnTo>
                                  <a:pt x="16784" y="0"/>
                                </a:lnTo>
                                <a:close/>
                                <a:moveTo>
                                  <a:pt x="17232" y="0"/>
                                </a:moveTo>
                                <a:lnTo>
                                  <a:pt x="17488" y="0"/>
                                </a:lnTo>
                                <a:lnTo>
                                  <a:pt x="17488" y="64"/>
                                </a:lnTo>
                                <a:lnTo>
                                  <a:pt x="17232" y="64"/>
                                </a:lnTo>
                                <a:lnTo>
                                  <a:pt x="17232" y="0"/>
                                </a:lnTo>
                                <a:close/>
                                <a:moveTo>
                                  <a:pt x="17680" y="0"/>
                                </a:moveTo>
                                <a:lnTo>
                                  <a:pt x="17936" y="0"/>
                                </a:lnTo>
                                <a:lnTo>
                                  <a:pt x="17936" y="64"/>
                                </a:lnTo>
                                <a:lnTo>
                                  <a:pt x="17680" y="64"/>
                                </a:lnTo>
                                <a:lnTo>
                                  <a:pt x="17680" y="0"/>
                                </a:lnTo>
                                <a:close/>
                                <a:moveTo>
                                  <a:pt x="18128" y="0"/>
                                </a:moveTo>
                                <a:lnTo>
                                  <a:pt x="18384" y="0"/>
                                </a:lnTo>
                                <a:lnTo>
                                  <a:pt x="18384" y="64"/>
                                </a:lnTo>
                                <a:lnTo>
                                  <a:pt x="18128" y="64"/>
                                </a:lnTo>
                                <a:lnTo>
                                  <a:pt x="18128" y="0"/>
                                </a:lnTo>
                                <a:close/>
                                <a:moveTo>
                                  <a:pt x="18576" y="0"/>
                                </a:moveTo>
                                <a:lnTo>
                                  <a:pt x="18832" y="0"/>
                                </a:lnTo>
                                <a:lnTo>
                                  <a:pt x="18832" y="64"/>
                                </a:lnTo>
                                <a:lnTo>
                                  <a:pt x="18576" y="64"/>
                                </a:lnTo>
                                <a:lnTo>
                                  <a:pt x="18576" y="0"/>
                                </a:lnTo>
                                <a:close/>
                                <a:moveTo>
                                  <a:pt x="19024" y="0"/>
                                </a:moveTo>
                                <a:lnTo>
                                  <a:pt x="19280" y="0"/>
                                </a:lnTo>
                                <a:lnTo>
                                  <a:pt x="19280" y="64"/>
                                </a:lnTo>
                                <a:lnTo>
                                  <a:pt x="19024" y="64"/>
                                </a:lnTo>
                                <a:lnTo>
                                  <a:pt x="19024" y="0"/>
                                </a:lnTo>
                                <a:close/>
                                <a:moveTo>
                                  <a:pt x="19472" y="0"/>
                                </a:moveTo>
                                <a:lnTo>
                                  <a:pt x="19728" y="0"/>
                                </a:lnTo>
                                <a:lnTo>
                                  <a:pt x="19728" y="64"/>
                                </a:lnTo>
                                <a:lnTo>
                                  <a:pt x="19472" y="64"/>
                                </a:lnTo>
                                <a:lnTo>
                                  <a:pt x="19472" y="0"/>
                                </a:lnTo>
                                <a:close/>
                                <a:moveTo>
                                  <a:pt x="19920" y="0"/>
                                </a:moveTo>
                                <a:lnTo>
                                  <a:pt x="20176" y="0"/>
                                </a:lnTo>
                                <a:lnTo>
                                  <a:pt x="20176" y="64"/>
                                </a:lnTo>
                                <a:lnTo>
                                  <a:pt x="19920" y="64"/>
                                </a:lnTo>
                                <a:lnTo>
                                  <a:pt x="19920" y="0"/>
                                </a:lnTo>
                                <a:close/>
                                <a:moveTo>
                                  <a:pt x="20368" y="0"/>
                                </a:moveTo>
                                <a:lnTo>
                                  <a:pt x="20624" y="0"/>
                                </a:lnTo>
                                <a:lnTo>
                                  <a:pt x="20624" y="64"/>
                                </a:lnTo>
                                <a:lnTo>
                                  <a:pt x="20368" y="64"/>
                                </a:lnTo>
                                <a:lnTo>
                                  <a:pt x="20368" y="0"/>
                                </a:lnTo>
                                <a:close/>
                                <a:moveTo>
                                  <a:pt x="20816" y="0"/>
                                </a:moveTo>
                                <a:lnTo>
                                  <a:pt x="21072" y="0"/>
                                </a:lnTo>
                                <a:lnTo>
                                  <a:pt x="21072" y="64"/>
                                </a:lnTo>
                                <a:lnTo>
                                  <a:pt x="20816" y="64"/>
                                </a:lnTo>
                                <a:lnTo>
                                  <a:pt x="20816" y="0"/>
                                </a:lnTo>
                                <a:close/>
                                <a:moveTo>
                                  <a:pt x="21264" y="0"/>
                                </a:moveTo>
                                <a:lnTo>
                                  <a:pt x="21520" y="0"/>
                                </a:lnTo>
                                <a:lnTo>
                                  <a:pt x="21520" y="64"/>
                                </a:lnTo>
                                <a:lnTo>
                                  <a:pt x="21264" y="64"/>
                                </a:lnTo>
                                <a:lnTo>
                                  <a:pt x="21264" y="0"/>
                                </a:lnTo>
                                <a:close/>
                                <a:moveTo>
                                  <a:pt x="21712" y="0"/>
                                </a:moveTo>
                                <a:lnTo>
                                  <a:pt x="21968" y="0"/>
                                </a:lnTo>
                                <a:lnTo>
                                  <a:pt x="21968" y="64"/>
                                </a:lnTo>
                                <a:lnTo>
                                  <a:pt x="21712" y="64"/>
                                </a:lnTo>
                                <a:lnTo>
                                  <a:pt x="21712" y="0"/>
                                </a:lnTo>
                                <a:close/>
                                <a:moveTo>
                                  <a:pt x="22160" y="0"/>
                                </a:moveTo>
                                <a:lnTo>
                                  <a:pt x="22416" y="0"/>
                                </a:lnTo>
                                <a:lnTo>
                                  <a:pt x="22416" y="64"/>
                                </a:lnTo>
                                <a:lnTo>
                                  <a:pt x="22160" y="64"/>
                                </a:lnTo>
                                <a:lnTo>
                                  <a:pt x="22160" y="0"/>
                                </a:lnTo>
                                <a:close/>
                                <a:moveTo>
                                  <a:pt x="22608" y="0"/>
                                </a:moveTo>
                                <a:lnTo>
                                  <a:pt x="22864" y="0"/>
                                </a:lnTo>
                                <a:lnTo>
                                  <a:pt x="22864" y="64"/>
                                </a:lnTo>
                                <a:lnTo>
                                  <a:pt x="22608" y="64"/>
                                </a:lnTo>
                                <a:lnTo>
                                  <a:pt x="22608" y="0"/>
                                </a:lnTo>
                                <a:close/>
                                <a:moveTo>
                                  <a:pt x="23056" y="0"/>
                                </a:moveTo>
                                <a:lnTo>
                                  <a:pt x="23312" y="0"/>
                                </a:lnTo>
                                <a:lnTo>
                                  <a:pt x="23312" y="64"/>
                                </a:lnTo>
                                <a:lnTo>
                                  <a:pt x="23056" y="64"/>
                                </a:lnTo>
                                <a:lnTo>
                                  <a:pt x="23056" y="0"/>
                                </a:lnTo>
                                <a:close/>
                                <a:moveTo>
                                  <a:pt x="23504" y="0"/>
                                </a:moveTo>
                                <a:lnTo>
                                  <a:pt x="23632" y="0"/>
                                </a:lnTo>
                                <a:cubicBezTo>
                                  <a:pt x="23650" y="0"/>
                                  <a:pt x="23664" y="15"/>
                                  <a:pt x="23664" y="32"/>
                                </a:cubicBezTo>
                                <a:lnTo>
                                  <a:pt x="23664" y="160"/>
                                </a:lnTo>
                                <a:lnTo>
                                  <a:pt x="23600" y="160"/>
                                </a:lnTo>
                                <a:lnTo>
                                  <a:pt x="23600" y="32"/>
                                </a:lnTo>
                                <a:lnTo>
                                  <a:pt x="23632" y="64"/>
                                </a:lnTo>
                                <a:lnTo>
                                  <a:pt x="23504" y="64"/>
                                </a:lnTo>
                                <a:lnTo>
                                  <a:pt x="23504" y="0"/>
                                </a:lnTo>
                                <a:close/>
                                <a:moveTo>
                                  <a:pt x="23664" y="352"/>
                                </a:moveTo>
                                <a:lnTo>
                                  <a:pt x="23664" y="608"/>
                                </a:lnTo>
                                <a:lnTo>
                                  <a:pt x="23600" y="608"/>
                                </a:lnTo>
                                <a:lnTo>
                                  <a:pt x="23600" y="352"/>
                                </a:lnTo>
                                <a:lnTo>
                                  <a:pt x="23664" y="352"/>
                                </a:lnTo>
                                <a:close/>
                                <a:moveTo>
                                  <a:pt x="23664" y="800"/>
                                </a:moveTo>
                                <a:lnTo>
                                  <a:pt x="23664" y="1056"/>
                                </a:lnTo>
                                <a:lnTo>
                                  <a:pt x="23600" y="1056"/>
                                </a:lnTo>
                                <a:lnTo>
                                  <a:pt x="23600" y="800"/>
                                </a:lnTo>
                                <a:lnTo>
                                  <a:pt x="23664" y="800"/>
                                </a:lnTo>
                                <a:close/>
                                <a:moveTo>
                                  <a:pt x="23664" y="1248"/>
                                </a:moveTo>
                                <a:lnTo>
                                  <a:pt x="23664" y="1504"/>
                                </a:lnTo>
                                <a:lnTo>
                                  <a:pt x="23600" y="1504"/>
                                </a:lnTo>
                                <a:lnTo>
                                  <a:pt x="23600" y="1248"/>
                                </a:lnTo>
                                <a:lnTo>
                                  <a:pt x="23664" y="1248"/>
                                </a:lnTo>
                                <a:close/>
                                <a:moveTo>
                                  <a:pt x="23664" y="1696"/>
                                </a:moveTo>
                                <a:lnTo>
                                  <a:pt x="23664" y="1952"/>
                                </a:lnTo>
                                <a:lnTo>
                                  <a:pt x="23600" y="1952"/>
                                </a:lnTo>
                                <a:lnTo>
                                  <a:pt x="23600" y="1696"/>
                                </a:lnTo>
                                <a:lnTo>
                                  <a:pt x="23664" y="1696"/>
                                </a:lnTo>
                                <a:close/>
                                <a:moveTo>
                                  <a:pt x="23664" y="2144"/>
                                </a:moveTo>
                                <a:lnTo>
                                  <a:pt x="23664" y="2400"/>
                                </a:lnTo>
                                <a:lnTo>
                                  <a:pt x="23600" y="2400"/>
                                </a:lnTo>
                                <a:lnTo>
                                  <a:pt x="23600" y="2144"/>
                                </a:lnTo>
                                <a:lnTo>
                                  <a:pt x="23664" y="2144"/>
                                </a:lnTo>
                                <a:close/>
                                <a:moveTo>
                                  <a:pt x="23584" y="2576"/>
                                </a:moveTo>
                                <a:lnTo>
                                  <a:pt x="23328" y="2576"/>
                                </a:lnTo>
                                <a:lnTo>
                                  <a:pt x="23328" y="2512"/>
                                </a:lnTo>
                                <a:lnTo>
                                  <a:pt x="23584" y="2512"/>
                                </a:lnTo>
                                <a:lnTo>
                                  <a:pt x="23584" y="2576"/>
                                </a:lnTo>
                                <a:close/>
                                <a:moveTo>
                                  <a:pt x="23136" y="2576"/>
                                </a:moveTo>
                                <a:lnTo>
                                  <a:pt x="22880" y="2576"/>
                                </a:lnTo>
                                <a:lnTo>
                                  <a:pt x="22880" y="2512"/>
                                </a:lnTo>
                                <a:lnTo>
                                  <a:pt x="23136" y="2512"/>
                                </a:lnTo>
                                <a:lnTo>
                                  <a:pt x="23136" y="2576"/>
                                </a:lnTo>
                                <a:close/>
                                <a:moveTo>
                                  <a:pt x="22688" y="2576"/>
                                </a:moveTo>
                                <a:lnTo>
                                  <a:pt x="22432" y="2576"/>
                                </a:lnTo>
                                <a:lnTo>
                                  <a:pt x="22432" y="2512"/>
                                </a:lnTo>
                                <a:lnTo>
                                  <a:pt x="22688" y="2512"/>
                                </a:lnTo>
                                <a:lnTo>
                                  <a:pt x="22688" y="2576"/>
                                </a:lnTo>
                                <a:close/>
                                <a:moveTo>
                                  <a:pt x="22240" y="2576"/>
                                </a:moveTo>
                                <a:lnTo>
                                  <a:pt x="21984" y="2576"/>
                                </a:lnTo>
                                <a:lnTo>
                                  <a:pt x="21984" y="2512"/>
                                </a:lnTo>
                                <a:lnTo>
                                  <a:pt x="22240" y="2512"/>
                                </a:lnTo>
                                <a:lnTo>
                                  <a:pt x="22240" y="2576"/>
                                </a:lnTo>
                                <a:close/>
                                <a:moveTo>
                                  <a:pt x="21792" y="2576"/>
                                </a:moveTo>
                                <a:lnTo>
                                  <a:pt x="21536" y="2576"/>
                                </a:lnTo>
                                <a:lnTo>
                                  <a:pt x="21536" y="2512"/>
                                </a:lnTo>
                                <a:lnTo>
                                  <a:pt x="21792" y="2512"/>
                                </a:lnTo>
                                <a:lnTo>
                                  <a:pt x="21792" y="2576"/>
                                </a:lnTo>
                                <a:close/>
                                <a:moveTo>
                                  <a:pt x="21344" y="2576"/>
                                </a:moveTo>
                                <a:lnTo>
                                  <a:pt x="21088" y="2576"/>
                                </a:lnTo>
                                <a:lnTo>
                                  <a:pt x="21088" y="2512"/>
                                </a:lnTo>
                                <a:lnTo>
                                  <a:pt x="21344" y="2512"/>
                                </a:lnTo>
                                <a:lnTo>
                                  <a:pt x="21344" y="2576"/>
                                </a:lnTo>
                                <a:close/>
                                <a:moveTo>
                                  <a:pt x="20896" y="2576"/>
                                </a:moveTo>
                                <a:lnTo>
                                  <a:pt x="20640" y="2576"/>
                                </a:lnTo>
                                <a:lnTo>
                                  <a:pt x="20640" y="2512"/>
                                </a:lnTo>
                                <a:lnTo>
                                  <a:pt x="20896" y="2512"/>
                                </a:lnTo>
                                <a:lnTo>
                                  <a:pt x="20896" y="2576"/>
                                </a:lnTo>
                                <a:close/>
                                <a:moveTo>
                                  <a:pt x="20448" y="2576"/>
                                </a:moveTo>
                                <a:lnTo>
                                  <a:pt x="20192" y="2576"/>
                                </a:lnTo>
                                <a:lnTo>
                                  <a:pt x="20192" y="2512"/>
                                </a:lnTo>
                                <a:lnTo>
                                  <a:pt x="20448" y="2512"/>
                                </a:lnTo>
                                <a:lnTo>
                                  <a:pt x="20448" y="2576"/>
                                </a:lnTo>
                                <a:close/>
                                <a:moveTo>
                                  <a:pt x="20000" y="2576"/>
                                </a:moveTo>
                                <a:lnTo>
                                  <a:pt x="19744" y="2576"/>
                                </a:lnTo>
                                <a:lnTo>
                                  <a:pt x="19744" y="2512"/>
                                </a:lnTo>
                                <a:lnTo>
                                  <a:pt x="20000" y="2512"/>
                                </a:lnTo>
                                <a:lnTo>
                                  <a:pt x="20000" y="2576"/>
                                </a:lnTo>
                                <a:close/>
                                <a:moveTo>
                                  <a:pt x="19552" y="2576"/>
                                </a:moveTo>
                                <a:lnTo>
                                  <a:pt x="19296" y="2576"/>
                                </a:lnTo>
                                <a:lnTo>
                                  <a:pt x="19296" y="2512"/>
                                </a:lnTo>
                                <a:lnTo>
                                  <a:pt x="19552" y="2512"/>
                                </a:lnTo>
                                <a:lnTo>
                                  <a:pt x="19552" y="2576"/>
                                </a:lnTo>
                                <a:close/>
                                <a:moveTo>
                                  <a:pt x="19104" y="2576"/>
                                </a:moveTo>
                                <a:lnTo>
                                  <a:pt x="18848" y="2576"/>
                                </a:lnTo>
                                <a:lnTo>
                                  <a:pt x="18848" y="2512"/>
                                </a:lnTo>
                                <a:lnTo>
                                  <a:pt x="19104" y="2512"/>
                                </a:lnTo>
                                <a:lnTo>
                                  <a:pt x="19104" y="2576"/>
                                </a:lnTo>
                                <a:close/>
                                <a:moveTo>
                                  <a:pt x="18656" y="2576"/>
                                </a:moveTo>
                                <a:lnTo>
                                  <a:pt x="18400" y="2576"/>
                                </a:lnTo>
                                <a:lnTo>
                                  <a:pt x="18400" y="2512"/>
                                </a:lnTo>
                                <a:lnTo>
                                  <a:pt x="18656" y="2512"/>
                                </a:lnTo>
                                <a:lnTo>
                                  <a:pt x="18656" y="2576"/>
                                </a:lnTo>
                                <a:close/>
                                <a:moveTo>
                                  <a:pt x="18208" y="2576"/>
                                </a:moveTo>
                                <a:lnTo>
                                  <a:pt x="17952" y="2576"/>
                                </a:lnTo>
                                <a:lnTo>
                                  <a:pt x="17952" y="2512"/>
                                </a:lnTo>
                                <a:lnTo>
                                  <a:pt x="18208" y="2512"/>
                                </a:lnTo>
                                <a:lnTo>
                                  <a:pt x="18208" y="2576"/>
                                </a:lnTo>
                                <a:close/>
                                <a:moveTo>
                                  <a:pt x="17760" y="2576"/>
                                </a:moveTo>
                                <a:lnTo>
                                  <a:pt x="17504" y="2576"/>
                                </a:lnTo>
                                <a:lnTo>
                                  <a:pt x="17504" y="2512"/>
                                </a:lnTo>
                                <a:lnTo>
                                  <a:pt x="17760" y="2512"/>
                                </a:lnTo>
                                <a:lnTo>
                                  <a:pt x="17760" y="2576"/>
                                </a:lnTo>
                                <a:close/>
                                <a:moveTo>
                                  <a:pt x="17312" y="2576"/>
                                </a:moveTo>
                                <a:lnTo>
                                  <a:pt x="17056" y="2576"/>
                                </a:lnTo>
                                <a:lnTo>
                                  <a:pt x="17056" y="2512"/>
                                </a:lnTo>
                                <a:lnTo>
                                  <a:pt x="17312" y="2512"/>
                                </a:lnTo>
                                <a:lnTo>
                                  <a:pt x="17312" y="2576"/>
                                </a:lnTo>
                                <a:close/>
                                <a:moveTo>
                                  <a:pt x="16864" y="2576"/>
                                </a:moveTo>
                                <a:lnTo>
                                  <a:pt x="16608" y="2576"/>
                                </a:lnTo>
                                <a:lnTo>
                                  <a:pt x="16608" y="2512"/>
                                </a:lnTo>
                                <a:lnTo>
                                  <a:pt x="16864" y="2512"/>
                                </a:lnTo>
                                <a:lnTo>
                                  <a:pt x="16864" y="2576"/>
                                </a:lnTo>
                                <a:close/>
                                <a:moveTo>
                                  <a:pt x="16416" y="2576"/>
                                </a:moveTo>
                                <a:lnTo>
                                  <a:pt x="16160" y="2576"/>
                                </a:lnTo>
                                <a:lnTo>
                                  <a:pt x="16160" y="2512"/>
                                </a:lnTo>
                                <a:lnTo>
                                  <a:pt x="16416" y="2512"/>
                                </a:lnTo>
                                <a:lnTo>
                                  <a:pt x="16416" y="2576"/>
                                </a:lnTo>
                                <a:close/>
                                <a:moveTo>
                                  <a:pt x="15968" y="2576"/>
                                </a:moveTo>
                                <a:lnTo>
                                  <a:pt x="15712" y="2576"/>
                                </a:lnTo>
                                <a:lnTo>
                                  <a:pt x="15712" y="2512"/>
                                </a:lnTo>
                                <a:lnTo>
                                  <a:pt x="15968" y="2512"/>
                                </a:lnTo>
                                <a:lnTo>
                                  <a:pt x="15968" y="2576"/>
                                </a:lnTo>
                                <a:close/>
                                <a:moveTo>
                                  <a:pt x="15520" y="2576"/>
                                </a:moveTo>
                                <a:lnTo>
                                  <a:pt x="15264" y="2576"/>
                                </a:lnTo>
                                <a:lnTo>
                                  <a:pt x="15264" y="2512"/>
                                </a:lnTo>
                                <a:lnTo>
                                  <a:pt x="15520" y="2512"/>
                                </a:lnTo>
                                <a:lnTo>
                                  <a:pt x="15520" y="2576"/>
                                </a:lnTo>
                                <a:close/>
                                <a:moveTo>
                                  <a:pt x="15072" y="2576"/>
                                </a:moveTo>
                                <a:lnTo>
                                  <a:pt x="14816" y="2576"/>
                                </a:lnTo>
                                <a:lnTo>
                                  <a:pt x="14816" y="2512"/>
                                </a:lnTo>
                                <a:lnTo>
                                  <a:pt x="15072" y="2512"/>
                                </a:lnTo>
                                <a:lnTo>
                                  <a:pt x="15072" y="2576"/>
                                </a:lnTo>
                                <a:close/>
                                <a:moveTo>
                                  <a:pt x="14624" y="2576"/>
                                </a:moveTo>
                                <a:lnTo>
                                  <a:pt x="14368" y="2576"/>
                                </a:lnTo>
                                <a:lnTo>
                                  <a:pt x="14368" y="2512"/>
                                </a:lnTo>
                                <a:lnTo>
                                  <a:pt x="14624" y="2512"/>
                                </a:lnTo>
                                <a:lnTo>
                                  <a:pt x="14624" y="2576"/>
                                </a:lnTo>
                                <a:close/>
                                <a:moveTo>
                                  <a:pt x="14176" y="2576"/>
                                </a:moveTo>
                                <a:lnTo>
                                  <a:pt x="13920" y="2576"/>
                                </a:lnTo>
                                <a:lnTo>
                                  <a:pt x="13920" y="2512"/>
                                </a:lnTo>
                                <a:lnTo>
                                  <a:pt x="14176" y="2512"/>
                                </a:lnTo>
                                <a:lnTo>
                                  <a:pt x="14176" y="2576"/>
                                </a:lnTo>
                                <a:close/>
                                <a:moveTo>
                                  <a:pt x="13728" y="2576"/>
                                </a:moveTo>
                                <a:lnTo>
                                  <a:pt x="13472" y="2576"/>
                                </a:lnTo>
                                <a:lnTo>
                                  <a:pt x="13472" y="2512"/>
                                </a:lnTo>
                                <a:lnTo>
                                  <a:pt x="13728" y="2512"/>
                                </a:lnTo>
                                <a:lnTo>
                                  <a:pt x="13728" y="2576"/>
                                </a:lnTo>
                                <a:close/>
                                <a:moveTo>
                                  <a:pt x="13280" y="2576"/>
                                </a:moveTo>
                                <a:lnTo>
                                  <a:pt x="13024" y="2576"/>
                                </a:lnTo>
                                <a:lnTo>
                                  <a:pt x="13024" y="2512"/>
                                </a:lnTo>
                                <a:lnTo>
                                  <a:pt x="13280" y="2512"/>
                                </a:lnTo>
                                <a:lnTo>
                                  <a:pt x="13280" y="2576"/>
                                </a:lnTo>
                                <a:close/>
                                <a:moveTo>
                                  <a:pt x="12832" y="2576"/>
                                </a:moveTo>
                                <a:lnTo>
                                  <a:pt x="12576" y="2576"/>
                                </a:lnTo>
                                <a:lnTo>
                                  <a:pt x="12576" y="2512"/>
                                </a:lnTo>
                                <a:lnTo>
                                  <a:pt x="12832" y="2512"/>
                                </a:lnTo>
                                <a:lnTo>
                                  <a:pt x="12832" y="2576"/>
                                </a:lnTo>
                                <a:close/>
                                <a:moveTo>
                                  <a:pt x="12384" y="2576"/>
                                </a:moveTo>
                                <a:lnTo>
                                  <a:pt x="12128" y="2576"/>
                                </a:lnTo>
                                <a:lnTo>
                                  <a:pt x="12128" y="2512"/>
                                </a:lnTo>
                                <a:lnTo>
                                  <a:pt x="12384" y="2512"/>
                                </a:lnTo>
                                <a:lnTo>
                                  <a:pt x="12384" y="2576"/>
                                </a:lnTo>
                                <a:close/>
                                <a:moveTo>
                                  <a:pt x="11936" y="2576"/>
                                </a:moveTo>
                                <a:lnTo>
                                  <a:pt x="11680" y="2576"/>
                                </a:lnTo>
                                <a:lnTo>
                                  <a:pt x="11680" y="2512"/>
                                </a:lnTo>
                                <a:lnTo>
                                  <a:pt x="11936" y="2512"/>
                                </a:lnTo>
                                <a:lnTo>
                                  <a:pt x="11936" y="2576"/>
                                </a:lnTo>
                                <a:close/>
                                <a:moveTo>
                                  <a:pt x="11488" y="2576"/>
                                </a:moveTo>
                                <a:lnTo>
                                  <a:pt x="11232" y="2576"/>
                                </a:lnTo>
                                <a:lnTo>
                                  <a:pt x="11232" y="2512"/>
                                </a:lnTo>
                                <a:lnTo>
                                  <a:pt x="11488" y="2512"/>
                                </a:lnTo>
                                <a:lnTo>
                                  <a:pt x="11488" y="2576"/>
                                </a:lnTo>
                                <a:close/>
                                <a:moveTo>
                                  <a:pt x="11040" y="2576"/>
                                </a:moveTo>
                                <a:lnTo>
                                  <a:pt x="10784" y="2576"/>
                                </a:lnTo>
                                <a:lnTo>
                                  <a:pt x="10784" y="2512"/>
                                </a:lnTo>
                                <a:lnTo>
                                  <a:pt x="11040" y="2512"/>
                                </a:lnTo>
                                <a:lnTo>
                                  <a:pt x="11040" y="2576"/>
                                </a:lnTo>
                                <a:close/>
                                <a:moveTo>
                                  <a:pt x="10592" y="2576"/>
                                </a:moveTo>
                                <a:lnTo>
                                  <a:pt x="10336" y="2576"/>
                                </a:lnTo>
                                <a:lnTo>
                                  <a:pt x="10336" y="2512"/>
                                </a:lnTo>
                                <a:lnTo>
                                  <a:pt x="10592" y="2512"/>
                                </a:lnTo>
                                <a:lnTo>
                                  <a:pt x="10592" y="2576"/>
                                </a:lnTo>
                                <a:close/>
                                <a:moveTo>
                                  <a:pt x="10144" y="2576"/>
                                </a:moveTo>
                                <a:lnTo>
                                  <a:pt x="9888" y="2576"/>
                                </a:lnTo>
                                <a:lnTo>
                                  <a:pt x="9888" y="2512"/>
                                </a:lnTo>
                                <a:lnTo>
                                  <a:pt x="10144" y="2512"/>
                                </a:lnTo>
                                <a:lnTo>
                                  <a:pt x="10144" y="2576"/>
                                </a:lnTo>
                                <a:close/>
                                <a:moveTo>
                                  <a:pt x="9696" y="2576"/>
                                </a:moveTo>
                                <a:lnTo>
                                  <a:pt x="9440" y="2576"/>
                                </a:lnTo>
                                <a:lnTo>
                                  <a:pt x="9440" y="2512"/>
                                </a:lnTo>
                                <a:lnTo>
                                  <a:pt x="9696" y="2512"/>
                                </a:lnTo>
                                <a:lnTo>
                                  <a:pt x="9696" y="2576"/>
                                </a:lnTo>
                                <a:close/>
                                <a:moveTo>
                                  <a:pt x="9248" y="2576"/>
                                </a:moveTo>
                                <a:lnTo>
                                  <a:pt x="8992" y="2576"/>
                                </a:lnTo>
                                <a:lnTo>
                                  <a:pt x="8992" y="2512"/>
                                </a:lnTo>
                                <a:lnTo>
                                  <a:pt x="9248" y="2512"/>
                                </a:lnTo>
                                <a:lnTo>
                                  <a:pt x="9248" y="2576"/>
                                </a:lnTo>
                                <a:close/>
                                <a:moveTo>
                                  <a:pt x="8800" y="2576"/>
                                </a:moveTo>
                                <a:lnTo>
                                  <a:pt x="8544" y="2576"/>
                                </a:lnTo>
                                <a:lnTo>
                                  <a:pt x="8544" y="2512"/>
                                </a:lnTo>
                                <a:lnTo>
                                  <a:pt x="8800" y="2512"/>
                                </a:lnTo>
                                <a:lnTo>
                                  <a:pt x="8800" y="2576"/>
                                </a:lnTo>
                                <a:close/>
                                <a:moveTo>
                                  <a:pt x="8352" y="2576"/>
                                </a:moveTo>
                                <a:lnTo>
                                  <a:pt x="8096" y="2576"/>
                                </a:lnTo>
                                <a:lnTo>
                                  <a:pt x="8096" y="2512"/>
                                </a:lnTo>
                                <a:lnTo>
                                  <a:pt x="8352" y="2512"/>
                                </a:lnTo>
                                <a:lnTo>
                                  <a:pt x="8352" y="2576"/>
                                </a:lnTo>
                                <a:close/>
                                <a:moveTo>
                                  <a:pt x="7904" y="2576"/>
                                </a:moveTo>
                                <a:lnTo>
                                  <a:pt x="7648" y="2576"/>
                                </a:lnTo>
                                <a:lnTo>
                                  <a:pt x="7648" y="2512"/>
                                </a:lnTo>
                                <a:lnTo>
                                  <a:pt x="7904" y="2512"/>
                                </a:lnTo>
                                <a:lnTo>
                                  <a:pt x="7904" y="2576"/>
                                </a:lnTo>
                                <a:close/>
                                <a:moveTo>
                                  <a:pt x="7456" y="2576"/>
                                </a:moveTo>
                                <a:lnTo>
                                  <a:pt x="7200" y="2576"/>
                                </a:lnTo>
                                <a:lnTo>
                                  <a:pt x="7200" y="2512"/>
                                </a:lnTo>
                                <a:lnTo>
                                  <a:pt x="7456" y="2512"/>
                                </a:lnTo>
                                <a:lnTo>
                                  <a:pt x="7456" y="2576"/>
                                </a:lnTo>
                                <a:close/>
                                <a:moveTo>
                                  <a:pt x="7008" y="2576"/>
                                </a:moveTo>
                                <a:lnTo>
                                  <a:pt x="6752" y="2576"/>
                                </a:lnTo>
                                <a:lnTo>
                                  <a:pt x="6752" y="2512"/>
                                </a:lnTo>
                                <a:lnTo>
                                  <a:pt x="7008" y="2512"/>
                                </a:lnTo>
                                <a:lnTo>
                                  <a:pt x="7008" y="2576"/>
                                </a:lnTo>
                                <a:close/>
                                <a:moveTo>
                                  <a:pt x="6560" y="2576"/>
                                </a:moveTo>
                                <a:lnTo>
                                  <a:pt x="6304" y="2576"/>
                                </a:lnTo>
                                <a:lnTo>
                                  <a:pt x="6304" y="2512"/>
                                </a:lnTo>
                                <a:lnTo>
                                  <a:pt x="6560" y="2512"/>
                                </a:lnTo>
                                <a:lnTo>
                                  <a:pt x="6560" y="2576"/>
                                </a:lnTo>
                                <a:close/>
                                <a:moveTo>
                                  <a:pt x="6112" y="2576"/>
                                </a:moveTo>
                                <a:lnTo>
                                  <a:pt x="5856" y="2576"/>
                                </a:lnTo>
                                <a:lnTo>
                                  <a:pt x="5856" y="2512"/>
                                </a:lnTo>
                                <a:lnTo>
                                  <a:pt x="6112" y="2512"/>
                                </a:lnTo>
                                <a:lnTo>
                                  <a:pt x="6112" y="2576"/>
                                </a:lnTo>
                                <a:close/>
                                <a:moveTo>
                                  <a:pt x="5664" y="2576"/>
                                </a:moveTo>
                                <a:lnTo>
                                  <a:pt x="5408" y="2576"/>
                                </a:lnTo>
                                <a:lnTo>
                                  <a:pt x="5408" y="2512"/>
                                </a:lnTo>
                                <a:lnTo>
                                  <a:pt x="5664" y="2512"/>
                                </a:lnTo>
                                <a:lnTo>
                                  <a:pt x="5664" y="2576"/>
                                </a:lnTo>
                                <a:close/>
                                <a:moveTo>
                                  <a:pt x="5216" y="2576"/>
                                </a:moveTo>
                                <a:lnTo>
                                  <a:pt x="4960" y="2576"/>
                                </a:lnTo>
                                <a:lnTo>
                                  <a:pt x="4960" y="2512"/>
                                </a:lnTo>
                                <a:lnTo>
                                  <a:pt x="5216" y="2512"/>
                                </a:lnTo>
                                <a:lnTo>
                                  <a:pt x="5216" y="2576"/>
                                </a:lnTo>
                                <a:close/>
                                <a:moveTo>
                                  <a:pt x="4768" y="2576"/>
                                </a:moveTo>
                                <a:lnTo>
                                  <a:pt x="4512" y="2576"/>
                                </a:lnTo>
                                <a:lnTo>
                                  <a:pt x="4512" y="2512"/>
                                </a:lnTo>
                                <a:lnTo>
                                  <a:pt x="4768" y="2512"/>
                                </a:lnTo>
                                <a:lnTo>
                                  <a:pt x="4768" y="2576"/>
                                </a:lnTo>
                                <a:close/>
                                <a:moveTo>
                                  <a:pt x="4320" y="2576"/>
                                </a:moveTo>
                                <a:lnTo>
                                  <a:pt x="4064" y="2576"/>
                                </a:lnTo>
                                <a:lnTo>
                                  <a:pt x="4064" y="2512"/>
                                </a:lnTo>
                                <a:lnTo>
                                  <a:pt x="4320" y="2512"/>
                                </a:lnTo>
                                <a:lnTo>
                                  <a:pt x="4320" y="2576"/>
                                </a:lnTo>
                                <a:close/>
                                <a:moveTo>
                                  <a:pt x="3872" y="2576"/>
                                </a:moveTo>
                                <a:lnTo>
                                  <a:pt x="3616" y="2576"/>
                                </a:lnTo>
                                <a:lnTo>
                                  <a:pt x="3616" y="2512"/>
                                </a:lnTo>
                                <a:lnTo>
                                  <a:pt x="3872" y="2512"/>
                                </a:lnTo>
                                <a:lnTo>
                                  <a:pt x="3872" y="2576"/>
                                </a:lnTo>
                                <a:close/>
                                <a:moveTo>
                                  <a:pt x="3424" y="2576"/>
                                </a:moveTo>
                                <a:lnTo>
                                  <a:pt x="3168" y="2576"/>
                                </a:lnTo>
                                <a:lnTo>
                                  <a:pt x="3168" y="2512"/>
                                </a:lnTo>
                                <a:lnTo>
                                  <a:pt x="3424" y="2512"/>
                                </a:lnTo>
                                <a:lnTo>
                                  <a:pt x="3424" y="2576"/>
                                </a:lnTo>
                                <a:close/>
                                <a:moveTo>
                                  <a:pt x="2976" y="2576"/>
                                </a:moveTo>
                                <a:lnTo>
                                  <a:pt x="2720" y="2576"/>
                                </a:lnTo>
                                <a:lnTo>
                                  <a:pt x="2720" y="2512"/>
                                </a:lnTo>
                                <a:lnTo>
                                  <a:pt x="2976" y="2512"/>
                                </a:lnTo>
                                <a:lnTo>
                                  <a:pt x="2976" y="2576"/>
                                </a:lnTo>
                                <a:close/>
                                <a:moveTo>
                                  <a:pt x="2528" y="2576"/>
                                </a:moveTo>
                                <a:lnTo>
                                  <a:pt x="2272" y="2576"/>
                                </a:lnTo>
                                <a:lnTo>
                                  <a:pt x="2272" y="2512"/>
                                </a:lnTo>
                                <a:lnTo>
                                  <a:pt x="2528" y="2512"/>
                                </a:lnTo>
                                <a:lnTo>
                                  <a:pt x="2528" y="2576"/>
                                </a:lnTo>
                                <a:close/>
                                <a:moveTo>
                                  <a:pt x="2080" y="2576"/>
                                </a:moveTo>
                                <a:lnTo>
                                  <a:pt x="1824" y="2576"/>
                                </a:lnTo>
                                <a:lnTo>
                                  <a:pt x="1824" y="2512"/>
                                </a:lnTo>
                                <a:lnTo>
                                  <a:pt x="2080" y="2512"/>
                                </a:lnTo>
                                <a:lnTo>
                                  <a:pt x="2080" y="2576"/>
                                </a:lnTo>
                                <a:close/>
                                <a:moveTo>
                                  <a:pt x="1632" y="2576"/>
                                </a:moveTo>
                                <a:lnTo>
                                  <a:pt x="1376" y="2576"/>
                                </a:lnTo>
                                <a:lnTo>
                                  <a:pt x="1376" y="2512"/>
                                </a:lnTo>
                                <a:lnTo>
                                  <a:pt x="1632" y="2512"/>
                                </a:lnTo>
                                <a:lnTo>
                                  <a:pt x="1632" y="2576"/>
                                </a:lnTo>
                                <a:close/>
                                <a:moveTo>
                                  <a:pt x="1184" y="2576"/>
                                </a:moveTo>
                                <a:lnTo>
                                  <a:pt x="928" y="2576"/>
                                </a:lnTo>
                                <a:lnTo>
                                  <a:pt x="928" y="2512"/>
                                </a:lnTo>
                                <a:lnTo>
                                  <a:pt x="1184" y="2512"/>
                                </a:lnTo>
                                <a:lnTo>
                                  <a:pt x="1184" y="2576"/>
                                </a:lnTo>
                                <a:close/>
                                <a:moveTo>
                                  <a:pt x="736" y="2576"/>
                                </a:moveTo>
                                <a:lnTo>
                                  <a:pt x="480" y="2576"/>
                                </a:lnTo>
                                <a:lnTo>
                                  <a:pt x="480" y="2512"/>
                                </a:lnTo>
                                <a:lnTo>
                                  <a:pt x="736" y="2512"/>
                                </a:lnTo>
                                <a:lnTo>
                                  <a:pt x="736" y="2576"/>
                                </a:lnTo>
                                <a:close/>
                                <a:moveTo>
                                  <a:pt x="288" y="2576"/>
                                </a:moveTo>
                                <a:lnTo>
                                  <a:pt x="32" y="2576"/>
                                </a:lnTo>
                                <a:lnTo>
                                  <a:pt x="32" y="2512"/>
                                </a:lnTo>
                                <a:lnTo>
                                  <a:pt x="288" y="2512"/>
                                </a:lnTo>
                                <a:lnTo>
                                  <a:pt x="288" y="2576"/>
                                </a:ln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7" name="Rectangle 7"/>
                        <wps:cNvSpPr>
                          <a:spLocks noChangeArrowheads="1"/>
                        </wps:cNvSpPr>
                        <wps:spPr bwMode="auto">
                          <a:xfrm>
                            <a:off x="117475" y="1127760"/>
                            <a:ext cx="5474335" cy="648970"/>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Freeform 8"/>
                        <wps:cNvSpPr>
                          <a:spLocks noEditPoints="1"/>
                        </wps:cNvSpPr>
                        <wps:spPr bwMode="auto">
                          <a:xfrm>
                            <a:off x="109855" y="1120140"/>
                            <a:ext cx="5489575" cy="664210"/>
                          </a:xfrm>
                          <a:custGeom>
                            <a:avLst/>
                            <a:gdLst>
                              <a:gd name="T0" fmla="*/ 0 w 23552"/>
                              <a:gd name="T1" fmla="*/ 2368 h 2848"/>
                              <a:gd name="T2" fmla="*/ 0 w 23552"/>
                              <a:gd name="T3" fmla="*/ 1472 h 2848"/>
                              <a:gd name="T4" fmla="*/ 0 w 23552"/>
                              <a:gd name="T5" fmla="*/ 576 h 2848"/>
                              <a:gd name="T6" fmla="*/ 384 w 23552"/>
                              <a:gd name="T7" fmla="*/ 0 h 2848"/>
                              <a:gd name="T8" fmla="*/ 1280 w 23552"/>
                              <a:gd name="T9" fmla="*/ 0 h 2848"/>
                              <a:gd name="T10" fmla="*/ 2176 w 23552"/>
                              <a:gd name="T11" fmla="*/ 0 h 2848"/>
                              <a:gd name="T12" fmla="*/ 3072 w 23552"/>
                              <a:gd name="T13" fmla="*/ 0 h 2848"/>
                              <a:gd name="T14" fmla="*/ 3968 w 23552"/>
                              <a:gd name="T15" fmla="*/ 0 h 2848"/>
                              <a:gd name="T16" fmla="*/ 4864 w 23552"/>
                              <a:gd name="T17" fmla="*/ 0 h 2848"/>
                              <a:gd name="T18" fmla="*/ 5760 w 23552"/>
                              <a:gd name="T19" fmla="*/ 0 h 2848"/>
                              <a:gd name="T20" fmla="*/ 6656 w 23552"/>
                              <a:gd name="T21" fmla="*/ 0 h 2848"/>
                              <a:gd name="T22" fmla="*/ 7552 w 23552"/>
                              <a:gd name="T23" fmla="*/ 0 h 2848"/>
                              <a:gd name="T24" fmla="*/ 8448 w 23552"/>
                              <a:gd name="T25" fmla="*/ 0 h 2848"/>
                              <a:gd name="T26" fmla="*/ 9344 w 23552"/>
                              <a:gd name="T27" fmla="*/ 0 h 2848"/>
                              <a:gd name="T28" fmla="*/ 10240 w 23552"/>
                              <a:gd name="T29" fmla="*/ 0 h 2848"/>
                              <a:gd name="T30" fmla="*/ 11136 w 23552"/>
                              <a:gd name="T31" fmla="*/ 0 h 2848"/>
                              <a:gd name="T32" fmla="*/ 12032 w 23552"/>
                              <a:gd name="T33" fmla="*/ 0 h 2848"/>
                              <a:gd name="T34" fmla="*/ 12928 w 23552"/>
                              <a:gd name="T35" fmla="*/ 0 h 2848"/>
                              <a:gd name="T36" fmla="*/ 13824 w 23552"/>
                              <a:gd name="T37" fmla="*/ 0 h 2848"/>
                              <a:gd name="T38" fmla="*/ 14720 w 23552"/>
                              <a:gd name="T39" fmla="*/ 0 h 2848"/>
                              <a:gd name="T40" fmla="*/ 15616 w 23552"/>
                              <a:gd name="T41" fmla="*/ 0 h 2848"/>
                              <a:gd name="T42" fmla="*/ 16512 w 23552"/>
                              <a:gd name="T43" fmla="*/ 0 h 2848"/>
                              <a:gd name="T44" fmla="*/ 17408 w 23552"/>
                              <a:gd name="T45" fmla="*/ 0 h 2848"/>
                              <a:gd name="T46" fmla="*/ 18304 w 23552"/>
                              <a:gd name="T47" fmla="*/ 0 h 2848"/>
                              <a:gd name="T48" fmla="*/ 19200 w 23552"/>
                              <a:gd name="T49" fmla="*/ 0 h 2848"/>
                              <a:gd name="T50" fmla="*/ 20096 w 23552"/>
                              <a:gd name="T51" fmla="*/ 0 h 2848"/>
                              <a:gd name="T52" fmla="*/ 20992 w 23552"/>
                              <a:gd name="T53" fmla="*/ 0 h 2848"/>
                              <a:gd name="T54" fmla="*/ 21888 w 23552"/>
                              <a:gd name="T55" fmla="*/ 0 h 2848"/>
                              <a:gd name="T56" fmla="*/ 22784 w 23552"/>
                              <a:gd name="T57" fmla="*/ 0 h 2848"/>
                              <a:gd name="T58" fmla="*/ 23552 w 23552"/>
                              <a:gd name="T59" fmla="*/ 192 h 2848"/>
                              <a:gd name="T60" fmla="*/ 23552 w 23552"/>
                              <a:gd name="T61" fmla="*/ 1088 h 2848"/>
                              <a:gd name="T62" fmla="*/ 23552 w 23552"/>
                              <a:gd name="T63" fmla="*/ 1984 h 2848"/>
                              <a:gd name="T64" fmla="*/ 23456 w 23552"/>
                              <a:gd name="T65" fmla="*/ 2848 h 2848"/>
                              <a:gd name="T66" fmla="*/ 22560 w 23552"/>
                              <a:gd name="T67" fmla="*/ 2848 h 2848"/>
                              <a:gd name="T68" fmla="*/ 21664 w 23552"/>
                              <a:gd name="T69" fmla="*/ 2848 h 2848"/>
                              <a:gd name="T70" fmla="*/ 20768 w 23552"/>
                              <a:gd name="T71" fmla="*/ 2848 h 2848"/>
                              <a:gd name="T72" fmla="*/ 19872 w 23552"/>
                              <a:gd name="T73" fmla="*/ 2848 h 2848"/>
                              <a:gd name="T74" fmla="*/ 18976 w 23552"/>
                              <a:gd name="T75" fmla="*/ 2848 h 2848"/>
                              <a:gd name="T76" fmla="*/ 18080 w 23552"/>
                              <a:gd name="T77" fmla="*/ 2848 h 2848"/>
                              <a:gd name="T78" fmla="*/ 17184 w 23552"/>
                              <a:gd name="T79" fmla="*/ 2848 h 2848"/>
                              <a:gd name="T80" fmla="*/ 16288 w 23552"/>
                              <a:gd name="T81" fmla="*/ 2848 h 2848"/>
                              <a:gd name="T82" fmla="*/ 15392 w 23552"/>
                              <a:gd name="T83" fmla="*/ 2848 h 2848"/>
                              <a:gd name="T84" fmla="*/ 14496 w 23552"/>
                              <a:gd name="T85" fmla="*/ 2848 h 2848"/>
                              <a:gd name="T86" fmla="*/ 13600 w 23552"/>
                              <a:gd name="T87" fmla="*/ 2848 h 2848"/>
                              <a:gd name="T88" fmla="*/ 12704 w 23552"/>
                              <a:gd name="T89" fmla="*/ 2848 h 2848"/>
                              <a:gd name="T90" fmla="*/ 11808 w 23552"/>
                              <a:gd name="T91" fmla="*/ 2848 h 2848"/>
                              <a:gd name="T92" fmla="*/ 10912 w 23552"/>
                              <a:gd name="T93" fmla="*/ 2848 h 2848"/>
                              <a:gd name="T94" fmla="*/ 10016 w 23552"/>
                              <a:gd name="T95" fmla="*/ 2848 h 2848"/>
                              <a:gd name="T96" fmla="*/ 9120 w 23552"/>
                              <a:gd name="T97" fmla="*/ 2848 h 2848"/>
                              <a:gd name="T98" fmla="*/ 8224 w 23552"/>
                              <a:gd name="T99" fmla="*/ 2848 h 2848"/>
                              <a:gd name="T100" fmla="*/ 7328 w 23552"/>
                              <a:gd name="T101" fmla="*/ 2848 h 2848"/>
                              <a:gd name="T102" fmla="*/ 6432 w 23552"/>
                              <a:gd name="T103" fmla="*/ 2848 h 2848"/>
                              <a:gd name="T104" fmla="*/ 5536 w 23552"/>
                              <a:gd name="T105" fmla="*/ 2848 h 2848"/>
                              <a:gd name="T106" fmla="*/ 4640 w 23552"/>
                              <a:gd name="T107" fmla="*/ 2848 h 2848"/>
                              <a:gd name="T108" fmla="*/ 3744 w 23552"/>
                              <a:gd name="T109" fmla="*/ 2848 h 2848"/>
                              <a:gd name="T110" fmla="*/ 2848 w 23552"/>
                              <a:gd name="T111" fmla="*/ 2848 h 2848"/>
                              <a:gd name="T112" fmla="*/ 1952 w 23552"/>
                              <a:gd name="T113" fmla="*/ 2848 h 2848"/>
                              <a:gd name="T114" fmla="*/ 1056 w 23552"/>
                              <a:gd name="T115" fmla="*/ 2848 h 2848"/>
                              <a:gd name="T116" fmla="*/ 160 w 23552"/>
                              <a:gd name="T117" fmla="*/ 2848 h 28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3552" h="2848">
                                <a:moveTo>
                                  <a:pt x="0" y="2816"/>
                                </a:moveTo>
                                <a:lnTo>
                                  <a:pt x="0" y="2560"/>
                                </a:lnTo>
                                <a:lnTo>
                                  <a:pt x="64" y="2560"/>
                                </a:lnTo>
                                <a:lnTo>
                                  <a:pt x="64" y="2816"/>
                                </a:lnTo>
                                <a:lnTo>
                                  <a:pt x="0" y="2816"/>
                                </a:lnTo>
                                <a:close/>
                                <a:moveTo>
                                  <a:pt x="0" y="2368"/>
                                </a:moveTo>
                                <a:lnTo>
                                  <a:pt x="0" y="2112"/>
                                </a:lnTo>
                                <a:lnTo>
                                  <a:pt x="64" y="2112"/>
                                </a:lnTo>
                                <a:lnTo>
                                  <a:pt x="64" y="2368"/>
                                </a:lnTo>
                                <a:lnTo>
                                  <a:pt x="0" y="2368"/>
                                </a:lnTo>
                                <a:close/>
                                <a:moveTo>
                                  <a:pt x="0" y="1920"/>
                                </a:moveTo>
                                <a:lnTo>
                                  <a:pt x="0" y="1664"/>
                                </a:lnTo>
                                <a:lnTo>
                                  <a:pt x="64" y="1664"/>
                                </a:lnTo>
                                <a:lnTo>
                                  <a:pt x="64" y="1920"/>
                                </a:lnTo>
                                <a:lnTo>
                                  <a:pt x="0" y="1920"/>
                                </a:lnTo>
                                <a:close/>
                                <a:moveTo>
                                  <a:pt x="0" y="1472"/>
                                </a:moveTo>
                                <a:lnTo>
                                  <a:pt x="0" y="1216"/>
                                </a:lnTo>
                                <a:lnTo>
                                  <a:pt x="64" y="1216"/>
                                </a:lnTo>
                                <a:lnTo>
                                  <a:pt x="64" y="1472"/>
                                </a:lnTo>
                                <a:lnTo>
                                  <a:pt x="0" y="1472"/>
                                </a:lnTo>
                                <a:close/>
                                <a:moveTo>
                                  <a:pt x="0" y="1024"/>
                                </a:moveTo>
                                <a:lnTo>
                                  <a:pt x="0" y="768"/>
                                </a:lnTo>
                                <a:lnTo>
                                  <a:pt x="64" y="768"/>
                                </a:lnTo>
                                <a:lnTo>
                                  <a:pt x="64" y="1024"/>
                                </a:lnTo>
                                <a:lnTo>
                                  <a:pt x="0" y="1024"/>
                                </a:lnTo>
                                <a:close/>
                                <a:moveTo>
                                  <a:pt x="0" y="576"/>
                                </a:moveTo>
                                <a:lnTo>
                                  <a:pt x="0" y="320"/>
                                </a:lnTo>
                                <a:lnTo>
                                  <a:pt x="64" y="320"/>
                                </a:lnTo>
                                <a:lnTo>
                                  <a:pt x="64" y="576"/>
                                </a:lnTo>
                                <a:lnTo>
                                  <a:pt x="0" y="576"/>
                                </a:lnTo>
                                <a:close/>
                                <a:moveTo>
                                  <a:pt x="0" y="128"/>
                                </a:moveTo>
                                <a:lnTo>
                                  <a:pt x="0" y="32"/>
                                </a:lnTo>
                                <a:cubicBezTo>
                                  <a:pt x="0" y="15"/>
                                  <a:pt x="15" y="0"/>
                                  <a:pt x="32" y="0"/>
                                </a:cubicBezTo>
                                <a:lnTo>
                                  <a:pt x="192" y="0"/>
                                </a:lnTo>
                                <a:lnTo>
                                  <a:pt x="192" y="64"/>
                                </a:lnTo>
                                <a:lnTo>
                                  <a:pt x="32" y="64"/>
                                </a:lnTo>
                                <a:lnTo>
                                  <a:pt x="64" y="32"/>
                                </a:lnTo>
                                <a:lnTo>
                                  <a:pt x="64" y="128"/>
                                </a:lnTo>
                                <a:lnTo>
                                  <a:pt x="0" y="128"/>
                                </a:lnTo>
                                <a:close/>
                                <a:moveTo>
                                  <a:pt x="384" y="0"/>
                                </a:moveTo>
                                <a:lnTo>
                                  <a:pt x="640" y="0"/>
                                </a:lnTo>
                                <a:lnTo>
                                  <a:pt x="640" y="64"/>
                                </a:lnTo>
                                <a:lnTo>
                                  <a:pt x="384" y="64"/>
                                </a:lnTo>
                                <a:lnTo>
                                  <a:pt x="384" y="0"/>
                                </a:lnTo>
                                <a:close/>
                                <a:moveTo>
                                  <a:pt x="832" y="0"/>
                                </a:moveTo>
                                <a:lnTo>
                                  <a:pt x="1088" y="0"/>
                                </a:lnTo>
                                <a:lnTo>
                                  <a:pt x="1088" y="64"/>
                                </a:lnTo>
                                <a:lnTo>
                                  <a:pt x="832" y="64"/>
                                </a:lnTo>
                                <a:lnTo>
                                  <a:pt x="832" y="0"/>
                                </a:lnTo>
                                <a:close/>
                                <a:moveTo>
                                  <a:pt x="1280" y="0"/>
                                </a:moveTo>
                                <a:lnTo>
                                  <a:pt x="1536" y="0"/>
                                </a:lnTo>
                                <a:lnTo>
                                  <a:pt x="1536" y="64"/>
                                </a:lnTo>
                                <a:lnTo>
                                  <a:pt x="1280" y="64"/>
                                </a:lnTo>
                                <a:lnTo>
                                  <a:pt x="1280" y="0"/>
                                </a:lnTo>
                                <a:close/>
                                <a:moveTo>
                                  <a:pt x="1728" y="0"/>
                                </a:moveTo>
                                <a:lnTo>
                                  <a:pt x="1984" y="0"/>
                                </a:lnTo>
                                <a:lnTo>
                                  <a:pt x="1984" y="64"/>
                                </a:lnTo>
                                <a:lnTo>
                                  <a:pt x="1728" y="64"/>
                                </a:lnTo>
                                <a:lnTo>
                                  <a:pt x="1728" y="0"/>
                                </a:lnTo>
                                <a:close/>
                                <a:moveTo>
                                  <a:pt x="2176" y="0"/>
                                </a:moveTo>
                                <a:lnTo>
                                  <a:pt x="2432" y="0"/>
                                </a:lnTo>
                                <a:lnTo>
                                  <a:pt x="2432" y="64"/>
                                </a:lnTo>
                                <a:lnTo>
                                  <a:pt x="2176" y="64"/>
                                </a:lnTo>
                                <a:lnTo>
                                  <a:pt x="2176" y="0"/>
                                </a:lnTo>
                                <a:close/>
                                <a:moveTo>
                                  <a:pt x="2624" y="0"/>
                                </a:moveTo>
                                <a:lnTo>
                                  <a:pt x="2880" y="0"/>
                                </a:lnTo>
                                <a:lnTo>
                                  <a:pt x="2880" y="64"/>
                                </a:lnTo>
                                <a:lnTo>
                                  <a:pt x="2624" y="64"/>
                                </a:lnTo>
                                <a:lnTo>
                                  <a:pt x="2624" y="0"/>
                                </a:lnTo>
                                <a:close/>
                                <a:moveTo>
                                  <a:pt x="3072" y="0"/>
                                </a:moveTo>
                                <a:lnTo>
                                  <a:pt x="3328" y="0"/>
                                </a:lnTo>
                                <a:lnTo>
                                  <a:pt x="3328" y="64"/>
                                </a:lnTo>
                                <a:lnTo>
                                  <a:pt x="3072" y="64"/>
                                </a:lnTo>
                                <a:lnTo>
                                  <a:pt x="3072" y="0"/>
                                </a:lnTo>
                                <a:close/>
                                <a:moveTo>
                                  <a:pt x="3520" y="0"/>
                                </a:moveTo>
                                <a:lnTo>
                                  <a:pt x="3776" y="0"/>
                                </a:lnTo>
                                <a:lnTo>
                                  <a:pt x="3776" y="64"/>
                                </a:lnTo>
                                <a:lnTo>
                                  <a:pt x="3520" y="64"/>
                                </a:lnTo>
                                <a:lnTo>
                                  <a:pt x="3520" y="0"/>
                                </a:lnTo>
                                <a:close/>
                                <a:moveTo>
                                  <a:pt x="3968" y="0"/>
                                </a:moveTo>
                                <a:lnTo>
                                  <a:pt x="4224" y="0"/>
                                </a:lnTo>
                                <a:lnTo>
                                  <a:pt x="4224" y="64"/>
                                </a:lnTo>
                                <a:lnTo>
                                  <a:pt x="3968" y="64"/>
                                </a:lnTo>
                                <a:lnTo>
                                  <a:pt x="3968" y="0"/>
                                </a:lnTo>
                                <a:close/>
                                <a:moveTo>
                                  <a:pt x="4416" y="0"/>
                                </a:moveTo>
                                <a:lnTo>
                                  <a:pt x="4672" y="0"/>
                                </a:lnTo>
                                <a:lnTo>
                                  <a:pt x="4672" y="64"/>
                                </a:lnTo>
                                <a:lnTo>
                                  <a:pt x="4416" y="64"/>
                                </a:lnTo>
                                <a:lnTo>
                                  <a:pt x="4416" y="0"/>
                                </a:lnTo>
                                <a:close/>
                                <a:moveTo>
                                  <a:pt x="4864" y="0"/>
                                </a:moveTo>
                                <a:lnTo>
                                  <a:pt x="5120" y="0"/>
                                </a:lnTo>
                                <a:lnTo>
                                  <a:pt x="5120" y="64"/>
                                </a:lnTo>
                                <a:lnTo>
                                  <a:pt x="4864" y="64"/>
                                </a:lnTo>
                                <a:lnTo>
                                  <a:pt x="4864" y="0"/>
                                </a:lnTo>
                                <a:close/>
                                <a:moveTo>
                                  <a:pt x="5312" y="0"/>
                                </a:moveTo>
                                <a:lnTo>
                                  <a:pt x="5568" y="0"/>
                                </a:lnTo>
                                <a:lnTo>
                                  <a:pt x="5568" y="64"/>
                                </a:lnTo>
                                <a:lnTo>
                                  <a:pt x="5312" y="64"/>
                                </a:lnTo>
                                <a:lnTo>
                                  <a:pt x="5312" y="0"/>
                                </a:lnTo>
                                <a:close/>
                                <a:moveTo>
                                  <a:pt x="5760" y="0"/>
                                </a:moveTo>
                                <a:lnTo>
                                  <a:pt x="6016" y="0"/>
                                </a:lnTo>
                                <a:lnTo>
                                  <a:pt x="6016" y="64"/>
                                </a:lnTo>
                                <a:lnTo>
                                  <a:pt x="5760" y="64"/>
                                </a:lnTo>
                                <a:lnTo>
                                  <a:pt x="5760" y="0"/>
                                </a:lnTo>
                                <a:close/>
                                <a:moveTo>
                                  <a:pt x="6208" y="0"/>
                                </a:moveTo>
                                <a:lnTo>
                                  <a:pt x="6464" y="0"/>
                                </a:lnTo>
                                <a:lnTo>
                                  <a:pt x="6464" y="64"/>
                                </a:lnTo>
                                <a:lnTo>
                                  <a:pt x="6208" y="64"/>
                                </a:lnTo>
                                <a:lnTo>
                                  <a:pt x="6208" y="0"/>
                                </a:lnTo>
                                <a:close/>
                                <a:moveTo>
                                  <a:pt x="6656" y="0"/>
                                </a:moveTo>
                                <a:lnTo>
                                  <a:pt x="6912" y="0"/>
                                </a:lnTo>
                                <a:lnTo>
                                  <a:pt x="6912" y="64"/>
                                </a:lnTo>
                                <a:lnTo>
                                  <a:pt x="6656" y="64"/>
                                </a:lnTo>
                                <a:lnTo>
                                  <a:pt x="6656" y="0"/>
                                </a:lnTo>
                                <a:close/>
                                <a:moveTo>
                                  <a:pt x="7104" y="0"/>
                                </a:moveTo>
                                <a:lnTo>
                                  <a:pt x="7360" y="0"/>
                                </a:lnTo>
                                <a:lnTo>
                                  <a:pt x="7360" y="64"/>
                                </a:lnTo>
                                <a:lnTo>
                                  <a:pt x="7104" y="64"/>
                                </a:lnTo>
                                <a:lnTo>
                                  <a:pt x="7104" y="0"/>
                                </a:lnTo>
                                <a:close/>
                                <a:moveTo>
                                  <a:pt x="7552" y="0"/>
                                </a:moveTo>
                                <a:lnTo>
                                  <a:pt x="7808" y="0"/>
                                </a:lnTo>
                                <a:lnTo>
                                  <a:pt x="7808" y="64"/>
                                </a:lnTo>
                                <a:lnTo>
                                  <a:pt x="7552" y="64"/>
                                </a:lnTo>
                                <a:lnTo>
                                  <a:pt x="7552" y="0"/>
                                </a:lnTo>
                                <a:close/>
                                <a:moveTo>
                                  <a:pt x="8000" y="0"/>
                                </a:moveTo>
                                <a:lnTo>
                                  <a:pt x="8256" y="0"/>
                                </a:lnTo>
                                <a:lnTo>
                                  <a:pt x="8256" y="64"/>
                                </a:lnTo>
                                <a:lnTo>
                                  <a:pt x="8000" y="64"/>
                                </a:lnTo>
                                <a:lnTo>
                                  <a:pt x="8000" y="0"/>
                                </a:lnTo>
                                <a:close/>
                                <a:moveTo>
                                  <a:pt x="8448" y="0"/>
                                </a:moveTo>
                                <a:lnTo>
                                  <a:pt x="8704" y="0"/>
                                </a:lnTo>
                                <a:lnTo>
                                  <a:pt x="8704" y="64"/>
                                </a:lnTo>
                                <a:lnTo>
                                  <a:pt x="8448" y="64"/>
                                </a:lnTo>
                                <a:lnTo>
                                  <a:pt x="8448" y="0"/>
                                </a:lnTo>
                                <a:close/>
                                <a:moveTo>
                                  <a:pt x="8896" y="0"/>
                                </a:moveTo>
                                <a:lnTo>
                                  <a:pt x="9152" y="0"/>
                                </a:lnTo>
                                <a:lnTo>
                                  <a:pt x="9152" y="64"/>
                                </a:lnTo>
                                <a:lnTo>
                                  <a:pt x="8896" y="64"/>
                                </a:lnTo>
                                <a:lnTo>
                                  <a:pt x="8896" y="0"/>
                                </a:lnTo>
                                <a:close/>
                                <a:moveTo>
                                  <a:pt x="9344" y="0"/>
                                </a:moveTo>
                                <a:lnTo>
                                  <a:pt x="9600" y="0"/>
                                </a:lnTo>
                                <a:lnTo>
                                  <a:pt x="9600" y="64"/>
                                </a:lnTo>
                                <a:lnTo>
                                  <a:pt x="9344" y="64"/>
                                </a:lnTo>
                                <a:lnTo>
                                  <a:pt x="9344" y="0"/>
                                </a:lnTo>
                                <a:close/>
                                <a:moveTo>
                                  <a:pt x="9792" y="0"/>
                                </a:moveTo>
                                <a:lnTo>
                                  <a:pt x="10048" y="0"/>
                                </a:lnTo>
                                <a:lnTo>
                                  <a:pt x="10048" y="64"/>
                                </a:lnTo>
                                <a:lnTo>
                                  <a:pt x="9792" y="64"/>
                                </a:lnTo>
                                <a:lnTo>
                                  <a:pt x="9792" y="0"/>
                                </a:lnTo>
                                <a:close/>
                                <a:moveTo>
                                  <a:pt x="10240" y="0"/>
                                </a:moveTo>
                                <a:lnTo>
                                  <a:pt x="10496" y="0"/>
                                </a:lnTo>
                                <a:lnTo>
                                  <a:pt x="10496" y="64"/>
                                </a:lnTo>
                                <a:lnTo>
                                  <a:pt x="10240" y="64"/>
                                </a:lnTo>
                                <a:lnTo>
                                  <a:pt x="10240" y="0"/>
                                </a:lnTo>
                                <a:close/>
                                <a:moveTo>
                                  <a:pt x="10688" y="0"/>
                                </a:moveTo>
                                <a:lnTo>
                                  <a:pt x="10944" y="0"/>
                                </a:lnTo>
                                <a:lnTo>
                                  <a:pt x="10944" y="64"/>
                                </a:lnTo>
                                <a:lnTo>
                                  <a:pt x="10688" y="64"/>
                                </a:lnTo>
                                <a:lnTo>
                                  <a:pt x="10688" y="0"/>
                                </a:lnTo>
                                <a:close/>
                                <a:moveTo>
                                  <a:pt x="11136" y="0"/>
                                </a:moveTo>
                                <a:lnTo>
                                  <a:pt x="11392" y="0"/>
                                </a:lnTo>
                                <a:lnTo>
                                  <a:pt x="11392" y="64"/>
                                </a:lnTo>
                                <a:lnTo>
                                  <a:pt x="11136" y="64"/>
                                </a:lnTo>
                                <a:lnTo>
                                  <a:pt x="11136" y="0"/>
                                </a:lnTo>
                                <a:close/>
                                <a:moveTo>
                                  <a:pt x="11584" y="0"/>
                                </a:moveTo>
                                <a:lnTo>
                                  <a:pt x="11840" y="0"/>
                                </a:lnTo>
                                <a:lnTo>
                                  <a:pt x="11840" y="64"/>
                                </a:lnTo>
                                <a:lnTo>
                                  <a:pt x="11584" y="64"/>
                                </a:lnTo>
                                <a:lnTo>
                                  <a:pt x="11584" y="0"/>
                                </a:lnTo>
                                <a:close/>
                                <a:moveTo>
                                  <a:pt x="12032" y="0"/>
                                </a:moveTo>
                                <a:lnTo>
                                  <a:pt x="12288" y="0"/>
                                </a:lnTo>
                                <a:lnTo>
                                  <a:pt x="12288" y="64"/>
                                </a:lnTo>
                                <a:lnTo>
                                  <a:pt x="12032" y="64"/>
                                </a:lnTo>
                                <a:lnTo>
                                  <a:pt x="12032" y="0"/>
                                </a:lnTo>
                                <a:close/>
                                <a:moveTo>
                                  <a:pt x="12480" y="0"/>
                                </a:moveTo>
                                <a:lnTo>
                                  <a:pt x="12736" y="0"/>
                                </a:lnTo>
                                <a:lnTo>
                                  <a:pt x="12736" y="64"/>
                                </a:lnTo>
                                <a:lnTo>
                                  <a:pt x="12480" y="64"/>
                                </a:lnTo>
                                <a:lnTo>
                                  <a:pt x="12480" y="0"/>
                                </a:lnTo>
                                <a:close/>
                                <a:moveTo>
                                  <a:pt x="12928" y="0"/>
                                </a:moveTo>
                                <a:lnTo>
                                  <a:pt x="13184" y="0"/>
                                </a:lnTo>
                                <a:lnTo>
                                  <a:pt x="13184" y="64"/>
                                </a:lnTo>
                                <a:lnTo>
                                  <a:pt x="12928" y="64"/>
                                </a:lnTo>
                                <a:lnTo>
                                  <a:pt x="12928" y="0"/>
                                </a:lnTo>
                                <a:close/>
                                <a:moveTo>
                                  <a:pt x="13376" y="0"/>
                                </a:moveTo>
                                <a:lnTo>
                                  <a:pt x="13632" y="0"/>
                                </a:lnTo>
                                <a:lnTo>
                                  <a:pt x="13632" y="64"/>
                                </a:lnTo>
                                <a:lnTo>
                                  <a:pt x="13376" y="64"/>
                                </a:lnTo>
                                <a:lnTo>
                                  <a:pt x="13376" y="0"/>
                                </a:lnTo>
                                <a:close/>
                                <a:moveTo>
                                  <a:pt x="13824" y="0"/>
                                </a:moveTo>
                                <a:lnTo>
                                  <a:pt x="14080" y="0"/>
                                </a:lnTo>
                                <a:lnTo>
                                  <a:pt x="14080" y="64"/>
                                </a:lnTo>
                                <a:lnTo>
                                  <a:pt x="13824" y="64"/>
                                </a:lnTo>
                                <a:lnTo>
                                  <a:pt x="13824" y="0"/>
                                </a:lnTo>
                                <a:close/>
                                <a:moveTo>
                                  <a:pt x="14272" y="0"/>
                                </a:moveTo>
                                <a:lnTo>
                                  <a:pt x="14528" y="0"/>
                                </a:lnTo>
                                <a:lnTo>
                                  <a:pt x="14528" y="64"/>
                                </a:lnTo>
                                <a:lnTo>
                                  <a:pt x="14272" y="64"/>
                                </a:lnTo>
                                <a:lnTo>
                                  <a:pt x="14272" y="0"/>
                                </a:lnTo>
                                <a:close/>
                                <a:moveTo>
                                  <a:pt x="14720" y="0"/>
                                </a:moveTo>
                                <a:lnTo>
                                  <a:pt x="14976" y="0"/>
                                </a:lnTo>
                                <a:lnTo>
                                  <a:pt x="14976" y="64"/>
                                </a:lnTo>
                                <a:lnTo>
                                  <a:pt x="14720" y="64"/>
                                </a:lnTo>
                                <a:lnTo>
                                  <a:pt x="14720" y="0"/>
                                </a:lnTo>
                                <a:close/>
                                <a:moveTo>
                                  <a:pt x="15168" y="0"/>
                                </a:moveTo>
                                <a:lnTo>
                                  <a:pt x="15424" y="0"/>
                                </a:lnTo>
                                <a:lnTo>
                                  <a:pt x="15424" y="64"/>
                                </a:lnTo>
                                <a:lnTo>
                                  <a:pt x="15168" y="64"/>
                                </a:lnTo>
                                <a:lnTo>
                                  <a:pt x="15168" y="0"/>
                                </a:lnTo>
                                <a:close/>
                                <a:moveTo>
                                  <a:pt x="15616" y="0"/>
                                </a:moveTo>
                                <a:lnTo>
                                  <a:pt x="15872" y="0"/>
                                </a:lnTo>
                                <a:lnTo>
                                  <a:pt x="15872" y="64"/>
                                </a:lnTo>
                                <a:lnTo>
                                  <a:pt x="15616" y="64"/>
                                </a:lnTo>
                                <a:lnTo>
                                  <a:pt x="15616" y="0"/>
                                </a:lnTo>
                                <a:close/>
                                <a:moveTo>
                                  <a:pt x="16064" y="0"/>
                                </a:moveTo>
                                <a:lnTo>
                                  <a:pt x="16320" y="0"/>
                                </a:lnTo>
                                <a:lnTo>
                                  <a:pt x="16320" y="64"/>
                                </a:lnTo>
                                <a:lnTo>
                                  <a:pt x="16064" y="64"/>
                                </a:lnTo>
                                <a:lnTo>
                                  <a:pt x="16064" y="0"/>
                                </a:lnTo>
                                <a:close/>
                                <a:moveTo>
                                  <a:pt x="16512" y="0"/>
                                </a:moveTo>
                                <a:lnTo>
                                  <a:pt x="16768" y="0"/>
                                </a:lnTo>
                                <a:lnTo>
                                  <a:pt x="16768" y="64"/>
                                </a:lnTo>
                                <a:lnTo>
                                  <a:pt x="16512" y="64"/>
                                </a:lnTo>
                                <a:lnTo>
                                  <a:pt x="16512" y="0"/>
                                </a:lnTo>
                                <a:close/>
                                <a:moveTo>
                                  <a:pt x="16960" y="0"/>
                                </a:moveTo>
                                <a:lnTo>
                                  <a:pt x="17216" y="0"/>
                                </a:lnTo>
                                <a:lnTo>
                                  <a:pt x="17216" y="64"/>
                                </a:lnTo>
                                <a:lnTo>
                                  <a:pt x="16960" y="64"/>
                                </a:lnTo>
                                <a:lnTo>
                                  <a:pt x="16960" y="0"/>
                                </a:lnTo>
                                <a:close/>
                                <a:moveTo>
                                  <a:pt x="17408" y="0"/>
                                </a:moveTo>
                                <a:lnTo>
                                  <a:pt x="17664" y="0"/>
                                </a:lnTo>
                                <a:lnTo>
                                  <a:pt x="17664" y="64"/>
                                </a:lnTo>
                                <a:lnTo>
                                  <a:pt x="17408" y="64"/>
                                </a:lnTo>
                                <a:lnTo>
                                  <a:pt x="17408" y="0"/>
                                </a:lnTo>
                                <a:close/>
                                <a:moveTo>
                                  <a:pt x="17856" y="0"/>
                                </a:moveTo>
                                <a:lnTo>
                                  <a:pt x="18112" y="0"/>
                                </a:lnTo>
                                <a:lnTo>
                                  <a:pt x="18112" y="64"/>
                                </a:lnTo>
                                <a:lnTo>
                                  <a:pt x="17856" y="64"/>
                                </a:lnTo>
                                <a:lnTo>
                                  <a:pt x="17856" y="0"/>
                                </a:lnTo>
                                <a:close/>
                                <a:moveTo>
                                  <a:pt x="18304" y="0"/>
                                </a:moveTo>
                                <a:lnTo>
                                  <a:pt x="18560" y="0"/>
                                </a:lnTo>
                                <a:lnTo>
                                  <a:pt x="18560" y="64"/>
                                </a:lnTo>
                                <a:lnTo>
                                  <a:pt x="18304" y="64"/>
                                </a:lnTo>
                                <a:lnTo>
                                  <a:pt x="18304" y="0"/>
                                </a:lnTo>
                                <a:close/>
                                <a:moveTo>
                                  <a:pt x="18752" y="0"/>
                                </a:moveTo>
                                <a:lnTo>
                                  <a:pt x="19008" y="0"/>
                                </a:lnTo>
                                <a:lnTo>
                                  <a:pt x="19008" y="64"/>
                                </a:lnTo>
                                <a:lnTo>
                                  <a:pt x="18752" y="64"/>
                                </a:lnTo>
                                <a:lnTo>
                                  <a:pt x="18752" y="0"/>
                                </a:lnTo>
                                <a:close/>
                                <a:moveTo>
                                  <a:pt x="19200" y="0"/>
                                </a:moveTo>
                                <a:lnTo>
                                  <a:pt x="19456" y="0"/>
                                </a:lnTo>
                                <a:lnTo>
                                  <a:pt x="19456" y="64"/>
                                </a:lnTo>
                                <a:lnTo>
                                  <a:pt x="19200" y="64"/>
                                </a:lnTo>
                                <a:lnTo>
                                  <a:pt x="19200" y="0"/>
                                </a:lnTo>
                                <a:close/>
                                <a:moveTo>
                                  <a:pt x="19648" y="0"/>
                                </a:moveTo>
                                <a:lnTo>
                                  <a:pt x="19904" y="0"/>
                                </a:lnTo>
                                <a:lnTo>
                                  <a:pt x="19904" y="64"/>
                                </a:lnTo>
                                <a:lnTo>
                                  <a:pt x="19648" y="64"/>
                                </a:lnTo>
                                <a:lnTo>
                                  <a:pt x="19648" y="0"/>
                                </a:lnTo>
                                <a:close/>
                                <a:moveTo>
                                  <a:pt x="20096" y="0"/>
                                </a:moveTo>
                                <a:lnTo>
                                  <a:pt x="20352" y="0"/>
                                </a:lnTo>
                                <a:lnTo>
                                  <a:pt x="20352" y="64"/>
                                </a:lnTo>
                                <a:lnTo>
                                  <a:pt x="20096" y="64"/>
                                </a:lnTo>
                                <a:lnTo>
                                  <a:pt x="20096" y="0"/>
                                </a:lnTo>
                                <a:close/>
                                <a:moveTo>
                                  <a:pt x="20544" y="0"/>
                                </a:moveTo>
                                <a:lnTo>
                                  <a:pt x="20800" y="0"/>
                                </a:lnTo>
                                <a:lnTo>
                                  <a:pt x="20800" y="64"/>
                                </a:lnTo>
                                <a:lnTo>
                                  <a:pt x="20544" y="64"/>
                                </a:lnTo>
                                <a:lnTo>
                                  <a:pt x="20544" y="0"/>
                                </a:lnTo>
                                <a:close/>
                                <a:moveTo>
                                  <a:pt x="20992" y="0"/>
                                </a:moveTo>
                                <a:lnTo>
                                  <a:pt x="21248" y="0"/>
                                </a:lnTo>
                                <a:lnTo>
                                  <a:pt x="21248" y="64"/>
                                </a:lnTo>
                                <a:lnTo>
                                  <a:pt x="20992" y="64"/>
                                </a:lnTo>
                                <a:lnTo>
                                  <a:pt x="20992" y="0"/>
                                </a:lnTo>
                                <a:close/>
                                <a:moveTo>
                                  <a:pt x="21440" y="0"/>
                                </a:moveTo>
                                <a:lnTo>
                                  <a:pt x="21696" y="0"/>
                                </a:lnTo>
                                <a:lnTo>
                                  <a:pt x="21696" y="64"/>
                                </a:lnTo>
                                <a:lnTo>
                                  <a:pt x="21440" y="64"/>
                                </a:lnTo>
                                <a:lnTo>
                                  <a:pt x="21440" y="0"/>
                                </a:lnTo>
                                <a:close/>
                                <a:moveTo>
                                  <a:pt x="21888" y="0"/>
                                </a:moveTo>
                                <a:lnTo>
                                  <a:pt x="22144" y="0"/>
                                </a:lnTo>
                                <a:lnTo>
                                  <a:pt x="22144" y="64"/>
                                </a:lnTo>
                                <a:lnTo>
                                  <a:pt x="21888" y="64"/>
                                </a:lnTo>
                                <a:lnTo>
                                  <a:pt x="21888" y="0"/>
                                </a:lnTo>
                                <a:close/>
                                <a:moveTo>
                                  <a:pt x="22336" y="0"/>
                                </a:moveTo>
                                <a:lnTo>
                                  <a:pt x="22592" y="0"/>
                                </a:lnTo>
                                <a:lnTo>
                                  <a:pt x="22592" y="64"/>
                                </a:lnTo>
                                <a:lnTo>
                                  <a:pt x="22336" y="64"/>
                                </a:lnTo>
                                <a:lnTo>
                                  <a:pt x="22336" y="0"/>
                                </a:lnTo>
                                <a:close/>
                                <a:moveTo>
                                  <a:pt x="22784" y="0"/>
                                </a:moveTo>
                                <a:lnTo>
                                  <a:pt x="23040" y="0"/>
                                </a:lnTo>
                                <a:lnTo>
                                  <a:pt x="23040" y="64"/>
                                </a:lnTo>
                                <a:lnTo>
                                  <a:pt x="22784" y="64"/>
                                </a:lnTo>
                                <a:lnTo>
                                  <a:pt x="22784" y="0"/>
                                </a:lnTo>
                                <a:close/>
                                <a:moveTo>
                                  <a:pt x="23232" y="0"/>
                                </a:moveTo>
                                <a:lnTo>
                                  <a:pt x="23488" y="0"/>
                                </a:lnTo>
                                <a:lnTo>
                                  <a:pt x="23488" y="64"/>
                                </a:lnTo>
                                <a:lnTo>
                                  <a:pt x="23232" y="64"/>
                                </a:lnTo>
                                <a:lnTo>
                                  <a:pt x="23232" y="0"/>
                                </a:lnTo>
                                <a:close/>
                                <a:moveTo>
                                  <a:pt x="23552" y="192"/>
                                </a:moveTo>
                                <a:lnTo>
                                  <a:pt x="23552" y="448"/>
                                </a:lnTo>
                                <a:lnTo>
                                  <a:pt x="23488" y="448"/>
                                </a:lnTo>
                                <a:lnTo>
                                  <a:pt x="23488" y="192"/>
                                </a:lnTo>
                                <a:lnTo>
                                  <a:pt x="23552" y="192"/>
                                </a:lnTo>
                                <a:close/>
                                <a:moveTo>
                                  <a:pt x="23552" y="640"/>
                                </a:moveTo>
                                <a:lnTo>
                                  <a:pt x="23552" y="896"/>
                                </a:lnTo>
                                <a:lnTo>
                                  <a:pt x="23488" y="896"/>
                                </a:lnTo>
                                <a:lnTo>
                                  <a:pt x="23488" y="640"/>
                                </a:lnTo>
                                <a:lnTo>
                                  <a:pt x="23552" y="640"/>
                                </a:lnTo>
                                <a:close/>
                                <a:moveTo>
                                  <a:pt x="23552" y="1088"/>
                                </a:moveTo>
                                <a:lnTo>
                                  <a:pt x="23552" y="1344"/>
                                </a:lnTo>
                                <a:lnTo>
                                  <a:pt x="23488" y="1344"/>
                                </a:lnTo>
                                <a:lnTo>
                                  <a:pt x="23488" y="1088"/>
                                </a:lnTo>
                                <a:lnTo>
                                  <a:pt x="23552" y="1088"/>
                                </a:lnTo>
                                <a:close/>
                                <a:moveTo>
                                  <a:pt x="23552" y="1536"/>
                                </a:moveTo>
                                <a:lnTo>
                                  <a:pt x="23552" y="1792"/>
                                </a:lnTo>
                                <a:lnTo>
                                  <a:pt x="23488" y="1792"/>
                                </a:lnTo>
                                <a:lnTo>
                                  <a:pt x="23488" y="1536"/>
                                </a:lnTo>
                                <a:lnTo>
                                  <a:pt x="23552" y="1536"/>
                                </a:lnTo>
                                <a:close/>
                                <a:moveTo>
                                  <a:pt x="23552" y="1984"/>
                                </a:moveTo>
                                <a:lnTo>
                                  <a:pt x="23552" y="2240"/>
                                </a:lnTo>
                                <a:lnTo>
                                  <a:pt x="23488" y="2240"/>
                                </a:lnTo>
                                <a:lnTo>
                                  <a:pt x="23488" y="1984"/>
                                </a:lnTo>
                                <a:lnTo>
                                  <a:pt x="23552" y="1984"/>
                                </a:lnTo>
                                <a:close/>
                                <a:moveTo>
                                  <a:pt x="23552" y="2432"/>
                                </a:moveTo>
                                <a:lnTo>
                                  <a:pt x="23552" y="2688"/>
                                </a:lnTo>
                                <a:lnTo>
                                  <a:pt x="23488" y="2688"/>
                                </a:lnTo>
                                <a:lnTo>
                                  <a:pt x="23488" y="2432"/>
                                </a:lnTo>
                                <a:lnTo>
                                  <a:pt x="23552" y="2432"/>
                                </a:lnTo>
                                <a:close/>
                                <a:moveTo>
                                  <a:pt x="23456" y="2848"/>
                                </a:moveTo>
                                <a:lnTo>
                                  <a:pt x="23200" y="2848"/>
                                </a:lnTo>
                                <a:lnTo>
                                  <a:pt x="23200" y="2784"/>
                                </a:lnTo>
                                <a:lnTo>
                                  <a:pt x="23456" y="2784"/>
                                </a:lnTo>
                                <a:lnTo>
                                  <a:pt x="23456" y="2848"/>
                                </a:lnTo>
                                <a:close/>
                                <a:moveTo>
                                  <a:pt x="23008" y="2848"/>
                                </a:moveTo>
                                <a:lnTo>
                                  <a:pt x="22752" y="2848"/>
                                </a:lnTo>
                                <a:lnTo>
                                  <a:pt x="22752" y="2784"/>
                                </a:lnTo>
                                <a:lnTo>
                                  <a:pt x="23008" y="2784"/>
                                </a:lnTo>
                                <a:lnTo>
                                  <a:pt x="23008" y="2848"/>
                                </a:lnTo>
                                <a:close/>
                                <a:moveTo>
                                  <a:pt x="22560" y="2848"/>
                                </a:moveTo>
                                <a:lnTo>
                                  <a:pt x="22304" y="2848"/>
                                </a:lnTo>
                                <a:lnTo>
                                  <a:pt x="22304" y="2784"/>
                                </a:lnTo>
                                <a:lnTo>
                                  <a:pt x="22560" y="2784"/>
                                </a:lnTo>
                                <a:lnTo>
                                  <a:pt x="22560" y="2848"/>
                                </a:lnTo>
                                <a:close/>
                                <a:moveTo>
                                  <a:pt x="22112" y="2848"/>
                                </a:moveTo>
                                <a:lnTo>
                                  <a:pt x="21856" y="2848"/>
                                </a:lnTo>
                                <a:lnTo>
                                  <a:pt x="21856" y="2784"/>
                                </a:lnTo>
                                <a:lnTo>
                                  <a:pt x="22112" y="2784"/>
                                </a:lnTo>
                                <a:lnTo>
                                  <a:pt x="22112" y="2848"/>
                                </a:lnTo>
                                <a:close/>
                                <a:moveTo>
                                  <a:pt x="21664" y="2848"/>
                                </a:moveTo>
                                <a:lnTo>
                                  <a:pt x="21408" y="2848"/>
                                </a:lnTo>
                                <a:lnTo>
                                  <a:pt x="21408" y="2784"/>
                                </a:lnTo>
                                <a:lnTo>
                                  <a:pt x="21664" y="2784"/>
                                </a:lnTo>
                                <a:lnTo>
                                  <a:pt x="21664" y="2848"/>
                                </a:lnTo>
                                <a:close/>
                                <a:moveTo>
                                  <a:pt x="21216" y="2848"/>
                                </a:moveTo>
                                <a:lnTo>
                                  <a:pt x="20960" y="2848"/>
                                </a:lnTo>
                                <a:lnTo>
                                  <a:pt x="20960" y="2784"/>
                                </a:lnTo>
                                <a:lnTo>
                                  <a:pt x="21216" y="2784"/>
                                </a:lnTo>
                                <a:lnTo>
                                  <a:pt x="21216" y="2848"/>
                                </a:lnTo>
                                <a:close/>
                                <a:moveTo>
                                  <a:pt x="20768" y="2848"/>
                                </a:moveTo>
                                <a:lnTo>
                                  <a:pt x="20512" y="2848"/>
                                </a:lnTo>
                                <a:lnTo>
                                  <a:pt x="20512" y="2784"/>
                                </a:lnTo>
                                <a:lnTo>
                                  <a:pt x="20768" y="2784"/>
                                </a:lnTo>
                                <a:lnTo>
                                  <a:pt x="20768" y="2848"/>
                                </a:lnTo>
                                <a:close/>
                                <a:moveTo>
                                  <a:pt x="20320" y="2848"/>
                                </a:moveTo>
                                <a:lnTo>
                                  <a:pt x="20064" y="2848"/>
                                </a:lnTo>
                                <a:lnTo>
                                  <a:pt x="20064" y="2784"/>
                                </a:lnTo>
                                <a:lnTo>
                                  <a:pt x="20320" y="2784"/>
                                </a:lnTo>
                                <a:lnTo>
                                  <a:pt x="20320" y="2848"/>
                                </a:lnTo>
                                <a:close/>
                                <a:moveTo>
                                  <a:pt x="19872" y="2848"/>
                                </a:moveTo>
                                <a:lnTo>
                                  <a:pt x="19616" y="2848"/>
                                </a:lnTo>
                                <a:lnTo>
                                  <a:pt x="19616" y="2784"/>
                                </a:lnTo>
                                <a:lnTo>
                                  <a:pt x="19872" y="2784"/>
                                </a:lnTo>
                                <a:lnTo>
                                  <a:pt x="19872" y="2848"/>
                                </a:lnTo>
                                <a:close/>
                                <a:moveTo>
                                  <a:pt x="19424" y="2848"/>
                                </a:moveTo>
                                <a:lnTo>
                                  <a:pt x="19168" y="2848"/>
                                </a:lnTo>
                                <a:lnTo>
                                  <a:pt x="19168" y="2784"/>
                                </a:lnTo>
                                <a:lnTo>
                                  <a:pt x="19424" y="2784"/>
                                </a:lnTo>
                                <a:lnTo>
                                  <a:pt x="19424" y="2848"/>
                                </a:lnTo>
                                <a:close/>
                                <a:moveTo>
                                  <a:pt x="18976" y="2848"/>
                                </a:moveTo>
                                <a:lnTo>
                                  <a:pt x="18720" y="2848"/>
                                </a:lnTo>
                                <a:lnTo>
                                  <a:pt x="18720" y="2784"/>
                                </a:lnTo>
                                <a:lnTo>
                                  <a:pt x="18976" y="2784"/>
                                </a:lnTo>
                                <a:lnTo>
                                  <a:pt x="18976" y="2848"/>
                                </a:lnTo>
                                <a:close/>
                                <a:moveTo>
                                  <a:pt x="18528" y="2848"/>
                                </a:moveTo>
                                <a:lnTo>
                                  <a:pt x="18272" y="2848"/>
                                </a:lnTo>
                                <a:lnTo>
                                  <a:pt x="18272" y="2784"/>
                                </a:lnTo>
                                <a:lnTo>
                                  <a:pt x="18528" y="2784"/>
                                </a:lnTo>
                                <a:lnTo>
                                  <a:pt x="18528" y="2848"/>
                                </a:lnTo>
                                <a:close/>
                                <a:moveTo>
                                  <a:pt x="18080" y="2848"/>
                                </a:moveTo>
                                <a:lnTo>
                                  <a:pt x="17824" y="2848"/>
                                </a:lnTo>
                                <a:lnTo>
                                  <a:pt x="17824" y="2784"/>
                                </a:lnTo>
                                <a:lnTo>
                                  <a:pt x="18080" y="2784"/>
                                </a:lnTo>
                                <a:lnTo>
                                  <a:pt x="18080" y="2848"/>
                                </a:lnTo>
                                <a:close/>
                                <a:moveTo>
                                  <a:pt x="17632" y="2848"/>
                                </a:moveTo>
                                <a:lnTo>
                                  <a:pt x="17376" y="2848"/>
                                </a:lnTo>
                                <a:lnTo>
                                  <a:pt x="17376" y="2784"/>
                                </a:lnTo>
                                <a:lnTo>
                                  <a:pt x="17632" y="2784"/>
                                </a:lnTo>
                                <a:lnTo>
                                  <a:pt x="17632" y="2848"/>
                                </a:lnTo>
                                <a:close/>
                                <a:moveTo>
                                  <a:pt x="17184" y="2848"/>
                                </a:moveTo>
                                <a:lnTo>
                                  <a:pt x="16928" y="2848"/>
                                </a:lnTo>
                                <a:lnTo>
                                  <a:pt x="16928" y="2784"/>
                                </a:lnTo>
                                <a:lnTo>
                                  <a:pt x="17184" y="2784"/>
                                </a:lnTo>
                                <a:lnTo>
                                  <a:pt x="17184" y="2848"/>
                                </a:lnTo>
                                <a:close/>
                                <a:moveTo>
                                  <a:pt x="16736" y="2848"/>
                                </a:moveTo>
                                <a:lnTo>
                                  <a:pt x="16480" y="2848"/>
                                </a:lnTo>
                                <a:lnTo>
                                  <a:pt x="16480" y="2784"/>
                                </a:lnTo>
                                <a:lnTo>
                                  <a:pt x="16736" y="2784"/>
                                </a:lnTo>
                                <a:lnTo>
                                  <a:pt x="16736" y="2848"/>
                                </a:lnTo>
                                <a:close/>
                                <a:moveTo>
                                  <a:pt x="16288" y="2848"/>
                                </a:moveTo>
                                <a:lnTo>
                                  <a:pt x="16032" y="2848"/>
                                </a:lnTo>
                                <a:lnTo>
                                  <a:pt x="16032" y="2784"/>
                                </a:lnTo>
                                <a:lnTo>
                                  <a:pt x="16288" y="2784"/>
                                </a:lnTo>
                                <a:lnTo>
                                  <a:pt x="16288" y="2848"/>
                                </a:lnTo>
                                <a:close/>
                                <a:moveTo>
                                  <a:pt x="15840" y="2848"/>
                                </a:moveTo>
                                <a:lnTo>
                                  <a:pt x="15584" y="2848"/>
                                </a:lnTo>
                                <a:lnTo>
                                  <a:pt x="15584" y="2784"/>
                                </a:lnTo>
                                <a:lnTo>
                                  <a:pt x="15840" y="2784"/>
                                </a:lnTo>
                                <a:lnTo>
                                  <a:pt x="15840" y="2848"/>
                                </a:lnTo>
                                <a:close/>
                                <a:moveTo>
                                  <a:pt x="15392" y="2848"/>
                                </a:moveTo>
                                <a:lnTo>
                                  <a:pt x="15136" y="2848"/>
                                </a:lnTo>
                                <a:lnTo>
                                  <a:pt x="15136" y="2784"/>
                                </a:lnTo>
                                <a:lnTo>
                                  <a:pt x="15392" y="2784"/>
                                </a:lnTo>
                                <a:lnTo>
                                  <a:pt x="15392" y="2848"/>
                                </a:lnTo>
                                <a:close/>
                                <a:moveTo>
                                  <a:pt x="14944" y="2848"/>
                                </a:moveTo>
                                <a:lnTo>
                                  <a:pt x="14688" y="2848"/>
                                </a:lnTo>
                                <a:lnTo>
                                  <a:pt x="14688" y="2784"/>
                                </a:lnTo>
                                <a:lnTo>
                                  <a:pt x="14944" y="2784"/>
                                </a:lnTo>
                                <a:lnTo>
                                  <a:pt x="14944" y="2848"/>
                                </a:lnTo>
                                <a:close/>
                                <a:moveTo>
                                  <a:pt x="14496" y="2848"/>
                                </a:moveTo>
                                <a:lnTo>
                                  <a:pt x="14240" y="2848"/>
                                </a:lnTo>
                                <a:lnTo>
                                  <a:pt x="14240" y="2784"/>
                                </a:lnTo>
                                <a:lnTo>
                                  <a:pt x="14496" y="2784"/>
                                </a:lnTo>
                                <a:lnTo>
                                  <a:pt x="14496" y="2848"/>
                                </a:lnTo>
                                <a:close/>
                                <a:moveTo>
                                  <a:pt x="14048" y="2848"/>
                                </a:moveTo>
                                <a:lnTo>
                                  <a:pt x="13792" y="2848"/>
                                </a:lnTo>
                                <a:lnTo>
                                  <a:pt x="13792" y="2784"/>
                                </a:lnTo>
                                <a:lnTo>
                                  <a:pt x="14048" y="2784"/>
                                </a:lnTo>
                                <a:lnTo>
                                  <a:pt x="14048" y="2848"/>
                                </a:lnTo>
                                <a:close/>
                                <a:moveTo>
                                  <a:pt x="13600" y="2848"/>
                                </a:moveTo>
                                <a:lnTo>
                                  <a:pt x="13344" y="2848"/>
                                </a:lnTo>
                                <a:lnTo>
                                  <a:pt x="13344" y="2784"/>
                                </a:lnTo>
                                <a:lnTo>
                                  <a:pt x="13600" y="2784"/>
                                </a:lnTo>
                                <a:lnTo>
                                  <a:pt x="13600" y="2848"/>
                                </a:lnTo>
                                <a:close/>
                                <a:moveTo>
                                  <a:pt x="13152" y="2848"/>
                                </a:moveTo>
                                <a:lnTo>
                                  <a:pt x="12896" y="2848"/>
                                </a:lnTo>
                                <a:lnTo>
                                  <a:pt x="12896" y="2784"/>
                                </a:lnTo>
                                <a:lnTo>
                                  <a:pt x="13152" y="2784"/>
                                </a:lnTo>
                                <a:lnTo>
                                  <a:pt x="13152" y="2848"/>
                                </a:lnTo>
                                <a:close/>
                                <a:moveTo>
                                  <a:pt x="12704" y="2848"/>
                                </a:moveTo>
                                <a:lnTo>
                                  <a:pt x="12448" y="2848"/>
                                </a:lnTo>
                                <a:lnTo>
                                  <a:pt x="12448" y="2784"/>
                                </a:lnTo>
                                <a:lnTo>
                                  <a:pt x="12704" y="2784"/>
                                </a:lnTo>
                                <a:lnTo>
                                  <a:pt x="12704" y="2848"/>
                                </a:lnTo>
                                <a:close/>
                                <a:moveTo>
                                  <a:pt x="12256" y="2848"/>
                                </a:moveTo>
                                <a:lnTo>
                                  <a:pt x="12000" y="2848"/>
                                </a:lnTo>
                                <a:lnTo>
                                  <a:pt x="12000" y="2784"/>
                                </a:lnTo>
                                <a:lnTo>
                                  <a:pt x="12256" y="2784"/>
                                </a:lnTo>
                                <a:lnTo>
                                  <a:pt x="12256" y="2848"/>
                                </a:lnTo>
                                <a:close/>
                                <a:moveTo>
                                  <a:pt x="11808" y="2848"/>
                                </a:moveTo>
                                <a:lnTo>
                                  <a:pt x="11552" y="2848"/>
                                </a:lnTo>
                                <a:lnTo>
                                  <a:pt x="11552" y="2784"/>
                                </a:lnTo>
                                <a:lnTo>
                                  <a:pt x="11808" y="2784"/>
                                </a:lnTo>
                                <a:lnTo>
                                  <a:pt x="11808" y="2848"/>
                                </a:lnTo>
                                <a:close/>
                                <a:moveTo>
                                  <a:pt x="11360" y="2848"/>
                                </a:moveTo>
                                <a:lnTo>
                                  <a:pt x="11104" y="2848"/>
                                </a:lnTo>
                                <a:lnTo>
                                  <a:pt x="11104" y="2784"/>
                                </a:lnTo>
                                <a:lnTo>
                                  <a:pt x="11360" y="2784"/>
                                </a:lnTo>
                                <a:lnTo>
                                  <a:pt x="11360" y="2848"/>
                                </a:lnTo>
                                <a:close/>
                                <a:moveTo>
                                  <a:pt x="10912" y="2848"/>
                                </a:moveTo>
                                <a:lnTo>
                                  <a:pt x="10656" y="2848"/>
                                </a:lnTo>
                                <a:lnTo>
                                  <a:pt x="10656" y="2784"/>
                                </a:lnTo>
                                <a:lnTo>
                                  <a:pt x="10912" y="2784"/>
                                </a:lnTo>
                                <a:lnTo>
                                  <a:pt x="10912" y="2848"/>
                                </a:lnTo>
                                <a:close/>
                                <a:moveTo>
                                  <a:pt x="10464" y="2848"/>
                                </a:moveTo>
                                <a:lnTo>
                                  <a:pt x="10208" y="2848"/>
                                </a:lnTo>
                                <a:lnTo>
                                  <a:pt x="10208" y="2784"/>
                                </a:lnTo>
                                <a:lnTo>
                                  <a:pt x="10464" y="2784"/>
                                </a:lnTo>
                                <a:lnTo>
                                  <a:pt x="10464" y="2848"/>
                                </a:lnTo>
                                <a:close/>
                                <a:moveTo>
                                  <a:pt x="10016" y="2848"/>
                                </a:moveTo>
                                <a:lnTo>
                                  <a:pt x="9760" y="2848"/>
                                </a:lnTo>
                                <a:lnTo>
                                  <a:pt x="9760" y="2784"/>
                                </a:lnTo>
                                <a:lnTo>
                                  <a:pt x="10016" y="2784"/>
                                </a:lnTo>
                                <a:lnTo>
                                  <a:pt x="10016" y="2848"/>
                                </a:lnTo>
                                <a:close/>
                                <a:moveTo>
                                  <a:pt x="9568" y="2848"/>
                                </a:moveTo>
                                <a:lnTo>
                                  <a:pt x="9312" y="2848"/>
                                </a:lnTo>
                                <a:lnTo>
                                  <a:pt x="9312" y="2784"/>
                                </a:lnTo>
                                <a:lnTo>
                                  <a:pt x="9568" y="2784"/>
                                </a:lnTo>
                                <a:lnTo>
                                  <a:pt x="9568" y="2848"/>
                                </a:lnTo>
                                <a:close/>
                                <a:moveTo>
                                  <a:pt x="9120" y="2848"/>
                                </a:moveTo>
                                <a:lnTo>
                                  <a:pt x="8864" y="2848"/>
                                </a:lnTo>
                                <a:lnTo>
                                  <a:pt x="8864" y="2784"/>
                                </a:lnTo>
                                <a:lnTo>
                                  <a:pt x="9120" y="2784"/>
                                </a:lnTo>
                                <a:lnTo>
                                  <a:pt x="9120" y="2848"/>
                                </a:lnTo>
                                <a:close/>
                                <a:moveTo>
                                  <a:pt x="8672" y="2848"/>
                                </a:moveTo>
                                <a:lnTo>
                                  <a:pt x="8416" y="2848"/>
                                </a:lnTo>
                                <a:lnTo>
                                  <a:pt x="8416" y="2784"/>
                                </a:lnTo>
                                <a:lnTo>
                                  <a:pt x="8672" y="2784"/>
                                </a:lnTo>
                                <a:lnTo>
                                  <a:pt x="8672" y="2848"/>
                                </a:lnTo>
                                <a:close/>
                                <a:moveTo>
                                  <a:pt x="8224" y="2848"/>
                                </a:moveTo>
                                <a:lnTo>
                                  <a:pt x="7968" y="2848"/>
                                </a:lnTo>
                                <a:lnTo>
                                  <a:pt x="7968" y="2784"/>
                                </a:lnTo>
                                <a:lnTo>
                                  <a:pt x="8224" y="2784"/>
                                </a:lnTo>
                                <a:lnTo>
                                  <a:pt x="8224" y="2848"/>
                                </a:lnTo>
                                <a:close/>
                                <a:moveTo>
                                  <a:pt x="7776" y="2848"/>
                                </a:moveTo>
                                <a:lnTo>
                                  <a:pt x="7520" y="2848"/>
                                </a:lnTo>
                                <a:lnTo>
                                  <a:pt x="7520" y="2784"/>
                                </a:lnTo>
                                <a:lnTo>
                                  <a:pt x="7776" y="2784"/>
                                </a:lnTo>
                                <a:lnTo>
                                  <a:pt x="7776" y="2848"/>
                                </a:lnTo>
                                <a:close/>
                                <a:moveTo>
                                  <a:pt x="7328" y="2848"/>
                                </a:moveTo>
                                <a:lnTo>
                                  <a:pt x="7072" y="2848"/>
                                </a:lnTo>
                                <a:lnTo>
                                  <a:pt x="7072" y="2784"/>
                                </a:lnTo>
                                <a:lnTo>
                                  <a:pt x="7328" y="2784"/>
                                </a:lnTo>
                                <a:lnTo>
                                  <a:pt x="7328" y="2848"/>
                                </a:lnTo>
                                <a:close/>
                                <a:moveTo>
                                  <a:pt x="6880" y="2848"/>
                                </a:moveTo>
                                <a:lnTo>
                                  <a:pt x="6624" y="2848"/>
                                </a:lnTo>
                                <a:lnTo>
                                  <a:pt x="6624" y="2784"/>
                                </a:lnTo>
                                <a:lnTo>
                                  <a:pt x="6880" y="2784"/>
                                </a:lnTo>
                                <a:lnTo>
                                  <a:pt x="6880" y="2848"/>
                                </a:lnTo>
                                <a:close/>
                                <a:moveTo>
                                  <a:pt x="6432" y="2848"/>
                                </a:moveTo>
                                <a:lnTo>
                                  <a:pt x="6176" y="2848"/>
                                </a:lnTo>
                                <a:lnTo>
                                  <a:pt x="6176" y="2784"/>
                                </a:lnTo>
                                <a:lnTo>
                                  <a:pt x="6432" y="2784"/>
                                </a:lnTo>
                                <a:lnTo>
                                  <a:pt x="6432" y="2848"/>
                                </a:lnTo>
                                <a:close/>
                                <a:moveTo>
                                  <a:pt x="5984" y="2848"/>
                                </a:moveTo>
                                <a:lnTo>
                                  <a:pt x="5728" y="2848"/>
                                </a:lnTo>
                                <a:lnTo>
                                  <a:pt x="5728" y="2784"/>
                                </a:lnTo>
                                <a:lnTo>
                                  <a:pt x="5984" y="2784"/>
                                </a:lnTo>
                                <a:lnTo>
                                  <a:pt x="5984" y="2848"/>
                                </a:lnTo>
                                <a:close/>
                                <a:moveTo>
                                  <a:pt x="5536" y="2848"/>
                                </a:moveTo>
                                <a:lnTo>
                                  <a:pt x="5280" y="2848"/>
                                </a:lnTo>
                                <a:lnTo>
                                  <a:pt x="5280" y="2784"/>
                                </a:lnTo>
                                <a:lnTo>
                                  <a:pt x="5536" y="2784"/>
                                </a:lnTo>
                                <a:lnTo>
                                  <a:pt x="5536" y="2848"/>
                                </a:lnTo>
                                <a:close/>
                                <a:moveTo>
                                  <a:pt x="5088" y="2848"/>
                                </a:moveTo>
                                <a:lnTo>
                                  <a:pt x="4832" y="2848"/>
                                </a:lnTo>
                                <a:lnTo>
                                  <a:pt x="4832" y="2784"/>
                                </a:lnTo>
                                <a:lnTo>
                                  <a:pt x="5088" y="2784"/>
                                </a:lnTo>
                                <a:lnTo>
                                  <a:pt x="5088" y="2848"/>
                                </a:lnTo>
                                <a:close/>
                                <a:moveTo>
                                  <a:pt x="4640" y="2848"/>
                                </a:moveTo>
                                <a:lnTo>
                                  <a:pt x="4384" y="2848"/>
                                </a:lnTo>
                                <a:lnTo>
                                  <a:pt x="4384" y="2784"/>
                                </a:lnTo>
                                <a:lnTo>
                                  <a:pt x="4640" y="2784"/>
                                </a:lnTo>
                                <a:lnTo>
                                  <a:pt x="4640" y="2848"/>
                                </a:lnTo>
                                <a:close/>
                                <a:moveTo>
                                  <a:pt x="4192" y="2848"/>
                                </a:moveTo>
                                <a:lnTo>
                                  <a:pt x="3936" y="2848"/>
                                </a:lnTo>
                                <a:lnTo>
                                  <a:pt x="3936" y="2784"/>
                                </a:lnTo>
                                <a:lnTo>
                                  <a:pt x="4192" y="2784"/>
                                </a:lnTo>
                                <a:lnTo>
                                  <a:pt x="4192" y="2848"/>
                                </a:lnTo>
                                <a:close/>
                                <a:moveTo>
                                  <a:pt x="3744" y="2848"/>
                                </a:moveTo>
                                <a:lnTo>
                                  <a:pt x="3488" y="2848"/>
                                </a:lnTo>
                                <a:lnTo>
                                  <a:pt x="3488" y="2784"/>
                                </a:lnTo>
                                <a:lnTo>
                                  <a:pt x="3744" y="2784"/>
                                </a:lnTo>
                                <a:lnTo>
                                  <a:pt x="3744" y="2848"/>
                                </a:lnTo>
                                <a:close/>
                                <a:moveTo>
                                  <a:pt x="3296" y="2848"/>
                                </a:moveTo>
                                <a:lnTo>
                                  <a:pt x="3040" y="2848"/>
                                </a:lnTo>
                                <a:lnTo>
                                  <a:pt x="3040" y="2784"/>
                                </a:lnTo>
                                <a:lnTo>
                                  <a:pt x="3296" y="2784"/>
                                </a:lnTo>
                                <a:lnTo>
                                  <a:pt x="3296" y="2848"/>
                                </a:lnTo>
                                <a:close/>
                                <a:moveTo>
                                  <a:pt x="2848" y="2848"/>
                                </a:moveTo>
                                <a:lnTo>
                                  <a:pt x="2592" y="2848"/>
                                </a:lnTo>
                                <a:lnTo>
                                  <a:pt x="2592" y="2784"/>
                                </a:lnTo>
                                <a:lnTo>
                                  <a:pt x="2848" y="2784"/>
                                </a:lnTo>
                                <a:lnTo>
                                  <a:pt x="2848" y="2848"/>
                                </a:lnTo>
                                <a:close/>
                                <a:moveTo>
                                  <a:pt x="2400" y="2848"/>
                                </a:moveTo>
                                <a:lnTo>
                                  <a:pt x="2144" y="2848"/>
                                </a:lnTo>
                                <a:lnTo>
                                  <a:pt x="2144" y="2784"/>
                                </a:lnTo>
                                <a:lnTo>
                                  <a:pt x="2400" y="2784"/>
                                </a:lnTo>
                                <a:lnTo>
                                  <a:pt x="2400" y="2848"/>
                                </a:lnTo>
                                <a:close/>
                                <a:moveTo>
                                  <a:pt x="1952" y="2848"/>
                                </a:moveTo>
                                <a:lnTo>
                                  <a:pt x="1696" y="2848"/>
                                </a:lnTo>
                                <a:lnTo>
                                  <a:pt x="1696" y="2784"/>
                                </a:lnTo>
                                <a:lnTo>
                                  <a:pt x="1952" y="2784"/>
                                </a:lnTo>
                                <a:lnTo>
                                  <a:pt x="1952" y="2848"/>
                                </a:lnTo>
                                <a:close/>
                                <a:moveTo>
                                  <a:pt x="1504" y="2848"/>
                                </a:moveTo>
                                <a:lnTo>
                                  <a:pt x="1248" y="2848"/>
                                </a:lnTo>
                                <a:lnTo>
                                  <a:pt x="1248" y="2784"/>
                                </a:lnTo>
                                <a:lnTo>
                                  <a:pt x="1504" y="2784"/>
                                </a:lnTo>
                                <a:lnTo>
                                  <a:pt x="1504" y="2848"/>
                                </a:lnTo>
                                <a:close/>
                                <a:moveTo>
                                  <a:pt x="1056" y="2848"/>
                                </a:moveTo>
                                <a:lnTo>
                                  <a:pt x="800" y="2848"/>
                                </a:lnTo>
                                <a:lnTo>
                                  <a:pt x="800" y="2784"/>
                                </a:lnTo>
                                <a:lnTo>
                                  <a:pt x="1056" y="2784"/>
                                </a:lnTo>
                                <a:lnTo>
                                  <a:pt x="1056" y="2848"/>
                                </a:lnTo>
                                <a:close/>
                                <a:moveTo>
                                  <a:pt x="608" y="2848"/>
                                </a:moveTo>
                                <a:lnTo>
                                  <a:pt x="352" y="2848"/>
                                </a:lnTo>
                                <a:lnTo>
                                  <a:pt x="352" y="2784"/>
                                </a:lnTo>
                                <a:lnTo>
                                  <a:pt x="608" y="2784"/>
                                </a:lnTo>
                                <a:lnTo>
                                  <a:pt x="608" y="2848"/>
                                </a:lnTo>
                                <a:close/>
                                <a:moveTo>
                                  <a:pt x="160" y="2848"/>
                                </a:moveTo>
                                <a:lnTo>
                                  <a:pt x="32" y="2848"/>
                                </a:lnTo>
                                <a:lnTo>
                                  <a:pt x="32" y="2784"/>
                                </a:lnTo>
                                <a:lnTo>
                                  <a:pt x="160" y="2784"/>
                                </a:lnTo>
                                <a:lnTo>
                                  <a:pt x="160" y="2848"/>
                                </a:ln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9" name="Rectangle 9"/>
                        <wps:cNvSpPr>
                          <a:spLocks noChangeArrowheads="1"/>
                        </wps:cNvSpPr>
                        <wps:spPr bwMode="auto">
                          <a:xfrm>
                            <a:off x="221615" y="1195070"/>
                            <a:ext cx="537210" cy="484505"/>
                          </a:xfrm>
                          <a:prstGeom prst="rect">
                            <a:avLst/>
                          </a:prstGeom>
                          <a:solidFill>
                            <a:srgbClr val="C4BD9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0"/>
                        <wps:cNvSpPr>
                          <a:spLocks noChangeArrowheads="1"/>
                        </wps:cNvSpPr>
                        <wps:spPr bwMode="auto">
                          <a:xfrm>
                            <a:off x="221615" y="1195070"/>
                            <a:ext cx="537210" cy="484505"/>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11"/>
                        <wps:cNvSpPr>
                          <a:spLocks noChangeArrowheads="1"/>
                        </wps:cNvSpPr>
                        <wps:spPr bwMode="auto">
                          <a:xfrm>
                            <a:off x="374650" y="1389380"/>
                            <a:ext cx="16383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738C0" w14:textId="6A0BF216" w:rsidR="00625BFE" w:rsidRDefault="00625BFE">
                              <w:r>
                                <w:rPr>
                                  <w:b/>
                                  <w:bCs/>
                                  <w:sz w:val="12"/>
                                  <w:szCs w:val="12"/>
                                  <w:lang w:val="en-US"/>
                                </w:rPr>
                                <w:t>Level</w:t>
                              </w:r>
                            </w:p>
                          </w:txbxContent>
                        </wps:txbx>
                        <wps:bodyPr rot="0" vert="horz" wrap="none" lIns="0" tIns="0" rIns="0" bIns="0" anchor="t" anchorCtr="0">
                          <a:spAutoFit/>
                        </wps:bodyPr>
                      </wps:wsp>
                      <wps:wsp>
                        <wps:cNvPr id="12" name="Rectangle 12"/>
                        <wps:cNvSpPr>
                          <a:spLocks noChangeArrowheads="1"/>
                        </wps:cNvSpPr>
                        <wps:spPr bwMode="auto">
                          <a:xfrm>
                            <a:off x="568325" y="1389380"/>
                            <a:ext cx="3873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AE1D47" w14:textId="3284D710" w:rsidR="00625BFE" w:rsidRDefault="00625BFE">
                              <w:r>
                                <w:rPr>
                                  <w:b/>
                                  <w:bCs/>
                                  <w:sz w:val="12"/>
                                  <w:szCs w:val="12"/>
                                  <w:lang w:val="en-US"/>
                                </w:rPr>
                                <w:t>6</w:t>
                              </w:r>
                            </w:p>
                          </w:txbxContent>
                        </wps:txbx>
                        <wps:bodyPr rot="0" vert="horz" wrap="none" lIns="0" tIns="0" rIns="0" bIns="0" anchor="t" anchorCtr="0">
                          <a:spAutoFit/>
                        </wps:bodyPr>
                      </wps:wsp>
                      <wps:wsp>
                        <wps:cNvPr id="13" name="Rectangle 13"/>
                        <wps:cNvSpPr>
                          <a:spLocks noChangeArrowheads="1"/>
                        </wps:cNvSpPr>
                        <wps:spPr bwMode="auto">
                          <a:xfrm>
                            <a:off x="207010" y="325755"/>
                            <a:ext cx="537210" cy="433070"/>
                          </a:xfrm>
                          <a:prstGeom prst="rect">
                            <a:avLst/>
                          </a:prstGeom>
                          <a:solidFill>
                            <a:srgbClr val="95B3D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4"/>
                        <wps:cNvSpPr>
                          <a:spLocks noChangeArrowheads="1"/>
                        </wps:cNvSpPr>
                        <wps:spPr bwMode="auto">
                          <a:xfrm>
                            <a:off x="207010" y="325755"/>
                            <a:ext cx="537210" cy="433070"/>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Rectangle 15"/>
                        <wps:cNvSpPr>
                          <a:spLocks noChangeArrowheads="1"/>
                        </wps:cNvSpPr>
                        <wps:spPr bwMode="auto">
                          <a:xfrm>
                            <a:off x="358775" y="494030"/>
                            <a:ext cx="21971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9578B" w14:textId="53E1E15C" w:rsidR="00625BFE" w:rsidRDefault="00625BFE">
                              <w:r>
                                <w:rPr>
                                  <w:b/>
                                  <w:bCs/>
                                  <w:sz w:val="12"/>
                                  <w:szCs w:val="12"/>
                                  <w:lang w:val="en-US"/>
                                </w:rPr>
                                <w:t>Level 7</w:t>
                              </w:r>
                            </w:p>
                          </w:txbxContent>
                        </wps:txbx>
                        <wps:bodyPr rot="0" vert="horz" wrap="none" lIns="0" tIns="0" rIns="0" bIns="0" anchor="t" anchorCtr="0">
                          <a:spAutoFit/>
                        </wps:bodyPr>
                      </wps:wsp>
                      <wps:wsp>
                        <wps:cNvPr id="16" name="Rectangle 16"/>
                        <wps:cNvSpPr>
                          <a:spLocks noChangeArrowheads="1"/>
                        </wps:cNvSpPr>
                        <wps:spPr bwMode="auto">
                          <a:xfrm>
                            <a:off x="1340485" y="295910"/>
                            <a:ext cx="760730" cy="455295"/>
                          </a:xfrm>
                          <a:prstGeom prst="rect">
                            <a:avLst/>
                          </a:prstGeom>
                          <a:solidFill>
                            <a:srgbClr val="95B3D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17"/>
                        <wps:cNvSpPr>
                          <a:spLocks noChangeArrowheads="1"/>
                        </wps:cNvSpPr>
                        <wps:spPr bwMode="auto">
                          <a:xfrm>
                            <a:off x="1340485" y="295910"/>
                            <a:ext cx="760730" cy="455295"/>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Rectangle 18"/>
                        <wps:cNvSpPr>
                          <a:spLocks noChangeArrowheads="1"/>
                        </wps:cNvSpPr>
                        <wps:spPr bwMode="auto">
                          <a:xfrm>
                            <a:off x="1453515" y="475615"/>
                            <a:ext cx="50419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9D1E6" w14:textId="5D439ACB" w:rsidR="00625BFE" w:rsidRDefault="00625BFE">
                              <w:r>
                                <w:rPr>
                                  <w:b/>
                                  <w:bCs/>
                                  <w:sz w:val="12"/>
                                  <w:szCs w:val="12"/>
                                  <w:lang w:val="en-US"/>
                                </w:rPr>
                                <w:t>Senior Manager</w:t>
                              </w:r>
                            </w:p>
                          </w:txbxContent>
                        </wps:txbx>
                        <wps:bodyPr rot="0" vert="horz" wrap="none" lIns="0" tIns="0" rIns="0" bIns="0" anchor="t" anchorCtr="0">
                          <a:spAutoFit/>
                        </wps:bodyPr>
                      </wps:wsp>
                      <wps:wsp>
                        <wps:cNvPr id="19" name="Rectangle 19"/>
                        <wps:cNvSpPr>
                          <a:spLocks noChangeArrowheads="1"/>
                        </wps:cNvSpPr>
                        <wps:spPr bwMode="auto">
                          <a:xfrm>
                            <a:off x="4312920" y="1198880"/>
                            <a:ext cx="723265" cy="532765"/>
                          </a:xfrm>
                          <a:prstGeom prst="rect">
                            <a:avLst/>
                          </a:prstGeom>
                          <a:solidFill>
                            <a:srgbClr val="C4BD9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0"/>
                        <wps:cNvSpPr>
                          <a:spLocks noChangeArrowheads="1"/>
                        </wps:cNvSpPr>
                        <wps:spPr bwMode="auto">
                          <a:xfrm>
                            <a:off x="4312920" y="1198880"/>
                            <a:ext cx="723265" cy="532765"/>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Rectangle 21"/>
                        <wps:cNvSpPr>
                          <a:spLocks noChangeArrowheads="1"/>
                        </wps:cNvSpPr>
                        <wps:spPr bwMode="auto">
                          <a:xfrm>
                            <a:off x="4423410" y="1416050"/>
                            <a:ext cx="46799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E746A7" w14:textId="76D0A2BF" w:rsidR="00625BFE" w:rsidRDefault="00625BFE">
                              <w:r>
                                <w:rPr>
                                  <w:b/>
                                  <w:bCs/>
                                  <w:sz w:val="12"/>
                                  <w:szCs w:val="12"/>
                                  <w:lang w:val="en-US"/>
                                </w:rPr>
                                <w:t>EXIM Manager</w:t>
                              </w:r>
                            </w:p>
                          </w:txbxContent>
                        </wps:txbx>
                        <wps:bodyPr rot="0" vert="horz" wrap="none" lIns="0" tIns="0" rIns="0" bIns="0" anchor="t" anchorCtr="0">
                          <a:spAutoFit/>
                        </wps:bodyPr>
                      </wps:wsp>
                      <pic:pic xmlns:pic="http://schemas.openxmlformats.org/drawingml/2006/picture">
                        <pic:nvPicPr>
                          <pic:cNvPr id="22"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565910" y="675005"/>
                            <a:ext cx="194310" cy="574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1565910" y="675005"/>
                            <a:ext cx="194310" cy="574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Freeform 24"/>
                        <wps:cNvSpPr>
                          <a:spLocks noEditPoints="1"/>
                        </wps:cNvSpPr>
                        <wps:spPr bwMode="auto">
                          <a:xfrm>
                            <a:off x="1624965" y="758825"/>
                            <a:ext cx="69215" cy="445135"/>
                          </a:xfrm>
                          <a:custGeom>
                            <a:avLst/>
                            <a:gdLst>
                              <a:gd name="T0" fmla="*/ 156 w 297"/>
                              <a:gd name="T1" fmla="*/ 1911 h 1911"/>
                              <a:gd name="T2" fmla="*/ 183 w 297"/>
                              <a:gd name="T3" fmla="*/ 64 h 1911"/>
                              <a:gd name="T4" fmla="*/ 119 w 297"/>
                              <a:gd name="T5" fmla="*/ 63 h 1911"/>
                              <a:gd name="T6" fmla="*/ 92 w 297"/>
                              <a:gd name="T7" fmla="*/ 1910 h 1911"/>
                              <a:gd name="T8" fmla="*/ 156 w 297"/>
                              <a:gd name="T9" fmla="*/ 1911 h 1911"/>
                              <a:gd name="T10" fmla="*/ 288 w 297"/>
                              <a:gd name="T11" fmla="*/ 242 h 1911"/>
                              <a:gd name="T12" fmla="*/ 152 w 297"/>
                              <a:gd name="T13" fmla="*/ 0 h 1911"/>
                              <a:gd name="T14" fmla="*/ 9 w 297"/>
                              <a:gd name="T15" fmla="*/ 238 h 1911"/>
                              <a:gd name="T16" fmla="*/ 20 w 297"/>
                              <a:gd name="T17" fmla="*/ 282 h 1911"/>
                              <a:gd name="T18" fmla="*/ 64 w 297"/>
                              <a:gd name="T19" fmla="*/ 271 h 1911"/>
                              <a:gd name="T20" fmla="*/ 179 w 297"/>
                              <a:gd name="T21" fmla="*/ 80 h 1911"/>
                              <a:gd name="T22" fmla="*/ 124 w 297"/>
                              <a:gd name="T23" fmla="*/ 80 h 1911"/>
                              <a:gd name="T24" fmla="*/ 233 w 297"/>
                              <a:gd name="T25" fmla="*/ 273 h 1911"/>
                              <a:gd name="T26" fmla="*/ 276 w 297"/>
                              <a:gd name="T27" fmla="*/ 285 h 1911"/>
                              <a:gd name="T28" fmla="*/ 288 w 297"/>
                              <a:gd name="T29" fmla="*/ 242 h 19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7" h="1911">
                                <a:moveTo>
                                  <a:pt x="156" y="1911"/>
                                </a:moveTo>
                                <a:lnTo>
                                  <a:pt x="183" y="64"/>
                                </a:lnTo>
                                <a:lnTo>
                                  <a:pt x="119" y="63"/>
                                </a:lnTo>
                                <a:lnTo>
                                  <a:pt x="92" y="1910"/>
                                </a:lnTo>
                                <a:lnTo>
                                  <a:pt x="156" y="1911"/>
                                </a:lnTo>
                                <a:close/>
                                <a:moveTo>
                                  <a:pt x="288" y="242"/>
                                </a:moveTo>
                                <a:lnTo>
                                  <a:pt x="152" y="0"/>
                                </a:lnTo>
                                <a:lnTo>
                                  <a:pt x="9" y="238"/>
                                </a:lnTo>
                                <a:cubicBezTo>
                                  <a:pt x="0" y="253"/>
                                  <a:pt x="5" y="272"/>
                                  <a:pt x="20" y="282"/>
                                </a:cubicBezTo>
                                <a:cubicBezTo>
                                  <a:pt x="35" y="291"/>
                                  <a:pt x="55" y="286"/>
                                  <a:pt x="64" y="271"/>
                                </a:cubicBezTo>
                                <a:lnTo>
                                  <a:pt x="179" y="80"/>
                                </a:lnTo>
                                <a:lnTo>
                                  <a:pt x="124" y="80"/>
                                </a:lnTo>
                                <a:lnTo>
                                  <a:pt x="233" y="273"/>
                                </a:lnTo>
                                <a:cubicBezTo>
                                  <a:pt x="241" y="289"/>
                                  <a:pt x="261" y="294"/>
                                  <a:pt x="276" y="285"/>
                                </a:cubicBezTo>
                                <a:cubicBezTo>
                                  <a:pt x="292" y="277"/>
                                  <a:pt x="297" y="257"/>
                                  <a:pt x="288" y="242"/>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25" name="Rectangle 25"/>
                        <wps:cNvSpPr>
                          <a:spLocks noChangeArrowheads="1"/>
                        </wps:cNvSpPr>
                        <wps:spPr bwMode="auto">
                          <a:xfrm>
                            <a:off x="87630" y="2112010"/>
                            <a:ext cx="5496560" cy="746125"/>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Freeform 26"/>
                        <wps:cNvSpPr>
                          <a:spLocks noEditPoints="1"/>
                        </wps:cNvSpPr>
                        <wps:spPr bwMode="auto">
                          <a:xfrm>
                            <a:off x="80010" y="2105025"/>
                            <a:ext cx="5511800" cy="760730"/>
                          </a:xfrm>
                          <a:custGeom>
                            <a:avLst/>
                            <a:gdLst>
                              <a:gd name="T0" fmla="*/ 0 w 23648"/>
                              <a:gd name="T1" fmla="*/ 2784 h 3264"/>
                              <a:gd name="T2" fmla="*/ 0 w 23648"/>
                              <a:gd name="T3" fmla="*/ 1888 h 3264"/>
                              <a:gd name="T4" fmla="*/ 0 w 23648"/>
                              <a:gd name="T5" fmla="*/ 992 h 3264"/>
                              <a:gd name="T6" fmla="*/ 224 w 23648"/>
                              <a:gd name="T7" fmla="*/ 64 h 3264"/>
                              <a:gd name="T8" fmla="*/ 864 w 23648"/>
                              <a:gd name="T9" fmla="*/ 0 h 3264"/>
                              <a:gd name="T10" fmla="*/ 1760 w 23648"/>
                              <a:gd name="T11" fmla="*/ 0 h 3264"/>
                              <a:gd name="T12" fmla="*/ 2656 w 23648"/>
                              <a:gd name="T13" fmla="*/ 0 h 3264"/>
                              <a:gd name="T14" fmla="*/ 3552 w 23648"/>
                              <a:gd name="T15" fmla="*/ 0 h 3264"/>
                              <a:gd name="T16" fmla="*/ 4448 w 23648"/>
                              <a:gd name="T17" fmla="*/ 0 h 3264"/>
                              <a:gd name="T18" fmla="*/ 5344 w 23648"/>
                              <a:gd name="T19" fmla="*/ 0 h 3264"/>
                              <a:gd name="T20" fmla="*/ 6240 w 23648"/>
                              <a:gd name="T21" fmla="*/ 0 h 3264"/>
                              <a:gd name="T22" fmla="*/ 7136 w 23648"/>
                              <a:gd name="T23" fmla="*/ 0 h 3264"/>
                              <a:gd name="T24" fmla="*/ 8032 w 23648"/>
                              <a:gd name="T25" fmla="*/ 0 h 3264"/>
                              <a:gd name="T26" fmla="*/ 8928 w 23648"/>
                              <a:gd name="T27" fmla="*/ 0 h 3264"/>
                              <a:gd name="T28" fmla="*/ 9824 w 23648"/>
                              <a:gd name="T29" fmla="*/ 0 h 3264"/>
                              <a:gd name="T30" fmla="*/ 10720 w 23648"/>
                              <a:gd name="T31" fmla="*/ 0 h 3264"/>
                              <a:gd name="T32" fmla="*/ 11616 w 23648"/>
                              <a:gd name="T33" fmla="*/ 0 h 3264"/>
                              <a:gd name="T34" fmla="*/ 12512 w 23648"/>
                              <a:gd name="T35" fmla="*/ 0 h 3264"/>
                              <a:gd name="T36" fmla="*/ 13408 w 23648"/>
                              <a:gd name="T37" fmla="*/ 0 h 3264"/>
                              <a:gd name="T38" fmla="*/ 14304 w 23648"/>
                              <a:gd name="T39" fmla="*/ 0 h 3264"/>
                              <a:gd name="T40" fmla="*/ 15200 w 23648"/>
                              <a:gd name="T41" fmla="*/ 0 h 3264"/>
                              <a:gd name="T42" fmla="*/ 16096 w 23648"/>
                              <a:gd name="T43" fmla="*/ 0 h 3264"/>
                              <a:gd name="T44" fmla="*/ 16992 w 23648"/>
                              <a:gd name="T45" fmla="*/ 0 h 3264"/>
                              <a:gd name="T46" fmla="*/ 17888 w 23648"/>
                              <a:gd name="T47" fmla="*/ 0 h 3264"/>
                              <a:gd name="T48" fmla="*/ 18784 w 23648"/>
                              <a:gd name="T49" fmla="*/ 0 h 3264"/>
                              <a:gd name="T50" fmla="*/ 19680 w 23648"/>
                              <a:gd name="T51" fmla="*/ 0 h 3264"/>
                              <a:gd name="T52" fmla="*/ 20576 w 23648"/>
                              <a:gd name="T53" fmla="*/ 0 h 3264"/>
                              <a:gd name="T54" fmla="*/ 21472 w 23648"/>
                              <a:gd name="T55" fmla="*/ 0 h 3264"/>
                              <a:gd name="T56" fmla="*/ 22368 w 23648"/>
                              <a:gd name="T57" fmla="*/ 0 h 3264"/>
                              <a:gd name="T58" fmla="*/ 23264 w 23648"/>
                              <a:gd name="T59" fmla="*/ 0 h 3264"/>
                              <a:gd name="T60" fmla="*/ 23648 w 23648"/>
                              <a:gd name="T61" fmla="*/ 576 h 3264"/>
                              <a:gd name="T62" fmla="*/ 23648 w 23648"/>
                              <a:gd name="T63" fmla="*/ 1472 h 3264"/>
                              <a:gd name="T64" fmla="*/ 23648 w 23648"/>
                              <a:gd name="T65" fmla="*/ 2368 h 3264"/>
                              <a:gd name="T66" fmla="*/ 23584 w 23648"/>
                              <a:gd name="T67" fmla="*/ 3264 h 3264"/>
                              <a:gd name="T68" fmla="*/ 22688 w 23648"/>
                              <a:gd name="T69" fmla="*/ 3264 h 3264"/>
                              <a:gd name="T70" fmla="*/ 21792 w 23648"/>
                              <a:gd name="T71" fmla="*/ 3264 h 3264"/>
                              <a:gd name="T72" fmla="*/ 20896 w 23648"/>
                              <a:gd name="T73" fmla="*/ 3264 h 3264"/>
                              <a:gd name="T74" fmla="*/ 20000 w 23648"/>
                              <a:gd name="T75" fmla="*/ 3264 h 3264"/>
                              <a:gd name="T76" fmla="*/ 19104 w 23648"/>
                              <a:gd name="T77" fmla="*/ 3264 h 3264"/>
                              <a:gd name="T78" fmla="*/ 18208 w 23648"/>
                              <a:gd name="T79" fmla="*/ 3264 h 3264"/>
                              <a:gd name="T80" fmla="*/ 17312 w 23648"/>
                              <a:gd name="T81" fmla="*/ 3264 h 3264"/>
                              <a:gd name="T82" fmla="*/ 16416 w 23648"/>
                              <a:gd name="T83" fmla="*/ 3264 h 3264"/>
                              <a:gd name="T84" fmla="*/ 15520 w 23648"/>
                              <a:gd name="T85" fmla="*/ 3264 h 3264"/>
                              <a:gd name="T86" fmla="*/ 14624 w 23648"/>
                              <a:gd name="T87" fmla="*/ 3264 h 3264"/>
                              <a:gd name="T88" fmla="*/ 13728 w 23648"/>
                              <a:gd name="T89" fmla="*/ 3264 h 3264"/>
                              <a:gd name="T90" fmla="*/ 12832 w 23648"/>
                              <a:gd name="T91" fmla="*/ 3264 h 3264"/>
                              <a:gd name="T92" fmla="*/ 11936 w 23648"/>
                              <a:gd name="T93" fmla="*/ 3264 h 3264"/>
                              <a:gd name="T94" fmla="*/ 11040 w 23648"/>
                              <a:gd name="T95" fmla="*/ 3264 h 3264"/>
                              <a:gd name="T96" fmla="*/ 10144 w 23648"/>
                              <a:gd name="T97" fmla="*/ 3264 h 3264"/>
                              <a:gd name="T98" fmla="*/ 9248 w 23648"/>
                              <a:gd name="T99" fmla="*/ 3264 h 3264"/>
                              <a:gd name="T100" fmla="*/ 8352 w 23648"/>
                              <a:gd name="T101" fmla="*/ 3264 h 3264"/>
                              <a:gd name="T102" fmla="*/ 7456 w 23648"/>
                              <a:gd name="T103" fmla="*/ 3264 h 3264"/>
                              <a:gd name="T104" fmla="*/ 6560 w 23648"/>
                              <a:gd name="T105" fmla="*/ 3264 h 3264"/>
                              <a:gd name="T106" fmla="*/ 5664 w 23648"/>
                              <a:gd name="T107" fmla="*/ 3264 h 3264"/>
                              <a:gd name="T108" fmla="*/ 4768 w 23648"/>
                              <a:gd name="T109" fmla="*/ 3264 h 3264"/>
                              <a:gd name="T110" fmla="*/ 3872 w 23648"/>
                              <a:gd name="T111" fmla="*/ 3264 h 3264"/>
                              <a:gd name="T112" fmla="*/ 2976 w 23648"/>
                              <a:gd name="T113" fmla="*/ 3264 h 3264"/>
                              <a:gd name="T114" fmla="*/ 2080 w 23648"/>
                              <a:gd name="T115" fmla="*/ 3264 h 3264"/>
                              <a:gd name="T116" fmla="*/ 1184 w 23648"/>
                              <a:gd name="T117" fmla="*/ 3264 h 3264"/>
                              <a:gd name="T118" fmla="*/ 288 w 23648"/>
                              <a:gd name="T119" fmla="*/ 3264 h 32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3648" h="3264">
                                <a:moveTo>
                                  <a:pt x="0" y="3232"/>
                                </a:moveTo>
                                <a:lnTo>
                                  <a:pt x="0" y="2976"/>
                                </a:lnTo>
                                <a:lnTo>
                                  <a:pt x="64" y="2976"/>
                                </a:lnTo>
                                <a:lnTo>
                                  <a:pt x="64" y="3232"/>
                                </a:lnTo>
                                <a:lnTo>
                                  <a:pt x="0" y="3232"/>
                                </a:lnTo>
                                <a:close/>
                                <a:moveTo>
                                  <a:pt x="0" y="2784"/>
                                </a:moveTo>
                                <a:lnTo>
                                  <a:pt x="0" y="2528"/>
                                </a:lnTo>
                                <a:lnTo>
                                  <a:pt x="64" y="2528"/>
                                </a:lnTo>
                                <a:lnTo>
                                  <a:pt x="64" y="2784"/>
                                </a:lnTo>
                                <a:lnTo>
                                  <a:pt x="0" y="2784"/>
                                </a:lnTo>
                                <a:close/>
                                <a:moveTo>
                                  <a:pt x="0" y="2336"/>
                                </a:moveTo>
                                <a:lnTo>
                                  <a:pt x="0" y="2080"/>
                                </a:lnTo>
                                <a:lnTo>
                                  <a:pt x="64" y="2080"/>
                                </a:lnTo>
                                <a:lnTo>
                                  <a:pt x="64" y="2336"/>
                                </a:lnTo>
                                <a:lnTo>
                                  <a:pt x="0" y="2336"/>
                                </a:lnTo>
                                <a:close/>
                                <a:moveTo>
                                  <a:pt x="0" y="1888"/>
                                </a:moveTo>
                                <a:lnTo>
                                  <a:pt x="0" y="1632"/>
                                </a:lnTo>
                                <a:lnTo>
                                  <a:pt x="64" y="1632"/>
                                </a:lnTo>
                                <a:lnTo>
                                  <a:pt x="64" y="1888"/>
                                </a:lnTo>
                                <a:lnTo>
                                  <a:pt x="0" y="1888"/>
                                </a:lnTo>
                                <a:close/>
                                <a:moveTo>
                                  <a:pt x="0" y="1440"/>
                                </a:moveTo>
                                <a:lnTo>
                                  <a:pt x="0" y="1184"/>
                                </a:lnTo>
                                <a:lnTo>
                                  <a:pt x="64" y="1184"/>
                                </a:lnTo>
                                <a:lnTo>
                                  <a:pt x="64" y="1440"/>
                                </a:lnTo>
                                <a:lnTo>
                                  <a:pt x="0" y="1440"/>
                                </a:lnTo>
                                <a:close/>
                                <a:moveTo>
                                  <a:pt x="0" y="992"/>
                                </a:moveTo>
                                <a:lnTo>
                                  <a:pt x="0" y="736"/>
                                </a:lnTo>
                                <a:lnTo>
                                  <a:pt x="64" y="736"/>
                                </a:lnTo>
                                <a:lnTo>
                                  <a:pt x="64" y="992"/>
                                </a:lnTo>
                                <a:lnTo>
                                  <a:pt x="0" y="992"/>
                                </a:lnTo>
                                <a:close/>
                                <a:moveTo>
                                  <a:pt x="0" y="544"/>
                                </a:moveTo>
                                <a:lnTo>
                                  <a:pt x="0" y="288"/>
                                </a:lnTo>
                                <a:lnTo>
                                  <a:pt x="64" y="288"/>
                                </a:lnTo>
                                <a:lnTo>
                                  <a:pt x="64" y="544"/>
                                </a:lnTo>
                                <a:lnTo>
                                  <a:pt x="0" y="544"/>
                                </a:lnTo>
                                <a:close/>
                                <a:moveTo>
                                  <a:pt x="0" y="96"/>
                                </a:moveTo>
                                <a:lnTo>
                                  <a:pt x="0" y="32"/>
                                </a:lnTo>
                                <a:cubicBezTo>
                                  <a:pt x="0" y="15"/>
                                  <a:pt x="15" y="0"/>
                                  <a:pt x="32" y="0"/>
                                </a:cubicBezTo>
                                <a:lnTo>
                                  <a:pt x="224" y="0"/>
                                </a:lnTo>
                                <a:lnTo>
                                  <a:pt x="224" y="64"/>
                                </a:lnTo>
                                <a:lnTo>
                                  <a:pt x="32" y="64"/>
                                </a:lnTo>
                                <a:lnTo>
                                  <a:pt x="64" y="32"/>
                                </a:lnTo>
                                <a:lnTo>
                                  <a:pt x="64" y="96"/>
                                </a:lnTo>
                                <a:lnTo>
                                  <a:pt x="0" y="96"/>
                                </a:lnTo>
                                <a:close/>
                                <a:moveTo>
                                  <a:pt x="416" y="0"/>
                                </a:moveTo>
                                <a:lnTo>
                                  <a:pt x="672" y="0"/>
                                </a:lnTo>
                                <a:lnTo>
                                  <a:pt x="672" y="64"/>
                                </a:lnTo>
                                <a:lnTo>
                                  <a:pt x="416" y="64"/>
                                </a:lnTo>
                                <a:lnTo>
                                  <a:pt x="416" y="0"/>
                                </a:lnTo>
                                <a:close/>
                                <a:moveTo>
                                  <a:pt x="864" y="0"/>
                                </a:moveTo>
                                <a:lnTo>
                                  <a:pt x="1120" y="0"/>
                                </a:lnTo>
                                <a:lnTo>
                                  <a:pt x="1120" y="64"/>
                                </a:lnTo>
                                <a:lnTo>
                                  <a:pt x="864" y="64"/>
                                </a:lnTo>
                                <a:lnTo>
                                  <a:pt x="864" y="0"/>
                                </a:lnTo>
                                <a:close/>
                                <a:moveTo>
                                  <a:pt x="1312" y="0"/>
                                </a:moveTo>
                                <a:lnTo>
                                  <a:pt x="1568" y="0"/>
                                </a:lnTo>
                                <a:lnTo>
                                  <a:pt x="1568" y="64"/>
                                </a:lnTo>
                                <a:lnTo>
                                  <a:pt x="1312" y="64"/>
                                </a:lnTo>
                                <a:lnTo>
                                  <a:pt x="1312" y="0"/>
                                </a:lnTo>
                                <a:close/>
                                <a:moveTo>
                                  <a:pt x="1760" y="0"/>
                                </a:moveTo>
                                <a:lnTo>
                                  <a:pt x="2016" y="0"/>
                                </a:lnTo>
                                <a:lnTo>
                                  <a:pt x="2016" y="64"/>
                                </a:lnTo>
                                <a:lnTo>
                                  <a:pt x="1760" y="64"/>
                                </a:lnTo>
                                <a:lnTo>
                                  <a:pt x="1760" y="0"/>
                                </a:lnTo>
                                <a:close/>
                                <a:moveTo>
                                  <a:pt x="2208" y="0"/>
                                </a:moveTo>
                                <a:lnTo>
                                  <a:pt x="2464" y="0"/>
                                </a:lnTo>
                                <a:lnTo>
                                  <a:pt x="2464" y="64"/>
                                </a:lnTo>
                                <a:lnTo>
                                  <a:pt x="2208" y="64"/>
                                </a:lnTo>
                                <a:lnTo>
                                  <a:pt x="2208" y="0"/>
                                </a:lnTo>
                                <a:close/>
                                <a:moveTo>
                                  <a:pt x="2656" y="0"/>
                                </a:moveTo>
                                <a:lnTo>
                                  <a:pt x="2912" y="0"/>
                                </a:lnTo>
                                <a:lnTo>
                                  <a:pt x="2912" y="64"/>
                                </a:lnTo>
                                <a:lnTo>
                                  <a:pt x="2656" y="64"/>
                                </a:lnTo>
                                <a:lnTo>
                                  <a:pt x="2656" y="0"/>
                                </a:lnTo>
                                <a:close/>
                                <a:moveTo>
                                  <a:pt x="3104" y="0"/>
                                </a:moveTo>
                                <a:lnTo>
                                  <a:pt x="3360" y="0"/>
                                </a:lnTo>
                                <a:lnTo>
                                  <a:pt x="3360" y="64"/>
                                </a:lnTo>
                                <a:lnTo>
                                  <a:pt x="3104" y="64"/>
                                </a:lnTo>
                                <a:lnTo>
                                  <a:pt x="3104" y="0"/>
                                </a:lnTo>
                                <a:close/>
                                <a:moveTo>
                                  <a:pt x="3552" y="0"/>
                                </a:moveTo>
                                <a:lnTo>
                                  <a:pt x="3808" y="0"/>
                                </a:lnTo>
                                <a:lnTo>
                                  <a:pt x="3808" y="64"/>
                                </a:lnTo>
                                <a:lnTo>
                                  <a:pt x="3552" y="64"/>
                                </a:lnTo>
                                <a:lnTo>
                                  <a:pt x="3552" y="0"/>
                                </a:lnTo>
                                <a:close/>
                                <a:moveTo>
                                  <a:pt x="4000" y="0"/>
                                </a:moveTo>
                                <a:lnTo>
                                  <a:pt x="4256" y="0"/>
                                </a:lnTo>
                                <a:lnTo>
                                  <a:pt x="4256" y="64"/>
                                </a:lnTo>
                                <a:lnTo>
                                  <a:pt x="4000" y="64"/>
                                </a:lnTo>
                                <a:lnTo>
                                  <a:pt x="4000" y="0"/>
                                </a:lnTo>
                                <a:close/>
                                <a:moveTo>
                                  <a:pt x="4448" y="0"/>
                                </a:moveTo>
                                <a:lnTo>
                                  <a:pt x="4704" y="0"/>
                                </a:lnTo>
                                <a:lnTo>
                                  <a:pt x="4704" y="64"/>
                                </a:lnTo>
                                <a:lnTo>
                                  <a:pt x="4448" y="64"/>
                                </a:lnTo>
                                <a:lnTo>
                                  <a:pt x="4448" y="0"/>
                                </a:lnTo>
                                <a:close/>
                                <a:moveTo>
                                  <a:pt x="4896" y="0"/>
                                </a:moveTo>
                                <a:lnTo>
                                  <a:pt x="5152" y="0"/>
                                </a:lnTo>
                                <a:lnTo>
                                  <a:pt x="5152" y="64"/>
                                </a:lnTo>
                                <a:lnTo>
                                  <a:pt x="4896" y="64"/>
                                </a:lnTo>
                                <a:lnTo>
                                  <a:pt x="4896" y="0"/>
                                </a:lnTo>
                                <a:close/>
                                <a:moveTo>
                                  <a:pt x="5344" y="0"/>
                                </a:moveTo>
                                <a:lnTo>
                                  <a:pt x="5600" y="0"/>
                                </a:lnTo>
                                <a:lnTo>
                                  <a:pt x="5600" y="64"/>
                                </a:lnTo>
                                <a:lnTo>
                                  <a:pt x="5344" y="64"/>
                                </a:lnTo>
                                <a:lnTo>
                                  <a:pt x="5344" y="0"/>
                                </a:lnTo>
                                <a:close/>
                                <a:moveTo>
                                  <a:pt x="5792" y="0"/>
                                </a:moveTo>
                                <a:lnTo>
                                  <a:pt x="6048" y="0"/>
                                </a:lnTo>
                                <a:lnTo>
                                  <a:pt x="6048" y="64"/>
                                </a:lnTo>
                                <a:lnTo>
                                  <a:pt x="5792" y="64"/>
                                </a:lnTo>
                                <a:lnTo>
                                  <a:pt x="5792" y="0"/>
                                </a:lnTo>
                                <a:close/>
                                <a:moveTo>
                                  <a:pt x="6240" y="0"/>
                                </a:moveTo>
                                <a:lnTo>
                                  <a:pt x="6496" y="0"/>
                                </a:lnTo>
                                <a:lnTo>
                                  <a:pt x="6496" y="64"/>
                                </a:lnTo>
                                <a:lnTo>
                                  <a:pt x="6240" y="64"/>
                                </a:lnTo>
                                <a:lnTo>
                                  <a:pt x="6240" y="0"/>
                                </a:lnTo>
                                <a:close/>
                                <a:moveTo>
                                  <a:pt x="6688" y="0"/>
                                </a:moveTo>
                                <a:lnTo>
                                  <a:pt x="6944" y="0"/>
                                </a:lnTo>
                                <a:lnTo>
                                  <a:pt x="6944" y="64"/>
                                </a:lnTo>
                                <a:lnTo>
                                  <a:pt x="6688" y="64"/>
                                </a:lnTo>
                                <a:lnTo>
                                  <a:pt x="6688" y="0"/>
                                </a:lnTo>
                                <a:close/>
                                <a:moveTo>
                                  <a:pt x="7136" y="0"/>
                                </a:moveTo>
                                <a:lnTo>
                                  <a:pt x="7392" y="0"/>
                                </a:lnTo>
                                <a:lnTo>
                                  <a:pt x="7392" y="64"/>
                                </a:lnTo>
                                <a:lnTo>
                                  <a:pt x="7136" y="64"/>
                                </a:lnTo>
                                <a:lnTo>
                                  <a:pt x="7136" y="0"/>
                                </a:lnTo>
                                <a:close/>
                                <a:moveTo>
                                  <a:pt x="7584" y="0"/>
                                </a:moveTo>
                                <a:lnTo>
                                  <a:pt x="7840" y="0"/>
                                </a:lnTo>
                                <a:lnTo>
                                  <a:pt x="7840" y="64"/>
                                </a:lnTo>
                                <a:lnTo>
                                  <a:pt x="7584" y="64"/>
                                </a:lnTo>
                                <a:lnTo>
                                  <a:pt x="7584" y="0"/>
                                </a:lnTo>
                                <a:close/>
                                <a:moveTo>
                                  <a:pt x="8032" y="0"/>
                                </a:moveTo>
                                <a:lnTo>
                                  <a:pt x="8288" y="0"/>
                                </a:lnTo>
                                <a:lnTo>
                                  <a:pt x="8288" y="64"/>
                                </a:lnTo>
                                <a:lnTo>
                                  <a:pt x="8032" y="64"/>
                                </a:lnTo>
                                <a:lnTo>
                                  <a:pt x="8032" y="0"/>
                                </a:lnTo>
                                <a:close/>
                                <a:moveTo>
                                  <a:pt x="8480" y="0"/>
                                </a:moveTo>
                                <a:lnTo>
                                  <a:pt x="8736" y="0"/>
                                </a:lnTo>
                                <a:lnTo>
                                  <a:pt x="8736" y="64"/>
                                </a:lnTo>
                                <a:lnTo>
                                  <a:pt x="8480" y="64"/>
                                </a:lnTo>
                                <a:lnTo>
                                  <a:pt x="8480" y="0"/>
                                </a:lnTo>
                                <a:close/>
                                <a:moveTo>
                                  <a:pt x="8928" y="0"/>
                                </a:moveTo>
                                <a:lnTo>
                                  <a:pt x="9184" y="0"/>
                                </a:lnTo>
                                <a:lnTo>
                                  <a:pt x="9184" y="64"/>
                                </a:lnTo>
                                <a:lnTo>
                                  <a:pt x="8928" y="64"/>
                                </a:lnTo>
                                <a:lnTo>
                                  <a:pt x="8928" y="0"/>
                                </a:lnTo>
                                <a:close/>
                                <a:moveTo>
                                  <a:pt x="9376" y="0"/>
                                </a:moveTo>
                                <a:lnTo>
                                  <a:pt x="9632" y="0"/>
                                </a:lnTo>
                                <a:lnTo>
                                  <a:pt x="9632" y="64"/>
                                </a:lnTo>
                                <a:lnTo>
                                  <a:pt x="9376" y="64"/>
                                </a:lnTo>
                                <a:lnTo>
                                  <a:pt x="9376" y="0"/>
                                </a:lnTo>
                                <a:close/>
                                <a:moveTo>
                                  <a:pt x="9824" y="0"/>
                                </a:moveTo>
                                <a:lnTo>
                                  <a:pt x="10080" y="0"/>
                                </a:lnTo>
                                <a:lnTo>
                                  <a:pt x="10080" y="64"/>
                                </a:lnTo>
                                <a:lnTo>
                                  <a:pt x="9824" y="64"/>
                                </a:lnTo>
                                <a:lnTo>
                                  <a:pt x="9824" y="0"/>
                                </a:lnTo>
                                <a:close/>
                                <a:moveTo>
                                  <a:pt x="10272" y="0"/>
                                </a:moveTo>
                                <a:lnTo>
                                  <a:pt x="10528" y="0"/>
                                </a:lnTo>
                                <a:lnTo>
                                  <a:pt x="10528" y="64"/>
                                </a:lnTo>
                                <a:lnTo>
                                  <a:pt x="10272" y="64"/>
                                </a:lnTo>
                                <a:lnTo>
                                  <a:pt x="10272" y="0"/>
                                </a:lnTo>
                                <a:close/>
                                <a:moveTo>
                                  <a:pt x="10720" y="0"/>
                                </a:moveTo>
                                <a:lnTo>
                                  <a:pt x="10976" y="0"/>
                                </a:lnTo>
                                <a:lnTo>
                                  <a:pt x="10976" y="64"/>
                                </a:lnTo>
                                <a:lnTo>
                                  <a:pt x="10720" y="64"/>
                                </a:lnTo>
                                <a:lnTo>
                                  <a:pt x="10720" y="0"/>
                                </a:lnTo>
                                <a:close/>
                                <a:moveTo>
                                  <a:pt x="11168" y="0"/>
                                </a:moveTo>
                                <a:lnTo>
                                  <a:pt x="11424" y="0"/>
                                </a:lnTo>
                                <a:lnTo>
                                  <a:pt x="11424" y="64"/>
                                </a:lnTo>
                                <a:lnTo>
                                  <a:pt x="11168" y="64"/>
                                </a:lnTo>
                                <a:lnTo>
                                  <a:pt x="11168" y="0"/>
                                </a:lnTo>
                                <a:close/>
                                <a:moveTo>
                                  <a:pt x="11616" y="0"/>
                                </a:moveTo>
                                <a:lnTo>
                                  <a:pt x="11872" y="0"/>
                                </a:lnTo>
                                <a:lnTo>
                                  <a:pt x="11872" y="64"/>
                                </a:lnTo>
                                <a:lnTo>
                                  <a:pt x="11616" y="64"/>
                                </a:lnTo>
                                <a:lnTo>
                                  <a:pt x="11616" y="0"/>
                                </a:lnTo>
                                <a:close/>
                                <a:moveTo>
                                  <a:pt x="12064" y="0"/>
                                </a:moveTo>
                                <a:lnTo>
                                  <a:pt x="12320" y="0"/>
                                </a:lnTo>
                                <a:lnTo>
                                  <a:pt x="12320" y="64"/>
                                </a:lnTo>
                                <a:lnTo>
                                  <a:pt x="12064" y="64"/>
                                </a:lnTo>
                                <a:lnTo>
                                  <a:pt x="12064" y="0"/>
                                </a:lnTo>
                                <a:close/>
                                <a:moveTo>
                                  <a:pt x="12512" y="0"/>
                                </a:moveTo>
                                <a:lnTo>
                                  <a:pt x="12768" y="0"/>
                                </a:lnTo>
                                <a:lnTo>
                                  <a:pt x="12768" y="64"/>
                                </a:lnTo>
                                <a:lnTo>
                                  <a:pt x="12512" y="64"/>
                                </a:lnTo>
                                <a:lnTo>
                                  <a:pt x="12512" y="0"/>
                                </a:lnTo>
                                <a:close/>
                                <a:moveTo>
                                  <a:pt x="12960" y="0"/>
                                </a:moveTo>
                                <a:lnTo>
                                  <a:pt x="13216" y="0"/>
                                </a:lnTo>
                                <a:lnTo>
                                  <a:pt x="13216" y="64"/>
                                </a:lnTo>
                                <a:lnTo>
                                  <a:pt x="12960" y="64"/>
                                </a:lnTo>
                                <a:lnTo>
                                  <a:pt x="12960" y="0"/>
                                </a:lnTo>
                                <a:close/>
                                <a:moveTo>
                                  <a:pt x="13408" y="0"/>
                                </a:moveTo>
                                <a:lnTo>
                                  <a:pt x="13664" y="0"/>
                                </a:lnTo>
                                <a:lnTo>
                                  <a:pt x="13664" y="64"/>
                                </a:lnTo>
                                <a:lnTo>
                                  <a:pt x="13408" y="64"/>
                                </a:lnTo>
                                <a:lnTo>
                                  <a:pt x="13408" y="0"/>
                                </a:lnTo>
                                <a:close/>
                                <a:moveTo>
                                  <a:pt x="13856" y="0"/>
                                </a:moveTo>
                                <a:lnTo>
                                  <a:pt x="14112" y="0"/>
                                </a:lnTo>
                                <a:lnTo>
                                  <a:pt x="14112" y="64"/>
                                </a:lnTo>
                                <a:lnTo>
                                  <a:pt x="13856" y="64"/>
                                </a:lnTo>
                                <a:lnTo>
                                  <a:pt x="13856" y="0"/>
                                </a:lnTo>
                                <a:close/>
                                <a:moveTo>
                                  <a:pt x="14304" y="0"/>
                                </a:moveTo>
                                <a:lnTo>
                                  <a:pt x="14560" y="0"/>
                                </a:lnTo>
                                <a:lnTo>
                                  <a:pt x="14560" y="64"/>
                                </a:lnTo>
                                <a:lnTo>
                                  <a:pt x="14304" y="64"/>
                                </a:lnTo>
                                <a:lnTo>
                                  <a:pt x="14304" y="0"/>
                                </a:lnTo>
                                <a:close/>
                                <a:moveTo>
                                  <a:pt x="14752" y="0"/>
                                </a:moveTo>
                                <a:lnTo>
                                  <a:pt x="15008" y="0"/>
                                </a:lnTo>
                                <a:lnTo>
                                  <a:pt x="15008" y="64"/>
                                </a:lnTo>
                                <a:lnTo>
                                  <a:pt x="14752" y="64"/>
                                </a:lnTo>
                                <a:lnTo>
                                  <a:pt x="14752" y="0"/>
                                </a:lnTo>
                                <a:close/>
                                <a:moveTo>
                                  <a:pt x="15200" y="0"/>
                                </a:moveTo>
                                <a:lnTo>
                                  <a:pt x="15456" y="0"/>
                                </a:lnTo>
                                <a:lnTo>
                                  <a:pt x="15456" y="64"/>
                                </a:lnTo>
                                <a:lnTo>
                                  <a:pt x="15200" y="64"/>
                                </a:lnTo>
                                <a:lnTo>
                                  <a:pt x="15200" y="0"/>
                                </a:lnTo>
                                <a:close/>
                                <a:moveTo>
                                  <a:pt x="15648" y="0"/>
                                </a:moveTo>
                                <a:lnTo>
                                  <a:pt x="15904" y="0"/>
                                </a:lnTo>
                                <a:lnTo>
                                  <a:pt x="15904" y="64"/>
                                </a:lnTo>
                                <a:lnTo>
                                  <a:pt x="15648" y="64"/>
                                </a:lnTo>
                                <a:lnTo>
                                  <a:pt x="15648" y="0"/>
                                </a:lnTo>
                                <a:close/>
                                <a:moveTo>
                                  <a:pt x="16096" y="0"/>
                                </a:moveTo>
                                <a:lnTo>
                                  <a:pt x="16352" y="0"/>
                                </a:lnTo>
                                <a:lnTo>
                                  <a:pt x="16352" y="64"/>
                                </a:lnTo>
                                <a:lnTo>
                                  <a:pt x="16096" y="64"/>
                                </a:lnTo>
                                <a:lnTo>
                                  <a:pt x="16096" y="0"/>
                                </a:lnTo>
                                <a:close/>
                                <a:moveTo>
                                  <a:pt x="16544" y="0"/>
                                </a:moveTo>
                                <a:lnTo>
                                  <a:pt x="16800" y="0"/>
                                </a:lnTo>
                                <a:lnTo>
                                  <a:pt x="16800" y="64"/>
                                </a:lnTo>
                                <a:lnTo>
                                  <a:pt x="16544" y="64"/>
                                </a:lnTo>
                                <a:lnTo>
                                  <a:pt x="16544" y="0"/>
                                </a:lnTo>
                                <a:close/>
                                <a:moveTo>
                                  <a:pt x="16992" y="0"/>
                                </a:moveTo>
                                <a:lnTo>
                                  <a:pt x="17248" y="0"/>
                                </a:lnTo>
                                <a:lnTo>
                                  <a:pt x="17248" y="64"/>
                                </a:lnTo>
                                <a:lnTo>
                                  <a:pt x="16992" y="64"/>
                                </a:lnTo>
                                <a:lnTo>
                                  <a:pt x="16992" y="0"/>
                                </a:lnTo>
                                <a:close/>
                                <a:moveTo>
                                  <a:pt x="17440" y="0"/>
                                </a:moveTo>
                                <a:lnTo>
                                  <a:pt x="17696" y="0"/>
                                </a:lnTo>
                                <a:lnTo>
                                  <a:pt x="17696" y="64"/>
                                </a:lnTo>
                                <a:lnTo>
                                  <a:pt x="17440" y="64"/>
                                </a:lnTo>
                                <a:lnTo>
                                  <a:pt x="17440" y="0"/>
                                </a:lnTo>
                                <a:close/>
                                <a:moveTo>
                                  <a:pt x="17888" y="0"/>
                                </a:moveTo>
                                <a:lnTo>
                                  <a:pt x="18144" y="0"/>
                                </a:lnTo>
                                <a:lnTo>
                                  <a:pt x="18144" y="64"/>
                                </a:lnTo>
                                <a:lnTo>
                                  <a:pt x="17888" y="64"/>
                                </a:lnTo>
                                <a:lnTo>
                                  <a:pt x="17888" y="0"/>
                                </a:lnTo>
                                <a:close/>
                                <a:moveTo>
                                  <a:pt x="18336" y="0"/>
                                </a:moveTo>
                                <a:lnTo>
                                  <a:pt x="18592" y="0"/>
                                </a:lnTo>
                                <a:lnTo>
                                  <a:pt x="18592" y="64"/>
                                </a:lnTo>
                                <a:lnTo>
                                  <a:pt x="18336" y="64"/>
                                </a:lnTo>
                                <a:lnTo>
                                  <a:pt x="18336" y="0"/>
                                </a:lnTo>
                                <a:close/>
                                <a:moveTo>
                                  <a:pt x="18784" y="0"/>
                                </a:moveTo>
                                <a:lnTo>
                                  <a:pt x="19040" y="0"/>
                                </a:lnTo>
                                <a:lnTo>
                                  <a:pt x="19040" y="64"/>
                                </a:lnTo>
                                <a:lnTo>
                                  <a:pt x="18784" y="64"/>
                                </a:lnTo>
                                <a:lnTo>
                                  <a:pt x="18784" y="0"/>
                                </a:lnTo>
                                <a:close/>
                                <a:moveTo>
                                  <a:pt x="19232" y="0"/>
                                </a:moveTo>
                                <a:lnTo>
                                  <a:pt x="19488" y="0"/>
                                </a:lnTo>
                                <a:lnTo>
                                  <a:pt x="19488" y="64"/>
                                </a:lnTo>
                                <a:lnTo>
                                  <a:pt x="19232" y="64"/>
                                </a:lnTo>
                                <a:lnTo>
                                  <a:pt x="19232" y="0"/>
                                </a:lnTo>
                                <a:close/>
                                <a:moveTo>
                                  <a:pt x="19680" y="0"/>
                                </a:moveTo>
                                <a:lnTo>
                                  <a:pt x="19936" y="0"/>
                                </a:lnTo>
                                <a:lnTo>
                                  <a:pt x="19936" y="64"/>
                                </a:lnTo>
                                <a:lnTo>
                                  <a:pt x="19680" y="64"/>
                                </a:lnTo>
                                <a:lnTo>
                                  <a:pt x="19680" y="0"/>
                                </a:lnTo>
                                <a:close/>
                                <a:moveTo>
                                  <a:pt x="20128" y="0"/>
                                </a:moveTo>
                                <a:lnTo>
                                  <a:pt x="20384" y="0"/>
                                </a:lnTo>
                                <a:lnTo>
                                  <a:pt x="20384" y="64"/>
                                </a:lnTo>
                                <a:lnTo>
                                  <a:pt x="20128" y="64"/>
                                </a:lnTo>
                                <a:lnTo>
                                  <a:pt x="20128" y="0"/>
                                </a:lnTo>
                                <a:close/>
                                <a:moveTo>
                                  <a:pt x="20576" y="0"/>
                                </a:moveTo>
                                <a:lnTo>
                                  <a:pt x="20832" y="0"/>
                                </a:lnTo>
                                <a:lnTo>
                                  <a:pt x="20832" y="64"/>
                                </a:lnTo>
                                <a:lnTo>
                                  <a:pt x="20576" y="64"/>
                                </a:lnTo>
                                <a:lnTo>
                                  <a:pt x="20576" y="0"/>
                                </a:lnTo>
                                <a:close/>
                                <a:moveTo>
                                  <a:pt x="21024" y="0"/>
                                </a:moveTo>
                                <a:lnTo>
                                  <a:pt x="21280" y="0"/>
                                </a:lnTo>
                                <a:lnTo>
                                  <a:pt x="21280" y="64"/>
                                </a:lnTo>
                                <a:lnTo>
                                  <a:pt x="21024" y="64"/>
                                </a:lnTo>
                                <a:lnTo>
                                  <a:pt x="21024" y="0"/>
                                </a:lnTo>
                                <a:close/>
                                <a:moveTo>
                                  <a:pt x="21472" y="0"/>
                                </a:moveTo>
                                <a:lnTo>
                                  <a:pt x="21728" y="0"/>
                                </a:lnTo>
                                <a:lnTo>
                                  <a:pt x="21728" y="64"/>
                                </a:lnTo>
                                <a:lnTo>
                                  <a:pt x="21472" y="64"/>
                                </a:lnTo>
                                <a:lnTo>
                                  <a:pt x="21472" y="0"/>
                                </a:lnTo>
                                <a:close/>
                                <a:moveTo>
                                  <a:pt x="21920" y="0"/>
                                </a:moveTo>
                                <a:lnTo>
                                  <a:pt x="22176" y="0"/>
                                </a:lnTo>
                                <a:lnTo>
                                  <a:pt x="22176" y="64"/>
                                </a:lnTo>
                                <a:lnTo>
                                  <a:pt x="21920" y="64"/>
                                </a:lnTo>
                                <a:lnTo>
                                  <a:pt x="21920" y="0"/>
                                </a:lnTo>
                                <a:close/>
                                <a:moveTo>
                                  <a:pt x="22368" y="0"/>
                                </a:moveTo>
                                <a:lnTo>
                                  <a:pt x="22624" y="0"/>
                                </a:lnTo>
                                <a:lnTo>
                                  <a:pt x="22624" y="64"/>
                                </a:lnTo>
                                <a:lnTo>
                                  <a:pt x="22368" y="64"/>
                                </a:lnTo>
                                <a:lnTo>
                                  <a:pt x="22368" y="0"/>
                                </a:lnTo>
                                <a:close/>
                                <a:moveTo>
                                  <a:pt x="22816" y="0"/>
                                </a:moveTo>
                                <a:lnTo>
                                  <a:pt x="23072" y="0"/>
                                </a:lnTo>
                                <a:lnTo>
                                  <a:pt x="23072" y="64"/>
                                </a:lnTo>
                                <a:lnTo>
                                  <a:pt x="22816" y="64"/>
                                </a:lnTo>
                                <a:lnTo>
                                  <a:pt x="22816" y="0"/>
                                </a:lnTo>
                                <a:close/>
                                <a:moveTo>
                                  <a:pt x="23264" y="0"/>
                                </a:moveTo>
                                <a:lnTo>
                                  <a:pt x="23520" y="0"/>
                                </a:lnTo>
                                <a:lnTo>
                                  <a:pt x="23520" y="64"/>
                                </a:lnTo>
                                <a:lnTo>
                                  <a:pt x="23264" y="64"/>
                                </a:lnTo>
                                <a:lnTo>
                                  <a:pt x="23264" y="0"/>
                                </a:lnTo>
                                <a:close/>
                                <a:moveTo>
                                  <a:pt x="23648" y="128"/>
                                </a:moveTo>
                                <a:lnTo>
                                  <a:pt x="23648" y="384"/>
                                </a:lnTo>
                                <a:lnTo>
                                  <a:pt x="23584" y="384"/>
                                </a:lnTo>
                                <a:lnTo>
                                  <a:pt x="23584" y="128"/>
                                </a:lnTo>
                                <a:lnTo>
                                  <a:pt x="23648" y="128"/>
                                </a:lnTo>
                                <a:close/>
                                <a:moveTo>
                                  <a:pt x="23648" y="576"/>
                                </a:moveTo>
                                <a:lnTo>
                                  <a:pt x="23648" y="832"/>
                                </a:lnTo>
                                <a:lnTo>
                                  <a:pt x="23584" y="832"/>
                                </a:lnTo>
                                <a:lnTo>
                                  <a:pt x="23584" y="576"/>
                                </a:lnTo>
                                <a:lnTo>
                                  <a:pt x="23648" y="576"/>
                                </a:lnTo>
                                <a:close/>
                                <a:moveTo>
                                  <a:pt x="23648" y="1024"/>
                                </a:moveTo>
                                <a:lnTo>
                                  <a:pt x="23648" y="1280"/>
                                </a:lnTo>
                                <a:lnTo>
                                  <a:pt x="23584" y="1280"/>
                                </a:lnTo>
                                <a:lnTo>
                                  <a:pt x="23584" y="1024"/>
                                </a:lnTo>
                                <a:lnTo>
                                  <a:pt x="23648" y="1024"/>
                                </a:lnTo>
                                <a:close/>
                                <a:moveTo>
                                  <a:pt x="23648" y="1472"/>
                                </a:moveTo>
                                <a:lnTo>
                                  <a:pt x="23648" y="1728"/>
                                </a:lnTo>
                                <a:lnTo>
                                  <a:pt x="23584" y="1728"/>
                                </a:lnTo>
                                <a:lnTo>
                                  <a:pt x="23584" y="1472"/>
                                </a:lnTo>
                                <a:lnTo>
                                  <a:pt x="23648" y="1472"/>
                                </a:lnTo>
                                <a:close/>
                                <a:moveTo>
                                  <a:pt x="23648" y="1920"/>
                                </a:moveTo>
                                <a:lnTo>
                                  <a:pt x="23648" y="2176"/>
                                </a:lnTo>
                                <a:lnTo>
                                  <a:pt x="23584" y="2176"/>
                                </a:lnTo>
                                <a:lnTo>
                                  <a:pt x="23584" y="1920"/>
                                </a:lnTo>
                                <a:lnTo>
                                  <a:pt x="23648" y="1920"/>
                                </a:lnTo>
                                <a:close/>
                                <a:moveTo>
                                  <a:pt x="23648" y="2368"/>
                                </a:moveTo>
                                <a:lnTo>
                                  <a:pt x="23648" y="2624"/>
                                </a:lnTo>
                                <a:lnTo>
                                  <a:pt x="23584" y="2624"/>
                                </a:lnTo>
                                <a:lnTo>
                                  <a:pt x="23584" y="2368"/>
                                </a:lnTo>
                                <a:lnTo>
                                  <a:pt x="23648" y="2368"/>
                                </a:lnTo>
                                <a:close/>
                                <a:moveTo>
                                  <a:pt x="23648" y="2816"/>
                                </a:moveTo>
                                <a:lnTo>
                                  <a:pt x="23648" y="3072"/>
                                </a:lnTo>
                                <a:lnTo>
                                  <a:pt x="23584" y="3072"/>
                                </a:lnTo>
                                <a:lnTo>
                                  <a:pt x="23584" y="2816"/>
                                </a:lnTo>
                                <a:lnTo>
                                  <a:pt x="23648" y="2816"/>
                                </a:lnTo>
                                <a:close/>
                                <a:moveTo>
                                  <a:pt x="23584" y="3264"/>
                                </a:moveTo>
                                <a:lnTo>
                                  <a:pt x="23328" y="3264"/>
                                </a:lnTo>
                                <a:lnTo>
                                  <a:pt x="23328" y="3200"/>
                                </a:lnTo>
                                <a:lnTo>
                                  <a:pt x="23584" y="3200"/>
                                </a:lnTo>
                                <a:lnTo>
                                  <a:pt x="23584" y="3264"/>
                                </a:lnTo>
                                <a:close/>
                                <a:moveTo>
                                  <a:pt x="23136" y="3264"/>
                                </a:moveTo>
                                <a:lnTo>
                                  <a:pt x="22880" y="3264"/>
                                </a:lnTo>
                                <a:lnTo>
                                  <a:pt x="22880" y="3200"/>
                                </a:lnTo>
                                <a:lnTo>
                                  <a:pt x="23136" y="3200"/>
                                </a:lnTo>
                                <a:lnTo>
                                  <a:pt x="23136" y="3264"/>
                                </a:lnTo>
                                <a:close/>
                                <a:moveTo>
                                  <a:pt x="22688" y="3264"/>
                                </a:moveTo>
                                <a:lnTo>
                                  <a:pt x="22432" y="3264"/>
                                </a:lnTo>
                                <a:lnTo>
                                  <a:pt x="22432" y="3200"/>
                                </a:lnTo>
                                <a:lnTo>
                                  <a:pt x="22688" y="3200"/>
                                </a:lnTo>
                                <a:lnTo>
                                  <a:pt x="22688" y="3264"/>
                                </a:lnTo>
                                <a:close/>
                                <a:moveTo>
                                  <a:pt x="22240" y="3264"/>
                                </a:moveTo>
                                <a:lnTo>
                                  <a:pt x="21984" y="3264"/>
                                </a:lnTo>
                                <a:lnTo>
                                  <a:pt x="21984" y="3200"/>
                                </a:lnTo>
                                <a:lnTo>
                                  <a:pt x="22240" y="3200"/>
                                </a:lnTo>
                                <a:lnTo>
                                  <a:pt x="22240" y="3264"/>
                                </a:lnTo>
                                <a:close/>
                                <a:moveTo>
                                  <a:pt x="21792" y="3264"/>
                                </a:moveTo>
                                <a:lnTo>
                                  <a:pt x="21536" y="3264"/>
                                </a:lnTo>
                                <a:lnTo>
                                  <a:pt x="21536" y="3200"/>
                                </a:lnTo>
                                <a:lnTo>
                                  <a:pt x="21792" y="3200"/>
                                </a:lnTo>
                                <a:lnTo>
                                  <a:pt x="21792" y="3264"/>
                                </a:lnTo>
                                <a:close/>
                                <a:moveTo>
                                  <a:pt x="21344" y="3264"/>
                                </a:moveTo>
                                <a:lnTo>
                                  <a:pt x="21088" y="3264"/>
                                </a:lnTo>
                                <a:lnTo>
                                  <a:pt x="21088" y="3200"/>
                                </a:lnTo>
                                <a:lnTo>
                                  <a:pt x="21344" y="3200"/>
                                </a:lnTo>
                                <a:lnTo>
                                  <a:pt x="21344" y="3264"/>
                                </a:lnTo>
                                <a:close/>
                                <a:moveTo>
                                  <a:pt x="20896" y="3264"/>
                                </a:moveTo>
                                <a:lnTo>
                                  <a:pt x="20640" y="3264"/>
                                </a:lnTo>
                                <a:lnTo>
                                  <a:pt x="20640" y="3200"/>
                                </a:lnTo>
                                <a:lnTo>
                                  <a:pt x="20896" y="3200"/>
                                </a:lnTo>
                                <a:lnTo>
                                  <a:pt x="20896" y="3264"/>
                                </a:lnTo>
                                <a:close/>
                                <a:moveTo>
                                  <a:pt x="20448" y="3264"/>
                                </a:moveTo>
                                <a:lnTo>
                                  <a:pt x="20192" y="3264"/>
                                </a:lnTo>
                                <a:lnTo>
                                  <a:pt x="20192" y="3200"/>
                                </a:lnTo>
                                <a:lnTo>
                                  <a:pt x="20448" y="3200"/>
                                </a:lnTo>
                                <a:lnTo>
                                  <a:pt x="20448" y="3264"/>
                                </a:lnTo>
                                <a:close/>
                                <a:moveTo>
                                  <a:pt x="20000" y="3264"/>
                                </a:moveTo>
                                <a:lnTo>
                                  <a:pt x="19744" y="3264"/>
                                </a:lnTo>
                                <a:lnTo>
                                  <a:pt x="19744" y="3200"/>
                                </a:lnTo>
                                <a:lnTo>
                                  <a:pt x="20000" y="3200"/>
                                </a:lnTo>
                                <a:lnTo>
                                  <a:pt x="20000" y="3264"/>
                                </a:lnTo>
                                <a:close/>
                                <a:moveTo>
                                  <a:pt x="19552" y="3264"/>
                                </a:moveTo>
                                <a:lnTo>
                                  <a:pt x="19296" y="3264"/>
                                </a:lnTo>
                                <a:lnTo>
                                  <a:pt x="19296" y="3200"/>
                                </a:lnTo>
                                <a:lnTo>
                                  <a:pt x="19552" y="3200"/>
                                </a:lnTo>
                                <a:lnTo>
                                  <a:pt x="19552" y="3264"/>
                                </a:lnTo>
                                <a:close/>
                                <a:moveTo>
                                  <a:pt x="19104" y="3264"/>
                                </a:moveTo>
                                <a:lnTo>
                                  <a:pt x="18848" y="3264"/>
                                </a:lnTo>
                                <a:lnTo>
                                  <a:pt x="18848" y="3200"/>
                                </a:lnTo>
                                <a:lnTo>
                                  <a:pt x="19104" y="3200"/>
                                </a:lnTo>
                                <a:lnTo>
                                  <a:pt x="19104" y="3264"/>
                                </a:lnTo>
                                <a:close/>
                                <a:moveTo>
                                  <a:pt x="18656" y="3264"/>
                                </a:moveTo>
                                <a:lnTo>
                                  <a:pt x="18400" y="3264"/>
                                </a:lnTo>
                                <a:lnTo>
                                  <a:pt x="18400" y="3200"/>
                                </a:lnTo>
                                <a:lnTo>
                                  <a:pt x="18656" y="3200"/>
                                </a:lnTo>
                                <a:lnTo>
                                  <a:pt x="18656" y="3264"/>
                                </a:lnTo>
                                <a:close/>
                                <a:moveTo>
                                  <a:pt x="18208" y="3264"/>
                                </a:moveTo>
                                <a:lnTo>
                                  <a:pt x="17952" y="3264"/>
                                </a:lnTo>
                                <a:lnTo>
                                  <a:pt x="17952" y="3200"/>
                                </a:lnTo>
                                <a:lnTo>
                                  <a:pt x="18208" y="3200"/>
                                </a:lnTo>
                                <a:lnTo>
                                  <a:pt x="18208" y="3264"/>
                                </a:lnTo>
                                <a:close/>
                                <a:moveTo>
                                  <a:pt x="17760" y="3264"/>
                                </a:moveTo>
                                <a:lnTo>
                                  <a:pt x="17504" y="3264"/>
                                </a:lnTo>
                                <a:lnTo>
                                  <a:pt x="17504" y="3200"/>
                                </a:lnTo>
                                <a:lnTo>
                                  <a:pt x="17760" y="3200"/>
                                </a:lnTo>
                                <a:lnTo>
                                  <a:pt x="17760" y="3264"/>
                                </a:lnTo>
                                <a:close/>
                                <a:moveTo>
                                  <a:pt x="17312" y="3264"/>
                                </a:moveTo>
                                <a:lnTo>
                                  <a:pt x="17056" y="3264"/>
                                </a:lnTo>
                                <a:lnTo>
                                  <a:pt x="17056" y="3200"/>
                                </a:lnTo>
                                <a:lnTo>
                                  <a:pt x="17312" y="3200"/>
                                </a:lnTo>
                                <a:lnTo>
                                  <a:pt x="17312" y="3264"/>
                                </a:lnTo>
                                <a:close/>
                                <a:moveTo>
                                  <a:pt x="16864" y="3264"/>
                                </a:moveTo>
                                <a:lnTo>
                                  <a:pt x="16608" y="3264"/>
                                </a:lnTo>
                                <a:lnTo>
                                  <a:pt x="16608" y="3200"/>
                                </a:lnTo>
                                <a:lnTo>
                                  <a:pt x="16864" y="3200"/>
                                </a:lnTo>
                                <a:lnTo>
                                  <a:pt x="16864" y="3264"/>
                                </a:lnTo>
                                <a:close/>
                                <a:moveTo>
                                  <a:pt x="16416" y="3264"/>
                                </a:moveTo>
                                <a:lnTo>
                                  <a:pt x="16160" y="3264"/>
                                </a:lnTo>
                                <a:lnTo>
                                  <a:pt x="16160" y="3200"/>
                                </a:lnTo>
                                <a:lnTo>
                                  <a:pt x="16416" y="3200"/>
                                </a:lnTo>
                                <a:lnTo>
                                  <a:pt x="16416" y="3264"/>
                                </a:lnTo>
                                <a:close/>
                                <a:moveTo>
                                  <a:pt x="15968" y="3264"/>
                                </a:moveTo>
                                <a:lnTo>
                                  <a:pt x="15712" y="3264"/>
                                </a:lnTo>
                                <a:lnTo>
                                  <a:pt x="15712" y="3200"/>
                                </a:lnTo>
                                <a:lnTo>
                                  <a:pt x="15968" y="3200"/>
                                </a:lnTo>
                                <a:lnTo>
                                  <a:pt x="15968" y="3264"/>
                                </a:lnTo>
                                <a:close/>
                                <a:moveTo>
                                  <a:pt x="15520" y="3264"/>
                                </a:moveTo>
                                <a:lnTo>
                                  <a:pt x="15264" y="3264"/>
                                </a:lnTo>
                                <a:lnTo>
                                  <a:pt x="15264" y="3200"/>
                                </a:lnTo>
                                <a:lnTo>
                                  <a:pt x="15520" y="3200"/>
                                </a:lnTo>
                                <a:lnTo>
                                  <a:pt x="15520" y="3264"/>
                                </a:lnTo>
                                <a:close/>
                                <a:moveTo>
                                  <a:pt x="15072" y="3264"/>
                                </a:moveTo>
                                <a:lnTo>
                                  <a:pt x="14816" y="3264"/>
                                </a:lnTo>
                                <a:lnTo>
                                  <a:pt x="14816" y="3200"/>
                                </a:lnTo>
                                <a:lnTo>
                                  <a:pt x="15072" y="3200"/>
                                </a:lnTo>
                                <a:lnTo>
                                  <a:pt x="15072" y="3264"/>
                                </a:lnTo>
                                <a:close/>
                                <a:moveTo>
                                  <a:pt x="14624" y="3264"/>
                                </a:moveTo>
                                <a:lnTo>
                                  <a:pt x="14368" y="3264"/>
                                </a:lnTo>
                                <a:lnTo>
                                  <a:pt x="14368" y="3200"/>
                                </a:lnTo>
                                <a:lnTo>
                                  <a:pt x="14624" y="3200"/>
                                </a:lnTo>
                                <a:lnTo>
                                  <a:pt x="14624" y="3264"/>
                                </a:lnTo>
                                <a:close/>
                                <a:moveTo>
                                  <a:pt x="14176" y="3264"/>
                                </a:moveTo>
                                <a:lnTo>
                                  <a:pt x="13920" y="3264"/>
                                </a:lnTo>
                                <a:lnTo>
                                  <a:pt x="13920" y="3200"/>
                                </a:lnTo>
                                <a:lnTo>
                                  <a:pt x="14176" y="3200"/>
                                </a:lnTo>
                                <a:lnTo>
                                  <a:pt x="14176" y="3264"/>
                                </a:lnTo>
                                <a:close/>
                                <a:moveTo>
                                  <a:pt x="13728" y="3264"/>
                                </a:moveTo>
                                <a:lnTo>
                                  <a:pt x="13472" y="3264"/>
                                </a:lnTo>
                                <a:lnTo>
                                  <a:pt x="13472" y="3200"/>
                                </a:lnTo>
                                <a:lnTo>
                                  <a:pt x="13728" y="3200"/>
                                </a:lnTo>
                                <a:lnTo>
                                  <a:pt x="13728" y="3264"/>
                                </a:lnTo>
                                <a:close/>
                                <a:moveTo>
                                  <a:pt x="13280" y="3264"/>
                                </a:moveTo>
                                <a:lnTo>
                                  <a:pt x="13024" y="3264"/>
                                </a:lnTo>
                                <a:lnTo>
                                  <a:pt x="13024" y="3200"/>
                                </a:lnTo>
                                <a:lnTo>
                                  <a:pt x="13280" y="3200"/>
                                </a:lnTo>
                                <a:lnTo>
                                  <a:pt x="13280" y="3264"/>
                                </a:lnTo>
                                <a:close/>
                                <a:moveTo>
                                  <a:pt x="12832" y="3264"/>
                                </a:moveTo>
                                <a:lnTo>
                                  <a:pt x="12576" y="3264"/>
                                </a:lnTo>
                                <a:lnTo>
                                  <a:pt x="12576" y="3200"/>
                                </a:lnTo>
                                <a:lnTo>
                                  <a:pt x="12832" y="3200"/>
                                </a:lnTo>
                                <a:lnTo>
                                  <a:pt x="12832" y="3264"/>
                                </a:lnTo>
                                <a:close/>
                                <a:moveTo>
                                  <a:pt x="12384" y="3264"/>
                                </a:moveTo>
                                <a:lnTo>
                                  <a:pt x="12128" y="3264"/>
                                </a:lnTo>
                                <a:lnTo>
                                  <a:pt x="12128" y="3200"/>
                                </a:lnTo>
                                <a:lnTo>
                                  <a:pt x="12384" y="3200"/>
                                </a:lnTo>
                                <a:lnTo>
                                  <a:pt x="12384" y="3264"/>
                                </a:lnTo>
                                <a:close/>
                                <a:moveTo>
                                  <a:pt x="11936" y="3264"/>
                                </a:moveTo>
                                <a:lnTo>
                                  <a:pt x="11680" y="3264"/>
                                </a:lnTo>
                                <a:lnTo>
                                  <a:pt x="11680" y="3200"/>
                                </a:lnTo>
                                <a:lnTo>
                                  <a:pt x="11936" y="3200"/>
                                </a:lnTo>
                                <a:lnTo>
                                  <a:pt x="11936" y="3264"/>
                                </a:lnTo>
                                <a:close/>
                                <a:moveTo>
                                  <a:pt x="11488" y="3264"/>
                                </a:moveTo>
                                <a:lnTo>
                                  <a:pt x="11232" y="3264"/>
                                </a:lnTo>
                                <a:lnTo>
                                  <a:pt x="11232" y="3200"/>
                                </a:lnTo>
                                <a:lnTo>
                                  <a:pt x="11488" y="3200"/>
                                </a:lnTo>
                                <a:lnTo>
                                  <a:pt x="11488" y="3264"/>
                                </a:lnTo>
                                <a:close/>
                                <a:moveTo>
                                  <a:pt x="11040" y="3264"/>
                                </a:moveTo>
                                <a:lnTo>
                                  <a:pt x="10784" y="3264"/>
                                </a:lnTo>
                                <a:lnTo>
                                  <a:pt x="10784" y="3200"/>
                                </a:lnTo>
                                <a:lnTo>
                                  <a:pt x="11040" y="3200"/>
                                </a:lnTo>
                                <a:lnTo>
                                  <a:pt x="11040" y="3264"/>
                                </a:lnTo>
                                <a:close/>
                                <a:moveTo>
                                  <a:pt x="10592" y="3264"/>
                                </a:moveTo>
                                <a:lnTo>
                                  <a:pt x="10336" y="3264"/>
                                </a:lnTo>
                                <a:lnTo>
                                  <a:pt x="10336" y="3200"/>
                                </a:lnTo>
                                <a:lnTo>
                                  <a:pt x="10592" y="3200"/>
                                </a:lnTo>
                                <a:lnTo>
                                  <a:pt x="10592" y="3264"/>
                                </a:lnTo>
                                <a:close/>
                                <a:moveTo>
                                  <a:pt x="10144" y="3264"/>
                                </a:moveTo>
                                <a:lnTo>
                                  <a:pt x="9888" y="3264"/>
                                </a:lnTo>
                                <a:lnTo>
                                  <a:pt x="9888" y="3200"/>
                                </a:lnTo>
                                <a:lnTo>
                                  <a:pt x="10144" y="3200"/>
                                </a:lnTo>
                                <a:lnTo>
                                  <a:pt x="10144" y="3264"/>
                                </a:lnTo>
                                <a:close/>
                                <a:moveTo>
                                  <a:pt x="9696" y="3264"/>
                                </a:moveTo>
                                <a:lnTo>
                                  <a:pt x="9440" y="3264"/>
                                </a:lnTo>
                                <a:lnTo>
                                  <a:pt x="9440" y="3200"/>
                                </a:lnTo>
                                <a:lnTo>
                                  <a:pt x="9696" y="3200"/>
                                </a:lnTo>
                                <a:lnTo>
                                  <a:pt x="9696" y="3264"/>
                                </a:lnTo>
                                <a:close/>
                                <a:moveTo>
                                  <a:pt x="9248" y="3264"/>
                                </a:moveTo>
                                <a:lnTo>
                                  <a:pt x="8992" y="3264"/>
                                </a:lnTo>
                                <a:lnTo>
                                  <a:pt x="8992" y="3200"/>
                                </a:lnTo>
                                <a:lnTo>
                                  <a:pt x="9248" y="3200"/>
                                </a:lnTo>
                                <a:lnTo>
                                  <a:pt x="9248" y="3264"/>
                                </a:lnTo>
                                <a:close/>
                                <a:moveTo>
                                  <a:pt x="8800" y="3264"/>
                                </a:moveTo>
                                <a:lnTo>
                                  <a:pt x="8544" y="3264"/>
                                </a:lnTo>
                                <a:lnTo>
                                  <a:pt x="8544" y="3200"/>
                                </a:lnTo>
                                <a:lnTo>
                                  <a:pt x="8800" y="3200"/>
                                </a:lnTo>
                                <a:lnTo>
                                  <a:pt x="8800" y="3264"/>
                                </a:lnTo>
                                <a:close/>
                                <a:moveTo>
                                  <a:pt x="8352" y="3264"/>
                                </a:moveTo>
                                <a:lnTo>
                                  <a:pt x="8096" y="3264"/>
                                </a:lnTo>
                                <a:lnTo>
                                  <a:pt x="8096" y="3200"/>
                                </a:lnTo>
                                <a:lnTo>
                                  <a:pt x="8352" y="3200"/>
                                </a:lnTo>
                                <a:lnTo>
                                  <a:pt x="8352" y="3264"/>
                                </a:lnTo>
                                <a:close/>
                                <a:moveTo>
                                  <a:pt x="7904" y="3264"/>
                                </a:moveTo>
                                <a:lnTo>
                                  <a:pt x="7648" y="3264"/>
                                </a:lnTo>
                                <a:lnTo>
                                  <a:pt x="7648" y="3200"/>
                                </a:lnTo>
                                <a:lnTo>
                                  <a:pt x="7904" y="3200"/>
                                </a:lnTo>
                                <a:lnTo>
                                  <a:pt x="7904" y="3264"/>
                                </a:lnTo>
                                <a:close/>
                                <a:moveTo>
                                  <a:pt x="7456" y="3264"/>
                                </a:moveTo>
                                <a:lnTo>
                                  <a:pt x="7200" y="3264"/>
                                </a:lnTo>
                                <a:lnTo>
                                  <a:pt x="7200" y="3200"/>
                                </a:lnTo>
                                <a:lnTo>
                                  <a:pt x="7456" y="3200"/>
                                </a:lnTo>
                                <a:lnTo>
                                  <a:pt x="7456" y="3264"/>
                                </a:lnTo>
                                <a:close/>
                                <a:moveTo>
                                  <a:pt x="7008" y="3264"/>
                                </a:moveTo>
                                <a:lnTo>
                                  <a:pt x="6752" y="3264"/>
                                </a:lnTo>
                                <a:lnTo>
                                  <a:pt x="6752" y="3200"/>
                                </a:lnTo>
                                <a:lnTo>
                                  <a:pt x="7008" y="3200"/>
                                </a:lnTo>
                                <a:lnTo>
                                  <a:pt x="7008" y="3264"/>
                                </a:lnTo>
                                <a:close/>
                                <a:moveTo>
                                  <a:pt x="6560" y="3264"/>
                                </a:moveTo>
                                <a:lnTo>
                                  <a:pt x="6304" y="3264"/>
                                </a:lnTo>
                                <a:lnTo>
                                  <a:pt x="6304" y="3200"/>
                                </a:lnTo>
                                <a:lnTo>
                                  <a:pt x="6560" y="3200"/>
                                </a:lnTo>
                                <a:lnTo>
                                  <a:pt x="6560" y="3264"/>
                                </a:lnTo>
                                <a:close/>
                                <a:moveTo>
                                  <a:pt x="6112" y="3264"/>
                                </a:moveTo>
                                <a:lnTo>
                                  <a:pt x="5856" y="3264"/>
                                </a:lnTo>
                                <a:lnTo>
                                  <a:pt x="5856" y="3200"/>
                                </a:lnTo>
                                <a:lnTo>
                                  <a:pt x="6112" y="3200"/>
                                </a:lnTo>
                                <a:lnTo>
                                  <a:pt x="6112" y="3264"/>
                                </a:lnTo>
                                <a:close/>
                                <a:moveTo>
                                  <a:pt x="5664" y="3264"/>
                                </a:moveTo>
                                <a:lnTo>
                                  <a:pt x="5408" y="3264"/>
                                </a:lnTo>
                                <a:lnTo>
                                  <a:pt x="5408" y="3200"/>
                                </a:lnTo>
                                <a:lnTo>
                                  <a:pt x="5664" y="3200"/>
                                </a:lnTo>
                                <a:lnTo>
                                  <a:pt x="5664" y="3264"/>
                                </a:lnTo>
                                <a:close/>
                                <a:moveTo>
                                  <a:pt x="5216" y="3264"/>
                                </a:moveTo>
                                <a:lnTo>
                                  <a:pt x="4960" y="3264"/>
                                </a:lnTo>
                                <a:lnTo>
                                  <a:pt x="4960" y="3200"/>
                                </a:lnTo>
                                <a:lnTo>
                                  <a:pt x="5216" y="3200"/>
                                </a:lnTo>
                                <a:lnTo>
                                  <a:pt x="5216" y="3264"/>
                                </a:lnTo>
                                <a:close/>
                                <a:moveTo>
                                  <a:pt x="4768" y="3264"/>
                                </a:moveTo>
                                <a:lnTo>
                                  <a:pt x="4512" y="3264"/>
                                </a:lnTo>
                                <a:lnTo>
                                  <a:pt x="4512" y="3200"/>
                                </a:lnTo>
                                <a:lnTo>
                                  <a:pt x="4768" y="3200"/>
                                </a:lnTo>
                                <a:lnTo>
                                  <a:pt x="4768" y="3264"/>
                                </a:lnTo>
                                <a:close/>
                                <a:moveTo>
                                  <a:pt x="4320" y="3264"/>
                                </a:moveTo>
                                <a:lnTo>
                                  <a:pt x="4064" y="3264"/>
                                </a:lnTo>
                                <a:lnTo>
                                  <a:pt x="4064" y="3200"/>
                                </a:lnTo>
                                <a:lnTo>
                                  <a:pt x="4320" y="3200"/>
                                </a:lnTo>
                                <a:lnTo>
                                  <a:pt x="4320" y="3264"/>
                                </a:lnTo>
                                <a:close/>
                                <a:moveTo>
                                  <a:pt x="3872" y="3264"/>
                                </a:moveTo>
                                <a:lnTo>
                                  <a:pt x="3616" y="3264"/>
                                </a:lnTo>
                                <a:lnTo>
                                  <a:pt x="3616" y="3200"/>
                                </a:lnTo>
                                <a:lnTo>
                                  <a:pt x="3872" y="3200"/>
                                </a:lnTo>
                                <a:lnTo>
                                  <a:pt x="3872" y="3264"/>
                                </a:lnTo>
                                <a:close/>
                                <a:moveTo>
                                  <a:pt x="3424" y="3264"/>
                                </a:moveTo>
                                <a:lnTo>
                                  <a:pt x="3168" y="3264"/>
                                </a:lnTo>
                                <a:lnTo>
                                  <a:pt x="3168" y="3200"/>
                                </a:lnTo>
                                <a:lnTo>
                                  <a:pt x="3424" y="3200"/>
                                </a:lnTo>
                                <a:lnTo>
                                  <a:pt x="3424" y="3264"/>
                                </a:lnTo>
                                <a:close/>
                                <a:moveTo>
                                  <a:pt x="2976" y="3264"/>
                                </a:moveTo>
                                <a:lnTo>
                                  <a:pt x="2720" y="3264"/>
                                </a:lnTo>
                                <a:lnTo>
                                  <a:pt x="2720" y="3200"/>
                                </a:lnTo>
                                <a:lnTo>
                                  <a:pt x="2976" y="3200"/>
                                </a:lnTo>
                                <a:lnTo>
                                  <a:pt x="2976" y="3264"/>
                                </a:lnTo>
                                <a:close/>
                                <a:moveTo>
                                  <a:pt x="2528" y="3264"/>
                                </a:moveTo>
                                <a:lnTo>
                                  <a:pt x="2272" y="3264"/>
                                </a:lnTo>
                                <a:lnTo>
                                  <a:pt x="2272" y="3200"/>
                                </a:lnTo>
                                <a:lnTo>
                                  <a:pt x="2528" y="3200"/>
                                </a:lnTo>
                                <a:lnTo>
                                  <a:pt x="2528" y="3264"/>
                                </a:lnTo>
                                <a:close/>
                                <a:moveTo>
                                  <a:pt x="2080" y="3264"/>
                                </a:moveTo>
                                <a:lnTo>
                                  <a:pt x="1824" y="3264"/>
                                </a:lnTo>
                                <a:lnTo>
                                  <a:pt x="1824" y="3200"/>
                                </a:lnTo>
                                <a:lnTo>
                                  <a:pt x="2080" y="3200"/>
                                </a:lnTo>
                                <a:lnTo>
                                  <a:pt x="2080" y="3264"/>
                                </a:lnTo>
                                <a:close/>
                                <a:moveTo>
                                  <a:pt x="1632" y="3264"/>
                                </a:moveTo>
                                <a:lnTo>
                                  <a:pt x="1376" y="3264"/>
                                </a:lnTo>
                                <a:lnTo>
                                  <a:pt x="1376" y="3200"/>
                                </a:lnTo>
                                <a:lnTo>
                                  <a:pt x="1632" y="3200"/>
                                </a:lnTo>
                                <a:lnTo>
                                  <a:pt x="1632" y="3264"/>
                                </a:lnTo>
                                <a:close/>
                                <a:moveTo>
                                  <a:pt x="1184" y="3264"/>
                                </a:moveTo>
                                <a:lnTo>
                                  <a:pt x="928" y="3264"/>
                                </a:lnTo>
                                <a:lnTo>
                                  <a:pt x="928" y="3200"/>
                                </a:lnTo>
                                <a:lnTo>
                                  <a:pt x="1184" y="3200"/>
                                </a:lnTo>
                                <a:lnTo>
                                  <a:pt x="1184" y="3264"/>
                                </a:lnTo>
                                <a:close/>
                                <a:moveTo>
                                  <a:pt x="736" y="3264"/>
                                </a:moveTo>
                                <a:lnTo>
                                  <a:pt x="480" y="3264"/>
                                </a:lnTo>
                                <a:lnTo>
                                  <a:pt x="480" y="3200"/>
                                </a:lnTo>
                                <a:lnTo>
                                  <a:pt x="736" y="3200"/>
                                </a:lnTo>
                                <a:lnTo>
                                  <a:pt x="736" y="3264"/>
                                </a:lnTo>
                                <a:close/>
                                <a:moveTo>
                                  <a:pt x="288" y="3264"/>
                                </a:moveTo>
                                <a:lnTo>
                                  <a:pt x="32" y="3264"/>
                                </a:lnTo>
                                <a:lnTo>
                                  <a:pt x="32" y="3200"/>
                                </a:lnTo>
                                <a:lnTo>
                                  <a:pt x="288" y="3200"/>
                                </a:lnTo>
                                <a:lnTo>
                                  <a:pt x="288" y="3264"/>
                                </a:ln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27" name="Rectangle 27"/>
                        <wps:cNvSpPr>
                          <a:spLocks noChangeArrowheads="1"/>
                        </wps:cNvSpPr>
                        <wps:spPr bwMode="auto">
                          <a:xfrm>
                            <a:off x="165735" y="2175510"/>
                            <a:ext cx="581660" cy="555625"/>
                          </a:xfrm>
                          <a:prstGeom prst="rect">
                            <a:avLst/>
                          </a:prstGeom>
                          <a:solidFill>
                            <a:srgbClr val="B7D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8"/>
                        <wps:cNvSpPr>
                          <a:spLocks noChangeArrowheads="1"/>
                        </wps:cNvSpPr>
                        <wps:spPr bwMode="auto">
                          <a:xfrm>
                            <a:off x="165735" y="2175510"/>
                            <a:ext cx="581660" cy="555625"/>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Rectangle 29"/>
                        <wps:cNvSpPr>
                          <a:spLocks noChangeArrowheads="1"/>
                        </wps:cNvSpPr>
                        <wps:spPr bwMode="auto">
                          <a:xfrm>
                            <a:off x="340995" y="2406015"/>
                            <a:ext cx="21971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9E1BE" w14:textId="2A12A011" w:rsidR="00625BFE" w:rsidRDefault="00625BFE">
                              <w:r>
                                <w:rPr>
                                  <w:b/>
                                  <w:bCs/>
                                  <w:sz w:val="12"/>
                                  <w:szCs w:val="12"/>
                                  <w:lang w:val="en-US"/>
                                </w:rPr>
                                <w:t>Level 5</w:t>
                              </w:r>
                            </w:p>
                          </w:txbxContent>
                        </wps:txbx>
                        <wps:bodyPr rot="0" vert="horz" wrap="none" lIns="0" tIns="0" rIns="0" bIns="0" anchor="t" anchorCtr="0">
                          <a:spAutoFit/>
                        </wps:bodyPr>
                      </wps:wsp>
                      <wps:wsp>
                        <wps:cNvPr id="30" name="Rectangle 30"/>
                        <wps:cNvSpPr>
                          <a:spLocks noChangeArrowheads="1"/>
                        </wps:cNvSpPr>
                        <wps:spPr bwMode="auto">
                          <a:xfrm>
                            <a:off x="4338955" y="2186940"/>
                            <a:ext cx="685800" cy="555625"/>
                          </a:xfrm>
                          <a:prstGeom prst="rect">
                            <a:avLst/>
                          </a:prstGeom>
                          <a:solidFill>
                            <a:srgbClr val="B7D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31"/>
                        <wps:cNvSpPr>
                          <a:spLocks noChangeArrowheads="1"/>
                        </wps:cNvSpPr>
                        <wps:spPr bwMode="auto">
                          <a:xfrm>
                            <a:off x="4338955" y="2186940"/>
                            <a:ext cx="685800" cy="555625"/>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Rectangle 32"/>
                        <wps:cNvSpPr>
                          <a:spLocks noChangeArrowheads="1"/>
                        </wps:cNvSpPr>
                        <wps:spPr bwMode="auto">
                          <a:xfrm>
                            <a:off x="4402455" y="2415540"/>
                            <a:ext cx="16637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CBAA1F" w14:textId="322E83E8" w:rsidR="00625BFE" w:rsidRDefault="00625BFE">
                              <w:r>
                                <w:rPr>
                                  <w:b/>
                                  <w:bCs/>
                                  <w:sz w:val="12"/>
                                  <w:szCs w:val="12"/>
                                  <w:lang w:val="en-US"/>
                                </w:rPr>
                                <w:t xml:space="preserve">EXIM </w:t>
                              </w:r>
                            </w:p>
                          </w:txbxContent>
                        </wps:txbx>
                        <wps:bodyPr rot="0" vert="horz" wrap="none" lIns="0" tIns="0" rIns="0" bIns="0" anchor="t" anchorCtr="0">
                          <a:spAutoFit/>
                        </wps:bodyPr>
                      </wps:wsp>
                      <wps:wsp>
                        <wps:cNvPr id="33" name="Rectangle 33"/>
                        <wps:cNvSpPr>
                          <a:spLocks noChangeArrowheads="1"/>
                        </wps:cNvSpPr>
                        <wps:spPr bwMode="auto">
                          <a:xfrm>
                            <a:off x="4600575" y="2415540"/>
                            <a:ext cx="33655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5FC3CA" w14:textId="2ADED778" w:rsidR="00625BFE" w:rsidRDefault="00625BFE">
                              <w:r>
                                <w:rPr>
                                  <w:b/>
                                  <w:bCs/>
                                  <w:sz w:val="12"/>
                                  <w:szCs w:val="12"/>
                                  <w:lang w:val="en-US"/>
                                </w:rPr>
                                <w:t>Supervisor</w:t>
                              </w:r>
                            </w:p>
                          </w:txbxContent>
                        </wps:txbx>
                        <wps:bodyPr rot="0" vert="horz" wrap="none" lIns="0" tIns="0" rIns="0" bIns="0" anchor="t" anchorCtr="0">
                          <a:spAutoFit/>
                        </wps:bodyPr>
                      </wps:wsp>
                      <wps:wsp>
                        <wps:cNvPr id="34" name="Rectangle 34"/>
                        <wps:cNvSpPr>
                          <a:spLocks noChangeArrowheads="1"/>
                        </wps:cNvSpPr>
                        <wps:spPr bwMode="auto">
                          <a:xfrm>
                            <a:off x="1344295" y="1191260"/>
                            <a:ext cx="753110" cy="533400"/>
                          </a:xfrm>
                          <a:prstGeom prst="rect">
                            <a:avLst/>
                          </a:prstGeom>
                          <a:solidFill>
                            <a:srgbClr val="C4BD9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35"/>
                        <wps:cNvSpPr>
                          <a:spLocks noChangeArrowheads="1"/>
                        </wps:cNvSpPr>
                        <wps:spPr bwMode="auto">
                          <a:xfrm>
                            <a:off x="1344295" y="1191260"/>
                            <a:ext cx="753110" cy="533400"/>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Rectangle 36"/>
                        <wps:cNvSpPr>
                          <a:spLocks noChangeArrowheads="1"/>
                        </wps:cNvSpPr>
                        <wps:spPr bwMode="auto">
                          <a:xfrm>
                            <a:off x="1432560" y="1409065"/>
                            <a:ext cx="53530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23216" w14:textId="782CE747" w:rsidR="00625BFE" w:rsidRDefault="00625BFE">
                              <w:r>
                                <w:rPr>
                                  <w:b/>
                                  <w:bCs/>
                                  <w:sz w:val="12"/>
                                  <w:szCs w:val="12"/>
                                  <w:lang w:val="en-US"/>
                                </w:rPr>
                                <w:t>Courier Manager</w:t>
                              </w:r>
                            </w:p>
                          </w:txbxContent>
                        </wps:txbx>
                        <wps:bodyPr rot="0" vert="horz" wrap="none" lIns="0" tIns="0" rIns="0" bIns="0" anchor="t" anchorCtr="0">
                          <a:spAutoFit/>
                        </wps:bodyPr>
                      </wps:wsp>
                      <pic:pic xmlns:pic="http://schemas.openxmlformats.org/drawingml/2006/picture">
                        <pic:nvPicPr>
                          <pic:cNvPr id="37"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1607185" y="1692910"/>
                            <a:ext cx="193675" cy="1704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1607185" y="1692910"/>
                            <a:ext cx="193675" cy="1704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 name="Freeform 39"/>
                        <wps:cNvSpPr>
                          <a:spLocks noEditPoints="1"/>
                        </wps:cNvSpPr>
                        <wps:spPr bwMode="auto">
                          <a:xfrm>
                            <a:off x="1668145" y="1776730"/>
                            <a:ext cx="69215" cy="1577340"/>
                          </a:xfrm>
                          <a:custGeom>
                            <a:avLst/>
                            <a:gdLst>
                              <a:gd name="T0" fmla="*/ 174 w 297"/>
                              <a:gd name="T1" fmla="*/ 6767 h 6767"/>
                              <a:gd name="T2" fmla="*/ 115 w 297"/>
                              <a:gd name="T3" fmla="*/ 64 h 6767"/>
                              <a:gd name="T4" fmla="*/ 179 w 297"/>
                              <a:gd name="T5" fmla="*/ 64 h 6767"/>
                              <a:gd name="T6" fmla="*/ 238 w 297"/>
                              <a:gd name="T7" fmla="*/ 6766 h 6767"/>
                              <a:gd name="T8" fmla="*/ 174 w 297"/>
                              <a:gd name="T9" fmla="*/ 6767 h 6767"/>
                              <a:gd name="T10" fmla="*/ 9 w 297"/>
                              <a:gd name="T11" fmla="*/ 241 h 6767"/>
                              <a:gd name="T12" fmla="*/ 146 w 297"/>
                              <a:gd name="T13" fmla="*/ 0 h 6767"/>
                              <a:gd name="T14" fmla="*/ 288 w 297"/>
                              <a:gd name="T15" fmla="*/ 238 h 6767"/>
                              <a:gd name="T16" fmla="*/ 277 w 297"/>
                              <a:gd name="T17" fmla="*/ 282 h 6767"/>
                              <a:gd name="T18" fmla="*/ 233 w 297"/>
                              <a:gd name="T19" fmla="*/ 271 h 6767"/>
                              <a:gd name="T20" fmla="*/ 233 w 297"/>
                              <a:gd name="T21" fmla="*/ 271 h 6767"/>
                              <a:gd name="T22" fmla="*/ 120 w 297"/>
                              <a:gd name="T23" fmla="*/ 80 h 6767"/>
                              <a:gd name="T24" fmla="*/ 175 w 297"/>
                              <a:gd name="T25" fmla="*/ 80 h 6767"/>
                              <a:gd name="T26" fmla="*/ 65 w 297"/>
                              <a:gd name="T27" fmla="*/ 273 h 6767"/>
                              <a:gd name="T28" fmla="*/ 21 w 297"/>
                              <a:gd name="T29" fmla="*/ 285 h 6767"/>
                              <a:gd name="T30" fmla="*/ 9 w 297"/>
                              <a:gd name="T31" fmla="*/ 241 h 67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97" h="6767">
                                <a:moveTo>
                                  <a:pt x="174" y="6767"/>
                                </a:moveTo>
                                <a:lnTo>
                                  <a:pt x="115" y="64"/>
                                </a:lnTo>
                                <a:lnTo>
                                  <a:pt x="179" y="64"/>
                                </a:lnTo>
                                <a:lnTo>
                                  <a:pt x="238" y="6766"/>
                                </a:lnTo>
                                <a:lnTo>
                                  <a:pt x="174" y="6767"/>
                                </a:lnTo>
                                <a:close/>
                                <a:moveTo>
                                  <a:pt x="9" y="241"/>
                                </a:moveTo>
                                <a:lnTo>
                                  <a:pt x="146" y="0"/>
                                </a:lnTo>
                                <a:lnTo>
                                  <a:pt x="288" y="238"/>
                                </a:lnTo>
                                <a:cubicBezTo>
                                  <a:pt x="297" y="254"/>
                                  <a:pt x="292" y="273"/>
                                  <a:pt x="277" y="282"/>
                                </a:cubicBezTo>
                                <a:cubicBezTo>
                                  <a:pt x="262" y="291"/>
                                  <a:pt x="242" y="286"/>
                                  <a:pt x="233" y="271"/>
                                </a:cubicBezTo>
                                <a:lnTo>
                                  <a:pt x="233" y="271"/>
                                </a:lnTo>
                                <a:lnTo>
                                  <a:pt x="120" y="80"/>
                                </a:lnTo>
                                <a:lnTo>
                                  <a:pt x="175" y="80"/>
                                </a:lnTo>
                                <a:lnTo>
                                  <a:pt x="65" y="273"/>
                                </a:lnTo>
                                <a:cubicBezTo>
                                  <a:pt x="56" y="288"/>
                                  <a:pt x="36" y="293"/>
                                  <a:pt x="21" y="285"/>
                                </a:cubicBezTo>
                                <a:cubicBezTo>
                                  <a:pt x="6" y="276"/>
                                  <a:pt x="0" y="256"/>
                                  <a:pt x="9" y="241"/>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pic:pic xmlns:pic="http://schemas.openxmlformats.org/drawingml/2006/picture">
                        <pic:nvPicPr>
                          <pic:cNvPr id="40" name="Picture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4564380" y="1696720"/>
                            <a:ext cx="193675" cy="532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 name="Picture 4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4564380" y="1696720"/>
                            <a:ext cx="193675" cy="532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2" name="Freeform 42"/>
                        <wps:cNvSpPr>
                          <a:spLocks noEditPoints="1"/>
                        </wps:cNvSpPr>
                        <wps:spPr bwMode="auto">
                          <a:xfrm>
                            <a:off x="4624070" y="1780540"/>
                            <a:ext cx="69215" cy="404495"/>
                          </a:xfrm>
                          <a:custGeom>
                            <a:avLst/>
                            <a:gdLst>
                              <a:gd name="T0" fmla="*/ 167 w 297"/>
                              <a:gd name="T1" fmla="*/ 1737 h 1737"/>
                              <a:gd name="T2" fmla="*/ 182 w 297"/>
                              <a:gd name="T3" fmla="*/ 64 h 1737"/>
                              <a:gd name="T4" fmla="*/ 118 w 297"/>
                              <a:gd name="T5" fmla="*/ 64 h 1737"/>
                              <a:gd name="T6" fmla="*/ 103 w 297"/>
                              <a:gd name="T7" fmla="*/ 1736 h 1737"/>
                              <a:gd name="T8" fmla="*/ 167 w 297"/>
                              <a:gd name="T9" fmla="*/ 1737 h 1737"/>
                              <a:gd name="T10" fmla="*/ 288 w 297"/>
                              <a:gd name="T11" fmla="*/ 241 h 1737"/>
                              <a:gd name="T12" fmla="*/ 150 w 297"/>
                              <a:gd name="T13" fmla="*/ 0 h 1737"/>
                              <a:gd name="T14" fmla="*/ 9 w 297"/>
                              <a:gd name="T15" fmla="*/ 238 h 1737"/>
                              <a:gd name="T16" fmla="*/ 20 w 297"/>
                              <a:gd name="T17" fmla="*/ 282 h 1737"/>
                              <a:gd name="T18" fmla="*/ 64 w 297"/>
                              <a:gd name="T19" fmla="*/ 271 h 1737"/>
                              <a:gd name="T20" fmla="*/ 64 w 297"/>
                              <a:gd name="T21" fmla="*/ 271 h 1737"/>
                              <a:gd name="T22" fmla="*/ 177 w 297"/>
                              <a:gd name="T23" fmla="*/ 80 h 1737"/>
                              <a:gd name="T24" fmla="*/ 122 w 297"/>
                              <a:gd name="T25" fmla="*/ 80 h 1737"/>
                              <a:gd name="T26" fmla="*/ 232 w 297"/>
                              <a:gd name="T27" fmla="*/ 273 h 1737"/>
                              <a:gd name="T28" fmla="*/ 276 w 297"/>
                              <a:gd name="T29" fmla="*/ 285 h 1737"/>
                              <a:gd name="T30" fmla="*/ 288 w 297"/>
                              <a:gd name="T31" fmla="*/ 241 h 17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97" h="1737">
                                <a:moveTo>
                                  <a:pt x="167" y="1737"/>
                                </a:moveTo>
                                <a:lnTo>
                                  <a:pt x="182" y="64"/>
                                </a:lnTo>
                                <a:lnTo>
                                  <a:pt x="118" y="64"/>
                                </a:lnTo>
                                <a:lnTo>
                                  <a:pt x="103" y="1736"/>
                                </a:lnTo>
                                <a:lnTo>
                                  <a:pt x="167" y="1737"/>
                                </a:lnTo>
                                <a:close/>
                                <a:moveTo>
                                  <a:pt x="288" y="241"/>
                                </a:moveTo>
                                <a:lnTo>
                                  <a:pt x="150" y="0"/>
                                </a:lnTo>
                                <a:lnTo>
                                  <a:pt x="9" y="238"/>
                                </a:lnTo>
                                <a:cubicBezTo>
                                  <a:pt x="0" y="254"/>
                                  <a:pt x="5" y="273"/>
                                  <a:pt x="20" y="282"/>
                                </a:cubicBezTo>
                                <a:cubicBezTo>
                                  <a:pt x="35" y="291"/>
                                  <a:pt x="55" y="286"/>
                                  <a:pt x="64" y="271"/>
                                </a:cubicBezTo>
                                <a:lnTo>
                                  <a:pt x="64" y="271"/>
                                </a:lnTo>
                                <a:lnTo>
                                  <a:pt x="177" y="80"/>
                                </a:lnTo>
                                <a:lnTo>
                                  <a:pt x="122" y="80"/>
                                </a:lnTo>
                                <a:lnTo>
                                  <a:pt x="232" y="273"/>
                                </a:lnTo>
                                <a:cubicBezTo>
                                  <a:pt x="241" y="288"/>
                                  <a:pt x="261" y="293"/>
                                  <a:pt x="276" y="285"/>
                                </a:cubicBezTo>
                                <a:cubicBezTo>
                                  <a:pt x="291" y="276"/>
                                  <a:pt x="297" y="256"/>
                                  <a:pt x="288" y="241"/>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43" name="Rectangle 43"/>
                        <wps:cNvSpPr>
                          <a:spLocks noChangeArrowheads="1"/>
                        </wps:cNvSpPr>
                        <wps:spPr bwMode="auto">
                          <a:xfrm>
                            <a:off x="173355" y="3268345"/>
                            <a:ext cx="5396230" cy="745490"/>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Freeform 44"/>
                        <wps:cNvSpPr>
                          <a:spLocks noEditPoints="1"/>
                        </wps:cNvSpPr>
                        <wps:spPr bwMode="auto">
                          <a:xfrm>
                            <a:off x="165735" y="3260725"/>
                            <a:ext cx="5410835" cy="760730"/>
                          </a:xfrm>
                          <a:custGeom>
                            <a:avLst/>
                            <a:gdLst>
                              <a:gd name="T0" fmla="*/ 0 w 23216"/>
                              <a:gd name="T1" fmla="*/ 2784 h 3264"/>
                              <a:gd name="T2" fmla="*/ 0 w 23216"/>
                              <a:gd name="T3" fmla="*/ 1888 h 3264"/>
                              <a:gd name="T4" fmla="*/ 0 w 23216"/>
                              <a:gd name="T5" fmla="*/ 992 h 3264"/>
                              <a:gd name="T6" fmla="*/ 224 w 23216"/>
                              <a:gd name="T7" fmla="*/ 64 h 3264"/>
                              <a:gd name="T8" fmla="*/ 864 w 23216"/>
                              <a:gd name="T9" fmla="*/ 0 h 3264"/>
                              <a:gd name="T10" fmla="*/ 1760 w 23216"/>
                              <a:gd name="T11" fmla="*/ 0 h 3264"/>
                              <a:gd name="T12" fmla="*/ 2656 w 23216"/>
                              <a:gd name="T13" fmla="*/ 0 h 3264"/>
                              <a:gd name="T14" fmla="*/ 3552 w 23216"/>
                              <a:gd name="T15" fmla="*/ 0 h 3264"/>
                              <a:gd name="T16" fmla="*/ 4448 w 23216"/>
                              <a:gd name="T17" fmla="*/ 0 h 3264"/>
                              <a:gd name="T18" fmla="*/ 5344 w 23216"/>
                              <a:gd name="T19" fmla="*/ 0 h 3264"/>
                              <a:gd name="T20" fmla="*/ 6240 w 23216"/>
                              <a:gd name="T21" fmla="*/ 0 h 3264"/>
                              <a:gd name="T22" fmla="*/ 7136 w 23216"/>
                              <a:gd name="T23" fmla="*/ 0 h 3264"/>
                              <a:gd name="T24" fmla="*/ 8032 w 23216"/>
                              <a:gd name="T25" fmla="*/ 0 h 3264"/>
                              <a:gd name="T26" fmla="*/ 8928 w 23216"/>
                              <a:gd name="T27" fmla="*/ 0 h 3264"/>
                              <a:gd name="T28" fmla="*/ 9824 w 23216"/>
                              <a:gd name="T29" fmla="*/ 0 h 3264"/>
                              <a:gd name="T30" fmla="*/ 10720 w 23216"/>
                              <a:gd name="T31" fmla="*/ 0 h 3264"/>
                              <a:gd name="T32" fmla="*/ 11616 w 23216"/>
                              <a:gd name="T33" fmla="*/ 0 h 3264"/>
                              <a:gd name="T34" fmla="*/ 12512 w 23216"/>
                              <a:gd name="T35" fmla="*/ 0 h 3264"/>
                              <a:gd name="T36" fmla="*/ 13408 w 23216"/>
                              <a:gd name="T37" fmla="*/ 0 h 3264"/>
                              <a:gd name="T38" fmla="*/ 14304 w 23216"/>
                              <a:gd name="T39" fmla="*/ 0 h 3264"/>
                              <a:gd name="T40" fmla="*/ 15200 w 23216"/>
                              <a:gd name="T41" fmla="*/ 0 h 3264"/>
                              <a:gd name="T42" fmla="*/ 16096 w 23216"/>
                              <a:gd name="T43" fmla="*/ 0 h 3264"/>
                              <a:gd name="T44" fmla="*/ 16992 w 23216"/>
                              <a:gd name="T45" fmla="*/ 0 h 3264"/>
                              <a:gd name="T46" fmla="*/ 17888 w 23216"/>
                              <a:gd name="T47" fmla="*/ 0 h 3264"/>
                              <a:gd name="T48" fmla="*/ 18784 w 23216"/>
                              <a:gd name="T49" fmla="*/ 0 h 3264"/>
                              <a:gd name="T50" fmla="*/ 19680 w 23216"/>
                              <a:gd name="T51" fmla="*/ 0 h 3264"/>
                              <a:gd name="T52" fmla="*/ 20576 w 23216"/>
                              <a:gd name="T53" fmla="*/ 0 h 3264"/>
                              <a:gd name="T54" fmla="*/ 21472 w 23216"/>
                              <a:gd name="T55" fmla="*/ 0 h 3264"/>
                              <a:gd name="T56" fmla="*/ 22368 w 23216"/>
                              <a:gd name="T57" fmla="*/ 0 h 3264"/>
                              <a:gd name="T58" fmla="*/ 23216 w 23216"/>
                              <a:gd name="T59" fmla="*/ 112 h 3264"/>
                              <a:gd name="T60" fmla="*/ 23216 w 23216"/>
                              <a:gd name="T61" fmla="*/ 1008 h 3264"/>
                              <a:gd name="T62" fmla="*/ 23216 w 23216"/>
                              <a:gd name="T63" fmla="*/ 1904 h 3264"/>
                              <a:gd name="T64" fmla="*/ 23216 w 23216"/>
                              <a:gd name="T65" fmla="*/ 2800 h 3264"/>
                              <a:gd name="T66" fmla="*/ 22720 w 23216"/>
                              <a:gd name="T67" fmla="*/ 3264 h 3264"/>
                              <a:gd name="T68" fmla="*/ 21824 w 23216"/>
                              <a:gd name="T69" fmla="*/ 3264 h 3264"/>
                              <a:gd name="T70" fmla="*/ 20928 w 23216"/>
                              <a:gd name="T71" fmla="*/ 3264 h 3264"/>
                              <a:gd name="T72" fmla="*/ 20032 w 23216"/>
                              <a:gd name="T73" fmla="*/ 3264 h 3264"/>
                              <a:gd name="T74" fmla="*/ 19136 w 23216"/>
                              <a:gd name="T75" fmla="*/ 3264 h 3264"/>
                              <a:gd name="T76" fmla="*/ 18240 w 23216"/>
                              <a:gd name="T77" fmla="*/ 3264 h 3264"/>
                              <a:gd name="T78" fmla="*/ 17344 w 23216"/>
                              <a:gd name="T79" fmla="*/ 3264 h 3264"/>
                              <a:gd name="T80" fmla="*/ 16448 w 23216"/>
                              <a:gd name="T81" fmla="*/ 3264 h 3264"/>
                              <a:gd name="T82" fmla="*/ 15552 w 23216"/>
                              <a:gd name="T83" fmla="*/ 3264 h 3264"/>
                              <a:gd name="T84" fmla="*/ 14656 w 23216"/>
                              <a:gd name="T85" fmla="*/ 3264 h 3264"/>
                              <a:gd name="T86" fmla="*/ 13760 w 23216"/>
                              <a:gd name="T87" fmla="*/ 3264 h 3264"/>
                              <a:gd name="T88" fmla="*/ 12864 w 23216"/>
                              <a:gd name="T89" fmla="*/ 3264 h 3264"/>
                              <a:gd name="T90" fmla="*/ 11968 w 23216"/>
                              <a:gd name="T91" fmla="*/ 3264 h 3264"/>
                              <a:gd name="T92" fmla="*/ 11072 w 23216"/>
                              <a:gd name="T93" fmla="*/ 3264 h 3264"/>
                              <a:gd name="T94" fmla="*/ 10176 w 23216"/>
                              <a:gd name="T95" fmla="*/ 3264 h 3264"/>
                              <a:gd name="T96" fmla="*/ 9280 w 23216"/>
                              <a:gd name="T97" fmla="*/ 3264 h 3264"/>
                              <a:gd name="T98" fmla="*/ 8384 w 23216"/>
                              <a:gd name="T99" fmla="*/ 3264 h 3264"/>
                              <a:gd name="T100" fmla="*/ 7488 w 23216"/>
                              <a:gd name="T101" fmla="*/ 3264 h 3264"/>
                              <a:gd name="T102" fmla="*/ 6592 w 23216"/>
                              <a:gd name="T103" fmla="*/ 3264 h 3264"/>
                              <a:gd name="T104" fmla="*/ 5696 w 23216"/>
                              <a:gd name="T105" fmla="*/ 3264 h 3264"/>
                              <a:gd name="T106" fmla="*/ 4800 w 23216"/>
                              <a:gd name="T107" fmla="*/ 3264 h 3264"/>
                              <a:gd name="T108" fmla="*/ 3904 w 23216"/>
                              <a:gd name="T109" fmla="*/ 3264 h 3264"/>
                              <a:gd name="T110" fmla="*/ 3008 w 23216"/>
                              <a:gd name="T111" fmla="*/ 3264 h 3264"/>
                              <a:gd name="T112" fmla="*/ 2112 w 23216"/>
                              <a:gd name="T113" fmla="*/ 3264 h 3264"/>
                              <a:gd name="T114" fmla="*/ 1216 w 23216"/>
                              <a:gd name="T115" fmla="*/ 3264 h 3264"/>
                              <a:gd name="T116" fmla="*/ 320 w 23216"/>
                              <a:gd name="T117" fmla="*/ 3264 h 32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3216" h="3264">
                                <a:moveTo>
                                  <a:pt x="0" y="3232"/>
                                </a:moveTo>
                                <a:lnTo>
                                  <a:pt x="0" y="2976"/>
                                </a:lnTo>
                                <a:lnTo>
                                  <a:pt x="64" y="2976"/>
                                </a:lnTo>
                                <a:lnTo>
                                  <a:pt x="64" y="3232"/>
                                </a:lnTo>
                                <a:lnTo>
                                  <a:pt x="0" y="3232"/>
                                </a:lnTo>
                                <a:close/>
                                <a:moveTo>
                                  <a:pt x="0" y="2784"/>
                                </a:moveTo>
                                <a:lnTo>
                                  <a:pt x="0" y="2528"/>
                                </a:lnTo>
                                <a:lnTo>
                                  <a:pt x="64" y="2528"/>
                                </a:lnTo>
                                <a:lnTo>
                                  <a:pt x="64" y="2784"/>
                                </a:lnTo>
                                <a:lnTo>
                                  <a:pt x="0" y="2784"/>
                                </a:lnTo>
                                <a:close/>
                                <a:moveTo>
                                  <a:pt x="0" y="2336"/>
                                </a:moveTo>
                                <a:lnTo>
                                  <a:pt x="0" y="2080"/>
                                </a:lnTo>
                                <a:lnTo>
                                  <a:pt x="64" y="2080"/>
                                </a:lnTo>
                                <a:lnTo>
                                  <a:pt x="64" y="2336"/>
                                </a:lnTo>
                                <a:lnTo>
                                  <a:pt x="0" y="2336"/>
                                </a:lnTo>
                                <a:close/>
                                <a:moveTo>
                                  <a:pt x="0" y="1888"/>
                                </a:moveTo>
                                <a:lnTo>
                                  <a:pt x="0" y="1632"/>
                                </a:lnTo>
                                <a:lnTo>
                                  <a:pt x="64" y="1632"/>
                                </a:lnTo>
                                <a:lnTo>
                                  <a:pt x="64" y="1888"/>
                                </a:lnTo>
                                <a:lnTo>
                                  <a:pt x="0" y="1888"/>
                                </a:lnTo>
                                <a:close/>
                                <a:moveTo>
                                  <a:pt x="0" y="1440"/>
                                </a:moveTo>
                                <a:lnTo>
                                  <a:pt x="0" y="1184"/>
                                </a:lnTo>
                                <a:lnTo>
                                  <a:pt x="64" y="1184"/>
                                </a:lnTo>
                                <a:lnTo>
                                  <a:pt x="64" y="1440"/>
                                </a:lnTo>
                                <a:lnTo>
                                  <a:pt x="0" y="1440"/>
                                </a:lnTo>
                                <a:close/>
                                <a:moveTo>
                                  <a:pt x="0" y="992"/>
                                </a:moveTo>
                                <a:lnTo>
                                  <a:pt x="0" y="736"/>
                                </a:lnTo>
                                <a:lnTo>
                                  <a:pt x="64" y="736"/>
                                </a:lnTo>
                                <a:lnTo>
                                  <a:pt x="64" y="992"/>
                                </a:lnTo>
                                <a:lnTo>
                                  <a:pt x="0" y="992"/>
                                </a:lnTo>
                                <a:close/>
                                <a:moveTo>
                                  <a:pt x="0" y="544"/>
                                </a:moveTo>
                                <a:lnTo>
                                  <a:pt x="0" y="288"/>
                                </a:lnTo>
                                <a:lnTo>
                                  <a:pt x="64" y="288"/>
                                </a:lnTo>
                                <a:lnTo>
                                  <a:pt x="64" y="544"/>
                                </a:lnTo>
                                <a:lnTo>
                                  <a:pt x="0" y="544"/>
                                </a:lnTo>
                                <a:close/>
                                <a:moveTo>
                                  <a:pt x="0" y="96"/>
                                </a:moveTo>
                                <a:lnTo>
                                  <a:pt x="0" y="32"/>
                                </a:lnTo>
                                <a:cubicBezTo>
                                  <a:pt x="0" y="15"/>
                                  <a:pt x="15" y="0"/>
                                  <a:pt x="32" y="0"/>
                                </a:cubicBezTo>
                                <a:lnTo>
                                  <a:pt x="224" y="0"/>
                                </a:lnTo>
                                <a:lnTo>
                                  <a:pt x="224" y="64"/>
                                </a:lnTo>
                                <a:lnTo>
                                  <a:pt x="32" y="64"/>
                                </a:lnTo>
                                <a:lnTo>
                                  <a:pt x="64" y="32"/>
                                </a:lnTo>
                                <a:lnTo>
                                  <a:pt x="64" y="96"/>
                                </a:lnTo>
                                <a:lnTo>
                                  <a:pt x="0" y="96"/>
                                </a:lnTo>
                                <a:close/>
                                <a:moveTo>
                                  <a:pt x="416" y="0"/>
                                </a:moveTo>
                                <a:lnTo>
                                  <a:pt x="672" y="0"/>
                                </a:lnTo>
                                <a:lnTo>
                                  <a:pt x="672" y="64"/>
                                </a:lnTo>
                                <a:lnTo>
                                  <a:pt x="416" y="64"/>
                                </a:lnTo>
                                <a:lnTo>
                                  <a:pt x="416" y="0"/>
                                </a:lnTo>
                                <a:close/>
                                <a:moveTo>
                                  <a:pt x="864" y="0"/>
                                </a:moveTo>
                                <a:lnTo>
                                  <a:pt x="1120" y="0"/>
                                </a:lnTo>
                                <a:lnTo>
                                  <a:pt x="1120" y="64"/>
                                </a:lnTo>
                                <a:lnTo>
                                  <a:pt x="864" y="64"/>
                                </a:lnTo>
                                <a:lnTo>
                                  <a:pt x="864" y="0"/>
                                </a:lnTo>
                                <a:close/>
                                <a:moveTo>
                                  <a:pt x="1312" y="0"/>
                                </a:moveTo>
                                <a:lnTo>
                                  <a:pt x="1568" y="0"/>
                                </a:lnTo>
                                <a:lnTo>
                                  <a:pt x="1568" y="64"/>
                                </a:lnTo>
                                <a:lnTo>
                                  <a:pt x="1312" y="64"/>
                                </a:lnTo>
                                <a:lnTo>
                                  <a:pt x="1312" y="0"/>
                                </a:lnTo>
                                <a:close/>
                                <a:moveTo>
                                  <a:pt x="1760" y="0"/>
                                </a:moveTo>
                                <a:lnTo>
                                  <a:pt x="2016" y="0"/>
                                </a:lnTo>
                                <a:lnTo>
                                  <a:pt x="2016" y="64"/>
                                </a:lnTo>
                                <a:lnTo>
                                  <a:pt x="1760" y="64"/>
                                </a:lnTo>
                                <a:lnTo>
                                  <a:pt x="1760" y="0"/>
                                </a:lnTo>
                                <a:close/>
                                <a:moveTo>
                                  <a:pt x="2208" y="0"/>
                                </a:moveTo>
                                <a:lnTo>
                                  <a:pt x="2464" y="0"/>
                                </a:lnTo>
                                <a:lnTo>
                                  <a:pt x="2464" y="64"/>
                                </a:lnTo>
                                <a:lnTo>
                                  <a:pt x="2208" y="64"/>
                                </a:lnTo>
                                <a:lnTo>
                                  <a:pt x="2208" y="0"/>
                                </a:lnTo>
                                <a:close/>
                                <a:moveTo>
                                  <a:pt x="2656" y="0"/>
                                </a:moveTo>
                                <a:lnTo>
                                  <a:pt x="2912" y="0"/>
                                </a:lnTo>
                                <a:lnTo>
                                  <a:pt x="2912" y="64"/>
                                </a:lnTo>
                                <a:lnTo>
                                  <a:pt x="2656" y="64"/>
                                </a:lnTo>
                                <a:lnTo>
                                  <a:pt x="2656" y="0"/>
                                </a:lnTo>
                                <a:close/>
                                <a:moveTo>
                                  <a:pt x="3104" y="0"/>
                                </a:moveTo>
                                <a:lnTo>
                                  <a:pt x="3360" y="0"/>
                                </a:lnTo>
                                <a:lnTo>
                                  <a:pt x="3360" y="64"/>
                                </a:lnTo>
                                <a:lnTo>
                                  <a:pt x="3104" y="64"/>
                                </a:lnTo>
                                <a:lnTo>
                                  <a:pt x="3104" y="0"/>
                                </a:lnTo>
                                <a:close/>
                                <a:moveTo>
                                  <a:pt x="3552" y="0"/>
                                </a:moveTo>
                                <a:lnTo>
                                  <a:pt x="3808" y="0"/>
                                </a:lnTo>
                                <a:lnTo>
                                  <a:pt x="3808" y="64"/>
                                </a:lnTo>
                                <a:lnTo>
                                  <a:pt x="3552" y="64"/>
                                </a:lnTo>
                                <a:lnTo>
                                  <a:pt x="3552" y="0"/>
                                </a:lnTo>
                                <a:close/>
                                <a:moveTo>
                                  <a:pt x="4000" y="0"/>
                                </a:moveTo>
                                <a:lnTo>
                                  <a:pt x="4256" y="0"/>
                                </a:lnTo>
                                <a:lnTo>
                                  <a:pt x="4256" y="64"/>
                                </a:lnTo>
                                <a:lnTo>
                                  <a:pt x="4000" y="64"/>
                                </a:lnTo>
                                <a:lnTo>
                                  <a:pt x="4000" y="0"/>
                                </a:lnTo>
                                <a:close/>
                                <a:moveTo>
                                  <a:pt x="4448" y="0"/>
                                </a:moveTo>
                                <a:lnTo>
                                  <a:pt x="4704" y="0"/>
                                </a:lnTo>
                                <a:lnTo>
                                  <a:pt x="4704" y="64"/>
                                </a:lnTo>
                                <a:lnTo>
                                  <a:pt x="4448" y="64"/>
                                </a:lnTo>
                                <a:lnTo>
                                  <a:pt x="4448" y="0"/>
                                </a:lnTo>
                                <a:close/>
                                <a:moveTo>
                                  <a:pt x="4896" y="0"/>
                                </a:moveTo>
                                <a:lnTo>
                                  <a:pt x="5152" y="0"/>
                                </a:lnTo>
                                <a:lnTo>
                                  <a:pt x="5152" y="64"/>
                                </a:lnTo>
                                <a:lnTo>
                                  <a:pt x="4896" y="64"/>
                                </a:lnTo>
                                <a:lnTo>
                                  <a:pt x="4896" y="0"/>
                                </a:lnTo>
                                <a:close/>
                                <a:moveTo>
                                  <a:pt x="5344" y="0"/>
                                </a:moveTo>
                                <a:lnTo>
                                  <a:pt x="5600" y="0"/>
                                </a:lnTo>
                                <a:lnTo>
                                  <a:pt x="5600" y="64"/>
                                </a:lnTo>
                                <a:lnTo>
                                  <a:pt x="5344" y="64"/>
                                </a:lnTo>
                                <a:lnTo>
                                  <a:pt x="5344" y="0"/>
                                </a:lnTo>
                                <a:close/>
                                <a:moveTo>
                                  <a:pt x="5792" y="0"/>
                                </a:moveTo>
                                <a:lnTo>
                                  <a:pt x="6048" y="0"/>
                                </a:lnTo>
                                <a:lnTo>
                                  <a:pt x="6048" y="64"/>
                                </a:lnTo>
                                <a:lnTo>
                                  <a:pt x="5792" y="64"/>
                                </a:lnTo>
                                <a:lnTo>
                                  <a:pt x="5792" y="0"/>
                                </a:lnTo>
                                <a:close/>
                                <a:moveTo>
                                  <a:pt x="6240" y="0"/>
                                </a:moveTo>
                                <a:lnTo>
                                  <a:pt x="6496" y="0"/>
                                </a:lnTo>
                                <a:lnTo>
                                  <a:pt x="6496" y="64"/>
                                </a:lnTo>
                                <a:lnTo>
                                  <a:pt x="6240" y="64"/>
                                </a:lnTo>
                                <a:lnTo>
                                  <a:pt x="6240" y="0"/>
                                </a:lnTo>
                                <a:close/>
                                <a:moveTo>
                                  <a:pt x="6688" y="0"/>
                                </a:moveTo>
                                <a:lnTo>
                                  <a:pt x="6944" y="0"/>
                                </a:lnTo>
                                <a:lnTo>
                                  <a:pt x="6944" y="64"/>
                                </a:lnTo>
                                <a:lnTo>
                                  <a:pt x="6688" y="64"/>
                                </a:lnTo>
                                <a:lnTo>
                                  <a:pt x="6688" y="0"/>
                                </a:lnTo>
                                <a:close/>
                                <a:moveTo>
                                  <a:pt x="7136" y="0"/>
                                </a:moveTo>
                                <a:lnTo>
                                  <a:pt x="7392" y="0"/>
                                </a:lnTo>
                                <a:lnTo>
                                  <a:pt x="7392" y="64"/>
                                </a:lnTo>
                                <a:lnTo>
                                  <a:pt x="7136" y="64"/>
                                </a:lnTo>
                                <a:lnTo>
                                  <a:pt x="7136" y="0"/>
                                </a:lnTo>
                                <a:close/>
                                <a:moveTo>
                                  <a:pt x="7584" y="0"/>
                                </a:moveTo>
                                <a:lnTo>
                                  <a:pt x="7840" y="0"/>
                                </a:lnTo>
                                <a:lnTo>
                                  <a:pt x="7840" y="64"/>
                                </a:lnTo>
                                <a:lnTo>
                                  <a:pt x="7584" y="64"/>
                                </a:lnTo>
                                <a:lnTo>
                                  <a:pt x="7584" y="0"/>
                                </a:lnTo>
                                <a:close/>
                                <a:moveTo>
                                  <a:pt x="8032" y="0"/>
                                </a:moveTo>
                                <a:lnTo>
                                  <a:pt x="8288" y="0"/>
                                </a:lnTo>
                                <a:lnTo>
                                  <a:pt x="8288" y="64"/>
                                </a:lnTo>
                                <a:lnTo>
                                  <a:pt x="8032" y="64"/>
                                </a:lnTo>
                                <a:lnTo>
                                  <a:pt x="8032" y="0"/>
                                </a:lnTo>
                                <a:close/>
                                <a:moveTo>
                                  <a:pt x="8480" y="0"/>
                                </a:moveTo>
                                <a:lnTo>
                                  <a:pt x="8736" y="0"/>
                                </a:lnTo>
                                <a:lnTo>
                                  <a:pt x="8736" y="64"/>
                                </a:lnTo>
                                <a:lnTo>
                                  <a:pt x="8480" y="64"/>
                                </a:lnTo>
                                <a:lnTo>
                                  <a:pt x="8480" y="0"/>
                                </a:lnTo>
                                <a:close/>
                                <a:moveTo>
                                  <a:pt x="8928" y="0"/>
                                </a:moveTo>
                                <a:lnTo>
                                  <a:pt x="9184" y="0"/>
                                </a:lnTo>
                                <a:lnTo>
                                  <a:pt x="9184" y="64"/>
                                </a:lnTo>
                                <a:lnTo>
                                  <a:pt x="8928" y="64"/>
                                </a:lnTo>
                                <a:lnTo>
                                  <a:pt x="8928" y="0"/>
                                </a:lnTo>
                                <a:close/>
                                <a:moveTo>
                                  <a:pt x="9376" y="0"/>
                                </a:moveTo>
                                <a:lnTo>
                                  <a:pt x="9632" y="0"/>
                                </a:lnTo>
                                <a:lnTo>
                                  <a:pt x="9632" y="64"/>
                                </a:lnTo>
                                <a:lnTo>
                                  <a:pt x="9376" y="64"/>
                                </a:lnTo>
                                <a:lnTo>
                                  <a:pt x="9376" y="0"/>
                                </a:lnTo>
                                <a:close/>
                                <a:moveTo>
                                  <a:pt x="9824" y="0"/>
                                </a:moveTo>
                                <a:lnTo>
                                  <a:pt x="10080" y="0"/>
                                </a:lnTo>
                                <a:lnTo>
                                  <a:pt x="10080" y="64"/>
                                </a:lnTo>
                                <a:lnTo>
                                  <a:pt x="9824" y="64"/>
                                </a:lnTo>
                                <a:lnTo>
                                  <a:pt x="9824" y="0"/>
                                </a:lnTo>
                                <a:close/>
                                <a:moveTo>
                                  <a:pt x="10272" y="0"/>
                                </a:moveTo>
                                <a:lnTo>
                                  <a:pt x="10528" y="0"/>
                                </a:lnTo>
                                <a:lnTo>
                                  <a:pt x="10528" y="64"/>
                                </a:lnTo>
                                <a:lnTo>
                                  <a:pt x="10272" y="64"/>
                                </a:lnTo>
                                <a:lnTo>
                                  <a:pt x="10272" y="0"/>
                                </a:lnTo>
                                <a:close/>
                                <a:moveTo>
                                  <a:pt x="10720" y="0"/>
                                </a:moveTo>
                                <a:lnTo>
                                  <a:pt x="10976" y="0"/>
                                </a:lnTo>
                                <a:lnTo>
                                  <a:pt x="10976" y="64"/>
                                </a:lnTo>
                                <a:lnTo>
                                  <a:pt x="10720" y="64"/>
                                </a:lnTo>
                                <a:lnTo>
                                  <a:pt x="10720" y="0"/>
                                </a:lnTo>
                                <a:close/>
                                <a:moveTo>
                                  <a:pt x="11168" y="0"/>
                                </a:moveTo>
                                <a:lnTo>
                                  <a:pt x="11424" y="0"/>
                                </a:lnTo>
                                <a:lnTo>
                                  <a:pt x="11424" y="64"/>
                                </a:lnTo>
                                <a:lnTo>
                                  <a:pt x="11168" y="64"/>
                                </a:lnTo>
                                <a:lnTo>
                                  <a:pt x="11168" y="0"/>
                                </a:lnTo>
                                <a:close/>
                                <a:moveTo>
                                  <a:pt x="11616" y="0"/>
                                </a:moveTo>
                                <a:lnTo>
                                  <a:pt x="11872" y="0"/>
                                </a:lnTo>
                                <a:lnTo>
                                  <a:pt x="11872" y="64"/>
                                </a:lnTo>
                                <a:lnTo>
                                  <a:pt x="11616" y="64"/>
                                </a:lnTo>
                                <a:lnTo>
                                  <a:pt x="11616" y="0"/>
                                </a:lnTo>
                                <a:close/>
                                <a:moveTo>
                                  <a:pt x="12064" y="0"/>
                                </a:moveTo>
                                <a:lnTo>
                                  <a:pt x="12320" y="0"/>
                                </a:lnTo>
                                <a:lnTo>
                                  <a:pt x="12320" y="64"/>
                                </a:lnTo>
                                <a:lnTo>
                                  <a:pt x="12064" y="64"/>
                                </a:lnTo>
                                <a:lnTo>
                                  <a:pt x="12064" y="0"/>
                                </a:lnTo>
                                <a:close/>
                                <a:moveTo>
                                  <a:pt x="12512" y="0"/>
                                </a:moveTo>
                                <a:lnTo>
                                  <a:pt x="12768" y="0"/>
                                </a:lnTo>
                                <a:lnTo>
                                  <a:pt x="12768" y="64"/>
                                </a:lnTo>
                                <a:lnTo>
                                  <a:pt x="12512" y="64"/>
                                </a:lnTo>
                                <a:lnTo>
                                  <a:pt x="12512" y="0"/>
                                </a:lnTo>
                                <a:close/>
                                <a:moveTo>
                                  <a:pt x="12960" y="0"/>
                                </a:moveTo>
                                <a:lnTo>
                                  <a:pt x="13216" y="0"/>
                                </a:lnTo>
                                <a:lnTo>
                                  <a:pt x="13216" y="64"/>
                                </a:lnTo>
                                <a:lnTo>
                                  <a:pt x="12960" y="64"/>
                                </a:lnTo>
                                <a:lnTo>
                                  <a:pt x="12960" y="0"/>
                                </a:lnTo>
                                <a:close/>
                                <a:moveTo>
                                  <a:pt x="13408" y="0"/>
                                </a:moveTo>
                                <a:lnTo>
                                  <a:pt x="13664" y="0"/>
                                </a:lnTo>
                                <a:lnTo>
                                  <a:pt x="13664" y="64"/>
                                </a:lnTo>
                                <a:lnTo>
                                  <a:pt x="13408" y="64"/>
                                </a:lnTo>
                                <a:lnTo>
                                  <a:pt x="13408" y="0"/>
                                </a:lnTo>
                                <a:close/>
                                <a:moveTo>
                                  <a:pt x="13856" y="0"/>
                                </a:moveTo>
                                <a:lnTo>
                                  <a:pt x="14112" y="0"/>
                                </a:lnTo>
                                <a:lnTo>
                                  <a:pt x="14112" y="64"/>
                                </a:lnTo>
                                <a:lnTo>
                                  <a:pt x="13856" y="64"/>
                                </a:lnTo>
                                <a:lnTo>
                                  <a:pt x="13856" y="0"/>
                                </a:lnTo>
                                <a:close/>
                                <a:moveTo>
                                  <a:pt x="14304" y="0"/>
                                </a:moveTo>
                                <a:lnTo>
                                  <a:pt x="14560" y="0"/>
                                </a:lnTo>
                                <a:lnTo>
                                  <a:pt x="14560" y="64"/>
                                </a:lnTo>
                                <a:lnTo>
                                  <a:pt x="14304" y="64"/>
                                </a:lnTo>
                                <a:lnTo>
                                  <a:pt x="14304" y="0"/>
                                </a:lnTo>
                                <a:close/>
                                <a:moveTo>
                                  <a:pt x="14752" y="0"/>
                                </a:moveTo>
                                <a:lnTo>
                                  <a:pt x="15008" y="0"/>
                                </a:lnTo>
                                <a:lnTo>
                                  <a:pt x="15008" y="64"/>
                                </a:lnTo>
                                <a:lnTo>
                                  <a:pt x="14752" y="64"/>
                                </a:lnTo>
                                <a:lnTo>
                                  <a:pt x="14752" y="0"/>
                                </a:lnTo>
                                <a:close/>
                                <a:moveTo>
                                  <a:pt x="15200" y="0"/>
                                </a:moveTo>
                                <a:lnTo>
                                  <a:pt x="15456" y="0"/>
                                </a:lnTo>
                                <a:lnTo>
                                  <a:pt x="15456" y="64"/>
                                </a:lnTo>
                                <a:lnTo>
                                  <a:pt x="15200" y="64"/>
                                </a:lnTo>
                                <a:lnTo>
                                  <a:pt x="15200" y="0"/>
                                </a:lnTo>
                                <a:close/>
                                <a:moveTo>
                                  <a:pt x="15648" y="0"/>
                                </a:moveTo>
                                <a:lnTo>
                                  <a:pt x="15904" y="0"/>
                                </a:lnTo>
                                <a:lnTo>
                                  <a:pt x="15904" y="64"/>
                                </a:lnTo>
                                <a:lnTo>
                                  <a:pt x="15648" y="64"/>
                                </a:lnTo>
                                <a:lnTo>
                                  <a:pt x="15648" y="0"/>
                                </a:lnTo>
                                <a:close/>
                                <a:moveTo>
                                  <a:pt x="16096" y="0"/>
                                </a:moveTo>
                                <a:lnTo>
                                  <a:pt x="16352" y="0"/>
                                </a:lnTo>
                                <a:lnTo>
                                  <a:pt x="16352" y="64"/>
                                </a:lnTo>
                                <a:lnTo>
                                  <a:pt x="16096" y="64"/>
                                </a:lnTo>
                                <a:lnTo>
                                  <a:pt x="16096" y="0"/>
                                </a:lnTo>
                                <a:close/>
                                <a:moveTo>
                                  <a:pt x="16544" y="0"/>
                                </a:moveTo>
                                <a:lnTo>
                                  <a:pt x="16800" y="0"/>
                                </a:lnTo>
                                <a:lnTo>
                                  <a:pt x="16800" y="64"/>
                                </a:lnTo>
                                <a:lnTo>
                                  <a:pt x="16544" y="64"/>
                                </a:lnTo>
                                <a:lnTo>
                                  <a:pt x="16544" y="0"/>
                                </a:lnTo>
                                <a:close/>
                                <a:moveTo>
                                  <a:pt x="16992" y="0"/>
                                </a:moveTo>
                                <a:lnTo>
                                  <a:pt x="17248" y="0"/>
                                </a:lnTo>
                                <a:lnTo>
                                  <a:pt x="17248" y="64"/>
                                </a:lnTo>
                                <a:lnTo>
                                  <a:pt x="16992" y="64"/>
                                </a:lnTo>
                                <a:lnTo>
                                  <a:pt x="16992" y="0"/>
                                </a:lnTo>
                                <a:close/>
                                <a:moveTo>
                                  <a:pt x="17440" y="0"/>
                                </a:moveTo>
                                <a:lnTo>
                                  <a:pt x="17696" y="0"/>
                                </a:lnTo>
                                <a:lnTo>
                                  <a:pt x="17696" y="64"/>
                                </a:lnTo>
                                <a:lnTo>
                                  <a:pt x="17440" y="64"/>
                                </a:lnTo>
                                <a:lnTo>
                                  <a:pt x="17440" y="0"/>
                                </a:lnTo>
                                <a:close/>
                                <a:moveTo>
                                  <a:pt x="17888" y="0"/>
                                </a:moveTo>
                                <a:lnTo>
                                  <a:pt x="18144" y="0"/>
                                </a:lnTo>
                                <a:lnTo>
                                  <a:pt x="18144" y="64"/>
                                </a:lnTo>
                                <a:lnTo>
                                  <a:pt x="17888" y="64"/>
                                </a:lnTo>
                                <a:lnTo>
                                  <a:pt x="17888" y="0"/>
                                </a:lnTo>
                                <a:close/>
                                <a:moveTo>
                                  <a:pt x="18336" y="0"/>
                                </a:moveTo>
                                <a:lnTo>
                                  <a:pt x="18592" y="0"/>
                                </a:lnTo>
                                <a:lnTo>
                                  <a:pt x="18592" y="64"/>
                                </a:lnTo>
                                <a:lnTo>
                                  <a:pt x="18336" y="64"/>
                                </a:lnTo>
                                <a:lnTo>
                                  <a:pt x="18336" y="0"/>
                                </a:lnTo>
                                <a:close/>
                                <a:moveTo>
                                  <a:pt x="18784" y="0"/>
                                </a:moveTo>
                                <a:lnTo>
                                  <a:pt x="19040" y="0"/>
                                </a:lnTo>
                                <a:lnTo>
                                  <a:pt x="19040" y="64"/>
                                </a:lnTo>
                                <a:lnTo>
                                  <a:pt x="18784" y="64"/>
                                </a:lnTo>
                                <a:lnTo>
                                  <a:pt x="18784" y="0"/>
                                </a:lnTo>
                                <a:close/>
                                <a:moveTo>
                                  <a:pt x="19232" y="0"/>
                                </a:moveTo>
                                <a:lnTo>
                                  <a:pt x="19488" y="0"/>
                                </a:lnTo>
                                <a:lnTo>
                                  <a:pt x="19488" y="64"/>
                                </a:lnTo>
                                <a:lnTo>
                                  <a:pt x="19232" y="64"/>
                                </a:lnTo>
                                <a:lnTo>
                                  <a:pt x="19232" y="0"/>
                                </a:lnTo>
                                <a:close/>
                                <a:moveTo>
                                  <a:pt x="19680" y="0"/>
                                </a:moveTo>
                                <a:lnTo>
                                  <a:pt x="19936" y="0"/>
                                </a:lnTo>
                                <a:lnTo>
                                  <a:pt x="19936" y="64"/>
                                </a:lnTo>
                                <a:lnTo>
                                  <a:pt x="19680" y="64"/>
                                </a:lnTo>
                                <a:lnTo>
                                  <a:pt x="19680" y="0"/>
                                </a:lnTo>
                                <a:close/>
                                <a:moveTo>
                                  <a:pt x="20128" y="0"/>
                                </a:moveTo>
                                <a:lnTo>
                                  <a:pt x="20384" y="0"/>
                                </a:lnTo>
                                <a:lnTo>
                                  <a:pt x="20384" y="64"/>
                                </a:lnTo>
                                <a:lnTo>
                                  <a:pt x="20128" y="64"/>
                                </a:lnTo>
                                <a:lnTo>
                                  <a:pt x="20128" y="0"/>
                                </a:lnTo>
                                <a:close/>
                                <a:moveTo>
                                  <a:pt x="20576" y="0"/>
                                </a:moveTo>
                                <a:lnTo>
                                  <a:pt x="20832" y="0"/>
                                </a:lnTo>
                                <a:lnTo>
                                  <a:pt x="20832" y="64"/>
                                </a:lnTo>
                                <a:lnTo>
                                  <a:pt x="20576" y="64"/>
                                </a:lnTo>
                                <a:lnTo>
                                  <a:pt x="20576" y="0"/>
                                </a:lnTo>
                                <a:close/>
                                <a:moveTo>
                                  <a:pt x="21024" y="0"/>
                                </a:moveTo>
                                <a:lnTo>
                                  <a:pt x="21280" y="0"/>
                                </a:lnTo>
                                <a:lnTo>
                                  <a:pt x="21280" y="64"/>
                                </a:lnTo>
                                <a:lnTo>
                                  <a:pt x="21024" y="64"/>
                                </a:lnTo>
                                <a:lnTo>
                                  <a:pt x="21024" y="0"/>
                                </a:lnTo>
                                <a:close/>
                                <a:moveTo>
                                  <a:pt x="21472" y="0"/>
                                </a:moveTo>
                                <a:lnTo>
                                  <a:pt x="21728" y="0"/>
                                </a:lnTo>
                                <a:lnTo>
                                  <a:pt x="21728" y="64"/>
                                </a:lnTo>
                                <a:lnTo>
                                  <a:pt x="21472" y="64"/>
                                </a:lnTo>
                                <a:lnTo>
                                  <a:pt x="21472" y="0"/>
                                </a:lnTo>
                                <a:close/>
                                <a:moveTo>
                                  <a:pt x="21920" y="0"/>
                                </a:moveTo>
                                <a:lnTo>
                                  <a:pt x="22176" y="0"/>
                                </a:lnTo>
                                <a:lnTo>
                                  <a:pt x="22176" y="64"/>
                                </a:lnTo>
                                <a:lnTo>
                                  <a:pt x="21920" y="64"/>
                                </a:lnTo>
                                <a:lnTo>
                                  <a:pt x="21920" y="0"/>
                                </a:lnTo>
                                <a:close/>
                                <a:moveTo>
                                  <a:pt x="22368" y="0"/>
                                </a:moveTo>
                                <a:lnTo>
                                  <a:pt x="22624" y="0"/>
                                </a:lnTo>
                                <a:lnTo>
                                  <a:pt x="22624" y="64"/>
                                </a:lnTo>
                                <a:lnTo>
                                  <a:pt x="22368" y="64"/>
                                </a:lnTo>
                                <a:lnTo>
                                  <a:pt x="22368" y="0"/>
                                </a:lnTo>
                                <a:close/>
                                <a:moveTo>
                                  <a:pt x="22816" y="0"/>
                                </a:moveTo>
                                <a:lnTo>
                                  <a:pt x="23072" y="0"/>
                                </a:lnTo>
                                <a:lnTo>
                                  <a:pt x="23072" y="64"/>
                                </a:lnTo>
                                <a:lnTo>
                                  <a:pt x="22816" y="64"/>
                                </a:lnTo>
                                <a:lnTo>
                                  <a:pt x="22816" y="0"/>
                                </a:lnTo>
                                <a:close/>
                                <a:moveTo>
                                  <a:pt x="23216" y="112"/>
                                </a:moveTo>
                                <a:lnTo>
                                  <a:pt x="23216" y="368"/>
                                </a:lnTo>
                                <a:lnTo>
                                  <a:pt x="23152" y="368"/>
                                </a:lnTo>
                                <a:lnTo>
                                  <a:pt x="23152" y="112"/>
                                </a:lnTo>
                                <a:lnTo>
                                  <a:pt x="23216" y="112"/>
                                </a:lnTo>
                                <a:close/>
                                <a:moveTo>
                                  <a:pt x="23216" y="560"/>
                                </a:moveTo>
                                <a:lnTo>
                                  <a:pt x="23216" y="816"/>
                                </a:lnTo>
                                <a:lnTo>
                                  <a:pt x="23152" y="816"/>
                                </a:lnTo>
                                <a:lnTo>
                                  <a:pt x="23152" y="560"/>
                                </a:lnTo>
                                <a:lnTo>
                                  <a:pt x="23216" y="560"/>
                                </a:lnTo>
                                <a:close/>
                                <a:moveTo>
                                  <a:pt x="23216" y="1008"/>
                                </a:moveTo>
                                <a:lnTo>
                                  <a:pt x="23216" y="1264"/>
                                </a:lnTo>
                                <a:lnTo>
                                  <a:pt x="23152" y="1264"/>
                                </a:lnTo>
                                <a:lnTo>
                                  <a:pt x="23152" y="1008"/>
                                </a:lnTo>
                                <a:lnTo>
                                  <a:pt x="23216" y="1008"/>
                                </a:lnTo>
                                <a:close/>
                                <a:moveTo>
                                  <a:pt x="23216" y="1456"/>
                                </a:moveTo>
                                <a:lnTo>
                                  <a:pt x="23216" y="1712"/>
                                </a:lnTo>
                                <a:lnTo>
                                  <a:pt x="23152" y="1712"/>
                                </a:lnTo>
                                <a:lnTo>
                                  <a:pt x="23152" y="1456"/>
                                </a:lnTo>
                                <a:lnTo>
                                  <a:pt x="23216" y="1456"/>
                                </a:lnTo>
                                <a:close/>
                                <a:moveTo>
                                  <a:pt x="23216" y="1904"/>
                                </a:moveTo>
                                <a:lnTo>
                                  <a:pt x="23216" y="2160"/>
                                </a:lnTo>
                                <a:lnTo>
                                  <a:pt x="23152" y="2160"/>
                                </a:lnTo>
                                <a:lnTo>
                                  <a:pt x="23152" y="1904"/>
                                </a:lnTo>
                                <a:lnTo>
                                  <a:pt x="23216" y="1904"/>
                                </a:lnTo>
                                <a:close/>
                                <a:moveTo>
                                  <a:pt x="23216" y="2352"/>
                                </a:moveTo>
                                <a:lnTo>
                                  <a:pt x="23216" y="2608"/>
                                </a:lnTo>
                                <a:lnTo>
                                  <a:pt x="23152" y="2608"/>
                                </a:lnTo>
                                <a:lnTo>
                                  <a:pt x="23152" y="2352"/>
                                </a:lnTo>
                                <a:lnTo>
                                  <a:pt x="23216" y="2352"/>
                                </a:lnTo>
                                <a:close/>
                                <a:moveTo>
                                  <a:pt x="23216" y="2800"/>
                                </a:moveTo>
                                <a:lnTo>
                                  <a:pt x="23216" y="3056"/>
                                </a:lnTo>
                                <a:lnTo>
                                  <a:pt x="23152" y="3056"/>
                                </a:lnTo>
                                <a:lnTo>
                                  <a:pt x="23152" y="2800"/>
                                </a:lnTo>
                                <a:lnTo>
                                  <a:pt x="23216" y="2800"/>
                                </a:lnTo>
                                <a:close/>
                                <a:moveTo>
                                  <a:pt x="23168" y="3264"/>
                                </a:moveTo>
                                <a:lnTo>
                                  <a:pt x="22912" y="3264"/>
                                </a:lnTo>
                                <a:lnTo>
                                  <a:pt x="22912" y="3200"/>
                                </a:lnTo>
                                <a:lnTo>
                                  <a:pt x="23168" y="3200"/>
                                </a:lnTo>
                                <a:lnTo>
                                  <a:pt x="23168" y="3264"/>
                                </a:lnTo>
                                <a:close/>
                                <a:moveTo>
                                  <a:pt x="22720" y="3264"/>
                                </a:moveTo>
                                <a:lnTo>
                                  <a:pt x="22464" y="3264"/>
                                </a:lnTo>
                                <a:lnTo>
                                  <a:pt x="22464" y="3200"/>
                                </a:lnTo>
                                <a:lnTo>
                                  <a:pt x="22720" y="3200"/>
                                </a:lnTo>
                                <a:lnTo>
                                  <a:pt x="22720" y="3264"/>
                                </a:lnTo>
                                <a:close/>
                                <a:moveTo>
                                  <a:pt x="22272" y="3264"/>
                                </a:moveTo>
                                <a:lnTo>
                                  <a:pt x="22016" y="3264"/>
                                </a:lnTo>
                                <a:lnTo>
                                  <a:pt x="22016" y="3200"/>
                                </a:lnTo>
                                <a:lnTo>
                                  <a:pt x="22272" y="3200"/>
                                </a:lnTo>
                                <a:lnTo>
                                  <a:pt x="22272" y="3264"/>
                                </a:lnTo>
                                <a:close/>
                                <a:moveTo>
                                  <a:pt x="21824" y="3264"/>
                                </a:moveTo>
                                <a:lnTo>
                                  <a:pt x="21568" y="3264"/>
                                </a:lnTo>
                                <a:lnTo>
                                  <a:pt x="21568" y="3200"/>
                                </a:lnTo>
                                <a:lnTo>
                                  <a:pt x="21824" y="3200"/>
                                </a:lnTo>
                                <a:lnTo>
                                  <a:pt x="21824" y="3264"/>
                                </a:lnTo>
                                <a:close/>
                                <a:moveTo>
                                  <a:pt x="21376" y="3264"/>
                                </a:moveTo>
                                <a:lnTo>
                                  <a:pt x="21120" y="3264"/>
                                </a:lnTo>
                                <a:lnTo>
                                  <a:pt x="21120" y="3200"/>
                                </a:lnTo>
                                <a:lnTo>
                                  <a:pt x="21376" y="3200"/>
                                </a:lnTo>
                                <a:lnTo>
                                  <a:pt x="21376" y="3264"/>
                                </a:lnTo>
                                <a:close/>
                                <a:moveTo>
                                  <a:pt x="20928" y="3264"/>
                                </a:moveTo>
                                <a:lnTo>
                                  <a:pt x="20672" y="3264"/>
                                </a:lnTo>
                                <a:lnTo>
                                  <a:pt x="20672" y="3200"/>
                                </a:lnTo>
                                <a:lnTo>
                                  <a:pt x="20928" y="3200"/>
                                </a:lnTo>
                                <a:lnTo>
                                  <a:pt x="20928" y="3264"/>
                                </a:lnTo>
                                <a:close/>
                                <a:moveTo>
                                  <a:pt x="20480" y="3264"/>
                                </a:moveTo>
                                <a:lnTo>
                                  <a:pt x="20224" y="3264"/>
                                </a:lnTo>
                                <a:lnTo>
                                  <a:pt x="20224" y="3200"/>
                                </a:lnTo>
                                <a:lnTo>
                                  <a:pt x="20480" y="3200"/>
                                </a:lnTo>
                                <a:lnTo>
                                  <a:pt x="20480" y="3264"/>
                                </a:lnTo>
                                <a:close/>
                                <a:moveTo>
                                  <a:pt x="20032" y="3264"/>
                                </a:moveTo>
                                <a:lnTo>
                                  <a:pt x="19776" y="3264"/>
                                </a:lnTo>
                                <a:lnTo>
                                  <a:pt x="19776" y="3200"/>
                                </a:lnTo>
                                <a:lnTo>
                                  <a:pt x="20032" y="3200"/>
                                </a:lnTo>
                                <a:lnTo>
                                  <a:pt x="20032" y="3264"/>
                                </a:lnTo>
                                <a:close/>
                                <a:moveTo>
                                  <a:pt x="19584" y="3264"/>
                                </a:moveTo>
                                <a:lnTo>
                                  <a:pt x="19328" y="3264"/>
                                </a:lnTo>
                                <a:lnTo>
                                  <a:pt x="19328" y="3200"/>
                                </a:lnTo>
                                <a:lnTo>
                                  <a:pt x="19584" y="3200"/>
                                </a:lnTo>
                                <a:lnTo>
                                  <a:pt x="19584" y="3264"/>
                                </a:lnTo>
                                <a:close/>
                                <a:moveTo>
                                  <a:pt x="19136" y="3264"/>
                                </a:moveTo>
                                <a:lnTo>
                                  <a:pt x="18880" y="3264"/>
                                </a:lnTo>
                                <a:lnTo>
                                  <a:pt x="18880" y="3200"/>
                                </a:lnTo>
                                <a:lnTo>
                                  <a:pt x="19136" y="3200"/>
                                </a:lnTo>
                                <a:lnTo>
                                  <a:pt x="19136" y="3264"/>
                                </a:lnTo>
                                <a:close/>
                                <a:moveTo>
                                  <a:pt x="18688" y="3264"/>
                                </a:moveTo>
                                <a:lnTo>
                                  <a:pt x="18432" y="3264"/>
                                </a:lnTo>
                                <a:lnTo>
                                  <a:pt x="18432" y="3200"/>
                                </a:lnTo>
                                <a:lnTo>
                                  <a:pt x="18688" y="3200"/>
                                </a:lnTo>
                                <a:lnTo>
                                  <a:pt x="18688" y="3264"/>
                                </a:lnTo>
                                <a:close/>
                                <a:moveTo>
                                  <a:pt x="18240" y="3264"/>
                                </a:moveTo>
                                <a:lnTo>
                                  <a:pt x="17984" y="3264"/>
                                </a:lnTo>
                                <a:lnTo>
                                  <a:pt x="17984" y="3200"/>
                                </a:lnTo>
                                <a:lnTo>
                                  <a:pt x="18240" y="3200"/>
                                </a:lnTo>
                                <a:lnTo>
                                  <a:pt x="18240" y="3264"/>
                                </a:lnTo>
                                <a:close/>
                                <a:moveTo>
                                  <a:pt x="17792" y="3264"/>
                                </a:moveTo>
                                <a:lnTo>
                                  <a:pt x="17536" y="3264"/>
                                </a:lnTo>
                                <a:lnTo>
                                  <a:pt x="17536" y="3200"/>
                                </a:lnTo>
                                <a:lnTo>
                                  <a:pt x="17792" y="3200"/>
                                </a:lnTo>
                                <a:lnTo>
                                  <a:pt x="17792" y="3264"/>
                                </a:lnTo>
                                <a:close/>
                                <a:moveTo>
                                  <a:pt x="17344" y="3264"/>
                                </a:moveTo>
                                <a:lnTo>
                                  <a:pt x="17088" y="3264"/>
                                </a:lnTo>
                                <a:lnTo>
                                  <a:pt x="17088" y="3200"/>
                                </a:lnTo>
                                <a:lnTo>
                                  <a:pt x="17344" y="3200"/>
                                </a:lnTo>
                                <a:lnTo>
                                  <a:pt x="17344" y="3264"/>
                                </a:lnTo>
                                <a:close/>
                                <a:moveTo>
                                  <a:pt x="16896" y="3264"/>
                                </a:moveTo>
                                <a:lnTo>
                                  <a:pt x="16640" y="3264"/>
                                </a:lnTo>
                                <a:lnTo>
                                  <a:pt x="16640" y="3200"/>
                                </a:lnTo>
                                <a:lnTo>
                                  <a:pt x="16896" y="3200"/>
                                </a:lnTo>
                                <a:lnTo>
                                  <a:pt x="16896" y="3264"/>
                                </a:lnTo>
                                <a:close/>
                                <a:moveTo>
                                  <a:pt x="16448" y="3264"/>
                                </a:moveTo>
                                <a:lnTo>
                                  <a:pt x="16192" y="3264"/>
                                </a:lnTo>
                                <a:lnTo>
                                  <a:pt x="16192" y="3200"/>
                                </a:lnTo>
                                <a:lnTo>
                                  <a:pt x="16448" y="3200"/>
                                </a:lnTo>
                                <a:lnTo>
                                  <a:pt x="16448" y="3264"/>
                                </a:lnTo>
                                <a:close/>
                                <a:moveTo>
                                  <a:pt x="16000" y="3264"/>
                                </a:moveTo>
                                <a:lnTo>
                                  <a:pt x="15744" y="3264"/>
                                </a:lnTo>
                                <a:lnTo>
                                  <a:pt x="15744" y="3200"/>
                                </a:lnTo>
                                <a:lnTo>
                                  <a:pt x="16000" y="3200"/>
                                </a:lnTo>
                                <a:lnTo>
                                  <a:pt x="16000" y="3264"/>
                                </a:lnTo>
                                <a:close/>
                                <a:moveTo>
                                  <a:pt x="15552" y="3264"/>
                                </a:moveTo>
                                <a:lnTo>
                                  <a:pt x="15296" y="3264"/>
                                </a:lnTo>
                                <a:lnTo>
                                  <a:pt x="15296" y="3200"/>
                                </a:lnTo>
                                <a:lnTo>
                                  <a:pt x="15552" y="3200"/>
                                </a:lnTo>
                                <a:lnTo>
                                  <a:pt x="15552" y="3264"/>
                                </a:lnTo>
                                <a:close/>
                                <a:moveTo>
                                  <a:pt x="15104" y="3264"/>
                                </a:moveTo>
                                <a:lnTo>
                                  <a:pt x="14848" y="3264"/>
                                </a:lnTo>
                                <a:lnTo>
                                  <a:pt x="14848" y="3200"/>
                                </a:lnTo>
                                <a:lnTo>
                                  <a:pt x="15104" y="3200"/>
                                </a:lnTo>
                                <a:lnTo>
                                  <a:pt x="15104" y="3264"/>
                                </a:lnTo>
                                <a:close/>
                                <a:moveTo>
                                  <a:pt x="14656" y="3264"/>
                                </a:moveTo>
                                <a:lnTo>
                                  <a:pt x="14400" y="3264"/>
                                </a:lnTo>
                                <a:lnTo>
                                  <a:pt x="14400" y="3200"/>
                                </a:lnTo>
                                <a:lnTo>
                                  <a:pt x="14656" y="3200"/>
                                </a:lnTo>
                                <a:lnTo>
                                  <a:pt x="14656" y="3264"/>
                                </a:lnTo>
                                <a:close/>
                                <a:moveTo>
                                  <a:pt x="14208" y="3264"/>
                                </a:moveTo>
                                <a:lnTo>
                                  <a:pt x="13952" y="3264"/>
                                </a:lnTo>
                                <a:lnTo>
                                  <a:pt x="13952" y="3200"/>
                                </a:lnTo>
                                <a:lnTo>
                                  <a:pt x="14208" y="3200"/>
                                </a:lnTo>
                                <a:lnTo>
                                  <a:pt x="14208" y="3264"/>
                                </a:lnTo>
                                <a:close/>
                                <a:moveTo>
                                  <a:pt x="13760" y="3264"/>
                                </a:moveTo>
                                <a:lnTo>
                                  <a:pt x="13504" y="3264"/>
                                </a:lnTo>
                                <a:lnTo>
                                  <a:pt x="13504" y="3200"/>
                                </a:lnTo>
                                <a:lnTo>
                                  <a:pt x="13760" y="3200"/>
                                </a:lnTo>
                                <a:lnTo>
                                  <a:pt x="13760" y="3264"/>
                                </a:lnTo>
                                <a:close/>
                                <a:moveTo>
                                  <a:pt x="13312" y="3264"/>
                                </a:moveTo>
                                <a:lnTo>
                                  <a:pt x="13056" y="3264"/>
                                </a:lnTo>
                                <a:lnTo>
                                  <a:pt x="13056" y="3200"/>
                                </a:lnTo>
                                <a:lnTo>
                                  <a:pt x="13312" y="3200"/>
                                </a:lnTo>
                                <a:lnTo>
                                  <a:pt x="13312" y="3264"/>
                                </a:lnTo>
                                <a:close/>
                                <a:moveTo>
                                  <a:pt x="12864" y="3264"/>
                                </a:moveTo>
                                <a:lnTo>
                                  <a:pt x="12608" y="3264"/>
                                </a:lnTo>
                                <a:lnTo>
                                  <a:pt x="12608" y="3200"/>
                                </a:lnTo>
                                <a:lnTo>
                                  <a:pt x="12864" y="3200"/>
                                </a:lnTo>
                                <a:lnTo>
                                  <a:pt x="12864" y="3264"/>
                                </a:lnTo>
                                <a:close/>
                                <a:moveTo>
                                  <a:pt x="12416" y="3264"/>
                                </a:moveTo>
                                <a:lnTo>
                                  <a:pt x="12160" y="3264"/>
                                </a:lnTo>
                                <a:lnTo>
                                  <a:pt x="12160" y="3200"/>
                                </a:lnTo>
                                <a:lnTo>
                                  <a:pt x="12416" y="3200"/>
                                </a:lnTo>
                                <a:lnTo>
                                  <a:pt x="12416" y="3264"/>
                                </a:lnTo>
                                <a:close/>
                                <a:moveTo>
                                  <a:pt x="11968" y="3264"/>
                                </a:moveTo>
                                <a:lnTo>
                                  <a:pt x="11712" y="3264"/>
                                </a:lnTo>
                                <a:lnTo>
                                  <a:pt x="11712" y="3200"/>
                                </a:lnTo>
                                <a:lnTo>
                                  <a:pt x="11968" y="3200"/>
                                </a:lnTo>
                                <a:lnTo>
                                  <a:pt x="11968" y="3264"/>
                                </a:lnTo>
                                <a:close/>
                                <a:moveTo>
                                  <a:pt x="11520" y="3264"/>
                                </a:moveTo>
                                <a:lnTo>
                                  <a:pt x="11264" y="3264"/>
                                </a:lnTo>
                                <a:lnTo>
                                  <a:pt x="11264" y="3200"/>
                                </a:lnTo>
                                <a:lnTo>
                                  <a:pt x="11520" y="3200"/>
                                </a:lnTo>
                                <a:lnTo>
                                  <a:pt x="11520" y="3264"/>
                                </a:lnTo>
                                <a:close/>
                                <a:moveTo>
                                  <a:pt x="11072" y="3264"/>
                                </a:moveTo>
                                <a:lnTo>
                                  <a:pt x="10816" y="3264"/>
                                </a:lnTo>
                                <a:lnTo>
                                  <a:pt x="10816" y="3200"/>
                                </a:lnTo>
                                <a:lnTo>
                                  <a:pt x="11072" y="3200"/>
                                </a:lnTo>
                                <a:lnTo>
                                  <a:pt x="11072" y="3264"/>
                                </a:lnTo>
                                <a:close/>
                                <a:moveTo>
                                  <a:pt x="10624" y="3264"/>
                                </a:moveTo>
                                <a:lnTo>
                                  <a:pt x="10368" y="3264"/>
                                </a:lnTo>
                                <a:lnTo>
                                  <a:pt x="10368" y="3200"/>
                                </a:lnTo>
                                <a:lnTo>
                                  <a:pt x="10624" y="3200"/>
                                </a:lnTo>
                                <a:lnTo>
                                  <a:pt x="10624" y="3264"/>
                                </a:lnTo>
                                <a:close/>
                                <a:moveTo>
                                  <a:pt x="10176" y="3264"/>
                                </a:moveTo>
                                <a:lnTo>
                                  <a:pt x="9920" y="3264"/>
                                </a:lnTo>
                                <a:lnTo>
                                  <a:pt x="9920" y="3200"/>
                                </a:lnTo>
                                <a:lnTo>
                                  <a:pt x="10176" y="3200"/>
                                </a:lnTo>
                                <a:lnTo>
                                  <a:pt x="10176" y="3264"/>
                                </a:lnTo>
                                <a:close/>
                                <a:moveTo>
                                  <a:pt x="9728" y="3264"/>
                                </a:moveTo>
                                <a:lnTo>
                                  <a:pt x="9472" y="3264"/>
                                </a:lnTo>
                                <a:lnTo>
                                  <a:pt x="9472" y="3200"/>
                                </a:lnTo>
                                <a:lnTo>
                                  <a:pt x="9728" y="3200"/>
                                </a:lnTo>
                                <a:lnTo>
                                  <a:pt x="9728" y="3264"/>
                                </a:lnTo>
                                <a:close/>
                                <a:moveTo>
                                  <a:pt x="9280" y="3264"/>
                                </a:moveTo>
                                <a:lnTo>
                                  <a:pt x="9024" y="3264"/>
                                </a:lnTo>
                                <a:lnTo>
                                  <a:pt x="9024" y="3200"/>
                                </a:lnTo>
                                <a:lnTo>
                                  <a:pt x="9280" y="3200"/>
                                </a:lnTo>
                                <a:lnTo>
                                  <a:pt x="9280" y="3264"/>
                                </a:lnTo>
                                <a:close/>
                                <a:moveTo>
                                  <a:pt x="8832" y="3264"/>
                                </a:moveTo>
                                <a:lnTo>
                                  <a:pt x="8576" y="3264"/>
                                </a:lnTo>
                                <a:lnTo>
                                  <a:pt x="8576" y="3200"/>
                                </a:lnTo>
                                <a:lnTo>
                                  <a:pt x="8832" y="3200"/>
                                </a:lnTo>
                                <a:lnTo>
                                  <a:pt x="8832" y="3264"/>
                                </a:lnTo>
                                <a:close/>
                                <a:moveTo>
                                  <a:pt x="8384" y="3264"/>
                                </a:moveTo>
                                <a:lnTo>
                                  <a:pt x="8128" y="3264"/>
                                </a:lnTo>
                                <a:lnTo>
                                  <a:pt x="8128" y="3200"/>
                                </a:lnTo>
                                <a:lnTo>
                                  <a:pt x="8384" y="3200"/>
                                </a:lnTo>
                                <a:lnTo>
                                  <a:pt x="8384" y="3264"/>
                                </a:lnTo>
                                <a:close/>
                                <a:moveTo>
                                  <a:pt x="7936" y="3264"/>
                                </a:moveTo>
                                <a:lnTo>
                                  <a:pt x="7680" y="3264"/>
                                </a:lnTo>
                                <a:lnTo>
                                  <a:pt x="7680" y="3200"/>
                                </a:lnTo>
                                <a:lnTo>
                                  <a:pt x="7936" y="3200"/>
                                </a:lnTo>
                                <a:lnTo>
                                  <a:pt x="7936" y="3264"/>
                                </a:lnTo>
                                <a:close/>
                                <a:moveTo>
                                  <a:pt x="7488" y="3264"/>
                                </a:moveTo>
                                <a:lnTo>
                                  <a:pt x="7232" y="3264"/>
                                </a:lnTo>
                                <a:lnTo>
                                  <a:pt x="7232" y="3200"/>
                                </a:lnTo>
                                <a:lnTo>
                                  <a:pt x="7488" y="3200"/>
                                </a:lnTo>
                                <a:lnTo>
                                  <a:pt x="7488" y="3264"/>
                                </a:lnTo>
                                <a:close/>
                                <a:moveTo>
                                  <a:pt x="7040" y="3264"/>
                                </a:moveTo>
                                <a:lnTo>
                                  <a:pt x="6784" y="3264"/>
                                </a:lnTo>
                                <a:lnTo>
                                  <a:pt x="6784" y="3200"/>
                                </a:lnTo>
                                <a:lnTo>
                                  <a:pt x="7040" y="3200"/>
                                </a:lnTo>
                                <a:lnTo>
                                  <a:pt x="7040" y="3264"/>
                                </a:lnTo>
                                <a:close/>
                                <a:moveTo>
                                  <a:pt x="6592" y="3264"/>
                                </a:moveTo>
                                <a:lnTo>
                                  <a:pt x="6336" y="3264"/>
                                </a:lnTo>
                                <a:lnTo>
                                  <a:pt x="6336" y="3200"/>
                                </a:lnTo>
                                <a:lnTo>
                                  <a:pt x="6592" y="3200"/>
                                </a:lnTo>
                                <a:lnTo>
                                  <a:pt x="6592" y="3264"/>
                                </a:lnTo>
                                <a:close/>
                                <a:moveTo>
                                  <a:pt x="6144" y="3264"/>
                                </a:moveTo>
                                <a:lnTo>
                                  <a:pt x="5888" y="3264"/>
                                </a:lnTo>
                                <a:lnTo>
                                  <a:pt x="5888" y="3200"/>
                                </a:lnTo>
                                <a:lnTo>
                                  <a:pt x="6144" y="3200"/>
                                </a:lnTo>
                                <a:lnTo>
                                  <a:pt x="6144" y="3264"/>
                                </a:lnTo>
                                <a:close/>
                                <a:moveTo>
                                  <a:pt x="5696" y="3264"/>
                                </a:moveTo>
                                <a:lnTo>
                                  <a:pt x="5440" y="3264"/>
                                </a:lnTo>
                                <a:lnTo>
                                  <a:pt x="5440" y="3200"/>
                                </a:lnTo>
                                <a:lnTo>
                                  <a:pt x="5696" y="3200"/>
                                </a:lnTo>
                                <a:lnTo>
                                  <a:pt x="5696" y="3264"/>
                                </a:lnTo>
                                <a:close/>
                                <a:moveTo>
                                  <a:pt x="5248" y="3264"/>
                                </a:moveTo>
                                <a:lnTo>
                                  <a:pt x="4992" y="3264"/>
                                </a:lnTo>
                                <a:lnTo>
                                  <a:pt x="4992" y="3200"/>
                                </a:lnTo>
                                <a:lnTo>
                                  <a:pt x="5248" y="3200"/>
                                </a:lnTo>
                                <a:lnTo>
                                  <a:pt x="5248" y="3264"/>
                                </a:lnTo>
                                <a:close/>
                                <a:moveTo>
                                  <a:pt x="4800" y="3264"/>
                                </a:moveTo>
                                <a:lnTo>
                                  <a:pt x="4544" y="3264"/>
                                </a:lnTo>
                                <a:lnTo>
                                  <a:pt x="4544" y="3200"/>
                                </a:lnTo>
                                <a:lnTo>
                                  <a:pt x="4800" y="3200"/>
                                </a:lnTo>
                                <a:lnTo>
                                  <a:pt x="4800" y="3264"/>
                                </a:lnTo>
                                <a:close/>
                                <a:moveTo>
                                  <a:pt x="4352" y="3264"/>
                                </a:moveTo>
                                <a:lnTo>
                                  <a:pt x="4096" y="3264"/>
                                </a:lnTo>
                                <a:lnTo>
                                  <a:pt x="4096" y="3200"/>
                                </a:lnTo>
                                <a:lnTo>
                                  <a:pt x="4352" y="3200"/>
                                </a:lnTo>
                                <a:lnTo>
                                  <a:pt x="4352" y="3264"/>
                                </a:lnTo>
                                <a:close/>
                                <a:moveTo>
                                  <a:pt x="3904" y="3264"/>
                                </a:moveTo>
                                <a:lnTo>
                                  <a:pt x="3648" y="3264"/>
                                </a:lnTo>
                                <a:lnTo>
                                  <a:pt x="3648" y="3200"/>
                                </a:lnTo>
                                <a:lnTo>
                                  <a:pt x="3904" y="3200"/>
                                </a:lnTo>
                                <a:lnTo>
                                  <a:pt x="3904" y="3264"/>
                                </a:lnTo>
                                <a:close/>
                                <a:moveTo>
                                  <a:pt x="3456" y="3264"/>
                                </a:moveTo>
                                <a:lnTo>
                                  <a:pt x="3200" y="3264"/>
                                </a:lnTo>
                                <a:lnTo>
                                  <a:pt x="3200" y="3200"/>
                                </a:lnTo>
                                <a:lnTo>
                                  <a:pt x="3456" y="3200"/>
                                </a:lnTo>
                                <a:lnTo>
                                  <a:pt x="3456" y="3264"/>
                                </a:lnTo>
                                <a:close/>
                                <a:moveTo>
                                  <a:pt x="3008" y="3264"/>
                                </a:moveTo>
                                <a:lnTo>
                                  <a:pt x="2752" y="3264"/>
                                </a:lnTo>
                                <a:lnTo>
                                  <a:pt x="2752" y="3200"/>
                                </a:lnTo>
                                <a:lnTo>
                                  <a:pt x="3008" y="3200"/>
                                </a:lnTo>
                                <a:lnTo>
                                  <a:pt x="3008" y="3264"/>
                                </a:lnTo>
                                <a:close/>
                                <a:moveTo>
                                  <a:pt x="2560" y="3264"/>
                                </a:moveTo>
                                <a:lnTo>
                                  <a:pt x="2304" y="3264"/>
                                </a:lnTo>
                                <a:lnTo>
                                  <a:pt x="2304" y="3200"/>
                                </a:lnTo>
                                <a:lnTo>
                                  <a:pt x="2560" y="3200"/>
                                </a:lnTo>
                                <a:lnTo>
                                  <a:pt x="2560" y="3264"/>
                                </a:lnTo>
                                <a:close/>
                                <a:moveTo>
                                  <a:pt x="2112" y="3264"/>
                                </a:moveTo>
                                <a:lnTo>
                                  <a:pt x="1856" y="3264"/>
                                </a:lnTo>
                                <a:lnTo>
                                  <a:pt x="1856" y="3200"/>
                                </a:lnTo>
                                <a:lnTo>
                                  <a:pt x="2112" y="3200"/>
                                </a:lnTo>
                                <a:lnTo>
                                  <a:pt x="2112" y="3264"/>
                                </a:lnTo>
                                <a:close/>
                                <a:moveTo>
                                  <a:pt x="1664" y="3264"/>
                                </a:moveTo>
                                <a:lnTo>
                                  <a:pt x="1408" y="3264"/>
                                </a:lnTo>
                                <a:lnTo>
                                  <a:pt x="1408" y="3200"/>
                                </a:lnTo>
                                <a:lnTo>
                                  <a:pt x="1664" y="3200"/>
                                </a:lnTo>
                                <a:lnTo>
                                  <a:pt x="1664" y="3264"/>
                                </a:lnTo>
                                <a:close/>
                                <a:moveTo>
                                  <a:pt x="1216" y="3264"/>
                                </a:moveTo>
                                <a:lnTo>
                                  <a:pt x="960" y="3264"/>
                                </a:lnTo>
                                <a:lnTo>
                                  <a:pt x="960" y="3200"/>
                                </a:lnTo>
                                <a:lnTo>
                                  <a:pt x="1216" y="3200"/>
                                </a:lnTo>
                                <a:lnTo>
                                  <a:pt x="1216" y="3264"/>
                                </a:lnTo>
                                <a:close/>
                                <a:moveTo>
                                  <a:pt x="768" y="3264"/>
                                </a:moveTo>
                                <a:lnTo>
                                  <a:pt x="512" y="3264"/>
                                </a:lnTo>
                                <a:lnTo>
                                  <a:pt x="512" y="3200"/>
                                </a:lnTo>
                                <a:lnTo>
                                  <a:pt x="768" y="3200"/>
                                </a:lnTo>
                                <a:lnTo>
                                  <a:pt x="768" y="3264"/>
                                </a:lnTo>
                                <a:close/>
                                <a:moveTo>
                                  <a:pt x="320" y="3264"/>
                                </a:moveTo>
                                <a:lnTo>
                                  <a:pt x="64" y="3264"/>
                                </a:lnTo>
                                <a:lnTo>
                                  <a:pt x="64" y="3200"/>
                                </a:lnTo>
                                <a:lnTo>
                                  <a:pt x="320" y="3200"/>
                                </a:lnTo>
                                <a:lnTo>
                                  <a:pt x="320" y="3264"/>
                                </a:ln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45" name="Rectangle 45"/>
                        <wps:cNvSpPr>
                          <a:spLocks noChangeArrowheads="1"/>
                        </wps:cNvSpPr>
                        <wps:spPr bwMode="auto">
                          <a:xfrm>
                            <a:off x="251460" y="3357880"/>
                            <a:ext cx="615315" cy="574040"/>
                          </a:xfrm>
                          <a:prstGeom prst="rect">
                            <a:avLst/>
                          </a:prstGeom>
                          <a:solidFill>
                            <a:srgbClr val="FCD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6"/>
                        <wps:cNvSpPr>
                          <a:spLocks noChangeArrowheads="1"/>
                        </wps:cNvSpPr>
                        <wps:spPr bwMode="auto">
                          <a:xfrm>
                            <a:off x="251460" y="3357880"/>
                            <a:ext cx="615315" cy="574040"/>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Rectangle 47"/>
                        <wps:cNvSpPr>
                          <a:spLocks noChangeArrowheads="1"/>
                        </wps:cNvSpPr>
                        <wps:spPr bwMode="auto">
                          <a:xfrm>
                            <a:off x="442595" y="3597275"/>
                            <a:ext cx="21971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6E13D" w14:textId="62DD33D1" w:rsidR="00625BFE" w:rsidRDefault="00625BFE">
                              <w:r>
                                <w:rPr>
                                  <w:b/>
                                  <w:bCs/>
                                  <w:sz w:val="12"/>
                                  <w:szCs w:val="12"/>
                                  <w:lang w:val="en-US"/>
                                </w:rPr>
                                <w:t>Level 4</w:t>
                              </w:r>
                            </w:p>
                          </w:txbxContent>
                        </wps:txbx>
                        <wps:bodyPr rot="0" vert="horz" wrap="none" lIns="0" tIns="0" rIns="0" bIns="0" anchor="t" anchorCtr="0">
                          <a:spAutoFit/>
                        </wps:bodyPr>
                      </wps:wsp>
                      <wps:wsp>
                        <wps:cNvPr id="48" name="Rectangle 48"/>
                        <wps:cNvSpPr>
                          <a:spLocks noChangeArrowheads="1"/>
                        </wps:cNvSpPr>
                        <wps:spPr bwMode="auto">
                          <a:xfrm>
                            <a:off x="1329690" y="3350260"/>
                            <a:ext cx="771525" cy="54800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9"/>
                        <wps:cNvSpPr>
                          <a:spLocks noChangeArrowheads="1"/>
                        </wps:cNvSpPr>
                        <wps:spPr bwMode="auto">
                          <a:xfrm>
                            <a:off x="1329690" y="3350260"/>
                            <a:ext cx="771525" cy="548005"/>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Rectangle 50"/>
                        <wps:cNvSpPr>
                          <a:spLocks noChangeArrowheads="1"/>
                        </wps:cNvSpPr>
                        <wps:spPr bwMode="auto">
                          <a:xfrm>
                            <a:off x="1419860" y="3578225"/>
                            <a:ext cx="55372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21F51" w14:textId="681FB3F3" w:rsidR="00625BFE" w:rsidRDefault="00625BFE">
                              <w:r>
                                <w:rPr>
                                  <w:b/>
                                  <w:bCs/>
                                  <w:sz w:val="12"/>
                                  <w:szCs w:val="12"/>
                                  <w:lang w:val="en-US"/>
                                </w:rPr>
                                <w:t>Courier Executive</w:t>
                              </w:r>
                            </w:p>
                          </w:txbxContent>
                        </wps:txbx>
                        <wps:bodyPr rot="0" vert="horz" wrap="none" lIns="0" tIns="0" rIns="0" bIns="0" anchor="t" anchorCtr="0">
                          <a:spAutoFit/>
                        </wps:bodyPr>
                      </wps:wsp>
                      <pic:pic xmlns:pic="http://schemas.openxmlformats.org/drawingml/2006/picture">
                        <pic:nvPicPr>
                          <pic:cNvPr id="51" name="Picture 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2062480" y="3564890"/>
                            <a:ext cx="10026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 name="Picture 5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2062480" y="3564890"/>
                            <a:ext cx="10026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Freeform 53"/>
                        <wps:cNvSpPr>
                          <a:spLocks noEditPoints="1"/>
                        </wps:cNvSpPr>
                        <wps:spPr bwMode="auto">
                          <a:xfrm>
                            <a:off x="2090420" y="3614420"/>
                            <a:ext cx="876935" cy="69215"/>
                          </a:xfrm>
                          <a:custGeom>
                            <a:avLst/>
                            <a:gdLst>
                              <a:gd name="T0" fmla="*/ 64 w 3764"/>
                              <a:gd name="T1" fmla="*/ 180 h 297"/>
                              <a:gd name="T2" fmla="*/ 128 w 3764"/>
                              <a:gd name="T3" fmla="*/ 116 h 297"/>
                              <a:gd name="T4" fmla="*/ 128 w 3764"/>
                              <a:gd name="T5" fmla="*/ 180 h 297"/>
                              <a:gd name="T6" fmla="*/ 320 w 3764"/>
                              <a:gd name="T7" fmla="*/ 116 h 297"/>
                              <a:gd name="T8" fmla="*/ 256 w 3764"/>
                              <a:gd name="T9" fmla="*/ 116 h 297"/>
                              <a:gd name="T10" fmla="*/ 448 w 3764"/>
                              <a:gd name="T11" fmla="*/ 180 h 297"/>
                              <a:gd name="T12" fmla="*/ 512 w 3764"/>
                              <a:gd name="T13" fmla="*/ 116 h 297"/>
                              <a:gd name="T14" fmla="*/ 512 w 3764"/>
                              <a:gd name="T15" fmla="*/ 180 h 297"/>
                              <a:gd name="T16" fmla="*/ 704 w 3764"/>
                              <a:gd name="T17" fmla="*/ 116 h 297"/>
                              <a:gd name="T18" fmla="*/ 640 w 3764"/>
                              <a:gd name="T19" fmla="*/ 116 h 297"/>
                              <a:gd name="T20" fmla="*/ 832 w 3764"/>
                              <a:gd name="T21" fmla="*/ 180 h 297"/>
                              <a:gd name="T22" fmla="*/ 896 w 3764"/>
                              <a:gd name="T23" fmla="*/ 116 h 297"/>
                              <a:gd name="T24" fmla="*/ 896 w 3764"/>
                              <a:gd name="T25" fmla="*/ 180 h 297"/>
                              <a:gd name="T26" fmla="*/ 1088 w 3764"/>
                              <a:gd name="T27" fmla="*/ 116 h 297"/>
                              <a:gd name="T28" fmla="*/ 1024 w 3764"/>
                              <a:gd name="T29" fmla="*/ 116 h 297"/>
                              <a:gd name="T30" fmla="*/ 1216 w 3764"/>
                              <a:gd name="T31" fmla="*/ 180 h 297"/>
                              <a:gd name="T32" fmla="*/ 1280 w 3764"/>
                              <a:gd name="T33" fmla="*/ 116 h 297"/>
                              <a:gd name="T34" fmla="*/ 1280 w 3764"/>
                              <a:gd name="T35" fmla="*/ 180 h 297"/>
                              <a:gd name="T36" fmla="*/ 1472 w 3764"/>
                              <a:gd name="T37" fmla="*/ 116 h 297"/>
                              <a:gd name="T38" fmla="*/ 1408 w 3764"/>
                              <a:gd name="T39" fmla="*/ 116 h 297"/>
                              <a:gd name="T40" fmla="*/ 1600 w 3764"/>
                              <a:gd name="T41" fmla="*/ 180 h 297"/>
                              <a:gd name="T42" fmla="*/ 1664 w 3764"/>
                              <a:gd name="T43" fmla="*/ 116 h 297"/>
                              <a:gd name="T44" fmla="*/ 1664 w 3764"/>
                              <a:gd name="T45" fmla="*/ 180 h 297"/>
                              <a:gd name="T46" fmla="*/ 1856 w 3764"/>
                              <a:gd name="T47" fmla="*/ 116 h 297"/>
                              <a:gd name="T48" fmla="*/ 1792 w 3764"/>
                              <a:gd name="T49" fmla="*/ 116 h 297"/>
                              <a:gd name="T50" fmla="*/ 1984 w 3764"/>
                              <a:gd name="T51" fmla="*/ 180 h 297"/>
                              <a:gd name="T52" fmla="*/ 2048 w 3764"/>
                              <a:gd name="T53" fmla="*/ 116 h 297"/>
                              <a:gd name="T54" fmla="*/ 2048 w 3764"/>
                              <a:gd name="T55" fmla="*/ 180 h 297"/>
                              <a:gd name="T56" fmla="*/ 2240 w 3764"/>
                              <a:gd name="T57" fmla="*/ 116 h 297"/>
                              <a:gd name="T58" fmla="*/ 2176 w 3764"/>
                              <a:gd name="T59" fmla="*/ 116 h 297"/>
                              <a:gd name="T60" fmla="*/ 2368 w 3764"/>
                              <a:gd name="T61" fmla="*/ 180 h 297"/>
                              <a:gd name="T62" fmla="*/ 2432 w 3764"/>
                              <a:gd name="T63" fmla="*/ 116 h 297"/>
                              <a:gd name="T64" fmla="*/ 2432 w 3764"/>
                              <a:gd name="T65" fmla="*/ 180 h 297"/>
                              <a:gd name="T66" fmla="*/ 2624 w 3764"/>
                              <a:gd name="T67" fmla="*/ 116 h 297"/>
                              <a:gd name="T68" fmla="*/ 2560 w 3764"/>
                              <a:gd name="T69" fmla="*/ 116 h 297"/>
                              <a:gd name="T70" fmla="*/ 2752 w 3764"/>
                              <a:gd name="T71" fmla="*/ 180 h 297"/>
                              <a:gd name="T72" fmla="*/ 2816 w 3764"/>
                              <a:gd name="T73" fmla="*/ 116 h 297"/>
                              <a:gd name="T74" fmla="*/ 2816 w 3764"/>
                              <a:gd name="T75" fmla="*/ 180 h 297"/>
                              <a:gd name="T76" fmla="*/ 3008 w 3764"/>
                              <a:gd name="T77" fmla="*/ 116 h 297"/>
                              <a:gd name="T78" fmla="*/ 2944 w 3764"/>
                              <a:gd name="T79" fmla="*/ 116 h 297"/>
                              <a:gd name="T80" fmla="*/ 3136 w 3764"/>
                              <a:gd name="T81" fmla="*/ 180 h 297"/>
                              <a:gd name="T82" fmla="*/ 3200 w 3764"/>
                              <a:gd name="T83" fmla="*/ 116 h 297"/>
                              <a:gd name="T84" fmla="*/ 3200 w 3764"/>
                              <a:gd name="T85" fmla="*/ 180 h 297"/>
                              <a:gd name="T86" fmla="*/ 3392 w 3764"/>
                              <a:gd name="T87" fmla="*/ 116 h 297"/>
                              <a:gd name="T88" fmla="*/ 3328 w 3764"/>
                              <a:gd name="T89" fmla="*/ 116 h 297"/>
                              <a:gd name="T90" fmla="*/ 3520 w 3764"/>
                              <a:gd name="T91" fmla="*/ 180 h 297"/>
                              <a:gd name="T92" fmla="*/ 3584 w 3764"/>
                              <a:gd name="T93" fmla="*/ 116 h 297"/>
                              <a:gd name="T94" fmla="*/ 3584 w 3764"/>
                              <a:gd name="T95" fmla="*/ 180 h 297"/>
                              <a:gd name="T96" fmla="*/ 3764 w 3764"/>
                              <a:gd name="T97" fmla="*/ 148 h 297"/>
                              <a:gd name="T98" fmla="*/ 3493 w 3764"/>
                              <a:gd name="T99" fmla="*/ 233 h 297"/>
                              <a:gd name="T100" fmla="*/ 3493 w 3764"/>
                              <a:gd name="T101" fmla="*/ 64 h 2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3764" h="297">
                                <a:moveTo>
                                  <a:pt x="0" y="116"/>
                                </a:moveTo>
                                <a:lnTo>
                                  <a:pt x="64" y="116"/>
                                </a:lnTo>
                                <a:lnTo>
                                  <a:pt x="64" y="180"/>
                                </a:lnTo>
                                <a:lnTo>
                                  <a:pt x="0" y="180"/>
                                </a:lnTo>
                                <a:lnTo>
                                  <a:pt x="0" y="116"/>
                                </a:lnTo>
                                <a:close/>
                                <a:moveTo>
                                  <a:pt x="128" y="116"/>
                                </a:moveTo>
                                <a:lnTo>
                                  <a:pt x="192" y="116"/>
                                </a:lnTo>
                                <a:lnTo>
                                  <a:pt x="192" y="180"/>
                                </a:lnTo>
                                <a:lnTo>
                                  <a:pt x="128" y="180"/>
                                </a:lnTo>
                                <a:lnTo>
                                  <a:pt x="128" y="116"/>
                                </a:lnTo>
                                <a:close/>
                                <a:moveTo>
                                  <a:pt x="256" y="116"/>
                                </a:moveTo>
                                <a:lnTo>
                                  <a:pt x="320" y="116"/>
                                </a:lnTo>
                                <a:lnTo>
                                  <a:pt x="320" y="180"/>
                                </a:lnTo>
                                <a:lnTo>
                                  <a:pt x="256" y="180"/>
                                </a:lnTo>
                                <a:lnTo>
                                  <a:pt x="256" y="116"/>
                                </a:lnTo>
                                <a:close/>
                                <a:moveTo>
                                  <a:pt x="384" y="116"/>
                                </a:moveTo>
                                <a:lnTo>
                                  <a:pt x="448" y="116"/>
                                </a:lnTo>
                                <a:lnTo>
                                  <a:pt x="448" y="180"/>
                                </a:lnTo>
                                <a:lnTo>
                                  <a:pt x="384" y="180"/>
                                </a:lnTo>
                                <a:lnTo>
                                  <a:pt x="384" y="116"/>
                                </a:lnTo>
                                <a:close/>
                                <a:moveTo>
                                  <a:pt x="512" y="116"/>
                                </a:moveTo>
                                <a:lnTo>
                                  <a:pt x="576" y="116"/>
                                </a:lnTo>
                                <a:lnTo>
                                  <a:pt x="576" y="180"/>
                                </a:lnTo>
                                <a:lnTo>
                                  <a:pt x="512" y="180"/>
                                </a:lnTo>
                                <a:lnTo>
                                  <a:pt x="512" y="116"/>
                                </a:lnTo>
                                <a:close/>
                                <a:moveTo>
                                  <a:pt x="640" y="116"/>
                                </a:moveTo>
                                <a:lnTo>
                                  <a:pt x="704" y="116"/>
                                </a:lnTo>
                                <a:lnTo>
                                  <a:pt x="704" y="180"/>
                                </a:lnTo>
                                <a:lnTo>
                                  <a:pt x="640" y="180"/>
                                </a:lnTo>
                                <a:lnTo>
                                  <a:pt x="640" y="116"/>
                                </a:lnTo>
                                <a:close/>
                                <a:moveTo>
                                  <a:pt x="768" y="116"/>
                                </a:moveTo>
                                <a:lnTo>
                                  <a:pt x="832" y="116"/>
                                </a:lnTo>
                                <a:lnTo>
                                  <a:pt x="832" y="180"/>
                                </a:lnTo>
                                <a:lnTo>
                                  <a:pt x="768" y="180"/>
                                </a:lnTo>
                                <a:lnTo>
                                  <a:pt x="768" y="116"/>
                                </a:lnTo>
                                <a:close/>
                                <a:moveTo>
                                  <a:pt x="896" y="116"/>
                                </a:moveTo>
                                <a:lnTo>
                                  <a:pt x="960" y="116"/>
                                </a:lnTo>
                                <a:lnTo>
                                  <a:pt x="960" y="180"/>
                                </a:lnTo>
                                <a:lnTo>
                                  <a:pt x="896" y="180"/>
                                </a:lnTo>
                                <a:lnTo>
                                  <a:pt x="896" y="116"/>
                                </a:lnTo>
                                <a:close/>
                                <a:moveTo>
                                  <a:pt x="1024" y="116"/>
                                </a:moveTo>
                                <a:lnTo>
                                  <a:pt x="1088" y="116"/>
                                </a:lnTo>
                                <a:lnTo>
                                  <a:pt x="1088" y="180"/>
                                </a:lnTo>
                                <a:lnTo>
                                  <a:pt x="1024" y="180"/>
                                </a:lnTo>
                                <a:lnTo>
                                  <a:pt x="1024" y="116"/>
                                </a:lnTo>
                                <a:close/>
                                <a:moveTo>
                                  <a:pt x="1152" y="116"/>
                                </a:moveTo>
                                <a:lnTo>
                                  <a:pt x="1216" y="116"/>
                                </a:lnTo>
                                <a:lnTo>
                                  <a:pt x="1216" y="180"/>
                                </a:lnTo>
                                <a:lnTo>
                                  <a:pt x="1152" y="180"/>
                                </a:lnTo>
                                <a:lnTo>
                                  <a:pt x="1152" y="116"/>
                                </a:lnTo>
                                <a:close/>
                                <a:moveTo>
                                  <a:pt x="1280" y="116"/>
                                </a:moveTo>
                                <a:lnTo>
                                  <a:pt x="1344" y="116"/>
                                </a:lnTo>
                                <a:lnTo>
                                  <a:pt x="1344" y="180"/>
                                </a:lnTo>
                                <a:lnTo>
                                  <a:pt x="1280" y="180"/>
                                </a:lnTo>
                                <a:lnTo>
                                  <a:pt x="1280" y="116"/>
                                </a:lnTo>
                                <a:close/>
                                <a:moveTo>
                                  <a:pt x="1408" y="116"/>
                                </a:moveTo>
                                <a:lnTo>
                                  <a:pt x="1472" y="116"/>
                                </a:lnTo>
                                <a:lnTo>
                                  <a:pt x="1472" y="180"/>
                                </a:lnTo>
                                <a:lnTo>
                                  <a:pt x="1408" y="180"/>
                                </a:lnTo>
                                <a:lnTo>
                                  <a:pt x="1408" y="116"/>
                                </a:lnTo>
                                <a:close/>
                                <a:moveTo>
                                  <a:pt x="1536" y="116"/>
                                </a:moveTo>
                                <a:lnTo>
                                  <a:pt x="1600" y="116"/>
                                </a:lnTo>
                                <a:lnTo>
                                  <a:pt x="1600" y="180"/>
                                </a:lnTo>
                                <a:lnTo>
                                  <a:pt x="1536" y="180"/>
                                </a:lnTo>
                                <a:lnTo>
                                  <a:pt x="1536" y="116"/>
                                </a:lnTo>
                                <a:close/>
                                <a:moveTo>
                                  <a:pt x="1664" y="116"/>
                                </a:moveTo>
                                <a:lnTo>
                                  <a:pt x="1728" y="116"/>
                                </a:lnTo>
                                <a:lnTo>
                                  <a:pt x="1728" y="180"/>
                                </a:lnTo>
                                <a:lnTo>
                                  <a:pt x="1664" y="180"/>
                                </a:lnTo>
                                <a:lnTo>
                                  <a:pt x="1664" y="116"/>
                                </a:lnTo>
                                <a:close/>
                                <a:moveTo>
                                  <a:pt x="1792" y="116"/>
                                </a:moveTo>
                                <a:lnTo>
                                  <a:pt x="1856" y="116"/>
                                </a:lnTo>
                                <a:lnTo>
                                  <a:pt x="1856" y="180"/>
                                </a:lnTo>
                                <a:lnTo>
                                  <a:pt x="1792" y="180"/>
                                </a:lnTo>
                                <a:lnTo>
                                  <a:pt x="1792" y="116"/>
                                </a:lnTo>
                                <a:close/>
                                <a:moveTo>
                                  <a:pt x="1920" y="116"/>
                                </a:moveTo>
                                <a:lnTo>
                                  <a:pt x="1984" y="116"/>
                                </a:lnTo>
                                <a:lnTo>
                                  <a:pt x="1984" y="180"/>
                                </a:lnTo>
                                <a:lnTo>
                                  <a:pt x="1920" y="180"/>
                                </a:lnTo>
                                <a:lnTo>
                                  <a:pt x="1920" y="116"/>
                                </a:lnTo>
                                <a:close/>
                                <a:moveTo>
                                  <a:pt x="2048" y="116"/>
                                </a:moveTo>
                                <a:lnTo>
                                  <a:pt x="2112" y="116"/>
                                </a:lnTo>
                                <a:lnTo>
                                  <a:pt x="2112" y="180"/>
                                </a:lnTo>
                                <a:lnTo>
                                  <a:pt x="2048" y="180"/>
                                </a:lnTo>
                                <a:lnTo>
                                  <a:pt x="2048" y="116"/>
                                </a:lnTo>
                                <a:close/>
                                <a:moveTo>
                                  <a:pt x="2176" y="116"/>
                                </a:moveTo>
                                <a:lnTo>
                                  <a:pt x="2240" y="116"/>
                                </a:lnTo>
                                <a:lnTo>
                                  <a:pt x="2240" y="180"/>
                                </a:lnTo>
                                <a:lnTo>
                                  <a:pt x="2176" y="180"/>
                                </a:lnTo>
                                <a:lnTo>
                                  <a:pt x="2176" y="116"/>
                                </a:lnTo>
                                <a:close/>
                                <a:moveTo>
                                  <a:pt x="2304" y="116"/>
                                </a:moveTo>
                                <a:lnTo>
                                  <a:pt x="2368" y="116"/>
                                </a:lnTo>
                                <a:lnTo>
                                  <a:pt x="2368" y="180"/>
                                </a:lnTo>
                                <a:lnTo>
                                  <a:pt x="2304" y="180"/>
                                </a:lnTo>
                                <a:lnTo>
                                  <a:pt x="2304" y="116"/>
                                </a:lnTo>
                                <a:close/>
                                <a:moveTo>
                                  <a:pt x="2432" y="116"/>
                                </a:moveTo>
                                <a:lnTo>
                                  <a:pt x="2496" y="116"/>
                                </a:lnTo>
                                <a:lnTo>
                                  <a:pt x="2496" y="180"/>
                                </a:lnTo>
                                <a:lnTo>
                                  <a:pt x="2432" y="180"/>
                                </a:lnTo>
                                <a:lnTo>
                                  <a:pt x="2432" y="116"/>
                                </a:lnTo>
                                <a:close/>
                                <a:moveTo>
                                  <a:pt x="2560" y="116"/>
                                </a:moveTo>
                                <a:lnTo>
                                  <a:pt x="2624" y="116"/>
                                </a:lnTo>
                                <a:lnTo>
                                  <a:pt x="2624" y="180"/>
                                </a:lnTo>
                                <a:lnTo>
                                  <a:pt x="2560" y="180"/>
                                </a:lnTo>
                                <a:lnTo>
                                  <a:pt x="2560" y="116"/>
                                </a:lnTo>
                                <a:close/>
                                <a:moveTo>
                                  <a:pt x="2688" y="116"/>
                                </a:moveTo>
                                <a:lnTo>
                                  <a:pt x="2752" y="116"/>
                                </a:lnTo>
                                <a:lnTo>
                                  <a:pt x="2752" y="180"/>
                                </a:lnTo>
                                <a:lnTo>
                                  <a:pt x="2688" y="180"/>
                                </a:lnTo>
                                <a:lnTo>
                                  <a:pt x="2688" y="116"/>
                                </a:lnTo>
                                <a:close/>
                                <a:moveTo>
                                  <a:pt x="2816" y="116"/>
                                </a:moveTo>
                                <a:lnTo>
                                  <a:pt x="2880" y="116"/>
                                </a:lnTo>
                                <a:lnTo>
                                  <a:pt x="2880" y="180"/>
                                </a:lnTo>
                                <a:lnTo>
                                  <a:pt x="2816" y="180"/>
                                </a:lnTo>
                                <a:lnTo>
                                  <a:pt x="2816" y="116"/>
                                </a:lnTo>
                                <a:close/>
                                <a:moveTo>
                                  <a:pt x="2944" y="116"/>
                                </a:moveTo>
                                <a:lnTo>
                                  <a:pt x="3008" y="116"/>
                                </a:lnTo>
                                <a:lnTo>
                                  <a:pt x="3008" y="180"/>
                                </a:lnTo>
                                <a:lnTo>
                                  <a:pt x="2944" y="180"/>
                                </a:lnTo>
                                <a:lnTo>
                                  <a:pt x="2944" y="116"/>
                                </a:lnTo>
                                <a:close/>
                                <a:moveTo>
                                  <a:pt x="3072" y="116"/>
                                </a:moveTo>
                                <a:lnTo>
                                  <a:pt x="3136" y="116"/>
                                </a:lnTo>
                                <a:lnTo>
                                  <a:pt x="3136" y="180"/>
                                </a:lnTo>
                                <a:lnTo>
                                  <a:pt x="3072" y="180"/>
                                </a:lnTo>
                                <a:lnTo>
                                  <a:pt x="3072" y="116"/>
                                </a:lnTo>
                                <a:close/>
                                <a:moveTo>
                                  <a:pt x="3200" y="116"/>
                                </a:moveTo>
                                <a:lnTo>
                                  <a:pt x="3264" y="116"/>
                                </a:lnTo>
                                <a:lnTo>
                                  <a:pt x="3264" y="180"/>
                                </a:lnTo>
                                <a:lnTo>
                                  <a:pt x="3200" y="180"/>
                                </a:lnTo>
                                <a:lnTo>
                                  <a:pt x="3200" y="116"/>
                                </a:lnTo>
                                <a:close/>
                                <a:moveTo>
                                  <a:pt x="3328" y="116"/>
                                </a:moveTo>
                                <a:lnTo>
                                  <a:pt x="3392" y="116"/>
                                </a:lnTo>
                                <a:lnTo>
                                  <a:pt x="3392" y="180"/>
                                </a:lnTo>
                                <a:lnTo>
                                  <a:pt x="3328" y="180"/>
                                </a:lnTo>
                                <a:lnTo>
                                  <a:pt x="3328" y="116"/>
                                </a:lnTo>
                                <a:close/>
                                <a:moveTo>
                                  <a:pt x="3456" y="116"/>
                                </a:moveTo>
                                <a:lnTo>
                                  <a:pt x="3520" y="116"/>
                                </a:lnTo>
                                <a:lnTo>
                                  <a:pt x="3520" y="180"/>
                                </a:lnTo>
                                <a:lnTo>
                                  <a:pt x="3456" y="180"/>
                                </a:lnTo>
                                <a:lnTo>
                                  <a:pt x="3456" y="116"/>
                                </a:lnTo>
                                <a:close/>
                                <a:moveTo>
                                  <a:pt x="3584" y="116"/>
                                </a:moveTo>
                                <a:lnTo>
                                  <a:pt x="3648" y="116"/>
                                </a:lnTo>
                                <a:lnTo>
                                  <a:pt x="3648" y="180"/>
                                </a:lnTo>
                                <a:lnTo>
                                  <a:pt x="3584" y="180"/>
                                </a:lnTo>
                                <a:lnTo>
                                  <a:pt x="3584" y="116"/>
                                </a:lnTo>
                                <a:close/>
                                <a:moveTo>
                                  <a:pt x="3525" y="9"/>
                                </a:moveTo>
                                <a:lnTo>
                                  <a:pt x="3764" y="148"/>
                                </a:lnTo>
                                <a:lnTo>
                                  <a:pt x="3525" y="288"/>
                                </a:lnTo>
                                <a:cubicBezTo>
                                  <a:pt x="3510" y="297"/>
                                  <a:pt x="3490" y="292"/>
                                  <a:pt x="3481" y="277"/>
                                </a:cubicBezTo>
                                <a:cubicBezTo>
                                  <a:pt x="3472" y="261"/>
                                  <a:pt x="3477" y="242"/>
                                  <a:pt x="3493" y="233"/>
                                </a:cubicBezTo>
                                <a:lnTo>
                                  <a:pt x="3685" y="121"/>
                                </a:lnTo>
                                <a:lnTo>
                                  <a:pt x="3685" y="176"/>
                                </a:lnTo>
                                <a:lnTo>
                                  <a:pt x="3493" y="64"/>
                                </a:lnTo>
                                <a:cubicBezTo>
                                  <a:pt x="3477" y="55"/>
                                  <a:pt x="3472" y="36"/>
                                  <a:pt x="3481" y="20"/>
                                </a:cubicBezTo>
                                <a:cubicBezTo>
                                  <a:pt x="3490" y="5"/>
                                  <a:pt x="3510" y="0"/>
                                  <a:pt x="3525" y="9"/>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54" name="Rectangle 54"/>
                        <wps:cNvSpPr>
                          <a:spLocks noChangeArrowheads="1"/>
                        </wps:cNvSpPr>
                        <wps:spPr bwMode="auto">
                          <a:xfrm>
                            <a:off x="4305300" y="3365500"/>
                            <a:ext cx="764540" cy="581660"/>
                          </a:xfrm>
                          <a:prstGeom prst="rect">
                            <a:avLst/>
                          </a:prstGeom>
                          <a:solidFill>
                            <a:srgbClr val="FCD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55"/>
                        <wps:cNvSpPr>
                          <a:spLocks noChangeArrowheads="1"/>
                        </wps:cNvSpPr>
                        <wps:spPr bwMode="auto">
                          <a:xfrm>
                            <a:off x="4305300" y="3365500"/>
                            <a:ext cx="764540" cy="581660"/>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Rectangle 56"/>
                        <wps:cNvSpPr>
                          <a:spLocks noChangeArrowheads="1"/>
                        </wps:cNvSpPr>
                        <wps:spPr bwMode="auto">
                          <a:xfrm>
                            <a:off x="4427855" y="3606800"/>
                            <a:ext cx="19431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D33EF" w14:textId="79FFB89B" w:rsidR="00625BFE" w:rsidRDefault="00625BFE">
                              <w:r>
                                <w:rPr>
                                  <w:b/>
                                  <w:bCs/>
                                  <w:sz w:val="14"/>
                                  <w:szCs w:val="14"/>
                                  <w:lang w:val="en-US"/>
                                </w:rPr>
                                <w:t xml:space="preserve">EXIM </w:t>
                              </w:r>
                            </w:p>
                          </w:txbxContent>
                        </wps:txbx>
                        <wps:bodyPr rot="0" vert="horz" wrap="none" lIns="0" tIns="0" rIns="0" bIns="0" anchor="t" anchorCtr="0">
                          <a:spAutoFit/>
                        </wps:bodyPr>
                      </wps:wsp>
                      <wps:wsp>
                        <wps:cNvPr id="57" name="Rectangle 57"/>
                        <wps:cNvSpPr>
                          <a:spLocks noChangeArrowheads="1"/>
                        </wps:cNvSpPr>
                        <wps:spPr bwMode="auto">
                          <a:xfrm>
                            <a:off x="4625340" y="3606800"/>
                            <a:ext cx="3536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88D81" w14:textId="4C8862EC" w:rsidR="00625BFE" w:rsidRDefault="00625BFE">
                              <w:r>
                                <w:rPr>
                                  <w:b/>
                                  <w:bCs/>
                                  <w:sz w:val="14"/>
                                  <w:szCs w:val="14"/>
                                  <w:lang w:val="en-US"/>
                                </w:rPr>
                                <w:t>Executive</w:t>
                              </w:r>
                            </w:p>
                          </w:txbxContent>
                        </wps:txbx>
                        <wps:bodyPr rot="0" vert="horz" wrap="none" lIns="0" tIns="0" rIns="0" bIns="0" anchor="t" anchorCtr="0">
                          <a:spAutoFit/>
                        </wps:bodyPr>
                      </wps:wsp>
                      <pic:pic xmlns:pic="http://schemas.openxmlformats.org/drawingml/2006/picture">
                        <pic:nvPicPr>
                          <pic:cNvPr id="58" name="Picture 5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4586605" y="2658745"/>
                            <a:ext cx="19431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9" name="Picture 5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4586605" y="2658745"/>
                            <a:ext cx="19431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 name="Freeform 60"/>
                        <wps:cNvSpPr>
                          <a:spLocks noEditPoints="1"/>
                        </wps:cNvSpPr>
                        <wps:spPr bwMode="auto">
                          <a:xfrm>
                            <a:off x="4647565" y="2742565"/>
                            <a:ext cx="69215" cy="622935"/>
                          </a:xfrm>
                          <a:custGeom>
                            <a:avLst/>
                            <a:gdLst>
                              <a:gd name="T0" fmla="*/ 136 w 297"/>
                              <a:gd name="T1" fmla="*/ 2672 h 2672"/>
                              <a:gd name="T2" fmla="*/ 115 w 297"/>
                              <a:gd name="T3" fmla="*/ 64 h 2672"/>
                              <a:gd name="T4" fmla="*/ 179 w 297"/>
                              <a:gd name="T5" fmla="*/ 64 h 2672"/>
                              <a:gd name="T6" fmla="*/ 200 w 297"/>
                              <a:gd name="T7" fmla="*/ 2672 h 2672"/>
                              <a:gd name="T8" fmla="*/ 136 w 297"/>
                              <a:gd name="T9" fmla="*/ 2672 h 2672"/>
                              <a:gd name="T10" fmla="*/ 9 w 297"/>
                              <a:gd name="T11" fmla="*/ 241 h 2672"/>
                              <a:gd name="T12" fmla="*/ 146 w 297"/>
                              <a:gd name="T13" fmla="*/ 0 h 2672"/>
                              <a:gd name="T14" fmla="*/ 288 w 297"/>
                              <a:gd name="T15" fmla="*/ 239 h 2672"/>
                              <a:gd name="T16" fmla="*/ 277 w 297"/>
                              <a:gd name="T17" fmla="*/ 282 h 2672"/>
                              <a:gd name="T18" fmla="*/ 233 w 297"/>
                              <a:gd name="T19" fmla="*/ 271 h 2672"/>
                              <a:gd name="T20" fmla="*/ 233 w 297"/>
                              <a:gd name="T21" fmla="*/ 271 h 2672"/>
                              <a:gd name="T22" fmla="*/ 119 w 297"/>
                              <a:gd name="T23" fmla="*/ 80 h 2672"/>
                              <a:gd name="T24" fmla="*/ 175 w 297"/>
                              <a:gd name="T25" fmla="*/ 80 h 2672"/>
                              <a:gd name="T26" fmla="*/ 64 w 297"/>
                              <a:gd name="T27" fmla="*/ 273 h 2672"/>
                              <a:gd name="T28" fmla="*/ 21 w 297"/>
                              <a:gd name="T29" fmla="*/ 284 h 2672"/>
                              <a:gd name="T30" fmla="*/ 9 w 297"/>
                              <a:gd name="T31" fmla="*/ 241 h 26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97" h="2672">
                                <a:moveTo>
                                  <a:pt x="136" y="2672"/>
                                </a:moveTo>
                                <a:lnTo>
                                  <a:pt x="115" y="64"/>
                                </a:lnTo>
                                <a:lnTo>
                                  <a:pt x="179" y="64"/>
                                </a:lnTo>
                                <a:lnTo>
                                  <a:pt x="200" y="2672"/>
                                </a:lnTo>
                                <a:lnTo>
                                  <a:pt x="136" y="2672"/>
                                </a:lnTo>
                                <a:close/>
                                <a:moveTo>
                                  <a:pt x="9" y="241"/>
                                </a:moveTo>
                                <a:lnTo>
                                  <a:pt x="146" y="0"/>
                                </a:lnTo>
                                <a:lnTo>
                                  <a:pt x="288" y="239"/>
                                </a:lnTo>
                                <a:cubicBezTo>
                                  <a:pt x="297" y="254"/>
                                  <a:pt x="292" y="273"/>
                                  <a:pt x="277" y="282"/>
                                </a:cubicBezTo>
                                <a:cubicBezTo>
                                  <a:pt x="262" y="291"/>
                                  <a:pt x="242" y="286"/>
                                  <a:pt x="233" y="271"/>
                                </a:cubicBezTo>
                                <a:lnTo>
                                  <a:pt x="233" y="271"/>
                                </a:lnTo>
                                <a:lnTo>
                                  <a:pt x="119" y="80"/>
                                </a:lnTo>
                                <a:lnTo>
                                  <a:pt x="175" y="80"/>
                                </a:lnTo>
                                <a:lnTo>
                                  <a:pt x="64" y="273"/>
                                </a:lnTo>
                                <a:cubicBezTo>
                                  <a:pt x="55" y="288"/>
                                  <a:pt x="36" y="293"/>
                                  <a:pt x="21" y="284"/>
                                </a:cubicBezTo>
                                <a:cubicBezTo>
                                  <a:pt x="5" y="276"/>
                                  <a:pt x="0" y="256"/>
                                  <a:pt x="9" y="241"/>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61" name="Rectangle 61"/>
                        <wps:cNvSpPr>
                          <a:spLocks noChangeArrowheads="1"/>
                        </wps:cNvSpPr>
                        <wps:spPr bwMode="auto">
                          <a:xfrm>
                            <a:off x="2992755" y="3354070"/>
                            <a:ext cx="764540" cy="585470"/>
                          </a:xfrm>
                          <a:prstGeom prst="rect">
                            <a:avLst/>
                          </a:prstGeom>
                          <a:solidFill>
                            <a:srgbClr val="FCD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62"/>
                        <wps:cNvSpPr>
                          <a:spLocks noChangeArrowheads="1"/>
                        </wps:cNvSpPr>
                        <wps:spPr bwMode="auto">
                          <a:xfrm>
                            <a:off x="2992755" y="3354070"/>
                            <a:ext cx="764540" cy="585470"/>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Rectangle 63"/>
                        <wps:cNvSpPr>
                          <a:spLocks noChangeArrowheads="1"/>
                        </wps:cNvSpPr>
                        <wps:spPr bwMode="auto">
                          <a:xfrm>
                            <a:off x="3178810" y="3549650"/>
                            <a:ext cx="36385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693C5" w14:textId="14DBDB83" w:rsidR="00625BFE" w:rsidRDefault="00625BFE">
                              <w:r>
                                <w:rPr>
                                  <w:b/>
                                  <w:bCs/>
                                  <w:sz w:val="12"/>
                                  <w:szCs w:val="12"/>
                                  <w:lang w:val="en-US"/>
                                </w:rPr>
                                <w:t xml:space="preserve">Warehouse </w:t>
                              </w:r>
                            </w:p>
                          </w:txbxContent>
                        </wps:txbx>
                        <wps:bodyPr rot="0" vert="horz" wrap="none" lIns="0" tIns="0" rIns="0" bIns="0" anchor="t" anchorCtr="0">
                          <a:spAutoFit/>
                        </wps:bodyPr>
                      </wps:wsp>
                      <wps:wsp>
                        <wps:cNvPr id="1281504384" name="Rectangle 64"/>
                        <wps:cNvSpPr>
                          <a:spLocks noChangeArrowheads="1"/>
                        </wps:cNvSpPr>
                        <wps:spPr bwMode="auto">
                          <a:xfrm>
                            <a:off x="3212465" y="3649345"/>
                            <a:ext cx="3536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73E18" w14:textId="6D17503C" w:rsidR="00625BFE" w:rsidRDefault="00625BFE">
                              <w:r>
                                <w:rPr>
                                  <w:b/>
                                  <w:bCs/>
                                  <w:sz w:val="14"/>
                                  <w:szCs w:val="14"/>
                                  <w:lang w:val="en-US"/>
                                </w:rPr>
                                <w:t>Executive</w:t>
                              </w:r>
                            </w:p>
                          </w:txbxContent>
                        </wps:txbx>
                        <wps:bodyPr rot="0" vert="horz" wrap="none" lIns="0" tIns="0" rIns="0" bIns="0" anchor="t" anchorCtr="0">
                          <a:spAutoFit/>
                        </wps:bodyPr>
                      </wps:wsp>
                      <pic:pic xmlns:pic="http://schemas.openxmlformats.org/drawingml/2006/picture">
                        <pic:nvPicPr>
                          <pic:cNvPr id="1281504385" name="Picture 6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3285490" y="1621790"/>
                            <a:ext cx="193675" cy="1775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1504386" name="Picture 6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3285490" y="1621790"/>
                            <a:ext cx="193675" cy="1775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81504387" name="Freeform 67"/>
                        <wps:cNvSpPr>
                          <a:spLocks noEditPoints="1"/>
                        </wps:cNvSpPr>
                        <wps:spPr bwMode="auto">
                          <a:xfrm>
                            <a:off x="3345815" y="1705610"/>
                            <a:ext cx="69215" cy="1649730"/>
                          </a:xfrm>
                          <a:custGeom>
                            <a:avLst/>
                            <a:gdLst>
                              <a:gd name="T0" fmla="*/ 149 w 297"/>
                              <a:gd name="T1" fmla="*/ 7077 h 7077"/>
                              <a:gd name="T2" fmla="*/ 181 w 297"/>
                              <a:gd name="T3" fmla="*/ 64 h 7077"/>
                              <a:gd name="T4" fmla="*/ 117 w 297"/>
                              <a:gd name="T5" fmla="*/ 64 h 7077"/>
                              <a:gd name="T6" fmla="*/ 85 w 297"/>
                              <a:gd name="T7" fmla="*/ 7077 h 7077"/>
                              <a:gd name="T8" fmla="*/ 149 w 297"/>
                              <a:gd name="T9" fmla="*/ 7077 h 7077"/>
                              <a:gd name="T10" fmla="*/ 288 w 297"/>
                              <a:gd name="T11" fmla="*/ 240 h 7077"/>
                              <a:gd name="T12" fmla="*/ 150 w 297"/>
                              <a:gd name="T13" fmla="*/ 0 h 7077"/>
                              <a:gd name="T14" fmla="*/ 9 w 297"/>
                              <a:gd name="T15" fmla="*/ 239 h 7077"/>
                              <a:gd name="T16" fmla="*/ 20 w 297"/>
                              <a:gd name="T17" fmla="*/ 283 h 7077"/>
                              <a:gd name="T18" fmla="*/ 64 w 297"/>
                              <a:gd name="T19" fmla="*/ 272 h 7077"/>
                              <a:gd name="T20" fmla="*/ 177 w 297"/>
                              <a:gd name="T21" fmla="*/ 80 h 7077"/>
                              <a:gd name="T22" fmla="*/ 122 w 297"/>
                              <a:gd name="T23" fmla="*/ 80 h 7077"/>
                              <a:gd name="T24" fmla="*/ 233 w 297"/>
                              <a:gd name="T25" fmla="*/ 272 h 7077"/>
                              <a:gd name="T26" fmla="*/ 276 w 297"/>
                              <a:gd name="T27" fmla="*/ 284 h 7077"/>
                              <a:gd name="T28" fmla="*/ 288 w 297"/>
                              <a:gd name="T29" fmla="*/ 240 h 70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7" h="7077">
                                <a:moveTo>
                                  <a:pt x="149" y="7077"/>
                                </a:moveTo>
                                <a:lnTo>
                                  <a:pt x="181" y="64"/>
                                </a:lnTo>
                                <a:lnTo>
                                  <a:pt x="117" y="64"/>
                                </a:lnTo>
                                <a:lnTo>
                                  <a:pt x="85" y="7077"/>
                                </a:lnTo>
                                <a:lnTo>
                                  <a:pt x="149" y="7077"/>
                                </a:lnTo>
                                <a:close/>
                                <a:moveTo>
                                  <a:pt x="288" y="240"/>
                                </a:moveTo>
                                <a:lnTo>
                                  <a:pt x="150" y="0"/>
                                </a:lnTo>
                                <a:lnTo>
                                  <a:pt x="9" y="239"/>
                                </a:lnTo>
                                <a:cubicBezTo>
                                  <a:pt x="0" y="254"/>
                                  <a:pt x="5" y="274"/>
                                  <a:pt x="20" y="283"/>
                                </a:cubicBezTo>
                                <a:cubicBezTo>
                                  <a:pt x="35" y="292"/>
                                  <a:pt x="55" y="287"/>
                                  <a:pt x="64" y="272"/>
                                </a:cubicBezTo>
                                <a:lnTo>
                                  <a:pt x="177" y="80"/>
                                </a:lnTo>
                                <a:lnTo>
                                  <a:pt x="122" y="80"/>
                                </a:lnTo>
                                <a:lnTo>
                                  <a:pt x="233" y="272"/>
                                </a:lnTo>
                                <a:cubicBezTo>
                                  <a:pt x="242" y="288"/>
                                  <a:pt x="261" y="293"/>
                                  <a:pt x="276" y="284"/>
                                </a:cubicBezTo>
                                <a:cubicBezTo>
                                  <a:pt x="292" y="275"/>
                                  <a:pt x="297" y="256"/>
                                  <a:pt x="288" y="240"/>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pic:pic xmlns:pic="http://schemas.openxmlformats.org/drawingml/2006/picture">
                        <pic:nvPicPr>
                          <pic:cNvPr id="1281504388" name="Picture 6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1565910" y="111760"/>
                            <a:ext cx="19431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1504389" name="Picture 6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565910" y="111760"/>
                            <a:ext cx="19431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1504391" name="Picture 7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3684270" y="3572510"/>
                            <a:ext cx="71945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1504392" name="Picture 7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3684270" y="3572510"/>
                            <a:ext cx="71945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81504393" name="Freeform 73"/>
                        <wps:cNvSpPr>
                          <a:spLocks noEditPoints="1"/>
                        </wps:cNvSpPr>
                        <wps:spPr bwMode="auto">
                          <a:xfrm>
                            <a:off x="3757295" y="3641610"/>
                            <a:ext cx="594360" cy="69215"/>
                          </a:xfrm>
                          <a:custGeom>
                            <a:avLst/>
                            <a:gdLst>
                              <a:gd name="T0" fmla="*/ 65 w 2550"/>
                              <a:gd name="T1" fmla="*/ 90 h 297"/>
                              <a:gd name="T2" fmla="*/ 0 w 2550"/>
                              <a:gd name="T3" fmla="*/ 153 h 297"/>
                              <a:gd name="T4" fmla="*/ 129 w 2550"/>
                              <a:gd name="T5" fmla="*/ 91 h 297"/>
                              <a:gd name="T6" fmla="*/ 192 w 2550"/>
                              <a:gd name="T7" fmla="*/ 156 h 297"/>
                              <a:gd name="T8" fmla="*/ 129 w 2550"/>
                              <a:gd name="T9" fmla="*/ 91 h 297"/>
                              <a:gd name="T10" fmla="*/ 321 w 2550"/>
                              <a:gd name="T11" fmla="*/ 93 h 297"/>
                              <a:gd name="T12" fmla="*/ 256 w 2550"/>
                              <a:gd name="T13" fmla="*/ 156 h 297"/>
                              <a:gd name="T14" fmla="*/ 385 w 2550"/>
                              <a:gd name="T15" fmla="*/ 94 h 297"/>
                              <a:gd name="T16" fmla="*/ 448 w 2550"/>
                              <a:gd name="T17" fmla="*/ 159 h 297"/>
                              <a:gd name="T18" fmla="*/ 385 w 2550"/>
                              <a:gd name="T19" fmla="*/ 94 h 297"/>
                              <a:gd name="T20" fmla="*/ 577 w 2550"/>
                              <a:gd name="T21" fmla="*/ 96 h 297"/>
                              <a:gd name="T22" fmla="*/ 512 w 2550"/>
                              <a:gd name="T23" fmla="*/ 159 h 297"/>
                              <a:gd name="T24" fmla="*/ 641 w 2550"/>
                              <a:gd name="T25" fmla="*/ 97 h 297"/>
                              <a:gd name="T26" fmla="*/ 704 w 2550"/>
                              <a:gd name="T27" fmla="*/ 162 h 297"/>
                              <a:gd name="T28" fmla="*/ 641 w 2550"/>
                              <a:gd name="T29" fmla="*/ 97 h 297"/>
                              <a:gd name="T30" fmla="*/ 833 w 2550"/>
                              <a:gd name="T31" fmla="*/ 99 h 297"/>
                              <a:gd name="T32" fmla="*/ 768 w 2550"/>
                              <a:gd name="T33" fmla="*/ 163 h 297"/>
                              <a:gd name="T34" fmla="*/ 897 w 2550"/>
                              <a:gd name="T35" fmla="*/ 100 h 297"/>
                              <a:gd name="T36" fmla="*/ 960 w 2550"/>
                              <a:gd name="T37" fmla="*/ 165 h 297"/>
                              <a:gd name="T38" fmla="*/ 897 w 2550"/>
                              <a:gd name="T39" fmla="*/ 100 h 297"/>
                              <a:gd name="T40" fmla="*/ 1089 w 2550"/>
                              <a:gd name="T41" fmla="*/ 102 h 297"/>
                              <a:gd name="T42" fmla="*/ 1024 w 2550"/>
                              <a:gd name="T43" fmla="*/ 166 h 297"/>
                              <a:gd name="T44" fmla="*/ 1153 w 2550"/>
                              <a:gd name="T45" fmla="*/ 103 h 297"/>
                              <a:gd name="T46" fmla="*/ 1216 w 2550"/>
                              <a:gd name="T47" fmla="*/ 168 h 297"/>
                              <a:gd name="T48" fmla="*/ 1153 w 2550"/>
                              <a:gd name="T49" fmla="*/ 103 h 297"/>
                              <a:gd name="T50" fmla="*/ 1345 w 2550"/>
                              <a:gd name="T51" fmla="*/ 105 h 297"/>
                              <a:gd name="T52" fmla="*/ 1280 w 2550"/>
                              <a:gd name="T53" fmla="*/ 169 h 297"/>
                              <a:gd name="T54" fmla="*/ 1409 w 2550"/>
                              <a:gd name="T55" fmla="*/ 106 h 297"/>
                              <a:gd name="T56" fmla="*/ 1472 w 2550"/>
                              <a:gd name="T57" fmla="*/ 171 h 297"/>
                              <a:gd name="T58" fmla="*/ 1409 w 2550"/>
                              <a:gd name="T59" fmla="*/ 106 h 297"/>
                              <a:gd name="T60" fmla="*/ 1601 w 2550"/>
                              <a:gd name="T61" fmla="*/ 108 h 297"/>
                              <a:gd name="T62" fmla="*/ 1536 w 2550"/>
                              <a:gd name="T63" fmla="*/ 172 h 297"/>
                              <a:gd name="T64" fmla="*/ 1665 w 2550"/>
                              <a:gd name="T65" fmla="*/ 109 h 297"/>
                              <a:gd name="T66" fmla="*/ 1728 w 2550"/>
                              <a:gd name="T67" fmla="*/ 174 h 297"/>
                              <a:gd name="T68" fmla="*/ 1665 w 2550"/>
                              <a:gd name="T69" fmla="*/ 109 h 297"/>
                              <a:gd name="T70" fmla="*/ 1857 w 2550"/>
                              <a:gd name="T71" fmla="*/ 111 h 297"/>
                              <a:gd name="T72" fmla="*/ 1792 w 2550"/>
                              <a:gd name="T73" fmla="*/ 175 h 297"/>
                              <a:gd name="T74" fmla="*/ 1921 w 2550"/>
                              <a:gd name="T75" fmla="*/ 112 h 297"/>
                              <a:gd name="T76" fmla="*/ 1984 w 2550"/>
                              <a:gd name="T77" fmla="*/ 177 h 297"/>
                              <a:gd name="T78" fmla="*/ 1921 w 2550"/>
                              <a:gd name="T79" fmla="*/ 112 h 297"/>
                              <a:gd name="T80" fmla="*/ 2113 w 2550"/>
                              <a:gd name="T81" fmla="*/ 114 h 297"/>
                              <a:gd name="T82" fmla="*/ 2048 w 2550"/>
                              <a:gd name="T83" fmla="*/ 178 h 297"/>
                              <a:gd name="T84" fmla="*/ 2177 w 2550"/>
                              <a:gd name="T85" fmla="*/ 115 h 297"/>
                              <a:gd name="T86" fmla="*/ 2240 w 2550"/>
                              <a:gd name="T87" fmla="*/ 180 h 297"/>
                              <a:gd name="T88" fmla="*/ 2177 w 2550"/>
                              <a:gd name="T89" fmla="*/ 115 h 297"/>
                              <a:gd name="T90" fmla="*/ 2369 w 2550"/>
                              <a:gd name="T91" fmla="*/ 117 h 297"/>
                              <a:gd name="T92" fmla="*/ 2304 w 2550"/>
                              <a:gd name="T93" fmla="*/ 181 h 297"/>
                              <a:gd name="T94" fmla="*/ 2433 w 2550"/>
                              <a:gd name="T95" fmla="*/ 118 h 297"/>
                              <a:gd name="T96" fmla="*/ 2486 w 2550"/>
                              <a:gd name="T97" fmla="*/ 183 h 297"/>
                              <a:gd name="T98" fmla="*/ 2433 w 2550"/>
                              <a:gd name="T99" fmla="*/ 118 h 297"/>
                              <a:gd name="T100" fmla="*/ 2550 w 2550"/>
                              <a:gd name="T101" fmla="*/ 151 h 297"/>
                              <a:gd name="T102" fmla="*/ 2265 w 2550"/>
                              <a:gd name="T103" fmla="*/ 276 h 297"/>
                              <a:gd name="T104" fmla="*/ 2470 w 2550"/>
                              <a:gd name="T105" fmla="*/ 123 h 297"/>
                              <a:gd name="T106" fmla="*/ 2279 w 2550"/>
                              <a:gd name="T107" fmla="*/ 64 h 297"/>
                              <a:gd name="T108" fmla="*/ 2312 w 2550"/>
                              <a:gd name="T109" fmla="*/ 9 h 2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2550" h="297">
                                <a:moveTo>
                                  <a:pt x="1" y="89"/>
                                </a:moveTo>
                                <a:lnTo>
                                  <a:pt x="65" y="90"/>
                                </a:lnTo>
                                <a:lnTo>
                                  <a:pt x="64" y="154"/>
                                </a:lnTo>
                                <a:lnTo>
                                  <a:pt x="0" y="153"/>
                                </a:lnTo>
                                <a:lnTo>
                                  <a:pt x="1" y="89"/>
                                </a:lnTo>
                                <a:close/>
                                <a:moveTo>
                                  <a:pt x="129" y="91"/>
                                </a:moveTo>
                                <a:lnTo>
                                  <a:pt x="193" y="92"/>
                                </a:lnTo>
                                <a:lnTo>
                                  <a:pt x="192" y="156"/>
                                </a:lnTo>
                                <a:lnTo>
                                  <a:pt x="128" y="155"/>
                                </a:lnTo>
                                <a:lnTo>
                                  <a:pt x="129" y="91"/>
                                </a:lnTo>
                                <a:close/>
                                <a:moveTo>
                                  <a:pt x="257" y="92"/>
                                </a:moveTo>
                                <a:lnTo>
                                  <a:pt x="321" y="93"/>
                                </a:lnTo>
                                <a:lnTo>
                                  <a:pt x="320" y="157"/>
                                </a:lnTo>
                                <a:lnTo>
                                  <a:pt x="256" y="156"/>
                                </a:lnTo>
                                <a:lnTo>
                                  <a:pt x="257" y="92"/>
                                </a:lnTo>
                                <a:close/>
                                <a:moveTo>
                                  <a:pt x="385" y="94"/>
                                </a:moveTo>
                                <a:lnTo>
                                  <a:pt x="449" y="95"/>
                                </a:lnTo>
                                <a:lnTo>
                                  <a:pt x="448" y="159"/>
                                </a:lnTo>
                                <a:lnTo>
                                  <a:pt x="384" y="158"/>
                                </a:lnTo>
                                <a:lnTo>
                                  <a:pt x="385" y="94"/>
                                </a:lnTo>
                                <a:close/>
                                <a:moveTo>
                                  <a:pt x="513" y="95"/>
                                </a:moveTo>
                                <a:lnTo>
                                  <a:pt x="577" y="96"/>
                                </a:lnTo>
                                <a:lnTo>
                                  <a:pt x="576" y="160"/>
                                </a:lnTo>
                                <a:lnTo>
                                  <a:pt x="512" y="159"/>
                                </a:lnTo>
                                <a:lnTo>
                                  <a:pt x="513" y="95"/>
                                </a:lnTo>
                                <a:close/>
                                <a:moveTo>
                                  <a:pt x="641" y="97"/>
                                </a:moveTo>
                                <a:lnTo>
                                  <a:pt x="705" y="98"/>
                                </a:lnTo>
                                <a:lnTo>
                                  <a:pt x="704" y="162"/>
                                </a:lnTo>
                                <a:lnTo>
                                  <a:pt x="640" y="161"/>
                                </a:lnTo>
                                <a:lnTo>
                                  <a:pt x="641" y="97"/>
                                </a:lnTo>
                                <a:close/>
                                <a:moveTo>
                                  <a:pt x="769" y="99"/>
                                </a:moveTo>
                                <a:lnTo>
                                  <a:pt x="833" y="99"/>
                                </a:lnTo>
                                <a:lnTo>
                                  <a:pt x="832" y="163"/>
                                </a:lnTo>
                                <a:lnTo>
                                  <a:pt x="768" y="163"/>
                                </a:lnTo>
                                <a:lnTo>
                                  <a:pt x="769" y="99"/>
                                </a:lnTo>
                                <a:close/>
                                <a:moveTo>
                                  <a:pt x="897" y="100"/>
                                </a:moveTo>
                                <a:lnTo>
                                  <a:pt x="961" y="101"/>
                                </a:lnTo>
                                <a:lnTo>
                                  <a:pt x="960" y="165"/>
                                </a:lnTo>
                                <a:lnTo>
                                  <a:pt x="896" y="164"/>
                                </a:lnTo>
                                <a:lnTo>
                                  <a:pt x="897" y="100"/>
                                </a:lnTo>
                                <a:close/>
                                <a:moveTo>
                                  <a:pt x="1025" y="102"/>
                                </a:moveTo>
                                <a:lnTo>
                                  <a:pt x="1089" y="102"/>
                                </a:lnTo>
                                <a:lnTo>
                                  <a:pt x="1088" y="166"/>
                                </a:lnTo>
                                <a:lnTo>
                                  <a:pt x="1024" y="166"/>
                                </a:lnTo>
                                <a:lnTo>
                                  <a:pt x="1025" y="102"/>
                                </a:lnTo>
                                <a:close/>
                                <a:moveTo>
                                  <a:pt x="1153" y="103"/>
                                </a:moveTo>
                                <a:lnTo>
                                  <a:pt x="1217" y="104"/>
                                </a:lnTo>
                                <a:lnTo>
                                  <a:pt x="1216" y="168"/>
                                </a:lnTo>
                                <a:lnTo>
                                  <a:pt x="1152" y="167"/>
                                </a:lnTo>
                                <a:lnTo>
                                  <a:pt x="1153" y="103"/>
                                </a:lnTo>
                                <a:close/>
                                <a:moveTo>
                                  <a:pt x="1281" y="105"/>
                                </a:moveTo>
                                <a:lnTo>
                                  <a:pt x="1345" y="105"/>
                                </a:lnTo>
                                <a:lnTo>
                                  <a:pt x="1344" y="169"/>
                                </a:lnTo>
                                <a:lnTo>
                                  <a:pt x="1280" y="169"/>
                                </a:lnTo>
                                <a:lnTo>
                                  <a:pt x="1281" y="105"/>
                                </a:lnTo>
                                <a:close/>
                                <a:moveTo>
                                  <a:pt x="1409" y="106"/>
                                </a:moveTo>
                                <a:lnTo>
                                  <a:pt x="1473" y="107"/>
                                </a:lnTo>
                                <a:lnTo>
                                  <a:pt x="1472" y="171"/>
                                </a:lnTo>
                                <a:lnTo>
                                  <a:pt x="1408" y="170"/>
                                </a:lnTo>
                                <a:lnTo>
                                  <a:pt x="1409" y="106"/>
                                </a:lnTo>
                                <a:close/>
                                <a:moveTo>
                                  <a:pt x="1537" y="108"/>
                                </a:moveTo>
                                <a:lnTo>
                                  <a:pt x="1601" y="108"/>
                                </a:lnTo>
                                <a:lnTo>
                                  <a:pt x="1600" y="172"/>
                                </a:lnTo>
                                <a:lnTo>
                                  <a:pt x="1536" y="172"/>
                                </a:lnTo>
                                <a:lnTo>
                                  <a:pt x="1537" y="108"/>
                                </a:lnTo>
                                <a:close/>
                                <a:moveTo>
                                  <a:pt x="1665" y="109"/>
                                </a:moveTo>
                                <a:lnTo>
                                  <a:pt x="1729" y="110"/>
                                </a:lnTo>
                                <a:lnTo>
                                  <a:pt x="1728" y="174"/>
                                </a:lnTo>
                                <a:lnTo>
                                  <a:pt x="1664" y="173"/>
                                </a:lnTo>
                                <a:lnTo>
                                  <a:pt x="1665" y="109"/>
                                </a:lnTo>
                                <a:close/>
                                <a:moveTo>
                                  <a:pt x="1793" y="111"/>
                                </a:moveTo>
                                <a:lnTo>
                                  <a:pt x="1857" y="111"/>
                                </a:lnTo>
                                <a:lnTo>
                                  <a:pt x="1856" y="175"/>
                                </a:lnTo>
                                <a:lnTo>
                                  <a:pt x="1792" y="175"/>
                                </a:lnTo>
                                <a:lnTo>
                                  <a:pt x="1793" y="111"/>
                                </a:lnTo>
                                <a:close/>
                                <a:moveTo>
                                  <a:pt x="1921" y="112"/>
                                </a:moveTo>
                                <a:lnTo>
                                  <a:pt x="1985" y="113"/>
                                </a:lnTo>
                                <a:lnTo>
                                  <a:pt x="1984" y="177"/>
                                </a:lnTo>
                                <a:lnTo>
                                  <a:pt x="1920" y="176"/>
                                </a:lnTo>
                                <a:lnTo>
                                  <a:pt x="1921" y="112"/>
                                </a:lnTo>
                                <a:close/>
                                <a:moveTo>
                                  <a:pt x="2049" y="114"/>
                                </a:moveTo>
                                <a:lnTo>
                                  <a:pt x="2113" y="114"/>
                                </a:lnTo>
                                <a:lnTo>
                                  <a:pt x="2112" y="178"/>
                                </a:lnTo>
                                <a:lnTo>
                                  <a:pt x="2048" y="178"/>
                                </a:lnTo>
                                <a:lnTo>
                                  <a:pt x="2049" y="114"/>
                                </a:lnTo>
                                <a:close/>
                                <a:moveTo>
                                  <a:pt x="2177" y="115"/>
                                </a:moveTo>
                                <a:lnTo>
                                  <a:pt x="2241" y="116"/>
                                </a:lnTo>
                                <a:lnTo>
                                  <a:pt x="2240" y="180"/>
                                </a:lnTo>
                                <a:lnTo>
                                  <a:pt x="2176" y="179"/>
                                </a:lnTo>
                                <a:lnTo>
                                  <a:pt x="2177" y="115"/>
                                </a:lnTo>
                                <a:close/>
                                <a:moveTo>
                                  <a:pt x="2305" y="117"/>
                                </a:moveTo>
                                <a:lnTo>
                                  <a:pt x="2369" y="117"/>
                                </a:lnTo>
                                <a:lnTo>
                                  <a:pt x="2368" y="181"/>
                                </a:lnTo>
                                <a:lnTo>
                                  <a:pt x="2304" y="181"/>
                                </a:lnTo>
                                <a:lnTo>
                                  <a:pt x="2305" y="117"/>
                                </a:lnTo>
                                <a:close/>
                                <a:moveTo>
                                  <a:pt x="2433" y="118"/>
                                </a:moveTo>
                                <a:lnTo>
                                  <a:pt x="2487" y="119"/>
                                </a:lnTo>
                                <a:lnTo>
                                  <a:pt x="2486" y="183"/>
                                </a:lnTo>
                                <a:lnTo>
                                  <a:pt x="2432" y="182"/>
                                </a:lnTo>
                                <a:lnTo>
                                  <a:pt x="2433" y="118"/>
                                </a:lnTo>
                                <a:close/>
                                <a:moveTo>
                                  <a:pt x="2312" y="9"/>
                                </a:moveTo>
                                <a:lnTo>
                                  <a:pt x="2550" y="151"/>
                                </a:lnTo>
                                <a:lnTo>
                                  <a:pt x="2309" y="288"/>
                                </a:lnTo>
                                <a:cubicBezTo>
                                  <a:pt x="2293" y="297"/>
                                  <a:pt x="2274" y="292"/>
                                  <a:pt x="2265" y="276"/>
                                </a:cubicBezTo>
                                <a:cubicBezTo>
                                  <a:pt x="2256" y="261"/>
                                  <a:pt x="2262" y="241"/>
                                  <a:pt x="2277" y="233"/>
                                </a:cubicBezTo>
                                <a:lnTo>
                                  <a:pt x="2470" y="123"/>
                                </a:lnTo>
                                <a:lnTo>
                                  <a:pt x="2470" y="178"/>
                                </a:lnTo>
                                <a:lnTo>
                                  <a:pt x="2279" y="64"/>
                                </a:lnTo>
                                <a:cubicBezTo>
                                  <a:pt x="2264" y="55"/>
                                  <a:pt x="2259" y="35"/>
                                  <a:pt x="2268" y="20"/>
                                </a:cubicBezTo>
                                <a:cubicBezTo>
                                  <a:pt x="2277" y="5"/>
                                  <a:pt x="2297" y="0"/>
                                  <a:pt x="2312" y="9"/>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1281504394" name="Rectangle 74"/>
                        <wps:cNvSpPr>
                          <a:spLocks noChangeArrowheads="1"/>
                        </wps:cNvSpPr>
                        <wps:spPr bwMode="auto">
                          <a:xfrm>
                            <a:off x="3018790" y="1172845"/>
                            <a:ext cx="727075" cy="532765"/>
                          </a:xfrm>
                          <a:prstGeom prst="rect">
                            <a:avLst/>
                          </a:prstGeom>
                          <a:solidFill>
                            <a:srgbClr val="C4BD9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1504395" name="Rectangle 75"/>
                        <wps:cNvSpPr>
                          <a:spLocks noChangeArrowheads="1"/>
                        </wps:cNvSpPr>
                        <wps:spPr bwMode="auto">
                          <a:xfrm>
                            <a:off x="3018790" y="1172845"/>
                            <a:ext cx="727075" cy="532765"/>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504396" name="Rectangle 76"/>
                        <wps:cNvSpPr>
                          <a:spLocks noChangeArrowheads="1"/>
                        </wps:cNvSpPr>
                        <wps:spPr bwMode="auto">
                          <a:xfrm>
                            <a:off x="3186430" y="1341755"/>
                            <a:ext cx="36385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4B158" w14:textId="5DC8D409" w:rsidR="00625BFE" w:rsidRDefault="00625BFE">
                              <w:r>
                                <w:rPr>
                                  <w:b/>
                                  <w:bCs/>
                                  <w:sz w:val="12"/>
                                  <w:szCs w:val="12"/>
                                  <w:lang w:val="en-US"/>
                                </w:rPr>
                                <w:t xml:space="preserve">Warehouse </w:t>
                              </w:r>
                            </w:p>
                          </w:txbxContent>
                        </wps:txbx>
                        <wps:bodyPr rot="0" vert="horz" wrap="none" lIns="0" tIns="0" rIns="0" bIns="0" anchor="t" anchorCtr="0">
                          <a:spAutoFit/>
                        </wps:bodyPr>
                      </wps:wsp>
                      <wps:wsp>
                        <wps:cNvPr id="1281504398" name="Rectangle 77"/>
                        <wps:cNvSpPr>
                          <a:spLocks noChangeArrowheads="1"/>
                        </wps:cNvSpPr>
                        <wps:spPr bwMode="auto">
                          <a:xfrm>
                            <a:off x="3231515" y="1442720"/>
                            <a:ext cx="28448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F222C" w14:textId="616234F3" w:rsidR="00625BFE" w:rsidRDefault="00625BFE">
                              <w:r>
                                <w:rPr>
                                  <w:b/>
                                  <w:bCs/>
                                  <w:sz w:val="12"/>
                                  <w:szCs w:val="12"/>
                                  <w:lang w:val="en-US"/>
                                </w:rPr>
                                <w:t>Manager</w:t>
                              </w:r>
                            </w:p>
                          </w:txbxContent>
                        </wps:txbx>
                        <wps:bodyPr rot="0" vert="horz" wrap="none" lIns="0" tIns="0" rIns="0" bIns="0" anchor="t" anchorCtr="0">
                          <a:spAutoFit/>
                        </wps:bodyPr>
                      </wps:wsp>
                      <wps:wsp>
                        <wps:cNvPr id="1281504399" name="Rectangle 78"/>
                        <wps:cNvSpPr>
                          <a:spLocks noChangeArrowheads="1"/>
                        </wps:cNvSpPr>
                        <wps:spPr bwMode="auto">
                          <a:xfrm>
                            <a:off x="3052445" y="303530"/>
                            <a:ext cx="760730" cy="455295"/>
                          </a:xfrm>
                          <a:prstGeom prst="rect">
                            <a:avLst/>
                          </a:prstGeom>
                          <a:solidFill>
                            <a:srgbClr val="95B3D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1504400" name="Rectangle 79"/>
                        <wps:cNvSpPr>
                          <a:spLocks noChangeArrowheads="1"/>
                        </wps:cNvSpPr>
                        <wps:spPr bwMode="auto">
                          <a:xfrm>
                            <a:off x="3052445" y="303530"/>
                            <a:ext cx="760730" cy="455295"/>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504401" name="Rectangle 80"/>
                        <wps:cNvSpPr>
                          <a:spLocks noChangeArrowheads="1"/>
                        </wps:cNvSpPr>
                        <wps:spPr bwMode="auto">
                          <a:xfrm>
                            <a:off x="3148330" y="483870"/>
                            <a:ext cx="53022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7E8B52" w14:textId="176F5046" w:rsidR="00625BFE" w:rsidRDefault="00625BFE">
                              <w:r>
                                <w:rPr>
                                  <w:b/>
                                  <w:bCs/>
                                  <w:sz w:val="12"/>
                                  <w:szCs w:val="12"/>
                                  <w:lang w:val="en-US"/>
                                </w:rPr>
                                <w:t>Warehouse Lead</w:t>
                              </w:r>
                            </w:p>
                          </w:txbxContent>
                        </wps:txbx>
                        <wps:bodyPr rot="0" vert="horz" wrap="none" lIns="0" tIns="0" rIns="0" bIns="0" anchor="t" anchorCtr="0">
                          <a:spAutoFit/>
                        </wps:bodyPr>
                      </wps:wsp>
                      <pic:pic xmlns:pic="http://schemas.openxmlformats.org/drawingml/2006/picture">
                        <pic:nvPicPr>
                          <pic:cNvPr id="1281504402" name="Picture 8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3277870" y="648335"/>
                            <a:ext cx="193675" cy="574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1504403" name="Picture 8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3277870" y="648335"/>
                            <a:ext cx="193675" cy="574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81504404" name="Freeform 83"/>
                        <wps:cNvSpPr>
                          <a:spLocks noEditPoints="1"/>
                        </wps:cNvSpPr>
                        <wps:spPr bwMode="auto">
                          <a:xfrm>
                            <a:off x="3336290" y="732790"/>
                            <a:ext cx="69215" cy="445135"/>
                          </a:xfrm>
                          <a:custGeom>
                            <a:avLst/>
                            <a:gdLst>
                              <a:gd name="T0" fmla="*/ 156 w 297"/>
                              <a:gd name="T1" fmla="*/ 1911 h 1911"/>
                              <a:gd name="T2" fmla="*/ 183 w 297"/>
                              <a:gd name="T3" fmla="*/ 64 h 1911"/>
                              <a:gd name="T4" fmla="*/ 119 w 297"/>
                              <a:gd name="T5" fmla="*/ 63 h 1911"/>
                              <a:gd name="T6" fmla="*/ 92 w 297"/>
                              <a:gd name="T7" fmla="*/ 1910 h 1911"/>
                              <a:gd name="T8" fmla="*/ 156 w 297"/>
                              <a:gd name="T9" fmla="*/ 1911 h 1911"/>
                              <a:gd name="T10" fmla="*/ 288 w 297"/>
                              <a:gd name="T11" fmla="*/ 242 h 1911"/>
                              <a:gd name="T12" fmla="*/ 152 w 297"/>
                              <a:gd name="T13" fmla="*/ 0 h 1911"/>
                              <a:gd name="T14" fmla="*/ 9 w 297"/>
                              <a:gd name="T15" fmla="*/ 238 h 1911"/>
                              <a:gd name="T16" fmla="*/ 20 w 297"/>
                              <a:gd name="T17" fmla="*/ 282 h 1911"/>
                              <a:gd name="T18" fmla="*/ 64 w 297"/>
                              <a:gd name="T19" fmla="*/ 271 h 1911"/>
                              <a:gd name="T20" fmla="*/ 179 w 297"/>
                              <a:gd name="T21" fmla="*/ 80 h 1911"/>
                              <a:gd name="T22" fmla="*/ 124 w 297"/>
                              <a:gd name="T23" fmla="*/ 80 h 1911"/>
                              <a:gd name="T24" fmla="*/ 233 w 297"/>
                              <a:gd name="T25" fmla="*/ 273 h 1911"/>
                              <a:gd name="T26" fmla="*/ 276 w 297"/>
                              <a:gd name="T27" fmla="*/ 285 h 1911"/>
                              <a:gd name="T28" fmla="*/ 288 w 297"/>
                              <a:gd name="T29" fmla="*/ 242 h 19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7" h="1911">
                                <a:moveTo>
                                  <a:pt x="156" y="1911"/>
                                </a:moveTo>
                                <a:lnTo>
                                  <a:pt x="183" y="64"/>
                                </a:lnTo>
                                <a:lnTo>
                                  <a:pt x="119" y="63"/>
                                </a:lnTo>
                                <a:lnTo>
                                  <a:pt x="92" y="1910"/>
                                </a:lnTo>
                                <a:lnTo>
                                  <a:pt x="156" y="1911"/>
                                </a:lnTo>
                                <a:close/>
                                <a:moveTo>
                                  <a:pt x="288" y="242"/>
                                </a:moveTo>
                                <a:lnTo>
                                  <a:pt x="152" y="0"/>
                                </a:lnTo>
                                <a:lnTo>
                                  <a:pt x="9" y="238"/>
                                </a:lnTo>
                                <a:cubicBezTo>
                                  <a:pt x="0" y="253"/>
                                  <a:pt x="5" y="272"/>
                                  <a:pt x="20" y="282"/>
                                </a:cubicBezTo>
                                <a:cubicBezTo>
                                  <a:pt x="35" y="291"/>
                                  <a:pt x="55" y="286"/>
                                  <a:pt x="64" y="271"/>
                                </a:cubicBezTo>
                                <a:lnTo>
                                  <a:pt x="179" y="80"/>
                                </a:lnTo>
                                <a:lnTo>
                                  <a:pt x="124" y="80"/>
                                </a:lnTo>
                                <a:lnTo>
                                  <a:pt x="233" y="273"/>
                                </a:lnTo>
                                <a:cubicBezTo>
                                  <a:pt x="241" y="289"/>
                                  <a:pt x="261" y="294"/>
                                  <a:pt x="276" y="285"/>
                                </a:cubicBezTo>
                                <a:cubicBezTo>
                                  <a:pt x="292" y="277"/>
                                  <a:pt x="297" y="257"/>
                                  <a:pt x="288" y="242"/>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pic:pic xmlns:pic="http://schemas.openxmlformats.org/drawingml/2006/picture">
                        <pic:nvPicPr>
                          <pic:cNvPr id="1281504405" name="Picture 8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3326130" y="111760"/>
                            <a:ext cx="1943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1504406" name="Picture 8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3326130" y="111760"/>
                            <a:ext cx="1943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81504408" name="Rectangle 87"/>
                        <wps:cNvSpPr>
                          <a:spLocks noChangeArrowheads="1"/>
                        </wps:cNvSpPr>
                        <wps:spPr bwMode="auto">
                          <a:xfrm>
                            <a:off x="4349750" y="322580"/>
                            <a:ext cx="760730" cy="454660"/>
                          </a:xfrm>
                          <a:prstGeom prst="rect">
                            <a:avLst/>
                          </a:prstGeom>
                          <a:solidFill>
                            <a:srgbClr val="95B3D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1504409" name="Rectangle 88"/>
                        <wps:cNvSpPr>
                          <a:spLocks noChangeArrowheads="1"/>
                        </wps:cNvSpPr>
                        <wps:spPr bwMode="auto">
                          <a:xfrm>
                            <a:off x="4349750" y="322580"/>
                            <a:ext cx="760730" cy="454660"/>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504410" name="Rectangle 89"/>
                        <wps:cNvSpPr>
                          <a:spLocks noChangeArrowheads="1"/>
                        </wps:cNvSpPr>
                        <wps:spPr bwMode="auto">
                          <a:xfrm>
                            <a:off x="4651375" y="500380"/>
                            <a:ext cx="17399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946F1" w14:textId="0EEE025B" w:rsidR="00625BFE" w:rsidRDefault="00625BFE">
                              <w:r>
                                <w:rPr>
                                  <w:b/>
                                  <w:bCs/>
                                  <w:sz w:val="14"/>
                                  <w:szCs w:val="14"/>
                                  <w:lang w:val="en-US"/>
                                </w:rPr>
                                <w:t>Lead</w:t>
                              </w:r>
                            </w:p>
                          </w:txbxContent>
                        </wps:txbx>
                        <wps:bodyPr rot="0" vert="horz" wrap="none" lIns="0" tIns="0" rIns="0" bIns="0" anchor="t" anchorCtr="0">
                          <a:spAutoFit/>
                        </wps:bodyPr>
                      </wps:wsp>
                      <pic:pic xmlns:pic="http://schemas.openxmlformats.org/drawingml/2006/picture">
                        <pic:nvPicPr>
                          <pic:cNvPr id="1281504411" name="Picture 9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4575810" y="667385"/>
                            <a:ext cx="193675" cy="574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1504412" name="Picture 9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4575810" y="667385"/>
                            <a:ext cx="193675" cy="574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81504413" name="Freeform 92"/>
                        <wps:cNvSpPr>
                          <a:spLocks noEditPoints="1"/>
                        </wps:cNvSpPr>
                        <wps:spPr bwMode="auto">
                          <a:xfrm>
                            <a:off x="4634230" y="751205"/>
                            <a:ext cx="69215" cy="445135"/>
                          </a:xfrm>
                          <a:custGeom>
                            <a:avLst/>
                            <a:gdLst>
                              <a:gd name="T0" fmla="*/ 156 w 297"/>
                              <a:gd name="T1" fmla="*/ 1911 h 1911"/>
                              <a:gd name="T2" fmla="*/ 183 w 297"/>
                              <a:gd name="T3" fmla="*/ 64 h 1911"/>
                              <a:gd name="T4" fmla="*/ 119 w 297"/>
                              <a:gd name="T5" fmla="*/ 63 h 1911"/>
                              <a:gd name="T6" fmla="*/ 92 w 297"/>
                              <a:gd name="T7" fmla="*/ 1910 h 1911"/>
                              <a:gd name="T8" fmla="*/ 156 w 297"/>
                              <a:gd name="T9" fmla="*/ 1911 h 1911"/>
                              <a:gd name="T10" fmla="*/ 288 w 297"/>
                              <a:gd name="T11" fmla="*/ 242 h 1911"/>
                              <a:gd name="T12" fmla="*/ 152 w 297"/>
                              <a:gd name="T13" fmla="*/ 0 h 1911"/>
                              <a:gd name="T14" fmla="*/ 9 w 297"/>
                              <a:gd name="T15" fmla="*/ 238 h 1911"/>
                              <a:gd name="T16" fmla="*/ 20 w 297"/>
                              <a:gd name="T17" fmla="*/ 282 h 1911"/>
                              <a:gd name="T18" fmla="*/ 64 w 297"/>
                              <a:gd name="T19" fmla="*/ 271 h 1911"/>
                              <a:gd name="T20" fmla="*/ 179 w 297"/>
                              <a:gd name="T21" fmla="*/ 80 h 1911"/>
                              <a:gd name="T22" fmla="*/ 124 w 297"/>
                              <a:gd name="T23" fmla="*/ 80 h 1911"/>
                              <a:gd name="T24" fmla="*/ 233 w 297"/>
                              <a:gd name="T25" fmla="*/ 273 h 1911"/>
                              <a:gd name="T26" fmla="*/ 276 w 297"/>
                              <a:gd name="T27" fmla="*/ 285 h 1911"/>
                              <a:gd name="T28" fmla="*/ 288 w 297"/>
                              <a:gd name="T29" fmla="*/ 242 h 19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7" h="1911">
                                <a:moveTo>
                                  <a:pt x="156" y="1911"/>
                                </a:moveTo>
                                <a:lnTo>
                                  <a:pt x="183" y="64"/>
                                </a:lnTo>
                                <a:lnTo>
                                  <a:pt x="119" y="63"/>
                                </a:lnTo>
                                <a:lnTo>
                                  <a:pt x="92" y="1910"/>
                                </a:lnTo>
                                <a:lnTo>
                                  <a:pt x="156" y="1911"/>
                                </a:lnTo>
                                <a:close/>
                                <a:moveTo>
                                  <a:pt x="288" y="242"/>
                                </a:moveTo>
                                <a:lnTo>
                                  <a:pt x="152" y="0"/>
                                </a:lnTo>
                                <a:lnTo>
                                  <a:pt x="9" y="238"/>
                                </a:lnTo>
                                <a:cubicBezTo>
                                  <a:pt x="0" y="253"/>
                                  <a:pt x="5" y="272"/>
                                  <a:pt x="20" y="282"/>
                                </a:cubicBezTo>
                                <a:cubicBezTo>
                                  <a:pt x="35" y="291"/>
                                  <a:pt x="55" y="286"/>
                                  <a:pt x="64" y="271"/>
                                </a:cubicBezTo>
                                <a:lnTo>
                                  <a:pt x="179" y="80"/>
                                </a:lnTo>
                                <a:lnTo>
                                  <a:pt x="124" y="80"/>
                                </a:lnTo>
                                <a:lnTo>
                                  <a:pt x="233" y="273"/>
                                </a:lnTo>
                                <a:cubicBezTo>
                                  <a:pt x="241" y="289"/>
                                  <a:pt x="261" y="294"/>
                                  <a:pt x="276" y="285"/>
                                </a:cubicBezTo>
                                <a:cubicBezTo>
                                  <a:pt x="292" y="277"/>
                                  <a:pt x="297" y="257"/>
                                  <a:pt x="288" y="242"/>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pic:pic xmlns:pic="http://schemas.openxmlformats.org/drawingml/2006/picture">
                        <pic:nvPicPr>
                          <pic:cNvPr id="1281504414" name="Picture 9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4631690" y="111760"/>
                            <a:ext cx="19367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1504415" name="Picture 9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4631690" y="111760"/>
                            <a:ext cx="19367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81504417" name="Rectangle 96"/>
                        <wps:cNvSpPr>
                          <a:spLocks noChangeArrowheads="1"/>
                        </wps:cNvSpPr>
                        <wps:spPr bwMode="auto">
                          <a:xfrm>
                            <a:off x="1322070" y="2201545"/>
                            <a:ext cx="771525" cy="548640"/>
                          </a:xfrm>
                          <a:prstGeom prst="rect">
                            <a:avLst/>
                          </a:prstGeom>
                          <a:solidFill>
                            <a:srgbClr val="B7D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1504418" name="Rectangle 97"/>
                        <wps:cNvSpPr>
                          <a:spLocks noChangeArrowheads="1"/>
                        </wps:cNvSpPr>
                        <wps:spPr bwMode="auto">
                          <a:xfrm>
                            <a:off x="1322070" y="2201545"/>
                            <a:ext cx="771525" cy="548640"/>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504419" name="Rectangle 98"/>
                        <wps:cNvSpPr>
                          <a:spLocks noChangeArrowheads="1"/>
                        </wps:cNvSpPr>
                        <wps:spPr bwMode="auto">
                          <a:xfrm>
                            <a:off x="1412240" y="2426335"/>
                            <a:ext cx="58737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901F5" w14:textId="67890FA0" w:rsidR="00625BFE" w:rsidRDefault="00625BFE">
                              <w:r>
                                <w:rPr>
                                  <w:b/>
                                  <w:bCs/>
                                  <w:sz w:val="12"/>
                                  <w:szCs w:val="12"/>
                                  <w:lang w:val="en-US"/>
                                </w:rPr>
                                <w:t>Courier Supervisor</w:t>
                              </w:r>
                            </w:p>
                          </w:txbxContent>
                        </wps:txbx>
                        <wps:bodyPr rot="0" vert="horz" wrap="none" lIns="0" tIns="0" rIns="0" bIns="0" anchor="t" anchorCtr="0">
                          <a:spAutoFit/>
                        </wps:bodyPr>
                      </wps:wsp>
                      <wps:wsp>
                        <wps:cNvPr id="1281504420" name="Rectangle 99"/>
                        <wps:cNvSpPr>
                          <a:spLocks noChangeArrowheads="1"/>
                        </wps:cNvSpPr>
                        <wps:spPr bwMode="auto">
                          <a:xfrm>
                            <a:off x="2933065" y="2179320"/>
                            <a:ext cx="887095" cy="559435"/>
                          </a:xfrm>
                          <a:prstGeom prst="rect">
                            <a:avLst/>
                          </a:prstGeom>
                          <a:solidFill>
                            <a:srgbClr val="B7DE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1504421" name="Rectangle 100"/>
                        <wps:cNvSpPr>
                          <a:spLocks noChangeArrowheads="1"/>
                        </wps:cNvSpPr>
                        <wps:spPr bwMode="auto">
                          <a:xfrm>
                            <a:off x="2933065" y="2179320"/>
                            <a:ext cx="887095" cy="559435"/>
                          </a:xfrm>
                          <a:prstGeom prst="rect">
                            <a:avLst/>
                          </a:prstGeom>
                          <a:noFill/>
                          <a:ln w="15240" cap="flat">
                            <a:solidFill>
                              <a:srgbClr val="385D8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504422" name="Rectangle 101"/>
                        <wps:cNvSpPr>
                          <a:spLocks noChangeArrowheads="1"/>
                        </wps:cNvSpPr>
                        <wps:spPr bwMode="auto">
                          <a:xfrm>
                            <a:off x="2990850" y="2408555"/>
                            <a:ext cx="42481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B743D" w14:textId="65CE62F3" w:rsidR="00625BFE" w:rsidRDefault="00625BFE">
                              <w:r>
                                <w:rPr>
                                  <w:b/>
                                  <w:bCs/>
                                  <w:sz w:val="14"/>
                                  <w:szCs w:val="14"/>
                                  <w:lang w:val="en-US"/>
                                </w:rPr>
                                <w:t xml:space="preserve">Warehouse </w:t>
                              </w:r>
                            </w:p>
                          </w:txbxContent>
                        </wps:txbx>
                        <wps:bodyPr rot="0" vert="horz" wrap="none" lIns="0" tIns="0" rIns="0" bIns="0" anchor="t" anchorCtr="0">
                          <a:spAutoFit/>
                        </wps:bodyPr>
                      </wps:wsp>
                      <wps:wsp>
                        <wps:cNvPr id="1281504423" name="Rectangle 102"/>
                        <wps:cNvSpPr>
                          <a:spLocks noChangeArrowheads="1"/>
                        </wps:cNvSpPr>
                        <wps:spPr bwMode="auto">
                          <a:xfrm>
                            <a:off x="3401060" y="2408555"/>
                            <a:ext cx="41275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4A641" w14:textId="10296CCE" w:rsidR="00625BFE" w:rsidRDefault="00625BFE">
                              <w:r>
                                <w:rPr>
                                  <w:b/>
                                  <w:bCs/>
                                  <w:sz w:val="14"/>
                                  <w:szCs w:val="14"/>
                                  <w:lang w:val="en-US"/>
                                </w:rPr>
                                <w:t xml:space="preserve"> Supervisor</w:t>
                              </w:r>
                            </w:p>
                          </w:txbxContent>
                        </wps:txbx>
                        <wps:bodyPr rot="0" vert="horz" wrap="none" lIns="0" tIns="0" rIns="0" bIns="0" anchor="t" anchorCtr="0">
                          <a:spAutoFit/>
                        </wps:bodyPr>
                      </wps:wsp>
                      <pic:pic xmlns:pic="http://schemas.openxmlformats.org/drawingml/2006/picture">
                        <pic:nvPicPr>
                          <pic:cNvPr id="1281504424" name="Picture 10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1618615" y="2658745"/>
                            <a:ext cx="193675"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1504425" name="Picture 10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1618615" y="2658745"/>
                            <a:ext cx="193675"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81504426" name="Freeform 105"/>
                        <wps:cNvSpPr>
                          <a:spLocks noEditPoints="1"/>
                        </wps:cNvSpPr>
                        <wps:spPr bwMode="auto">
                          <a:xfrm>
                            <a:off x="1679575" y="2742565"/>
                            <a:ext cx="69215" cy="622935"/>
                          </a:xfrm>
                          <a:custGeom>
                            <a:avLst/>
                            <a:gdLst>
                              <a:gd name="T0" fmla="*/ 136 w 297"/>
                              <a:gd name="T1" fmla="*/ 2672 h 2672"/>
                              <a:gd name="T2" fmla="*/ 115 w 297"/>
                              <a:gd name="T3" fmla="*/ 64 h 2672"/>
                              <a:gd name="T4" fmla="*/ 179 w 297"/>
                              <a:gd name="T5" fmla="*/ 64 h 2672"/>
                              <a:gd name="T6" fmla="*/ 200 w 297"/>
                              <a:gd name="T7" fmla="*/ 2672 h 2672"/>
                              <a:gd name="T8" fmla="*/ 136 w 297"/>
                              <a:gd name="T9" fmla="*/ 2672 h 2672"/>
                              <a:gd name="T10" fmla="*/ 9 w 297"/>
                              <a:gd name="T11" fmla="*/ 241 h 2672"/>
                              <a:gd name="T12" fmla="*/ 146 w 297"/>
                              <a:gd name="T13" fmla="*/ 0 h 2672"/>
                              <a:gd name="T14" fmla="*/ 288 w 297"/>
                              <a:gd name="T15" fmla="*/ 239 h 2672"/>
                              <a:gd name="T16" fmla="*/ 277 w 297"/>
                              <a:gd name="T17" fmla="*/ 282 h 2672"/>
                              <a:gd name="T18" fmla="*/ 233 w 297"/>
                              <a:gd name="T19" fmla="*/ 271 h 2672"/>
                              <a:gd name="T20" fmla="*/ 119 w 297"/>
                              <a:gd name="T21" fmla="*/ 80 h 2672"/>
                              <a:gd name="T22" fmla="*/ 175 w 297"/>
                              <a:gd name="T23" fmla="*/ 80 h 2672"/>
                              <a:gd name="T24" fmla="*/ 64 w 297"/>
                              <a:gd name="T25" fmla="*/ 273 h 2672"/>
                              <a:gd name="T26" fmla="*/ 21 w 297"/>
                              <a:gd name="T27" fmla="*/ 284 h 2672"/>
                              <a:gd name="T28" fmla="*/ 9 w 297"/>
                              <a:gd name="T29" fmla="*/ 241 h 26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7" h="2672">
                                <a:moveTo>
                                  <a:pt x="136" y="2672"/>
                                </a:moveTo>
                                <a:lnTo>
                                  <a:pt x="115" y="64"/>
                                </a:lnTo>
                                <a:lnTo>
                                  <a:pt x="179" y="64"/>
                                </a:lnTo>
                                <a:lnTo>
                                  <a:pt x="200" y="2672"/>
                                </a:lnTo>
                                <a:lnTo>
                                  <a:pt x="136" y="2672"/>
                                </a:lnTo>
                                <a:close/>
                                <a:moveTo>
                                  <a:pt x="9" y="241"/>
                                </a:moveTo>
                                <a:lnTo>
                                  <a:pt x="146" y="0"/>
                                </a:lnTo>
                                <a:lnTo>
                                  <a:pt x="288" y="239"/>
                                </a:lnTo>
                                <a:cubicBezTo>
                                  <a:pt x="297" y="254"/>
                                  <a:pt x="292" y="273"/>
                                  <a:pt x="277" y="282"/>
                                </a:cubicBezTo>
                                <a:cubicBezTo>
                                  <a:pt x="262" y="291"/>
                                  <a:pt x="242" y="286"/>
                                  <a:pt x="233" y="271"/>
                                </a:cubicBezTo>
                                <a:lnTo>
                                  <a:pt x="119" y="80"/>
                                </a:lnTo>
                                <a:lnTo>
                                  <a:pt x="175" y="80"/>
                                </a:lnTo>
                                <a:lnTo>
                                  <a:pt x="64" y="273"/>
                                </a:lnTo>
                                <a:cubicBezTo>
                                  <a:pt x="55" y="288"/>
                                  <a:pt x="36" y="293"/>
                                  <a:pt x="21" y="284"/>
                                </a:cubicBezTo>
                                <a:cubicBezTo>
                                  <a:pt x="5" y="276"/>
                                  <a:pt x="0" y="256"/>
                                  <a:pt x="9" y="241"/>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pic:pic xmlns:pic="http://schemas.openxmlformats.org/drawingml/2006/picture">
                        <pic:nvPicPr>
                          <pic:cNvPr id="1281504427" name="Picture 10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3277870" y="2654935"/>
                            <a:ext cx="193675"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1504428" name="Picture 10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3277870" y="2654935"/>
                            <a:ext cx="193675"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81504429" name="Freeform 108"/>
                        <wps:cNvSpPr>
                          <a:spLocks noEditPoints="1"/>
                        </wps:cNvSpPr>
                        <wps:spPr bwMode="auto">
                          <a:xfrm>
                            <a:off x="3338830" y="2738755"/>
                            <a:ext cx="69215" cy="622935"/>
                          </a:xfrm>
                          <a:custGeom>
                            <a:avLst/>
                            <a:gdLst>
                              <a:gd name="T0" fmla="*/ 136 w 297"/>
                              <a:gd name="T1" fmla="*/ 2672 h 2672"/>
                              <a:gd name="T2" fmla="*/ 115 w 297"/>
                              <a:gd name="T3" fmla="*/ 64 h 2672"/>
                              <a:gd name="T4" fmla="*/ 179 w 297"/>
                              <a:gd name="T5" fmla="*/ 64 h 2672"/>
                              <a:gd name="T6" fmla="*/ 200 w 297"/>
                              <a:gd name="T7" fmla="*/ 2672 h 2672"/>
                              <a:gd name="T8" fmla="*/ 136 w 297"/>
                              <a:gd name="T9" fmla="*/ 2672 h 2672"/>
                              <a:gd name="T10" fmla="*/ 9 w 297"/>
                              <a:gd name="T11" fmla="*/ 241 h 2672"/>
                              <a:gd name="T12" fmla="*/ 146 w 297"/>
                              <a:gd name="T13" fmla="*/ 0 h 2672"/>
                              <a:gd name="T14" fmla="*/ 288 w 297"/>
                              <a:gd name="T15" fmla="*/ 239 h 2672"/>
                              <a:gd name="T16" fmla="*/ 277 w 297"/>
                              <a:gd name="T17" fmla="*/ 282 h 2672"/>
                              <a:gd name="T18" fmla="*/ 233 w 297"/>
                              <a:gd name="T19" fmla="*/ 271 h 2672"/>
                              <a:gd name="T20" fmla="*/ 119 w 297"/>
                              <a:gd name="T21" fmla="*/ 80 h 2672"/>
                              <a:gd name="T22" fmla="*/ 175 w 297"/>
                              <a:gd name="T23" fmla="*/ 80 h 2672"/>
                              <a:gd name="T24" fmla="*/ 64 w 297"/>
                              <a:gd name="T25" fmla="*/ 273 h 2672"/>
                              <a:gd name="T26" fmla="*/ 21 w 297"/>
                              <a:gd name="T27" fmla="*/ 284 h 2672"/>
                              <a:gd name="T28" fmla="*/ 9 w 297"/>
                              <a:gd name="T29" fmla="*/ 241 h 26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7" h="2672">
                                <a:moveTo>
                                  <a:pt x="136" y="2672"/>
                                </a:moveTo>
                                <a:lnTo>
                                  <a:pt x="115" y="64"/>
                                </a:lnTo>
                                <a:lnTo>
                                  <a:pt x="179" y="64"/>
                                </a:lnTo>
                                <a:lnTo>
                                  <a:pt x="200" y="2672"/>
                                </a:lnTo>
                                <a:lnTo>
                                  <a:pt x="136" y="2672"/>
                                </a:lnTo>
                                <a:close/>
                                <a:moveTo>
                                  <a:pt x="9" y="241"/>
                                </a:moveTo>
                                <a:lnTo>
                                  <a:pt x="146" y="0"/>
                                </a:lnTo>
                                <a:lnTo>
                                  <a:pt x="288" y="239"/>
                                </a:lnTo>
                                <a:cubicBezTo>
                                  <a:pt x="297" y="254"/>
                                  <a:pt x="292" y="273"/>
                                  <a:pt x="277" y="282"/>
                                </a:cubicBezTo>
                                <a:cubicBezTo>
                                  <a:pt x="262" y="291"/>
                                  <a:pt x="242" y="286"/>
                                  <a:pt x="233" y="271"/>
                                </a:cubicBezTo>
                                <a:lnTo>
                                  <a:pt x="119" y="80"/>
                                </a:lnTo>
                                <a:lnTo>
                                  <a:pt x="175" y="80"/>
                                </a:lnTo>
                                <a:lnTo>
                                  <a:pt x="64" y="273"/>
                                </a:lnTo>
                                <a:cubicBezTo>
                                  <a:pt x="55" y="288"/>
                                  <a:pt x="36" y="293"/>
                                  <a:pt x="21" y="284"/>
                                </a:cubicBezTo>
                                <a:cubicBezTo>
                                  <a:pt x="5" y="276"/>
                                  <a:pt x="0" y="256"/>
                                  <a:pt x="9" y="241"/>
                                </a:cubicBez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51B33BB" id="Canvas 1281504430" o:spid="_x0000_s1026" editas="canvas" style="position:absolute;margin-left:-3.6pt;margin-top:14.55pt;width:451.3pt;height:325.9pt;z-index:251662336" coordsize="57315,413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315;height:41389;visibility:visible;mso-wrap-style:square">
                  <v:fill o:detectmouseclick="t"/>
                  <v:path o:connecttype="none"/>
                </v:shape>
                <v:rect id="Rectangle 5" o:spid="_x0000_s1028" style="position:absolute;left:1060;top:2400;width:55004;height:5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" fillcolor="#d9d9d9" stroked="f"/>
                <v:shape id="Freeform 6" o:spid="_x0000_s1029" style="position:absolute;left:990;top:2330;width:55150;height:6001;visibility:visible;mso-wrap-style:square;v-text-anchor:top" coordsize="23664,2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" path="m,2544l,2288r64,l64,2544r-64,xm,2096l,1840r64,l64,2096r-64,xm,1648l,1392r64,l64,1648r-64,xm,1200l,944r64,l64,1200r-64,xm,752l,496r64,l64,752,,752xm,304l,48r64,l64,304,,304xm208,l464,r,64l208,64,208,xm656,l912,r,64l656,64,656,xm1104,r256,l1360,64r-256,l1104,xm1552,r256,l1808,64r-256,l1552,xm2000,r256,l2256,64r-256,l2000,xm2448,r256,l2704,64r-256,l2448,xm2896,r256,l3152,64r-256,l2896,xm3344,r256,l3600,64r-256,l3344,xm3792,r256,l4048,64r-256,l3792,xm4240,r256,l4496,64r-256,l4240,xm4688,r256,l4944,64r-256,l4688,xm5136,r256,l5392,64r-256,l5136,xm5584,r256,l5840,64r-256,l5584,xm6032,r256,l6288,64r-256,l6032,xm6480,r256,l6736,64r-256,l6480,xm6928,r256,l7184,64r-256,l6928,xm7376,r256,l7632,64r-256,l7376,xm7824,r256,l8080,64r-256,l7824,xm8272,r256,l8528,64r-256,l8272,xm8720,r256,l8976,64r-256,l8720,xm9168,r256,l9424,64r-256,l9168,xm9616,r256,l9872,64r-256,l9616,xm10064,r256,l10320,64r-256,l10064,xm10512,r256,l10768,64r-256,l10512,xm10960,r256,l11216,64r-256,l10960,xm11408,r256,l11664,64r-256,l11408,xm11856,r256,l12112,64r-256,l11856,xm12304,r256,l12560,64r-256,l12304,xm12752,r256,l13008,64r-256,l12752,xm13200,r256,l13456,64r-256,l13200,xm13648,r256,l13904,64r-256,l13648,xm14096,r256,l14352,64r-256,l14096,xm14544,r256,l14800,64r-256,l14544,xm14992,r256,l15248,64r-256,l14992,xm15440,r256,l15696,64r-256,l15440,xm15888,r256,l16144,64r-256,l15888,xm16336,r256,l16592,64r-256,l16336,xm16784,r256,l17040,64r-256,l16784,xm17232,r256,l17488,64r-256,l17232,xm17680,r256,l17936,64r-256,l17680,xm18128,r256,l18384,64r-256,l18128,xm18576,r256,l18832,64r-256,l18576,xm19024,r256,l19280,64r-256,l19024,xm19472,r256,l19728,64r-256,l19472,xm19920,r256,l20176,64r-256,l19920,xm20368,r256,l20624,64r-256,l20368,xm20816,r256,l21072,64r-256,l20816,xm21264,r256,l21520,64r-256,l21264,xm21712,r256,l21968,64r-256,l21712,xm22160,r256,l22416,64r-256,l22160,xm22608,r256,l22864,64r-256,l22608,xm23056,r256,l23312,64r-256,l23056,xm23504,r128,c23650,,23664,15,23664,32r,128l23600,160r,-128l23632,64r-128,l23504,xm23664,352r,256l23600,608r,-256l23664,352xm23664,800r,256l23600,1056r,-256l23664,800xm23664,1248r,256l23600,1504r,-256l23664,1248xm23664,1696r,256l23600,1952r,-256l23664,1696xm23664,2144r,256l23600,2400r,-256l23664,2144xm23584,2576r-256,l23328,2512r256,l23584,2576xm23136,2576r-256,l22880,2512r256,l23136,2576xm22688,2576r-256,l22432,2512r256,l22688,2576xm22240,2576r-256,l21984,2512r256,l22240,2576xm21792,2576r-256,l21536,2512r256,l21792,2576xm21344,2576r-256,l21088,2512r256,l21344,2576xm20896,2576r-256,l20640,2512r256,l20896,2576xm20448,2576r-256,l20192,2512r256,l20448,2576xm20000,2576r-256,l19744,2512r256,l20000,2576xm19552,2576r-256,l19296,2512r256,l19552,2576xm19104,2576r-256,l18848,2512r256,l19104,2576xm18656,2576r-256,l18400,2512r256,l18656,2576xm18208,2576r-256,l17952,2512r256,l18208,2576xm17760,2576r-256,l17504,2512r256,l17760,2576xm17312,2576r-256,l17056,2512r256,l17312,2576xm16864,2576r-256,l16608,2512r256,l16864,2576xm16416,2576r-256,l16160,2512r256,l16416,2576xm15968,2576r-256,l15712,2512r256,l15968,2576xm15520,2576r-256,l15264,2512r256,l15520,2576xm15072,2576r-256,l14816,2512r256,l15072,2576xm14624,2576r-256,l14368,2512r256,l14624,2576xm14176,2576r-256,l13920,2512r256,l14176,2576xm13728,2576r-256,l13472,2512r256,l13728,2576xm13280,2576r-256,l13024,2512r256,l13280,2576xm12832,2576r-256,l12576,2512r256,l12832,2576xm12384,2576r-256,l12128,2512r256,l12384,2576xm11936,2576r-256,l11680,2512r256,l11936,2576xm11488,2576r-256,l11232,2512r256,l11488,2576xm11040,2576r-256,l10784,2512r256,l11040,2576xm10592,2576r-256,l10336,2512r256,l10592,2576xm10144,2576r-256,l9888,2512r256,l10144,2576xm9696,2576r-256,l9440,2512r256,l9696,2576xm9248,2576r-256,l8992,2512r256,l9248,2576xm8800,2576r-256,l8544,2512r256,l8800,2576xm8352,2576r-256,l8096,2512r256,l8352,2576xm7904,2576r-256,l7648,2512r256,l7904,2576xm7456,2576r-256,l7200,2512r256,l7456,2576xm7008,2576r-256,l6752,2512r256,l7008,2576xm6560,2576r-256,l6304,2512r256,l6560,2576xm6112,2576r-256,l5856,2512r256,l6112,2576xm5664,2576r-256,l5408,2512r256,l5664,2576xm5216,2576r-256,l4960,2512r256,l5216,2576xm4768,2576r-256,l4512,2512r256,l4768,2576xm4320,2576r-256,l4064,2512r256,l4320,2576xm3872,2576r-256,l3616,2512r256,l3872,2576xm3424,2576r-256,l3168,2512r256,l3424,2576xm2976,2576r-256,l2720,2512r256,l2976,2576xm2528,2576r-256,l2272,2512r256,l2528,2576xm2080,2576r-256,l1824,2512r256,l2080,2576xm1632,2576r-256,l1376,2512r256,l1632,2576xm1184,2576r-256,l928,2512r256,l1184,2576xm736,2576r-256,l480,2512r256,l736,2576xm288,2576r-256,l32,2512r256,l288,2576xe" fillcolor="black" strokeweight="0">
                  <v:path arrowok="t" o:connecttype="custom" o:connectlocs="0,488260;0,279538;0,70816;152883,0;361699,0;570515,0;779330,0;988146,0;1196962,0;1405778,0;1614594,0;1823410,0;2032225,0;2241041,0;2449857,0;2658673,0;2867489,0;3076305,0;3285120,0;3493936,0;3702752,0;3911568,0;4120384,0;4329199,0;4538015,0;4746831,0;4955647,0;5164463,0;5373279,0;5514975,81998;5514975,290720;5514975,499441;5391923,600075;5183107,600075;4974291,600075;4765475,600075;4556660,600075;4347844,600075;4139028,600075;3930212,600075;3721396,600075;3512580,600075;3303765,600075;3094949,600075;2886133,600075;2677317,600075;2468501,600075;2259685,600075;2050870,600075;1842054,600075;1633238,600075;1424422,600075;1215606,600075;1006791,600075;797975,600075;589159,600075;380343,600075;171527,600075" o:connectangles="0,0,0,0,0,0,0,0,0,0,0,0,0,0,0,0,0,0,0,0,0,0,0,0,0,0,0,0,0,0,0,0,0,0,0,0,0,0,0,0,0,0,0,0,0,0,0,0,0,0,0,0,0,0,0,0,0,0"/>
                  <o:lock v:ext="edit" verticies="t"/>
                </v:shape>
                <v:rect id="Rectangle 7" o:spid="_x0000_s1030" style="position:absolute;left:1174;top:11277;width:54744;height:6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" fillcolor="#a6a6a6" stroked="f"/>
                <v:shape id="Freeform 8" o:spid="_x0000_s1031" style="position:absolute;left:1098;top:11201;width:54896;height:6642;visibility:visible;mso-wrap-style:square;v-text-anchor:top" coordsize="23552,2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" path="m,2816l,2560r64,l64,2816r-64,xm,2368l,2112r64,l64,2368r-64,xm,1920l,1664r64,l64,1920r-64,xm,1472l,1216r64,l64,1472r-64,xm,1024l,768r64,l64,1024r-64,xm,576l,320r64,l64,576,,576xm,128l,32c,15,15,,32,l192,r,64l32,64,64,32r,96l,128xm384,l640,r,64l384,64,384,xm832,r256,l1088,64r-256,l832,xm1280,r256,l1536,64r-256,l1280,xm1728,r256,l1984,64r-256,l1728,xm2176,r256,l2432,64r-256,l2176,xm2624,r256,l2880,64r-256,l2624,xm3072,r256,l3328,64r-256,l3072,xm3520,r256,l3776,64r-256,l3520,xm3968,r256,l4224,64r-256,l3968,xm4416,r256,l4672,64r-256,l4416,xm4864,r256,l5120,64r-256,l4864,xm5312,r256,l5568,64r-256,l5312,xm5760,r256,l6016,64r-256,l5760,xm6208,r256,l6464,64r-256,l6208,xm6656,r256,l6912,64r-256,l6656,xm7104,r256,l7360,64r-256,l7104,xm7552,r256,l7808,64r-256,l7552,xm8000,r256,l8256,64r-256,l8000,xm8448,r256,l8704,64r-256,l8448,xm8896,r256,l9152,64r-256,l8896,xm9344,r256,l9600,64r-256,l9344,xm9792,r256,l10048,64r-256,l9792,xm10240,r256,l10496,64r-256,l10240,xm10688,r256,l10944,64r-256,l10688,xm11136,r256,l11392,64r-256,l11136,xm11584,r256,l11840,64r-256,l11584,xm12032,r256,l12288,64r-256,l12032,xm12480,r256,l12736,64r-256,l12480,xm12928,r256,l13184,64r-256,l12928,xm13376,r256,l13632,64r-256,l13376,xm13824,r256,l14080,64r-256,l13824,xm14272,r256,l14528,64r-256,l14272,xm14720,r256,l14976,64r-256,l14720,xm15168,r256,l15424,64r-256,l15168,xm15616,r256,l15872,64r-256,l15616,xm16064,r256,l16320,64r-256,l16064,xm16512,r256,l16768,64r-256,l16512,xm16960,r256,l17216,64r-256,l16960,xm17408,r256,l17664,64r-256,l17408,xm17856,r256,l18112,64r-256,l17856,xm18304,r256,l18560,64r-256,l18304,xm18752,r256,l19008,64r-256,l18752,xm19200,r256,l19456,64r-256,l19200,xm19648,r256,l19904,64r-256,l19648,xm20096,r256,l20352,64r-256,l20096,xm20544,r256,l20800,64r-256,l20544,xm20992,r256,l21248,64r-256,l20992,xm21440,r256,l21696,64r-256,l21440,xm21888,r256,l22144,64r-256,l21888,xm22336,r256,l22592,64r-256,l22336,xm22784,r256,l23040,64r-256,l22784,xm23232,r256,l23488,64r-256,l23232,xm23552,192r,256l23488,448r,-256l23552,192xm23552,640r,256l23488,896r,-256l23552,640xm23552,1088r,256l23488,1344r,-256l23552,1088xm23552,1536r,256l23488,1792r,-256l23552,1536xm23552,1984r,256l23488,2240r,-256l23552,1984xm23552,2432r,256l23488,2688r,-256l23552,2432xm23456,2848r-256,l23200,2784r256,l23456,2848xm23008,2848r-256,l22752,2784r256,l23008,2848xm22560,2848r-256,l22304,2784r256,l22560,2848xm22112,2848r-256,l21856,2784r256,l22112,2848xm21664,2848r-256,l21408,2784r256,l21664,2848xm21216,2848r-256,l20960,2784r256,l21216,2848xm20768,2848r-256,l20512,2784r256,l20768,2848xm20320,2848r-256,l20064,2784r256,l20320,2848xm19872,2848r-256,l19616,2784r256,l19872,2848xm19424,2848r-256,l19168,2784r256,l19424,2848xm18976,2848r-256,l18720,2784r256,l18976,2848xm18528,2848r-256,l18272,2784r256,l18528,2848xm18080,2848r-256,l17824,2784r256,l18080,2848xm17632,2848r-256,l17376,2784r256,l17632,2848xm17184,2848r-256,l16928,2784r256,l17184,2848xm16736,2848r-256,l16480,2784r256,l16736,2848xm16288,2848r-256,l16032,2784r256,l16288,2848xm15840,2848r-256,l15584,2784r256,l15840,2848xm15392,2848r-256,l15136,2784r256,l15392,2848xm14944,2848r-256,l14688,2784r256,l14944,2848xm14496,2848r-256,l14240,2784r256,l14496,2848xm14048,2848r-256,l13792,2784r256,l14048,2848xm13600,2848r-256,l13344,2784r256,l13600,2848xm13152,2848r-256,l12896,2784r256,l13152,2848xm12704,2848r-256,l12448,2784r256,l12704,2848xm12256,2848r-256,l12000,2784r256,l12256,2848xm11808,2848r-256,l11552,2784r256,l11808,2848xm11360,2848r-256,l11104,2784r256,l11360,2848xm10912,2848r-256,l10656,2784r256,l10912,2848xm10464,2848r-256,l10208,2784r256,l10464,2848xm10016,2848r-256,l9760,2784r256,l10016,2848xm9568,2848r-256,l9312,2784r256,l9568,2848xm9120,2848r-256,l8864,2784r256,l9120,2848xm8672,2848r-256,l8416,2784r256,l8672,2848xm8224,2848r-256,l7968,2784r256,l8224,2848xm7776,2848r-256,l7520,2784r256,l7776,2848xm7328,2848r-256,l7072,2784r256,l7328,2848xm6880,2848r-256,l6624,2784r256,l6880,2848xm6432,2848r-256,l6176,2784r256,l6432,2848xm5984,2848r-256,l5728,2784r256,l5984,2848xm5536,2848r-256,l5280,2784r256,l5536,2848xm5088,2848r-256,l4832,2784r256,l5088,2848xm4640,2848r-256,l4384,2784r256,l4640,2848xm4192,2848r-256,l3936,2784r256,l4192,2848xm3744,2848r-256,l3488,2784r256,l3744,2848xm3296,2848r-256,l3040,2784r256,l3296,2848xm2848,2848r-256,l2592,2784r256,l2848,2848xm2400,2848r-256,l2144,2784r256,l2400,2848xm1952,2848r-256,l1696,2784r256,l1952,2848xm1504,2848r-256,l1248,2784r256,l1504,2848xm1056,2848r-256,l800,2784r256,l1056,2848xm608,2848r-256,l352,2784r256,l608,2848xm160,2848r-128,l32,2784r128,l160,2848xe" fillcolor="black" strokeweight="0">
                  <v:path arrowok="t" o:connecttype="custom" o:connectlocs="0,552264;0,343300;0,134335;89504,0;298346,0;507189,0;716032,0;924874,0;1133717,0;1342559,0;1551402,0;1760244,0;1969087,0;2177929,0;2386772,0;2595614,0;2804457,0;3013299,0;3222142,0;3430984,0;3639827,0;3848669,0;4057512,0;4266354,0;4475197,0;4684040,0;4892882,0;5101725,0;5310567,0;5489575,44778;5489575,253743;5489575,462708;5467199,664210;5258356,664210;5049514,664210;4840671,664210;4631829,664210;4422986,664210;4214144,664210;4005301,664210;3796459,664210;3587616,664210;3378774,664210;3169931,664210;2961089,664210;2752246,664210;2543404,664210;2334561,664210;2125719,664210;1916876,664210;1708034,664210;1499191,664210;1290348,664210;1081506,664210;872663,664210;663821,664210;454978,664210;246136,664210;37293,664210" o:connectangles="0,0,0,0,0,0,0,0,0,0,0,0,0,0,0,0,0,0,0,0,0,0,0,0,0,0,0,0,0,0,0,0,0,0,0,0,0,0,0,0,0,0,0,0,0,0,0,0,0,0,0,0,0,0,0,0,0,0,0"/>
                  <o:lock v:ext="edit" verticies="t"/>
                </v:shape>
                <v:rect id="Rectangle 9" o:spid="_x0000_s1032" style="position:absolute;left:2216;top:11950;width:5372;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" fillcolor="#c4bd97" stroked="f"/>
                <v:rect id="Rectangle 10" o:spid="_x0000_s1033" style="position:absolute;left:2216;top:11950;width:5372;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" filled="f" strokecolor="#385d8a" strokeweight="1.2pt">
                  <v:stroke joinstyle="round"/>
                </v:rect>
                <v:rect id="Rectangle 11" o:spid="_x0000_s1034" style="position:absolute;left:3746;top:13893;width:1638;height:20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14:paraId="289738C0" w14:textId="6A0BF216" w:rsidR="00625BFE" w:rsidRDefault="00625BFE">
                        <w:r>
                          <w:rPr>
                            <w:b/>
                            <w:bCs/>
                            <w:sz w:val="12"/>
                            <w:szCs w:val="12"/>
                            <w:lang w:val="en-US"/>
                          </w:rPr>
                          <w:t>Level</w:t>
                        </w:r>
                      </w:p>
                    </w:txbxContent>
                  </v:textbox>
                </v:rect>
                <v:rect id="Rectangle 12" o:spid="_x0000_s1035" style="position:absolute;left:5683;top:13893;width:387;height:20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14:paraId="7FAE1D47" w14:textId="3284D710" w:rsidR="00625BFE" w:rsidRDefault="00625BFE">
                        <w:r>
                          <w:rPr>
                            <w:b/>
                            <w:bCs/>
                            <w:sz w:val="12"/>
                            <w:szCs w:val="12"/>
                            <w:lang w:val="en-US"/>
                          </w:rPr>
                          <w:t>6</w:t>
                        </w:r>
                      </w:p>
                    </w:txbxContent>
                  </v:textbox>
                </v:rect>
                <v:rect id="Rectangle 13" o:spid="_x0000_s1036" style="position:absolute;left:2070;top:3257;width:5372;height:4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" fillcolor="#95b3d7" stroked="f"/>
                <v:rect id="Rectangle 14" o:spid="_x0000_s1037" style="position:absolute;left:2070;top:3257;width:5372;height:4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" filled="f" strokecolor="#385d8a" strokeweight="1.2pt">
                  <v:stroke joinstyle="round"/>
                </v:rect>
                <v:rect id="Rectangle 15" o:spid="_x0000_s1038" style="position:absolute;left:3587;top:4940;width:2197;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14:paraId="64D9578B" w14:textId="53E1E15C" w:rsidR="00625BFE" w:rsidRDefault="00625BFE">
                        <w:r>
                          <w:rPr>
                            <w:b/>
                            <w:bCs/>
                            <w:sz w:val="12"/>
                            <w:szCs w:val="12"/>
                            <w:lang w:val="en-US"/>
                          </w:rPr>
                          <w:t>Level 7</w:t>
                        </w:r>
                      </w:p>
                    </w:txbxContent>
                  </v:textbox>
                </v:rect>
                <v:rect id="Rectangle 16" o:spid="_x0000_s1039" style="position:absolute;left:13404;top:2959;width:7608;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" fillcolor="#95b3d7" stroked="f"/>
                <v:rect id="Rectangle 17" o:spid="_x0000_s1040" style="position:absolute;left:13404;top:2959;width:7608;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" filled="f" strokecolor="#385d8a" strokeweight="1.2pt">
                  <v:stroke joinstyle="round"/>
                </v:rect>
                <v:rect id="Rectangle 18" o:spid="_x0000_s1041" style="position:absolute;left:14535;top:4756;width:5042;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7A79D1E6" w14:textId="5D439ACB" w:rsidR="00625BFE" w:rsidRDefault="00625BFE">
                        <w:r>
                          <w:rPr>
                            <w:b/>
                            <w:bCs/>
                            <w:sz w:val="12"/>
                            <w:szCs w:val="12"/>
                            <w:lang w:val="en-US"/>
                          </w:rPr>
                          <w:t>Senior Manager</w:t>
                        </w:r>
                      </w:p>
                    </w:txbxContent>
                  </v:textbox>
                </v:rect>
                <v:rect id="Rectangle 19" o:spid="_x0000_s1042" style="position:absolute;left:43129;top:11988;width:7232;height:5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" fillcolor="#c4bd97" stroked="f"/>
                <v:rect id="Rectangle 20" o:spid="_x0000_s1043" style="position:absolute;left:43129;top:11988;width:7232;height:5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" filled="f" strokecolor="#385d8a" strokeweight="1.2pt">
                  <v:stroke joinstyle="round"/>
                </v:rect>
                <v:rect id="Rectangle 21" o:spid="_x0000_s1044" style="position:absolute;left:44234;top:14160;width:4680;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00E746A7" w14:textId="76D0A2BF" w:rsidR="00625BFE" w:rsidRDefault="00625BFE">
                        <w:r>
                          <w:rPr>
                            <w:b/>
                            <w:bCs/>
                            <w:sz w:val="12"/>
                            <w:szCs w:val="12"/>
                            <w:lang w:val="en-US"/>
                          </w:rPr>
                          <w:t>EXIM Manager</w:t>
                        </w:r>
                      </w:p>
                    </w:txbxContent>
                  </v:textbox>
                </v:rect>
                <v:shape id="Picture 22" o:spid="_x0000_s1045" type="#_x0000_t75" style="position:absolute;left:15659;top:6750;width:1943;height:5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">
                  <v:imagedata r:id="rId52" o:title=""/>
                </v:shape>
                <v:shape id="Picture 23" o:spid="_x0000_s1046" type="#_x0000_t75" style="position:absolute;left:15659;top:6750;width:1943;height:5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">
                  <v:imagedata r:id="rId53" o:title=""/>
                </v:shape>
                <v:shape id="Freeform 24" o:spid="_x0000_s1047" style="position:absolute;left:16249;top:7588;width:692;height:4451;visibility:visible;mso-wrap-style:square;v-text-anchor:top" coordsize="297,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" path="m156,1911l183,64,119,63,92,1910r64,1xm288,242l152,,9,238c,253,5,272,20,282v15,9,35,4,44,-11l179,80r-55,l233,273v8,16,28,21,43,12c292,277,297,257,288,242xe" fillcolor="black" strokeweight="0">
                  <v:path arrowok="t" o:connecttype="custom" o:connectlocs="36355,445135;42648,14908;27733,14675;21440,444902;36355,445135;67118,56370;35423,0;2097,55438;4661,65687;14915,63125;41715,18635;28898,18635;54300,63591;64321,66386;67118,56370" o:connectangles="0,0,0,0,0,0,0,0,0,0,0,0,0,0,0"/>
                  <o:lock v:ext="edit" verticies="t"/>
                </v:shape>
                <v:rect id="Rectangle 25" o:spid="_x0000_s1048" style="position:absolute;left:876;top:21120;width:54965;height:7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" fillcolor="#a6a6a6" stroked="f"/>
                <v:shape id="Freeform 26" o:spid="_x0000_s1049" style="position:absolute;left:800;top:21050;width:55118;height:7607;visibility:visible;mso-wrap-style:square;v-text-anchor:top" coordsize="23648,3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" path="m,3232l,2976r64,l64,3232r-64,xm,2784l,2528r64,l64,2784r-64,xm,2336l,2080r64,l64,2336r-64,xm,1888l,1632r64,l64,1888r-64,xm,1440l,1184r64,l64,1440r-64,xm,992l,736r64,l64,992,,992xm,544l,288r64,l64,544,,544xm,96l,32c,15,15,,32,l224,r,64l32,64,64,32r,64l,96xm416,l672,r,64l416,64,416,xm864,r256,l1120,64r-256,l864,xm1312,r256,l1568,64r-256,l1312,xm1760,r256,l2016,64r-256,l1760,xm2208,r256,l2464,64r-256,l2208,xm2656,r256,l2912,64r-256,l2656,xm3104,r256,l3360,64r-256,l3104,xm3552,r256,l3808,64r-256,l3552,xm4000,r256,l4256,64r-256,l4000,xm4448,r256,l4704,64r-256,l4448,xm4896,r256,l5152,64r-256,l4896,xm5344,r256,l5600,64r-256,l5344,xm5792,r256,l6048,64r-256,l5792,xm6240,r256,l6496,64r-256,l6240,xm6688,r256,l6944,64r-256,l6688,xm7136,r256,l7392,64r-256,l7136,xm7584,r256,l7840,64r-256,l7584,xm8032,r256,l8288,64r-256,l8032,xm8480,r256,l8736,64r-256,l8480,xm8928,r256,l9184,64r-256,l8928,xm9376,r256,l9632,64r-256,l9376,xm9824,r256,l10080,64r-256,l9824,xm10272,r256,l10528,64r-256,l10272,xm10720,r256,l10976,64r-256,l10720,xm11168,r256,l11424,64r-256,l11168,xm11616,r256,l11872,64r-256,l11616,xm12064,r256,l12320,64r-256,l12064,xm12512,r256,l12768,64r-256,l12512,xm12960,r256,l13216,64r-256,l12960,xm13408,r256,l13664,64r-256,l13408,xm13856,r256,l14112,64r-256,l13856,xm14304,r256,l14560,64r-256,l14304,xm14752,r256,l15008,64r-256,l14752,xm15200,r256,l15456,64r-256,l15200,xm15648,r256,l15904,64r-256,l15648,xm16096,r256,l16352,64r-256,l16096,xm16544,r256,l16800,64r-256,l16544,xm16992,r256,l17248,64r-256,l16992,xm17440,r256,l17696,64r-256,l17440,xm17888,r256,l18144,64r-256,l17888,xm18336,r256,l18592,64r-256,l18336,xm18784,r256,l19040,64r-256,l18784,xm19232,r256,l19488,64r-256,l19232,xm19680,r256,l19936,64r-256,l19680,xm20128,r256,l20384,64r-256,l20128,xm20576,r256,l20832,64r-256,l20576,xm21024,r256,l21280,64r-256,l21024,xm21472,r256,l21728,64r-256,l21472,xm21920,r256,l22176,64r-256,l21920,xm22368,r256,l22624,64r-256,l22368,xm22816,r256,l23072,64r-256,l22816,xm23264,r256,l23520,64r-256,l23264,xm23648,128r,256l23584,384r,-256l23648,128xm23648,576r,256l23584,832r,-256l23648,576xm23648,1024r,256l23584,1280r,-256l23648,1024xm23648,1472r,256l23584,1728r,-256l23648,1472xm23648,1920r,256l23584,2176r,-256l23648,1920xm23648,2368r,256l23584,2624r,-256l23648,2368xm23648,2816r,256l23584,3072r,-256l23648,2816xm23584,3264r-256,l23328,3200r256,l23584,3264xm23136,3264r-256,l22880,3200r256,l23136,3264xm22688,3264r-256,l22432,3200r256,l22688,3264xm22240,3264r-256,l21984,3200r256,l22240,3264xm21792,3264r-256,l21536,3200r256,l21792,3264xm21344,3264r-256,l21088,3200r256,l21344,3264xm20896,3264r-256,l20640,3200r256,l20896,3264xm20448,3264r-256,l20192,3200r256,l20448,3264xm20000,3264r-256,l19744,3200r256,l20000,3264xm19552,3264r-256,l19296,3200r256,l19552,3264xm19104,3264r-256,l18848,3200r256,l19104,3264xm18656,3264r-256,l18400,3200r256,l18656,3264xm18208,3264r-256,l17952,3200r256,l18208,3264xm17760,3264r-256,l17504,3200r256,l17760,3264xm17312,3264r-256,l17056,3200r256,l17312,3264xm16864,3264r-256,l16608,3200r256,l16864,3264xm16416,3264r-256,l16160,3200r256,l16416,3264xm15968,3264r-256,l15712,3200r256,l15968,3264xm15520,3264r-256,l15264,3200r256,l15520,3264xm15072,3264r-256,l14816,3200r256,l15072,3264xm14624,3264r-256,l14368,3200r256,l14624,3264xm14176,3264r-256,l13920,3200r256,l14176,3264xm13728,3264r-256,l13472,3200r256,l13728,3264xm13280,3264r-256,l13024,3200r256,l13280,3264xm12832,3264r-256,l12576,3200r256,l12832,3264xm12384,3264r-256,l12128,3200r256,l12384,3264xm11936,3264r-256,l11680,3200r256,l11936,3264xm11488,3264r-256,l11232,3200r256,l11488,3264xm11040,3264r-256,l10784,3200r256,l11040,3264xm10592,3264r-256,l10336,3200r256,l10592,3264xm10144,3264r-256,l9888,3200r256,l10144,3264xm9696,3264r-256,l9440,3200r256,l9696,3264xm9248,3264r-256,l8992,3200r256,l9248,3264xm8800,3264r-256,l8544,3200r256,l8800,3264xm8352,3264r-256,l8096,3200r256,l8352,3264xm7904,3264r-256,l7648,3200r256,l7904,3264xm7456,3264r-256,l7200,3200r256,l7456,3264xm7008,3264r-256,l6752,3200r256,l7008,3264xm6560,3264r-256,l6304,3200r256,l6560,3264xm6112,3264r-256,l5856,3200r256,l6112,3264xm5664,3264r-256,l5408,3200r256,l5664,3264xm5216,3264r-256,l4960,3200r256,l5216,3264xm4768,3264r-256,l4512,3200r256,l4768,3264xm4320,3264r-256,l4064,3200r256,l4320,3264xm3872,3264r-256,l3616,3200r256,l3872,3264xm3424,3264r-256,l3168,3200r256,l3424,3264xm2976,3264r-256,l2720,3200r256,l2976,3264xm2528,3264r-256,l2272,3200r256,l2528,3264xm2080,3264r-256,l1824,3200r256,l2080,3264xm1632,3264r-256,l1376,3200r256,l1632,3264xm1184,3264r-256,l928,3200r256,l1184,3264xm736,3264r-256,l480,3200r256,l736,3264xm288,3264r-256,l32,3200r256,l288,3264xe" fillcolor="black" strokeweight="0">
                  <v:path arrowok="t" o:connecttype="custom" o:connectlocs="0,648858;0,440030;0,231202;52209,14916;201378,0;410215,0;619052,0;827889,0;1036726,0;1245562,0;1454399,0;1663236,0;1872073,0;2080910,0;2289746,0;2498583,0;2707420,0;2916257,0;3125094,0;3333930,0;3542767,0;3751604,0;3960441,0;4169278,0;4378114,0;4586951,0;4795788,0;5004625,0;5213462,0;5422299,0;5511800,134246;5511800,343074;5511800,551902;5496883,760730;5288046,760730;5079209,760730;4870373,760730;4661536,760730;4452699,760730;4243862,760730;4035025,760730;3826189,760730;3617352,760730;3408515,760730;3199678,760730;2990841,760730;2782005,760730;2573168,760730;2364331,760730;2155494,760730;1946657,760730;1737821,760730;1528984,760730;1320147,760730;1111310,760730;902473,760730;693637,760730;484800,760730;275963,760730;67126,760730" o:connectangles="0,0,0,0,0,0,0,0,0,0,0,0,0,0,0,0,0,0,0,0,0,0,0,0,0,0,0,0,0,0,0,0,0,0,0,0,0,0,0,0,0,0,0,0,0,0,0,0,0,0,0,0,0,0,0,0,0,0,0,0"/>
                  <o:lock v:ext="edit" verticies="t"/>
                </v:shape>
                <v:rect id="Rectangle 27" o:spid="_x0000_s1050" style="position:absolute;left:1657;top:21755;width:5816;height:5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" fillcolor="#b7dee8" stroked="f"/>
                <v:rect id="Rectangle 28" o:spid="_x0000_s1051" style="position:absolute;left:1657;top:21755;width:5816;height:5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" filled="f" strokecolor="#385d8a" strokeweight="1.2pt">
                  <v:stroke joinstyle="round"/>
                </v:rect>
                <v:rect id="Rectangle 29" o:spid="_x0000_s1052" style="position:absolute;left:3409;top:24060;width:2198;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3C49E1BE" w14:textId="2A12A011" w:rsidR="00625BFE" w:rsidRDefault="00625BFE">
                        <w:r>
                          <w:rPr>
                            <w:b/>
                            <w:bCs/>
                            <w:sz w:val="12"/>
                            <w:szCs w:val="12"/>
                            <w:lang w:val="en-US"/>
                          </w:rPr>
                          <w:t>Level 5</w:t>
                        </w:r>
                      </w:p>
                    </w:txbxContent>
                  </v:textbox>
                </v:rect>
                <v:rect id="Rectangle 30" o:spid="_x0000_s1053" style="position:absolute;left:43389;top:21869;width:6858;height:5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" fillcolor="#b7dee8" stroked="f"/>
                <v:rect id="Rectangle 31" o:spid="_x0000_s1054" style="position:absolute;left:43389;top:21869;width:6858;height:5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" filled="f" strokecolor="#385d8a" strokeweight="1.2pt">
                  <v:stroke joinstyle="round"/>
                </v:rect>
                <v:rect id="Rectangle 32" o:spid="_x0000_s1055" style="position:absolute;left:44024;top:24155;width:1664;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EOwQAAANsAAAAPAAAAZHJzL2Rvd25yZXYueG1sRI/disIw&#10;FITvBd8hHGHvNLXC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IAdcQ7BAAAA2wAAAA8AAAAA&#10;AAAAAAAAAAAABwIAAGRycy9kb3ducmV2LnhtbFBLBQYAAAAAAwADALcAAAD1AgAAAAA=&#10;" filled="f" stroked="f">
                  <v:textbox style="mso-fit-shape-to-text:t" inset="0,0,0,0">
                    <w:txbxContent>
                      <w:p w14:paraId="3BCBAA1F" w14:textId="322E83E8" w:rsidR="00625BFE" w:rsidRDefault="00625BFE">
                        <w:r>
                          <w:rPr>
                            <w:b/>
                            <w:bCs/>
                            <w:sz w:val="12"/>
                            <w:szCs w:val="12"/>
                            <w:lang w:val="en-US"/>
                          </w:rPr>
                          <w:t xml:space="preserve">EXIM </w:t>
                        </w:r>
                      </w:p>
                    </w:txbxContent>
                  </v:textbox>
                </v:rect>
                <v:rect id="Rectangle 33" o:spid="_x0000_s1056" style="position:absolute;left:46005;top:24155;width:3366;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14:paraId="4A5FC3CA" w14:textId="2ADED778" w:rsidR="00625BFE" w:rsidRDefault="00625BFE">
                        <w:r>
                          <w:rPr>
                            <w:b/>
                            <w:bCs/>
                            <w:sz w:val="12"/>
                            <w:szCs w:val="12"/>
                            <w:lang w:val="en-US"/>
                          </w:rPr>
                          <w:t>Supervisor</w:t>
                        </w:r>
                      </w:p>
                    </w:txbxContent>
                  </v:textbox>
                </v:rect>
                <v:rect id="Rectangle 34" o:spid="_x0000_s1057" style="position:absolute;left:13442;top:11912;width:7532;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" fillcolor="#c4bd97" stroked="f"/>
                <v:rect id="Rectangle 35" o:spid="_x0000_s1058" style="position:absolute;left:13442;top:11912;width:7532;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" filled="f" strokecolor="#385d8a" strokeweight="1.2pt">
                  <v:stroke joinstyle="round"/>
                </v:rect>
                <v:rect id="Rectangle 36" o:spid="_x0000_s1059" style="position:absolute;left:14325;top:14090;width:5353;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0CB23216" w14:textId="782CE747" w:rsidR="00625BFE" w:rsidRDefault="00625BFE">
                        <w:r>
                          <w:rPr>
                            <w:b/>
                            <w:bCs/>
                            <w:sz w:val="12"/>
                            <w:szCs w:val="12"/>
                            <w:lang w:val="en-US"/>
                          </w:rPr>
                          <w:t>Courier Manager</w:t>
                        </w:r>
                      </w:p>
                    </w:txbxContent>
                  </v:textbox>
                </v:rect>
                <v:shape id="Picture 37" o:spid="_x0000_s1060" type="#_x0000_t75" style="position:absolute;left:16071;top:16929;width:1937;height:17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">
                  <v:imagedata r:id="rId54" o:title=""/>
                </v:shape>
                <v:shape id="Picture 38" o:spid="_x0000_s1061" type="#_x0000_t75" style="position:absolute;left:16071;top:16929;width:1937;height:17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">
                  <v:imagedata r:id="rId55" o:title=""/>
                </v:shape>
                <v:shape id="Freeform 39" o:spid="_x0000_s1062" style="position:absolute;left:16681;top:17767;width:692;height:15773;visibility:visible;mso-wrap-style:square;v-text-anchor:top" coordsize="297,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" path="m174,6767l115,64r64,l238,6766r-64,1xm9,241l146,,288,238v9,16,4,35,-11,44c262,291,242,286,233,271r,l120,80r55,l65,273v-9,15,-29,20,-44,12c6,276,,256,9,241xe" fillcolor="black" strokeweight="0">
                  <v:path arrowok="t" o:connecttype="custom" o:connectlocs="40550,1577340;26800,14918;41715,14918;55465,1577107;40550,1577340;2097,56175;34025,0;67118,55476;64554,65732;54300,63168;54300,63168;27966,18647;40783,18647;15148,63634;4894,66431;2097,56175" o:connectangles="0,0,0,0,0,0,0,0,0,0,0,0,0,0,0,0"/>
                  <o:lock v:ext="edit" verticies="t"/>
                </v:shape>
                <v:shape id="Picture 40" o:spid="_x0000_s1063" type="#_x0000_t75" style="position:absolute;left:45643;top:16967;width:1937;height:5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">
                  <v:imagedata r:id="rId56" o:title=""/>
                </v:shape>
                <v:shape id="Picture 41" o:spid="_x0000_s1064" type="#_x0000_t75" style="position:absolute;left:45643;top:16967;width:1937;height:5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">
                  <v:imagedata r:id="rId57" o:title=""/>
                </v:shape>
                <v:shape id="Freeform 42" o:spid="_x0000_s1065" style="position:absolute;left:46240;top:17805;width:692;height:4045;visibility:visible;mso-wrap-style:square;v-text-anchor:top" coordsize="297,1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" path="m167,1737l182,64r-64,l103,1736r64,1xm288,241l150,,9,238c,254,5,273,20,282v15,9,35,4,44,-11l64,271,177,80r-55,l232,273v9,15,29,20,44,12c291,276,297,256,288,241xe" fillcolor="black" strokeweight="0">
                  <v:path arrowok="t" o:connecttype="custom" o:connectlocs="38919,404495;42415,14904;27500,14904;24004,404262;38919,404495;67118,56122;34957,0;2097,55423;4661,65669;14915,63108;14915,63108;41249,18630;28432,18630;54067,63573;64321,66368;67118,56122" o:connectangles="0,0,0,0,0,0,0,0,0,0,0,0,0,0,0,0"/>
                  <o:lock v:ext="edit" verticies="t"/>
                </v:shape>
                <v:rect id="Rectangle 43" o:spid="_x0000_s1066" style="position:absolute;left:1733;top:32683;width:53962;height:7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" fillcolor="#a6a6a6" stroked="f"/>
                <v:shape id="Freeform 44" o:spid="_x0000_s1067" style="position:absolute;left:1657;top:32607;width:54108;height:7607;visibility:visible;mso-wrap-style:square;v-text-anchor:top" coordsize="23216,3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" path="m,3232l,2976r64,l64,3232r-64,xm,2784l,2528r64,l64,2784r-64,xm,2336l,2080r64,l64,2336r-64,xm,1888l,1632r64,l64,1888r-64,xm,1440l,1184r64,l64,1440r-64,xm,992l,736r64,l64,992,,992xm,544l,288r64,l64,544,,544xm,96l,32c,15,15,,32,l224,r,64l32,64,64,32r,64l,96xm416,l672,r,64l416,64,416,xm864,r256,l1120,64r-256,l864,xm1312,r256,l1568,64r-256,l1312,xm1760,r256,l2016,64r-256,l1760,xm2208,r256,l2464,64r-256,l2208,xm2656,r256,l2912,64r-256,l2656,xm3104,r256,l3360,64r-256,l3104,xm3552,r256,l3808,64r-256,l3552,xm4000,r256,l4256,64r-256,l4000,xm4448,r256,l4704,64r-256,l4448,xm4896,r256,l5152,64r-256,l4896,xm5344,r256,l5600,64r-256,l5344,xm5792,r256,l6048,64r-256,l5792,xm6240,r256,l6496,64r-256,l6240,xm6688,r256,l6944,64r-256,l6688,xm7136,r256,l7392,64r-256,l7136,xm7584,r256,l7840,64r-256,l7584,xm8032,r256,l8288,64r-256,l8032,xm8480,r256,l8736,64r-256,l8480,xm8928,r256,l9184,64r-256,l8928,xm9376,r256,l9632,64r-256,l9376,xm9824,r256,l10080,64r-256,l9824,xm10272,r256,l10528,64r-256,l10272,xm10720,r256,l10976,64r-256,l10720,xm11168,r256,l11424,64r-256,l11168,xm11616,r256,l11872,64r-256,l11616,xm12064,r256,l12320,64r-256,l12064,xm12512,r256,l12768,64r-256,l12512,xm12960,r256,l13216,64r-256,l12960,xm13408,r256,l13664,64r-256,l13408,xm13856,r256,l14112,64r-256,l13856,xm14304,r256,l14560,64r-256,l14304,xm14752,r256,l15008,64r-256,l14752,xm15200,r256,l15456,64r-256,l15200,xm15648,r256,l15904,64r-256,l15648,xm16096,r256,l16352,64r-256,l16096,xm16544,r256,l16800,64r-256,l16544,xm16992,r256,l17248,64r-256,l16992,xm17440,r256,l17696,64r-256,l17440,xm17888,r256,l18144,64r-256,l17888,xm18336,r256,l18592,64r-256,l18336,xm18784,r256,l19040,64r-256,l18784,xm19232,r256,l19488,64r-256,l19232,xm19680,r256,l19936,64r-256,l19680,xm20128,r256,l20384,64r-256,l20128,xm20576,r256,l20832,64r-256,l20576,xm21024,r256,l21280,64r-256,l21024,xm21472,r256,l21728,64r-256,l21472,xm21920,r256,l22176,64r-256,l21920,xm22368,r256,l22624,64r-256,l22368,xm22816,r256,l23072,64r-256,l22816,xm23216,112r,256l23152,368r,-256l23216,112xm23216,560r,256l23152,816r,-256l23216,560xm23216,1008r,256l23152,1264r,-256l23216,1008xm23216,1456r,256l23152,1712r,-256l23216,1456xm23216,1904r,256l23152,2160r,-256l23216,1904xm23216,2352r,256l23152,2608r,-256l23216,2352xm23216,2800r,256l23152,3056r,-256l23216,2800xm23168,3264r-256,l22912,3200r256,l23168,3264xm22720,3264r-256,l22464,3200r256,l22720,3264xm22272,3264r-256,l22016,3200r256,l22272,3264xm21824,3264r-256,l21568,3200r256,l21824,3264xm21376,3264r-256,l21120,3200r256,l21376,3264xm20928,3264r-256,l20672,3200r256,l20928,3264xm20480,3264r-256,l20224,3200r256,l20480,3264xm20032,3264r-256,l19776,3200r256,l20032,3264xm19584,3264r-256,l19328,3200r256,l19584,3264xm19136,3264r-256,l18880,3200r256,l19136,3264xm18688,3264r-256,l18432,3200r256,l18688,3264xm18240,3264r-256,l17984,3200r256,l18240,3264xm17792,3264r-256,l17536,3200r256,l17792,3264xm17344,3264r-256,l17088,3200r256,l17344,3264xm16896,3264r-256,l16640,3200r256,l16896,3264xm16448,3264r-256,l16192,3200r256,l16448,3264xm16000,3264r-256,l15744,3200r256,l16000,3264xm15552,3264r-256,l15296,3200r256,l15552,3264xm15104,3264r-256,l14848,3200r256,l15104,3264xm14656,3264r-256,l14400,3200r256,l14656,3264xm14208,3264r-256,l13952,3200r256,l14208,3264xm13760,3264r-256,l13504,3200r256,l13760,3264xm13312,3264r-256,l13056,3200r256,l13312,3264xm12864,3264r-256,l12608,3200r256,l12864,3264xm12416,3264r-256,l12160,3200r256,l12416,3264xm11968,3264r-256,l11712,3200r256,l11968,3264xm11520,3264r-256,l11264,3200r256,l11520,3264xm11072,3264r-256,l10816,3200r256,l11072,3264xm10624,3264r-256,l10368,3200r256,l10624,3264xm10176,3264r-256,l9920,3200r256,l10176,3264xm9728,3264r-256,l9472,3200r256,l9728,3264xm9280,3264r-256,l9024,3200r256,l9280,3264xm8832,3264r-256,l8576,3200r256,l8832,3264xm8384,3264r-256,l8128,3200r256,l8384,3264xm7936,3264r-256,l7680,3200r256,l7936,3264xm7488,3264r-256,l7232,3200r256,l7488,3264xm7040,3264r-256,l6784,3200r256,l7040,3264xm6592,3264r-256,l6336,3200r256,l6592,3264xm6144,3264r-256,l5888,3200r256,l6144,3264xm5696,3264r-256,l5440,3200r256,l5696,3264xm5248,3264r-256,l4992,3200r256,l5248,3264xm4800,3264r-256,l4544,3200r256,l4800,3264xm4352,3264r-256,l4096,3200r256,l4352,3264xm3904,3264r-256,l3648,3200r256,l3904,3264xm3456,3264r-256,l3200,3200r256,l3456,3264xm3008,3264r-256,l2752,3200r256,l3008,3264xm2560,3264r-256,l2304,3200r256,l2560,3264xm2112,3264r-256,l1856,3200r256,l2112,3264xm1664,3264r-256,l1408,3200r256,l1664,3264xm1216,3264r-256,l960,3200r256,l1216,3264xm768,3264r-256,l512,3200r256,l768,3264xm320,3264r-256,l64,3200r256,l320,3264xe" fillcolor="black" strokeweight="0">
                  <v:path arrowok="t" o:connecttype="custom" o:connectlocs="0,648858;0,440030;0,231202;52207,14916;201368,0;410194,0;619020,0;827847,0;1036673,0;1245499,0;1454325,0;1663151,0;1871977,0;2080804,0;2289630,0;2498456,0;2707282,0;2916108,0;3124934,0;3333761,0;3542587,0;3751413,0;3960239,0;4169065,0;4377891,0;4586717,0;4795544,0;5004370,0;5213196,0;5410835,26103;5410835,234931;5410835,443759;5410835,652587;5295235,760730;5086409,760730;4877582,760730;4668756,760730;4459930,760730;4251104,760730;4042278,760730;3833452,760730;3624626,760730;3415799,760730;3206973,760730;2998147,760730;2789321,760730;2580495,760730;2371669,760730;2162842,760730;1954016,760730;1745190,760730;1536364,760730;1327538,760730;1118712,760730;909885,760730;701059,760730;492233,760730;283407,760730;74581,760730" o:connectangles="0,0,0,0,0,0,0,0,0,0,0,0,0,0,0,0,0,0,0,0,0,0,0,0,0,0,0,0,0,0,0,0,0,0,0,0,0,0,0,0,0,0,0,0,0,0,0,0,0,0,0,0,0,0,0,0,0,0,0"/>
                  <o:lock v:ext="edit" verticies="t"/>
                </v:shape>
                <v:rect id="Rectangle 45" o:spid="_x0000_s1068" style="position:absolute;left:2514;top:33578;width:6153;height:5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" fillcolor="#fcd5b5" stroked="f"/>
                <v:rect id="Rectangle 46" o:spid="_x0000_s1069" style="position:absolute;left:2514;top:33578;width:6153;height:5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" filled="f" strokecolor="#385d8a" strokeweight="1.2pt">
                  <v:stroke joinstyle="round"/>
                </v:rect>
                <v:rect id="Rectangle 47" o:spid="_x0000_s1070" style="position:absolute;left:4425;top:35972;width:2198;height:20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0816E13D" w14:textId="62DD33D1" w:rsidR="00625BFE" w:rsidRDefault="00625BFE">
                        <w:r>
                          <w:rPr>
                            <w:b/>
                            <w:bCs/>
                            <w:sz w:val="12"/>
                            <w:szCs w:val="12"/>
                            <w:lang w:val="en-US"/>
                          </w:rPr>
                          <w:t>Level 4</w:t>
                        </w:r>
                      </w:p>
                    </w:txbxContent>
                  </v:textbox>
                </v:rect>
                <v:rect id="Rectangle 48" o:spid="_x0000_s1071" style="position:absolute;left:13296;top:33502;width:7716;height:5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" fillcolor="yellow" stroked="f"/>
                <v:rect id="Rectangle 49" o:spid="_x0000_s1072" style="position:absolute;left:13296;top:33502;width:7716;height:5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" filled="f" strokecolor="#385d8a" strokeweight="1.2pt">
                  <v:stroke joinstyle="round"/>
                </v:rect>
                <v:rect id="Rectangle 50" o:spid="_x0000_s1073" style="position:absolute;left:14198;top:35782;width:5537;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40021F51" w14:textId="681FB3F3" w:rsidR="00625BFE" w:rsidRDefault="00625BFE">
                        <w:r>
                          <w:rPr>
                            <w:b/>
                            <w:bCs/>
                            <w:sz w:val="12"/>
                            <w:szCs w:val="12"/>
                            <w:lang w:val="en-US"/>
                          </w:rPr>
                          <w:t>Courier Executive</w:t>
                        </w:r>
                      </w:p>
                    </w:txbxContent>
                  </v:textbox>
                </v:rect>
                <v:shape id="Picture 51" o:spid="_x0000_s1074" type="#_x0000_t75" style="position:absolute;left:20624;top:35648;width:10027;height:1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">
                  <v:imagedata r:id="rId58" o:title=""/>
                </v:shape>
                <v:shape id="Picture 52" o:spid="_x0000_s1075" type="#_x0000_t75" style="position:absolute;left:20624;top:35648;width:10027;height:1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">
                  <v:imagedata r:id="rId59" o:title=""/>
                </v:shape>
                <v:shape id="Freeform 53" o:spid="_x0000_s1076" style="position:absolute;left:20904;top:36144;width:8769;height:692;visibility:visible;mso-wrap-style:square;v-text-anchor:top" coordsize="3764,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" path="m,116r64,l64,180,,180,,116xm128,116r64,l192,180r-64,l128,116xm256,116r64,l320,180r-64,l256,116xm384,116r64,l448,180r-64,l384,116xm512,116r64,l576,180r-64,l512,116xm640,116r64,l704,180r-64,l640,116xm768,116r64,l832,180r-64,l768,116xm896,116r64,l960,180r-64,l896,116xm1024,116r64,l1088,180r-64,l1024,116xm1152,116r64,l1216,180r-64,l1152,116xm1280,116r64,l1344,180r-64,l1280,116xm1408,116r64,l1472,180r-64,l1408,116xm1536,116r64,l1600,180r-64,l1536,116xm1664,116r64,l1728,180r-64,l1664,116xm1792,116r64,l1856,180r-64,l1792,116xm1920,116r64,l1984,180r-64,l1920,116xm2048,116r64,l2112,180r-64,l2048,116xm2176,116r64,l2240,180r-64,l2176,116xm2304,116r64,l2368,180r-64,l2304,116xm2432,116r64,l2496,180r-64,l2432,116xm2560,116r64,l2624,180r-64,l2560,116xm2688,116r64,l2752,180r-64,l2688,116xm2816,116r64,l2880,180r-64,l2816,116xm2944,116r64,l3008,180r-64,l2944,116xm3072,116r64,l3136,180r-64,l3072,116xm3200,116r64,l3264,180r-64,l3200,116xm3328,116r64,l3392,180r-64,l3328,116xm3456,116r64,l3520,180r-64,l3456,116xm3584,116r64,l3648,180r-64,l3584,116xm3525,9r239,139l3525,288v-15,9,-35,4,-44,-11c3472,261,3477,242,3493,233l3685,121r,55l3493,64v-16,-9,-21,-28,-12,-44c3490,5,3510,,3525,9xe" fillcolor="black" strokeweight="0">
                  <v:path arrowok="t" o:connecttype="custom" o:connectlocs="14911,41948;29821,27033;29821,41948;74553,27033;59643,27033;104375,41948;119286,27033;119286,41948;164018,27033;149107,27033;193839,41948;208750,27033;208750,41948;253482,27033;238571,27033;283303,41948;298214,27033;298214,41948;342946,27033;328035,27033;372767,41948;387678,27033;387678,41948;432410,27033;417499,27033;462231,41948;477142,27033;477142,41948;521874,27033;506963,27033;551696,41948;566606,27033;566606,41948;611338,27033;596428,27033;641160,41948;656070,27033;656070,41948;700802,27033;685892,27033;730624,41948;745535,27033;745535,41948;790267,27033;775356,27033;820088,41948;834999,27033;834999,41948;876935,34491;813798,54300;813798,14915" o:connectangles="0,0,0,0,0,0,0,0,0,0,0,0,0,0,0,0,0,0,0,0,0,0,0,0,0,0,0,0,0,0,0,0,0,0,0,0,0,0,0,0,0,0,0,0,0,0,0,0,0,0,0"/>
                  <o:lock v:ext="edit" verticies="t"/>
                </v:shape>
                <v:rect id="Rectangle 54" o:spid="_x0000_s1077" style="position:absolute;left:43053;top:33655;width:7645;height:5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" fillcolor="#fcd5b5" stroked="f"/>
                <v:rect id="Rectangle 55" o:spid="_x0000_s1078" style="position:absolute;left:43053;top:33655;width:7645;height:5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" filled="f" strokecolor="#385d8a" strokeweight="1.2pt">
                  <v:stroke joinstyle="round"/>
                </v:rect>
                <v:rect id="Rectangle 56" o:spid="_x0000_s1079" style="position:absolute;left:44278;top:36068;width:1943;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216D33EF" w14:textId="79FFB89B" w:rsidR="00625BFE" w:rsidRDefault="00625BFE">
                        <w:r>
                          <w:rPr>
                            <w:b/>
                            <w:bCs/>
                            <w:sz w:val="14"/>
                            <w:szCs w:val="14"/>
                            <w:lang w:val="en-US"/>
                          </w:rPr>
                          <w:t xml:space="preserve">EXIM </w:t>
                        </w:r>
                      </w:p>
                    </w:txbxContent>
                  </v:textbox>
                </v:rect>
                <v:rect id="Rectangle 57" o:spid="_x0000_s1080" style="position:absolute;left:46253;top:36068;width:3537;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c2wQAAANsAAAAPAAAAZHJzL2Rvd25yZXYueG1sRI/NigIx&#10;EITvgu8QWvCmGQV3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E21NzbBAAAA2wAAAA8AAAAA&#10;AAAAAAAAAAAABwIAAGRycy9kb3ducmV2LnhtbFBLBQYAAAAAAwADALcAAAD1AgAAAAA=&#10;" filled="f" stroked="f">
                  <v:textbox style="mso-fit-shape-to-text:t" inset="0,0,0,0">
                    <w:txbxContent>
                      <w:p w14:paraId="70388D81" w14:textId="4C8862EC" w:rsidR="00625BFE" w:rsidRDefault="00625BFE">
                        <w:r>
                          <w:rPr>
                            <w:b/>
                            <w:bCs/>
                            <w:sz w:val="14"/>
                            <w:szCs w:val="14"/>
                            <w:lang w:val="en-US"/>
                          </w:rPr>
                          <w:t>Executive</w:t>
                        </w:r>
                      </w:p>
                    </w:txbxContent>
                  </v:textbox>
                </v:rect>
                <v:shape id="Picture 58" o:spid="_x0000_s1081" type="#_x0000_t75" style="position:absolute;left:45866;top:26587;width:1943;height:7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">
                  <v:imagedata r:id="rId60" o:title=""/>
                </v:shape>
                <v:shape id="Picture 59" o:spid="_x0000_s1082" type="#_x0000_t75" style="position:absolute;left:45866;top:26587;width:1943;height:7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">
                  <v:imagedata r:id="rId61" o:title=""/>
                </v:shape>
                <v:shape id="Freeform 60" o:spid="_x0000_s1083" style="position:absolute;left:46475;top:27425;width:692;height:6230;visibility:visible;mso-wrap-style:square;v-text-anchor:top" coordsize="297,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" path="m136,2672l115,64r64,l200,2672r-64,xm9,241l146,,288,239v9,15,4,34,-11,43c262,291,242,286,233,271r,l119,80r56,l64,273v-9,15,-28,20,-43,11c5,276,,256,9,241xe" fillcolor="black" strokeweight="0">
                  <v:path arrowok="t" o:connecttype="custom" o:connectlocs="31694,622935;26800,14921;41715,14921;46609,622935;31694,622935;2097,56185;34025,0;67118,55719;64554,65744;54300,63179;54300,63179;27733,18651;40783,18651;14915,63646;4894,66210;2097,56185" o:connectangles="0,0,0,0,0,0,0,0,0,0,0,0,0,0,0,0"/>
                  <o:lock v:ext="edit" verticies="t"/>
                </v:shape>
                <v:rect id="Rectangle 61" o:spid="_x0000_s1084" style="position:absolute;left:29927;top:33540;width:7645;height:5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" fillcolor="#fcd5b5" stroked="f"/>
                <v:rect id="Rectangle 62" o:spid="_x0000_s1085" style="position:absolute;left:29927;top:33540;width:7645;height:5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" filled="f" strokecolor="#385d8a" strokeweight="1.2pt">
                  <v:stroke joinstyle="round"/>
                </v:rect>
                <v:rect id="Rectangle 63" o:spid="_x0000_s1086" style="position:absolute;left:31788;top:35496;width:3638;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vuIwAAAANsAAAAPAAAAZHJzL2Rvd25yZXYueG1sRI/NigIx&#10;EITvC75DaMHbmlFB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OL7iMAAAADbAAAADwAAAAAA&#10;AAAAAAAAAAAHAgAAZHJzL2Rvd25yZXYueG1sUEsFBgAAAAADAAMAtwAAAPQCAAAAAA==&#10;" filled="f" stroked="f">
                  <v:textbox style="mso-fit-shape-to-text:t" inset="0,0,0,0">
                    <w:txbxContent>
                      <w:p w14:paraId="0C7693C5" w14:textId="14DBDB83" w:rsidR="00625BFE" w:rsidRDefault="00625BFE">
                        <w:r>
                          <w:rPr>
                            <w:b/>
                            <w:bCs/>
                            <w:sz w:val="12"/>
                            <w:szCs w:val="12"/>
                            <w:lang w:val="en-US"/>
                          </w:rPr>
                          <w:t xml:space="preserve">Warehouse </w:t>
                        </w:r>
                      </w:p>
                    </w:txbxContent>
                  </v:textbox>
                </v:rect>
                <v:rect id="Rectangle 64" o:spid="_x0000_s1087" style="position:absolute;left:32124;top:36493;width:3537;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" filled="f" stroked="f">
                  <v:textbox style="mso-fit-shape-to-text:t" inset="0,0,0,0">
                    <w:txbxContent>
                      <w:p w14:paraId="51173E18" w14:textId="6D17503C" w:rsidR="00625BFE" w:rsidRDefault="00625BFE">
                        <w:r>
                          <w:rPr>
                            <w:b/>
                            <w:bCs/>
                            <w:sz w:val="14"/>
                            <w:szCs w:val="14"/>
                            <w:lang w:val="en-US"/>
                          </w:rPr>
                          <w:t>Executive</w:t>
                        </w:r>
                      </w:p>
                    </w:txbxContent>
                  </v:textbox>
                </v:rect>
                <v:shape id="Picture 65" o:spid="_x0000_s1088" type="#_x0000_t75" style="position:absolute;left:32854;top:16217;width:1937;height:17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">
                  <v:imagedata r:id="rId62" o:title=""/>
                </v:shape>
                <v:shape id="Picture 66" o:spid="_x0000_s1089" type="#_x0000_t75" style="position:absolute;left:32854;top:16217;width:1937;height:17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">
                  <v:imagedata r:id="rId63" o:title=""/>
                </v:shape>
                <v:shape id="Freeform 67" o:spid="_x0000_s1090" style="position:absolute;left:33458;top:17056;width:692;height:16497;visibility:visible;mso-wrap-style:square;v-text-anchor:top" coordsize="297,7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" path="m149,7077l181,64r-64,l85,7077r64,xm288,240l150,,9,239c,254,5,274,20,283v15,9,35,4,44,-11l177,80r-55,l233,272v9,16,28,21,43,12c292,275,297,256,288,240xe" fillcolor="black" strokeweight="0">
                  <v:path arrowok="t" o:connecttype="custom" o:connectlocs="34724,1649730;42182,14919;27267,14919;19809,1649730;34724,1649730;67118,55947;34957,0;2097,55714;4661,65971;14915,63406;41249,18649;28432,18649;54300,63406;64321,66204;67118,55947" o:connectangles="0,0,0,0,0,0,0,0,0,0,0,0,0,0,0"/>
                  <o:lock v:ext="edit" verticies="t"/>
                </v:shape>
                <v:shape id="Picture 68" o:spid="_x0000_s1091" type="#_x0000_t75" style="position:absolute;left:15659;top:1117;width:1943;height:2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">
                  <v:imagedata r:id="rId64" o:title=""/>
                </v:shape>
                <v:shape id="Picture 69" o:spid="_x0000_s1092" type="#_x0000_t75" style="position:absolute;left:15659;top:1117;width:1943;height:2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">
                  <v:imagedata r:id="rId65" o:title=""/>
                </v:shape>
                <v:shape id="Picture 71" o:spid="_x0000_s1093" type="#_x0000_t75" style="position:absolute;left:36842;top:35725;width:7195;height:1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">
                  <v:imagedata r:id="rId66" o:title=""/>
                </v:shape>
                <v:shape id="Picture 72" o:spid="_x0000_s1094" type="#_x0000_t75" style="position:absolute;left:36842;top:35725;width:7195;height:1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">
                  <v:imagedata r:id="rId67" o:title=""/>
                </v:shape>
                <v:shape id="Freeform 73" o:spid="_x0000_s1095" style="position:absolute;left:37572;top:36416;width:5944;height:692;visibility:visible;mso-wrap-style:square;v-text-anchor:top" coordsize="2550,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" path="m1,89r64,1l64,154,,153,1,89xm129,91r64,1l192,156r-64,-1l129,91xm257,92r64,1l320,157r-64,-1l257,92xm385,94r64,1l448,159r-64,-1l385,94xm513,95r64,1l576,160r-64,-1l513,95xm641,97r64,1l704,162r-64,-1l641,97xm769,99r64,l832,163r-64,l769,99xm897,100r64,1l960,165r-64,-1l897,100xm1025,102r64,l1088,166r-64,l1025,102xm1153,103r64,1l1216,168r-64,-1l1153,103xm1281,105r64,l1344,169r-64,l1281,105xm1409,106r64,1l1472,171r-64,-1l1409,106xm1537,108r64,l1600,172r-64,l1537,108xm1665,109r64,1l1728,174r-64,-1l1665,109xm1793,111r64,l1856,175r-64,l1793,111xm1921,112r64,1l1984,177r-64,-1l1921,112xm2049,114r64,l2112,178r-64,l2049,114xm2177,115r64,1l2240,180r-64,-1l2177,115xm2305,117r64,l2368,181r-64,l2305,117xm2433,118r54,1l2486,183r-54,-1l2433,118xm2312,9r238,142l2309,288v-16,9,-35,4,-44,-12c2256,261,2262,241,2277,233l2470,123r,55l2279,64v-15,-9,-20,-29,-11,-44c2277,5,2297,,2312,9xe" fillcolor="black" strokeweight="0">
                  <v:path arrowok="t" o:connecttype="custom" o:connectlocs="15150,20974;0,35656;30068,21207;44752,36355;30068,21207;74819,21673;59669,36355;89737,21906;104421,37054;89737,21906;134489,22373;119338,37054;149406,22606;164090,37754;149406,22606;194158,23072;179007,37987;209075,23305;223759,38453;209075,23305;253827,23771;238676,38686;268744,24004;283428,39152;268744,24004;313496,24470;298345,39385;328413,24703;343097,39851;328413,24703;373165,25169;358014,40084;388082,25402;402766,40550;388082,25402;432834,25868;417684,40783;447751,26101;462435,41249;447751,26101;492503,26567;477353,41482;507420,26800;522104,41948;507420,26800;552172,27267;537022,42182;567089,27500;579443,42648;567089,27500;594360,35190;527932,64321;575713,28665;531195,14915;538886,2097" o:connectangles="0,0,0,0,0,0,0,0,0,0,0,0,0,0,0,0,0,0,0,0,0,0,0,0,0,0,0,0,0,0,0,0,0,0,0,0,0,0,0,0,0,0,0,0,0,0,0,0,0,0,0,0,0,0,0"/>
                  <o:lock v:ext="edit" verticies="t"/>
                </v:shape>
                <v:rect id="Rectangle 74" o:spid="_x0000_s1096" style="position:absolute;left:30187;top:11728;width:7271;height:5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" fillcolor="#c4bd97" stroked="f"/>
                <v:rect id="Rectangle 75" o:spid="_x0000_s1097" style="position:absolute;left:30187;top:11728;width:7271;height:5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" filled="f" strokecolor="#385d8a" strokeweight="1.2pt">
                  <v:stroke joinstyle="round"/>
                </v:rect>
                <v:rect id="Rectangle 76" o:spid="_x0000_s1098" style="position:absolute;left:31864;top:13417;width:3638;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" filled="f" stroked="f">
                  <v:textbox style="mso-fit-shape-to-text:t" inset="0,0,0,0">
                    <w:txbxContent>
                      <w:p w14:paraId="6294B158" w14:textId="5DC8D409" w:rsidR="00625BFE" w:rsidRDefault="00625BFE">
                        <w:r>
                          <w:rPr>
                            <w:b/>
                            <w:bCs/>
                            <w:sz w:val="12"/>
                            <w:szCs w:val="12"/>
                            <w:lang w:val="en-US"/>
                          </w:rPr>
                          <w:t xml:space="preserve">Warehouse </w:t>
                        </w:r>
                      </w:p>
                    </w:txbxContent>
                  </v:textbox>
                </v:rect>
                <v:rect id="Rectangle 77" o:spid="_x0000_s1099" style="position:absolute;left:32315;top:14427;width:2844;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" filled="f" stroked="f">
                  <v:textbox style="mso-fit-shape-to-text:t" inset="0,0,0,0">
                    <w:txbxContent>
                      <w:p w14:paraId="469F222C" w14:textId="616234F3" w:rsidR="00625BFE" w:rsidRDefault="00625BFE">
                        <w:r>
                          <w:rPr>
                            <w:b/>
                            <w:bCs/>
                            <w:sz w:val="12"/>
                            <w:szCs w:val="12"/>
                            <w:lang w:val="en-US"/>
                          </w:rPr>
                          <w:t>Manager</w:t>
                        </w:r>
                      </w:p>
                    </w:txbxContent>
                  </v:textbox>
                </v:rect>
                <v:rect id="Rectangle 78" o:spid="_x0000_s1100" style="position:absolute;left:30524;top:3035;width:7607;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" fillcolor="#95b3d7" stroked="f"/>
                <v:rect id="Rectangle 79" o:spid="_x0000_s1101" style="position:absolute;left:30524;top:3035;width:7607;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" filled="f" strokecolor="#385d8a" strokeweight="1.2pt">
                  <v:stroke joinstyle="round"/>
                </v:rect>
                <v:rect id="Rectangle 80" o:spid="_x0000_s1102" style="position:absolute;left:31483;top:4838;width:5302;height:20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" filled="f" stroked="f">
                  <v:textbox style="mso-fit-shape-to-text:t" inset="0,0,0,0">
                    <w:txbxContent>
                      <w:p w14:paraId="727E8B52" w14:textId="176F5046" w:rsidR="00625BFE" w:rsidRDefault="00625BFE">
                        <w:r>
                          <w:rPr>
                            <w:b/>
                            <w:bCs/>
                            <w:sz w:val="12"/>
                            <w:szCs w:val="12"/>
                            <w:lang w:val="en-US"/>
                          </w:rPr>
                          <w:t>Warehouse Lead</w:t>
                        </w:r>
                      </w:p>
                    </w:txbxContent>
                  </v:textbox>
                </v:rect>
                <v:shape id="Picture 81" o:spid="_x0000_s1103" type="#_x0000_t75" style="position:absolute;left:32778;top:6483;width:1937;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">
                  <v:imagedata r:id="rId68" o:title=""/>
                </v:shape>
                <v:shape id="Picture 82" o:spid="_x0000_s1104" type="#_x0000_t75" style="position:absolute;left:32778;top:6483;width:1937;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">
                  <v:imagedata r:id="rId69" o:title=""/>
                </v:shape>
                <v:shape id="Freeform 83" o:spid="_x0000_s1105" style="position:absolute;left:33362;top:7327;width:693;height:4452;visibility:visible;mso-wrap-style:square;v-text-anchor:top" coordsize="297,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" path="m156,1911l183,64,119,63,92,1910r64,1xm288,242l152,,9,238c,253,5,272,20,282v15,9,35,4,44,-11l179,80r-55,l233,273v8,16,28,21,43,12c292,277,297,257,288,242xe" fillcolor="black" strokeweight="0">
                  <v:path arrowok="t" o:connecttype="custom" o:connectlocs="36355,445135;42648,14908;27733,14675;21440,444902;36355,445135;67118,56370;35423,0;2097,55438;4661,65687;14915,63125;41715,18635;28898,18635;54300,63591;64321,66386;67118,56370" o:connectangles="0,0,0,0,0,0,0,0,0,0,0,0,0,0,0"/>
                  <o:lock v:ext="edit" verticies="t"/>
                </v:shape>
                <v:shape id="Picture 84" o:spid="_x0000_s1106" type="#_x0000_t75" style="position:absolute;left:33261;top:1117;width:1943;height: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">
                  <v:imagedata r:id="rId70" o:title=""/>
                </v:shape>
                <v:shape id="Picture 85" o:spid="_x0000_s1107" type="#_x0000_t75" style="position:absolute;left:33261;top:1117;width:1943;height: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">
                  <v:imagedata r:id="rId71" o:title=""/>
                </v:shape>
                <v:rect id="Rectangle 87" o:spid="_x0000_s1108" style="position:absolute;left:43497;top:3225;width:7607;height:4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" fillcolor="#95b3d7" stroked="f"/>
                <v:rect id="Rectangle 88" o:spid="_x0000_s1109" style="position:absolute;left:43497;top:3225;width:7607;height:4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" filled="f" strokecolor="#385d8a" strokeweight="1.2pt">
                  <v:stroke joinstyle="round"/>
                </v:rect>
                <v:rect id="Rectangle 89" o:spid="_x0000_s1110" style="position:absolute;left:46513;top:5003;width:1740;height:21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" filled="f" stroked="f">
                  <v:textbox style="mso-fit-shape-to-text:t" inset="0,0,0,0">
                    <w:txbxContent>
                      <w:p w14:paraId="0CB946F1" w14:textId="0EEE025B" w:rsidR="00625BFE" w:rsidRDefault="00625BFE">
                        <w:r>
                          <w:rPr>
                            <w:b/>
                            <w:bCs/>
                            <w:sz w:val="14"/>
                            <w:szCs w:val="14"/>
                            <w:lang w:val="en-US"/>
                          </w:rPr>
                          <w:t>Lead</w:t>
                        </w:r>
                      </w:p>
                    </w:txbxContent>
                  </v:textbox>
                </v:rect>
                <v:shape id="Picture 90" o:spid="_x0000_s1111" type="#_x0000_t75" style="position:absolute;left:45758;top:6673;width:1936;height: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">
                  <v:imagedata r:id="rId72" o:title=""/>
                </v:shape>
                <v:shape id="Picture 91" o:spid="_x0000_s1112" type="#_x0000_t75" style="position:absolute;left:45758;top:6673;width:1936;height: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">
                  <v:imagedata r:id="rId73" o:title=""/>
                </v:shape>
                <v:shape id="Freeform 92" o:spid="_x0000_s1113" style="position:absolute;left:46342;top:7512;width:692;height:4451;visibility:visible;mso-wrap-style:square;v-text-anchor:top" coordsize="297,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" path="m156,1911l183,64,119,63,92,1910r64,1xm288,242l152,,9,238c,253,5,272,20,282v15,9,35,4,44,-11l179,80r-55,l233,273v8,16,28,21,43,12c292,277,297,257,288,242xe" fillcolor="black" strokeweight="0">
                  <v:path arrowok="t" o:connecttype="custom" o:connectlocs="36355,445135;42648,14908;27733,14675;21440,444902;36355,445135;67118,56370;35423,0;2097,55438;4661,65687;14915,63125;41715,18635;28898,18635;54300,63591;64321,66386;67118,56370" o:connectangles="0,0,0,0,0,0,0,0,0,0,0,0,0,0,0"/>
                  <o:lock v:ext="edit" verticies="t"/>
                </v:shape>
                <v:shape id="Picture 93" o:spid="_x0000_s1114" type="#_x0000_t75" style="position:absolute;left:46316;top:1117;width:1937;height:2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">
                  <v:imagedata r:id="rId74" o:title=""/>
                </v:shape>
                <v:shape id="Picture 94" o:spid="_x0000_s1115" type="#_x0000_t75" style="position:absolute;left:46316;top:1117;width:1937;height:2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">
                  <v:imagedata r:id="rId75" o:title=""/>
                </v:shape>
                <v:rect id="Rectangle 96" o:spid="_x0000_s1116" style="position:absolute;left:13220;top:22015;width:771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" fillcolor="#b7dee8" stroked="f"/>
                <v:rect id="Rectangle 97" o:spid="_x0000_s1117" style="position:absolute;left:13220;top:22015;width:771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" filled="f" strokecolor="#385d8a" strokeweight="1.2pt">
                  <v:stroke joinstyle="round"/>
                </v:rect>
                <v:rect id="Rectangle 98" o:spid="_x0000_s1118" style="position:absolute;left:14122;top:24263;width:5874;height:20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" filled="f" stroked="f">
                  <v:textbox style="mso-fit-shape-to-text:t" inset="0,0,0,0">
                    <w:txbxContent>
                      <w:p w14:paraId="4C2901F5" w14:textId="67890FA0" w:rsidR="00625BFE" w:rsidRDefault="00625BFE">
                        <w:r>
                          <w:rPr>
                            <w:b/>
                            <w:bCs/>
                            <w:sz w:val="12"/>
                            <w:szCs w:val="12"/>
                            <w:lang w:val="en-US"/>
                          </w:rPr>
                          <w:t>Courier Supervisor</w:t>
                        </w:r>
                      </w:p>
                    </w:txbxContent>
                  </v:textbox>
                </v:rect>
                <v:rect id="Rectangle 99" o:spid="_x0000_s1119" style="position:absolute;left:29330;top:21793;width:8871;height:5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" fillcolor="#b7dee8" stroked="f"/>
                <v:rect id="Rectangle 100" o:spid="_x0000_s1120" style="position:absolute;left:29330;top:21793;width:8871;height:5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" filled="f" strokecolor="#385d8a" strokeweight="1.2pt">
                  <v:stroke joinstyle="round"/>
                </v:rect>
                <v:rect id="Rectangle 101" o:spid="_x0000_s1121" style="position:absolute;left:29908;top:24085;width:4248;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" filled="f" stroked="f">
                  <v:textbox style="mso-fit-shape-to-text:t" inset="0,0,0,0">
                    <w:txbxContent>
                      <w:p w14:paraId="3C5B743D" w14:textId="65CE62F3" w:rsidR="00625BFE" w:rsidRDefault="00625BFE">
                        <w:r>
                          <w:rPr>
                            <w:b/>
                            <w:bCs/>
                            <w:sz w:val="14"/>
                            <w:szCs w:val="14"/>
                            <w:lang w:val="en-US"/>
                          </w:rPr>
                          <w:t xml:space="preserve">Warehouse </w:t>
                        </w:r>
                      </w:p>
                    </w:txbxContent>
                  </v:textbox>
                </v:rect>
                <v:rect id="Rectangle 102" o:spid="_x0000_s1122" style="position:absolute;left:34010;top:24085;width:4128;height:21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" filled="f" stroked="f">
                  <v:textbox style="mso-fit-shape-to-text:t" inset="0,0,0,0">
                    <w:txbxContent>
                      <w:p w14:paraId="5D84A641" w14:textId="10296CCE" w:rsidR="00625BFE" w:rsidRDefault="00625BFE">
                        <w:r>
                          <w:rPr>
                            <w:b/>
                            <w:bCs/>
                            <w:sz w:val="14"/>
                            <w:szCs w:val="14"/>
                            <w:lang w:val="en-US"/>
                          </w:rPr>
                          <w:t xml:space="preserve"> Supervisor</w:t>
                        </w:r>
                      </w:p>
                    </w:txbxContent>
                  </v:textbox>
                </v:rect>
                <v:shape id="Picture 103" o:spid="_x0000_s1123" type="#_x0000_t75" style="position:absolute;left:16186;top:26587;width:1936;height:7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">
                  <v:imagedata r:id="rId76" o:title=""/>
                </v:shape>
                <v:shape id="Picture 104" o:spid="_x0000_s1124" type="#_x0000_t75" style="position:absolute;left:16186;top:26587;width:1936;height:7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">
                  <v:imagedata r:id="rId77" o:title=""/>
                </v:shape>
                <v:shape id="Freeform 105" o:spid="_x0000_s1125" style="position:absolute;left:16795;top:27425;width:692;height:6230;visibility:visible;mso-wrap-style:square;v-text-anchor:top" coordsize="297,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" path="m136,2672l115,64r64,l200,2672r-64,xm9,241l146,,288,239v9,15,4,34,-11,43c262,291,242,286,233,271l119,80r56,l64,273v-9,15,-28,20,-43,11c5,276,,256,9,241xe" fillcolor="black" strokeweight="0">
                  <v:path arrowok="t" o:connecttype="custom" o:connectlocs="31694,622935;26800,14921;41715,14921;46609,622935;31694,622935;2097,56185;34025,0;67118,55719;64554,65744;54300,63179;27733,18651;40783,18651;14915,63646;4894,66210;2097,56185" o:connectangles="0,0,0,0,0,0,0,0,0,0,0,0,0,0,0"/>
                  <o:lock v:ext="edit" verticies="t"/>
                </v:shape>
                <v:shape id="Picture 106" o:spid="_x0000_s1126" type="#_x0000_t75" style="position:absolute;left:32778;top:26549;width:1937;height:7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">
                  <v:imagedata r:id="rId78" o:title=""/>
                </v:shape>
                <v:shape id="Picture 107" o:spid="_x0000_s1127" type="#_x0000_t75" style="position:absolute;left:32778;top:26549;width:1937;height:7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">
                  <v:imagedata r:id="rId79" o:title=""/>
                </v:shape>
                <v:shape id="Freeform 108" o:spid="_x0000_s1128" style="position:absolute;left:33388;top:27387;width:692;height:6229;visibility:visible;mso-wrap-style:square;v-text-anchor:top" coordsize="297,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" path="m136,2672l115,64r64,l200,2672r-64,xm9,241l146,,288,239v9,15,4,34,-11,43c262,291,242,286,233,271l119,80r56,l64,273v-9,15,-28,20,-43,11c5,276,,256,9,241xe" fillcolor="black" strokeweight="0">
                  <v:path arrowok="t" o:connecttype="custom" o:connectlocs="31694,622935;26800,14921;41715,14921;46609,622935;31694,622935;2097,56185;34025,0;67118,55719;64554,65744;54300,63179;27733,18651;40783,18651;14915,63646;4894,66210;2097,56185" o:connectangles="0,0,0,0,0,0,0,0,0,0,0,0,0,0,0"/>
                  <o:lock v:ext="edit" verticies="t"/>
                </v:shape>
              </v:group>
            </w:pict>
          </mc:Fallback>
        </mc:AlternateContent>
      </w:r>
    </w:p>
    <w:p w14:paraId="5AEC6991" w14:textId="01EFF779" w:rsidR="00625BFE" w:rsidRDefault="00625BFE" w:rsidP="00611A84">
      <w:pPr>
        <w:spacing w:after="3" w:line="263" w:lineRule="auto"/>
        <w:ind w:left="-5" w:hanging="10"/>
        <w:rPr>
          <w:rFonts w:ascii="Arial" w:eastAsia="Arial" w:hAnsi="Arial" w:cs="Arial"/>
          <w:sz w:val="24"/>
          <w:szCs w:val="24"/>
        </w:rPr>
      </w:pPr>
    </w:p>
    <w:p w14:paraId="6DF592AE" w14:textId="7AB38404" w:rsidR="00625BFE" w:rsidRDefault="00625BFE" w:rsidP="00611A84">
      <w:pPr>
        <w:spacing w:after="3" w:line="263" w:lineRule="auto"/>
        <w:ind w:left="-5" w:hanging="10"/>
        <w:rPr>
          <w:rFonts w:ascii="Arial" w:eastAsia="Arial" w:hAnsi="Arial" w:cs="Arial"/>
          <w:sz w:val="24"/>
          <w:szCs w:val="24"/>
        </w:rPr>
      </w:pPr>
    </w:p>
    <w:p w14:paraId="53DC912D" w14:textId="612ECD31" w:rsidR="00625BFE" w:rsidRDefault="00625BFE" w:rsidP="00611A84">
      <w:pPr>
        <w:spacing w:after="3" w:line="263" w:lineRule="auto"/>
        <w:ind w:left="-5" w:hanging="10"/>
        <w:rPr>
          <w:rFonts w:ascii="Arial" w:eastAsia="Arial" w:hAnsi="Arial" w:cs="Arial"/>
          <w:sz w:val="24"/>
          <w:szCs w:val="24"/>
        </w:rPr>
      </w:pPr>
    </w:p>
    <w:p w14:paraId="5B82B79A" w14:textId="77777777" w:rsidR="00625BFE" w:rsidRPr="00C926B2" w:rsidRDefault="00625BFE" w:rsidP="00611A84">
      <w:pPr>
        <w:spacing w:after="3" w:line="263" w:lineRule="auto"/>
        <w:ind w:left="-5" w:hanging="10"/>
        <w:rPr>
          <w:rFonts w:ascii="Arial" w:eastAsia="Arial" w:hAnsi="Arial" w:cs="Arial"/>
          <w:sz w:val="24"/>
          <w:szCs w:val="24"/>
        </w:rPr>
      </w:pPr>
    </w:p>
    <w:bookmarkEnd w:id="2"/>
    <w:p w14:paraId="07FF129E" w14:textId="02275714" w:rsidR="001E3A66" w:rsidRPr="00C926B2" w:rsidRDefault="001E3A66" w:rsidP="00611A84">
      <w:pPr>
        <w:pStyle w:val="Caption"/>
        <w:keepNext/>
        <w:rPr>
          <w:rFonts w:ascii="Arial" w:hAnsi="Arial" w:cs="Arial"/>
          <w:sz w:val="24"/>
          <w:szCs w:val="24"/>
        </w:rPr>
      </w:pPr>
    </w:p>
    <w:p w14:paraId="2AA6AF30" w14:textId="1A529505" w:rsidR="00611A84" w:rsidRPr="00C926B2" w:rsidRDefault="00611A84" w:rsidP="00611A84">
      <w:pPr>
        <w:spacing w:after="3" w:line="263" w:lineRule="auto"/>
        <w:ind w:left="-5" w:hanging="10"/>
        <w:rPr>
          <w:rFonts w:ascii="Arial" w:eastAsia="Arial" w:hAnsi="Arial" w:cs="Arial"/>
          <w:sz w:val="24"/>
          <w:szCs w:val="24"/>
        </w:rPr>
      </w:pPr>
    </w:p>
    <w:p w14:paraId="579B83E7" w14:textId="03BB00E1" w:rsidR="00611A84" w:rsidRPr="00C926B2" w:rsidRDefault="00611A84" w:rsidP="00611A84">
      <w:pPr>
        <w:spacing w:after="3" w:line="263" w:lineRule="auto"/>
        <w:ind w:left="-5" w:hanging="10"/>
        <w:rPr>
          <w:rFonts w:ascii="Arial" w:eastAsia="Arial" w:hAnsi="Arial" w:cs="Arial"/>
          <w:sz w:val="24"/>
          <w:szCs w:val="24"/>
        </w:rPr>
      </w:pPr>
    </w:p>
    <w:p w14:paraId="042008FE" w14:textId="147C0DFA" w:rsidR="00611A84" w:rsidRPr="00C926B2" w:rsidRDefault="00611A84" w:rsidP="00611A84">
      <w:pPr>
        <w:spacing w:after="3" w:line="263" w:lineRule="auto"/>
        <w:ind w:left="-5" w:hanging="10"/>
        <w:rPr>
          <w:rFonts w:ascii="Arial" w:eastAsia="Arial" w:hAnsi="Arial" w:cs="Arial"/>
          <w:sz w:val="24"/>
          <w:szCs w:val="24"/>
        </w:rPr>
      </w:pPr>
    </w:p>
    <w:p w14:paraId="5C05A41B" w14:textId="08FA96B6" w:rsidR="00611A84" w:rsidRPr="00C926B2" w:rsidRDefault="00611A84" w:rsidP="00611A84">
      <w:pPr>
        <w:spacing w:after="3" w:line="263" w:lineRule="auto"/>
        <w:ind w:left="-5" w:hanging="10"/>
        <w:rPr>
          <w:rFonts w:ascii="Arial" w:eastAsia="Arial" w:hAnsi="Arial" w:cs="Arial"/>
          <w:sz w:val="24"/>
          <w:szCs w:val="24"/>
        </w:rPr>
      </w:pPr>
    </w:p>
    <w:p w14:paraId="5F75839D" w14:textId="2877AE5C" w:rsidR="00611A84" w:rsidRPr="00C926B2" w:rsidRDefault="00611A84" w:rsidP="00611A84">
      <w:pPr>
        <w:spacing w:after="3" w:line="263" w:lineRule="auto"/>
        <w:ind w:left="-5" w:hanging="10"/>
        <w:rPr>
          <w:rFonts w:ascii="Arial" w:eastAsia="Arial" w:hAnsi="Arial" w:cs="Arial"/>
          <w:sz w:val="24"/>
          <w:szCs w:val="24"/>
        </w:rPr>
      </w:pPr>
    </w:p>
    <w:p w14:paraId="3A46F5C7" w14:textId="53A4410B" w:rsidR="00611A84" w:rsidRPr="00C926B2" w:rsidRDefault="00611A84" w:rsidP="00611A84">
      <w:pPr>
        <w:spacing w:after="3" w:line="263" w:lineRule="auto"/>
        <w:ind w:left="-5" w:hanging="10"/>
        <w:rPr>
          <w:rFonts w:ascii="Arial" w:eastAsia="Arial" w:hAnsi="Arial" w:cs="Arial"/>
          <w:sz w:val="24"/>
          <w:szCs w:val="24"/>
        </w:rPr>
      </w:pPr>
    </w:p>
    <w:p w14:paraId="4F4FA1AB" w14:textId="0C6DDCE4" w:rsidR="00611A84" w:rsidRPr="00C926B2" w:rsidRDefault="00611A84" w:rsidP="00611A84">
      <w:pPr>
        <w:spacing w:after="3" w:line="263" w:lineRule="auto"/>
        <w:ind w:left="-5" w:hanging="10"/>
        <w:rPr>
          <w:rFonts w:ascii="Arial" w:eastAsia="Arial" w:hAnsi="Arial" w:cs="Arial"/>
          <w:sz w:val="24"/>
          <w:szCs w:val="24"/>
        </w:rPr>
      </w:pPr>
    </w:p>
    <w:p w14:paraId="3CF9F6D0" w14:textId="4344785B" w:rsidR="00611A84" w:rsidRPr="00C926B2" w:rsidRDefault="00611A84" w:rsidP="00611A84">
      <w:pPr>
        <w:spacing w:after="3" w:line="263" w:lineRule="auto"/>
        <w:ind w:left="-5" w:hanging="10"/>
        <w:rPr>
          <w:rFonts w:ascii="Arial" w:eastAsia="Arial" w:hAnsi="Arial" w:cs="Arial"/>
          <w:sz w:val="24"/>
          <w:szCs w:val="24"/>
        </w:rPr>
      </w:pPr>
    </w:p>
    <w:p w14:paraId="5C7E4D4C" w14:textId="59F71ACF" w:rsidR="00611A84" w:rsidRPr="00C926B2" w:rsidRDefault="00611A84" w:rsidP="00611A84">
      <w:pPr>
        <w:spacing w:after="3" w:line="263" w:lineRule="auto"/>
        <w:ind w:left="-5" w:hanging="10"/>
        <w:rPr>
          <w:rFonts w:ascii="Arial" w:eastAsia="Arial" w:hAnsi="Arial" w:cs="Arial"/>
          <w:sz w:val="24"/>
          <w:szCs w:val="24"/>
        </w:rPr>
      </w:pPr>
    </w:p>
    <w:p w14:paraId="74683E3D" w14:textId="34D837EF" w:rsidR="00611A84" w:rsidRPr="00C926B2" w:rsidRDefault="00611A84" w:rsidP="00611A84">
      <w:pPr>
        <w:spacing w:after="3" w:line="263" w:lineRule="auto"/>
        <w:ind w:left="-5" w:hanging="10"/>
        <w:rPr>
          <w:rFonts w:ascii="Arial" w:eastAsia="Arial" w:hAnsi="Arial" w:cs="Arial"/>
          <w:sz w:val="24"/>
          <w:szCs w:val="24"/>
        </w:rPr>
      </w:pPr>
    </w:p>
    <w:p w14:paraId="5E289DFF" w14:textId="6FA6FB34" w:rsidR="00611A84" w:rsidRPr="00C926B2" w:rsidRDefault="00611A84" w:rsidP="00611A84">
      <w:pPr>
        <w:spacing w:after="3" w:line="263" w:lineRule="auto"/>
        <w:ind w:left="-5" w:hanging="10"/>
        <w:rPr>
          <w:rFonts w:ascii="Arial" w:eastAsia="Arial" w:hAnsi="Arial" w:cs="Arial"/>
          <w:sz w:val="24"/>
          <w:szCs w:val="24"/>
        </w:rPr>
      </w:pPr>
    </w:p>
    <w:p w14:paraId="574238F2" w14:textId="77B6294A" w:rsidR="00611A84" w:rsidRPr="00C926B2" w:rsidRDefault="00611A84" w:rsidP="00611A84">
      <w:pPr>
        <w:spacing w:after="3" w:line="263" w:lineRule="auto"/>
        <w:ind w:left="-5" w:hanging="10"/>
        <w:rPr>
          <w:rFonts w:ascii="Arial" w:eastAsia="Arial" w:hAnsi="Arial" w:cs="Arial"/>
          <w:sz w:val="24"/>
          <w:szCs w:val="24"/>
        </w:rPr>
      </w:pPr>
    </w:p>
    <w:p w14:paraId="228F78AD" w14:textId="0DE7FCBC" w:rsidR="00611A84" w:rsidRPr="00C926B2" w:rsidRDefault="00611A84" w:rsidP="00611A84">
      <w:pPr>
        <w:spacing w:after="3" w:line="263" w:lineRule="auto"/>
        <w:ind w:left="-5" w:hanging="10"/>
        <w:rPr>
          <w:rFonts w:ascii="Arial" w:eastAsia="Arial" w:hAnsi="Arial" w:cs="Arial"/>
          <w:sz w:val="24"/>
          <w:szCs w:val="24"/>
        </w:rPr>
      </w:pPr>
    </w:p>
    <w:p w14:paraId="751559BD" w14:textId="602B0E69" w:rsidR="00611A84" w:rsidRPr="00C926B2" w:rsidRDefault="00611A84" w:rsidP="00611A84">
      <w:pPr>
        <w:spacing w:after="3" w:line="263" w:lineRule="auto"/>
        <w:ind w:left="-5" w:hanging="10"/>
        <w:rPr>
          <w:rFonts w:ascii="Arial" w:eastAsia="Arial" w:hAnsi="Arial" w:cs="Arial"/>
          <w:sz w:val="24"/>
          <w:szCs w:val="24"/>
        </w:rPr>
      </w:pPr>
    </w:p>
    <w:p w14:paraId="4F20A025" w14:textId="77777777" w:rsidR="00611A84" w:rsidRPr="00C926B2" w:rsidRDefault="00611A84" w:rsidP="00611A84">
      <w:pPr>
        <w:spacing w:after="3" w:line="263" w:lineRule="auto"/>
        <w:ind w:left="-5" w:hanging="10"/>
        <w:rPr>
          <w:rFonts w:ascii="Arial" w:eastAsia="Arial" w:hAnsi="Arial" w:cs="Arial"/>
          <w:sz w:val="24"/>
          <w:szCs w:val="24"/>
        </w:rPr>
      </w:pPr>
    </w:p>
    <w:p w14:paraId="31AC8847" w14:textId="77777777" w:rsidR="00611A84" w:rsidRPr="00C926B2" w:rsidRDefault="00611A84" w:rsidP="00611A84">
      <w:pPr>
        <w:spacing w:after="3" w:line="263" w:lineRule="auto"/>
        <w:ind w:left="-5" w:hanging="10"/>
        <w:rPr>
          <w:rFonts w:ascii="Arial" w:eastAsia="Arial" w:hAnsi="Arial" w:cs="Arial"/>
          <w:sz w:val="24"/>
          <w:szCs w:val="24"/>
        </w:rPr>
      </w:pPr>
    </w:p>
    <w:p w14:paraId="42F4E7A8" w14:textId="77777777" w:rsidR="00611A84" w:rsidRPr="00C926B2" w:rsidRDefault="00611A84" w:rsidP="00611A84">
      <w:pPr>
        <w:spacing w:after="3" w:line="263" w:lineRule="auto"/>
        <w:ind w:left="-5" w:hanging="10"/>
        <w:rPr>
          <w:rFonts w:ascii="Arial" w:eastAsia="Arial" w:hAnsi="Arial" w:cs="Arial"/>
          <w:sz w:val="24"/>
          <w:szCs w:val="24"/>
        </w:rPr>
      </w:pPr>
    </w:p>
    <w:p w14:paraId="4867E608" w14:textId="77777777" w:rsidR="00611A84" w:rsidRPr="00C926B2" w:rsidRDefault="00611A84" w:rsidP="00611A84">
      <w:pPr>
        <w:spacing w:after="3" w:line="263" w:lineRule="auto"/>
        <w:ind w:left="-5" w:hanging="10"/>
        <w:rPr>
          <w:rFonts w:ascii="Arial" w:eastAsia="Arial" w:hAnsi="Arial" w:cs="Arial"/>
          <w:sz w:val="24"/>
          <w:szCs w:val="24"/>
        </w:rPr>
      </w:pPr>
    </w:p>
    <w:p w14:paraId="54F09E1E" w14:textId="77777777" w:rsidR="00611A84" w:rsidRPr="00C926B2" w:rsidRDefault="00611A84" w:rsidP="00611A84">
      <w:pPr>
        <w:spacing w:after="3" w:line="263" w:lineRule="auto"/>
        <w:ind w:left="-5" w:hanging="10"/>
        <w:rPr>
          <w:rFonts w:ascii="Arial" w:eastAsia="Arial" w:hAnsi="Arial" w:cs="Arial"/>
          <w:sz w:val="24"/>
          <w:szCs w:val="24"/>
        </w:rPr>
      </w:pPr>
    </w:p>
    <w:p w14:paraId="29037EC3" w14:textId="77777777" w:rsidR="00312759" w:rsidRPr="00C926B2" w:rsidRDefault="00312759">
      <w:pPr>
        <w:rPr>
          <w:rFonts w:ascii="Arial" w:hAnsi="Arial" w:cs="Arial"/>
          <w:sz w:val="24"/>
          <w:szCs w:val="24"/>
        </w:rPr>
      </w:pPr>
    </w:p>
    <w:sectPr w:rsidR="00312759" w:rsidRPr="00C926B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E354" w14:textId="77777777" w:rsidR="00867FE1" w:rsidRDefault="00867FE1">
      <w:pPr>
        <w:spacing w:after="0" w:line="240" w:lineRule="auto"/>
      </w:pPr>
      <w:r>
        <w:separator/>
      </w:r>
    </w:p>
  </w:endnote>
  <w:endnote w:type="continuationSeparator" w:id="0">
    <w:p w14:paraId="4ED46F5D" w14:textId="77777777" w:rsidR="00867FE1" w:rsidRDefault="00867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F359D" w14:textId="77777777" w:rsidR="00E17B03" w:rsidRDefault="00000000">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33D56" w14:textId="4608AFB1" w:rsidR="00E17B03" w:rsidRDefault="00545D3D">
    <w:pPr>
      <w:spacing w:after="0"/>
      <w:ind w:right="-34"/>
      <w:jc w:val="right"/>
    </w:pPr>
    <w:r>
      <w:rPr>
        <w:noProof/>
      </w:rPr>
      <mc:AlternateContent>
        <mc:Choice Requires="wps">
          <w:drawing>
            <wp:anchor distT="0" distB="0" distL="114300" distR="114300" simplePos="0" relativeHeight="251662336" behindDoc="0" locked="0" layoutInCell="1" allowOverlap="1" wp14:anchorId="5648F324" wp14:editId="3C03F33A">
              <wp:simplePos x="0" y="0"/>
              <wp:positionH relativeFrom="column">
                <wp:posOffset>1950720</wp:posOffset>
              </wp:positionH>
              <wp:positionV relativeFrom="paragraph">
                <wp:posOffset>127635</wp:posOffset>
              </wp:positionV>
              <wp:extent cx="1531620" cy="304800"/>
              <wp:effectExtent l="0" t="0" r="11430" b="19050"/>
              <wp:wrapNone/>
              <wp:docPr id="2" name="Text Box 2"/>
              <wp:cNvGraphicFramePr/>
              <a:graphic xmlns:a="http://schemas.openxmlformats.org/drawingml/2006/main">
                <a:graphicData uri="http://schemas.microsoft.com/office/word/2010/wordprocessingShape">
                  <wps:wsp>
                    <wps:cNvSpPr txBox="1"/>
                    <wps:spPr>
                      <a:xfrm>
                        <a:off x="0" y="0"/>
                        <a:ext cx="1531620" cy="304800"/>
                      </a:xfrm>
                      <a:prstGeom prst="rect">
                        <a:avLst/>
                      </a:prstGeom>
                      <a:solidFill>
                        <a:schemeClr val="lt1"/>
                      </a:solidFill>
                      <a:ln w="6350">
                        <a:solidFill>
                          <a:schemeClr val="bg1"/>
                        </a:solidFill>
                      </a:ln>
                    </wps:spPr>
                    <wps:txbx>
                      <w:txbxContent>
                        <w:p w14:paraId="22960E11" w14:textId="77777777" w:rsidR="00545D3D" w:rsidRPr="00B55C33" w:rsidRDefault="00545D3D" w:rsidP="00545D3D">
                          <w:pPr>
                            <w:jc w:val="center"/>
                            <w:rPr>
                              <w:rFonts w:ascii="Arial" w:hAnsi="Arial" w:cs="Arial"/>
                            </w:rPr>
                          </w:pPr>
                          <w:r w:rsidRPr="00B55C33">
                            <w:rPr>
                              <w:rFonts w:ascii="Arial" w:hAnsi="Arial" w:cs="Arial"/>
                            </w:rPr>
                            <w:t>NSQC Approved</w:t>
                          </w:r>
                        </w:p>
                        <w:p w14:paraId="42364B17" w14:textId="77777777" w:rsidR="00545D3D" w:rsidRDefault="00545D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648F324" id="_x0000_t202" coordsize="21600,21600" o:spt="202" path="m,l,21600r21600,l21600,xe">
              <v:stroke joinstyle="miter"/>
              <v:path gradientshapeok="t" o:connecttype="rect"/>
            </v:shapetype>
            <v:shape id="Text Box 2" o:spid="_x0000_s1129" type="#_x0000_t202" style="position:absolute;left:0;text-align:left;margin-left:153.6pt;margin-top:10.05pt;width:120.6pt;height:24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" fillcolor="white [3201]" strokecolor="white [3212]" strokeweight=".5pt">
              <v:textbox>
                <w:txbxContent>
                  <w:p w14:paraId="22960E11" w14:textId="77777777" w:rsidR="00545D3D" w:rsidRPr="00B55C33" w:rsidRDefault="00545D3D" w:rsidP="00545D3D">
                    <w:pPr>
                      <w:jc w:val="center"/>
                      <w:rPr>
                        <w:rFonts w:ascii="Arial" w:hAnsi="Arial" w:cs="Arial"/>
                      </w:rPr>
                    </w:pPr>
                    <w:r w:rsidRPr="00B55C33">
                      <w:rPr>
                        <w:rFonts w:ascii="Arial" w:hAnsi="Arial" w:cs="Arial"/>
                      </w:rPr>
                      <w:t>NSQC Approved</w:t>
                    </w:r>
                  </w:p>
                  <w:p w14:paraId="42364B17" w14:textId="77777777" w:rsidR="00545D3D" w:rsidRDefault="00545D3D"/>
                </w:txbxContent>
              </v:textbox>
            </v:shape>
          </w:pict>
        </mc:Fallback>
      </mc:AlternateContent>
    </w:r>
    <w:r>
      <w:fldChar w:fldCharType="begin"/>
    </w:r>
    <w:r>
      <w:instrText xml:space="preserve"> PAGE   \* MERGEFORMAT </w:instrText>
    </w:r>
    <w:r>
      <w:fldChar w:fldCharType="separate"/>
    </w:r>
    <w:r w:rsidRPr="007C3DE0">
      <w:rPr>
        <w:noProof/>
        <w:sz w:val="20"/>
      </w:rPr>
      <w:t>1</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DCE6A" w14:textId="77777777" w:rsidR="00E17B03" w:rsidRDefault="00000000">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CC463" w14:textId="77777777" w:rsidR="00E17B03" w:rsidRDefault="00000000">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6EC7A" w14:textId="5D0A8947" w:rsidR="00E17B03" w:rsidRDefault="00545D3D">
    <w:pPr>
      <w:spacing w:after="0"/>
      <w:ind w:right="-248"/>
      <w:jc w:val="right"/>
    </w:pPr>
    <w:r>
      <w:rPr>
        <w:noProof/>
      </w:rPr>
      <mc:AlternateContent>
        <mc:Choice Requires="wps">
          <w:drawing>
            <wp:anchor distT="0" distB="0" distL="114300" distR="114300" simplePos="0" relativeHeight="251663360" behindDoc="0" locked="0" layoutInCell="1" allowOverlap="1" wp14:anchorId="78415F07" wp14:editId="12C6679D">
              <wp:simplePos x="0" y="0"/>
              <wp:positionH relativeFrom="column">
                <wp:posOffset>3562985</wp:posOffset>
              </wp:positionH>
              <wp:positionV relativeFrom="paragraph">
                <wp:posOffset>-93345</wp:posOffset>
              </wp:positionV>
              <wp:extent cx="1691640" cy="312420"/>
              <wp:effectExtent l="0" t="0" r="22860" b="11430"/>
              <wp:wrapNone/>
              <wp:docPr id="4" name="Text Box 4"/>
              <wp:cNvGraphicFramePr/>
              <a:graphic xmlns:a="http://schemas.openxmlformats.org/drawingml/2006/main">
                <a:graphicData uri="http://schemas.microsoft.com/office/word/2010/wordprocessingShape">
                  <wps:wsp>
                    <wps:cNvSpPr txBox="1"/>
                    <wps:spPr>
                      <a:xfrm>
                        <a:off x="0" y="0"/>
                        <a:ext cx="1691640" cy="312420"/>
                      </a:xfrm>
                      <a:prstGeom prst="rect">
                        <a:avLst/>
                      </a:prstGeom>
                      <a:solidFill>
                        <a:schemeClr val="lt1"/>
                      </a:solidFill>
                      <a:ln w="6350">
                        <a:solidFill>
                          <a:schemeClr val="bg1"/>
                        </a:solidFill>
                      </a:ln>
                    </wps:spPr>
                    <wps:txbx>
                      <w:txbxContent>
                        <w:p w14:paraId="6825CC2D" w14:textId="77777777" w:rsidR="00545D3D" w:rsidRPr="00B55C33" w:rsidRDefault="00545D3D" w:rsidP="00545D3D">
                          <w:pPr>
                            <w:jc w:val="center"/>
                            <w:rPr>
                              <w:rFonts w:ascii="Arial" w:hAnsi="Arial" w:cs="Arial"/>
                            </w:rPr>
                          </w:pPr>
                          <w:r w:rsidRPr="00B55C33">
                            <w:rPr>
                              <w:rFonts w:ascii="Arial" w:hAnsi="Arial" w:cs="Arial"/>
                            </w:rPr>
                            <w:t>NSQC Approved</w:t>
                          </w:r>
                        </w:p>
                        <w:p w14:paraId="12603CB5" w14:textId="77777777" w:rsidR="00545D3D" w:rsidRDefault="00545D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15F07" id="_x0000_t202" coordsize="21600,21600" o:spt="202" path="m,l,21600r21600,l21600,xe">
              <v:stroke joinstyle="miter"/>
              <v:path gradientshapeok="t" o:connecttype="rect"/>
            </v:shapetype>
            <v:shape id="Text Box 4" o:spid="_x0000_s1130" type="#_x0000_t202" style="position:absolute;left:0;text-align:left;margin-left:280.55pt;margin-top:-7.35pt;width:133.2pt;height:24.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" fillcolor="white [3201]" strokecolor="white [3212]" strokeweight=".5pt">
              <v:textbox>
                <w:txbxContent>
                  <w:p w14:paraId="6825CC2D" w14:textId="77777777" w:rsidR="00545D3D" w:rsidRPr="00B55C33" w:rsidRDefault="00545D3D" w:rsidP="00545D3D">
                    <w:pPr>
                      <w:jc w:val="center"/>
                      <w:rPr>
                        <w:rFonts w:ascii="Arial" w:hAnsi="Arial" w:cs="Arial"/>
                      </w:rPr>
                    </w:pPr>
                    <w:r w:rsidRPr="00B55C33">
                      <w:rPr>
                        <w:rFonts w:ascii="Arial" w:hAnsi="Arial" w:cs="Arial"/>
                      </w:rPr>
                      <w:t>NSQC Approved</w:t>
                    </w:r>
                  </w:p>
                  <w:p w14:paraId="12603CB5" w14:textId="77777777" w:rsidR="00545D3D" w:rsidRDefault="00545D3D"/>
                </w:txbxContent>
              </v:textbox>
            </v:shape>
          </w:pict>
        </mc:Fallback>
      </mc:AlternateContent>
    </w:r>
    <w:r>
      <w:fldChar w:fldCharType="begin"/>
    </w:r>
    <w:r>
      <w:instrText xml:space="preserve"> PAGE   \* MERGEFORMAT </w:instrText>
    </w:r>
    <w:r>
      <w:fldChar w:fldCharType="separate"/>
    </w:r>
    <w:r w:rsidRPr="007C3DE0">
      <w:rPr>
        <w:noProof/>
        <w:sz w:val="20"/>
      </w:rPr>
      <w:t>21</w:t>
    </w:r>
    <w:r>
      <w:rP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8C22A" w14:textId="77777777" w:rsidR="00E17B03" w:rsidRDefault="00000000">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7668B" w14:textId="77777777" w:rsidR="00545D3D" w:rsidRDefault="00545D3D">
    <w:pPr>
      <w:spacing w:after="0"/>
      <w:ind w:right="-248"/>
      <w:jc w:val="right"/>
    </w:pPr>
    <w:r>
      <w:rPr>
        <w:noProof/>
      </w:rPr>
      <mc:AlternateContent>
        <mc:Choice Requires="wps">
          <w:drawing>
            <wp:anchor distT="0" distB="0" distL="114300" distR="114300" simplePos="0" relativeHeight="251665408" behindDoc="0" locked="0" layoutInCell="1" allowOverlap="1" wp14:anchorId="0435C03C" wp14:editId="1F7F73B6">
              <wp:simplePos x="0" y="0"/>
              <wp:positionH relativeFrom="column">
                <wp:posOffset>1932305</wp:posOffset>
              </wp:positionH>
              <wp:positionV relativeFrom="paragraph">
                <wp:posOffset>5715</wp:posOffset>
              </wp:positionV>
              <wp:extent cx="1691640" cy="312420"/>
              <wp:effectExtent l="0" t="0" r="22860" b="11430"/>
              <wp:wrapNone/>
              <wp:docPr id="5" name="Text Box 5"/>
              <wp:cNvGraphicFramePr/>
              <a:graphic xmlns:a="http://schemas.openxmlformats.org/drawingml/2006/main">
                <a:graphicData uri="http://schemas.microsoft.com/office/word/2010/wordprocessingShape">
                  <wps:wsp>
                    <wps:cNvSpPr txBox="1"/>
                    <wps:spPr>
                      <a:xfrm>
                        <a:off x="0" y="0"/>
                        <a:ext cx="1691640" cy="312420"/>
                      </a:xfrm>
                      <a:prstGeom prst="rect">
                        <a:avLst/>
                      </a:prstGeom>
                      <a:solidFill>
                        <a:schemeClr val="lt1"/>
                      </a:solidFill>
                      <a:ln w="6350">
                        <a:solidFill>
                          <a:schemeClr val="bg1"/>
                        </a:solidFill>
                      </a:ln>
                    </wps:spPr>
                    <wps:txbx>
                      <w:txbxContent>
                        <w:p w14:paraId="2A569A5B" w14:textId="77777777" w:rsidR="00545D3D" w:rsidRPr="00B55C33" w:rsidRDefault="00545D3D" w:rsidP="00545D3D">
                          <w:pPr>
                            <w:jc w:val="center"/>
                            <w:rPr>
                              <w:rFonts w:ascii="Arial" w:hAnsi="Arial" w:cs="Arial"/>
                            </w:rPr>
                          </w:pPr>
                          <w:r w:rsidRPr="00B55C33">
                            <w:rPr>
                              <w:rFonts w:ascii="Arial" w:hAnsi="Arial" w:cs="Arial"/>
                            </w:rPr>
                            <w:t>NSQC Approved</w:t>
                          </w:r>
                        </w:p>
                        <w:p w14:paraId="576C5AF7" w14:textId="77777777" w:rsidR="00545D3D" w:rsidRDefault="00545D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5C03C" id="_x0000_t202" coordsize="21600,21600" o:spt="202" path="m,l,21600r21600,l21600,xe">
              <v:stroke joinstyle="miter"/>
              <v:path gradientshapeok="t" o:connecttype="rect"/>
            </v:shapetype>
            <v:shape id="Text Box 5" o:spid="_x0000_s1131" type="#_x0000_t202" style="position:absolute;left:0;text-align:left;margin-left:152.15pt;margin-top:.45pt;width:133.2pt;height:2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" fillcolor="white [3201]" strokecolor="white [3212]" strokeweight=".5pt">
              <v:textbox>
                <w:txbxContent>
                  <w:p w14:paraId="2A569A5B" w14:textId="77777777" w:rsidR="00545D3D" w:rsidRPr="00B55C33" w:rsidRDefault="00545D3D" w:rsidP="00545D3D">
                    <w:pPr>
                      <w:jc w:val="center"/>
                      <w:rPr>
                        <w:rFonts w:ascii="Arial" w:hAnsi="Arial" w:cs="Arial"/>
                      </w:rPr>
                    </w:pPr>
                    <w:r w:rsidRPr="00B55C33">
                      <w:rPr>
                        <w:rFonts w:ascii="Arial" w:hAnsi="Arial" w:cs="Arial"/>
                      </w:rPr>
                      <w:t>NSQC Approved</w:t>
                    </w:r>
                  </w:p>
                  <w:p w14:paraId="576C5AF7" w14:textId="77777777" w:rsidR="00545D3D" w:rsidRDefault="00545D3D"/>
                </w:txbxContent>
              </v:textbox>
            </v:shape>
          </w:pict>
        </mc:Fallback>
      </mc:AlternateContent>
    </w:r>
    <w:r>
      <w:fldChar w:fldCharType="begin"/>
    </w:r>
    <w:r>
      <w:instrText xml:space="preserve"> PAGE   \* MERGEFORMAT </w:instrText>
    </w:r>
    <w:r>
      <w:fldChar w:fldCharType="separate"/>
    </w:r>
    <w:r w:rsidRPr="007C3DE0">
      <w:rPr>
        <w:noProof/>
        <w:sz w:val="20"/>
      </w:rPr>
      <w:t>2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EE06B" w14:textId="77777777" w:rsidR="00867FE1" w:rsidRDefault="00867FE1">
      <w:pPr>
        <w:spacing w:after="0" w:line="240" w:lineRule="auto"/>
      </w:pPr>
      <w:r>
        <w:separator/>
      </w:r>
    </w:p>
  </w:footnote>
  <w:footnote w:type="continuationSeparator" w:id="0">
    <w:p w14:paraId="79F99FC1" w14:textId="77777777" w:rsidR="00867FE1" w:rsidRDefault="00867F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C9275" w14:textId="77777777" w:rsidR="00E17B03" w:rsidRDefault="00000000">
    <w:pPr>
      <w:spacing w:after="0"/>
    </w:pPr>
    <w:r>
      <w:rPr>
        <w:b/>
        <w:color w:val="008000"/>
        <w:sz w:val="28"/>
      </w:rPr>
      <w:t xml:space="preserve">NSQF QUALIFICATION FIL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F0A6D" w14:textId="77777777" w:rsidR="00C926B2" w:rsidRPr="00861ED1" w:rsidRDefault="00000000" w:rsidP="00C926B2">
    <w:pPr>
      <w:spacing w:after="0" w:line="276" w:lineRule="auto"/>
      <w:rPr>
        <w:rFonts w:ascii="Arial" w:hAnsi="Arial" w:cs="Arial"/>
        <w:b/>
        <w:color w:val="008000"/>
        <w:sz w:val="24"/>
        <w:szCs w:val="24"/>
      </w:rPr>
    </w:pPr>
    <w:r>
      <w:rPr>
        <w:rFonts w:ascii="Arial" w:hAnsi="Arial" w:cs="Arial"/>
        <w:noProof/>
        <w:sz w:val="24"/>
        <w:szCs w:val="24"/>
      </w:rPr>
      <w:pict w14:anchorId="26A94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424142" o:spid="_x0000_s1025" type="#_x0000_t136" style="position:absolute;margin-left:0;margin-top:0;width:659.3pt;height:87.9pt;rotation:315;z-index:-251657216;mso-position-horizontal:center;mso-position-horizontal-relative:margin;mso-position-vertical:center;mso-position-vertical-relative:margin" o:allowincell="f" fillcolor="silver" stroked="f">
          <v:fill opacity=".5"/>
          <v:textpath style="font-family:&quot;Arial&quot;;font-size:1pt" string="NSQC Approved "/>
          <w10:wrap anchorx="margin" anchory="margin"/>
        </v:shape>
      </w:pict>
    </w:r>
    <w:r w:rsidR="00C926B2" w:rsidRPr="00861ED1">
      <w:rPr>
        <w:rFonts w:ascii="Arial" w:hAnsi="Arial" w:cs="Arial"/>
        <w:b/>
        <w:color w:val="008000"/>
        <w:sz w:val="24"/>
        <w:szCs w:val="24"/>
      </w:rPr>
      <w:t xml:space="preserve">NSQF QUALIFICATION FILE </w:t>
    </w:r>
  </w:p>
  <w:p w14:paraId="3E4FCCB7" w14:textId="77777777" w:rsidR="00C926B2" w:rsidRPr="00861ED1" w:rsidRDefault="00C926B2" w:rsidP="00C926B2">
    <w:pPr>
      <w:spacing w:after="0" w:line="276" w:lineRule="auto"/>
      <w:rPr>
        <w:rFonts w:ascii="Arial" w:hAnsi="Arial" w:cs="Arial"/>
        <w:sz w:val="24"/>
        <w:szCs w:val="24"/>
      </w:rPr>
    </w:pPr>
    <w:r w:rsidRPr="00861ED1">
      <w:rPr>
        <w:rFonts w:ascii="Arial" w:hAnsi="Arial" w:cs="Arial"/>
        <w:b/>
        <w:color w:val="008000"/>
        <w:sz w:val="24"/>
        <w:szCs w:val="24"/>
      </w:rPr>
      <w:t>Approved in 27</w:t>
    </w:r>
    <w:r w:rsidRPr="00861ED1">
      <w:rPr>
        <w:rFonts w:ascii="Arial" w:hAnsi="Arial" w:cs="Arial"/>
        <w:b/>
        <w:color w:val="008000"/>
        <w:sz w:val="24"/>
        <w:szCs w:val="24"/>
        <w:vertAlign w:val="superscript"/>
      </w:rPr>
      <w:t>th</w:t>
    </w:r>
    <w:r w:rsidRPr="00861ED1">
      <w:rPr>
        <w:rFonts w:ascii="Arial" w:hAnsi="Arial" w:cs="Arial"/>
        <w:b/>
        <w:color w:val="008000"/>
        <w:sz w:val="24"/>
        <w:szCs w:val="24"/>
      </w:rPr>
      <w:t xml:space="preserve"> NSQC Meeting-NCVET-Dated 28-02-2023</w:t>
    </w:r>
  </w:p>
  <w:p w14:paraId="188B3E9F" w14:textId="2DBC2A23" w:rsidR="00E17B03" w:rsidRPr="00C926B2" w:rsidRDefault="00000000" w:rsidP="00C926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1F93C" w14:textId="77777777" w:rsidR="00E17B03" w:rsidRDefault="00000000">
    <w:pPr>
      <w:spacing w:after="0"/>
    </w:pPr>
    <w:r>
      <w:rPr>
        <w:b/>
        <w:color w:val="008000"/>
        <w:sz w:val="28"/>
      </w:rPr>
      <w:t xml:space="preserve">NSQF QUALIFICATION FIL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2C42A" w14:textId="77777777" w:rsidR="00E17B03" w:rsidRDefault="00000000">
    <w:pPr>
      <w:spacing w:after="0"/>
    </w:pPr>
    <w:r>
      <w:rPr>
        <w:b/>
        <w:color w:val="008000"/>
        <w:sz w:val="28"/>
      </w:rPr>
      <w:t xml:space="preserve">NSQF QUALIFICATION FIL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9820E" w14:textId="77777777" w:rsidR="00426881" w:rsidRPr="00861ED1" w:rsidRDefault="00000000" w:rsidP="00426881">
    <w:pPr>
      <w:spacing w:after="0" w:line="276" w:lineRule="auto"/>
      <w:rPr>
        <w:rFonts w:ascii="Arial" w:hAnsi="Arial" w:cs="Arial"/>
        <w:b/>
        <w:color w:val="008000"/>
        <w:sz w:val="24"/>
        <w:szCs w:val="24"/>
      </w:rPr>
    </w:pPr>
    <w:r>
      <w:rPr>
        <w:rFonts w:ascii="Arial" w:hAnsi="Arial" w:cs="Arial"/>
        <w:noProof/>
        <w:sz w:val="24"/>
        <w:szCs w:val="24"/>
      </w:rPr>
      <w:pict w14:anchorId="742DC4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659.3pt;height:87.9pt;rotation:315;z-index:-251655168;mso-position-horizontal:center;mso-position-horizontal-relative:margin;mso-position-vertical:center;mso-position-vertical-relative:margin" o:allowincell="f" fillcolor="silver" stroked="f">
          <v:fill opacity=".5"/>
          <v:textpath style="font-family:&quot;Arial&quot;;font-size:1pt" string="NSQC Approved "/>
          <w10:wrap anchorx="margin" anchory="margin"/>
        </v:shape>
      </w:pict>
    </w:r>
    <w:r w:rsidR="00426881" w:rsidRPr="00861ED1">
      <w:rPr>
        <w:rFonts w:ascii="Arial" w:hAnsi="Arial" w:cs="Arial"/>
        <w:b/>
        <w:color w:val="008000"/>
        <w:sz w:val="24"/>
        <w:szCs w:val="24"/>
      </w:rPr>
      <w:t xml:space="preserve">NSQF QUALIFICATION FILE </w:t>
    </w:r>
  </w:p>
  <w:p w14:paraId="1B3A2509" w14:textId="78A21681" w:rsidR="00E17B03" w:rsidRPr="00426881" w:rsidRDefault="00426881" w:rsidP="00426881">
    <w:pPr>
      <w:spacing w:after="0" w:line="276" w:lineRule="auto"/>
      <w:rPr>
        <w:rFonts w:ascii="Arial" w:hAnsi="Arial" w:cs="Arial"/>
        <w:sz w:val="24"/>
        <w:szCs w:val="24"/>
      </w:rPr>
    </w:pPr>
    <w:r w:rsidRPr="00861ED1">
      <w:rPr>
        <w:rFonts w:ascii="Arial" w:hAnsi="Arial" w:cs="Arial"/>
        <w:b/>
        <w:color w:val="008000"/>
        <w:sz w:val="24"/>
        <w:szCs w:val="24"/>
      </w:rPr>
      <w:t>Approved in 27</w:t>
    </w:r>
    <w:r w:rsidRPr="00861ED1">
      <w:rPr>
        <w:rFonts w:ascii="Arial" w:hAnsi="Arial" w:cs="Arial"/>
        <w:b/>
        <w:color w:val="008000"/>
        <w:sz w:val="24"/>
        <w:szCs w:val="24"/>
        <w:vertAlign w:val="superscript"/>
      </w:rPr>
      <w:t>th</w:t>
    </w:r>
    <w:r w:rsidRPr="00861ED1">
      <w:rPr>
        <w:rFonts w:ascii="Arial" w:hAnsi="Arial" w:cs="Arial"/>
        <w:b/>
        <w:color w:val="008000"/>
        <w:sz w:val="24"/>
        <w:szCs w:val="24"/>
      </w:rPr>
      <w:t xml:space="preserve"> NSQC Meeting-NCVET-Dated 28-02-202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01900" w14:textId="77777777" w:rsidR="00E17B03" w:rsidRDefault="00000000">
    <w:pPr>
      <w:spacing w:after="0"/>
    </w:pPr>
    <w:r>
      <w:rPr>
        <w:b/>
        <w:color w:val="008000"/>
        <w:sz w:val="28"/>
      </w:rPr>
      <w:t xml:space="preserve">NSQF QUALIFICATION FIL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F25"/>
    <w:multiLevelType w:val="multilevel"/>
    <w:tmpl w:val="769CC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6B2A3C"/>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6744F74"/>
    <w:multiLevelType w:val="hybridMultilevel"/>
    <w:tmpl w:val="D730C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8A1CB2"/>
    <w:multiLevelType w:val="hybridMultilevel"/>
    <w:tmpl w:val="3A54F2F0"/>
    <w:lvl w:ilvl="0" w:tplc="4009000F">
      <w:start w:val="1"/>
      <w:numFmt w:val="decimal"/>
      <w:lvlText w:val="%1."/>
      <w:lvlJc w:val="left"/>
      <w:pPr>
        <w:ind w:left="765" w:hanging="360"/>
      </w:p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4" w15:restartNumberingAfterBreak="0">
    <w:nsid w:val="087C30C5"/>
    <w:multiLevelType w:val="multilevel"/>
    <w:tmpl w:val="2278BF36"/>
    <w:lvl w:ilvl="0">
      <w:start w:val="6"/>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A51EF9"/>
    <w:multiLevelType w:val="multilevel"/>
    <w:tmpl w:val="B1F0F266"/>
    <w:lvl w:ilvl="0">
      <w:start w:val="9"/>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E8A66B2"/>
    <w:multiLevelType w:val="multilevel"/>
    <w:tmpl w:val="C680C594"/>
    <w:lvl w:ilvl="0">
      <w:start w:val="2"/>
      <w:numFmt w:val="decimal"/>
      <w:lvlText w:val="%1"/>
      <w:lvlJc w:val="left"/>
      <w:pPr>
        <w:ind w:left="614" w:hanging="360"/>
        <w:jc w:val="left"/>
      </w:pPr>
      <w:rPr>
        <w:rFonts w:hint="default"/>
        <w:lang w:val="en-US" w:eastAsia="en-US" w:bidi="en-US"/>
      </w:rPr>
    </w:lvl>
    <w:lvl w:ilvl="1">
      <w:start w:val="1"/>
      <w:numFmt w:val="decimal"/>
      <w:lvlText w:val="%1.%2"/>
      <w:lvlJc w:val="left"/>
      <w:pPr>
        <w:ind w:left="614" w:hanging="360"/>
        <w:jc w:val="left"/>
      </w:pPr>
      <w:rPr>
        <w:rFonts w:ascii="Arial" w:eastAsia="Arial" w:hAnsi="Arial" w:cs="Arial" w:hint="default"/>
        <w:w w:val="91"/>
        <w:sz w:val="24"/>
        <w:szCs w:val="24"/>
        <w:lang w:val="en-US" w:eastAsia="en-US" w:bidi="en-US"/>
      </w:rPr>
    </w:lvl>
    <w:lvl w:ilvl="2">
      <w:numFmt w:val="bullet"/>
      <w:lvlText w:val=""/>
      <w:lvlJc w:val="left"/>
      <w:pPr>
        <w:ind w:left="1193" w:hanging="360"/>
      </w:pPr>
      <w:rPr>
        <w:rFonts w:ascii="Symbol" w:eastAsia="Symbol" w:hAnsi="Symbol" w:cs="Symbol" w:hint="default"/>
        <w:w w:val="100"/>
        <w:sz w:val="24"/>
        <w:szCs w:val="24"/>
        <w:lang w:val="en-US" w:eastAsia="en-US" w:bidi="en-US"/>
      </w:rPr>
    </w:lvl>
    <w:lvl w:ilvl="3">
      <w:numFmt w:val="bullet"/>
      <w:lvlText w:val="•"/>
      <w:lvlJc w:val="left"/>
      <w:pPr>
        <w:ind w:left="3288" w:hanging="360"/>
      </w:pPr>
      <w:rPr>
        <w:rFonts w:hint="default"/>
        <w:lang w:val="en-US" w:eastAsia="en-US" w:bidi="en-US"/>
      </w:rPr>
    </w:lvl>
    <w:lvl w:ilvl="4">
      <w:numFmt w:val="bullet"/>
      <w:lvlText w:val="•"/>
      <w:lvlJc w:val="left"/>
      <w:pPr>
        <w:ind w:left="4333" w:hanging="360"/>
      </w:pPr>
      <w:rPr>
        <w:rFonts w:hint="default"/>
        <w:lang w:val="en-US" w:eastAsia="en-US" w:bidi="en-US"/>
      </w:rPr>
    </w:lvl>
    <w:lvl w:ilvl="5">
      <w:numFmt w:val="bullet"/>
      <w:lvlText w:val="•"/>
      <w:lvlJc w:val="left"/>
      <w:pPr>
        <w:ind w:left="5377" w:hanging="360"/>
      </w:pPr>
      <w:rPr>
        <w:rFonts w:hint="default"/>
        <w:lang w:val="en-US" w:eastAsia="en-US" w:bidi="en-US"/>
      </w:rPr>
    </w:lvl>
    <w:lvl w:ilvl="6">
      <w:numFmt w:val="bullet"/>
      <w:lvlText w:val="•"/>
      <w:lvlJc w:val="left"/>
      <w:pPr>
        <w:ind w:left="6422" w:hanging="360"/>
      </w:pPr>
      <w:rPr>
        <w:rFonts w:hint="default"/>
        <w:lang w:val="en-US" w:eastAsia="en-US" w:bidi="en-US"/>
      </w:rPr>
    </w:lvl>
    <w:lvl w:ilvl="7">
      <w:numFmt w:val="bullet"/>
      <w:lvlText w:val="•"/>
      <w:lvlJc w:val="left"/>
      <w:pPr>
        <w:ind w:left="7466" w:hanging="360"/>
      </w:pPr>
      <w:rPr>
        <w:rFonts w:hint="default"/>
        <w:lang w:val="en-US" w:eastAsia="en-US" w:bidi="en-US"/>
      </w:rPr>
    </w:lvl>
    <w:lvl w:ilvl="8">
      <w:numFmt w:val="bullet"/>
      <w:lvlText w:val="•"/>
      <w:lvlJc w:val="left"/>
      <w:pPr>
        <w:ind w:left="8511" w:hanging="360"/>
      </w:pPr>
      <w:rPr>
        <w:rFonts w:hint="default"/>
        <w:lang w:val="en-US" w:eastAsia="en-US" w:bidi="en-US"/>
      </w:rPr>
    </w:lvl>
  </w:abstractNum>
  <w:abstractNum w:abstractNumId="7"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9C21D5"/>
    <w:multiLevelType w:val="hybridMultilevel"/>
    <w:tmpl w:val="34AE5906"/>
    <w:lvl w:ilvl="0" w:tplc="9ADC584E">
      <w:numFmt w:val="bullet"/>
      <w:lvlText w:val=""/>
      <w:lvlJc w:val="left"/>
      <w:pPr>
        <w:ind w:left="1193" w:hanging="360"/>
      </w:pPr>
      <w:rPr>
        <w:rFonts w:ascii="Symbol" w:eastAsia="Symbol" w:hAnsi="Symbol" w:cs="Symbol" w:hint="default"/>
        <w:w w:val="100"/>
        <w:sz w:val="24"/>
        <w:szCs w:val="24"/>
        <w:lang w:val="en-US" w:eastAsia="en-US" w:bidi="en-US"/>
      </w:rPr>
    </w:lvl>
    <w:lvl w:ilvl="1" w:tplc="3C620C2A">
      <w:numFmt w:val="bullet"/>
      <w:lvlText w:val="o"/>
      <w:lvlJc w:val="left"/>
      <w:pPr>
        <w:ind w:left="1913" w:hanging="360"/>
      </w:pPr>
      <w:rPr>
        <w:rFonts w:ascii="Courier New" w:eastAsia="Courier New" w:hAnsi="Courier New" w:cs="Courier New" w:hint="default"/>
        <w:w w:val="100"/>
        <w:sz w:val="24"/>
        <w:szCs w:val="24"/>
        <w:lang w:val="en-US" w:eastAsia="en-US" w:bidi="en-US"/>
      </w:rPr>
    </w:lvl>
    <w:lvl w:ilvl="2" w:tplc="1F460FDE">
      <w:numFmt w:val="bullet"/>
      <w:lvlText w:val="•"/>
      <w:lvlJc w:val="left"/>
      <w:pPr>
        <w:ind w:left="2884" w:hanging="360"/>
      </w:pPr>
      <w:rPr>
        <w:rFonts w:hint="default"/>
        <w:lang w:val="en-US" w:eastAsia="en-US" w:bidi="en-US"/>
      </w:rPr>
    </w:lvl>
    <w:lvl w:ilvl="3" w:tplc="36469118">
      <w:numFmt w:val="bullet"/>
      <w:lvlText w:val="•"/>
      <w:lvlJc w:val="left"/>
      <w:pPr>
        <w:ind w:left="3848" w:hanging="360"/>
      </w:pPr>
      <w:rPr>
        <w:rFonts w:hint="default"/>
        <w:lang w:val="en-US" w:eastAsia="en-US" w:bidi="en-US"/>
      </w:rPr>
    </w:lvl>
    <w:lvl w:ilvl="4" w:tplc="AD2E3188">
      <w:numFmt w:val="bullet"/>
      <w:lvlText w:val="•"/>
      <w:lvlJc w:val="left"/>
      <w:pPr>
        <w:ind w:left="4813" w:hanging="360"/>
      </w:pPr>
      <w:rPr>
        <w:rFonts w:hint="default"/>
        <w:lang w:val="en-US" w:eastAsia="en-US" w:bidi="en-US"/>
      </w:rPr>
    </w:lvl>
    <w:lvl w:ilvl="5" w:tplc="B210A634">
      <w:numFmt w:val="bullet"/>
      <w:lvlText w:val="•"/>
      <w:lvlJc w:val="left"/>
      <w:pPr>
        <w:ind w:left="5777" w:hanging="360"/>
      </w:pPr>
      <w:rPr>
        <w:rFonts w:hint="default"/>
        <w:lang w:val="en-US" w:eastAsia="en-US" w:bidi="en-US"/>
      </w:rPr>
    </w:lvl>
    <w:lvl w:ilvl="6" w:tplc="9172302E">
      <w:numFmt w:val="bullet"/>
      <w:lvlText w:val="•"/>
      <w:lvlJc w:val="left"/>
      <w:pPr>
        <w:ind w:left="6742" w:hanging="360"/>
      </w:pPr>
      <w:rPr>
        <w:rFonts w:hint="default"/>
        <w:lang w:val="en-US" w:eastAsia="en-US" w:bidi="en-US"/>
      </w:rPr>
    </w:lvl>
    <w:lvl w:ilvl="7" w:tplc="E4867552">
      <w:numFmt w:val="bullet"/>
      <w:lvlText w:val="•"/>
      <w:lvlJc w:val="left"/>
      <w:pPr>
        <w:ind w:left="7706" w:hanging="360"/>
      </w:pPr>
      <w:rPr>
        <w:rFonts w:hint="default"/>
        <w:lang w:val="en-US" w:eastAsia="en-US" w:bidi="en-US"/>
      </w:rPr>
    </w:lvl>
    <w:lvl w:ilvl="8" w:tplc="48C2C882">
      <w:numFmt w:val="bullet"/>
      <w:lvlText w:val="•"/>
      <w:lvlJc w:val="left"/>
      <w:pPr>
        <w:ind w:left="8671" w:hanging="360"/>
      </w:pPr>
      <w:rPr>
        <w:rFonts w:hint="default"/>
        <w:lang w:val="en-US" w:eastAsia="en-US" w:bidi="en-US"/>
      </w:rPr>
    </w:lvl>
  </w:abstractNum>
  <w:abstractNum w:abstractNumId="9" w15:restartNumberingAfterBreak="0">
    <w:nsid w:val="1A7A7580"/>
    <w:multiLevelType w:val="hybridMultilevel"/>
    <w:tmpl w:val="F98AA9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E956BC3"/>
    <w:multiLevelType w:val="multilevel"/>
    <w:tmpl w:val="601C6CB0"/>
    <w:lvl w:ilvl="0">
      <w:start w:val="7"/>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F9B36C0"/>
    <w:multiLevelType w:val="multilevel"/>
    <w:tmpl w:val="5F5CC532"/>
    <w:lvl w:ilvl="0">
      <w:start w:val="4"/>
      <w:numFmt w:val="decimal"/>
      <w:lvlText w:val="%1"/>
      <w:lvlJc w:val="left"/>
      <w:pPr>
        <w:ind w:left="936" w:hanging="432"/>
        <w:jc w:val="left"/>
      </w:pPr>
      <w:rPr>
        <w:rFonts w:hint="default"/>
        <w:lang w:val="en-US" w:eastAsia="en-US" w:bidi="en-US"/>
      </w:rPr>
    </w:lvl>
    <w:lvl w:ilvl="1">
      <w:start w:val="1"/>
      <w:numFmt w:val="decimal"/>
      <w:lvlText w:val="%1.%2"/>
      <w:lvlJc w:val="left"/>
      <w:pPr>
        <w:ind w:left="936" w:hanging="432"/>
        <w:jc w:val="left"/>
      </w:pPr>
      <w:rPr>
        <w:rFonts w:ascii="Arial" w:eastAsia="Arial" w:hAnsi="Arial" w:cs="Arial" w:hint="default"/>
        <w:w w:val="91"/>
        <w:sz w:val="24"/>
        <w:szCs w:val="24"/>
        <w:lang w:val="en-US" w:eastAsia="en-US" w:bidi="en-US"/>
      </w:rPr>
    </w:lvl>
    <w:lvl w:ilvl="2">
      <w:numFmt w:val="bullet"/>
      <w:lvlText w:val=""/>
      <w:lvlJc w:val="left"/>
      <w:pPr>
        <w:ind w:left="1193" w:hanging="360"/>
      </w:pPr>
      <w:rPr>
        <w:rFonts w:ascii="Symbol" w:eastAsia="Symbol" w:hAnsi="Symbol" w:cs="Symbol" w:hint="default"/>
        <w:w w:val="100"/>
        <w:sz w:val="24"/>
        <w:szCs w:val="24"/>
        <w:lang w:val="en-US" w:eastAsia="en-US" w:bidi="en-US"/>
      </w:rPr>
    </w:lvl>
    <w:lvl w:ilvl="3">
      <w:numFmt w:val="bullet"/>
      <w:lvlText w:val="•"/>
      <w:lvlJc w:val="left"/>
      <w:pPr>
        <w:ind w:left="3288" w:hanging="360"/>
      </w:pPr>
      <w:rPr>
        <w:rFonts w:hint="default"/>
        <w:lang w:val="en-US" w:eastAsia="en-US" w:bidi="en-US"/>
      </w:rPr>
    </w:lvl>
    <w:lvl w:ilvl="4">
      <w:numFmt w:val="bullet"/>
      <w:lvlText w:val="•"/>
      <w:lvlJc w:val="left"/>
      <w:pPr>
        <w:ind w:left="4333" w:hanging="360"/>
      </w:pPr>
      <w:rPr>
        <w:rFonts w:hint="default"/>
        <w:lang w:val="en-US" w:eastAsia="en-US" w:bidi="en-US"/>
      </w:rPr>
    </w:lvl>
    <w:lvl w:ilvl="5">
      <w:numFmt w:val="bullet"/>
      <w:lvlText w:val="•"/>
      <w:lvlJc w:val="left"/>
      <w:pPr>
        <w:ind w:left="5377" w:hanging="360"/>
      </w:pPr>
      <w:rPr>
        <w:rFonts w:hint="default"/>
        <w:lang w:val="en-US" w:eastAsia="en-US" w:bidi="en-US"/>
      </w:rPr>
    </w:lvl>
    <w:lvl w:ilvl="6">
      <w:numFmt w:val="bullet"/>
      <w:lvlText w:val="•"/>
      <w:lvlJc w:val="left"/>
      <w:pPr>
        <w:ind w:left="6422" w:hanging="360"/>
      </w:pPr>
      <w:rPr>
        <w:rFonts w:hint="default"/>
        <w:lang w:val="en-US" w:eastAsia="en-US" w:bidi="en-US"/>
      </w:rPr>
    </w:lvl>
    <w:lvl w:ilvl="7">
      <w:numFmt w:val="bullet"/>
      <w:lvlText w:val="•"/>
      <w:lvlJc w:val="left"/>
      <w:pPr>
        <w:ind w:left="7466" w:hanging="360"/>
      </w:pPr>
      <w:rPr>
        <w:rFonts w:hint="default"/>
        <w:lang w:val="en-US" w:eastAsia="en-US" w:bidi="en-US"/>
      </w:rPr>
    </w:lvl>
    <w:lvl w:ilvl="8">
      <w:numFmt w:val="bullet"/>
      <w:lvlText w:val="•"/>
      <w:lvlJc w:val="left"/>
      <w:pPr>
        <w:ind w:left="8511" w:hanging="360"/>
      </w:pPr>
      <w:rPr>
        <w:rFonts w:hint="default"/>
        <w:lang w:val="en-US" w:eastAsia="en-US" w:bidi="en-US"/>
      </w:rPr>
    </w:lvl>
  </w:abstractNum>
  <w:abstractNum w:abstractNumId="12" w15:restartNumberingAfterBreak="0">
    <w:nsid w:val="24E47D2B"/>
    <w:multiLevelType w:val="multilevel"/>
    <w:tmpl w:val="4B8A6990"/>
    <w:lvl w:ilvl="0">
      <w:start w:val="4"/>
      <w:numFmt w:val="decimal"/>
      <w:lvlText w:val="%1"/>
      <w:lvlJc w:val="left"/>
      <w:pPr>
        <w:ind w:left="360" w:hanging="360"/>
      </w:pPr>
    </w:lvl>
    <w:lvl w:ilvl="1">
      <w:start w:val="1"/>
      <w:numFmt w:val="decimal"/>
      <w:lvlText w:val="5.%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287124F6"/>
    <w:multiLevelType w:val="hybridMultilevel"/>
    <w:tmpl w:val="6456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F3F6E"/>
    <w:multiLevelType w:val="hybridMultilevel"/>
    <w:tmpl w:val="4FB64B9A"/>
    <w:lvl w:ilvl="0" w:tplc="A176C398">
      <w:numFmt w:val="bullet"/>
      <w:lvlText w:val=""/>
      <w:lvlJc w:val="left"/>
      <w:pPr>
        <w:ind w:left="1193" w:hanging="360"/>
      </w:pPr>
      <w:rPr>
        <w:rFonts w:ascii="Symbol" w:eastAsia="Symbol" w:hAnsi="Symbol" w:cs="Symbol" w:hint="default"/>
        <w:w w:val="100"/>
        <w:sz w:val="24"/>
        <w:szCs w:val="24"/>
        <w:lang w:val="en-US" w:eastAsia="en-US" w:bidi="en-US"/>
      </w:rPr>
    </w:lvl>
    <w:lvl w:ilvl="1" w:tplc="255C83E2">
      <w:numFmt w:val="bullet"/>
      <w:lvlText w:val="•"/>
      <w:lvlJc w:val="left"/>
      <w:pPr>
        <w:ind w:left="2140" w:hanging="360"/>
      </w:pPr>
      <w:rPr>
        <w:rFonts w:hint="default"/>
        <w:lang w:val="en-US" w:eastAsia="en-US" w:bidi="en-US"/>
      </w:rPr>
    </w:lvl>
    <w:lvl w:ilvl="2" w:tplc="D59E88F2">
      <w:numFmt w:val="bullet"/>
      <w:lvlText w:val="•"/>
      <w:lvlJc w:val="left"/>
      <w:pPr>
        <w:ind w:left="3080" w:hanging="360"/>
      </w:pPr>
      <w:rPr>
        <w:rFonts w:hint="default"/>
        <w:lang w:val="en-US" w:eastAsia="en-US" w:bidi="en-US"/>
      </w:rPr>
    </w:lvl>
    <w:lvl w:ilvl="3" w:tplc="56961878">
      <w:numFmt w:val="bullet"/>
      <w:lvlText w:val="•"/>
      <w:lvlJc w:val="left"/>
      <w:pPr>
        <w:ind w:left="4020" w:hanging="360"/>
      </w:pPr>
      <w:rPr>
        <w:rFonts w:hint="default"/>
        <w:lang w:val="en-US" w:eastAsia="en-US" w:bidi="en-US"/>
      </w:rPr>
    </w:lvl>
    <w:lvl w:ilvl="4" w:tplc="1752F7C6">
      <w:numFmt w:val="bullet"/>
      <w:lvlText w:val="•"/>
      <w:lvlJc w:val="left"/>
      <w:pPr>
        <w:ind w:left="4960" w:hanging="360"/>
      </w:pPr>
      <w:rPr>
        <w:rFonts w:hint="default"/>
        <w:lang w:val="en-US" w:eastAsia="en-US" w:bidi="en-US"/>
      </w:rPr>
    </w:lvl>
    <w:lvl w:ilvl="5" w:tplc="08781EC8">
      <w:numFmt w:val="bullet"/>
      <w:lvlText w:val="•"/>
      <w:lvlJc w:val="left"/>
      <w:pPr>
        <w:ind w:left="5900" w:hanging="360"/>
      </w:pPr>
      <w:rPr>
        <w:rFonts w:hint="default"/>
        <w:lang w:val="en-US" w:eastAsia="en-US" w:bidi="en-US"/>
      </w:rPr>
    </w:lvl>
    <w:lvl w:ilvl="6" w:tplc="43A44212">
      <w:numFmt w:val="bullet"/>
      <w:lvlText w:val="•"/>
      <w:lvlJc w:val="left"/>
      <w:pPr>
        <w:ind w:left="6840" w:hanging="360"/>
      </w:pPr>
      <w:rPr>
        <w:rFonts w:hint="default"/>
        <w:lang w:val="en-US" w:eastAsia="en-US" w:bidi="en-US"/>
      </w:rPr>
    </w:lvl>
    <w:lvl w:ilvl="7" w:tplc="F8CA0388">
      <w:numFmt w:val="bullet"/>
      <w:lvlText w:val="•"/>
      <w:lvlJc w:val="left"/>
      <w:pPr>
        <w:ind w:left="7780" w:hanging="360"/>
      </w:pPr>
      <w:rPr>
        <w:rFonts w:hint="default"/>
        <w:lang w:val="en-US" w:eastAsia="en-US" w:bidi="en-US"/>
      </w:rPr>
    </w:lvl>
    <w:lvl w:ilvl="8" w:tplc="E99ED9B4">
      <w:numFmt w:val="bullet"/>
      <w:lvlText w:val="•"/>
      <w:lvlJc w:val="left"/>
      <w:pPr>
        <w:ind w:left="8720" w:hanging="360"/>
      </w:pPr>
      <w:rPr>
        <w:rFonts w:hint="default"/>
        <w:lang w:val="en-US" w:eastAsia="en-US" w:bidi="en-US"/>
      </w:rPr>
    </w:lvl>
  </w:abstractNum>
  <w:abstractNum w:abstractNumId="15" w15:restartNumberingAfterBreak="0">
    <w:nsid w:val="29AD0EA2"/>
    <w:multiLevelType w:val="multilevel"/>
    <w:tmpl w:val="151415F2"/>
    <w:lvl w:ilvl="0">
      <w:start w:val="7"/>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2A9C6CC9"/>
    <w:multiLevelType w:val="hybridMultilevel"/>
    <w:tmpl w:val="395CE87C"/>
    <w:lvl w:ilvl="0" w:tplc="B5061586">
      <w:start w:val="3"/>
      <w:numFmt w:val="bullet"/>
      <w:lvlText w:val="-"/>
      <w:lvlJc w:val="left"/>
      <w:pPr>
        <w:ind w:left="405" w:hanging="360"/>
      </w:pPr>
      <w:rPr>
        <w:rFonts w:ascii="Calibri" w:eastAsia="Arial" w:hAnsi="Calibri" w:cs="Arial" w:hint="default"/>
      </w:rPr>
    </w:lvl>
    <w:lvl w:ilvl="1" w:tplc="40090003" w:tentative="1">
      <w:start w:val="1"/>
      <w:numFmt w:val="bullet"/>
      <w:lvlText w:val="o"/>
      <w:lvlJc w:val="left"/>
      <w:pPr>
        <w:ind w:left="1125" w:hanging="360"/>
      </w:pPr>
      <w:rPr>
        <w:rFonts w:ascii="Courier New" w:hAnsi="Courier New" w:cs="Courier New" w:hint="default"/>
      </w:rPr>
    </w:lvl>
    <w:lvl w:ilvl="2" w:tplc="40090005" w:tentative="1">
      <w:start w:val="1"/>
      <w:numFmt w:val="bullet"/>
      <w:lvlText w:val=""/>
      <w:lvlJc w:val="left"/>
      <w:pPr>
        <w:ind w:left="1845" w:hanging="360"/>
      </w:pPr>
      <w:rPr>
        <w:rFonts w:ascii="Wingdings" w:hAnsi="Wingdings" w:hint="default"/>
      </w:rPr>
    </w:lvl>
    <w:lvl w:ilvl="3" w:tplc="40090001" w:tentative="1">
      <w:start w:val="1"/>
      <w:numFmt w:val="bullet"/>
      <w:lvlText w:val=""/>
      <w:lvlJc w:val="left"/>
      <w:pPr>
        <w:ind w:left="2565" w:hanging="360"/>
      </w:pPr>
      <w:rPr>
        <w:rFonts w:ascii="Symbol" w:hAnsi="Symbol" w:hint="default"/>
      </w:rPr>
    </w:lvl>
    <w:lvl w:ilvl="4" w:tplc="40090003" w:tentative="1">
      <w:start w:val="1"/>
      <w:numFmt w:val="bullet"/>
      <w:lvlText w:val="o"/>
      <w:lvlJc w:val="left"/>
      <w:pPr>
        <w:ind w:left="3285" w:hanging="360"/>
      </w:pPr>
      <w:rPr>
        <w:rFonts w:ascii="Courier New" w:hAnsi="Courier New" w:cs="Courier New" w:hint="default"/>
      </w:rPr>
    </w:lvl>
    <w:lvl w:ilvl="5" w:tplc="40090005" w:tentative="1">
      <w:start w:val="1"/>
      <w:numFmt w:val="bullet"/>
      <w:lvlText w:val=""/>
      <w:lvlJc w:val="left"/>
      <w:pPr>
        <w:ind w:left="4005" w:hanging="360"/>
      </w:pPr>
      <w:rPr>
        <w:rFonts w:ascii="Wingdings" w:hAnsi="Wingdings" w:hint="default"/>
      </w:rPr>
    </w:lvl>
    <w:lvl w:ilvl="6" w:tplc="40090001" w:tentative="1">
      <w:start w:val="1"/>
      <w:numFmt w:val="bullet"/>
      <w:lvlText w:val=""/>
      <w:lvlJc w:val="left"/>
      <w:pPr>
        <w:ind w:left="4725" w:hanging="360"/>
      </w:pPr>
      <w:rPr>
        <w:rFonts w:ascii="Symbol" w:hAnsi="Symbol" w:hint="default"/>
      </w:rPr>
    </w:lvl>
    <w:lvl w:ilvl="7" w:tplc="40090003" w:tentative="1">
      <w:start w:val="1"/>
      <w:numFmt w:val="bullet"/>
      <w:lvlText w:val="o"/>
      <w:lvlJc w:val="left"/>
      <w:pPr>
        <w:ind w:left="5445" w:hanging="360"/>
      </w:pPr>
      <w:rPr>
        <w:rFonts w:ascii="Courier New" w:hAnsi="Courier New" w:cs="Courier New" w:hint="default"/>
      </w:rPr>
    </w:lvl>
    <w:lvl w:ilvl="8" w:tplc="40090005" w:tentative="1">
      <w:start w:val="1"/>
      <w:numFmt w:val="bullet"/>
      <w:lvlText w:val=""/>
      <w:lvlJc w:val="left"/>
      <w:pPr>
        <w:ind w:left="6165" w:hanging="360"/>
      </w:pPr>
      <w:rPr>
        <w:rFonts w:ascii="Wingdings" w:hAnsi="Wingdings" w:hint="default"/>
      </w:rPr>
    </w:lvl>
  </w:abstractNum>
  <w:abstractNum w:abstractNumId="17"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1300BD"/>
    <w:multiLevelType w:val="multilevel"/>
    <w:tmpl w:val="32C86B2E"/>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321749A6"/>
    <w:multiLevelType w:val="hybridMultilevel"/>
    <w:tmpl w:val="50F67D0A"/>
    <w:lvl w:ilvl="0" w:tplc="7A522970">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27A1CC5"/>
    <w:multiLevelType w:val="hybridMultilevel"/>
    <w:tmpl w:val="ED2C3B8E"/>
    <w:lvl w:ilvl="0" w:tplc="1296518C">
      <w:start w:val="1"/>
      <w:numFmt w:val="lowerLetter"/>
      <w:lvlText w:val="%1)"/>
      <w:lvlJc w:val="left"/>
      <w:pPr>
        <w:ind w:left="1913" w:hanging="360"/>
        <w:jc w:val="left"/>
      </w:pPr>
      <w:rPr>
        <w:rFonts w:ascii="Arial" w:eastAsia="Arial" w:hAnsi="Arial" w:cs="Arial" w:hint="default"/>
        <w:w w:val="87"/>
        <w:sz w:val="24"/>
        <w:szCs w:val="24"/>
        <w:lang w:val="en-US" w:eastAsia="en-US" w:bidi="en-US"/>
      </w:rPr>
    </w:lvl>
    <w:lvl w:ilvl="1" w:tplc="DACEB1F0">
      <w:numFmt w:val="bullet"/>
      <w:lvlText w:val="•"/>
      <w:lvlJc w:val="left"/>
      <w:pPr>
        <w:ind w:left="2788" w:hanging="360"/>
      </w:pPr>
      <w:rPr>
        <w:rFonts w:hint="default"/>
        <w:lang w:val="en-US" w:eastAsia="en-US" w:bidi="en-US"/>
      </w:rPr>
    </w:lvl>
    <w:lvl w:ilvl="2" w:tplc="E6029D6C">
      <w:numFmt w:val="bullet"/>
      <w:lvlText w:val="•"/>
      <w:lvlJc w:val="left"/>
      <w:pPr>
        <w:ind w:left="3656" w:hanging="360"/>
      </w:pPr>
      <w:rPr>
        <w:rFonts w:hint="default"/>
        <w:lang w:val="en-US" w:eastAsia="en-US" w:bidi="en-US"/>
      </w:rPr>
    </w:lvl>
    <w:lvl w:ilvl="3" w:tplc="DBC6F86A">
      <w:numFmt w:val="bullet"/>
      <w:lvlText w:val="•"/>
      <w:lvlJc w:val="left"/>
      <w:pPr>
        <w:ind w:left="4524" w:hanging="360"/>
      </w:pPr>
      <w:rPr>
        <w:rFonts w:hint="default"/>
        <w:lang w:val="en-US" w:eastAsia="en-US" w:bidi="en-US"/>
      </w:rPr>
    </w:lvl>
    <w:lvl w:ilvl="4" w:tplc="96407F72">
      <w:numFmt w:val="bullet"/>
      <w:lvlText w:val="•"/>
      <w:lvlJc w:val="left"/>
      <w:pPr>
        <w:ind w:left="5392" w:hanging="360"/>
      </w:pPr>
      <w:rPr>
        <w:rFonts w:hint="default"/>
        <w:lang w:val="en-US" w:eastAsia="en-US" w:bidi="en-US"/>
      </w:rPr>
    </w:lvl>
    <w:lvl w:ilvl="5" w:tplc="CDCEDD24">
      <w:numFmt w:val="bullet"/>
      <w:lvlText w:val="•"/>
      <w:lvlJc w:val="left"/>
      <w:pPr>
        <w:ind w:left="6260" w:hanging="360"/>
      </w:pPr>
      <w:rPr>
        <w:rFonts w:hint="default"/>
        <w:lang w:val="en-US" w:eastAsia="en-US" w:bidi="en-US"/>
      </w:rPr>
    </w:lvl>
    <w:lvl w:ilvl="6" w:tplc="30385810">
      <w:numFmt w:val="bullet"/>
      <w:lvlText w:val="•"/>
      <w:lvlJc w:val="left"/>
      <w:pPr>
        <w:ind w:left="7128" w:hanging="360"/>
      </w:pPr>
      <w:rPr>
        <w:rFonts w:hint="default"/>
        <w:lang w:val="en-US" w:eastAsia="en-US" w:bidi="en-US"/>
      </w:rPr>
    </w:lvl>
    <w:lvl w:ilvl="7" w:tplc="C43022D2">
      <w:numFmt w:val="bullet"/>
      <w:lvlText w:val="•"/>
      <w:lvlJc w:val="left"/>
      <w:pPr>
        <w:ind w:left="7996" w:hanging="360"/>
      </w:pPr>
      <w:rPr>
        <w:rFonts w:hint="default"/>
        <w:lang w:val="en-US" w:eastAsia="en-US" w:bidi="en-US"/>
      </w:rPr>
    </w:lvl>
    <w:lvl w:ilvl="8" w:tplc="1D129CCE">
      <w:numFmt w:val="bullet"/>
      <w:lvlText w:val="•"/>
      <w:lvlJc w:val="left"/>
      <w:pPr>
        <w:ind w:left="8864" w:hanging="360"/>
      </w:pPr>
      <w:rPr>
        <w:rFonts w:hint="default"/>
        <w:lang w:val="en-US" w:eastAsia="en-US" w:bidi="en-US"/>
      </w:rPr>
    </w:lvl>
  </w:abstractNum>
  <w:abstractNum w:abstractNumId="21" w15:restartNumberingAfterBreak="0">
    <w:nsid w:val="33691129"/>
    <w:multiLevelType w:val="multilevel"/>
    <w:tmpl w:val="26A870FA"/>
    <w:lvl w:ilvl="0">
      <w:start w:val="4"/>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3" w15:restartNumberingAfterBreak="0">
    <w:nsid w:val="35B81F1B"/>
    <w:multiLevelType w:val="multilevel"/>
    <w:tmpl w:val="0D8E85F8"/>
    <w:lvl w:ilvl="0">
      <w:start w:val="4"/>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61325CD"/>
    <w:multiLevelType w:val="multilevel"/>
    <w:tmpl w:val="AA8C6BF0"/>
    <w:lvl w:ilvl="0">
      <w:start w:val="7"/>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5" w15:restartNumberingAfterBreak="0">
    <w:nsid w:val="369F1DEB"/>
    <w:multiLevelType w:val="multilevel"/>
    <w:tmpl w:val="32C86B2E"/>
    <w:lvl w:ilvl="0">
      <w:start w:val="8"/>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3828278F"/>
    <w:multiLevelType w:val="multilevel"/>
    <w:tmpl w:val="AA96EA9C"/>
    <w:lvl w:ilvl="0">
      <w:start w:val="3"/>
      <w:numFmt w:val="decimal"/>
      <w:lvlText w:val="%1"/>
      <w:lvlJc w:val="left"/>
      <w:pPr>
        <w:ind w:left="614" w:hanging="360"/>
        <w:jc w:val="left"/>
      </w:pPr>
      <w:rPr>
        <w:rFonts w:hint="default"/>
        <w:lang w:val="en-US" w:eastAsia="en-US" w:bidi="en-US"/>
      </w:rPr>
    </w:lvl>
    <w:lvl w:ilvl="1">
      <w:start w:val="1"/>
      <w:numFmt w:val="decimal"/>
      <w:lvlText w:val="%1.%2"/>
      <w:lvlJc w:val="left"/>
      <w:pPr>
        <w:ind w:left="614" w:hanging="360"/>
        <w:jc w:val="right"/>
      </w:pPr>
      <w:rPr>
        <w:rFonts w:ascii="Arial" w:eastAsia="Arial" w:hAnsi="Arial" w:cs="Arial" w:hint="default"/>
        <w:w w:val="91"/>
        <w:sz w:val="24"/>
        <w:szCs w:val="24"/>
        <w:lang w:val="en-US" w:eastAsia="en-US" w:bidi="en-US"/>
      </w:rPr>
    </w:lvl>
    <w:lvl w:ilvl="2">
      <w:numFmt w:val="bullet"/>
      <w:lvlText w:val=""/>
      <w:lvlJc w:val="left"/>
      <w:pPr>
        <w:ind w:left="1606" w:hanging="360"/>
      </w:pPr>
      <w:rPr>
        <w:rFonts w:ascii="Symbol" w:eastAsia="Symbol" w:hAnsi="Symbol" w:cs="Symbol" w:hint="default"/>
        <w:w w:val="100"/>
        <w:sz w:val="24"/>
        <w:szCs w:val="24"/>
        <w:lang w:val="en-US" w:eastAsia="en-US" w:bidi="en-US"/>
      </w:rPr>
    </w:lvl>
    <w:lvl w:ilvl="3">
      <w:numFmt w:val="bullet"/>
      <w:lvlText w:val="•"/>
      <w:lvlJc w:val="left"/>
      <w:pPr>
        <w:ind w:left="2725" w:hanging="360"/>
      </w:pPr>
      <w:rPr>
        <w:rFonts w:hint="default"/>
        <w:lang w:val="en-US" w:eastAsia="en-US" w:bidi="en-US"/>
      </w:rPr>
    </w:lvl>
    <w:lvl w:ilvl="4">
      <w:numFmt w:val="bullet"/>
      <w:lvlText w:val="•"/>
      <w:lvlJc w:val="left"/>
      <w:pPr>
        <w:ind w:left="3850" w:hanging="360"/>
      </w:pPr>
      <w:rPr>
        <w:rFonts w:hint="default"/>
        <w:lang w:val="en-US" w:eastAsia="en-US" w:bidi="en-US"/>
      </w:rPr>
    </w:lvl>
    <w:lvl w:ilvl="5">
      <w:numFmt w:val="bullet"/>
      <w:lvlText w:val="•"/>
      <w:lvlJc w:val="left"/>
      <w:pPr>
        <w:ind w:left="4975" w:hanging="360"/>
      </w:pPr>
      <w:rPr>
        <w:rFonts w:hint="default"/>
        <w:lang w:val="en-US" w:eastAsia="en-US" w:bidi="en-US"/>
      </w:rPr>
    </w:lvl>
    <w:lvl w:ilvl="6">
      <w:numFmt w:val="bullet"/>
      <w:lvlText w:val="•"/>
      <w:lvlJc w:val="left"/>
      <w:pPr>
        <w:ind w:left="6100" w:hanging="360"/>
      </w:pPr>
      <w:rPr>
        <w:rFonts w:hint="default"/>
        <w:lang w:val="en-US" w:eastAsia="en-US" w:bidi="en-US"/>
      </w:rPr>
    </w:lvl>
    <w:lvl w:ilvl="7">
      <w:numFmt w:val="bullet"/>
      <w:lvlText w:val="•"/>
      <w:lvlJc w:val="left"/>
      <w:pPr>
        <w:ind w:left="7225" w:hanging="360"/>
      </w:pPr>
      <w:rPr>
        <w:rFonts w:hint="default"/>
        <w:lang w:val="en-US" w:eastAsia="en-US" w:bidi="en-US"/>
      </w:rPr>
    </w:lvl>
    <w:lvl w:ilvl="8">
      <w:numFmt w:val="bullet"/>
      <w:lvlText w:val="•"/>
      <w:lvlJc w:val="left"/>
      <w:pPr>
        <w:ind w:left="8350" w:hanging="360"/>
      </w:pPr>
      <w:rPr>
        <w:rFonts w:hint="default"/>
        <w:lang w:val="en-US" w:eastAsia="en-US" w:bidi="en-US"/>
      </w:rPr>
    </w:lvl>
  </w:abstractNum>
  <w:abstractNum w:abstractNumId="27" w15:restartNumberingAfterBreak="0">
    <w:nsid w:val="3DCE4654"/>
    <w:multiLevelType w:val="multilevel"/>
    <w:tmpl w:val="22C2BCDC"/>
    <w:lvl w:ilvl="0">
      <w:start w:val="1"/>
      <w:numFmt w:val="decimal"/>
      <w:lvlText w:val="%1."/>
      <w:lvlJc w:val="left"/>
      <w:pPr>
        <w:ind w:left="720" w:hanging="360"/>
      </w:pPr>
      <w:rPr>
        <w:rFonts w:hint="default"/>
      </w:rPr>
    </w:lvl>
    <w:lvl w:ilvl="1">
      <w:start w:val="1"/>
      <w:numFmt w:val="decimal"/>
      <w:isLg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3E3F3AE7"/>
    <w:multiLevelType w:val="multilevel"/>
    <w:tmpl w:val="0E9492A0"/>
    <w:lvl w:ilvl="0">
      <w:start w:val="6"/>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29172EC"/>
    <w:multiLevelType w:val="hybridMultilevel"/>
    <w:tmpl w:val="39584B70"/>
    <w:lvl w:ilvl="0" w:tplc="DCC287A4">
      <w:start w:val="1"/>
      <w:numFmt w:val="decimal"/>
      <w:lvlText w:val="10.%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81A5815"/>
    <w:multiLevelType w:val="hybridMultilevel"/>
    <w:tmpl w:val="ACEA0242"/>
    <w:lvl w:ilvl="0" w:tplc="083E9636">
      <w:start w:val="1"/>
      <w:numFmt w:val="decimal"/>
      <w:lvlText w:val="%1."/>
      <w:lvlJc w:val="left"/>
      <w:pPr>
        <w:ind w:left="911" w:hanging="360"/>
        <w:jc w:val="left"/>
      </w:pPr>
      <w:rPr>
        <w:rFonts w:ascii="Calibri" w:eastAsia="Calibri" w:hAnsi="Calibri" w:cs="Calibri" w:hint="default"/>
        <w:b w:val="0"/>
        <w:bCs w:val="0"/>
        <w:i w:val="0"/>
        <w:iCs w:val="0"/>
        <w:spacing w:val="-1"/>
        <w:w w:val="99"/>
        <w:sz w:val="20"/>
        <w:szCs w:val="20"/>
        <w:lang w:val="en-US" w:eastAsia="en-US" w:bidi="ar-SA"/>
      </w:rPr>
    </w:lvl>
    <w:lvl w:ilvl="1" w:tplc="FB047464">
      <w:numFmt w:val="bullet"/>
      <w:lvlText w:val="•"/>
      <w:lvlJc w:val="left"/>
      <w:pPr>
        <w:ind w:left="1848" w:hanging="360"/>
      </w:pPr>
      <w:rPr>
        <w:rFonts w:hint="default"/>
        <w:lang w:val="en-US" w:eastAsia="en-US" w:bidi="ar-SA"/>
      </w:rPr>
    </w:lvl>
    <w:lvl w:ilvl="2" w:tplc="B020675A">
      <w:numFmt w:val="bullet"/>
      <w:lvlText w:val="•"/>
      <w:lvlJc w:val="left"/>
      <w:pPr>
        <w:ind w:left="2777" w:hanging="360"/>
      </w:pPr>
      <w:rPr>
        <w:rFonts w:hint="default"/>
        <w:lang w:val="en-US" w:eastAsia="en-US" w:bidi="ar-SA"/>
      </w:rPr>
    </w:lvl>
    <w:lvl w:ilvl="3" w:tplc="5C48CBE4">
      <w:numFmt w:val="bullet"/>
      <w:lvlText w:val="•"/>
      <w:lvlJc w:val="left"/>
      <w:pPr>
        <w:ind w:left="3705" w:hanging="360"/>
      </w:pPr>
      <w:rPr>
        <w:rFonts w:hint="default"/>
        <w:lang w:val="en-US" w:eastAsia="en-US" w:bidi="ar-SA"/>
      </w:rPr>
    </w:lvl>
    <w:lvl w:ilvl="4" w:tplc="A26A4A5C">
      <w:numFmt w:val="bullet"/>
      <w:lvlText w:val="•"/>
      <w:lvlJc w:val="left"/>
      <w:pPr>
        <w:ind w:left="4634" w:hanging="360"/>
      </w:pPr>
      <w:rPr>
        <w:rFonts w:hint="default"/>
        <w:lang w:val="en-US" w:eastAsia="en-US" w:bidi="ar-SA"/>
      </w:rPr>
    </w:lvl>
    <w:lvl w:ilvl="5" w:tplc="0CE040E0">
      <w:numFmt w:val="bullet"/>
      <w:lvlText w:val="•"/>
      <w:lvlJc w:val="left"/>
      <w:pPr>
        <w:ind w:left="5563" w:hanging="360"/>
      </w:pPr>
      <w:rPr>
        <w:rFonts w:hint="default"/>
        <w:lang w:val="en-US" w:eastAsia="en-US" w:bidi="ar-SA"/>
      </w:rPr>
    </w:lvl>
    <w:lvl w:ilvl="6" w:tplc="399C6D80">
      <w:numFmt w:val="bullet"/>
      <w:lvlText w:val="•"/>
      <w:lvlJc w:val="left"/>
      <w:pPr>
        <w:ind w:left="6491" w:hanging="360"/>
      </w:pPr>
      <w:rPr>
        <w:rFonts w:hint="default"/>
        <w:lang w:val="en-US" w:eastAsia="en-US" w:bidi="ar-SA"/>
      </w:rPr>
    </w:lvl>
    <w:lvl w:ilvl="7" w:tplc="5538D348">
      <w:numFmt w:val="bullet"/>
      <w:lvlText w:val="•"/>
      <w:lvlJc w:val="left"/>
      <w:pPr>
        <w:ind w:left="7420" w:hanging="360"/>
      </w:pPr>
      <w:rPr>
        <w:rFonts w:hint="default"/>
        <w:lang w:val="en-US" w:eastAsia="en-US" w:bidi="ar-SA"/>
      </w:rPr>
    </w:lvl>
    <w:lvl w:ilvl="8" w:tplc="0EC85B4A">
      <w:numFmt w:val="bullet"/>
      <w:lvlText w:val="•"/>
      <w:lvlJc w:val="left"/>
      <w:pPr>
        <w:ind w:left="8349" w:hanging="360"/>
      </w:pPr>
      <w:rPr>
        <w:rFonts w:hint="default"/>
        <w:lang w:val="en-US" w:eastAsia="en-US" w:bidi="ar-SA"/>
      </w:rPr>
    </w:lvl>
  </w:abstractNum>
  <w:abstractNum w:abstractNumId="31"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EDD450A"/>
    <w:multiLevelType w:val="multilevel"/>
    <w:tmpl w:val="B7966D3C"/>
    <w:lvl w:ilvl="0">
      <w:start w:val="9"/>
      <w:numFmt w:val="decimal"/>
      <w:lvlText w:val="%1"/>
      <w:lvlJc w:val="left"/>
      <w:pPr>
        <w:ind w:left="360" w:hanging="360"/>
      </w:pPr>
    </w:lvl>
    <w:lvl w:ilvl="1">
      <w:start w:val="1"/>
      <w:numFmt w:val="decimal"/>
      <w:lvlText w:val="8.%2."/>
      <w:lvlJc w:val="left"/>
      <w:pPr>
        <w:ind w:left="1080" w:hanging="360"/>
      </w:pPr>
      <w:rPr>
        <w:b w:val="0"/>
        <w:color w:val="auto"/>
        <w:sz w:val="22"/>
        <w:szCs w:val="22"/>
      </w:r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33" w15:restartNumberingAfterBreak="0">
    <w:nsid w:val="531C2819"/>
    <w:multiLevelType w:val="multilevel"/>
    <w:tmpl w:val="F71446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55D16F4"/>
    <w:multiLevelType w:val="multilevel"/>
    <w:tmpl w:val="B0BA5F3C"/>
    <w:lvl w:ilvl="0">
      <w:start w:val="9"/>
      <w:numFmt w:val="decimal"/>
      <w:lvlText w:val="%1"/>
      <w:lvlJc w:val="left"/>
      <w:pPr>
        <w:ind w:left="360" w:hanging="360"/>
      </w:pPr>
      <w:rPr>
        <w:rFonts w:hint="default"/>
      </w:rPr>
    </w:lvl>
    <w:lvl w:ilvl="1">
      <w:start w:val="1"/>
      <w:numFmt w:val="decimal"/>
      <w:lvlText w:val="9.%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8BC647C"/>
    <w:multiLevelType w:val="hybridMultilevel"/>
    <w:tmpl w:val="8854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0653F9"/>
    <w:multiLevelType w:val="multilevel"/>
    <w:tmpl w:val="790E8B80"/>
    <w:lvl w:ilvl="0">
      <w:start w:val="9"/>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7" w15:restartNumberingAfterBreak="0">
    <w:nsid w:val="60B24DB2"/>
    <w:multiLevelType w:val="hybridMultilevel"/>
    <w:tmpl w:val="D6586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E046C7D"/>
    <w:multiLevelType w:val="multilevel"/>
    <w:tmpl w:val="0A4A376A"/>
    <w:lvl w:ilvl="0">
      <w:start w:val="4"/>
      <w:numFmt w:val="decimal"/>
      <w:lvlText w:val="%1"/>
      <w:lvlJc w:val="left"/>
      <w:pPr>
        <w:ind w:left="614" w:hanging="360"/>
        <w:jc w:val="left"/>
      </w:pPr>
      <w:rPr>
        <w:rFonts w:hint="default"/>
        <w:lang w:val="en-US" w:eastAsia="en-US" w:bidi="en-US"/>
      </w:rPr>
    </w:lvl>
    <w:lvl w:ilvl="1">
      <w:start w:val="1"/>
      <w:numFmt w:val="decimal"/>
      <w:lvlText w:val="%1.%2"/>
      <w:lvlJc w:val="left"/>
      <w:pPr>
        <w:ind w:left="614" w:hanging="360"/>
        <w:jc w:val="left"/>
      </w:pPr>
      <w:rPr>
        <w:rFonts w:ascii="Arial" w:eastAsia="Arial" w:hAnsi="Arial" w:cs="Arial" w:hint="default"/>
        <w:w w:val="91"/>
        <w:sz w:val="24"/>
        <w:szCs w:val="24"/>
        <w:lang w:val="en-US" w:eastAsia="en-US" w:bidi="en-US"/>
      </w:rPr>
    </w:lvl>
    <w:lvl w:ilvl="2">
      <w:numFmt w:val="bullet"/>
      <w:lvlText w:val=""/>
      <w:lvlJc w:val="left"/>
      <w:pPr>
        <w:ind w:left="833" w:hanging="360"/>
      </w:pPr>
      <w:rPr>
        <w:rFonts w:hint="default"/>
        <w:w w:val="100"/>
        <w:lang w:val="en-US" w:eastAsia="en-US" w:bidi="en-US"/>
      </w:rPr>
    </w:lvl>
    <w:lvl w:ilvl="3">
      <w:numFmt w:val="bullet"/>
      <w:lvlText w:val="o"/>
      <w:lvlJc w:val="left"/>
      <w:pPr>
        <w:ind w:left="1553" w:hanging="360"/>
      </w:pPr>
      <w:rPr>
        <w:rFonts w:ascii="Courier New" w:eastAsia="Courier New" w:hAnsi="Courier New" w:cs="Courier New" w:hint="default"/>
        <w:w w:val="100"/>
        <w:sz w:val="24"/>
        <w:szCs w:val="24"/>
        <w:lang w:val="en-US" w:eastAsia="en-US" w:bidi="en-US"/>
      </w:rPr>
    </w:lvl>
    <w:lvl w:ilvl="4">
      <w:numFmt w:val="bullet"/>
      <w:lvlText w:val="•"/>
      <w:lvlJc w:val="left"/>
      <w:pPr>
        <w:ind w:left="3820" w:hanging="360"/>
      </w:pPr>
      <w:rPr>
        <w:rFonts w:hint="default"/>
        <w:lang w:val="en-US" w:eastAsia="en-US" w:bidi="en-US"/>
      </w:rPr>
    </w:lvl>
    <w:lvl w:ilvl="5">
      <w:numFmt w:val="bullet"/>
      <w:lvlText w:val="•"/>
      <w:lvlJc w:val="left"/>
      <w:pPr>
        <w:ind w:left="4950" w:hanging="360"/>
      </w:pPr>
      <w:rPr>
        <w:rFonts w:hint="default"/>
        <w:lang w:val="en-US" w:eastAsia="en-US" w:bidi="en-US"/>
      </w:rPr>
    </w:lvl>
    <w:lvl w:ilvl="6">
      <w:numFmt w:val="bullet"/>
      <w:lvlText w:val="•"/>
      <w:lvlJc w:val="left"/>
      <w:pPr>
        <w:ind w:left="6080" w:hanging="360"/>
      </w:pPr>
      <w:rPr>
        <w:rFonts w:hint="default"/>
        <w:lang w:val="en-US" w:eastAsia="en-US" w:bidi="en-US"/>
      </w:rPr>
    </w:lvl>
    <w:lvl w:ilvl="7">
      <w:numFmt w:val="bullet"/>
      <w:lvlText w:val="•"/>
      <w:lvlJc w:val="left"/>
      <w:pPr>
        <w:ind w:left="7210" w:hanging="360"/>
      </w:pPr>
      <w:rPr>
        <w:rFonts w:hint="default"/>
        <w:lang w:val="en-US" w:eastAsia="en-US" w:bidi="en-US"/>
      </w:rPr>
    </w:lvl>
    <w:lvl w:ilvl="8">
      <w:numFmt w:val="bullet"/>
      <w:lvlText w:val="•"/>
      <w:lvlJc w:val="left"/>
      <w:pPr>
        <w:ind w:left="8340" w:hanging="360"/>
      </w:pPr>
      <w:rPr>
        <w:rFonts w:hint="default"/>
        <w:lang w:val="en-US" w:eastAsia="en-US" w:bidi="en-US"/>
      </w:rPr>
    </w:lvl>
  </w:abstractNum>
  <w:abstractNum w:abstractNumId="40" w15:restartNumberingAfterBreak="0">
    <w:nsid w:val="71D95B04"/>
    <w:multiLevelType w:val="multilevel"/>
    <w:tmpl w:val="448AD5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3585184"/>
    <w:multiLevelType w:val="hybridMultilevel"/>
    <w:tmpl w:val="5EDECD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751222A"/>
    <w:multiLevelType w:val="multilevel"/>
    <w:tmpl w:val="32C86B2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3"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4D3280"/>
    <w:multiLevelType w:val="multilevel"/>
    <w:tmpl w:val="6200EE8A"/>
    <w:lvl w:ilvl="0">
      <w:start w:val="2"/>
      <w:numFmt w:val="decimal"/>
      <w:lvlText w:val="%1"/>
      <w:lvlJc w:val="left"/>
      <w:pPr>
        <w:ind w:left="936" w:hanging="432"/>
        <w:jc w:val="left"/>
      </w:pPr>
      <w:rPr>
        <w:rFonts w:hint="default"/>
        <w:lang w:val="en-US" w:eastAsia="en-US" w:bidi="en-US"/>
      </w:rPr>
    </w:lvl>
    <w:lvl w:ilvl="1">
      <w:start w:val="1"/>
      <w:numFmt w:val="decimal"/>
      <w:lvlText w:val="%1.%2"/>
      <w:lvlJc w:val="left"/>
      <w:pPr>
        <w:ind w:left="936" w:hanging="432"/>
        <w:jc w:val="left"/>
      </w:pPr>
      <w:rPr>
        <w:rFonts w:ascii="Arial" w:eastAsia="Arial" w:hAnsi="Arial" w:cs="Arial" w:hint="default"/>
        <w:w w:val="91"/>
        <w:sz w:val="24"/>
        <w:szCs w:val="24"/>
        <w:lang w:val="en-US" w:eastAsia="en-US" w:bidi="en-US"/>
      </w:rPr>
    </w:lvl>
    <w:lvl w:ilvl="2">
      <w:numFmt w:val="bullet"/>
      <w:lvlText w:val="•"/>
      <w:lvlJc w:val="left"/>
      <w:pPr>
        <w:ind w:left="2872" w:hanging="432"/>
      </w:pPr>
      <w:rPr>
        <w:rFonts w:hint="default"/>
        <w:lang w:val="en-US" w:eastAsia="en-US" w:bidi="en-US"/>
      </w:rPr>
    </w:lvl>
    <w:lvl w:ilvl="3">
      <w:numFmt w:val="bullet"/>
      <w:lvlText w:val="•"/>
      <w:lvlJc w:val="left"/>
      <w:pPr>
        <w:ind w:left="3838" w:hanging="432"/>
      </w:pPr>
      <w:rPr>
        <w:rFonts w:hint="default"/>
        <w:lang w:val="en-US" w:eastAsia="en-US" w:bidi="en-US"/>
      </w:rPr>
    </w:lvl>
    <w:lvl w:ilvl="4">
      <w:numFmt w:val="bullet"/>
      <w:lvlText w:val="•"/>
      <w:lvlJc w:val="left"/>
      <w:pPr>
        <w:ind w:left="4804" w:hanging="432"/>
      </w:pPr>
      <w:rPr>
        <w:rFonts w:hint="default"/>
        <w:lang w:val="en-US" w:eastAsia="en-US" w:bidi="en-US"/>
      </w:rPr>
    </w:lvl>
    <w:lvl w:ilvl="5">
      <w:numFmt w:val="bullet"/>
      <w:lvlText w:val="•"/>
      <w:lvlJc w:val="left"/>
      <w:pPr>
        <w:ind w:left="5770" w:hanging="432"/>
      </w:pPr>
      <w:rPr>
        <w:rFonts w:hint="default"/>
        <w:lang w:val="en-US" w:eastAsia="en-US" w:bidi="en-US"/>
      </w:rPr>
    </w:lvl>
    <w:lvl w:ilvl="6">
      <w:numFmt w:val="bullet"/>
      <w:lvlText w:val="•"/>
      <w:lvlJc w:val="left"/>
      <w:pPr>
        <w:ind w:left="6736" w:hanging="432"/>
      </w:pPr>
      <w:rPr>
        <w:rFonts w:hint="default"/>
        <w:lang w:val="en-US" w:eastAsia="en-US" w:bidi="en-US"/>
      </w:rPr>
    </w:lvl>
    <w:lvl w:ilvl="7">
      <w:numFmt w:val="bullet"/>
      <w:lvlText w:val="•"/>
      <w:lvlJc w:val="left"/>
      <w:pPr>
        <w:ind w:left="7702" w:hanging="432"/>
      </w:pPr>
      <w:rPr>
        <w:rFonts w:hint="default"/>
        <w:lang w:val="en-US" w:eastAsia="en-US" w:bidi="en-US"/>
      </w:rPr>
    </w:lvl>
    <w:lvl w:ilvl="8">
      <w:numFmt w:val="bullet"/>
      <w:lvlText w:val="•"/>
      <w:lvlJc w:val="left"/>
      <w:pPr>
        <w:ind w:left="8668" w:hanging="432"/>
      </w:pPr>
      <w:rPr>
        <w:rFonts w:hint="default"/>
        <w:lang w:val="en-US" w:eastAsia="en-US" w:bidi="en-US"/>
      </w:rPr>
    </w:lvl>
  </w:abstractNum>
  <w:num w:numId="1" w16cid:durableId="1397246458">
    <w:abstractNumId w:val="38"/>
  </w:num>
  <w:num w:numId="2" w16cid:durableId="1320766672">
    <w:abstractNumId w:val="27"/>
  </w:num>
  <w:num w:numId="3" w16cid:durableId="409277437">
    <w:abstractNumId w:val="37"/>
  </w:num>
  <w:num w:numId="4" w16cid:durableId="386805126">
    <w:abstractNumId w:val="9"/>
  </w:num>
  <w:num w:numId="5" w16cid:durableId="912474250">
    <w:abstractNumId w:val="7"/>
  </w:num>
  <w:num w:numId="6" w16cid:durableId="685910067">
    <w:abstractNumId w:val="19"/>
  </w:num>
  <w:num w:numId="7" w16cid:durableId="1863087461">
    <w:abstractNumId w:val="22"/>
  </w:num>
  <w:num w:numId="8" w16cid:durableId="113328731">
    <w:abstractNumId w:val="2"/>
  </w:num>
  <w:num w:numId="9" w16cid:durableId="7483068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8015220">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5303639">
    <w:abstractNumId w:val="4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23869674">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3892198">
    <w:abstractNumId w:val="4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25164639">
    <w:abstractNumId w:val="23"/>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8963481">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13339550">
    <w:abstractNumId w:val="2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4008078">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7147789">
    <w:abstractNumId w:val="3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6236883">
    <w:abstractNumId w:val="3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82107208">
    <w:abstractNumId w:val="35"/>
  </w:num>
  <w:num w:numId="21" w16cid:durableId="1251693766">
    <w:abstractNumId w:val="13"/>
  </w:num>
  <w:num w:numId="22" w16cid:durableId="1891963032">
    <w:abstractNumId w:val="17"/>
  </w:num>
  <w:num w:numId="23" w16cid:durableId="1217089908">
    <w:abstractNumId w:val="43"/>
  </w:num>
  <w:num w:numId="24" w16cid:durableId="362754442">
    <w:abstractNumId w:val="16"/>
  </w:num>
  <w:num w:numId="25" w16cid:durableId="1002509568">
    <w:abstractNumId w:val="23"/>
  </w:num>
  <w:num w:numId="26" w16cid:durableId="1556116358">
    <w:abstractNumId w:val="1"/>
  </w:num>
  <w:num w:numId="27" w16cid:durableId="850873908">
    <w:abstractNumId w:val="21"/>
  </w:num>
  <w:num w:numId="28" w16cid:durableId="1449080540">
    <w:abstractNumId w:val="28"/>
  </w:num>
  <w:num w:numId="29" w16cid:durableId="1404327166">
    <w:abstractNumId w:val="5"/>
  </w:num>
  <w:num w:numId="30" w16cid:durableId="1607273985">
    <w:abstractNumId w:val="34"/>
  </w:num>
  <w:num w:numId="31" w16cid:durableId="2039158042">
    <w:abstractNumId w:val="3"/>
  </w:num>
  <w:num w:numId="32" w16cid:durableId="904488514">
    <w:abstractNumId w:val="0"/>
  </w:num>
  <w:num w:numId="33" w16cid:durableId="792165289">
    <w:abstractNumId w:val="33"/>
  </w:num>
  <w:num w:numId="34" w16cid:durableId="1458377870">
    <w:abstractNumId w:val="40"/>
  </w:num>
  <w:num w:numId="35" w16cid:durableId="872964510">
    <w:abstractNumId w:val="10"/>
  </w:num>
  <w:num w:numId="36" w16cid:durableId="995957049">
    <w:abstractNumId w:val="4"/>
  </w:num>
  <w:num w:numId="37" w16cid:durableId="1455907648">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59556118">
    <w:abstractNumId w:val="20"/>
  </w:num>
  <w:num w:numId="39" w16cid:durableId="1845168012">
    <w:abstractNumId w:val="8"/>
  </w:num>
  <w:num w:numId="40" w16cid:durableId="755057624">
    <w:abstractNumId w:val="39"/>
  </w:num>
  <w:num w:numId="41" w16cid:durableId="1876849356">
    <w:abstractNumId w:val="14"/>
  </w:num>
  <w:num w:numId="42" w16cid:durableId="1107117713">
    <w:abstractNumId w:val="26"/>
  </w:num>
  <w:num w:numId="43" w16cid:durableId="1878547958">
    <w:abstractNumId w:val="6"/>
  </w:num>
  <w:num w:numId="44" w16cid:durableId="1724137621">
    <w:abstractNumId w:val="11"/>
  </w:num>
  <w:num w:numId="45" w16cid:durableId="1169520341">
    <w:abstractNumId w:val="44"/>
  </w:num>
  <w:num w:numId="46" w16cid:durableId="1207523673">
    <w:abstractNumId w:val="31"/>
  </w:num>
  <w:num w:numId="47" w16cid:durableId="1835221466">
    <w:abstractNumId w:val="41"/>
  </w:num>
  <w:num w:numId="48" w16cid:durableId="1950890785">
    <w:abstractNumId w:val="30"/>
  </w:num>
  <w:num w:numId="49" w16cid:durableId="37755358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TY2MzQytrQwNDBV0lEKTi0uzszPAykwqgUAsN6Y1iwAAAA="/>
  </w:docVars>
  <w:rsids>
    <w:rsidRoot w:val="00611A84"/>
    <w:rsid w:val="000863E7"/>
    <w:rsid w:val="000A1817"/>
    <w:rsid w:val="000B0092"/>
    <w:rsid w:val="001A48AD"/>
    <w:rsid w:val="001B1DD5"/>
    <w:rsid w:val="001E3A66"/>
    <w:rsid w:val="00235B7E"/>
    <w:rsid w:val="0024575A"/>
    <w:rsid w:val="002B164C"/>
    <w:rsid w:val="002D75E8"/>
    <w:rsid w:val="002E4F1E"/>
    <w:rsid w:val="002F6F60"/>
    <w:rsid w:val="00312759"/>
    <w:rsid w:val="00351C98"/>
    <w:rsid w:val="00361C54"/>
    <w:rsid w:val="003F61A5"/>
    <w:rsid w:val="00426881"/>
    <w:rsid w:val="00496143"/>
    <w:rsid w:val="004E37EF"/>
    <w:rsid w:val="004F4310"/>
    <w:rsid w:val="00545D3D"/>
    <w:rsid w:val="005706C1"/>
    <w:rsid w:val="00580EDA"/>
    <w:rsid w:val="00611A84"/>
    <w:rsid w:val="00625BFE"/>
    <w:rsid w:val="00683E0A"/>
    <w:rsid w:val="006B1B26"/>
    <w:rsid w:val="006B249B"/>
    <w:rsid w:val="007A3946"/>
    <w:rsid w:val="007B0270"/>
    <w:rsid w:val="007E07A7"/>
    <w:rsid w:val="00854328"/>
    <w:rsid w:val="00863BAD"/>
    <w:rsid w:val="00867FE1"/>
    <w:rsid w:val="008A4909"/>
    <w:rsid w:val="008B569D"/>
    <w:rsid w:val="008D413F"/>
    <w:rsid w:val="00904C71"/>
    <w:rsid w:val="009555A1"/>
    <w:rsid w:val="009800D1"/>
    <w:rsid w:val="00A13DBA"/>
    <w:rsid w:val="00A279BE"/>
    <w:rsid w:val="00A72F37"/>
    <w:rsid w:val="00BA4AFD"/>
    <w:rsid w:val="00C23D36"/>
    <w:rsid w:val="00C926B2"/>
    <w:rsid w:val="00CB408E"/>
    <w:rsid w:val="00CF2426"/>
    <w:rsid w:val="00D1624B"/>
    <w:rsid w:val="00D622F2"/>
    <w:rsid w:val="00DA4E8A"/>
    <w:rsid w:val="00DE3A84"/>
    <w:rsid w:val="00E5582F"/>
    <w:rsid w:val="00E661EC"/>
    <w:rsid w:val="00E914D7"/>
    <w:rsid w:val="00EA2DC4"/>
    <w:rsid w:val="00EA465B"/>
    <w:rsid w:val="00F7060A"/>
    <w:rsid w:val="00F72120"/>
    <w:rsid w:val="00FB6D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D1018"/>
  <w15:chartTrackingRefBased/>
  <w15:docId w15:val="{AE43CBDC-2706-49B4-95DD-B8048A716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A84"/>
    <w:rPr>
      <w:rFonts w:ascii="Calibri" w:eastAsia="Calibri" w:hAnsi="Calibri" w:cs="Calibri"/>
      <w:color w:val="000000"/>
      <w:lang w:val="en-IN" w:eastAsia="en-IN" w:bidi="ar-SA"/>
    </w:rPr>
  </w:style>
  <w:style w:type="paragraph" w:styleId="Heading1">
    <w:name w:val="heading 1"/>
    <w:next w:val="Normal"/>
    <w:link w:val="Heading1Char"/>
    <w:uiPriority w:val="9"/>
    <w:unhideWhenUsed/>
    <w:qFormat/>
    <w:rsid w:val="00611A84"/>
    <w:pPr>
      <w:keepNext/>
      <w:keepLines/>
      <w:spacing w:after="2"/>
      <w:ind w:left="10" w:hanging="10"/>
      <w:outlineLvl w:val="0"/>
    </w:pPr>
    <w:rPr>
      <w:rFonts w:ascii="Arial" w:eastAsia="Arial" w:hAnsi="Arial" w:cs="Arial"/>
      <w:b/>
      <w:color w:val="000000"/>
      <w:sz w:val="24"/>
      <w:u w:val="single" w:color="000000"/>
      <w:lang w:val="en-IN" w:eastAsia="en-IN" w:bidi="ar-SA"/>
    </w:rPr>
  </w:style>
  <w:style w:type="paragraph" w:styleId="Heading2">
    <w:name w:val="heading 2"/>
    <w:basedOn w:val="Normal"/>
    <w:link w:val="Heading2Char"/>
    <w:uiPriority w:val="9"/>
    <w:unhideWhenUsed/>
    <w:qFormat/>
    <w:rsid w:val="00611A84"/>
    <w:pPr>
      <w:widowControl w:val="0"/>
      <w:autoSpaceDE w:val="0"/>
      <w:autoSpaceDN w:val="0"/>
      <w:spacing w:after="0" w:line="240" w:lineRule="auto"/>
      <w:ind w:left="614" w:hanging="360"/>
      <w:outlineLvl w:val="1"/>
    </w:pPr>
    <w:rPr>
      <w:rFonts w:ascii="Trebuchet MS" w:eastAsia="Trebuchet MS" w:hAnsi="Trebuchet MS" w:cs="Trebuchet MS"/>
      <w:b/>
      <w:bCs/>
      <w:color w:val="auto"/>
      <w:sz w:val="24"/>
      <w:szCs w:val="24"/>
      <w:lang w:val="en-US" w:eastAsia="en-US" w:bidi="en-US"/>
    </w:rPr>
  </w:style>
  <w:style w:type="paragraph" w:styleId="Heading3">
    <w:name w:val="heading 3"/>
    <w:basedOn w:val="Normal"/>
    <w:next w:val="Normal"/>
    <w:link w:val="Heading3Char"/>
    <w:uiPriority w:val="9"/>
    <w:semiHidden/>
    <w:unhideWhenUsed/>
    <w:qFormat/>
    <w:rsid w:val="000863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A84"/>
    <w:rPr>
      <w:rFonts w:ascii="Arial" w:eastAsia="Arial" w:hAnsi="Arial" w:cs="Arial"/>
      <w:b/>
      <w:color w:val="000000"/>
      <w:sz w:val="24"/>
      <w:u w:val="single" w:color="000000"/>
      <w:lang w:val="en-IN" w:eastAsia="en-IN" w:bidi="ar-SA"/>
    </w:rPr>
  </w:style>
  <w:style w:type="character" w:customStyle="1" w:styleId="Heading2Char">
    <w:name w:val="Heading 2 Char"/>
    <w:basedOn w:val="DefaultParagraphFont"/>
    <w:link w:val="Heading2"/>
    <w:uiPriority w:val="9"/>
    <w:rsid w:val="00611A84"/>
    <w:rPr>
      <w:rFonts w:ascii="Trebuchet MS" w:eastAsia="Trebuchet MS" w:hAnsi="Trebuchet MS" w:cs="Trebuchet MS"/>
      <w:b/>
      <w:bCs/>
      <w:sz w:val="24"/>
      <w:szCs w:val="24"/>
      <w:lang w:eastAsia="en-US" w:bidi="en-US"/>
    </w:rPr>
  </w:style>
  <w:style w:type="table" w:customStyle="1" w:styleId="TableGrid">
    <w:name w:val="TableGrid"/>
    <w:rsid w:val="00611A84"/>
    <w:pPr>
      <w:spacing w:after="0" w:line="240" w:lineRule="auto"/>
    </w:pPr>
    <w:rPr>
      <w:rFonts w:eastAsiaTheme="minorEastAsia"/>
      <w:lang w:val="en-IN" w:eastAsia="en-IN" w:bidi="ar-SA"/>
    </w:rPr>
    <w:tblPr>
      <w:tblCellMar>
        <w:top w:w="0" w:type="dxa"/>
        <w:left w:w="0" w:type="dxa"/>
        <w:bottom w:w="0" w:type="dxa"/>
        <w:right w:w="0" w:type="dxa"/>
      </w:tblCellMar>
    </w:tblPr>
  </w:style>
  <w:style w:type="paragraph" w:styleId="NoSpacing">
    <w:name w:val="No Spacing"/>
    <w:uiPriority w:val="1"/>
    <w:qFormat/>
    <w:rsid w:val="00611A84"/>
    <w:pPr>
      <w:spacing w:after="0" w:line="240" w:lineRule="auto"/>
    </w:pPr>
    <w:rPr>
      <w:rFonts w:ascii="Calibri" w:eastAsia="Calibri" w:hAnsi="Calibri" w:cs="Calibri"/>
      <w:color w:val="000000"/>
      <w:lang w:eastAsia="en-US" w:bidi="ar-SA"/>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611A84"/>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34"/>
    <w:rsid w:val="00611A84"/>
    <w:rPr>
      <w:rFonts w:ascii="Calibri" w:eastAsia="Calibri" w:hAnsi="Calibri" w:cs="Calibri"/>
      <w:color w:val="000000"/>
      <w:lang w:eastAsia="en-US" w:bidi="ar-SA"/>
    </w:rPr>
  </w:style>
  <w:style w:type="paragraph" w:styleId="BalloonText">
    <w:name w:val="Balloon Text"/>
    <w:basedOn w:val="Normal"/>
    <w:link w:val="BalloonTextChar"/>
    <w:uiPriority w:val="99"/>
    <w:semiHidden/>
    <w:unhideWhenUsed/>
    <w:rsid w:val="00611A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1A84"/>
    <w:rPr>
      <w:rFonts w:ascii="Tahoma" w:eastAsia="Calibri" w:hAnsi="Tahoma" w:cs="Tahoma"/>
      <w:color w:val="000000"/>
      <w:sz w:val="16"/>
      <w:szCs w:val="16"/>
      <w:lang w:val="en-IN" w:eastAsia="en-IN" w:bidi="ar-SA"/>
    </w:rPr>
  </w:style>
  <w:style w:type="table" w:styleId="TableGrid0">
    <w:name w:val="Table Grid"/>
    <w:basedOn w:val="TableNormal"/>
    <w:uiPriority w:val="59"/>
    <w:rsid w:val="00611A84"/>
    <w:pPr>
      <w:spacing w:after="0" w:line="240" w:lineRule="auto"/>
    </w:pPr>
    <w:rPr>
      <w:rFonts w:eastAsiaTheme="minorEastAsia"/>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1A84"/>
    <w:rPr>
      <w:sz w:val="16"/>
      <w:szCs w:val="16"/>
    </w:rPr>
  </w:style>
  <w:style w:type="paragraph" w:styleId="CommentText">
    <w:name w:val="annotation text"/>
    <w:basedOn w:val="Normal"/>
    <w:link w:val="CommentTextChar"/>
    <w:uiPriority w:val="99"/>
    <w:semiHidden/>
    <w:unhideWhenUsed/>
    <w:rsid w:val="00611A84"/>
    <w:pPr>
      <w:spacing w:line="240" w:lineRule="auto"/>
    </w:pPr>
    <w:rPr>
      <w:sz w:val="20"/>
      <w:szCs w:val="20"/>
    </w:rPr>
  </w:style>
  <w:style w:type="character" w:customStyle="1" w:styleId="CommentTextChar">
    <w:name w:val="Comment Text Char"/>
    <w:basedOn w:val="DefaultParagraphFont"/>
    <w:link w:val="CommentText"/>
    <w:uiPriority w:val="99"/>
    <w:semiHidden/>
    <w:rsid w:val="00611A84"/>
    <w:rPr>
      <w:rFonts w:ascii="Calibri" w:eastAsia="Calibri" w:hAnsi="Calibri" w:cs="Calibri"/>
      <w:color w:val="000000"/>
      <w:sz w:val="20"/>
      <w:szCs w:val="20"/>
      <w:lang w:val="en-IN" w:eastAsia="en-IN" w:bidi="ar-SA"/>
    </w:rPr>
  </w:style>
  <w:style w:type="paragraph" w:styleId="CommentSubject">
    <w:name w:val="annotation subject"/>
    <w:basedOn w:val="CommentText"/>
    <w:next w:val="CommentText"/>
    <w:link w:val="CommentSubjectChar"/>
    <w:uiPriority w:val="99"/>
    <w:semiHidden/>
    <w:unhideWhenUsed/>
    <w:rsid w:val="00611A84"/>
    <w:rPr>
      <w:b/>
      <w:bCs/>
    </w:rPr>
  </w:style>
  <w:style w:type="character" w:customStyle="1" w:styleId="CommentSubjectChar">
    <w:name w:val="Comment Subject Char"/>
    <w:basedOn w:val="CommentTextChar"/>
    <w:link w:val="CommentSubject"/>
    <w:uiPriority w:val="99"/>
    <w:semiHidden/>
    <w:rsid w:val="00611A84"/>
    <w:rPr>
      <w:rFonts w:ascii="Calibri" w:eastAsia="Calibri" w:hAnsi="Calibri" w:cs="Calibri"/>
      <w:b/>
      <w:bCs/>
      <w:color w:val="000000"/>
      <w:sz w:val="20"/>
      <w:szCs w:val="20"/>
      <w:lang w:val="en-IN" w:eastAsia="en-IN" w:bidi="ar-SA"/>
    </w:rPr>
  </w:style>
  <w:style w:type="paragraph" w:customStyle="1" w:styleId="Default">
    <w:name w:val="Default"/>
    <w:basedOn w:val="Normal"/>
    <w:rsid w:val="00611A84"/>
    <w:pPr>
      <w:autoSpaceDE w:val="0"/>
      <w:autoSpaceDN w:val="0"/>
      <w:spacing w:after="0" w:line="240" w:lineRule="auto"/>
    </w:pPr>
    <w:rPr>
      <w:rFonts w:ascii="Arial" w:eastAsiaTheme="minorHAnsi" w:hAnsi="Arial" w:cs="Arial"/>
      <w:sz w:val="24"/>
      <w:szCs w:val="24"/>
      <w:lang w:val="en-US" w:eastAsia="en-US"/>
    </w:rPr>
  </w:style>
  <w:style w:type="character" w:styleId="Hyperlink">
    <w:name w:val="Hyperlink"/>
    <w:basedOn w:val="DefaultParagraphFont"/>
    <w:uiPriority w:val="99"/>
    <w:unhideWhenUsed/>
    <w:rsid w:val="00611A84"/>
    <w:rPr>
      <w:color w:val="0563C1" w:themeColor="hyperlink"/>
      <w:u w:val="single"/>
    </w:rPr>
  </w:style>
  <w:style w:type="paragraph" w:styleId="Revision">
    <w:name w:val="Revision"/>
    <w:hidden/>
    <w:uiPriority w:val="99"/>
    <w:semiHidden/>
    <w:rsid w:val="00611A84"/>
    <w:pPr>
      <w:spacing w:after="0" w:line="240" w:lineRule="auto"/>
    </w:pPr>
    <w:rPr>
      <w:rFonts w:ascii="Calibri" w:eastAsia="Calibri" w:hAnsi="Calibri" w:cs="Calibri"/>
      <w:color w:val="000000"/>
      <w:lang w:val="en-IN" w:eastAsia="en-IN" w:bidi="ar-SA"/>
    </w:rPr>
  </w:style>
  <w:style w:type="paragraph" w:styleId="Caption">
    <w:name w:val="caption"/>
    <w:basedOn w:val="Normal"/>
    <w:next w:val="Normal"/>
    <w:uiPriority w:val="35"/>
    <w:semiHidden/>
    <w:unhideWhenUsed/>
    <w:qFormat/>
    <w:rsid w:val="00611A84"/>
    <w:pPr>
      <w:spacing w:after="200" w:line="240" w:lineRule="auto"/>
    </w:pPr>
    <w:rPr>
      <w:b/>
      <w:bCs/>
      <w:color w:val="4472C4" w:themeColor="accent1"/>
      <w:sz w:val="18"/>
      <w:szCs w:val="18"/>
    </w:rPr>
  </w:style>
  <w:style w:type="character" w:styleId="FollowedHyperlink">
    <w:name w:val="FollowedHyperlink"/>
    <w:basedOn w:val="DefaultParagraphFont"/>
    <w:uiPriority w:val="99"/>
    <w:semiHidden/>
    <w:unhideWhenUsed/>
    <w:rsid w:val="00611A84"/>
    <w:rPr>
      <w:color w:val="954F72" w:themeColor="followedHyperlink"/>
      <w:u w:val="single"/>
    </w:rPr>
  </w:style>
  <w:style w:type="paragraph" w:styleId="TOC1">
    <w:name w:val="toc 1"/>
    <w:basedOn w:val="Normal"/>
    <w:uiPriority w:val="1"/>
    <w:qFormat/>
    <w:rsid w:val="00611A84"/>
    <w:pPr>
      <w:widowControl w:val="0"/>
      <w:autoSpaceDE w:val="0"/>
      <w:autoSpaceDN w:val="0"/>
      <w:spacing w:before="127" w:after="0" w:line="240" w:lineRule="auto"/>
      <w:ind w:left="936" w:right="67" w:hanging="432"/>
    </w:pPr>
    <w:rPr>
      <w:rFonts w:ascii="Arial" w:eastAsia="Arial" w:hAnsi="Arial" w:cs="Arial"/>
      <w:color w:val="auto"/>
      <w:sz w:val="24"/>
      <w:szCs w:val="24"/>
      <w:lang w:val="en-US" w:eastAsia="en-US" w:bidi="en-US"/>
    </w:rPr>
  </w:style>
  <w:style w:type="paragraph" w:styleId="TOC2">
    <w:name w:val="toc 2"/>
    <w:basedOn w:val="Normal"/>
    <w:uiPriority w:val="1"/>
    <w:qFormat/>
    <w:rsid w:val="00611A84"/>
    <w:pPr>
      <w:widowControl w:val="0"/>
      <w:autoSpaceDE w:val="0"/>
      <w:autoSpaceDN w:val="0"/>
      <w:spacing w:before="127" w:after="0" w:line="240" w:lineRule="auto"/>
      <w:ind w:left="696"/>
    </w:pPr>
    <w:rPr>
      <w:rFonts w:ascii="Arial" w:eastAsia="Arial" w:hAnsi="Arial" w:cs="Arial"/>
      <w:color w:val="auto"/>
      <w:sz w:val="24"/>
      <w:szCs w:val="24"/>
      <w:lang w:val="en-US" w:eastAsia="en-US" w:bidi="en-US"/>
    </w:rPr>
  </w:style>
  <w:style w:type="paragraph" w:styleId="BodyText">
    <w:name w:val="Body Text"/>
    <w:basedOn w:val="Normal"/>
    <w:link w:val="BodyTextChar"/>
    <w:uiPriority w:val="1"/>
    <w:qFormat/>
    <w:rsid w:val="00611A84"/>
    <w:pPr>
      <w:widowControl w:val="0"/>
      <w:autoSpaceDE w:val="0"/>
      <w:autoSpaceDN w:val="0"/>
      <w:spacing w:after="0" w:line="240" w:lineRule="auto"/>
    </w:pPr>
    <w:rPr>
      <w:rFonts w:ascii="Arial" w:eastAsia="Arial" w:hAnsi="Arial" w:cs="Arial"/>
      <w:color w:val="auto"/>
      <w:sz w:val="24"/>
      <w:szCs w:val="24"/>
      <w:lang w:val="en-US" w:eastAsia="en-US" w:bidi="en-US"/>
    </w:rPr>
  </w:style>
  <w:style w:type="character" w:customStyle="1" w:styleId="BodyTextChar">
    <w:name w:val="Body Text Char"/>
    <w:basedOn w:val="DefaultParagraphFont"/>
    <w:link w:val="BodyText"/>
    <w:uiPriority w:val="1"/>
    <w:rsid w:val="00611A84"/>
    <w:rPr>
      <w:rFonts w:ascii="Arial" w:eastAsia="Arial" w:hAnsi="Arial" w:cs="Arial"/>
      <w:sz w:val="24"/>
      <w:szCs w:val="24"/>
      <w:lang w:eastAsia="en-US" w:bidi="en-US"/>
    </w:rPr>
  </w:style>
  <w:style w:type="paragraph" w:customStyle="1" w:styleId="TableParagraph">
    <w:name w:val="Table Paragraph"/>
    <w:basedOn w:val="Normal"/>
    <w:uiPriority w:val="1"/>
    <w:qFormat/>
    <w:rsid w:val="00611A84"/>
    <w:pPr>
      <w:widowControl w:val="0"/>
      <w:autoSpaceDE w:val="0"/>
      <w:autoSpaceDN w:val="0"/>
      <w:spacing w:before="2" w:after="0" w:line="240" w:lineRule="auto"/>
      <w:ind w:left="109"/>
    </w:pPr>
    <w:rPr>
      <w:rFonts w:ascii="Arial" w:eastAsia="Arial" w:hAnsi="Arial" w:cs="Arial"/>
      <w:color w:val="auto"/>
      <w:lang w:val="en-US" w:eastAsia="en-US" w:bidi="en-US"/>
    </w:rPr>
  </w:style>
  <w:style w:type="character" w:customStyle="1" w:styleId="Heading3Char">
    <w:name w:val="Heading 3 Char"/>
    <w:basedOn w:val="DefaultParagraphFont"/>
    <w:link w:val="Heading3"/>
    <w:uiPriority w:val="9"/>
    <w:semiHidden/>
    <w:rsid w:val="000863E7"/>
    <w:rPr>
      <w:rFonts w:asciiTheme="majorHAnsi" w:eastAsiaTheme="majorEastAsia" w:hAnsiTheme="majorHAnsi" w:cstheme="majorBidi"/>
      <w:color w:val="1F3763" w:themeColor="accent1" w:themeShade="7F"/>
      <w:sz w:val="24"/>
      <w:szCs w:val="24"/>
      <w:lang w:val="en-IN" w:eastAsia="en-IN" w:bidi="ar-SA"/>
    </w:rPr>
  </w:style>
  <w:style w:type="paragraph" w:styleId="Header">
    <w:name w:val="header"/>
    <w:basedOn w:val="Normal"/>
    <w:link w:val="HeaderChar"/>
    <w:uiPriority w:val="99"/>
    <w:semiHidden/>
    <w:unhideWhenUsed/>
    <w:rsid w:val="00C926B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926B2"/>
    <w:rPr>
      <w:rFonts w:ascii="Calibri" w:eastAsia="Calibri" w:hAnsi="Calibri" w:cs="Calibri"/>
      <w:color w:val="000000"/>
      <w:lang w:val="en-IN" w:eastAsia="en-IN" w:bidi="ar-SA"/>
    </w:rPr>
  </w:style>
  <w:style w:type="paragraph" w:styleId="Footer">
    <w:name w:val="footer"/>
    <w:basedOn w:val="Normal"/>
    <w:link w:val="FooterChar"/>
    <w:uiPriority w:val="99"/>
    <w:unhideWhenUsed/>
    <w:rsid w:val="00545D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5D3D"/>
    <w:rPr>
      <w:rFonts w:ascii="Calibri" w:eastAsia="Calibri" w:hAnsi="Calibri" w:cs="Calibri"/>
      <w:color w:val="000000"/>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985">
      <w:bodyDiv w:val="1"/>
      <w:marLeft w:val="0"/>
      <w:marRight w:val="0"/>
      <w:marTop w:val="0"/>
      <w:marBottom w:val="0"/>
      <w:divBdr>
        <w:top w:val="none" w:sz="0" w:space="0" w:color="auto"/>
        <w:left w:val="none" w:sz="0" w:space="0" w:color="auto"/>
        <w:bottom w:val="none" w:sz="0" w:space="0" w:color="auto"/>
        <w:right w:val="none" w:sz="0" w:space="0" w:color="auto"/>
      </w:divBdr>
    </w:div>
    <w:div w:id="1408576786">
      <w:bodyDiv w:val="1"/>
      <w:marLeft w:val="0"/>
      <w:marRight w:val="0"/>
      <w:marTop w:val="0"/>
      <w:marBottom w:val="0"/>
      <w:divBdr>
        <w:top w:val="none" w:sz="0" w:space="0" w:color="auto"/>
        <w:left w:val="none" w:sz="0" w:space="0" w:color="auto"/>
        <w:bottom w:val="none" w:sz="0" w:space="0" w:color="auto"/>
        <w:right w:val="none" w:sz="0" w:space="0" w:color="auto"/>
      </w:divBdr>
    </w:div>
    <w:div w:id="1418477795">
      <w:bodyDiv w:val="1"/>
      <w:marLeft w:val="0"/>
      <w:marRight w:val="0"/>
      <w:marTop w:val="0"/>
      <w:marBottom w:val="0"/>
      <w:divBdr>
        <w:top w:val="none" w:sz="0" w:space="0" w:color="auto"/>
        <w:left w:val="none" w:sz="0" w:space="0" w:color="auto"/>
        <w:bottom w:val="none" w:sz="0" w:space="0" w:color="auto"/>
        <w:right w:val="none" w:sz="0" w:space="0" w:color="auto"/>
      </w:divBdr>
    </w:div>
    <w:div w:id="1512718403">
      <w:bodyDiv w:val="1"/>
      <w:marLeft w:val="0"/>
      <w:marRight w:val="0"/>
      <w:marTop w:val="0"/>
      <w:marBottom w:val="0"/>
      <w:divBdr>
        <w:top w:val="none" w:sz="0" w:space="0" w:color="auto"/>
        <w:left w:val="none" w:sz="0" w:space="0" w:color="auto"/>
        <w:bottom w:val="none" w:sz="0" w:space="0" w:color="auto"/>
        <w:right w:val="none" w:sz="0" w:space="0" w:color="auto"/>
      </w:divBdr>
    </w:div>
    <w:div w:id="1559854543">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emf"/><Relationship Id="rId21" Type="http://schemas.openxmlformats.org/officeDocument/2006/relationships/hyperlink" Target="https://drive.google.com/file/d/0B5rqF9xqytDIUlF4WEtyWXJBblE/view" TargetMode="External"/><Relationship Id="rId42" Type="http://schemas.openxmlformats.org/officeDocument/2006/relationships/image" Target="media/image19.emf"/><Relationship Id="rId47" Type="http://schemas.openxmlformats.org/officeDocument/2006/relationships/image" Target="media/image24.emf"/><Relationship Id="rId63" Type="http://schemas.openxmlformats.org/officeDocument/2006/relationships/image" Target="media/image40.emf"/><Relationship Id="rId68" Type="http://schemas.openxmlformats.org/officeDocument/2006/relationships/image" Target="media/image45.emf"/><Relationship Id="rId16" Type="http://schemas.openxmlformats.org/officeDocument/2006/relationships/header" Target="header5.xml"/><Relationship Id="rId11" Type="http://schemas.openxmlformats.org/officeDocument/2006/relationships/footer" Target="footer2.xml"/><Relationship Id="rId32" Type="http://schemas.openxmlformats.org/officeDocument/2006/relationships/image" Target="media/image9.emf"/><Relationship Id="rId37" Type="http://schemas.openxmlformats.org/officeDocument/2006/relationships/image" Target="media/image14.emf"/><Relationship Id="rId53" Type="http://schemas.openxmlformats.org/officeDocument/2006/relationships/image" Target="media/image30.emf"/><Relationship Id="rId58" Type="http://schemas.openxmlformats.org/officeDocument/2006/relationships/image" Target="media/image35.emf"/><Relationship Id="rId74" Type="http://schemas.openxmlformats.org/officeDocument/2006/relationships/image" Target="media/image51.emf"/><Relationship Id="rId79" Type="http://schemas.openxmlformats.org/officeDocument/2006/relationships/image" Target="media/image56.emf"/><Relationship Id="rId5" Type="http://schemas.openxmlformats.org/officeDocument/2006/relationships/footnotes" Target="footnotes.xml"/><Relationship Id="rId61" Type="http://schemas.openxmlformats.org/officeDocument/2006/relationships/image" Target="media/image38.emf"/><Relationship Id="rId19" Type="http://schemas.openxmlformats.org/officeDocument/2006/relationships/header" Target="header6.xml"/><Relationship Id="rId14" Type="http://schemas.openxmlformats.org/officeDocument/2006/relationships/hyperlink" Target="file:///C:\Users\vishal.vishy\Downloads\New%20Q%20Files\New%20Q%20Files\Courier%20Executive%20Q%20File_Rev%20format_Apr'18.docx" TargetMode="External"/><Relationship Id="rId22" Type="http://schemas.openxmlformats.org/officeDocument/2006/relationships/hyperlink" Target="https://drive.google.com/file/d/0B5rqF9xqytDIUlF4WEtyWXJBblE/view?usp=sharing" TargetMode="External"/><Relationship Id="rId27" Type="http://schemas.openxmlformats.org/officeDocument/2006/relationships/image" Target="media/image4.emf"/><Relationship Id="rId30" Type="http://schemas.openxmlformats.org/officeDocument/2006/relationships/image" Target="media/image7.emf"/><Relationship Id="rId35" Type="http://schemas.openxmlformats.org/officeDocument/2006/relationships/image" Target="media/image12.emf"/><Relationship Id="rId43" Type="http://schemas.openxmlformats.org/officeDocument/2006/relationships/image" Target="media/image20.emf"/><Relationship Id="rId48" Type="http://schemas.openxmlformats.org/officeDocument/2006/relationships/image" Target="media/image25.emf"/><Relationship Id="rId56" Type="http://schemas.openxmlformats.org/officeDocument/2006/relationships/image" Target="media/image33.emf"/><Relationship Id="rId64" Type="http://schemas.openxmlformats.org/officeDocument/2006/relationships/image" Target="media/image41.emf"/><Relationship Id="rId69" Type="http://schemas.openxmlformats.org/officeDocument/2006/relationships/image" Target="media/image46.emf"/><Relationship Id="rId77" Type="http://schemas.openxmlformats.org/officeDocument/2006/relationships/image" Target="media/image54.emf"/><Relationship Id="rId8" Type="http://schemas.openxmlformats.org/officeDocument/2006/relationships/header" Target="header1.xml"/><Relationship Id="rId51" Type="http://schemas.openxmlformats.org/officeDocument/2006/relationships/image" Target="media/image28.emf"/><Relationship Id="rId72" Type="http://schemas.openxmlformats.org/officeDocument/2006/relationships/image" Target="media/image49.emf"/><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2.emf"/><Relationship Id="rId33" Type="http://schemas.openxmlformats.org/officeDocument/2006/relationships/image" Target="media/image10.emf"/><Relationship Id="rId38" Type="http://schemas.openxmlformats.org/officeDocument/2006/relationships/image" Target="media/image15.emf"/><Relationship Id="rId46" Type="http://schemas.openxmlformats.org/officeDocument/2006/relationships/image" Target="media/image23.emf"/><Relationship Id="rId59" Type="http://schemas.openxmlformats.org/officeDocument/2006/relationships/image" Target="media/image36.emf"/><Relationship Id="rId67" Type="http://schemas.openxmlformats.org/officeDocument/2006/relationships/image" Target="media/image44.emf"/><Relationship Id="rId20" Type="http://schemas.openxmlformats.org/officeDocument/2006/relationships/footer" Target="footer6.xml"/><Relationship Id="rId41" Type="http://schemas.openxmlformats.org/officeDocument/2006/relationships/image" Target="media/image18.emf"/><Relationship Id="rId54" Type="http://schemas.openxmlformats.org/officeDocument/2006/relationships/image" Target="media/image31.emf"/><Relationship Id="rId62" Type="http://schemas.openxmlformats.org/officeDocument/2006/relationships/image" Target="media/image39.emf"/><Relationship Id="rId70" Type="http://schemas.openxmlformats.org/officeDocument/2006/relationships/image" Target="media/image47.emf"/><Relationship Id="rId75" Type="http://schemas.openxmlformats.org/officeDocument/2006/relationships/image" Target="media/image52.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image" Target="media/image5.emf"/><Relationship Id="rId36" Type="http://schemas.openxmlformats.org/officeDocument/2006/relationships/image" Target="media/image13.emf"/><Relationship Id="rId49" Type="http://schemas.openxmlformats.org/officeDocument/2006/relationships/image" Target="media/image26.emf"/><Relationship Id="rId57" Type="http://schemas.openxmlformats.org/officeDocument/2006/relationships/image" Target="media/image34.emf"/><Relationship Id="rId10" Type="http://schemas.openxmlformats.org/officeDocument/2006/relationships/footer" Target="footer1.xml"/><Relationship Id="rId31" Type="http://schemas.openxmlformats.org/officeDocument/2006/relationships/image" Target="media/image8.emf"/><Relationship Id="rId44" Type="http://schemas.openxmlformats.org/officeDocument/2006/relationships/image" Target="media/image21.emf"/><Relationship Id="rId52" Type="http://schemas.openxmlformats.org/officeDocument/2006/relationships/image" Target="media/image29.emf"/><Relationship Id="rId60" Type="http://schemas.openxmlformats.org/officeDocument/2006/relationships/image" Target="media/image37.emf"/><Relationship Id="rId65" Type="http://schemas.openxmlformats.org/officeDocument/2006/relationships/image" Target="media/image42.emf"/><Relationship Id="rId73" Type="http://schemas.openxmlformats.org/officeDocument/2006/relationships/image" Target="media/image50.emf"/><Relationship Id="rId78" Type="http://schemas.openxmlformats.org/officeDocument/2006/relationships/image" Target="media/image55.emf"/><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image" Target="media/image16.emf"/><Relationship Id="rId34" Type="http://schemas.openxmlformats.org/officeDocument/2006/relationships/image" Target="media/image11.emf"/><Relationship Id="rId50" Type="http://schemas.openxmlformats.org/officeDocument/2006/relationships/image" Target="media/image27.emf"/><Relationship Id="rId55" Type="http://schemas.openxmlformats.org/officeDocument/2006/relationships/image" Target="media/image32.emf"/><Relationship Id="rId76" Type="http://schemas.openxmlformats.org/officeDocument/2006/relationships/image" Target="media/image53.emf"/><Relationship Id="rId7" Type="http://schemas.openxmlformats.org/officeDocument/2006/relationships/hyperlink" Target="mailto:reena@lsc-india.com" TargetMode="External"/><Relationship Id="rId71" Type="http://schemas.openxmlformats.org/officeDocument/2006/relationships/image" Target="media/image48.emf"/><Relationship Id="rId2" Type="http://schemas.openxmlformats.org/officeDocument/2006/relationships/styles" Target="styles.xml"/><Relationship Id="rId29" Type="http://schemas.openxmlformats.org/officeDocument/2006/relationships/image" Target="media/image6.emf"/><Relationship Id="rId24" Type="http://schemas.openxmlformats.org/officeDocument/2006/relationships/image" Target="media/image1.emf"/><Relationship Id="rId40" Type="http://schemas.openxmlformats.org/officeDocument/2006/relationships/image" Target="media/image17.emf"/><Relationship Id="rId45" Type="http://schemas.openxmlformats.org/officeDocument/2006/relationships/image" Target="media/image22.emf"/><Relationship Id="rId66" Type="http://schemas.openxmlformats.org/officeDocument/2006/relationships/image" Target="media/image4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8</Pages>
  <Words>5748</Words>
  <Characters>32766</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istics Sector Skill Council</dc:creator>
  <cp:keywords/>
  <dc:description/>
  <cp:lastModifiedBy>Nandhini -L064</cp:lastModifiedBy>
  <cp:revision>58</cp:revision>
  <dcterms:created xsi:type="dcterms:W3CDTF">2022-11-30T05:28:00Z</dcterms:created>
  <dcterms:modified xsi:type="dcterms:W3CDTF">2023-06-0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d7303fe0c73546fa5f43636c9dda4ff22aa149c040b5be6db1c9676ff278b9</vt:lpwstr>
  </property>
</Properties>
</file>